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ó</w:t>
      </w:r>
      <w:r>
        <w:t xml:space="preserve"> </w:t>
      </w:r>
      <w:r>
        <w:t xml:space="preserve">Gan</w:t>
      </w:r>
      <w:r>
        <w:t xml:space="preserve"> </w:t>
      </w:r>
      <w:r>
        <w:t xml:space="preserve">Viết</w:t>
      </w:r>
      <w:r>
        <w:t xml:space="preserve"> </w:t>
      </w:r>
      <w:r>
        <w:t xml:space="preserve">Đồng</w:t>
      </w:r>
      <w:r>
        <w:t xml:space="preserve"> </w:t>
      </w:r>
      <w:r>
        <w:t xml:space="preserve">Nhân</w:t>
      </w:r>
      <w:r>
        <w:t xml:space="preserve"> </w:t>
      </w:r>
      <w:r>
        <w:t xml:space="preserve">Thì</w:t>
      </w:r>
      <w:r>
        <w:t xml:space="preserve"> </w:t>
      </w:r>
      <w:r>
        <w:t xml:space="preserve">Có</w:t>
      </w:r>
      <w:r>
        <w:t xml:space="preserve"> </w:t>
      </w:r>
      <w:r>
        <w:t xml:space="preserve">Gan</w:t>
      </w:r>
      <w:r>
        <w:t xml:space="preserve"> </w:t>
      </w:r>
      <w:r>
        <w:t xml:space="preserve">Mở</w:t>
      </w:r>
      <w:r>
        <w:t xml:space="preserve"> </w:t>
      </w:r>
      <w:r>
        <w:t xml:space="preserve">Cửa</w:t>
      </w:r>
      <w:r>
        <w:t xml:space="preserve"> </w:t>
      </w:r>
      <w:r>
        <w:t xml:space="preserve">Đ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ó-gan-viết-đồng-nhân-thì-có-gan-mở-cửa-đi"/>
      <w:bookmarkEnd w:id="21"/>
      <w:r>
        <w:t xml:space="preserve">Có Gan Viết Đồng Nhân Thì Có Gan Mở Cửa Đ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E:\web\truyenclub.com/poster/2017/03/01/co-gan-viet-dong-nhan-thi-co-gan-mo-cua-d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ên gốc: Hữu chủng tả đồng nhân nhĩ hữu chủng khai môn aEditor: ShuuNội dung: Võng phối. Nhân vật chính: Chu Nam Kinh. Nhân vật phụ: Ôn Hướng Hoa, Lý Qua Qua, Mộ Trường Kim, Trường Kiếm, ừm, có gì nghĩ tiếp.</w:t>
            </w:r>
            <w:r>
              <w:br w:type="textWrapping"/>
            </w:r>
          </w:p>
        </w:tc>
      </w:tr>
    </w:tbl>
    <w:p>
      <w:pPr>
        <w:pStyle w:val="Compact"/>
      </w:pPr>
      <w:r>
        <w:br w:type="textWrapping"/>
      </w:r>
      <w:r>
        <w:br w:type="textWrapping"/>
      </w:r>
      <w:r>
        <w:rPr>
          <w:i/>
        </w:rPr>
        <w:t xml:space="preserve">Đọc và tải ebook truyện tại: http://truyenclub.com/co-gan-viet-dong-nhan-thi-co-gan-mo-cua-di</w:t>
      </w:r>
      <w:r>
        <w:br w:type="textWrapping"/>
      </w:r>
    </w:p>
    <w:p>
      <w:pPr>
        <w:pStyle w:val="BodyText"/>
      </w:pPr>
      <w:r>
        <w:br w:type="textWrapping"/>
      </w:r>
      <w:r>
        <w:br w:type="textWrapping"/>
      </w:r>
    </w:p>
    <w:p>
      <w:pPr>
        <w:pStyle w:val="Heading2"/>
      </w:pPr>
      <w:bookmarkStart w:id="23" w:name="chương-1-có-giỏi-thì-viết-đồng-nhân"/>
      <w:bookmarkEnd w:id="23"/>
      <w:r>
        <w:t xml:space="preserve">1. Chương 1: Có Giỏi Thì Viết Đồng Nhân</w:t>
      </w:r>
    </w:p>
    <w:p>
      <w:pPr>
        <w:pStyle w:val="Compact"/>
      </w:pPr>
      <w:r>
        <w:br w:type="textWrapping"/>
      </w:r>
      <w:r>
        <w:br w:type="textWrapping"/>
      </w:r>
      <w:r>
        <w:t xml:space="preserve">?T ĐỒNG NHÂN</w:t>
      </w:r>
    </w:p>
    <w:p>
      <w:pPr>
        <w:pStyle w:val="BodyText"/>
      </w:pPr>
      <w:r>
        <w:t xml:space="preserve">“Ngươi có”, Lúc Đàm Mặc Thiên nói những lời này, khóe miệng cong lên, gương mặt không giấu nổi ý cười, “Cho nên ta nhất định phải ra khỏi nơi quỷ quái này, mà ngươi phải đi theo ta.”</w:t>
      </w:r>
    </w:p>
    <w:p>
      <w:pPr>
        <w:pStyle w:val="BodyText"/>
      </w:pPr>
      <w:r>
        <w:t xml:space="preserve">Có lẽ tác giả nhầm khi để chỗ này là “nàng”, mình tự sửa lại cho đúng.</w:t>
      </w:r>
    </w:p>
    <w:p>
      <w:pPr>
        <w:pStyle w:val="BodyText"/>
      </w:pPr>
      <w:r>
        <w:t xml:space="preserve">Tôn Duyệt quay đầu lại, mặt không chút thay đổi nhìn chằm chằm vào nham thạch, nửa ngày mới phun ra một câu, “Sao?”</w:t>
      </w:r>
    </w:p>
    <w:p>
      <w:pPr>
        <w:pStyle w:val="BodyText"/>
      </w:pPr>
      <w:r>
        <w:t xml:space="preserve">…</w:t>
      </w:r>
    </w:p>
    <w:p>
      <w:pPr>
        <w:pStyle w:val="BodyText"/>
      </w:pPr>
      <w:r>
        <w:t xml:space="preserve">Đàm Mặc Thiên lần từng bước ra đến cửa động. Chàng và Tôn Duyệt đã bị nhốt trong này đến hôm nay là ngày thứ tư.</w:t>
      </w:r>
    </w:p>
    <w:p>
      <w:pPr>
        <w:pStyle w:val="BodyText"/>
      </w:pPr>
      <w:r>
        <w:t xml:space="preserve">Đáy mắt đột nhiên tối sầm, một tay chàng chống lên vách đá, tay còn lại xoa xoa bụng.</w:t>
      </w:r>
    </w:p>
    <w:p>
      <w:pPr>
        <w:pStyle w:val="BodyText"/>
      </w:pPr>
      <w:r>
        <w:t xml:space="preserve">“Bảo bảo ngoan, đừng nháo… Phụ thân sẽ nhanh chóng ra khỏi đây thôi”, cho nên phải kiên trì chống đỡ… Đàm Mặc Thiên tự nói với bản thân mình, khóe mắt chợt rơi một giọt nước.</w:t>
      </w:r>
    </w:p>
    <w:p>
      <w:pPr>
        <w:pStyle w:val="BodyText"/>
      </w:pPr>
      <w:r>
        <w:t xml:space="preserve">…</w:t>
      </w:r>
    </w:p>
    <w:p>
      <w:pPr>
        <w:pStyle w:val="BodyText"/>
      </w:pPr>
      <w:r>
        <w:t xml:space="preserve">Chu Nam Kinh nín nhịn hồi lâu, rốt cuộc không chịu nổi mà phun ra một búng máu.</w:t>
      </w:r>
    </w:p>
    <w:p>
      <w:pPr>
        <w:pStyle w:val="BodyText"/>
      </w:pPr>
      <w:r>
        <w:t xml:space="preserve">Hắn, Chu Nam Kinh. Nam, hai mươi bảy tuổi, bảy năm trước bắt đầu viết văn trên mạng, cho tới nay đã viết được đến hai ngàn vạn chữ, sách xuất bản ra có thể phủ kín cả trái đất…Vẫn luôn một mực ở lơ lửng tại diễn đàn văn học XFXY, một phiến lá cũng không chạm tới, lịch sử, vinh quang, tất cả chỉ là quá khứ.</w:t>
      </w:r>
    </w:p>
    <w:p>
      <w:pPr>
        <w:pStyle w:val="BodyText"/>
      </w:pPr>
      <w:r>
        <w:t xml:space="preserve">Nói thẳng ra, Chu Nam Kinh không thường xem văn mạng, huống chi là vào trang web riêng của tiểu thuyết gia đọc văn, mở ngoặc, đồng nhân văn, đóng ngoặc.</w:t>
      </w:r>
    </w:p>
    <w:p>
      <w:pPr>
        <w:pStyle w:val="BodyText"/>
      </w:pPr>
      <w:r>
        <w:t xml:space="preserve">Thế nhưng nhân sinh thật trớ trêu, không trùng hợp thì sao gọi là tiểu thuyết, vì thế Chủ Nam Kinh không cẩn thận mà bị một fan “quần” cho tơi tả, tự đáy lòng cảm giác đản đản đau quá. Đản đản ưu thương đản đản nảy lên trong lòng, đản đản đau đớn khiến nội tâm yếu mềm của hắn muốn bật khóc.</w:t>
      </w:r>
    </w:p>
    <w:p>
      <w:pPr>
        <w:pStyle w:val="BodyText"/>
      </w:pPr>
      <w:r>
        <w:t xml:space="preserve">Rằng thì là cái-mà-ai-cũng-biết-là-cái-gì-đấy, nhưng để là “đản đản” cũng kute ha?</w:t>
      </w:r>
    </w:p>
    <w:p>
      <w:pPr>
        <w:pStyle w:val="BodyText"/>
      </w:pPr>
      <w:r>
        <w:t xml:space="preserve">Hắn nhấp vào biểu tượng chú chim cánh cụt trên màn hình, kéo xuống phía dưới, đạp một cước vào tài khoản vị tổng biên tập quanh năm ẩn thân của mình.</w:t>
      </w:r>
    </w:p>
    <w:p>
      <w:pPr>
        <w:pStyle w:val="BodyText"/>
      </w:pPr>
      <w:r>
        <w:t xml:space="preserve">Phần mềm chat QQ.</w:t>
      </w:r>
    </w:p>
    <w:p>
      <w:pPr>
        <w:pStyle w:val="BodyText"/>
      </w:pPr>
      <w:r>
        <w:t xml:space="preserve">Chu Nam Kinh: Lão Lý, cậu còn nhớ mật khẩu weibo của tôi không?</w:t>
      </w:r>
    </w:p>
    <w:p>
      <w:pPr>
        <w:pStyle w:val="BodyText"/>
      </w:pPr>
      <w:r>
        <w:t xml:space="preserve">Một phút sau có tin nhắn trả lời.</w:t>
      </w:r>
    </w:p>
    <w:p>
      <w:pPr>
        <w:pStyle w:val="BodyText"/>
      </w:pPr>
      <w:r>
        <w:t xml:space="preserve">Lý Qua Qua: Sao lúc nào cậu cần xài weibo là lại đến hỏi tôi mật mã vậy?</w:t>
      </w:r>
    </w:p>
    <w:p>
      <w:pPr>
        <w:pStyle w:val="BodyText"/>
      </w:pPr>
      <w:r>
        <w:t xml:space="preserve">Chu Nam Kinh nhíu mày nhìn màn hình, nhanh chóng gõ một dòng chữ: Không phải đã cho cậu biết rồi sao? Lâu ngày chưa đăng nhập, tôi quên mất rồi.</w:t>
      </w:r>
    </w:p>
    <w:p>
      <w:pPr>
        <w:pStyle w:val="BodyText"/>
      </w:pPr>
      <w:r>
        <w:t xml:space="preserve">Một phút nữa lại trôi qua.</w:t>
      </w:r>
    </w:p>
    <w:p>
      <w:pPr>
        <w:pStyle w:val="BodyText"/>
      </w:pPr>
      <w:r>
        <w:t xml:space="preserve">Lý Qua Qua: Cậu con mẹ nó không biết xấu hổ! Đăng kí weibo đã ba năm mà chưa từng viết một cái gì cả! Nhà mi mặc kệ ba mươi vạn đại quân fan nước mắt ròng ròng. Cậu còn là người sao??? Tôi không phải độc giả của cậu mà còn thấy quá đáng đó!!!!</w:t>
      </w:r>
    </w:p>
    <w:p>
      <w:pPr>
        <w:pStyle w:val="BodyText"/>
      </w:pPr>
      <w:r>
        <w:t xml:space="preserve">Ngữ khí của biên tập Lý quả thật vô cùng ác liệt, qua cách anh ta gõ tận hai, ba… bốn dấu chấm than kia là thấy.</w:t>
      </w:r>
    </w:p>
    <w:p>
      <w:pPr>
        <w:pStyle w:val="BodyText"/>
      </w:pPr>
      <w:r>
        <w:t xml:space="preserve">Chu Nam Kinh gửi một cái emo người đang ngoáy mũi: Tôi lười.</w:t>
      </w:r>
    </w:p>
    <w:p>
      <w:pPr>
        <w:pStyle w:val="BodyText"/>
      </w:pPr>
      <w:r>
        <w:t xml:space="preserve">Lý Qua Qua: (:з」∠) Cậu cút đi! Mật mã là znjznjznj! Đừng tới làm phiền tôi nữa!</w:t>
      </w:r>
    </w:p>
    <w:p>
      <w:pPr>
        <w:pStyle w:val="BodyText"/>
      </w:pPr>
      <w:r>
        <w:t xml:space="preserve">Lý Qua Qua: Đúng rồi, tự dưng cậu nhớ đến cái này làm gì?</w:t>
      </w:r>
    </w:p>
    <w:p>
      <w:pPr>
        <w:pStyle w:val="BodyText"/>
      </w:pPr>
      <w:r>
        <w:t xml:space="preserve">Chu Nam Kinh: Cậu nói gì cơ? Tôi cút hơi xa, nghe không rõ….</w:t>
      </w:r>
    </w:p>
    <w:p>
      <w:pPr>
        <w:pStyle w:val="BodyText"/>
      </w:pPr>
      <w:r>
        <w:t xml:space="preserve">Lý Qua Qua: …</w:t>
      </w:r>
    </w:p>
    <w:p>
      <w:pPr>
        <w:pStyle w:val="BodyText"/>
      </w:pPr>
      <w:r>
        <w:t xml:space="preserve">Uống một ngụm trà nóng, Chu Nam Kinh đăng nhập weibo, lập tức bị số người ái mộ cùng một đống tin nhắn làm cho hốt hoảng, nhưng nghĩ thấy đây là do ba năm trời tích cóp, liền bình tâm trở lại. Tiện tay chỉnh sửa, sắp xếp một chút, cảm giác được vạn người quỳ xuống tôn thờ khiến Chu Nam Kinh thấy hôm nay trời thật đẹp.</w:t>
      </w:r>
    </w:p>
    <w:p>
      <w:pPr>
        <w:pStyle w:val="BodyText"/>
      </w:pPr>
      <w:r>
        <w:t xml:space="preserve">Chuyện là thế này: Chu Nam Kinh phát hiện ra, bên dưới tên của người viết đồng nhân kia nhảy ra một cái cửa sổ (pop up), mở ra thì thấy một cái nút, trên có đề chữ “Weibo của tại hạ”, bên dưới có một dòng chữ: Nam Kinh đại nhân, ta là fan của người a Hãy để ta mang thai con của người đi</w:t>
      </w:r>
    </w:p>
    <w:p>
      <w:pPr>
        <w:pStyle w:val="BodyText"/>
      </w:pPr>
      <w:r>
        <w:t xml:space="preserve">Nguyên gốc là “cơm”, hán việt là “phàn”, đồng âm với “fan”</w:t>
      </w:r>
    </w:p>
    <w:p>
      <w:pPr>
        <w:pStyle w:val="BodyText"/>
      </w:pPr>
      <w:r>
        <w:t xml:space="preserve">Chu Nam Kinh thầm thở dài trong lòng, trẻ con thời nay càng ngày càng không biết tiết tháo, một đám mười lăm mười sáu tuổi đã bắt đầu nói yêu đương, nói yêu xong thì lôi nhau lên giường làm… Quả thật rất thuần thục.</w:t>
      </w:r>
    </w:p>
    <w:p>
      <w:pPr>
        <w:pStyle w:val="BodyText"/>
      </w:pPr>
      <w:r>
        <w:t xml:space="preserve">Thế nhưng vừa nhấp vào xem weibo người này, Chu Nam Kinh suýt thì phun cả ra.</w:t>
      </w:r>
    </w:p>
    <w:p>
      <w:pPr>
        <w:pStyle w:val="BodyText"/>
      </w:pPr>
      <w:r>
        <w:t xml:space="preserve">Giới tính nam, hướng nội, song tính luyến.</w:t>
      </w:r>
    </w:p>
    <w:p>
      <w:pPr>
        <w:pStyle w:val="BodyText"/>
      </w:pPr>
      <w:r>
        <w:t xml:space="preserve">Bài đăng gần đây nhất là: Hôm nay nhận được kịch mới, là chủ dịch công, vui quá đi</w:t>
      </w:r>
    </w:p>
    <w:p>
      <w:pPr>
        <w:pStyle w:val="BodyText"/>
      </w:pPr>
      <w:r>
        <w:t xml:space="preserve">Bên dưới có một đống bình luận như: “Sở Các đại đại em yêu anh!” hay “Chúc mừng kịch mới của đại đại!”.</w:t>
      </w:r>
    </w:p>
    <w:p>
      <w:pPr>
        <w:pStyle w:val="BodyText"/>
      </w:pPr>
      <w:r>
        <w:t xml:space="preserve">Chu Nam Kinh vốn đang sung sướng hưởng thụ ái mộ của chúng fangirl nhất thời như bị dội gáo nước lạnh. Đóa hoa tươi thắm đang khoe sắc làm đẹp cho Tổ quốc đột ngột bị làm cho vấy bẩn.</w:t>
      </w:r>
    </w:p>
    <w:p>
      <w:pPr>
        <w:pStyle w:val="BodyText"/>
      </w:pPr>
      <w:r>
        <w:t xml:space="preserve">Chu Nam Kinh quyết định xắn tay áo, đặt cốc trà xuống, chuẩn bị làm “đại sự”.</w:t>
      </w:r>
    </w:p>
    <w:p>
      <w:pPr>
        <w:pStyle w:val="BodyText"/>
      </w:pPr>
      <w:r>
        <w:t xml:space="preserve">Thế nên hắn mới đăng nhập weibo, gửi đi một tin nhắn riêng tư.</w:t>
      </w:r>
    </w:p>
    <w:p>
      <w:pPr>
        <w:pStyle w:val="BodyText"/>
      </w:pPr>
      <w:r>
        <w:t xml:space="preserve">Nội dung chủ yếu như sau: Xin chào, tôi là Nam Kinh, là người viết tiểu thuyết kia. Tôi muốn hai chúng ta nói chuyện về cuốn tiểu thuyết đồng nhân cậu đang viết. Nếu thấy tôi nói năng lộn xộn, tức là hiện tại tôi rất kích động. Được rồi, tôi biết tôi nói nhảm hơi nhiều nên chúng ta vào chủ đề đi: Ngày đó tôi viết “Tiên lệnh”, vốn để nhân vật nam chính cùng nam phụ thuần túy là tình bạn thuần khiết, hoàn toàn không liên quan đến tình tiết nam nam mang thai đáng ghê tởm kia. Cho nên, ý của tôi là, cậu có thể ngừng viết cái đồng nhân văn kia được không, tôi sẽ rất cảm kích.</w:t>
      </w:r>
    </w:p>
    <w:p>
      <w:pPr>
        <w:pStyle w:val="BodyText"/>
      </w:pPr>
      <w:r>
        <w:t xml:space="preserve">Đối phương chưa hồi đáp.</w:t>
      </w:r>
    </w:p>
    <w:p>
      <w:pPr>
        <w:pStyle w:val="BodyText"/>
      </w:pPr>
      <w:r>
        <w:t xml:space="preserve">Qua hơn mười phút, trên tường weibo của đối phương hiện lên một dòng: Mệt cảm không yêu</w:t>
      </w:r>
    </w:p>
    <w:p>
      <w:pPr>
        <w:pStyle w:val="BodyText"/>
      </w:pPr>
      <w:r>
        <w:t xml:space="preserve">Cảm giác mệt mỏi vì không còn được người yêu nữa…..</w:t>
      </w:r>
    </w:p>
    <w:p>
      <w:pPr>
        <w:pStyle w:val="BodyText"/>
      </w:pPr>
      <w:r>
        <w:t xml:space="preserve">Lập tức có mấy bình luận bên dưới:</w:t>
      </w:r>
    </w:p>
    <w:p>
      <w:pPr>
        <w:pStyle w:val="BodyText"/>
      </w:pPr>
      <w:r>
        <w:t xml:space="preserve">Đại đại anh sao vậy?</w:t>
      </w:r>
    </w:p>
    <w:p>
      <w:pPr>
        <w:pStyle w:val="BodyText"/>
      </w:pPr>
      <w:r>
        <w:t xml:space="preserve">Tù Ca nương nương không yêu anh sao?</w:t>
      </w:r>
    </w:p>
    <w:p>
      <w:pPr>
        <w:pStyle w:val="BodyText"/>
      </w:pPr>
      <w:r>
        <w:t xml:space="preserve">Nam Kinh đại nhân bỏ rơi đại đại rồi à?</w:t>
      </w:r>
    </w:p>
    <w:p>
      <w:pPr>
        <w:pStyle w:val="BodyText"/>
      </w:pPr>
      <w:r>
        <w:t xml:space="preserve">..</w:t>
      </w:r>
    </w:p>
    <w:p>
      <w:pPr>
        <w:pStyle w:val="BodyText"/>
      </w:pPr>
      <w:r>
        <w:t xml:space="preserve">Không có trả lời.</w:t>
      </w:r>
    </w:p>
    <w:p>
      <w:pPr>
        <w:pStyle w:val="BodyText"/>
      </w:pPr>
      <w:r>
        <w:t xml:space="preserve">Chu Nam Kinh quả thật bị bệnh tự luyến aka narcissism, cứ xem cách hắn đối với fan hâm mộ của mình thì biết.</w:t>
      </w:r>
    </w:p>
    <w:p>
      <w:pPr>
        <w:pStyle w:val="BodyText"/>
      </w:pPr>
      <w:r>
        <w:t xml:space="preserve">Ngoại trừ tự luyến, hắn còn đặc biệt không có tiết tháo, thế nhưng lại đặc biệt khác người. Nếu người khác là rơi tiết tháo một cách đường hoàng, thì hắn lại đợi đến khi xung quanh không còn một ai mới lặng lẽ vứt tiết tháo mình vào thùng rác.</w:t>
      </w:r>
    </w:p>
    <w:p>
      <w:pPr>
        <w:pStyle w:val="BodyText"/>
      </w:pPr>
      <w:r>
        <w:t xml:space="preserve">Thế nên thùng rác nhà Nam Kinh tràn ngập tiết tháo của hắn, đến mức không chịu nổi mà bỏ nhà đi.</w:t>
      </w:r>
    </w:p>
    <w:p>
      <w:pPr>
        <w:pStyle w:val="BodyText"/>
      </w:pPr>
      <w:r>
        <w:t xml:space="preserve">Mò vào weibo của Sở Các, người từng đăng câu “Mệt cảm không yêu” kia,Chu Nam Kinh chẳng thấy áy náy một chút nào hết, ngược lại còn cười rất vô nhân đạo.</w:t>
      </w:r>
    </w:p>
    <w:p>
      <w:pPr>
        <w:pStyle w:val="BodyText"/>
      </w:pPr>
      <w:r>
        <w:t xml:space="preserve">Người này nói chuyện ngữ khí giống hệt Lý Qua Qua. Thời điểm mới quen nhau, Lý Qua Qua cũng là một thằng cha não tàn, có chuyện gì cũng mở mồm ra “mệt cảm không yêu”. Lỡ xe buýt cũng “mệt cảm không yêu”, đi ăn cơm bị cướp mất chỗ ngồi cũng “mệt cảm không yêu”, bị bạn gái đá cũng “mệt cảm không yêu”, đến nghe tin Trương Bá Chi cùng Tạ Đình Phong ly hôn cũng buông thõng một câu “mệt cảm không yêu’.</w:t>
      </w:r>
    </w:p>
    <w:p>
      <w:pPr>
        <w:pStyle w:val="BodyText"/>
      </w:pPr>
      <w:r>
        <w:t xml:space="preserve">Vốn dĩ Chu Nam Kinh nghĩ Sở Các cũng “mệt cảm không yêu” đến thế thôi, liền cảm thấy nhàm chán, định tắt weibo đi thì góc trái sáng lên thông báo hắn có tin nhắn mới.</w:t>
      </w:r>
    </w:p>
    <w:p>
      <w:pPr>
        <w:pStyle w:val="BodyText"/>
      </w:pPr>
      <w:r>
        <w:t xml:space="preserve">Ba năm qua tin nhắn gửi đến cho hắn không phải là ít, ví dụ: Muốn trao quyền phối kịch truyền thanh, muốn được biết quan hệ của hắn với nữ tác giả nào đó, muốn… Thế nhưng nhìn đến tên người gửi, Chu Nam Kinh liền vứt hết mọi thứ ra khỏi óc.</w:t>
      </w:r>
    </w:p>
    <w:p>
      <w:pPr>
        <w:pStyle w:val="BodyText"/>
      </w:pPr>
      <w:r>
        <w:t xml:space="preserve">Tin nhắn gần nhất là của Sở Các. Có lẽ vì quá dài mà hệ thống đã tự động cắt thành nhiều tin ngắn.</w:t>
      </w:r>
    </w:p>
    <w:p>
      <w:pPr>
        <w:pStyle w:val="BodyText"/>
      </w:pPr>
      <w:r>
        <w:t xml:space="preserve">Thân ái Nam Kinh đại nhân,</w:t>
      </w:r>
    </w:p>
    <w:p>
      <w:pPr>
        <w:pStyle w:val="BodyText"/>
      </w:pPr>
      <w:r>
        <w:t xml:space="preserve">Đầu tiên, thập phần xin lỗi anh vì tiểu thuyết OOC kia, tôi đã khóa toàn bộ nội dung truyện rồi. Rất cám ơn anh đã đọc tiểu thuyết của tôi, đó là điều mà nằm mơ tôi cũng không nghĩ đến.</w:t>
      </w:r>
    </w:p>
    <w:p>
      <w:pPr>
        <w:pStyle w:val="BodyText"/>
      </w:pPr>
      <w:r>
        <w:t xml:space="preserve">Out Of Character</w:t>
      </w:r>
    </w:p>
    <w:p>
      <w:pPr>
        <w:pStyle w:val="BodyText"/>
      </w:pPr>
      <w:r>
        <w:t xml:space="preserve">Tiếp theo, chính là tôi rất thích tiểu thuyết của anh.Từ lúc anh viết văn đến giờ, đã xuất bản bảy tiểu thuyết dài, một trăm hai mươi mốt bản sách in lẻ, ba mươi sách truyện tranh cải biên, tôi đều mua hết. Thời đầu anh mới viết văn, hằng ngày tôi vote cho anh mười lần khi anh xuất bản cuốn sách đầu tiên, tôi đã lái xe đến sớm xếp hàng để mua truyện khi anh muốn lên Tam Giang, tôi đã vận động mọi người bình chọn cho anh. Tất cả mọi người đều biết tôi rất thích anh.</w:t>
      </w:r>
    </w:p>
    <w:p>
      <w:pPr>
        <w:pStyle w:val="Compact"/>
      </w:pPr>
      <w:r>
        <w:t xml:space="preserve">Mình search thử thì thấy nó ra một cái huyện tự trị nào đó của TQ</w:t>
      </w:r>
      <w:r>
        <w:br w:type="textWrapping"/>
      </w:r>
      <w:r>
        <w:br w:type="textWrapping"/>
      </w:r>
    </w:p>
    <w:p>
      <w:pPr>
        <w:pStyle w:val="Heading2"/>
      </w:pPr>
      <w:bookmarkStart w:id="24" w:name="chương-2-có-giỏi-thì-follow"/>
      <w:bookmarkEnd w:id="24"/>
      <w:r>
        <w:t xml:space="preserve">2. Chương 2: Có Giỏi Thì Follow</w:t>
      </w:r>
    </w:p>
    <w:p>
      <w:pPr>
        <w:pStyle w:val="Compact"/>
      </w:pPr>
      <w:r>
        <w:br w:type="textWrapping"/>
      </w:r>
      <w:r>
        <w:br w:type="textWrapping"/>
      </w:r>
      <w:r>
        <w:t xml:space="preserve">Chu Nam Kinh lại mở khung hộp thoại ra, rê rê con chuột, rốt cuộc không biết nên làm gì.</w:t>
      </w:r>
    </w:p>
    <w:p>
      <w:pPr>
        <w:pStyle w:val="BodyText"/>
      </w:pPr>
      <w:r>
        <w:t xml:space="preserve">Cuối cùng, hắn lại gõ cửa chim cánh cụt của tổng biên tập của hắn.</w:t>
      </w:r>
    </w:p>
    <w:p>
      <w:pPr>
        <w:pStyle w:val="BodyText"/>
      </w:pPr>
      <w:r>
        <w:t xml:space="preserve">Chu Nam Kinh: Lý Qua Qua, tin nhắn riêng tư của weibo ở chỗ nào vậy? Tôi tìm không thấy.</w:t>
      </w:r>
    </w:p>
    <w:p>
      <w:pPr>
        <w:pStyle w:val="BodyText"/>
      </w:pPr>
      <w:r>
        <w:t xml:space="preserve">Lý Qua Qua: [╯‵□′]╯︵┻━┻ Nãy cậu tìm thấy thế nào thì giờ tìm như vậy.</w:t>
      </w:r>
    </w:p>
    <w:p>
      <w:pPr>
        <w:pStyle w:val="BodyText"/>
      </w:pPr>
      <w:r>
        <w:t xml:space="preserve">Chu Nam Kinh: Vừa rồi tôi còn gửi tin nhắn riêng tư cho Sở Các, thế nhưng một lát sau tôi phát hiện cậu ta để chế độ không nhận tin nhắn của người lạ.</w:t>
      </w:r>
    </w:p>
    <w:p>
      <w:pPr>
        <w:pStyle w:val="BodyText"/>
      </w:pPr>
      <w:r>
        <w:t xml:space="preserve">Lý Qua Qua: Cậu nghĩ ông đây là Tinker Bell sao? Tôi– không– biết– nói.</w:t>
      </w:r>
    </w:p>
    <w:p>
      <w:pPr>
        <w:pStyle w:val="BodyText"/>
      </w:pPr>
      <w:r>
        <w:t xml:space="preserve">Chu Nam Kinh: Thế có nói không?</w:t>
      </w:r>
    </w:p>
    <w:p>
      <w:pPr>
        <w:pStyle w:val="BodyText"/>
      </w:pPr>
      <w:r>
        <w:t xml:space="preserve">Lý Qua Qua: Ông đây khó chịu, không muốn nói, cậu làm gì được nào?</w:t>
      </w:r>
    </w:p>
    <w:p>
      <w:pPr>
        <w:pStyle w:val="BodyText"/>
      </w:pPr>
      <w:r>
        <w:t xml:space="preserve">Chu Nam Kinh: … Sẽ khiến cậu rất thích.</w:t>
      </w:r>
    </w:p>
    <w:p>
      <w:pPr>
        <w:pStyle w:val="BodyText"/>
      </w:pPr>
      <w:r>
        <w:t xml:space="preserve">Lý Qua Qua: …</w:t>
      </w:r>
    </w:p>
    <w:p>
      <w:pPr>
        <w:pStyle w:val="BodyText"/>
      </w:pPr>
      <w:r>
        <w:t xml:space="preserve">Lý Qua Qua: Cậu muốn cho tôi thích thế nào?</w:t>
      </w:r>
    </w:p>
    <w:p>
      <w:pPr>
        <w:pStyle w:val="BodyText"/>
      </w:pPr>
      <w:r>
        <w:t xml:space="preserve">Chu Nam Kinh: Vứt hố bỏ chạy, cậu thấy thế nào?</w:t>
      </w:r>
    </w:p>
    <w:p>
      <w:pPr>
        <w:pStyle w:val="BodyText"/>
      </w:pPr>
      <w:r>
        <w:t xml:space="preserve">(Vứt hố bỏ chạy = không có hoa hồng = Bị ông chủ đuổi việc = Không thể ôm chân đại thần = Không còn được các em gái quấn chân hỏi thăm về đại thần – Chú thích của tác giả)</w:t>
      </w:r>
    </w:p>
    <w:p>
      <w:pPr>
        <w:pStyle w:val="BodyText"/>
      </w:pPr>
      <w:r>
        <w:t xml:space="preserve">Lý Qua Qua vốn bề ngoài hùng hồn nhưng nội tâm mềm mại nhất thời không giữ nổi bình tĩnh.</w:t>
      </w:r>
    </w:p>
    <w:p>
      <w:pPr>
        <w:pStyle w:val="BodyText"/>
      </w:pPr>
      <w:r>
        <w:t xml:space="preserve">Lúc ban đầu mới hợp tác với Chu Nam Kinh, cậu mới là biên tập thực tập, kết quả là cuốn sách của Chu Nam Kinh được mọi người ủng hộ nhiệt liệt, chẳng những bán được tám nghìn cuốn mà còn đứng đầu các bảng xếp hạng trong hai, ba tháng.</w:t>
      </w:r>
    </w:p>
    <w:p>
      <w:pPr>
        <w:pStyle w:val="BodyText"/>
      </w:pPr>
      <w:r>
        <w:t xml:space="preserve">Trên trang Thất điểm trung văn (Vâng, chính là thất điểm trung văn [:з」∠], tác giả lại đùa rồi) luôn luôn có một dòng “Buổi sáng bảy giờ dậy sớm viết văn, buổi tối bảy giờ đã có chương dài ba vạn chữ phục vụ bạn đọc”. Đội quân Chu Nam Kinh cứ như vậy mà tăng lên, khiến Lý Qua Qua khó mà tin được.</w:t>
      </w:r>
    </w:p>
    <w:p>
      <w:pPr>
        <w:pStyle w:val="BodyText"/>
      </w:pPr>
      <w:r>
        <w:t xml:space="preserve">Nếu mình không nhầm thì đó là một trang web văn học rất nổi tiếng ở TQ</w:t>
      </w:r>
    </w:p>
    <w:p>
      <w:pPr>
        <w:pStyle w:val="BodyText"/>
      </w:pPr>
      <w:r>
        <w:t xml:space="preserve">Sau đó, quyển sau còn nổi hơn quyển trước.</w:t>
      </w:r>
    </w:p>
    <w:p>
      <w:pPr>
        <w:pStyle w:val="BodyText"/>
      </w:pPr>
      <w:r>
        <w:t xml:space="preserve">Cũng không phải không có biên tập nào khác đến đề nghị hợp tác, mà chỉ vì một lời nói đùa mà Chu Nam Kinh quyết định sẽ hợp đồng với Lý Qua Qua đến hết đời.</w:t>
      </w:r>
    </w:p>
    <w:p>
      <w:pPr>
        <w:pStyle w:val="BodyText"/>
      </w:pPr>
      <w:r>
        <w:t xml:space="preserve">Đại khái là vậy.</w:t>
      </w:r>
    </w:p>
    <w:p>
      <w:pPr>
        <w:pStyle w:val="BodyText"/>
      </w:pPr>
      <w:r>
        <w:t xml:space="preserve">Lý Qua Qua: Đại nhân, hợp đồng hai chúng ta đã kí kéo đến tận đũng quần rồi, tâm của tôi thật đau a a a</w:t>
      </w:r>
    </w:p>
    <w:p>
      <w:pPr>
        <w:pStyle w:val="BodyText"/>
      </w:pPr>
      <w:r>
        <w:t xml:space="preserve">Chu Nam Kinh: Đau cái gì?</w:t>
      </w:r>
    </w:p>
    <w:p>
      <w:pPr>
        <w:pStyle w:val="BodyText"/>
      </w:pPr>
      <w:r>
        <w:t xml:space="preserve">Lý Qua Qua: Không có cậu, tiền hoa hồng của tôi ít đi đến ba phần tư. Không có cậu, lòng tôi tràn ngập ưu thương. Không có cậu, tôi… tôi muốn chết!</w:t>
      </w:r>
    </w:p>
    <w:p>
      <w:pPr>
        <w:pStyle w:val="BodyText"/>
      </w:pPr>
      <w:r>
        <w:t xml:space="preserve">Chu Nam Kinh: Thì thôi, không kí nữa.</w:t>
      </w:r>
    </w:p>
    <w:p>
      <w:pPr>
        <w:pStyle w:val="BodyText"/>
      </w:pPr>
      <w:r>
        <w:t xml:space="preserve">Lý Qua Qua: Không kí thế nào được, anh ta là đại biên tập đấy!</w:t>
      </w:r>
    </w:p>
    <w:p>
      <w:pPr>
        <w:pStyle w:val="BodyText"/>
      </w:pPr>
      <w:r>
        <w:t xml:space="preserve">Chu Nam Kinh: Sau đó…</w:t>
      </w:r>
    </w:p>
    <w:p>
      <w:pPr>
        <w:pStyle w:val="BodyText"/>
      </w:pPr>
      <w:r>
        <w:t xml:space="preserve">Lý Qua Qua: Có cả một danh sách cái tốt của người ta nữa mà! Đại nhân</w:t>
      </w:r>
    </w:p>
    <w:p>
      <w:pPr>
        <w:pStyle w:val="BodyText"/>
      </w:pPr>
      <w:r>
        <w:t xml:space="preserve">Chu Nam Kinh: Tôi cần gì mấy cái danh sách ấy.</w:t>
      </w:r>
    </w:p>
    <w:p>
      <w:pPr>
        <w:pStyle w:val="BodyText"/>
      </w:pPr>
      <w:r>
        <w:t xml:space="preserve">Lý Qua Qua: Nhưng mà anh ta là fan cuồng của cậu mà…</w:t>
      </w:r>
    </w:p>
    <w:p>
      <w:pPr>
        <w:pStyle w:val="BodyText"/>
      </w:pPr>
      <w:r>
        <w:t xml:space="preserve">Chu Nam Kinh: Không phải cậu cũng là fan cuồng tôi sao?</w:t>
      </w:r>
    </w:p>
    <w:p>
      <w:pPr>
        <w:pStyle w:val="BodyText"/>
      </w:pPr>
      <w:r>
        <w:t xml:space="preserve">Lý Qua Qua:…</w:t>
      </w:r>
    </w:p>
    <w:p>
      <w:pPr>
        <w:pStyle w:val="BodyText"/>
      </w:pPr>
      <w:r>
        <w:t xml:space="preserve">Đợi đã Đại thần nha Người ta đã giấu đi rồi sao lại nói thẳng toẹt ra như thế chứ Thật ngại lắm đó</w:t>
      </w:r>
    </w:p>
    <w:p>
      <w:pPr>
        <w:pStyle w:val="BodyText"/>
      </w:pPr>
      <w:r>
        <w:t xml:space="preserve">Lý Qua Qua: Đại nhân, cậu không định đi thật sao?</w:t>
      </w:r>
    </w:p>
    <w:p>
      <w:pPr>
        <w:pStyle w:val="BodyText"/>
      </w:pPr>
      <w:r>
        <w:t xml:space="preserve">Chu Nam Kinh: Tôi đổi qua sáu người, chỉ có cậu kí với tôi.</w:t>
      </w:r>
    </w:p>
    <w:p>
      <w:pPr>
        <w:pStyle w:val="BodyText"/>
      </w:pPr>
      <w:r>
        <w:t xml:space="preserve">Trong nháy mắt, Lý Qua Qua cảm giác lệ dâng đầy khóe mắt, một cảm giác bi thương lại cảm động khiến hắn cảm thấy đại thần là người tốt …. Ừm, là ảo giác.</w:t>
      </w:r>
    </w:p>
    <w:p>
      <w:pPr>
        <w:pStyle w:val="BodyText"/>
      </w:pPr>
      <w:r>
        <w:t xml:space="preserve">Đại thần rất tốt, đại thần chưa bao giờ làm những hành động dễ thương, đại thần rất dễ nói chuyện, đại thần rất ít nói với người ngoài, đại thần thích tỏ vẻ thần bí, đại thần chưa bao giờ tham gia hội nghị các tác giả, đại thần không tự xử lí công việc, tất cả đều do một tay cậu giải quyết.</w:t>
      </w:r>
    </w:p>
    <w:p>
      <w:pPr>
        <w:pStyle w:val="BodyText"/>
      </w:pPr>
      <w:r>
        <w:t xml:space="preserve">Thế nhưng Lý Qua Qua cậu đây… vui vẻ chịu đựng … cái rắm!!!!</w:t>
      </w:r>
    </w:p>
    <w:p>
      <w:pPr>
        <w:pStyle w:val="BodyText"/>
      </w:pPr>
      <w:r>
        <w:t xml:space="preserve">Chỉ cần hỏi qua một chút từ các độc giả, cũng đủ biết công việc biên tập của hắn hết sức bi kịch. Chạy vạy giúp Chu Nam Kinh suốt bảy năm trời, hỏi xem có bi kịch không???</w:t>
      </w:r>
    </w:p>
    <w:p>
      <w:pPr>
        <w:pStyle w:val="BodyText"/>
      </w:pPr>
      <w:r>
        <w:t xml:space="preserve">Lý Qua Qua lau lau khóe mắt.</w:t>
      </w:r>
    </w:p>
    <w:p>
      <w:pPr>
        <w:pStyle w:val="BodyText"/>
      </w:pPr>
      <w:r>
        <w:t xml:space="preserve">Lý Qua Qua: Đại nhân, hiện tại tôi rất sẵn sàng giúp ngài về tin nhắn gì đó mà.</w:t>
      </w:r>
    </w:p>
    <w:p>
      <w:pPr>
        <w:pStyle w:val="BodyText"/>
      </w:pPr>
      <w:r>
        <w:t xml:space="preserve">Lý Qua Qua: Đầu tiên là vào đây … sau đó vào đây ….</w:t>
      </w:r>
    </w:p>
    <w:p>
      <w:pPr>
        <w:pStyle w:val="BodyText"/>
      </w:pPr>
      <w:r>
        <w:t xml:space="preserve">Dựa theo chỉ dẫn của Qua Qua, Chu Nam Kinh mở ra được giao diện, lập tức bị một đống tin nhắn riêng tư hù chết.</w:t>
      </w:r>
    </w:p>
    <w:p>
      <w:pPr>
        <w:pStyle w:val="BodyText"/>
      </w:pPr>
      <w:r>
        <w:t xml:space="preserve">Thế nhưng…</w:t>
      </w:r>
    </w:p>
    <w:p>
      <w:pPr>
        <w:pStyle w:val="BodyText"/>
      </w:pPr>
      <w:r>
        <w:t xml:space="preserve">Sở Các đâu???</w:t>
      </w:r>
    </w:p>
    <w:p>
      <w:pPr>
        <w:pStyle w:val="BodyText"/>
      </w:pPr>
      <w:r>
        <w:t xml:space="preserve">Tìm nửa ngày mới lật lên đến tận trên cùng thì thấy tin nhắn mình gửi cho Sở Các vẫn còn nguyên.</w:t>
      </w:r>
    </w:p>
    <w:p>
      <w:pPr>
        <w:pStyle w:val="BodyText"/>
      </w:pPr>
      <w:r>
        <w:t xml:space="preserve">Liền lóc cóc gửi lại cho người ta thì vẫn nhận được thông báo như cũ: Đối phương từ chối tin nhắn của người lạ.</w:t>
      </w:r>
    </w:p>
    <w:p>
      <w:pPr>
        <w:pStyle w:val="BodyText"/>
      </w:pPr>
      <w:r>
        <w:t xml:space="preserve">Được lắm, người lạ cơ à.</w:t>
      </w:r>
    </w:p>
    <w:p>
      <w:pPr>
        <w:pStyle w:val="BodyText"/>
      </w:pPr>
      <w:r>
        <w:t xml:space="preserve">Chu Nam Kinh liền mở weibo của Sở Các, nhấn vào nút ”follow”.</w:t>
      </w:r>
    </w:p>
    <w:p>
      <w:pPr>
        <w:pStyle w:val="BodyText"/>
      </w:pPr>
      <w:r>
        <w:t xml:space="preserve">Hôm nay, Ôn Hướng Hoa đều nhận được kinh hỉ cùng đả kích quá lớn, khiến cảm giác bản thân làm gì cũng chẳng xong.</w:t>
      </w:r>
    </w:p>
    <w:p>
      <w:pPr>
        <w:pStyle w:val="BodyText"/>
      </w:pPr>
      <w:r>
        <w:t xml:space="preserve">Nói cũng khéo, vốn dĩ cậu là một đại thần giới võng phối, vô cùng nổi danh, hầu như ngày nào cũng có người gửi tin nhắn đến, đại loại như xã đoàn xx mời, xã đoàn yy có kế hoạch, xã đoàn zz có kịch bản…. Ngẫu nhiên cũng có lúc Ôn Hướng Hoa mở hòm thư ra xem, thế nhưng phần lớn thời gian không để mắt đến. Cậu là một đại phần, fan hâm mộ cùng kịch bản các thứ đều đầy đủ cả, tất yếu sẽ không cần phải xem weibo.</w:t>
      </w:r>
    </w:p>
    <w:p>
      <w:pPr>
        <w:pStyle w:val="BodyText"/>
      </w:pPr>
      <w:r>
        <w:t xml:space="preserve">Hòm thư weibo hai ba tháng nay không hề nhòm ngó qua, đều đã chật cứng, Ôm Hướng Hoa không chú ý lắm liền đem xóa hết.</w:t>
      </w:r>
    </w:p>
    <w:p>
      <w:pPr>
        <w:pStyle w:val="BodyText"/>
      </w:pPr>
      <w:r>
        <w:t xml:space="preserve">Xong xuôi, weibo hiện lên thông báo đã hoàn thành, vừa nhấn chuột một cái, đã có một tin nhắn nữa đến.</w:t>
      </w:r>
    </w:p>
    <w:p>
      <w:pPr>
        <w:pStyle w:val="BodyText"/>
      </w:pPr>
      <w:r>
        <w:t xml:space="preserve">[:з」∠] Tiểu yêu tinh nghịch ngợm, tay ta cũng phát chua rồi này, còn tới nữa sao???</w:t>
      </w:r>
    </w:p>
    <w:p>
      <w:pPr>
        <w:pStyle w:val="BodyText"/>
      </w:pPr>
      <w:r>
        <w:t xml:space="preserve">Ôn Hướng Hoa nhấn √ vào ô “Nhận tin nhắn của người lạ”, mới vừa thấy tên người gửi, toàn thân đã choáng váng.</w:t>
      </w:r>
    </w:p>
    <w:p>
      <w:pPr>
        <w:pStyle w:val="BodyText"/>
      </w:pPr>
      <w:r>
        <w:t xml:space="preserve">Là mình mở weibo không đúng hay mình mở nhầm tin nhắn của ai hay mình bị hoa mắt… Nhất định là thế rồi!!!</w:t>
      </w:r>
    </w:p>
    <w:p>
      <w:pPr>
        <w:pStyle w:val="BodyText"/>
      </w:pPr>
      <w:r>
        <w:t xml:space="preserve">Chắc chắn là có sai sót ở đâu đó, chứ làm gì có chuyện Nam Kinh đại nhân gửi tin nhắn cho mình được!!!!</w:t>
      </w:r>
    </w:p>
    <w:p>
      <w:pPr>
        <w:pStyle w:val="BodyText"/>
      </w:pPr>
      <w:r>
        <w:t xml:space="preserve">Ôn Hướng Hoa tâm run rẩy tay cũng run lẩy, rê rê chuột không biết làm sao, cuối cùng đành chụp ảnh màn hình, đăng lên xã đoàn.</w:t>
      </w:r>
    </w:p>
    <w:p>
      <w:pPr>
        <w:pStyle w:val="BodyText"/>
      </w:pPr>
      <w:r>
        <w:t xml:space="preserve">CV Sở Các: Nói đi, là ai đã giả mạo tôi??? [Đính kèm hình ảnh]</w:t>
      </w:r>
    </w:p>
    <w:p>
      <w:pPr>
        <w:pStyle w:val="BodyText"/>
      </w:pPr>
      <w:r>
        <w:t xml:space="preserve">CV Mạc Nhiễm Thanh Hoa: =口=!!! Trời đất, mắt chó của tuôi! Sở Các à, cậu đâu cần phải tự an ủi bản thân như thế chứ.</w:t>
      </w:r>
    </w:p>
    <w:p>
      <w:pPr>
        <w:pStyle w:val="BodyText"/>
      </w:pPr>
      <w:r>
        <w:t xml:space="preserve">Hậu kì vũ hóa: +1! Sở Các à, chúng tôi đều biết cậu rất mệt nhọc, thế nhưng chúng ta không thể dừng bây giờ được.</w:t>
      </w:r>
    </w:p>
    <w:p>
      <w:pPr>
        <w:pStyle w:val="BodyText"/>
      </w:pPr>
      <w:r>
        <w:t xml:space="preserve">CV Sở Các: Ai trêu chọc tôi kẻ ấy là thụ, nói thật đó!!! Tôi sợ có ai trêu tôi, cảm giác vừa “high” một chút lại phát hiện tất cả chỉ là mộng thì thà tôi đập đầu vào WC cho rồi!!!</w:t>
      </w:r>
    </w:p>
    <w:p>
      <w:pPr>
        <w:pStyle w:val="BodyText"/>
      </w:pPr>
      <w:r>
        <w:t xml:space="preserve">Mỹ công kì ba quân: Sở Các, dũng cảm lên! Biết đâu Nam Kinh đại thần đột ngột phát hiện ra tình cảm nồng đậm của cậu suốt bảy năm trời kia mà lệ nóng doanh tròng, sau đó liền gửi đi một cái tin không?</w:t>
      </w:r>
    </w:p>
    <w:p>
      <w:pPr>
        <w:pStyle w:val="BodyText"/>
      </w:pPr>
      <w:r>
        <w:t xml:space="preserve">CV Sở Các: OO Tôi đi ra đây chút đã. @Mỹ công hoa sinh tương @Mỹ công Kava @Mỹ công Địch Địch Tang @Mỹ công phiêu vũ @Mỹ công tôi thật đẹp trai …. Các người không trêu tôi đấy chứ?</w:t>
      </w:r>
    </w:p>
    <w:p>
      <w:pPr>
        <w:pStyle w:val="BodyText"/>
      </w:pPr>
      <w:r>
        <w:t xml:space="preserve">Mỹ công Địch Địch Tang: Chuyện gì xảy ra vậy =.=”?</w:t>
      </w:r>
    </w:p>
    <w:p>
      <w:pPr>
        <w:pStyle w:val="BodyText"/>
      </w:pPr>
      <w:r>
        <w:t xml:space="preserve">…</w:t>
      </w:r>
    </w:p>
    <w:p>
      <w:pPr>
        <w:pStyle w:val="BodyText"/>
      </w:pPr>
      <w:r>
        <w:t xml:space="preserve">Ôn Hướng Hoa tâm tình kích động mở tin nhắn ra xem. Đọc đến chữ cuối cùng, gương mặt đang tươi tắn rạng rỡ trở nên héo quắt.</w:t>
      </w:r>
    </w:p>
    <w:p>
      <w:pPr>
        <w:pStyle w:val="BodyText"/>
      </w:pPr>
      <w:r>
        <w:t xml:space="preserve">Ôn Hướng Hoa suy nghĩ một lúc lâu, quyết định viết thư giải thích. Cậu mở txt ra, gõ đi gõ lại, chỉnh sửa từng lỗi chính tả một, cẩn thận từng câu chữ, ngay cả lời thổ lộ cũng phải bóp chết ngay từ cổ họng.</w:t>
      </w:r>
    </w:p>
    <w:p>
      <w:pPr>
        <w:pStyle w:val="BodyText"/>
      </w:pPr>
      <w:r>
        <w:t xml:space="preserve">Đúng thế, đại thần đâu có cong. Nam Kinh đại thần đâu có biết yêu, tháp Lôi Phong cũng sẽ không bao giờ đổ.</w:t>
      </w:r>
    </w:p>
    <w:p>
      <w:pPr>
        <w:pStyle w:val="BodyText"/>
      </w:pPr>
      <w:r>
        <w:t xml:space="preserve">Muốn biết thêm thông tin chi tiết xin vào đây</w:t>
      </w:r>
    </w:p>
    <w:p>
      <w:pPr>
        <w:pStyle w:val="BodyText"/>
      </w:pPr>
      <w:r>
        <w:t xml:space="preserve">Thế nhưng vẫn không buông ý nghĩ tiếp cận đại thần, cho nên mới nói câu cuối cùng kia. Phải biết từ lúc là một fan vô hình đến giờ, cậu chưa từng ăn nói khép nép đến thế.</w:t>
      </w:r>
    </w:p>
    <w:p>
      <w:pPr>
        <w:pStyle w:val="BodyText"/>
      </w:pPr>
      <w:r>
        <w:t xml:space="preserve">Thế nhưng nửa giờ trôi qua, đại thần vẫn chưa hồi âm.</w:t>
      </w:r>
    </w:p>
    <w:p>
      <w:pPr>
        <w:pStyle w:val="BodyText"/>
      </w:pPr>
      <w:r>
        <w:t xml:space="preserve">Nhất định là anh rất chán ghét cậu rồi….</w:t>
      </w:r>
    </w:p>
    <w:p>
      <w:pPr>
        <w:pStyle w:val="BodyText"/>
      </w:pPr>
      <w:r>
        <w:t xml:space="preserve">Không kiên nhẫn đợi nữa, Ôn Hướng Hoa nhấn vào phần tùy chỉnh người sử dụng, hồn không biết thả đến chỗ nào.</w:t>
      </w:r>
    </w:p>
    <w:p>
      <w:pPr>
        <w:pStyle w:val="BodyText"/>
      </w:pPr>
      <w:r>
        <w:t xml:space="preserve">Cho đến khi thấy danh sách những người theo dõi nhiều lên một cái avatar…</w:t>
      </w:r>
    </w:p>
    <w:p>
      <w:pPr>
        <w:pStyle w:val="BodyText"/>
      </w:pPr>
      <w:r>
        <w:t xml:space="preserve">Là chữ kiểu cổ, Nam Kinh, nam. Bên dưới avatar còn có một cái huy chương vàng óng.</w:t>
      </w:r>
    </w:p>
    <w:p>
      <w:pPr>
        <w:pStyle w:val="BodyText"/>
      </w:pPr>
      <w:r>
        <w:t xml:space="preserve">Ôn Hướng Hoa nháy mắt dừng lại, nhìn không chớp mắt.</w:t>
      </w:r>
    </w:p>
    <w:p>
      <w:pPr>
        <w:pStyle w:val="BodyText"/>
      </w:pPr>
      <w:r>
        <w:t xml:space="preserve">Nam Kinh đại nhân nhất định là đã cảm nhận được tình yêu của mình qua từng câu chữ rồi đúng không đúng không???</w:t>
      </w:r>
    </w:p>
    <w:p>
      <w:pPr>
        <w:pStyle w:val="BodyText"/>
      </w:pPr>
      <w:r>
        <w:t xml:space="preserve">Không thì anh ấy theo dõi mình làm gì làm gì làm gì!!!!</w:t>
      </w:r>
    </w:p>
    <w:p>
      <w:pPr>
        <w:pStyle w:val="BodyText"/>
      </w:pPr>
      <w:r>
        <w:t xml:space="preserve">Ôn Hướng Hoa một bên nhảy nhót tưng bừng, một bên lo được lo mất. Ai hài tử ngốc nghếch của đại thần chính là đang rất cao hứng đó</w:t>
      </w:r>
    </w:p>
    <w:p>
      <w:pPr>
        <w:pStyle w:val="BodyText"/>
      </w:pPr>
      <w:r>
        <w:t xml:space="preserve">Tâm tình của cậu càng lúc càng mất kiểm soát, thế nên buổi tối, lúc lên YY tập lời thoại cùng mọi người, nói chuyện rất không lưu loát.</w:t>
      </w:r>
    </w:p>
    <w:p>
      <w:pPr>
        <w:pStyle w:val="BodyText"/>
      </w:pPr>
      <w:r>
        <w:t xml:space="preserve">Ví dụ nguyên văn lời nhân vật là “Hughes, tôi đang yêu.”</w:t>
      </w:r>
    </w:p>
    <w:p>
      <w:pPr>
        <w:pStyle w:val="BodyText"/>
      </w:pPr>
      <w:r>
        <w:t xml:space="preserve">Ôn Hướng Hoa nhất thời não rỗng không, phun ra một câu, “Hughes, tôi mang thai.”</w:t>
      </w:r>
    </w:p>
    <w:p>
      <w:pPr>
        <w:pStyle w:val="BodyText"/>
      </w:pPr>
      <w:r>
        <w:t xml:space="preserve">Hậu kì ngồi một bên: …</w:t>
      </w:r>
    </w:p>
    <w:p>
      <w:pPr>
        <w:pStyle w:val="BodyText"/>
      </w:pPr>
      <w:r>
        <w:t xml:space="preserve">Fan cuồng ngồi một bên: …</w:t>
      </w:r>
    </w:p>
    <w:p>
      <w:pPr>
        <w:pStyle w:val="Compact"/>
      </w:pPr>
      <w:r>
        <w:t xml:space="preserve">Dầu máy ngồi một bên: …</w:t>
      </w:r>
      <w:r>
        <w:br w:type="textWrapping"/>
      </w:r>
      <w:r>
        <w:br w:type="textWrapping"/>
      </w:r>
    </w:p>
    <w:p>
      <w:pPr>
        <w:pStyle w:val="Heading2"/>
      </w:pPr>
      <w:bookmarkStart w:id="25" w:name="chương-3-có-giỏi-thì-giả-mạo-tôi"/>
      <w:bookmarkEnd w:id="25"/>
      <w:r>
        <w:t xml:space="preserve">3. Chương 3: Có Giỏi Thì Giả Mạo Tôi</w:t>
      </w:r>
    </w:p>
    <w:p>
      <w:pPr>
        <w:pStyle w:val="Compact"/>
      </w:pPr>
      <w:r>
        <w:br w:type="textWrapping"/>
      </w:r>
      <w:r>
        <w:br w:type="textWrapping"/>
      </w:r>
      <w:r>
        <w:t xml:space="preserve">Trước câu nói kia của Ôn Hướng Hoa, CV cùng thu âm với cậu là Mạc Nhược Thu Hoa im lặng một lúc lâu, sau mới phun ra một câu “Yên tâm, không phải của tôi.”</w:t>
      </w:r>
    </w:p>
    <w:p>
      <w:pPr>
        <w:pStyle w:val="BodyText"/>
      </w:pPr>
      <w:r>
        <w:t xml:space="preserve">Ôn Hướng Hoa không còn mặt mũi mà nhìn ai nữa, khi mà một lũ kia đang im lặng đột nhiên ầm lên.</w:t>
      </w:r>
    </w:p>
    <w:p>
      <w:pPr>
        <w:pStyle w:val="BodyText"/>
      </w:pPr>
      <w:r>
        <w:t xml:space="preserve">Demacia: Ha ha ha ha ha đồ ngốc! Cười chết mất!!!</w:t>
      </w:r>
    </w:p>
    <w:p>
      <w:pPr>
        <w:pStyle w:val="BodyText"/>
      </w:pPr>
      <w:r>
        <w:t xml:space="preserve">Vừa móe vừa ngực bự chính là vợ tui: Đại nhân… Anh… Anh…</w:t>
      </w:r>
    </w:p>
    <w:p>
      <w:pPr>
        <w:pStyle w:val="BodyText"/>
      </w:pPr>
      <w:r>
        <w:t xml:space="preserve">Kì ba quân quả thật không phải hảo hán: FML! FML!! Ai đang ghi âm?? Ai?? Là ai???</w:t>
      </w:r>
    </w:p>
    <w:p>
      <w:pPr>
        <w:pStyle w:val="BodyText"/>
      </w:pPr>
      <w:r>
        <w:t xml:space="preserve">FML = Fck my life aka Đờ mờ đời =))</w:t>
      </w:r>
    </w:p>
    <w:p>
      <w:pPr>
        <w:pStyle w:val="BodyText"/>
      </w:pPr>
      <w:r>
        <w:t xml:space="preserve">Bơ lạc ăn ngon cực: Kì ba ơi, vào trò chuyện tư đi…</w:t>
      </w:r>
    </w:p>
    <w:p>
      <w:pPr>
        <w:pStyle w:val="BodyText"/>
      </w:pPr>
      <w:r>
        <w:t xml:space="preserve">Sở Các: Tôi không nói chuyện với mọi người nữaaaaaaaa!</w:t>
      </w:r>
    </w:p>
    <w:p>
      <w:pPr>
        <w:pStyle w:val="BodyText"/>
      </w:pPr>
      <w:r>
        <w:t xml:space="preserve">Mạc Nhược Thu Hoa: Điều này cho chúng ta thấy, chỉ số IQ quả thực rất quan trọng đó nha</w:t>
      </w:r>
    </w:p>
    <w:p>
      <w:pPr>
        <w:pStyle w:val="BodyText"/>
      </w:pPr>
      <w:r>
        <w:t xml:space="preserve">[trò chuyện riêng][Mạc Nhược Thu Hoa]: Sao thế, tâm trạng không tốt à?</w:t>
      </w:r>
    </w:p>
    <w:p>
      <w:pPr>
        <w:pStyle w:val="BodyText"/>
      </w:pPr>
      <w:r>
        <w:t xml:space="preserve">[trò chuyện riêng][Sở Các] Không có gì, chỉ là… Tác giả tôi thích đã “follow” weibo tôi.</w:t>
      </w:r>
    </w:p>
    <w:p>
      <w:pPr>
        <w:pStyle w:val="BodyText"/>
      </w:pPr>
      <w:r>
        <w:t xml:space="preserve">Ai nha Đó là cậu ép tôi nói ra đó nha Người ta thẹn thùng rồi đó</w:t>
      </w:r>
    </w:p>
    <w:p>
      <w:pPr>
        <w:pStyle w:val="BodyText"/>
      </w:pPr>
      <w:r>
        <w:t xml:space="preserve">[trò chuyện riêng][Mạc Nhược Thu Hoa] Là Nam Kinh à?</w:t>
      </w:r>
    </w:p>
    <w:p>
      <w:pPr>
        <w:pStyle w:val="BodyText"/>
      </w:pPr>
      <w:r>
        <w:t xml:space="preserve">[trò chuyện riêng][Sở Các]: Đúng vậy.</w:t>
      </w:r>
    </w:p>
    <w:p>
      <w:pPr>
        <w:pStyle w:val="BodyText"/>
      </w:pPr>
      <w:r>
        <w:t xml:space="preserve">[trò chuyện riêng][Mạc Nhược Thu Hoa] Chúc mừng nha Hay hôm nay cậu nghỉ đi, cho bình tĩnh lại, ngày mai chúng ta tập tiếp được không?</w:t>
      </w:r>
    </w:p>
    <w:p>
      <w:pPr>
        <w:pStyle w:val="BodyText"/>
      </w:pPr>
      <w:r>
        <w:t xml:space="preserve">Ôn Hướng Hoa hơi xấu hổ. Vốn dĩ hôm nay là cậu lôi lôi kéo kéo người ta đến YY tập phụ cho cậu tìm cảm xúc diễn, bởi công trong văn là một người mang vẻ biếng nhác lại có chút tà mị cuồng luyến, còn hơn băng sơn công hay mặt than công. Ôn Hướng Hoa cảm giác bản thân trụ hông nổi, liền kéo một người nổi danh yêu nghiệt công là Mạc Nhược Thu Hoa đến giúp, còn ủy khuất người ta đóng vai thụ.</w:t>
      </w:r>
    </w:p>
    <w:p>
      <w:pPr>
        <w:pStyle w:val="BodyText"/>
      </w:pPr>
      <w:r>
        <w:t xml:space="preserve">Mạc Nhược Thu Hoa nổi tiếng trong giới là người dễ gần, chỉ cần nói vài lời là người ta đồng ý ngay, giờ lại tàn cuộc qua loa thế này, Ôn Hướng Hoa không khỏi đỏ bừng cả mặt.</w:t>
      </w:r>
    </w:p>
    <w:p>
      <w:pPr>
        <w:pStyle w:val="BodyText"/>
      </w:pPr>
      <w:r>
        <w:t xml:space="preserve">Thế nhưng chuyện phát sinh sau đó, Ôn Hướng Hoa phải lấy cái chết tạ tội may ra mới được.</w:t>
      </w:r>
    </w:p>
    <w:p>
      <w:pPr>
        <w:pStyle w:val="BodyText"/>
      </w:pPr>
      <w:r>
        <w:t xml:space="preserve">Vốn là nửa đêm tỉnh dậy uống nước, thế nhưng không hiểu kích động thế nào mà Ôn Hướng Hoa lại mở máy tính, tiếp tục ghi âm.</w:t>
      </w:r>
    </w:p>
    <w:p>
      <w:pPr>
        <w:pStyle w:val="BodyText"/>
      </w:pPr>
      <w:r>
        <w:t xml:space="preserve">Hậu kì nhận được bản thu âm xong sung sướng đến mức chảy nước mắt.</w:t>
      </w:r>
    </w:p>
    <w:p>
      <w:pPr>
        <w:pStyle w:val="BodyText"/>
      </w:pPr>
      <w:r>
        <w:t xml:space="preserve">Sở Các đại thần quả nhiên là đại thần, cái gì cũng đều là chuyện nhỏ hết Tôi thật thần tượng đó Nguyện quỳ xuống đũng quần cậu nha</w:t>
      </w:r>
    </w:p>
    <w:p>
      <w:pPr>
        <w:pStyle w:val="BodyText"/>
      </w:pPr>
      <w:r>
        <w:t xml:space="preserve">Ôn Hướng Hoa nói, thay vì quỳ xuống đũng quần, chi bằng thay tôi nói lời xin lỗi đến Mạc Nhược Thu Hoa đi cho rồi…</w:t>
      </w:r>
    </w:p>
    <w:p>
      <w:pPr>
        <w:pStyle w:val="BodyText"/>
      </w:pPr>
      <w:r>
        <w:t xml:space="preserve">….</w:t>
      </w:r>
    </w:p>
    <w:p>
      <w:pPr>
        <w:pStyle w:val="BodyText"/>
      </w:pPr>
      <w:r>
        <w:t xml:space="preserve">Chu Nam Kinh bắt đầu một ngày mới, đứng trước máy tính mà uốn éo cái eo già nua của mình.</w:t>
      </w:r>
    </w:p>
    <w:p>
      <w:pPr>
        <w:pStyle w:val="BodyText"/>
      </w:pPr>
      <w:r>
        <w:t xml:space="preserve">Tuy rằng hắn mới hai mươi bảy tuổi, thế nhưng không hiểu có duyên với máy tính thế nào, thị lực từ cận 5.3 độ đã giảm xuống còn 5, lại nói, bạn gái cũ của hắn từng nói ghét nhất là bạch trảm kê, thế là liền đi tập hít đất, khiến cơ bụng từ lúc tốt nghiệp đến đây biến thành bốn múi. Tuy rằng sau đó bạn gái đã chia tay thế nhưng tinh thần sa sút một hồi mà bốn múi bụng vẫn còn nguyên. Chu Nam Kinh hết sức cảm động, thế nhưng hơn ba năm tập luyện, chân cùng eo lại rất mỏng, hông cũng không có gì quyến rũ, được mỗi cơ bụng bù lại chút ít.</w:t>
      </w:r>
    </w:p>
    <w:p>
      <w:pPr>
        <w:pStyle w:val="BodyText"/>
      </w:pPr>
      <w:r>
        <w:t xml:space="preserve">Đại loại là kiểu con trai ẻo lả..</w:t>
      </w:r>
    </w:p>
    <w:p>
      <w:pPr>
        <w:pStyle w:val="BodyText"/>
      </w:pPr>
      <w:r>
        <w:t xml:space="preserve">Chu Nam Kinh sinh hoạt rất có quy luật, bảy rưỡi sáng rời giường, rửa mặt đánh răng ăn điểm tâm, viết văn đến mười hai rưỡi thì nghỉ ra ngoài mua đồ ăn về nấu, ăn xong ngủ một chút đến hai rưỡi dậy viết tiếp. Sau đó đến sáu rưỡi, không kể đã đủ số lượng chữ hay chưa liền ngừng tay, ăn tối, kế tiếp là thư giãn, đến đúng mười rưỡi là lên giường đắp chăn đi ngủ.</w:t>
      </w:r>
    </w:p>
    <w:p>
      <w:pPr>
        <w:pStyle w:val="BodyText"/>
      </w:pPr>
      <w:r>
        <w:t xml:space="preserve">Thế nhưng giờ giải trí ngày hôm nay lại không dễ chịu vui vẻ cho lắm.</w:t>
      </w:r>
    </w:p>
    <w:p>
      <w:pPr>
        <w:pStyle w:val="BodyText"/>
      </w:pPr>
      <w:r>
        <w:t xml:space="preserve">Chu Nam Kinh đăng nhập nick QQ, lập tức bị mười mấy nhóm fan hâm hộ đang trò chuyện rôm rả dọa cho sợ.</w:t>
      </w:r>
    </w:p>
    <w:p>
      <w:pPr>
        <w:pStyle w:val="BodyText"/>
      </w:pPr>
      <w:r>
        <w:t xml:space="preserve">Chính xác, hoạt động giải trí của hắn chính là lượn qua xem người ta nói gì về mình, thỉnh thoảng còn bắt gặp một vài góp ý. Đúng, chính là muộn tao Chu đại nhân dùng nick clone, tên gọi “Bán nữ hài lão *** sài” để gia nhập mấy nhóm này.</w:t>
      </w:r>
    </w:p>
    <w:p>
      <w:pPr>
        <w:pStyle w:val="BodyText"/>
      </w:pPr>
      <w:r>
        <w:t xml:space="preserve">trong nóng ngoài lạnh</w:t>
      </w:r>
    </w:p>
    <w:p>
      <w:pPr>
        <w:pStyle w:val="BodyText"/>
      </w:pPr>
      <w:r>
        <w:t xml:space="preserve">Nick lớn cùng nick nhỏ đúng là một trời một vực. Tiểu sử nick kia là nghiên cứu sinh đại học hai mươi bốn tuổi, học thiết kế sân vườn, thành tích không tốt lắm, ngoại hình bình thường, cũng viết văn, một tháng đăng lên vài bài viết ba bốn trăm chữ như văn học sinh tiểu học, để ngâm giấm rõ lâu, cuối cùng bị quản trị viên cắt tài khoản.</w:t>
      </w:r>
    </w:p>
    <w:p>
      <w:pPr>
        <w:pStyle w:val="BodyText"/>
      </w:pPr>
      <w:r>
        <w:t xml:space="preserve">Hành vi kia của Chu Nam Kinh nói cao lên là cải trang vi hành, nói thô tục lại là tinh phân.</w:t>
      </w:r>
    </w:p>
    <w:p>
      <w:pPr>
        <w:pStyle w:val="BodyText"/>
      </w:pPr>
      <w:r>
        <w:t xml:space="preserve">Có nghĩa là tâm thần phân liệt:3</w:t>
      </w:r>
    </w:p>
    <w:p>
      <w:pPr>
        <w:pStyle w:val="BodyText"/>
      </w:pPr>
      <w:r>
        <w:t xml:space="preserve">Chu đại nhân hôm nay đi tinh phân không hề dễ chịu gì hết, nguyên nhân cũng vì sự việc phát sinh trong “Nam Kinh thành 01″.</w:t>
      </w:r>
    </w:p>
    <w:p>
      <w:pPr>
        <w:pStyle w:val="BodyText"/>
      </w:pPr>
      <w:r>
        <w:t xml:space="preserve">Vừa mở trò chuyện ra, lập tức bị sự náo nhiệt bên trong làm cho bất ngờ.</w:t>
      </w:r>
    </w:p>
    <w:p>
      <w:pPr>
        <w:pStyle w:val="BodyText"/>
      </w:pPr>
      <w:r>
        <w:t xml:space="preserve">Bởi người từ trước đến nay vẫn lặn im không thấy sủi bọt tăm, nay lại xuất hiện khiến mọi người không khỏi kích động, ngay cả thành viên lâu năm cũng không khỏi nói năng lộn xộn.</w:t>
      </w:r>
    </w:p>
    <w:p>
      <w:pPr>
        <w:pStyle w:val="BodyText"/>
      </w:pPr>
      <w:r>
        <w:t xml:space="preserve">Chính xác, Nam Kinh đại nhân hôm nay lại tham gia nhóm!!!</w:t>
      </w:r>
    </w:p>
    <w:p>
      <w:pPr>
        <w:pStyle w:val="BodyText"/>
      </w:pPr>
      <w:r>
        <w:t xml:space="preserve">Nam Kinh: Ha, không nghĩ gia đây ra mặt lại được chào đón nhiệt tình đến thế.</w:t>
      </w:r>
    </w:p>
    <w:p>
      <w:pPr>
        <w:pStyle w:val="BodyText"/>
      </w:pPr>
      <w:r>
        <w:t xml:space="preserve">Anh ơi “trứng” em đau: A a a a a!!! Tuôi chưa bao giờ nghĩ đến chuyện Nam Kinh đại nhân sẽ nhập nhóm đâu đó Tuôi còn nghĩ cả đời này cũng không được ấy chứ</w:t>
      </w:r>
    </w:p>
    <w:p>
      <w:pPr>
        <w:pStyle w:val="BodyText"/>
      </w:pPr>
      <w:r>
        <w:t xml:space="preserve">Hô luân hồ: Nam Kinh đại nhân không hề lạnh lùng kiêu ngạo, ai nói đại nhân kiêu ngạo lạnh lùng bà đây sẽ đập chết người đó… Nam Kinh a, em đã thích anh mấy năm rồi đó Tiếp tục cố gắng nha đại thần</w:t>
      </w:r>
    </w:p>
    <w:p>
      <w:pPr>
        <w:pStyle w:val="BodyText"/>
      </w:pPr>
      <w:r>
        <w:t xml:space="preserve">Tiểu ⑤: Cap lại màn hình đi nhanh nhanh nhanh Trời ơi, kích động quá, tuôi biết nói gì đây….</w:t>
      </w:r>
    </w:p>
    <w:p>
      <w:pPr>
        <w:pStyle w:val="BodyText"/>
      </w:pPr>
      <w:r>
        <w:t xml:space="preserve">…</w:t>
      </w:r>
    </w:p>
    <w:p>
      <w:pPr>
        <w:pStyle w:val="BodyText"/>
      </w:pPr>
      <w:r>
        <w:t xml:space="preserve">Gri Tây Á: Đại thần hôm nay tiết lộ chút xíu đi được không? Đàm Mặc Thiên còn ngồi ngốc ở Chúng Lý Thần Mộ bao nhiêu lâu nữa? Bao giờ Tôn Duyệt mới gặp lại Đàm Mặc Thiên????</w:t>
      </w:r>
    </w:p>
    <w:p>
      <w:pPr>
        <w:pStyle w:val="BodyText"/>
      </w:pPr>
      <w:r>
        <w:t xml:space="preserve">Mọi chuyện cứ như vậy….</w:t>
      </w:r>
    </w:p>
    <w:p>
      <w:pPr>
        <w:pStyle w:val="BodyText"/>
      </w:pPr>
      <w:r>
        <w:t xml:space="preserve">Khoan đã! Ông đây còn đang ngồi chỗ này cơ mà! Nam Kinh kia là thằng nào vậyyyyyy???</w:t>
      </w:r>
    </w:p>
    <w:p>
      <w:pPr>
        <w:pStyle w:val="BodyText"/>
      </w:pPr>
      <w:r>
        <w:t xml:space="preserve">Chu Nam Kinh cảm giác lửa giận đã đốt nóng đầu mình, nhấc con chuột máy tính lên, huơ huơ trước mặt như thể cầm một con chuột chết, cảm giác như chuẩn bị ném vào mặt thằng cha giả mạo qua cái máy tính kia. Đờ mờ</w:t>
      </w:r>
    </w:p>
    <w:p>
      <w:pPr>
        <w:pStyle w:val="BodyText"/>
      </w:pPr>
      <w:r>
        <w:t xml:space="preserve">Chu Nam Kinh lập tức đăng nhập vào khung trò chuyện, vừa định chửi thì bị những dòng chữ màu đỏ nhức nhối trên màn hình hút tầm mắt.</w:t>
      </w:r>
    </w:p>
    <w:p>
      <w:pPr>
        <w:pStyle w:val="BodyText"/>
      </w:pPr>
      <w:r>
        <w:t xml:space="preserve">Ôn: Giả mạo người khác thì đắc ý lắm sao? Lúc mới sinh ra mẹ chưa kịp đặt tên à? Hay là đã quên mất tên mình viết như thế nào, hả?</w:t>
      </w:r>
    </w:p>
    <w:p>
      <w:pPr>
        <w:pStyle w:val="BodyText"/>
      </w:pPr>
      <w:r>
        <w:t xml:space="preserve">Không muốn thay trứng chút nào hết: Có chuyện gì xảy ra thế?</w:t>
      </w:r>
    </w:p>
    <w:p>
      <w:pPr>
        <w:pStyle w:val="BodyText"/>
      </w:pPr>
      <w:r>
        <w:t xml:space="preserve">Ngốc mà không ngốc: Người mới đến bị bệnh thần kinh hả? Lần đầu tiên thấy xuất hiện trên này ấy.</w:t>
      </w:r>
    </w:p>
    <w:p>
      <w:pPr>
        <w:pStyle w:val="BodyText"/>
      </w:pPr>
      <w:r>
        <w:t xml:space="preserve">..</w:t>
      </w:r>
    </w:p>
    <w:p>
      <w:pPr>
        <w:pStyle w:val="BodyText"/>
      </w:pPr>
      <w:r>
        <w:t xml:space="preserve">Ôn: Người mới cái ln mẹ mày ấy, ông mày vào đây từ hồi mới thành lập rồi nhá! Tiện nhân giả mạo người khác mà đéo biết đổi số hiệu QQ! Tự ra hay phải cần đến ông đây lật mặt hả?</w:t>
      </w:r>
    </w:p>
    <w:p>
      <w:pPr>
        <w:pStyle w:val="BodyText"/>
      </w:pPr>
      <w:r>
        <w:t xml:space="preserve">Nguyên văn.</w:t>
      </w:r>
    </w:p>
    <w:p>
      <w:pPr>
        <w:pStyle w:val="BodyText"/>
      </w:pPr>
      <w:r>
        <w:t xml:space="preserve">Nam Kinh: Nói chuyện phải có chứng cớ.</w:t>
      </w:r>
    </w:p>
    <w:p>
      <w:pPr>
        <w:pStyle w:val="BodyText"/>
      </w:pPr>
      <w:r>
        <w:t xml:space="preserve">Ôn: Ln mẹ mày chứng cớ! Bốn năm trước, lúc mày mới gia nhập nhóm bố mày đã gửi tin nhắn riêng nói chuyện với mày rồi còn gì. Trước đây mày thừa nhận mà giờ đã trâng tráo thế này rồi à? Ra đường muốn được người ta chú ý thì khỏi mặc quần áo đúng không????</w:t>
      </w:r>
    </w:p>
    <w:p>
      <w:pPr>
        <w:pStyle w:val="BodyText"/>
      </w:pPr>
      <w:r>
        <w:t xml:space="preserve">Trong chốc lát không một ai lên tiếng, có lẽ là do chưa bắt kịp tình huống. Lúc này, tác giả Nam Kinh kia mới phát một câu.</w:t>
      </w:r>
    </w:p>
    <w:p>
      <w:pPr>
        <w:pStyle w:val="BodyText"/>
      </w:pPr>
      <w:r>
        <w:t xml:space="preserve">Nam Kinh: Cậu thất tình sinh hận đời đấy hử?</w:t>
      </w:r>
    </w:p>
    <w:p>
      <w:pPr>
        <w:pStyle w:val="BodyText"/>
      </w:pPr>
      <w:r>
        <w:t xml:space="preserve">Nhật huyên tinh: Phốc.</w:t>
      </w:r>
    </w:p>
    <w:p>
      <w:pPr>
        <w:pStyle w:val="BodyText"/>
      </w:pPr>
      <w:r>
        <w:t xml:space="preserve">Không bằng không gặp Khuynh Thành sắc: Ha ha ha ha! Nam Kinh đại nhân thật vui tính đó</w:t>
      </w:r>
    </w:p>
    <w:p>
      <w:pPr>
        <w:pStyle w:val="BodyText"/>
      </w:pPr>
      <w:r>
        <w:t xml:space="preserve">Tình về nơi nào: +1!</w:t>
      </w:r>
    </w:p>
    <w:p>
      <w:pPr>
        <w:pStyle w:val="BodyText"/>
      </w:pPr>
      <w:r>
        <w:t xml:space="preserve">Ôn: Tao nói không phải là không phải, mày còn giả bộ cái gì? Nhớ lại bốn năm trước tao bảo mày rồi, mày không phải Nam Kinh thì sửa ngay tên đi, lấy cái tên này mà gia nhập vào đây, hoặc có ý lừa đảo hoặc không là tìm đường chết ấy! Ha ha, bây giờ thì tốt quá rồi, năm năm nay Nam Kinh đại nhân chưa một lần tham gia fan hội, thế nên mày mới tìm cách gây chú ý đúng không?</w:t>
      </w:r>
    </w:p>
    <w:p>
      <w:pPr>
        <w:pStyle w:val="BodyText"/>
      </w:pPr>
      <w:r>
        <w:t xml:space="preserve">…</w:t>
      </w:r>
    </w:p>
    <w:p>
      <w:pPr>
        <w:pStyle w:val="BodyText"/>
      </w:pPr>
      <w:r>
        <w:t xml:space="preserve">Nam Kinh: Người khác có thể giả mạo tôi được sao?</w:t>
      </w:r>
    </w:p>
    <w:p>
      <w:pPr>
        <w:pStyle w:val="BodyText"/>
      </w:pPr>
      <w:r>
        <w:t xml:space="preserve">Gặp lại nhau giả vờ không thấy: Chúc mừng Ôn cẩu hấp dẫn chú ý của Nam Kinh đại nhân thành công vỗ tay</w:t>
      </w:r>
    </w:p>
    <w:p>
      <w:pPr>
        <w:pStyle w:val="BodyText"/>
      </w:pPr>
      <w:r>
        <w:t xml:space="preserve">…</w:t>
      </w:r>
    </w:p>
    <w:p>
      <w:pPr>
        <w:pStyle w:val="BodyText"/>
      </w:pPr>
      <w:r>
        <w:t xml:space="preserve">Ôn: Đù mày, mày tưởng lấy tên Nam Kinh thì mày là Nam Kinh thật à? Khoác da người thì tưởng bản thân không còn là súc vật phải không?</w:t>
      </w:r>
    </w:p>
    <w:p>
      <w:pPr>
        <w:pStyle w:val="BodyText"/>
      </w:pPr>
      <w:r>
        <w:t xml:space="preserve">Nam Kinh: Cậu nói tôi không phải Nam Kinh, vậy chứng cớ đâu?</w:t>
      </w:r>
    </w:p>
    <w:p>
      <w:pPr>
        <w:pStyle w:val="BodyText"/>
      </w:pPr>
      <w:r>
        <w:t xml:space="preserve">Ôn: Máy tính bố mày đem đi sửa, không ghi lại!</w:t>
      </w:r>
    </w:p>
    <w:p>
      <w:pPr>
        <w:pStyle w:val="BodyText"/>
      </w:pPr>
      <w:r>
        <w:t xml:space="preserve">Nam Kinh: Ha ha.</w:t>
      </w:r>
    </w:p>
    <w:p>
      <w:pPr>
        <w:pStyle w:val="BodyText"/>
      </w:pPr>
      <w:r>
        <w:t xml:space="preserve">Nam Kinh: Nếu không ghi lại, thì cậu biết tôi gia nhập nơi này lúc nào sao?</w:t>
      </w:r>
    </w:p>
    <w:p>
      <w:pPr>
        <w:pStyle w:val="BodyText"/>
      </w:pPr>
      <w:r>
        <w:t xml:space="preserve">Canh vịt hầm: Cái người tên Ôn kia bị bệnh chó dại sao? Chả trách lấy tên là Ôn! phóng mắt xem thường</w:t>
      </w:r>
    </w:p>
    <w:p>
      <w:pPr>
        <w:pStyle w:val="BodyText"/>
      </w:pPr>
      <w:r>
        <w:t xml:space="preserve">Ôn ở đây nghĩa là tai ương.</w:t>
      </w:r>
    </w:p>
    <w:p>
      <w:pPr>
        <w:pStyle w:val="BodyText"/>
      </w:pPr>
      <w:r>
        <w:t xml:space="preserve">–. -: Không có chứng cớ gì cũng đòi sủa, bệnh viện chó dại ở bên kia nhá!</w:t>
      </w:r>
    </w:p>
    <w:p>
      <w:pPr>
        <w:pStyle w:val="BodyText"/>
      </w:pPr>
      <w:r>
        <w:t xml:space="preserve">…</w:t>
      </w:r>
    </w:p>
    <w:p>
      <w:pPr>
        <w:pStyle w:val="BodyText"/>
      </w:pPr>
      <w:r>
        <w:t xml:space="preserve">Ô ô ô fan hâm mộ nào lại một lòng một dạ đấu tranh bảo vệ mình thế kia??? Chu Nam Kinh cảm động đến rối tinh rối mù. Loại giả mạo này đáng bị vạch trần! Đáng bị lột quần áo! Đáng bị nhét vào sở thú cho mọi người ném đá!!!!</w:t>
      </w:r>
    </w:p>
    <w:p>
      <w:pPr>
        <w:pStyle w:val="BodyText"/>
      </w:pPr>
      <w:r>
        <w:t xml:space="preserve">========================</w:t>
      </w:r>
    </w:p>
    <w:p>
      <w:pPr>
        <w:pStyle w:val="Compact"/>
      </w:pPr>
      <w:r>
        <w:t xml:space="preserve">Có ai muốn đổi cách gọi Chu Nam Kinh là “hắn” không, để mình thay? Cá nhân mình cũng không thích gọi anh ấy là “hắn” lắm….</w:t>
      </w:r>
      <w:r>
        <w:br w:type="textWrapping"/>
      </w:r>
      <w:r>
        <w:br w:type="textWrapping"/>
      </w:r>
    </w:p>
    <w:p>
      <w:pPr>
        <w:pStyle w:val="Heading2"/>
      </w:pPr>
      <w:bookmarkStart w:id="26" w:name="chương-4-có-giỏi-thì-kết-hảo-hữu"/>
      <w:bookmarkEnd w:id="26"/>
      <w:r>
        <w:t xml:space="preserve">4. Chương 4: Có Giỏi Thì Kết Hảo Hữu</w:t>
      </w:r>
    </w:p>
    <w:p>
      <w:pPr>
        <w:pStyle w:val="Compact"/>
      </w:pPr>
      <w:r>
        <w:br w:type="textWrapping"/>
      </w:r>
      <w:r>
        <w:br w:type="textWrapping"/>
      </w:r>
      <w:r>
        <w:t xml:space="preserve">?T HẢO HỮU</w:t>
      </w:r>
    </w:p>
    <w:p>
      <w:pPr>
        <w:pStyle w:val="BodyText"/>
      </w:pPr>
      <w:r>
        <w:t xml:space="preserve">Bán nữ hài lão *** sài: Tôi cũng nghĩ Nam Kinh kia là giả.</w:t>
      </w:r>
    </w:p>
    <w:p>
      <w:pPr>
        <w:pStyle w:val="BodyText"/>
      </w:pPr>
      <w:r>
        <w:t xml:space="preserve">Gặp lại giả vờ như không thấy: Do đâu mà cậu cho rằng là giả?</w:t>
      </w:r>
    </w:p>
    <w:p>
      <w:pPr>
        <w:pStyle w:val="BodyText"/>
      </w:pPr>
      <w:r>
        <w:t xml:space="preserve">Bán nữ hài lão *** sài: Trực giác.</w:t>
      </w:r>
    </w:p>
    <w:p>
      <w:pPr>
        <w:pStyle w:val="BodyText"/>
      </w:pPr>
      <w:r>
        <w:t xml:space="preserve">Nam Kinh: Ha ha ha, không nghĩ ngay cả vào nhóm fan hâm mộ thế này cũng bị cho là giả mạo.</w:t>
      </w:r>
    </w:p>
    <w:p>
      <w:pPr>
        <w:pStyle w:val="BodyText"/>
      </w:pPr>
      <w:r>
        <w:t xml:space="preserve">Bán nữ hài lão *** sài: Nếu cậu nói cậu không giả mạo, vậy đăng thử một dòng weibo lên xem nào.</w:t>
      </w:r>
    </w:p>
    <w:p>
      <w:pPr>
        <w:pStyle w:val="BodyText"/>
      </w:pPr>
      <w:r>
        <w:t xml:space="preserve">Nam Kinh: Đã lâu không sử dụng, hiện tại đã quên mất mật khẩu rồi.</w:t>
      </w:r>
    </w:p>
    <w:p>
      <w:pPr>
        <w:pStyle w:val="BodyText"/>
      </w:pPr>
      <w:r>
        <w:t xml:space="preserve">Bán nữ hài lão *** sài: Vậy thì đổi đi.</w:t>
      </w:r>
    </w:p>
    <w:p>
      <w:pPr>
        <w:pStyle w:val="BodyText"/>
      </w:pPr>
      <w:r>
        <w:t xml:space="preserve">Nam Kinh: Mệt.</w:t>
      </w:r>
    </w:p>
    <w:p>
      <w:pPr>
        <w:pStyle w:val="BodyText"/>
      </w:pPr>
      <w:r>
        <w:t xml:space="preserve">Bán nữ hài lão *** sài: Lườm Thế tức là giả mạo rồi còn gì</w:t>
      </w:r>
    </w:p>
    <w:p>
      <w:pPr>
        <w:pStyle w:val="BodyText"/>
      </w:pPr>
      <w:r>
        <w:t xml:space="preserve">Nam Kinh: Nếu mọi người đều nghĩ tôi là giả mạo, vậy tôi đành phải rời khỏi đây thôi.</w:t>
      </w:r>
    </w:p>
    <w:p>
      <w:pPr>
        <w:pStyle w:val="BodyText"/>
      </w:pPr>
      <w:r>
        <w:t xml:space="preserve">Tiện nhân! Rời cái ln! Đây là hậu cung của bố mày mà mày làm như thật ấy! Cút thì cút mẹ mày đi!</w:t>
      </w:r>
    </w:p>
    <w:p>
      <w:pPr>
        <w:pStyle w:val="BodyText"/>
      </w:pPr>
      <w:r>
        <w:t xml:space="preserve">Nguyên văn</w:t>
      </w:r>
    </w:p>
    <w:p>
      <w:pPr>
        <w:pStyle w:val="BodyText"/>
      </w:pPr>
      <w:r>
        <w:t xml:space="preserve">Đúng lúc này lại xuất hiện vị quản trị viên bấy lâu nay vẫn biệt tăm hơi.</w:t>
      </w:r>
    </w:p>
    <w:p>
      <w:pPr>
        <w:pStyle w:val="BodyText"/>
      </w:pPr>
      <w:r>
        <w:t xml:space="preserve">Trong nước gợn sóng: Ô ố ồ, hôm nay đang ăn cơm chợt nghe tin đại thần đột nhiên xuất hiện liền lao ngay vào máy tính, thế mà lại phát hiện ra cái chuyện này. Đại thần à, Ôn cẩu kia đã đuổi đi rồi, hai chúng ta kết bạn đi.</w:t>
      </w:r>
    </w:p>
    <w:p>
      <w:pPr>
        <w:pStyle w:val="BodyText"/>
      </w:pPr>
      <w:r>
        <w:t xml:space="preserve">Thậm chí còn được người ta gửi cho một tin nhắn riêng tư:</w:t>
      </w:r>
    </w:p>
    <w:p>
      <w:pPr>
        <w:pStyle w:val="BodyText"/>
      </w:pPr>
      <w:r>
        <w:t xml:space="preserve">Trong nước gợn sóng: Dâm sài đừng nháo, đừng dọa đại thần.</w:t>
      </w:r>
    </w:p>
    <w:p>
      <w:pPr>
        <w:pStyle w:val="BodyText"/>
      </w:pPr>
      <w:r>
        <w:t xml:space="preserve">Bán nữ hài lão *** sài: ….</w:t>
      </w:r>
    </w:p>
    <w:p>
      <w:pPr>
        <w:pStyle w:val="BodyText"/>
      </w:pPr>
      <w:r>
        <w:t xml:space="preserve">Cái lũ này!!!! Ông đây mới chính là đại thần cơ mà!!! Chính “Bán nữ hài lão *** sài” này cơ mà!!! Đừng nháo cái đầu! Nháo cái MB!!! Cứ đi mà liếm chân thối của ngụy đại thần nhà các người đi!!!</w:t>
      </w:r>
    </w:p>
    <w:p>
      <w:pPr>
        <w:pStyle w:val="Compact"/>
      </w:pPr>
      <w:r>
        <w:t xml:space="preserve">Money Boy chăng</w:t>
      </w:r>
      <w:r>
        <w:br w:type="textWrapping"/>
      </w:r>
      <w:r>
        <w:br w:type="textWrapping"/>
      </w:r>
    </w:p>
    <w:p>
      <w:pPr>
        <w:pStyle w:val="Heading2"/>
      </w:pPr>
      <w:bookmarkStart w:id="27" w:name="chương-5-có-giỏi-thì-gia-nhập"/>
      <w:bookmarkEnd w:id="27"/>
      <w:r>
        <w:t xml:space="preserve">5. Chương 5: Có Giỏi Thì Gia Nhập</w:t>
      </w:r>
    </w:p>
    <w:p>
      <w:pPr>
        <w:pStyle w:val="Compact"/>
      </w:pPr>
      <w:r>
        <w:br w:type="textWrapping"/>
      </w:r>
      <w:r>
        <w:br w:type="textWrapping"/>
      </w:r>
      <w:r>
        <w:t xml:space="preserve">Nếu hiện tại có một cây đao, hắn nhất định sẽ chém ngay cái máy tính.</w:t>
      </w:r>
    </w:p>
    <w:p>
      <w:pPr>
        <w:pStyle w:val="BodyText"/>
      </w:pPr>
      <w:r>
        <w:t xml:space="preserve">Máy tính à, có phải ngươi hỏng hóc gì không? Tại sao một người đàng hoàng như ta lại bị từ chối thế này hả hả hả???</w:t>
      </w:r>
    </w:p>
    <w:p>
      <w:pPr>
        <w:pStyle w:val="BodyText"/>
      </w:pPr>
      <w:r>
        <w:t xml:space="preserve">Chu Nam Kinh đây từ lúc sinh ra đến giờ đã có ai dám từ chối đâu!! Ngày xưa ông đây theo đuổi hoa khôi của trường cũng chưa từng như vậy!</w:t>
      </w:r>
    </w:p>
    <w:p>
      <w:pPr>
        <w:pStyle w:val="BodyText"/>
      </w:pPr>
      <w:r>
        <w:t xml:space="preserve">Nếu như nói, ban đầu đại nhân Chu Nam Kinh bụng dạ hẹp hòi của chúng ta tỏa ra tức giận cũng đến 1000J thôi thì lúc này, chỉ sợ máy đo nào cũng chịu rồi.</w:t>
      </w:r>
    </w:p>
    <w:p>
      <w:pPr>
        <w:pStyle w:val="BodyText"/>
      </w:pPr>
      <w:r>
        <w:t xml:space="preserve">Chu Nam Kinh đột ngột đứng phắt dậy, sau đó chậm rãi ngồi xuống.</w:t>
      </w:r>
    </w:p>
    <w:p>
      <w:pPr>
        <w:pStyle w:val="BodyText"/>
      </w:pPr>
      <w:r>
        <w:t xml:space="preserve">Dùng nick “Bán nữ hài lão *** sài” để vào cái nhóm kia, phát hiện ra bên trong đang loạn thành một bầy.</w:t>
      </w:r>
    </w:p>
    <w:p>
      <w:pPr>
        <w:pStyle w:val="BodyText"/>
      </w:pPr>
      <w:r>
        <w:t xml:space="preserve">Nam Kinh: Các cậu hỏi tôi vì sao Kha San Hà chưa ra chương mới á? Không phải cậu ta viết văn đến nằm viện sao? Trên weibo cũng có nói mà.</w:t>
      </w:r>
    </w:p>
    <w:p>
      <w:pPr>
        <w:pStyle w:val="BodyText"/>
      </w:pPr>
      <w:r>
        <w:t xml:space="preserve">…</w:t>
      </w:r>
    </w:p>
    <w:p>
      <w:pPr>
        <w:pStyle w:val="BodyText"/>
      </w:pPr>
      <w:r>
        <w:t xml:space="preserve">Nam Kinh: Viết văn nha, quan trọng là phải biết tạo kịch tính! Tạo thế nào mà người đọc ai cũng thấy thích mới là giỏi!</w:t>
      </w:r>
    </w:p>
    <w:p>
      <w:pPr>
        <w:pStyle w:val="BodyText"/>
      </w:pPr>
      <w:r>
        <w:t xml:space="preserve">…</w:t>
      </w:r>
    </w:p>
    <w:p>
      <w:pPr>
        <w:pStyle w:val="BodyText"/>
      </w:pPr>
      <w:r>
        <w:t xml:space="preserve">Vô sỉ! Ghê tởm! Hạ lưu! Xấu xa! Dơ bẩn!</w:t>
      </w:r>
    </w:p>
    <w:p>
      <w:pPr>
        <w:pStyle w:val="BodyText"/>
      </w:pPr>
      <w:r>
        <w:t xml:space="preserve">Chu Nam Kinh mở ra một trang word, điên cuồng gõ chữ. Ba giờ sau, một bài ba vạn chữ cũng xong xuôi.</w:t>
      </w:r>
    </w:p>
    <w:p>
      <w:pPr>
        <w:pStyle w:val="BodyText"/>
      </w:pPr>
      <w:r>
        <w:t xml:space="preserve">Nam chính của Chúng Lý Thần Mộ phát hiện thi thể của mình ngay tại Chúng Lý Thần Mộ, thế giới quan nhất thời ầm ầm sụp đổ, ắt đầu suy xét chính mình là ai, tại sao quá khứ trước kia lại không nhớ được gì….</w:t>
      </w:r>
    </w:p>
    <w:p>
      <w:pPr>
        <w:pStyle w:val="BodyText"/>
      </w:pPr>
      <w:r>
        <w:t xml:space="preserve">Nội dung chương truyện của Chu Nam Kinh.</w:t>
      </w:r>
    </w:p>
    <w:p>
      <w:pPr>
        <w:pStyle w:val="BodyText"/>
      </w:pPr>
      <w:r>
        <w:t xml:space="preserve">Chu Nam Kinh điên dại chém gió, rốt cuộc cũng xong.</w:t>
      </w:r>
    </w:p>
    <w:p>
      <w:pPr>
        <w:pStyle w:val="BodyText"/>
      </w:pPr>
      <w:r>
        <w:t xml:space="preserve">Nguyên văn.</w:t>
      </w:r>
    </w:p>
    <w:p>
      <w:pPr>
        <w:pStyle w:val="BodyText"/>
      </w:pPr>
      <w:r>
        <w:t xml:space="preserve">Sau đó còn cảm thấy không vừa lòng lắm, lại quyết định viết vài dòng xuống dưới: Hôm nay nghe một người nói có người giả mạo tôi, còn nói gì đó về kĩ xảo viết truyện cùng đủ thứ linh tinh? Thế nào mà khi tôi gia nhập thì lại bị quản trị viên từ chối? Các độc giả à, mọi người nghĩ tôi sẽ nhàm chán thế kia sao?</w:t>
      </w:r>
    </w:p>
    <w:p>
      <w:pPr>
        <w:pStyle w:val="BodyText"/>
      </w:pPr>
      <w:r>
        <w:t xml:space="preserve">Chu Nam Kinh cũng tự mở cho mình một hội nhóm fan, số 2432421.</w:t>
      </w:r>
    </w:p>
    <w:p>
      <w:pPr>
        <w:pStyle w:val="BodyText"/>
      </w:pPr>
      <w:r>
        <w:t xml:space="preserve">…</w:t>
      </w:r>
    </w:p>
    <w:p>
      <w:pPr>
        <w:pStyle w:val="BodyText"/>
      </w:pPr>
      <w:r>
        <w:t xml:space="preserve">Chương mới vừa đăng chưa bao lâu…..</w:t>
      </w:r>
    </w:p>
    <w:p>
      <w:pPr>
        <w:pStyle w:val="BodyText"/>
      </w:pPr>
      <w:r>
        <w:t xml:space="preserve">Ôn: A a a a a a a a a a a a a a a a a a a a a a a a a a a a a a a a a a a!!!!!! Lão sài!!!!!!!!!!! Lão sài!!!!!!!!!!!!!!!!!!!!!!! Lão sài!!!!!!!!! Nam Kinh mở hội nhóm kìa!!!!!!!!!!!!!!!!!!!!!!!!!!!!!!!!!!!!!</w:t>
      </w:r>
    </w:p>
    <w:p>
      <w:pPr>
        <w:pStyle w:val="BodyText"/>
      </w:pPr>
      <w:r>
        <w:t xml:space="preserve">Em y nguyên ạ:&gt;</w:t>
      </w:r>
    </w:p>
    <w:p>
      <w:pPr>
        <w:pStyle w:val="BodyText"/>
      </w:pPr>
      <w:r>
        <w:t xml:space="preserve">Bán nữ hài lão *** sài: Ờ, thấy rồi.</w:t>
      </w:r>
    </w:p>
    <w:p>
      <w:pPr>
        <w:pStyle w:val="BodyText"/>
      </w:pPr>
      <w:r>
        <w:t xml:space="preserve">Ôn: Ngao ngao ngao ngao ngao ngao ngao ngao ngao a a a a a a a a a a a a a a a a a a a a a a a a a a a a a a a a a a a a a a a a!!!!! Hôm nay hai chương!!!!!!!!!!!!!!!!!!!!!!!!!</w:t>
      </w:r>
    </w:p>
    <w:p>
      <w:pPr>
        <w:pStyle w:val="BodyText"/>
      </w:pPr>
      <w:r>
        <w:t xml:space="preserve">Bán nữ hài lão *** sài: …</w:t>
      </w:r>
    </w:p>
    <w:p>
      <w:pPr>
        <w:pStyle w:val="BodyText"/>
      </w:pPr>
      <w:r>
        <w:t xml:space="preserve">Chu Nam Kinh mở hội nhóm mình vừa lập ra, nhấn đồng ý ba bốn người, một lúc sau thì đồng ý cho cả đám người.</w:t>
      </w:r>
    </w:p>
    <w:p>
      <w:pPr>
        <w:pStyle w:val="BodyText"/>
      </w:pPr>
      <w:r>
        <w:t xml:space="preserve">Ô, thế QQ không biết đồng ý hàng loạt à?</w:t>
      </w:r>
    </w:p>
    <w:p>
      <w:pPr>
        <w:pStyle w:val="BodyText"/>
      </w:pPr>
      <w:r>
        <w:t xml:space="preserve">Chu Nam Kinh bị những âm thanh “tích tích” báo có người mới làm cho phiền, lập tức đạp vào chú chim cánh cụt của Lý Qua Qua.</w:t>
      </w:r>
    </w:p>
    <w:p>
      <w:pPr>
        <w:pStyle w:val="BodyText"/>
      </w:pPr>
      <w:r>
        <w:t xml:space="preserve">Chu Nam Kinh: Giúp tôi quản lý nhóm đi.</w:t>
      </w:r>
    </w:p>
    <w:p>
      <w:pPr>
        <w:pStyle w:val="BodyText"/>
      </w:pPr>
      <w:r>
        <w:t xml:space="preserve">Lý Qua Qua: Tôi đang ở trong nhóm nè [:з]∠] Rõ ràng là cậu không thấy tôi mà….</w:t>
      </w:r>
    </w:p>
    <w:p>
      <w:pPr>
        <w:pStyle w:val="BodyText"/>
      </w:pPr>
      <w:r>
        <w:t xml:space="preserve">Chu Nam Kinh: Đại khái là cậu tương đối mờ nhạt đi, không dễ nhận ra.</w:t>
      </w:r>
    </w:p>
    <w:p>
      <w:pPr>
        <w:pStyle w:val="BodyText"/>
      </w:pPr>
      <w:r>
        <w:t xml:space="preserve">Lý Qua Qua: …</w:t>
      </w:r>
    </w:p>
    <w:p>
      <w:pPr>
        <w:pStyle w:val="BodyText"/>
      </w:pPr>
      <w:r>
        <w:t xml:space="preserve">Chu Nam Kinh lục tìm trong danh sách hơn sáu mươi thành viện, thấy cái tên Lý Qua Qua liền đặt làm quản trị viên. Sau lại còn sửa lại chế độ nhóm, khiến ngày hôm đó Lý Qua Qua nhấn đồng ý gia nhập đến nhũn cả tay.</w:t>
      </w:r>
    </w:p>
    <w:p>
      <w:pPr>
        <w:pStyle w:val="BodyText"/>
      </w:pPr>
      <w:r>
        <w:t xml:space="preserve">Lý Qua Qua liền sửa lại chữ ký của mình: Đại thần ngược ta trăm ngàn lần, ta vẫn yêu người như ban xưa…</w:t>
      </w:r>
    </w:p>
    <w:p>
      <w:pPr>
        <w:pStyle w:val="BodyText"/>
      </w:pPr>
      <w:r>
        <w:t xml:space="preserve">Nhân tiện nói thêm, chữ ký cũ của Lý Qua Qua là: Công ty ngược ta trăm ngàn lần, ta vẫn yêu đây như ban xưa…</w:t>
      </w:r>
    </w:p>
    <w:p>
      <w:pPr>
        <w:pStyle w:val="BodyText"/>
      </w:pPr>
      <w:r>
        <w:t xml:space="preserve">Thế mới nói, tình yêu gì đó của biên tập Lý, quả thật không đáng tin, đều là cặn bã cả!</w:t>
      </w:r>
    </w:p>
    <w:p>
      <w:pPr>
        <w:pStyle w:val="BodyText"/>
      </w:pPr>
      <w:r>
        <w:t xml:space="preserve">Chu Nam Kinh sung sướng quay lại cái nhóm “Nam Kinh thành 01″ kia, thấy vẫn náo nhiệt như cũ, chẳng qua…</w:t>
      </w:r>
    </w:p>
    <w:p>
      <w:pPr>
        <w:pStyle w:val="BodyText"/>
      </w:pPr>
      <w:r>
        <w:t xml:space="preserve">“Không thể tưởng tượng được loại người có thể giả mạo đại thần, thật đáng ghê tởm!”</w:t>
      </w:r>
    </w:p>
    <w:p>
      <w:pPr>
        <w:pStyle w:val="BodyText"/>
      </w:pPr>
      <w:r>
        <w:t xml:space="preserve">“Hiện nay còn có những kẻ đạo đức bại hoại như thế sao?”</w:t>
      </w:r>
    </w:p>
    <w:p>
      <w:pPr>
        <w:pStyle w:val="BodyText"/>
      </w:pPr>
      <w:r>
        <w:t xml:space="preserve">“Còn ở đây nói cái gì, mau đi gia nhập nhóm của đại thần đi, chậm là hết chỗ đấy!”</w:t>
      </w:r>
    </w:p>
    <w:p>
      <w:pPr>
        <w:pStyle w:val="BodyText"/>
      </w:pPr>
      <w:r>
        <w:t xml:space="preserve">Chu Nam Kinh lùng tìm một vòng, không thấy nick của tên giả mạo kia. Mẹ, còn ló mặt lên được mới lạ!</w:t>
      </w:r>
    </w:p>
    <w:p>
      <w:pPr>
        <w:pStyle w:val="BodyText"/>
      </w:pPr>
      <w:r>
        <w:t xml:space="preserve">Đúng rồi… hiện tại còn một việc nữa, nếu xong thì có thể an tâm mà ngủ rồi….</w:t>
      </w:r>
    </w:p>
    <w:p>
      <w:pPr>
        <w:pStyle w:val="BodyText"/>
      </w:pPr>
      <w:r>
        <w:t xml:space="preserve">Chu Nam Kinh: Lý Qua Qua, cậu có biết một người tên Dâm sài không? Đó là bạn cậu… Hiểu không?</w:t>
      </w:r>
    </w:p>
    <w:p>
      <w:pPr>
        <w:pStyle w:val="BodyText"/>
      </w:pPr>
      <w:r>
        <w:t xml:space="preserve">Nguyên văn là “cơ hữu” vừa có nghi là gay partner, vừa có nghĩa là người bạn quan trọng.</w:t>
      </w:r>
    </w:p>
    <w:p>
      <w:pPr>
        <w:pStyle w:val="BodyText"/>
      </w:pPr>
      <w:r>
        <w:t xml:space="preserve">Lý Qua Qua: Vớ vẩn, bạn tôi làm gì có ai tên nghe ghê tởm vậy chứ.</w:t>
      </w:r>
    </w:p>
    <w:p>
      <w:pPr>
        <w:pStyle w:val="BodyText"/>
      </w:pPr>
      <w:r>
        <w:t xml:space="preserve">Chu Nam Kinh: Ồ.</w:t>
      </w:r>
    </w:p>
    <w:p>
      <w:pPr>
        <w:pStyle w:val="BodyText"/>
      </w:pPr>
      <w:r>
        <w:t xml:space="preserve">Lý Qua Qua: [:з]∠] Đại thần sao lại biết bạn tôi? Kì thực đó là fan não tàn của cậu mà!!!</w:t>
      </w:r>
    </w:p>
    <w:p>
      <w:pPr>
        <w:pStyle w:val="BodyText"/>
      </w:pPr>
      <w:r>
        <w:t xml:space="preserve">Đúng vậy, như mọi người chứng kiến, Lý tổng biên lại khuất phục dưới *** uy của đại thần mất rồi. Phú quý thì không ***, nghèo hèn cũng chẳng dời, đối mặt với đại thần, chỉ biết phóng thí!</w:t>
      </w:r>
    </w:p>
    <w:p>
      <w:pPr>
        <w:pStyle w:val="Compact"/>
      </w:pPr>
      <w:r>
        <w:t xml:space="preserve">Quả thật mình không hiểu đoạn này nói cái gì</w:t>
      </w:r>
      <w:r>
        <w:br w:type="textWrapping"/>
      </w:r>
      <w:r>
        <w:br w:type="textWrapping"/>
      </w:r>
    </w:p>
    <w:p>
      <w:pPr>
        <w:pStyle w:val="Heading2"/>
      </w:pPr>
      <w:bookmarkStart w:id="28" w:name="chương-6-có-giỏi-thì-thêm-kênh"/>
      <w:bookmarkEnd w:id="28"/>
      <w:r>
        <w:t xml:space="preserve">6. Chương 6: Có Giỏi Thì Thêm Kênh</w:t>
      </w:r>
    </w:p>
    <w:p>
      <w:pPr>
        <w:pStyle w:val="Compact"/>
      </w:pPr>
      <w:r>
        <w:br w:type="textWrapping"/>
      </w:r>
      <w:r>
        <w:br w:type="textWrapping"/>
      </w:r>
      <w:r>
        <w:t xml:space="preserve">Chu Nam Kinh thích thì thích, nhưng ghét thì vẫn cứ là ghét.</w:t>
      </w:r>
    </w:p>
    <w:p>
      <w:pPr>
        <w:pStyle w:val="BodyText"/>
      </w:pPr>
      <w:r>
        <w:t xml:space="preserve">Cho nên khi Ôn Hướng Hoa xuất hiện hắn vẫn có chút buồn bực. Hắn hiểu được sự cuồng nhiệt cùng ca ngợi của các fan, nhưng vẫn không thể hiểu nổi tình cảm cùng sự kiên trì của người kia.</w:t>
      </w:r>
    </w:p>
    <w:p>
      <w:pPr>
        <w:pStyle w:val="BodyText"/>
      </w:pPr>
      <w:r>
        <w:t xml:space="preserve">Con người quả là một sinh vật kì diệu, Chu Nam Kinh hoàn toàn không thể lý giải tâm tình của mình lúc này, điều này làm hắn vô cùng khó chịu.</w:t>
      </w:r>
    </w:p>
    <w:p>
      <w:pPr>
        <w:pStyle w:val="BodyText"/>
      </w:pPr>
      <w:r>
        <w:t xml:space="preserve">Đặc biệt là khi nhìn thấy Ôn Hướng Hoa thì khó chịu lại càng tăng lên.</w:t>
      </w:r>
    </w:p>
    <w:p>
      <w:pPr>
        <w:pStyle w:val="BodyText"/>
      </w:pPr>
      <w:r>
        <w:t xml:space="preserve">Ôn: Tôi chính là quản lý viên đó nha oa ha ha ha!</w:t>
      </w:r>
    </w:p>
    <w:p>
      <w:pPr>
        <w:pStyle w:val="BodyText"/>
      </w:pPr>
      <w:r>
        <w:t xml:space="preserve">Bán nữ hài lão *** sài: Chúc mừng.</w:t>
      </w:r>
    </w:p>
    <w:p>
      <w:pPr>
        <w:pStyle w:val="BodyText"/>
      </w:pPr>
      <w:r>
        <w:t xml:space="preserve">Ôn: Tôi thật kích động!</w:t>
      </w:r>
    </w:p>
    <w:p>
      <w:pPr>
        <w:pStyle w:val="BodyText"/>
      </w:pPr>
      <w:r>
        <w:t xml:space="preserve">Bán nữ hài lão *** sài: Ờ.</w:t>
      </w:r>
    </w:p>
    <w:p>
      <w:pPr>
        <w:pStyle w:val="BodyText"/>
      </w:pPr>
      <w:r>
        <w:t xml:space="preserve">Ôn: Yên tâm, tôi sẽ che chở cho huynh đệ mình mà [:з]∠], tôi chính là quản trị viên đó</w:t>
      </w:r>
    </w:p>
    <w:p>
      <w:pPr>
        <w:pStyle w:val="BodyText"/>
      </w:pPr>
      <w:r>
        <w:t xml:space="preserve">Bán nữ hài lão *** sài: Tôi hỏi chứ cậu muốn nói cái này mấy lần?</w:t>
      </w:r>
    </w:p>
    <w:p>
      <w:pPr>
        <w:pStyle w:val="BodyText"/>
      </w:pPr>
      <w:r>
        <w:t xml:space="preserve">Ôn: Tôi thật cao hứng! Tôi thật vui vẻ! Tôi thật hoan hỉ Mẹ tôi cũng không cần lo lắng tôi quên uống thuốc nữa rồi</w:t>
      </w:r>
    </w:p>
    <w:p>
      <w:pPr>
        <w:pStyle w:val="BodyText"/>
      </w:pPr>
      <w:r>
        <w:t xml:space="preserve">Bán nữ hài lão *** sài: …</w:t>
      </w:r>
    </w:p>
    <w:p>
      <w:pPr>
        <w:pStyle w:val="BodyText"/>
      </w:pPr>
      <w:r>
        <w:t xml:space="preserve">Ôn: Tôi muốn mở ca hội Tôi muốn chúc mừng thành công mấy năm theo đuổi đại thần</w:t>
      </w:r>
    </w:p>
    <w:p>
      <w:pPr>
        <w:pStyle w:val="BodyText"/>
      </w:pPr>
      <w:r>
        <w:t xml:space="preserve">Bán nữ hài lão *** sài: …</w:t>
      </w:r>
    </w:p>
    <w:p>
      <w:pPr>
        <w:pStyle w:val="BodyText"/>
      </w:pPr>
      <w:r>
        <w:t xml:space="preserve">Ôn: Thế nào? Cậu cũng đến đây đi, sau này làm chứng hôn cho tôi với đại thần nhé</w:t>
      </w:r>
    </w:p>
    <w:p>
      <w:pPr>
        <w:pStyle w:val="BodyText"/>
      </w:pPr>
      <w:r>
        <w:t xml:space="preserve">Bán nữ hài lão *** sài: … Hai người kết hôn khi nào?</w:t>
      </w:r>
    </w:p>
    <w:p>
      <w:pPr>
        <w:pStyle w:val="BodyText"/>
      </w:pPr>
      <w:r>
        <w:t xml:space="preserve">Ôn: Đại thần cũng biết tôi thế rồi, việc kết hôn còn có thể xa sao?</w:t>
      </w:r>
    </w:p>
    <w:p>
      <w:pPr>
        <w:pStyle w:val="BodyText"/>
      </w:pPr>
      <w:r>
        <w:t xml:space="preserve">Bán nữ hài lão *** sài: …</w:t>
      </w:r>
    </w:p>
    <w:p>
      <w:pPr>
        <w:pStyle w:val="BodyText"/>
      </w:pPr>
      <w:r>
        <w:t xml:space="preserve">Chu Nam Kinh hai mắt thâm quầng nhả một ngụm khói thuốc vào màn hình.</w:t>
      </w:r>
    </w:p>
    <w:p>
      <w:pPr>
        <w:pStyle w:val="BodyText"/>
      </w:pPr>
      <w:r>
        <w:t xml:space="preserve">Thằng nhóc ngu ngốc, Trung Quốc làm quái gì có luật cho phép kết hôn đồng tính chứ, hai người các cậu… à không, hai chúng ta làm gì có kết quả chứ. Không đúng, sao có cái gì đó vẫn không thể nghe lọt vào tai nhỉ?</w:t>
      </w:r>
    </w:p>
    <w:p>
      <w:pPr>
        <w:pStyle w:val="BodyText"/>
      </w:pPr>
      <w:r>
        <w:t xml:space="preserve">Ôn: Ê, muốn nghe tôi hát không?</w:t>
      </w:r>
    </w:p>
    <w:p>
      <w:pPr>
        <w:pStyle w:val="BodyText"/>
      </w:pPr>
      <w:r>
        <w:t xml:space="preserve">Bán nữ hài lão *** sài: Cậu cũng đâu phải con gái, tôi nghe làm gì.</w:t>
      </w:r>
    </w:p>
    <w:p>
      <w:pPr>
        <w:pStyle w:val="BodyText"/>
      </w:pPr>
      <w:r>
        <w:t xml:space="preserve">Ôn: Cậu không biết có bao nhiêu người muốn được nghe tôi hát đâu.</w:t>
      </w:r>
    </w:p>
    <w:p>
      <w:pPr>
        <w:pStyle w:val="BodyText"/>
      </w:pPr>
      <w:r>
        <w:t xml:space="preserve">Bán nữ hài lão *** sài: Cái gì cơ?</w:t>
      </w:r>
    </w:p>
    <w:p>
      <w:pPr>
        <w:pStyle w:val="BodyText"/>
      </w:pPr>
      <w:r>
        <w:t xml:space="preserve">Ôn: Cậu thật không biết ý tứ gì hết. Tôi đã hát cho cậu nghe rồi thì cậu cũng phải quỳ xuống tạ ơn chứ</w:t>
      </w:r>
    </w:p>
    <w:p>
      <w:pPr>
        <w:pStyle w:val="BodyText"/>
      </w:pPr>
      <w:r>
        <w:t xml:space="preserve">Chu đại nhân nội tâm cuộn trào: Hiện tại tôi đã cho cậu làm quản trị viên rồi thì cậu cũng phải quỳ xuống tạ ơn đi chứ.</w:t>
      </w:r>
    </w:p>
    <w:p>
      <w:pPr>
        <w:pStyle w:val="BodyText"/>
      </w:pPr>
      <w:r>
        <w:t xml:space="preserve">Bán nữ hài lão *** sài: Tôi không hứng thú với con trai hát hò.</w:t>
      </w:r>
    </w:p>
    <w:p>
      <w:pPr>
        <w:pStyle w:val="BodyText"/>
      </w:pPr>
      <w:r>
        <w:t xml:space="preserve">Mấy phút sau.</w:t>
      </w:r>
    </w:p>
    <w:p>
      <w:pPr>
        <w:pStyle w:val="BodyText"/>
      </w:pPr>
      <w:r>
        <w:t xml:space="preserve">Ôn: Ngày mai sẽ mở nhạc hội đó nha Vừa vặn thứ bảy nhé</w:t>
      </w:r>
    </w:p>
    <w:p>
      <w:pPr>
        <w:pStyle w:val="BodyText"/>
      </w:pPr>
      <w:r>
        <w:t xml:space="preserve">Ôn: Cậu sẽ đến đó</w:t>
      </w:r>
    </w:p>
    <w:p>
      <w:pPr>
        <w:pStyle w:val="BodyText"/>
      </w:pPr>
      <w:r>
        <w:t xml:space="preserve">Bán nữ hài lão *** sài: Để hôm ấy hẵng nói.</w:t>
      </w:r>
    </w:p>
    <w:p>
      <w:pPr>
        <w:pStyle w:val="BodyText"/>
      </w:pPr>
      <w:r>
        <w:t xml:space="preserve">Chu đại nhân nội tâm vẫn cuộn trào như trước: Đến cái con mẹ cậu, thời hạn còn đến ngày mai đó</w:t>
      </w:r>
    </w:p>
    <w:p>
      <w:pPr>
        <w:pStyle w:val="BodyText"/>
      </w:pPr>
      <w:r>
        <w:t xml:space="preserve">Bạn nhỏ Ôn mặt dày hưng phấn lôi lôi kéo kéo Chu Nam Kinh nói chuyện cùng mình qua hơn nửa tiếng. Lần đầu tiên Chu Nam Kinh biết hóa ra lại có người nhạt nhẽo đến vậy. Vừa nói chuyện với Ôn Hướng Hoa, hắn vừa lướt weibo, thấy trên trang mấy bài post mới nhất, đều là nói về ca hội của Sở Các.</w:t>
      </w:r>
    </w:p>
    <w:p>
      <w:pPr>
        <w:pStyle w:val="BodyText"/>
      </w:pPr>
      <w:r>
        <w:t xml:space="preserve">Mới qua vỏn vẹn nửa tiếng, đã có hơn 400 bài post nói về các này.</w:t>
      </w:r>
    </w:p>
    <w:p>
      <w:pPr>
        <w:pStyle w:val="BodyText"/>
      </w:pPr>
      <w:r>
        <w:t xml:space="preserve">Chu Nam Kinh đảo qua mấy tin tức kia xem qua một lượt.</w:t>
      </w:r>
    </w:p>
    <w:p>
      <w:pPr>
        <w:pStyle w:val="BodyText"/>
      </w:pPr>
      <w:r>
        <w:t xml:space="preserve">Sở Các: Hôm nay thật vui vẻ, ngày mai thật vui vẻ, sau này cũng vui vẻ @Mặc Nhiễm Thu Hoa @Bơ lạc ăn không ngọt @Thiên quốc vương bất cử @Vũ hóa phi tiên @Kì ba không phải hoa @CV Mạc Nhược Thu Hoa … Sáng mai chín giờ tôi mở ca hội, còn không mau giúp đỡ? YY số 1202502.</w:t>
      </w:r>
    </w:p>
    <w:p>
      <w:pPr>
        <w:pStyle w:val="BodyText"/>
      </w:pPr>
      <w:r>
        <w:t xml:space="preserve">Kì ba không phải hoa: Êu, đại nhân muốn mở ca hội? Thế nhưng tại sao lại là 9 giờ sáng? [:з]∠] Đây không phải là ép tôi đi ngủ sớm sao?</w:t>
      </w:r>
    </w:p>
    <w:p>
      <w:pPr>
        <w:pStyle w:val="BodyText"/>
      </w:pPr>
      <w:r>
        <w:t xml:space="preserve">Bơ lạc ăn không ngọt: Cổ động cổ động! Khuếch tán khuếch tán Hôm nay nhất định phải treo cả đêm @Bồng lai văn chương Kiến An cốt @Ta là đồng bọn tốt của các ngươi @Thổ hào kim …</w:t>
      </w:r>
    </w:p>
    <w:p>
      <w:pPr>
        <w:pStyle w:val="BodyText"/>
      </w:pPr>
      <w:r>
        <w:t xml:space="preserve">Thổ hào kim: Nhất định là giả mạo! Vì cái gì lại là buổi sáng? Đây là bức tuôi trốn học sao? @Hủ như Đông Hải, cậu thấy sao?</w:t>
      </w:r>
    </w:p>
    <w:p>
      <w:pPr>
        <w:pStyle w:val="BodyText"/>
      </w:pPr>
      <w:r>
        <w:t xml:space="preserve">Hủ như Đông Hải: Hay hai ta trốn học đi?</w:t>
      </w:r>
    </w:p>
    <w:p>
      <w:pPr>
        <w:pStyle w:val="BodyText"/>
      </w:pPr>
      <w:r>
        <w:t xml:space="preserve">…</w:t>
      </w:r>
    </w:p>
    <w:p>
      <w:pPr>
        <w:pStyle w:val="BodyText"/>
      </w:pPr>
      <w:r>
        <w:t xml:space="preserve">Chu Nam Kinh xoa xoa cằm, gẩy tàn thuốc lá xuống gạt tàn.</w:t>
      </w:r>
    </w:p>
    <w:p>
      <w:pPr>
        <w:pStyle w:val="BodyText"/>
      </w:pPr>
      <w:r>
        <w:t xml:space="preserve">Ngày mai hắn còn viết văn đến mười giờ a</w:t>
      </w:r>
    </w:p>
    <w:p>
      <w:pPr>
        <w:pStyle w:val="BodyText"/>
      </w:pPr>
      <w:r>
        <w:t xml:space="preserve">Từ từ, khoan đã… Vì sao hắn lại quan tâm việc này?</w:t>
      </w:r>
    </w:p>
    <w:p>
      <w:pPr>
        <w:pStyle w:val="BodyText"/>
      </w:pPr>
      <w:r>
        <w:t xml:space="preserve">Chu đại nhân tư lự mất một lúc lâu, chậc lưỡi thôi thì không suy xét cái này nữa.</w:t>
      </w:r>
    </w:p>
    <w:p>
      <w:pPr>
        <w:pStyle w:val="BodyText"/>
      </w:pPr>
      <w:r>
        <w:t xml:space="preserve">Hắn chính là nam nhân phái hành động cơ mà</w:t>
      </w:r>
    </w:p>
    <w:p>
      <w:pPr>
        <w:pStyle w:val="BodyText"/>
      </w:pPr>
      <w:r>
        <w:t xml:space="preserve">Chu Nam Kinh: Lý Qua Qua.</w:t>
      </w:r>
    </w:p>
    <w:p>
      <w:pPr>
        <w:pStyle w:val="BodyText"/>
      </w:pPr>
      <w:r>
        <w:t xml:space="preserve">Lý Qua Qua: Có nô tài!</w:t>
      </w:r>
    </w:p>
    <w:p>
      <w:pPr>
        <w:pStyle w:val="BodyText"/>
      </w:pPr>
      <w:r>
        <w:t xml:space="preserve">Chu Nam Kinh: Có số YY nào không? Cho tôi?</w:t>
      </w:r>
    </w:p>
    <w:p>
      <w:pPr>
        <w:pStyle w:val="BodyText"/>
      </w:pPr>
      <w:r>
        <w:t xml:space="preserve">Lý Qua Qua: Tiểu nhân có. Xin hỏi đại nhân muốn lấy YY mấy vương miện?</w:t>
      </w:r>
    </w:p>
    <w:p>
      <w:pPr>
        <w:pStyle w:val="BodyText"/>
      </w:pPr>
      <w:r>
        <w:t xml:space="preserve">Chu Nam Kinh: Tùy tâm.</w:t>
      </w:r>
    </w:p>
    <w:p>
      <w:pPr>
        <w:pStyle w:val="BodyText"/>
      </w:pPr>
      <w:r>
        <w:t xml:space="preserve">Lý Qua Qua: Thứ cho tiểu nhân hỏi một câu, đại nhân định dùng YY làm gì a?</w:t>
      </w:r>
    </w:p>
    <w:p>
      <w:pPr>
        <w:pStyle w:val="BodyText"/>
      </w:pPr>
      <w:r>
        <w:t xml:space="preserve">Chu Nam Kinh: Nô tài lớn mật! Chuyện riêng của bổn vương có thể cho ngươi tùy tiện hỏi sao?</w:t>
      </w:r>
    </w:p>
    <w:p>
      <w:pPr>
        <w:pStyle w:val="BodyText"/>
      </w:pPr>
      <w:r>
        <w:t xml:space="preserve">Lý Qua Qua: Trời! Chưa bao giờ tôi thấy cậu như vậy đâu á ‵□′</w:t>
      </w:r>
    </w:p>
    <w:p>
      <w:pPr>
        <w:pStyle w:val="BodyText"/>
      </w:pPr>
      <w:r>
        <w:t xml:space="preserve">Chu Nam Kinh: Là cậu tự cho là thế thôi.</w:t>
      </w:r>
    </w:p>
    <w:p>
      <w:pPr>
        <w:pStyle w:val="BodyText"/>
      </w:pPr>
      <w:r>
        <w:t xml:space="preserve">Lý Qua Qua: Tài khoản C51111 mật khẩu C51111. Đại thần đừng tìm nô tài nữa, hiện tại nô tài đều đang phát chua rồi đây.</w:t>
      </w:r>
    </w:p>
    <w:p>
      <w:pPr>
        <w:pStyle w:val="BodyText"/>
      </w:pPr>
      <w:r>
        <w:t xml:space="preserve">Chu Nam Kinh: Lui đi.</w:t>
      </w:r>
    </w:p>
    <w:p>
      <w:pPr>
        <w:pStyle w:val="BodyText"/>
      </w:pPr>
      <w:r>
        <w:t xml:space="preserve">Lý Qua Qua trong lòng gào thét: Cậu đi chết đi!!!!</w:t>
      </w:r>
    </w:p>
    <w:p>
      <w:pPr>
        <w:pStyle w:val="BodyText"/>
      </w:pPr>
      <w:r>
        <w:t xml:space="preserve">Lý Qua Qua gõ lên bàn phím: Đại nhân quả thật thông thấu sự tình a</w:t>
      </w:r>
    </w:p>
    <w:p>
      <w:pPr>
        <w:pStyle w:val="BodyText"/>
      </w:pPr>
      <w:r>
        <w:t xml:space="preserve">Ngày hôm sau chạy bộ, ăn điểm tâm xong cũng là chín giờ sáng, Chu Nam Kinh ngồi xuống bàn máy tính.</w:t>
      </w:r>
    </w:p>
    <w:p>
      <w:pPr>
        <w:pStyle w:val="BodyText"/>
      </w:pPr>
      <w:r>
        <w:t xml:space="preserve">Bình thường sẽ là mở trang văn bản, gõ một chương truyện một nghìn từ, thế nhưng hôm nay cảm thấy có chút nhàm chán, liền dứt khoát đăng nhập QQ.</w:t>
      </w:r>
    </w:p>
    <w:p>
      <w:pPr>
        <w:pStyle w:val="BodyText"/>
      </w:pPr>
      <w:r>
        <w:t xml:space="preserve">Vừa mới vào, avatar của Ôn đã nhảy tưng tưng điên cuồng.</w:t>
      </w:r>
    </w:p>
    <w:p>
      <w:pPr>
        <w:pStyle w:val="BodyText"/>
      </w:pPr>
      <w:r>
        <w:t xml:space="preserve">Khi dùng QQ, nếu có ai đó Buzz mình, avatar người đó sẽ nhảy nhảy lên.</w:t>
      </w:r>
    </w:p>
    <w:p>
      <w:pPr>
        <w:pStyle w:val="BodyText"/>
      </w:pPr>
      <w:r>
        <w:t xml:space="preserve">Ôn: Rời giường rồi sao?</w:t>
      </w:r>
    </w:p>
    <w:p>
      <w:pPr>
        <w:pStyle w:val="BodyText"/>
      </w:pPr>
      <w:r>
        <w:t xml:space="preserve">Ôn: Số YY của cậu là bao nhiêu?</w:t>
      </w:r>
    </w:p>
    <w:p>
      <w:pPr>
        <w:pStyle w:val="BodyText"/>
      </w:pPr>
      <w:r>
        <w:t xml:space="preserve">Nội tâm của Chu đại đại vẫn là đấu tranh dữ dội. Hắn lãnh khốc nghĩ: Mới một ngày đã xưng huynh gọi đệ thế này rồi, thật mau thân mật!</w:t>
      </w:r>
    </w:p>
    <w:p>
      <w:pPr>
        <w:pStyle w:val="BodyText"/>
      </w:pPr>
      <w:r>
        <w:t xml:space="preserve">Bán nữ hài lão *** sài: Đang đăng nhập đây.</w:t>
      </w:r>
    </w:p>
    <w:p>
      <w:pPr>
        <w:pStyle w:val="BodyText"/>
      </w:pPr>
      <w:r>
        <w:t xml:space="preserve">Trong giây lát, Ôn lại dùng tốc độ ánh sáng gõ chữ.</w:t>
      </w:r>
    </w:p>
    <w:p>
      <w:pPr>
        <w:pStyle w:val="BodyText"/>
      </w:pPr>
      <w:r>
        <w:t xml:space="preserve">Ôn: Yahooooo Nhanh lên, nhanh lên, nói cho tôi một tiếng, tôi cho cậu mặc áo đỏ nha</w:t>
      </w:r>
    </w:p>
    <w:p>
      <w:pPr>
        <w:pStyle w:val="BodyText"/>
      </w:pPr>
      <w:r>
        <w:t xml:space="preserve">Cấp quyền quản trị viên</w:t>
      </w:r>
    </w:p>
    <w:p>
      <w:pPr>
        <w:pStyle w:val="BodyText"/>
      </w:pPr>
      <w:r>
        <w:t xml:space="preserve">Chu Nam Kinh không hiểu “áo đỏ” là gì, thế nên giống hệt như một tiểu bạch, nhìn máy tính mà trợn trắng mắt: Ai thèm cần cậu cho quần áo!</w:t>
      </w:r>
    </w:p>
    <w:p>
      <w:pPr>
        <w:pStyle w:val="BodyText"/>
      </w:pPr>
      <w:r>
        <w:t xml:space="preserve">Chu Nam Kinh đăng nhập tài khoản YY mà Lý Qua Qua cho, là nick có hai vương miện, còn là thành viên VIP.</w:t>
      </w:r>
    </w:p>
    <w:p>
      <w:pPr>
        <w:pStyle w:val="BodyText"/>
      </w:pPr>
      <w:r>
        <w:t xml:space="preserve">Về cơ bản thì YY cũng giống QQ, Chu Nam Kinh lại ngựa quen đường cũ lần tìm sửa đổi tài khoản, đổi tên thành Bán nữ hài lão *** sài.</w:t>
      </w:r>
    </w:p>
    <w:p>
      <w:pPr>
        <w:pStyle w:val="BodyText"/>
      </w:pPr>
      <w:r>
        <w:t xml:space="preserve">Sau đó vào kênh.</w:t>
      </w:r>
    </w:p>
    <w:p>
      <w:pPr>
        <w:pStyle w:val="BodyText"/>
      </w:pPr>
      <w:r>
        <w:t xml:space="preserve">Bên trong kênh thập phần náo nhiệt, người đăng nhập càng lúc càng đông.</w:t>
      </w:r>
    </w:p>
    <w:p>
      <w:pPr>
        <w:pStyle w:val="BodyText"/>
      </w:pPr>
      <w:r>
        <w:t xml:space="preserve">Bán nữ hài lão *** sài: Tôi vào rồi.</w:t>
      </w:r>
    </w:p>
    <w:p>
      <w:pPr>
        <w:pStyle w:val="BodyText"/>
      </w:pPr>
      <w:r>
        <w:t xml:space="preserve">Ôn: Tên cậu là gì?</w:t>
      </w:r>
    </w:p>
    <w:p>
      <w:pPr>
        <w:pStyle w:val="BodyText"/>
      </w:pPr>
      <w:r>
        <w:t xml:space="preserve">Bán nữ hài lão *** sài: Bán nữ hài lão *** sài.</w:t>
      </w:r>
    </w:p>
    <w:p>
      <w:pPr>
        <w:pStyle w:val="BodyText"/>
      </w:pPr>
      <w:r>
        <w:t xml:space="preserve">Ôn: Ú u ú ù</w:t>
      </w:r>
    </w:p>
    <w:p>
      <w:pPr>
        <w:pStyle w:val="BodyText"/>
      </w:pPr>
      <w:r>
        <w:t xml:space="preserve">Ôn: Ok rồi []/</w:t>
      </w:r>
    </w:p>
    <w:p>
      <w:pPr>
        <w:pStyle w:val="BodyText"/>
      </w:pPr>
      <w:r>
        <w:t xml:space="preserve">Đúng lúc không chú ý, Chu Nam Kinh nhận được thông báo: Hội viên ID 102414 [Bán nữ hài lão *** sài] được quản lý viên [Sở Các] đổi từ [du khách] thành [quản lý viên].</w:t>
      </w:r>
    </w:p>
    <w:p>
      <w:pPr>
        <w:pStyle w:val="BodyText"/>
      </w:pPr>
      <w:r>
        <w:t xml:space="preserve">Hà cát ba: Áo đỏ mới tới là ai vậy?</w:t>
      </w:r>
    </w:p>
    <w:p>
      <w:pPr>
        <w:pStyle w:val="BodyText"/>
      </w:pPr>
      <w:r>
        <w:t xml:space="preserve">Hoa hướng dương の đau thương: Không biết</w:t>
      </w:r>
    </w:p>
    <w:p>
      <w:pPr>
        <w:pStyle w:val="BodyText"/>
      </w:pPr>
      <w:r>
        <w:t xml:space="preserve">Thất lưu viết thủ nghịch tâp: Chào đại thần</w:t>
      </w:r>
    </w:p>
    <w:p>
      <w:pPr>
        <w:pStyle w:val="BodyText"/>
      </w:pPr>
      <w:r>
        <w:t xml:space="preserve">Ôn: Lão sài Thấy tôi đối với cậu tốt chưa, tốt chưa</w:t>
      </w:r>
    </w:p>
    <w:p>
      <w:pPr>
        <w:pStyle w:val="BodyText"/>
      </w:pPr>
      <w:r>
        <w:t xml:space="preserve">Bán nữ hài lão *** sài: …</w:t>
      </w:r>
    </w:p>
    <w:p>
      <w:pPr>
        <w:pStyle w:val="BodyText"/>
      </w:pPr>
      <w:r>
        <w:t xml:space="preserve">Tôi tình nguyện để cậu đối với tôi thật xấu! Thật ấy!!!!</w:t>
      </w:r>
    </w:p>
    <w:p>
      <w:pPr>
        <w:pStyle w:val="BodyText"/>
      </w:pPr>
      <w:r>
        <w:t xml:space="preserve">Đúng mười một giờ, Sở Các mở mạch, sau đó là một đống nick xanh nick vàng nick đỏ cùng ào ạt lên theo.</w:t>
      </w:r>
    </w:p>
    <w:p>
      <w:pPr>
        <w:pStyle w:val="BodyText"/>
      </w:pPr>
      <w:r>
        <w:t xml:space="preserve">“Khụ khụ…”, ID Sở Các kia nói trước, “Chào buổi sáng tất cả mọi người”</w:t>
      </w:r>
    </w:p>
    <w:p>
      <w:pPr>
        <w:pStyle w:val="BodyText"/>
      </w:pPr>
      <w:r>
        <w:t xml:space="preserve">Thanh âm thế mà ngoài suy đoán, quả thật rất dễ nghe, giống như một làn gió mát thổi qua, cũng có chút đặc trưng khiến cho người ta hoài niệm. Nói tóm lại, chính là thanh tuyến đặc biệt!</w:t>
      </w:r>
    </w:p>
    <w:p>
      <w:pPr>
        <w:pStyle w:val="BodyText"/>
      </w:pPr>
      <w:r>
        <w:t xml:space="preserve">Kênh bên trong nhất thời nhảy ra một loạt bình luận:</w:t>
      </w:r>
    </w:p>
    <w:p>
      <w:pPr>
        <w:pStyle w:val="BodyText"/>
      </w:pPr>
      <w:r>
        <w:t xml:space="preserve">“Đại đại buổi sáng tốt lành!”</w:t>
      </w:r>
    </w:p>
    <w:p>
      <w:pPr>
        <w:pStyle w:val="BodyText"/>
      </w:pPr>
      <w:r>
        <w:t xml:space="preserve">“Lỗ tai muốn mang thai rồi”</w:t>
      </w:r>
    </w:p>
    <w:p>
      <w:pPr>
        <w:pStyle w:val="BodyText"/>
      </w:pPr>
      <w:r>
        <w:t xml:space="preserve">“Tuôi sống trên đời này thật đáng giá mà”</w:t>
      </w:r>
    </w:p>
    <w:p>
      <w:pPr>
        <w:pStyle w:val="BodyText"/>
      </w:pPr>
      <w:r>
        <w:t xml:space="preserve">“Hôm nay mở ca hội, lý do cũng đã nói qua trên weibo rồi, là do hôm nay tôi thật sự rất vui…”, Thanh âm Ôn Hướng Hoa vang lên đều đều, “Về việc vì sao tôi vui… Cái đó tôi cũng không biết. Mọi người biết đấy, đàn ông mỗi tháng lại có vài ngày….”</w:t>
      </w:r>
    </w:p>
    <w:p>
      <w:pPr>
        <w:pStyle w:val="BodyText"/>
      </w:pPr>
      <w:r>
        <w:t xml:space="preserve">Đó là phụ nữ đấy chứ….</w:t>
      </w:r>
    </w:p>
    <w:p>
      <w:pPr>
        <w:pStyle w:val="BodyText"/>
      </w:pPr>
      <w:r>
        <w:t xml:space="preserve">“Cho nên quả thật tôi không biết hát cái gì cả. Mọi người nói bài nào thì hay?”</w:t>
      </w:r>
    </w:p>
    <w:p>
      <w:pPr>
        <w:pStyle w:val="BodyText"/>
      </w:pPr>
      <w:r>
        <w:t xml:space="preserve">Kênh lại nổi lên một cơn sóng lớn.</w:t>
      </w:r>
    </w:p>
    <w:p>
      <w:pPr>
        <w:pStyle w:val="BodyText"/>
      </w:pPr>
      <w:r>
        <w:t xml:space="preserve">“‘Trường tương tư’ đi”</w:t>
      </w:r>
    </w:p>
    <w:p>
      <w:pPr>
        <w:pStyle w:val="BodyText"/>
      </w:pPr>
      <w:r>
        <w:t xml:space="preserve">“Tuyệt thế tiểu thụ! Hát tuyệt thế tiểu thụ!”</w:t>
      </w:r>
    </w:p>
    <w:p>
      <w:pPr>
        <w:pStyle w:val="BodyText"/>
      </w:pPr>
      <w:r>
        <w:t xml:space="preserve">“Sở tổng công của chúng ta khi nào chịu xuống làm thụ? Đại đại hát ‘Chỉ mong cùng người dài lâu’ đi”</w:t>
      </w:r>
    </w:p>
    <w:p>
      <w:pPr>
        <w:pStyle w:val="BodyText"/>
      </w:pPr>
      <w:r>
        <w:t xml:space="preserve">“Tâm phách sổ! Tâm phách sổ!”</w:t>
      </w:r>
    </w:p>
    <w:p>
      <w:pPr>
        <w:pStyle w:val="BodyText"/>
      </w:pPr>
      <w:r>
        <w:t xml:space="preserve">Từ loa máy tính nghe ra âm thanh cười gượng, “Ha ha ha ha Mọi người vẫn hăng hái như cũ, có điều hôm nay tôi chỉ có thể hát một bài mà thôi. Nha nha, hay Lão sài đề cử một bài xem?’”</w:t>
      </w:r>
    </w:p>
    <w:p>
      <w:pPr>
        <w:pStyle w:val="BodyText"/>
      </w:pPr>
      <w:r>
        <w:t xml:space="preserve">Lão sài là ai?</w:t>
      </w:r>
    </w:p>
    <w:p>
      <w:pPr>
        <w:pStyle w:val="BodyText"/>
      </w:pPr>
      <w:r>
        <w:t xml:space="preserve">Chu Nam Kinh ngồi đần ra nửa ngày mới nhớ ra “Lão sài” chính là mình.</w:t>
      </w:r>
    </w:p>
    <w:p>
      <w:pPr>
        <w:pStyle w:val="BodyText"/>
      </w:pPr>
      <w:r>
        <w:t xml:space="preserve">Ô thằng kia, nghĩ không ra sao lại đổ cho ông đây? Tôi cũng không phải là Lý Qua Qua!</w:t>
      </w:r>
    </w:p>
    <w:p>
      <w:pPr>
        <w:pStyle w:val="BodyText"/>
      </w:pPr>
      <w:r>
        <w:t xml:space="preserve">Ôn Hướng Hoa thâm tình gọi, “Lão sài? Lão sài cậu đâu rồi?”</w:t>
      </w:r>
    </w:p>
    <w:p>
      <w:pPr>
        <w:pStyle w:val="BodyText"/>
      </w:pPr>
      <w:r>
        <w:t xml:space="preserve">Chu Nam Kinh gõ lên YY một dòng chữ, “Tôi đây.”</w:t>
      </w:r>
    </w:p>
    <w:p>
      <w:pPr>
        <w:pStyle w:val="BodyText"/>
      </w:pPr>
      <w:r>
        <w:t xml:space="preserve">“Các vị, đừng vội hàn huyên nói chuyện, để tôi xem ý kiến bạn tôi đã.”</w:t>
      </w:r>
    </w:p>
    <w:p>
      <w:pPr>
        <w:pStyle w:val="BodyText"/>
      </w:pPr>
      <w:r>
        <w:t xml:space="preserve">Fan của Ôn Hướng Hoa rất mực nghe lời, YY nhất loạt trở nên thanh tĩnh, đương nhiên vẫn có kẻ cá biệt.</w:t>
      </w:r>
    </w:p>
    <w:p>
      <w:pPr>
        <w:pStyle w:val="BodyText"/>
      </w:pPr>
      <w:r>
        <w:t xml:space="preserve">Hoa sinh bơ lạc tương tương: Sở Các, sao hôm nay anh lạ thế, hay là có đại sự gì [:з]∠] Chẳng lẽ em thất sủng? Éc!</w:t>
      </w:r>
    </w:p>
    <w:p>
      <w:pPr>
        <w:pStyle w:val="BodyText"/>
      </w:pPr>
      <w:r>
        <w:t xml:space="preserve">” Không không… Lão sài, ừm, có chút đặc biệt. Cậu ấy là bạn mới của tôi, tôi đã hứa là cho cậu ấy ôm đùi rồi.”</w:t>
      </w:r>
    </w:p>
    <w:p>
      <w:pPr>
        <w:pStyle w:val="BodyText"/>
      </w:pPr>
      <w:r>
        <w:t xml:space="preserve">Lý miêu miêu dưỡng kế hoạch: Sở Các, người thật nhẫn tâm a Đồ có mới nới cũ, phụ tình người taaaaa.</w:t>
      </w:r>
    </w:p>
    <w:p>
      <w:pPr>
        <w:pStyle w:val="BodyText"/>
      </w:pPr>
      <w:r>
        <w:t xml:space="preserve">Bán nữ hài lão *** sài: …</w:t>
      </w:r>
    </w:p>
    <w:p>
      <w:pPr>
        <w:pStyle w:val="BodyText"/>
      </w:pPr>
      <w:r>
        <w:t xml:space="preserve">Bán nữ hài lão *** sài: Hát “Thấp thỏm” đi.</w:t>
      </w:r>
    </w:p>
    <w:p>
      <w:pPr>
        <w:pStyle w:val="BodyText"/>
      </w:pPr>
      <w:r>
        <w:t xml:space="preserve">“…”</w:t>
      </w:r>
    </w:p>
    <w:p>
      <w:pPr>
        <w:pStyle w:val="BodyText"/>
      </w:pPr>
      <w:r>
        <w:t xml:space="preserve">YY một mảnh yên tĩnh….</w:t>
      </w:r>
    </w:p>
    <w:p>
      <w:pPr>
        <w:pStyle w:val="BodyText"/>
      </w:pPr>
      <w:r>
        <w:t xml:space="preserve">“Lão sài, cậu theo tôi là có thù giết cha đúng không?”, Một lúc sau, thanh âm Ôn Hướng Hoa mới truyền đến.</w:t>
      </w:r>
    </w:p>
    <w:p>
      <w:pPr>
        <w:pStyle w:val="BodyText"/>
      </w:pPr>
      <w:r>
        <w:t xml:space="preserve">Bán nữ hài lão *** sài: Vậy hát “Cả đời có em” đi.</w:t>
      </w:r>
    </w:p>
    <w:p>
      <w:pPr>
        <w:pStyle w:val="BodyText"/>
      </w:pPr>
      <w:r>
        <w:t xml:space="preserve">Ôn Hướng Hoa không đáp lại, vừa đúng lúc nhạc đệm nổi lên.</w:t>
      </w:r>
    </w:p>
    <w:p>
      <w:pPr>
        <w:pStyle w:val="BodyText"/>
      </w:pPr>
      <w:r>
        <w:t xml:space="preserve">Chu Nam Kinh từ lúc cha sinh mẹ đẻ đến giờ mới biết, hóa ra một tiếng hát cũng có thể hấp dẫn người khác đến vậy.</w:t>
      </w:r>
    </w:p>
    <w:p>
      <w:pPr>
        <w:pStyle w:val="BodyText"/>
      </w:pPr>
      <w:r>
        <w:t xml:space="preserve">Ôn Hướng Hoa cất giọng hát u buồn của mình vào YY:</w:t>
      </w:r>
    </w:p>
    <w:p>
      <w:pPr>
        <w:pStyle w:val="BodyText"/>
      </w:pPr>
      <w:r>
        <w:t xml:space="preserve">“Bởi vì em từ mộng mà đi</w:t>
      </w:r>
    </w:p>
    <w:p>
      <w:pPr>
        <w:pStyle w:val="BodyText"/>
      </w:pPr>
      <w:r>
        <w:t xml:space="preserve">Anh đang khóc giật mình tỉnh lại</w:t>
      </w:r>
    </w:p>
    <w:p>
      <w:pPr>
        <w:pStyle w:val="BodyText"/>
      </w:pPr>
      <w:r>
        <w:t xml:space="preserve">Nhìn gió đêm thổi qua cửa sổ</w:t>
      </w:r>
    </w:p>
    <w:p>
      <w:pPr>
        <w:pStyle w:val="BodyText"/>
      </w:pPr>
      <w:r>
        <w:t xml:space="preserve">Có chăng em thấy tấm tình này… ”</w:t>
      </w:r>
    </w:p>
    <w:p>
      <w:pPr>
        <w:pStyle w:val="BodyText"/>
      </w:pPr>
      <w:r>
        <w:t xml:space="preserve">Chu Nam Kinh nhớ lại lần đầu tiên nhìn thấy Ôn Hướng Hoa nhắc đến tên mình: “Nam Kinh đại nhân em yêu anh, hãy cho em sinh con cho anh đi.”</w:t>
      </w:r>
    </w:p>
    <w:p>
      <w:pPr>
        <w:pStyle w:val="BodyText"/>
      </w:pPr>
      <w:r>
        <w:t xml:space="preserve">Lại nhớ đến lá thư giải thích của người kia:</w:t>
      </w:r>
    </w:p>
    <w:p>
      <w:pPr>
        <w:pStyle w:val="BodyText"/>
      </w:pPr>
      <w:r>
        <w:t xml:space="preserve">“Tôi rất thích tiểu thuyết của anh.Từ lúc anh viết văn đến giờ, đã xuất bản bảy tiểu thuyết dài, một trăm hai mươi mốt bản sách in lẻ, ba mươi sách truyện tranh cải biên, tôi đều mua hết. Thời đầu anh mới viết văn, hằng ngày tôi vote cho anh mười lần khi anh xuất bản cuốn sánh đầu tiên, tôi đã lái xe đến sớm xếp hàng để mua truyện khi anh muốn lên Tam Giang, tôi đã vận động mọi người bình chọn cho anh. Tất cả mọi người đều biết tôi rất thích anh.”</w:t>
      </w:r>
    </w:p>
    <w:p>
      <w:pPr>
        <w:pStyle w:val="BodyText"/>
      </w:pPr>
      <w:r>
        <w:t xml:space="preserve">Tiếng ca đã đến hồi vĩ thanh:</w:t>
      </w:r>
    </w:p>
    <w:p>
      <w:pPr>
        <w:pStyle w:val="BodyText"/>
      </w:pPr>
      <w:r>
        <w:t xml:space="preserve">“Bao nhiêu người ái mộ dung nhan em ngày trẻ</w:t>
      </w:r>
    </w:p>
    <w:p>
      <w:pPr>
        <w:pStyle w:val="BodyText"/>
      </w:pPr>
      <w:r>
        <w:t xml:space="preserve">Cũng chẳng ai hay tình cảm theo năm tháng rồi cũng đổi thay</w:t>
      </w:r>
    </w:p>
    <w:p>
      <w:pPr>
        <w:pStyle w:val="BodyText"/>
      </w:pPr>
      <w:r>
        <w:t xml:space="preserve">Có biết bao nhiêu người từng tồn tại trong cuộc đời ta nay vẫn còn?</w:t>
      </w:r>
    </w:p>
    <w:p>
      <w:pPr>
        <w:pStyle w:val="BodyText"/>
      </w:pPr>
      <w:r>
        <w:t xml:space="preserve">Chỉ biết đời này nguyện cùng em mãi mãi</w:t>
      </w:r>
    </w:p>
    <w:p>
      <w:pPr>
        <w:pStyle w:val="BodyText"/>
      </w:pPr>
      <w:r>
        <w:t xml:space="preserve">Chỉ biết đời này nguyện cùng em mãi mãi”</w:t>
      </w:r>
    </w:p>
    <w:p>
      <w:pPr>
        <w:pStyle w:val="BodyText"/>
      </w:pPr>
      <w:r>
        <w:t xml:space="preserve">Nhạc đệm ngừng bặt.</w:t>
      </w:r>
    </w:p>
    <w:p>
      <w:pPr>
        <w:pStyle w:val="BodyText"/>
      </w:pPr>
      <w:r>
        <w:t xml:space="preserve">“Lão sài, tôi hát nghe rất hay đúng không?”</w:t>
      </w:r>
    </w:p>
    <w:p>
      <w:pPr>
        <w:pStyle w:val="BodyText"/>
      </w:pPr>
      <w:r>
        <w:t xml:space="preserve">Chu Nam Kinh trong lòng thầm nhủ: Đúng thế.</w:t>
      </w:r>
    </w:p>
    <w:p>
      <w:pPr>
        <w:pStyle w:val="BodyText"/>
      </w:pPr>
      <w:r>
        <w:t xml:space="preserve">Chu Nam Kinh gõ lên trên YY: Khó nghe hơn tôi hát một chút, vất vả cậu rồi.</w:t>
      </w:r>
    </w:p>
    <w:p>
      <w:pPr>
        <w:pStyle w:val="BodyText"/>
      </w:pPr>
      <w:r>
        <w:t xml:space="preserve">==========================</w:t>
      </w:r>
    </w:p>
    <w:p>
      <w:pPr>
        <w:pStyle w:val="BodyText"/>
      </w:pPr>
      <w:r>
        <w:t xml:space="preserve">Một số bài hát được nhắc đến trong chương:</w:t>
      </w:r>
    </w:p>
    <w:p>
      <w:pPr>
        <w:pStyle w:val="BodyText"/>
      </w:pPr>
      <w:r>
        <w:t xml:space="preserve">Một đời có em</w:t>
      </w:r>
    </w:p>
    <w:p>
      <w:pPr>
        <w:pStyle w:val="BodyText"/>
      </w:pPr>
      <w:r>
        <w:t xml:space="preserve">Thấp thỏm</w:t>
      </w:r>
    </w:p>
    <w:p>
      <w:pPr>
        <w:pStyle w:val="BodyText"/>
      </w:pPr>
      <w:r>
        <w:t xml:space="preserve">Tâm phách sổ</w:t>
      </w:r>
    </w:p>
    <w:p>
      <w:pPr>
        <w:pStyle w:val="BodyText"/>
      </w:pPr>
      <w:r>
        <w:t xml:space="preserve">Trường tương tư</w:t>
      </w:r>
    </w:p>
    <w:p>
      <w:pPr>
        <w:pStyle w:val="Compact"/>
      </w:pPr>
      <w:r>
        <w:t xml:space="preserve">Chỉ mong cùng người dài lâu</w:t>
      </w:r>
      <w:r>
        <w:br w:type="textWrapping"/>
      </w:r>
      <w:r>
        <w:br w:type="textWrapping"/>
      </w:r>
    </w:p>
    <w:p>
      <w:pPr>
        <w:pStyle w:val="Heading2"/>
      </w:pPr>
      <w:bookmarkStart w:id="29" w:name="chương-7-có-giỏi-đến-vô-nghĩa"/>
      <w:bookmarkEnd w:id="29"/>
      <w:r>
        <w:t xml:space="preserve">7. Chương 7: Có Giỏi Đến Vô Nghĩa</w:t>
      </w:r>
    </w:p>
    <w:p>
      <w:pPr>
        <w:pStyle w:val="Compact"/>
      </w:pPr>
      <w:r>
        <w:br w:type="textWrapping"/>
      </w:r>
      <w:r>
        <w:br w:type="textWrapping"/>
      </w:r>
      <w:r>
        <w:t xml:space="preserve">?N VÔ NGHĨA</w:t>
      </w:r>
    </w:p>
    <w:p>
      <w:pPr>
        <w:pStyle w:val="BodyText"/>
      </w:pPr>
      <w:r>
        <w:t xml:space="preserve">“Vậy cậu hát một bài tôi nghe đi.”</w:t>
      </w:r>
    </w:p>
    <w:p>
      <w:pPr>
        <w:pStyle w:val="BodyText"/>
      </w:pPr>
      <w:r>
        <w:t xml:space="preserve">Bán nữ hài lão *** sài: …</w:t>
      </w:r>
    </w:p>
    <w:p>
      <w:pPr>
        <w:pStyle w:val="BodyText"/>
      </w:pPr>
      <w:r>
        <w:t xml:space="preserve">Lập tức trong kênh ồn ào huyên náo, có người nêu ra bài hát, có người ủng hộ, có người phản đối, thậm chí có một người nói thẳng, chê đại đại nhà ta hát dở, vậy cút┏ [゜ω゜]=☞.</w:t>
      </w:r>
    </w:p>
    <w:p>
      <w:pPr>
        <w:pStyle w:val="BodyText"/>
      </w:pPr>
      <w:r>
        <w:t xml:space="preserve">Bán nữ hài lão *** sài quyết định thật nhanh: Lăn!</w:t>
      </w:r>
    </w:p>
    <w:p>
      <w:pPr>
        <w:pStyle w:val="BodyText"/>
      </w:pPr>
      <w:r>
        <w:t xml:space="preserve">Ôn: Lão sài cậu làm tôi thương tâm a[:з]∠] Chạy cái gì mà chạy, cậu nỡ để tâm hồn bé nhỏ mỏng manh của tôi phất phơ trong gió sao???</w:t>
      </w:r>
    </w:p>
    <w:p>
      <w:pPr>
        <w:pStyle w:val="BodyText"/>
      </w:pPr>
      <w:r>
        <w:t xml:space="preserve">Bán nữ hài lão *** sài: Tôi còn có thể làm cậu tổn thương hơn thế nhiều, muốn thử không?</w:t>
      </w:r>
    </w:p>
    <w:p>
      <w:pPr>
        <w:pStyle w:val="BodyText"/>
      </w:pPr>
      <w:r>
        <w:t xml:space="preserve">Ôn: Không, không, không còn gì trên thế giới này có thể tổn thương tôi hơn thế</w:t>
      </w:r>
    </w:p>
    <w:p>
      <w:pPr>
        <w:pStyle w:val="BodyText"/>
      </w:pPr>
      <w:r>
        <w:t xml:space="preserve">Bán nữ hài lão *** sài: Chu Nam Kinh hôm nay không ra chương mới….</w:t>
      </w:r>
    </w:p>
    <w:p>
      <w:pPr>
        <w:pStyle w:val="BodyText"/>
      </w:pPr>
      <w:r>
        <w:t xml:space="preserve">Ôn: ……………………………………………………………………………………………</w:t>
      </w:r>
    </w:p>
    <w:p>
      <w:pPr>
        <w:pStyle w:val="BodyText"/>
      </w:pPr>
      <w:r>
        <w:t xml:space="preserve">Ôn: Phóng thí! Đến tay sai của tôi nói tôi cũng không tin!</w:t>
      </w:r>
    </w:p>
    <w:p>
      <w:pPr>
        <w:pStyle w:val="BodyText"/>
      </w:pPr>
      <w:r>
        <w:t xml:space="preserve">Bán nữ hài lão *** sài: Chó săn của cậu?</w:t>
      </w:r>
    </w:p>
    <w:p>
      <w:pPr>
        <w:pStyle w:val="BodyText"/>
      </w:pPr>
      <w:r>
        <w:t xml:space="preserve">Ôn: Tôi nuôi một con chó, phương danh chó săn! Cậu làm sao biết Chu Nam Kinh hôm nay không ra chương? Cậu nói đi cậu nói đi!</w:t>
      </w:r>
    </w:p>
    <w:p>
      <w:pPr>
        <w:pStyle w:val="BodyText"/>
      </w:pPr>
      <w:r>
        <w:t xml:space="preserve">Bán nữ hài lão *** sài: Biên tập của Nam Kinh nói cho tôi.</w:t>
      </w:r>
    </w:p>
    <w:p>
      <w:pPr>
        <w:pStyle w:val="BodyText"/>
      </w:pPr>
      <w:r>
        <w:t xml:space="preserve">Chu Nam Kinh mở một cửa sổ mới, một cước đạp Lý Qua Qua.</w:t>
      </w:r>
    </w:p>
    <w:p>
      <w:pPr>
        <w:pStyle w:val="BodyText"/>
      </w:pPr>
      <w:r>
        <w:t xml:space="preserve">Chu Nam Kinh: Ê, Lý Qua Qua.</w:t>
      </w:r>
    </w:p>
    <w:p>
      <w:pPr>
        <w:pStyle w:val="BodyText"/>
      </w:pPr>
      <w:r>
        <w:t xml:space="preserve">Lý Qua Qua chuyển chế độ “đang bận” thành “tại chỗ”.</w:t>
      </w:r>
    </w:p>
    <w:p>
      <w:pPr>
        <w:pStyle w:val="BodyText"/>
      </w:pPr>
      <w:r>
        <w:t xml:space="preserve">Lý Qua Qua: Đại thần tôi đây….</w:t>
      </w:r>
    </w:p>
    <w:p>
      <w:pPr>
        <w:pStyle w:val="BodyText"/>
      </w:pPr>
      <w:r>
        <w:t xml:space="preserve">Chu Nam Kinh: Hôm nay tôi không ra chương mới.</w:t>
      </w:r>
    </w:p>
    <w:p>
      <w:pPr>
        <w:pStyle w:val="BodyText"/>
      </w:pPr>
      <w:r>
        <w:t xml:space="preserve">Lý Qua Qua: Gì?????</w:t>
      </w:r>
    </w:p>
    <w:p>
      <w:pPr>
        <w:pStyle w:val="BodyText"/>
      </w:pPr>
      <w:r>
        <w:t xml:space="preserve">Lý Qua Qua: Cậu nói cái gì????? Có giỏi cậu lặp lại lần nữa???????</w:t>
      </w:r>
    </w:p>
    <w:p>
      <w:pPr>
        <w:pStyle w:val="BodyText"/>
      </w:pPr>
      <w:r>
        <w:t xml:space="preserve">Chu Nam Kinh: Hôm nay tôi không ra chương mới.</w:t>
      </w:r>
    </w:p>
    <w:p>
      <w:pPr>
        <w:pStyle w:val="BodyText"/>
      </w:pPr>
      <w:r>
        <w:t xml:space="preserve">Lý Qua Qua: Cậu lặp lại lần nữa!!!!!!!!!</w:t>
      </w:r>
    </w:p>
    <w:p>
      <w:pPr>
        <w:pStyle w:val="BodyText"/>
      </w:pPr>
      <w:r>
        <w:t xml:space="preserve">Chu Nam Kinh: Hôm nay tôi không ra chương mới.</w:t>
      </w:r>
    </w:p>
    <w:p>
      <w:pPr>
        <w:pStyle w:val="BodyText"/>
      </w:pPr>
      <w:r>
        <w:t xml:space="preserve">Lý Qua Qua: Đờ mờ!!! Cậu lặp lại lần nữa!!!!!!!!</w:t>
      </w:r>
    </w:p>
    <w:p>
      <w:pPr>
        <w:pStyle w:val="BodyText"/>
      </w:pPr>
      <w:r>
        <w:t xml:space="preserve">Chu Nam Kinh: Hôm nay tôi không ra chương mới!!!!!!!</w:t>
      </w:r>
    </w:p>
    <w:p>
      <w:pPr>
        <w:pStyle w:val="BodyText"/>
      </w:pPr>
      <w:r>
        <w:t xml:space="preserve">Lý Qua Qua: Cậu lặp lại lần nữa!!!!!!!!!!</w:t>
      </w:r>
    </w:p>
    <w:p>
      <w:pPr>
        <w:pStyle w:val="BodyText"/>
      </w:pPr>
      <w:r>
        <w:t xml:space="preserve">Chu Nam Kinh: Một lần nhắc lại năm mao!</w:t>
      </w:r>
    </w:p>
    <w:p>
      <w:pPr>
        <w:pStyle w:val="BodyText"/>
      </w:pPr>
      <w:r>
        <w:t xml:space="preserve">Đơn vị tiền tệ TQ, 1 mao= 1 tệ</w:t>
      </w:r>
    </w:p>
    <w:p>
      <w:pPr>
        <w:pStyle w:val="BodyText"/>
      </w:pPr>
      <w:r>
        <w:t xml:space="preserve">Lý Qua Qua: Thành giao!</w:t>
      </w:r>
    </w:p>
    <w:p>
      <w:pPr>
        <w:pStyle w:val="BodyText"/>
      </w:pPr>
      <w:r>
        <w:t xml:space="preserve">Chu Nam Kinh: …</w:t>
      </w:r>
    </w:p>
    <w:p>
      <w:pPr>
        <w:pStyle w:val="BodyText"/>
      </w:pPr>
      <w:r>
        <w:t xml:space="preserve">Lý Qua Qua: Tại sao cậu lại không ra chương mới?????????</w:t>
      </w:r>
    </w:p>
    <w:p>
      <w:pPr>
        <w:pStyle w:val="BodyText"/>
      </w:pPr>
      <w:r>
        <w:t xml:space="preserve">Chu Nam Kinh: Bởi vì tôi sinh bệnh!!!</w:t>
      </w:r>
    </w:p>
    <w:p>
      <w:pPr>
        <w:pStyle w:val="BodyText"/>
      </w:pPr>
      <w:r>
        <w:t xml:space="preserve">Lý Qua Qua: Bệnh gì???????</w:t>
      </w:r>
    </w:p>
    <w:p>
      <w:pPr>
        <w:pStyle w:val="BodyText"/>
      </w:pPr>
      <w:r>
        <w:t xml:space="preserve">Chu Nam Kinh: Cùng một bệnh với cậu!!!</w:t>
      </w:r>
    </w:p>
    <w:p>
      <w:pPr>
        <w:pStyle w:val="BodyText"/>
      </w:pPr>
      <w:r>
        <w:t xml:space="preserve">Lý Qua Qua: Bệnh tương tư????????</w:t>
      </w:r>
    </w:p>
    <w:p>
      <w:pPr>
        <w:pStyle w:val="BodyText"/>
      </w:pPr>
      <w:r>
        <w:t xml:space="preserve">Chu Nam Kinh: Là bệnh thần kinh!!!</w:t>
      </w:r>
    </w:p>
    <w:p>
      <w:pPr>
        <w:pStyle w:val="BodyText"/>
      </w:pPr>
      <w:r>
        <w:t xml:space="preserve">Lý Qua Qua: Cậu đi chết đi!!!! Cậu con mẹ nó mỗi ngày một vạn chữ, nay lại nói muốn dừng, cậu là cái loại mẹ gì vậy???????</w:t>
      </w:r>
    </w:p>
    <w:p>
      <w:pPr>
        <w:pStyle w:val="BodyText"/>
      </w:pPr>
      <w:r>
        <w:t xml:space="preserve">Chu Nam Kinh: Nghỉ luôn đi Nhà văn chuyển tay sang ca hát</w:t>
      </w:r>
    </w:p>
    <w:p>
      <w:pPr>
        <w:pStyle w:val="BodyText"/>
      </w:pPr>
      <w:r>
        <w:t xml:space="preserve">Lý Qua Qua: TÔI!!!!!!!!! HẬN!!!!!!!!!!! CẬU!!!!!!!!!!!!</w:t>
      </w:r>
    </w:p>
    <w:p>
      <w:pPr>
        <w:pStyle w:val="BodyText"/>
      </w:pPr>
      <w:r>
        <w:t xml:space="preserve">Chu Nam Kinh: Đừng nháo Kì thật hôm qua viết mười vạn chữ, nhưng chẳng may bị bug, còn làm thế nào được nữa?</w:t>
      </w:r>
    </w:p>
    <w:p>
      <w:pPr>
        <w:pStyle w:val="BodyText"/>
      </w:pPr>
      <w:r>
        <w:t xml:space="preserve">Lý Qua Qua: Có mà cậu nháo thì có. Thế bây giờ độc giả cậu tính sao? Tôi phải làm gì bây giờ????? Một khóc hai nháo ba thắt cổ!!!!!!! Cậu mau viết đi a a a a a</w:t>
      </w:r>
    </w:p>
    <w:p>
      <w:pPr>
        <w:pStyle w:val="BodyText"/>
      </w:pPr>
      <w:r>
        <w:t xml:space="preserve">Chu Nam Kinh: Không cần. Bây giờ giấy xin nghỉ phép viết như nào nhỉ?</w:t>
      </w:r>
    </w:p>
    <w:p>
      <w:pPr>
        <w:pStyle w:val="BodyText"/>
      </w:pPr>
      <w:r>
        <w:t xml:space="preserve">Lý Qua Qua: Cái P! Mỗi lần cậu đến tìm tôi chẳng có việc gì tốt cả.</w:t>
      </w:r>
    </w:p>
    <w:p>
      <w:pPr>
        <w:pStyle w:val="BodyText"/>
      </w:pPr>
      <w:r>
        <w:t xml:space="preserve">Chu Nam Kinh: Đúng rồi, mật mã weibo của tôi bao nhiêu?</w:t>
      </w:r>
    </w:p>
    <w:p>
      <w:pPr>
        <w:pStyle w:val="BodyText"/>
      </w:pPr>
      <w:r>
        <w:t xml:space="preserve">Lý Qua Qua: Cậu tự tìm lịch sử trò chuyện đi!!!!!!!!! Tôi muốn trốn vào WC khóc</w:t>
      </w:r>
    </w:p>
    <w:p>
      <w:pPr>
        <w:pStyle w:val="BodyText"/>
      </w:pPr>
      <w:r>
        <w:t xml:space="preserve">Lý Qua Qua đổi trạng thái của mình lại thành “bận rộn”.</w:t>
      </w:r>
    </w:p>
    <w:p>
      <w:pPr>
        <w:pStyle w:val="BodyText"/>
      </w:pPr>
      <w:r>
        <w:t xml:space="preserve">Chu Nam Kinh: Tôi lười tìm</w:t>
      </w:r>
    </w:p>
    <w:p>
      <w:pPr>
        <w:pStyle w:val="BodyText"/>
      </w:pPr>
      <w:r>
        <w:t xml:space="preserve">[Tự động trả lời: Là người thì đừng có nói chuyện với tôi!!!!!!! Vì tôi là đầu heo ]</w:t>
      </w:r>
    </w:p>
    <w:p>
      <w:pPr>
        <w:pStyle w:val="BodyText"/>
      </w:pPr>
      <w:r>
        <w:t xml:space="preserve">Chu Nam Kinh cảm giác Lý Qua Qua tự hiểu được rồi.</w:t>
      </w:r>
    </w:p>
    <w:p>
      <w:pPr>
        <w:pStyle w:val="BodyText"/>
      </w:pPr>
      <w:r>
        <w:t xml:space="preserve">Đóng bớt cửa sổ, Chu Nam Kinh quay trở lại với Ôn.</w:t>
      </w:r>
    </w:p>
    <w:p>
      <w:pPr>
        <w:pStyle w:val="BodyText"/>
      </w:pPr>
      <w:r>
        <w:t xml:space="preserve">Ôn: Lão sài cậu đùa tôi đúng không???? ĐÚNG KHÔNG????????????</w:t>
      </w:r>
    </w:p>
    <w:p>
      <w:pPr>
        <w:pStyle w:val="BodyText"/>
      </w:pPr>
      <w:r>
        <w:t xml:space="preserve">Ôn: Lão sài cậu đâu rồi????</w:t>
      </w:r>
    </w:p>
    <w:p>
      <w:pPr>
        <w:pStyle w:val="BodyText"/>
      </w:pPr>
      <w:r>
        <w:t xml:space="preserve">Ôn: Lão sài cầu cậu nói một câu</w:t>
      </w:r>
    </w:p>
    <w:p>
      <w:pPr>
        <w:pStyle w:val="BodyText"/>
      </w:pPr>
      <w:r>
        <w:t xml:space="preserve">Ôn: Lão sài? Lão sài? Sài ca?? Sài gia??? Bán nữ hài lão *** sài!!!!!!!!!!!!</w:t>
      </w:r>
    </w:p>
    <w:p>
      <w:pPr>
        <w:pStyle w:val="BodyText"/>
      </w:pPr>
      <w:r>
        <w:t xml:space="preserve">Bán nữ hài lão *** sài: Lừa cậu thì tôi chết.</w:t>
      </w:r>
    </w:p>
    <w:p>
      <w:pPr>
        <w:pStyle w:val="BodyText"/>
      </w:pPr>
      <w:r>
        <w:t xml:space="preserve">Ôn: Nam Kinh đại nhân đã nói gì đâu!!!!</w:t>
      </w:r>
    </w:p>
    <w:p>
      <w:pPr>
        <w:pStyle w:val="BodyText"/>
      </w:pPr>
      <w:r>
        <w:t xml:space="preserve">Bán nữ hài lão *** sài: Đợi đấy, muốn nói thì cho.</w:t>
      </w:r>
    </w:p>
    <w:p>
      <w:pPr>
        <w:pStyle w:val="BodyText"/>
      </w:pPr>
      <w:r>
        <w:t xml:space="preserve">Hắn lập tức đăng nhập weibo.</w:t>
      </w:r>
    </w:p>
    <w:p>
      <w:pPr>
        <w:pStyle w:val="BodyText"/>
      </w:pPr>
      <w:r>
        <w:t xml:space="preserve">Chu Nam Kinh: Ê Lý Qua Qua, sao tác giả khác được follow hàng trăm vạn, của tôi có ba mươi vạn là thế nào?</w:t>
      </w:r>
    </w:p>
    <w:p>
      <w:pPr>
        <w:pStyle w:val="BodyText"/>
      </w:pPr>
      <w:r>
        <w:t xml:space="preserve">Lý Qua Qua: Ai có follow hàng trăm vạn cơ? Cậu nghe đâu đấy?</w:t>
      </w:r>
    </w:p>
    <w:p>
      <w:pPr>
        <w:pStyle w:val="BodyText"/>
      </w:pPr>
      <w:r>
        <w:t xml:space="preserve">Chu Nam Kinh: Trường Mộ Kim! Nhân gian vô! Tất cả đều trên trăm vạn!!!</w:t>
      </w:r>
    </w:p>
    <w:p>
      <w:pPr>
        <w:pStyle w:val="BodyText"/>
      </w:pPr>
      <w:r>
        <w:t xml:space="preserve">Lý Qua Qua: Người ta ba năm đăng lên hơn 2000 cái trên weibo, cậu ba năm mới nhoi có 1 bài, kêu ca cái gì.</w:t>
      </w:r>
    </w:p>
    <w:p>
      <w:pPr>
        <w:pStyle w:val="BodyText"/>
      </w:pPr>
      <w:r>
        <w:t xml:space="preserve">Lý Qua Qua: Người ta cùng bạn bè giả móe lăn lộn âu yếm cầu vuốt ve, cậu đã phun ra một lời nói suông nào chưa?</w:t>
      </w:r>
    </w:p>
    <w:p>
      <w:pPr>
        <w:pStyle w:val="BodyText"/>
      </w:pPr>
      <w:r>
        <w:t xml:space="preserve">Lý Qua Qua: Cũng chả nhìn xem có bao nhiêu người chỉ có follow mười vạn, đúng là không biết bản thân! [╯‵□′]╯︵┻━┻</w:t>
      </w:r>
    </w:p>
    <w:p>
      <w:pPr>
        <w:pStyle w:val="BodyText"/>
      </w:pPr>
      <w:r>
        <w:t xml:space="preserve">Chu Nam Kinh: Thế cơ à….</w:t>
      </w:r>
    </w:p>
    <w:p>
      <w:pPr>
        <w:pStyle w:val="BodyText"/>
      </w:pPr>
      <w:r>
        <w:t xml:space="preserve">Chu Nam Kinh gõ mấy chữ lên weibo:</w:t>
      </w:r>
    </w:p>
    <w:p>
      <w:pPr>
        <w:pStyle w:val="BodyText"/>
      </w:pPr>
      <w:r>
        <w:t xml:space="preserve">Hôm nay không ra chương mới ^^</w:t>
      </w:r>
    </w:p>
    <w:p>
      <w:pPr>
        <w:pStyle w:val="BodyText"/>
      </w:pPr>
      <w:r>
        <w:t xml:space="preserve">Không được, cái mặt cười kia nhìn ngu ngu. Đổi!</w:t>
      </w:r>
    </w:p>
    <w:p>
      <w:pPr>
        <w:pStyle w:val="BodyText"/>
      </w:pPr>
      <w:r>
        <w:t xml:space="preserve">Hôm nay không ra chương mới…</w:t>
      </w:r>
    </w:p>
    <w:p>
      <w:pPr>
        <w:pStyle w:val="BodyText"/>
      </w:pPr>
      <w:r>
        <w:t xml:space="preserve">Không thêm cái gì vào có đơn điệu quá không? Đổi!</w:t>
      </w:r>
    </w:p>
    <w:p>
      <w:pPr>
        <w:pStyle w:val="BodyText"/>
      </w:pPr>
      <w:r>
        <w:t xml:space="preserve">Hôm nay không ra chương mới.</w:t>
      </w:r>
    </w:p>
    <w:p>
      <w:pPr>
        <w:pStyle w:val="BodyText"/>
      </w:pPr>
      <w:r>
        <w:t xml:space="preserve">Không được, cứ cứng nhắc làm sao ấy. Sửa thôi sửa thôi….</w:t>
      </w:r>
    </w:p>
    <w:p>
      <w:pPr>
        <w:pStyle w:val="BodyText"/>
      </w:pPr>
      <w:r>
        <w:t xml:space="preserve">Nam Kinh::v Hôm nay không ra chương mới.</w:t>
      </w:r>
    </w:p>
    <w:p>
      <w:pPr>
        <w:pStyle w:val="BodyText"/>
      </w:pPr>
      <w:r>
        <w:t xml:space="preserve">Cảm giác cứ là lạ sao ấy, Chu Nam Kinh cau mày, nhưng tay thì đã nhấn ‘đăng’ rồi.</w:t>
      </w:r>
    </w:p>
    <w:p>
      <w:pPr>
        <w:pStyle w:val="BodyText"/>
      </w:pPr>
      <w:r>
        <w:t xml:space="preserve">Mộ Trường Kim::v FML! Nam huynh mà cũng dùng weibo cơ? Dương khí quả nhiên cuồn cuộn!!!</w:t>
      </w:r>
    </w:p>
    <w:p>
      <w:pPr>
        <w:pStyle w:val="BodyText"/>
      </w:pPr>
      <w:r>
        <w:t xml:space="preserve">Tuôi là đồ chay không phải rau chân vịt: FML!!! Nghe nói hôm nay Nam Kinh đại thần dùng weibo!!! Tuôi sợ đến mức bò dậy từ giường bệnh!!!!</w:t>
      </w:r>
    </w:p>
    <w:p>
      <w:pPr>
        <w:pStyle w:val="BodyText"/>
      </w:pPr>
      <w:r>
        <w:t xml:space="preserve">…</w:t>
      </w:r>
    </w:p>
    <w:p>
      <w:pPr>
        <w:pStyle w:val="BodyText"/>
      </w:pPr>
      <w:r>
        <w:t xml:space="preserve">Sở Các: Đại thần a Chạy vào WC khóc</w:t>
      </w:r>
    </w:p>
    <w:p>
      <w:pPr>
        <w:pStyle w:val="BodyText"/>
      </w:pPr>
      <w:r>
        <w:t xml:space="preserve">Hoa phi hoa hoa mãn thiên: FML! Hôm nay Sở Các đại thần mở ca hội giữa chừng thì chạy, Nam Kinh đại nhân lại lên weibo, cái ngày gì thế này???</w:t>
      </w:r>
    </w:p>
    <w:p>
      <w:pPr>
        <w:pStyle w:val="BodyText"/>
      </w:pPr>
      <w:r>
        <w:t xml:space="preserve">Chu Nam Kinh nheo mắt đọc bình luận.</w:t>
      </w:r>
    </w:p>
    <w:p>
      <w:pPr>
        <w:pStyle w:val="BodyText"/>
      </w:pPr>
      <w:r>
        <w:t xml:space="preserve">Bán nữ hài lão *** sài: Cậu mở ca hội giữa chừng lại chạy?</w:t>
      </w:r>
    </w:p>
    <w:p>
      <w:pPr>
        <w:pStyle w:val="BodyText"/>
      </w:pPr>
      <w:r>
        <w:t xml:space="preserve">Ôn: [´ェ] Nghe lời cậu tôi đau lòng quá, tâm trí đâu mà hát với hò.</w:t>
      </w:r>
    </w:p>
    <w:p>
      <w:pPr>
        <w:pStyle w:val="BodyText"/>
      </w:pPr>
      <w:r>
        <w:t xml:space="preserve">Bán nữ hài lão *** sài: Rồi sao?</w:t>
      </w:r>
    </w:p>
    <w:p>
      <w:pPr>
        <w:pStyle w:val="BodyText"/>
      </w:pPr>
      <w:r>
        <w:t xml:space="preserve">Ôn: Cũng là cậu hại cả, bây giờ weibo tôi fan đang réo ầm ầm kìa. [:з]∠] Phiền quá đi Chán chả muốn làm việc.</w:t>
      </w:r>
    </w:p>
    <w:p>
      <w:pPr>
        <w:pStyle w:val="BodyText"/>
      </w:pPr>
      <w:r>
        <w:t xml:space="preserve">Bán nữ hài lão *** sài: Cậu có việc gì?</w:t>
      </w:r>
    </w:p>
    <w:p>
      <w:pPr>
        <w:pStyle w:val="BodyText"/>
      </w:pPr>
      <w:r>
        <w:t xml:space="preserve">Ôn: Phối âm chứ còn gì. Chủ yếu là phối âm trò chơi với ca khúc trò chơi thôi [:з]∠], cũng xuất phát từ đam mê tiếp kịch bản ấy mà.</w:t>
      </w:r>
    </w:p>
    <w:p>
      <w:pPr>
        <w:pStyle w:val="BodyText"/>
      </w:pPr>
      <w:r>
        <w:t xml:space="preserve">Ôn: ヽ[´｀]/♪ Bài hát chủ đề của game chuyển thể từ tác phẩm của Nam Kinh đại nhân là tôi hát đấy Tôi chấp nhận không lấy tiền công mới có thể áp đảo một đống ca sĩ mạng khác đó</w:t>
      </w:r>
    </w:p>
    <w:p>
      <w:pPr>
        <w:pStyle w:val="BodyText"/>
      </w:pPr>
      <w:r>
        <w:t xml:space="preserve">Bán nữ hài lão *** sài: Anh ta cũng có nghe đâu…</w:t>
      </w:r>
    </w:p>
    <w:p>
      <w:pPr>
        <w:pStyle w:val="BodyText"/>
      </w:pPr>
      <w:r>
        <w:t xml:space="preserve">Ôn: Cậu đừng làm tôi đau lòng nữa, vốn dĩ hôm nay tôi đã thảm lắm rồi</w:t>
      </w:r>
    </w:p>
    <w:p>
      <w:pPr>
        <w:pStyle w:val="BodyText"/>
      </w:pPr>
      <w:r>
        <w:t xml:space="preserve">Bán nữ hài lão *** sài: Không phải chỉ là một ngày không ra chương thôi sao?</w:t>
      </w:r>
    </w:p>
    <w:p>
      <w:pPr>
        <w:pStyle w:val="BodyText"/>
      </w:pPr>
      <w:r>
        <w:t xml:space="preserve">Ôn: Cậu không hiểu đâu, Nam Kinh đại nhân chưa từng như vậy.</w:t>
      </w:r>
    </w:p>
    <w:p>
      <w:pPr>
        <w:pStyle w:val="BodyText"/>
      </w:pPr>
      <w:r>
        <w:t xml:space="preserve">Ôn: Anh ấy chưa từng giả manh, không công bố phương thức liên lạc, cái gì cũng đều không dùng. Hội văn học cũng không tham gia, không tổ chức buổi kí tặng, nghe nói chỉ thỉnh thoảng đến vài buổi tụ họp với mấy tác giả… Tôi lại đâm đầu vào thích một người gần như là trong suốt như thế, quả thực là đi tìm chết.</w:t>
      </w:r>
    </w:p>
    <w:p>
      <w:pPr>
        <w:pStyle w:val="BodyText"/>
      </w:pPr>
      <w:r>
        <w:t xml:space="preserve">Ôn: Tính tình Nam Kinh đại nhân quả thật không tốt chút nào, gặp gỡ đủ kiểu chỉ quăng một câu ‘không đọc thì cút’, ngày đó từng bị ném đá rất nhiều. Mấy chỗ bình luận cũng chả ai quản lý, rất lộn xộn, mấy lần tôi xin vào đều bị đá ra ToT khóc lớn.</w:t>
      </w:r>
    </w:p>
    <w:p>
      <w:pPr>
        <w:pStyle w:val="BodyText"/>
      </w:pPr>
      <w:r>
        <w:t xml:space="preserve">Ôn: Kì thật tôi thấy anh ấy chắc không lớn tuổi lắm… Trực giác thôi…. [/•ิ•ิ]/</w:t>
      </w:r>
    </w:p>
    <w:p>
      <w:pPr>
        <w:pStyle w:val="BodyText"/>
      </w:pPr>
      <w:r>
        <w:t xml:space="preserve">Bán nữ hài lão *** sài: Anh ta ngô nghê thế à?</w:t>
      </w:r>
    </w:p>
    <w:p>
      <w:pPr>
        <w:pStyle w:val="BodyText"/>
      </w:pPr>
      <w:r>
        <w:t xml:space="preserve">Ôn: Không không, Nam Kinh đại nhân hẳn là ít nói cùng với ngạo kiều, là trạch nam không hiểu đối nhân xử thế nhỉ… Cảm giác thế….</w:t>
      </w:r>
    </w:p>
    <w:p>
      <w:pPr>
        <w:pStyle w:val="BodyText"/>
      </w:pPr>
      <w:r>
        <w:t xml:space="preserve">Ngạo kiều….</w:t>
      </w:r>
    </w:p>
    <w:p>
      <w:pPr>
        <w:pStyle w:val="BodyText"/>
      </w:pPr>
      <w:r>
        <w:t xml:space="preserve">Ít nói….</w:t>
      </w:r>
    </w:p>
    <w:p>
      <w:pPr>
        <w:pStyle w:val="BodyText"/>
      </w:pPr>
      <w:r>
        <w:t xml:space="preserve">Không hiểu đối nhân xử thế….</w:t>
      </w:r>
    </w:p>
    <w:p>
      <w:pPr>
        <w:pStyle w:val="BodyText"/>
      </w:pPr>
      <w:r>
        <w:t xml:space="preserve">Trạch nam…</w:t>
      </w:r>
    </w:p>
    <w:p>
      <w:pPr>
        <w:pStyle w:val="BodyText"/>
      </w:pPr>
      <w:r>
        <w:t xml:space="preserve">Quả nhiên là bản thân tự lo lắng tự hại tâm mà!!!!! Chu Nam Kinh siết chặt con chuột.</w:t>
      </w:r>
    </w:p>
    <w:p>
      <w:pPr>
        <w:pStyle w:val="BodyText"/>
      </w:pPr>
      <w:r>
        <w:t xml:space="preserve">Chu Nam Kinh: Lý Qua Qua!!!!!! Lý Qua Qua!!!!!!</w:t>
      </w:r>
    </w:p>
    <w:p>
      <w:pPr>
        <w:pStyle w:val="BodyText"/>
      </w:pPr>
      <w:r>
        <w:t xml:space="preserve">Lý Qua Qua: Tôi đây! Tôi đây!</w:t>
      </w:r>
    </w:p>
    <w:p>
      <w:pPr>
        <w:pStyle w:val="BodyText"/>
      </w:pPr>
      <w:r>
        <w:t xml:space="preserve">Chu Nam Kinh: Cái phỏng vấn của trang thất điểm trung văn làm thế nào vậy? Trình tự thế nào?</w:t>
      </w:r>
    </w:p>
    <w:p>
      <w:pPr>
        <w:pStyle w:val="BodyText"/>
      </w:pPr>
      <w:r>
        <w:t xml:space="preserve">Lý Qua Qua: … Cậu muốn đi?</w:t>
      </w:r>
    </w:p>
    <w:p>
      <w:pPr>
        <w:pStyle w:val="BodyText"/>
      </w:pPr>
      <w:r>
        <w:t xml:space="preserve">Chu Nam Kinh: Đúng vậy.</w:t>
      </w:r>
    </w:p>
    <w:p>
      <w:pPr>
        <w:pStyle w:val="BodyText"/>
      </w:pPr>
      <w:r>
        <w:t xml:space="preserve">Lý Qua Qua: Nhưng mà… người ta có mời cậu đâu?</w:t>
      </w:r>
    </w:p>
    <w:p>
      <w:pPr>
        <w:pStyle w:val="BodyText"/>
      </w:pPr>
      <w:r>
        <w:t xml:space="preserve">Trong nháy mắt Chu Nam Kinh cảm nhận được ác ý của thế giới bên ngoài….</w:t>
      </w:r>
    </w:p>
    <w:p>
      <w:pPr>
        <w:pStyle w:val="BodyText"/>
      </w:pPr>
      <w:r>
        <w:t xml:space="preserve">===========</w:t>
      </w:r>
    </w:p>
    <w:p>
      <w:pPr>
        <w:pStyle w:val="Compact"/>
      </w:pPr>
      <w:r>
        <w:t xml:space="preserve">Tội nghiệp em dưa chuột =))</w:t>
      </w:r>
      <w:r>
        <w:br w:type="textWrapping"/>
      </w:r>
      <w:r>
        <w:br w:type="textWrapping"/>
      </w:r>
    </w:p>
    <w:p>
      <w:pPr>
        <w:pStyle w:val="Heading2"/>
      </w:pPr>
      <w:bookmarkStart w:id="30" w:name="chương-8-có-giỏi-đến-phỏng-vấn"/>
      <w:bookmarkEnd w:id="30"/>
      <w:r>
        <w:t xml:space="preserve">8. Chương 8: Có Giỏi Đến Phỏng Vấn</w:t>
      </w:r>
    </w:p>
    <w:p>
      <w:pPr>
        <w:pStyle w:val="Compact"/>
      </w:pPr>
      <w:r>
        <w:br w:type="textWrapping"/>
      </w:r>
      <w:r>
        <w:br w:type="textWrapping"/>
      </w:r>
      <w:r>
        <w:t xml:space="preserve">?N PHỎNG VẤN</w:t>
      </w:r>
    </w:p>
    <w:p>
      <w:pPr>
        <w:pStyle w:val="BodyText"/>
      </w:pPr>
      <w:r>
        <w:t xml:space="preserve">Chu Nam Kinh: …</w:t>
      </w:r>
    </w:p>
    <w:p>
      <w:pPr>
        <w:pStyle w:val="BodyText"/>
      </w:pPr>
      <w:r>
        <w:t xml:space="preserve">Lý Qua Qua: Trường Kiếm nói ‘Nam Kinh đại nhân không thích phỏng vấn, nhất định sẽ không đồng ý, coi như hết’…. Cậu có cần tôi nói với Trường Kiếm một tiếng không?</w:t>
      </w:r>
    </w:p>
    <w:p>
      <w:pPr>
        <w:pStyle w:val="BodyText"/>
      </w:pPr>
      <w:r>
        <w:t xml:space="preserve">Chu Nam Kinh: Mau cút đi!</w:t>
      </w:r>
    </w:p>
    <w:p>
      <w:pPr>
        <w:pStyle w:val="BodyText"/>
      </w:pPr>
      <w:r>
        <w:t xml:space="preserve">…</w:t>
      </w:r>
    </w:p>
    <w:p>
      <w:pPr>
        <w:pStyle w:val="BodyText"/>
      </w:pPr>
      <w:r>
        <w:t xml:space="preserve">Mấy phút sau, biên tập Trường Kiếm gõ gõ Chu Nam Kinh.</w:t>
      </w:r>
    </w:p>
    <w:p>
      <w:pPr>
        <w:pStyle w:val="BodyText"/>
      </w:pPr>
      <w:r>
        <w:t xml:space="preserve">Trường Kiếm: Nam Kinh cậu muốn nhận phỏng vấn?</w:t>
      </w:r>
    </w:p>
    <w:p>
      <w:pPr>
        <w:pStyle w:val="BodyText"/>
      </w:pPr>
      <w:r>
        <w:t xml:space="preserve">Chu Nam Kinh: Đúng vậy.</w:t>
      </w:r>
    </w:p>
    <w:p>
      <w:pPr>
        <w:pStyle w:val="BodyText"/>
      </w:pPr>
      <w:r>
        <w:t xml:space="preserve">Trường Kiếm: Được, vậy khi nào chúng ta bắt đầu?</w:t>
      </w:r>
    </w:p>
    <w:p>
      <w:pPr>
        <w:pStyle w:val="BodyText"/>
      </w:pPr>
      <w:r>
        <w:t xml:space="preserve">Chu Nam Kinh: Gì?</w:t>
      </w:r>
    </w:p>
    <w:p>
      <w:pPr>
        <w:pStyle w:val="BodyText"/>
      </w:pPr>
      <w:r>
        <w:t xml:space="preserve">Trường Kiếm: Hôm nay phỏng vấn mới bắt đầu mở trên diễn đàn, bây giờ còn bốn mươi phút nữa mới đến tám giờ tối, nếu chúng ta tranh thủ may ra sẽ được một bản sơ thảo.</w:t>
      </w:r>
    </w:p>
    <w:p>
      <w:pPr>
        <w:pStyle w:val="BodyText"/>
      </w:pPr>
      <w:r>
        <w:t xml:space="preserve">Chu Nam Kinh: Bây giờ đang phỏng vấn ai?</w:t>
      </w:r>
    </w:p>
    <w:p>
      <w:pPr>
        <w:pStyle w:val="BodyText"/>
      </w:pPr>
      <w:r>
        <w:t xml:space="preserve">Trường Kiếm: Mộ Trường Kim.</w:t>
      </w:r>
    </w:p>
    <w:p>
      <w:pPr>
        <w:pStyle w:val="BodyText"/>
      </w:pPr>
      <w:r>
        <w:t xml:space="preserve">Chu Nam Kinh: Vậy cứ phỏng vấn cậu ta trước đi, chen ngang giữa đường thật ngại.</w:t>
      </w:r>
    </w:p>
    <w:p>
      <w:pPr>
        <w:pStyle w:val="BodyText"/>
      </w:pPr>
      <w:r>
        <w:t xml:space="preserve">Trường Kiếm: Đừng, lát nữa cậu đổi ý thì biết làm sao? Bây giờ làm luôn!</w:t>
      </w:r>
    </w:p>
    <w:p>
      <w:pPr>
        <w:pStyle w:val="BodyText"/>
      </w:pPr>
      <w:r>
        <w:t xml:space="preserve">Chu Nam Kinh: …</w:t>
      </w:r>
    </w:p>
    <w:p>
      <w:pPr>
        <w:pStyle w:val="BodyText"/>
      </w:pPr>
      <w:r>
        <w:t xml:space="preserve">Trường Kiếm: Cứ để tôi nói với Mộ Trường Kim… Cậu ta nhận phỏng vấn không biết bao nhiêu lần rồi, chả sợ gì đâu. Quá lắm cậu ta điên lên thì chỉ có vào weibo lảm nhảm chút thôi.</w:t>
      </w:r>
    </w:p>
    <w:p>
      <w:pPr>
        <w:pStyle w:val="BodyText"/>
      </w:pPr>
      <w:r>
        <w:t xml:space="preserve">Chu Nam Kinh: …</w:t>
      </w:r>
    </w:p>
    <w:p>
      <w:pPr>
        <w:pStyle w:val="BodyText"/>
      </w:pPr>
      <w:r>
        <w:t xml:space="preserve">Trường Kiếm: Được rồi Nam Kinh đại nhân, chúng ta bắt đầu thôi.</w:t>
      </w:r>
    </w:p>
    <w:p>
      <w:pPr>
        <w:pStyle w:val="BodyText"/>
      </w:pPr>
      <w:r>
        <w:t xml:space="preserve">Trường Kiếm: Nam Kinh đại nhân, cậu muốn mở màn ôn nhu uyển chuyển hay đi thẳng vào vấn đề?</w:t>
      </w:r>
    </w:p>
    <w:p>
      <w:pPr>
        <w:pStyle w:val="Compact"/>
      </w:pPr>
      <w:r>
        <w:t xml:space="preserve">Chu Nam Kinh: Để khỏi tốn nước miếng tác giả, thôi thì chúng ta vào thẳng vấn đề đi</w:t>
      </w:r>
      <w:r>
        <w:br w:type="textWrapping"/>
      </w:r>
      <w:r>
        <w:br w:type="textWrapping"/>
      </w:r>
    </w:p>
    <w:p>
      <w:pPr>
        <w:pStyle w:val="Heading2"/>
      </w:pPr>
      <w:bookmarkStart w:id="31" w:name="chương-9-có-giỏi-đến-kết-hôn"/>
      <w:bookmarkEnd w:id="31"/>
      <w:r>
        <w:t xml:space="preserve">9. Chương 9: Có Giỏi Đến Kết Hôn</w:t>
      </w:r>
    </w:p>
    <w:p>
      <w:pPr>
        <w:pStyle w:val="Compact"/>
      </w:pPr>
      <w:r>
        <w:br w:type="textWrapping"/>
      </w:r>
      <w:r>
        <w:br w:type="textWrapping"/>
      </w:r>
      <w:r>
        <w:t xml:space="preserve">?N KẾT HÔN</w:t>
      </w:r>
    </w:p>
    <w:p>
      <w:pPr>
        <w:pStyle w:val="BodyText"/>
      </w:pPr>
      <w:r>
        <w:t xml:space="preserve">Tám giờ mười phút.</w:t>
      </w:r>
    </w:p>
    <w:p>
      <w:pPr>
        <w:pStyle w:val="BodyText"/>
      </w:pPr>
      <w:r>
        <w:t xml:space="preserve">Trường Kiếm: Nam Kinh có đây không?</w:t>
      </w:r>
    </w:p>
    <w:p>
      <w:pPr>
        <w:pStyle w:val="BodyText"/>
      </w:pPr>
      <w:r>
        <w:t xml:space="preserve">Chu Nam Kinh: Đây.</w:t>
      </w:r>
    </w:p>
    <w:p>
      <w:pPr>
        <w:pStyle w:val="BodyText"/>
      </w:pPr>
      <w:r>
        <w:t xml:space="preserve">Trường Kiếm: Sau khi phỏng vấn xong còn có một hoạt động nữa, chính là dùng tài khoản chính lên diễn đàn trả lời mấy câu hỏi của fan.</w:t>
      </w:r>
    </w:p>
    <w:p>
      <w:pPr>
        <w:pStyle w:val="BodyText"/>
      </w:pPr>
      <w:r>
        <w:t xml:space="preserve">Chu Nam Kinh: Thật phiền toái.</w:t>
      </w:r>
    </w:p>
    <w:p>
      <w:pPr>
        <w:pStyle w:val="BodyText"/>
      </w:pPr>
      <w:r>
        <w:t xml:space="preserve">Trường Kiếm: …</w:t>
      </w:r>
    </w:p>
    <w:p>
      <w:pPr>
        <w:pStyle w:val="BodyText"/>
      </w:pPr>
      <w:r>
        <w:t xml:space="preserve">Màn hình bên kia.</w:t>
      </w:r>
    </w:p>
    <w:p>
      <w:pPr>
        <w:pStyle w:val="BodyText"/>
      </w:pPr>
      <w:r>
        <w:t xml:space="preserve">Ôn:!!! Lão sài nha!!!!!!!!!!!!!!!!!!</w:t>
      </w:r>
    </w:p>
    <w:p>
      <w:pPr>
        <w:pStyle w:val="BodyText"/>
      </w:pPr>
      <w:r>
        <w:t xml:space="preserve">Bán nữ hài lão *** sài:?</w:t>
      </w:r>
    </w:p>
    <w:p>
      <w:pPr>
        <w:pStyle w:val="BodyText"/>
      </w:pPr>
      <w:r>
        <w:t xml:space="preserve">Ôn: Nam Kinh đại nhân nhận phỏng vấn!!!!!!!!!!!!!!!!!</w:t>
      </w:r>
    </w:p>
    <w:p>
      <w:pPr>
        <w:pStyle w:val="BodyText"/>
      </w:pPr>
      <w:r>
        <w:t xml:space="preserve">Bán nữ hài lão *** sài: Ờ.</w:t>
      </w:r>
    </w:p>
    <w:p>
      <w:pPr>
        <w:pStyle w:val="BodyText"/>
      </w:pPr>
      <w:r>
        <w:t xml:space="preserve">Ôn: Cậu không kích động sao?</w:t>
      </w:r>
    </w:p>
    <w:p>
      <w:pPr>
        <w:pStyle w:val="BodyText"/>
      </w:pPr>
      <w:r>
        <w:t xml:space="preserve">Chu Nam Kinh đang ngồi trước màn hình: “…” Chính hắn đi phỏng vấn cũng có kích động gì đâu.</w:t>
      </w:r>
    </w:p>
    <w:p>
      <w:pPr>
        <w:pStyle w:val="BodyText"/>
      </w:pPr>
      <w:r>
        <w:t xml:space="preserve">Bán nữ hài lão *** sài: Kích động lắm!!!!</w:t>
      </w:r>
    </w:p>
    <w:p>
      <w:pPr>
        <w:pStyle w:val="BodyText"/>
      </w:pPr>
      <w:r>
        <w:t xml:space="preserve">Ôn: Ha ha ha, tám giờ rưỡi sẽ có giao lưu với độc giả, nghe nói Nam Kinh đại nhân sẽ dùng nick chính đến trả lời các vấn đề của độc giả!!! Mặc kệ thế nào… cứ để lại mấy câu đã!!!</w:t>
      </w:r>
    </w:p>
    <w:p>
      <w:pPr>
        <w:pStyle w:val="BodyText"/>
      </w:pPr>
      <w:r>
        <w:t xml:space="preserve">Bán nữ hài lão *** sài: …</w:t>
      </w:r>
    </w:p>
    <w:p>
      <w:pPr>
        <w:pStyle w:val="BodyText"/>
      </w:pPr>
      <w:r>
        <w:t xml:space="preserve">Hắn có nên nói với người kia rằng Nam Kinh đại thần y hằng tâm niệm đã không chút do dự từ chối không?</w:t>
      </w:r>
    </w:p>
    <w:p>
      <w:pPr>
        <w:pStyle w:val="BodyText"/>
      </w:pPr>
      <w:r>
        <w:t xml:space="preserve">Ôn: Nếu Nam Kinh đại thần trả lời tôi thì tốt quá rồi!!! Tôi chờ mong lắm đó!!! Vừa nghĩ đến cảnh tượng kia là tôi đã vui đến mức muốn lăn mặt vào bàn phím</w:t>
      </w:r>
    </w:p>
    <w:p>
      <w:pPr>
        <w:pStyle w:val="BodyText"/>
      </w:pPr>
      <w:r>
        <w:t xml:space="preserve">Ôn:</w:t>
      </w:r>
    </w:p>
    <w:p>
      <w:pPr>
        <w:pStyle w:val="Compact"/>
      </w:pPr>
      <w:r>
        <w:t xml:space="preserve">Thực ra cái đoạn này em í lảm nhảm mấy câu siêu vô nghĩa, lủng củng và lằng nhằng hết sức, mình thật sự chẳng biết dịch thế nào cho nó vuông</w:t>
      </w:r>
      <w:r>
        <w:br w:type="textWrapping"/>
      </w:r>
      <w:r>
        <w:br w:type="textWrapping"/>
      </w:r>
    </w:p>
    <w:p>
      <w:pPr>
        <w:pStyle w:val="Heading2"/>
      </w:pPr>
      <w:bookmarkStart w:id="32" w:name="chương-10-có-giỏi-cho-điểm-thấp"/>
      <w:bookmarkEnd w:id="32"/>
      <w:r>
        <w:t xml:space="preserve">10. Chương 10: Có Giỏi Cho Điểm Thấp</w:t>
      </w:r>
    </w:p>
    <w:p>
      <w:pPr>
        <w:pStyle w:val="Compact"/>
      </w:pPr>
      <w:r>
        <w:br w:type="textWrapping"/>
      </w:r>
      <w:r>
        <w:br w:type="textWrapping"/>
      </w:r>
      <w:r>
        <w:t xml:space="preserve">Tôi kết hôn hay không liên quan gì đến cậu…</w:t>
      </w:r>
    </w:p>
    <w:p>
      <w:pPr>
        <w:pStyle w:val="BodyText"/>
      </w:pPr>
      <w:r>
        <w:t xml:space="preserve">Cậu nghĩ tôi không kết hôn thì sẽ có cơ hội sao? [Nam Kinh à, đi uống thuốc đi…]</w:t>
      </w:r>
    </w:p>
    <w:p>
      <w:pPr>
        <w:pStyle w:val="BodyText"/>
      </w:pPr>
      <w:r>
        <w:t xml:space="preserve">Cậu nghĩ tôi sẽ trả lời cậu sao???</w:t>
      </w:r>
    </w:p>
    <w:p>
      <w:pPr>
        <w:pStyle w:val="BodyText"/>
      </w:pPr>
      <w:r>
        <w:t xml:space="preserve">Ngu ngốc!</w:t>
      </w:r>
    </w:p>
    <w:p>
      <w:pPr>
        <w:pStyle w:val="BodyText"/>
      </w:pPr>
      <w:r>
        <w:t xml:space="preserve">…</w:t>
      </w:r>
    </w:p>
    <w:p>
      <w:pPr>
        <w:pStyle w:val="BodyText"/>
      </w:pPr>
      <w:r>
        <w:t xml:space="preserve">Chu Nam Kinh lạch cạch gõ bàn phím…</w:t>
      </w:r>
    </w:p>
    <w:p>
      <w:pPr>
        <w:pStyle w:val="BodyText"/>
      </w:pPr>
      <w:r>
        <w:t xml:space="preserve">“Liên quan gì đến cậu!” Không được, rất lạnh lùng, dù gì người ta cũng là fan mình, đổi đi….</w:t>
      </w:r>
    </w:p>
    <w:p>
      <w:pPr>
        <w:pStyle w:val="BodyText"/>
      </w:pPr>
      <w:r>
        <w:t xml:space="preserve">“Cậu đoán xem!” Cái này không được, không phải phong cách của mình, sửa thôi!</w:t>
      </w:r>
    </w:p>
    <w:p>
      <w:pPr>
        <w:pStyle w:val="BodyText"/>
      </w:pPr>
      <w:r>
        <w:t xml:space="preserve">“Tôi không phải đồng tính luyến ái….” Khoan đã, sao nghe như kiểu mình tự đa tình vậy….</w:t>
      </w:r>
    </w:p>
    <w:p>
      <w:pPr>
        <w:pStyle w:val="BodyText"/>
      </w:pPr>
      <w:r>
        <w:t xml:space="preserve">Chu Nam Kinh cứ như vậy rối rắm với cái câu hỏi kia hơn mười phút, cuối cùng lựa chọn… đạp QQ của Lý Qua Qua.</w:t>
      </w:r>
    </w:p>
    <w:p>
      <w:pPr>
        <w:pStyle w:val="BodyText"/>
      </w:pPr>
      <w:r>
        <w:t xml:space="preserve">Chu Nam Kinh: Ê Qua Qua, câu này trả lời thế nào: Nam Kinh đại nhân kết hôn sao?</w:t>
      </w:r>
    </w:p>
    <w:p>
      <w:pPr>
        <w:pStyle w:val="BodyText"/>
      </w:pPr>
      <w:r>
        <w:t xml:space="preserve">Lý Qua Qua: … Thì cậu ăn ngay nói thật đi.</w:t>
      </w:r>
    </w:p>
    <w:p>
      <w:pPr>
        <w:pStyle w:val="BodyText"/>
      </w:pPr>
      <w:r>
        <w:t xml:space="preserve">… Chẳng lẽ câu hỏi này không thể trả lời hay ho được sao…</w:t>
      </w:r>
    </w:p>
    <w:p>
      <w:pPr>
        <w:pStyle w:val="BodyText"/>
      </w:pPr>
      <w:r>
        <w:t xml:space="preserve">Chu Nam Kinh: Nói thẳng không được.</w:t>
      </w:r>
    </w:p>
    <w:p>
      <w:pPr>
        <w:pStyle w:val="BodyText"/>
      </w:pPr>
      <w:r>
        <w:t xml:space="preserve">Lý Qua Qua trong lòng thầm nói, con mẹ nó sao cậu lằng nhằng thế nhỉ!!!</w:t>
      </w:r>
    </w:p>
    <w:p>
      <w:pPr>
        <w:pStyle w:val="BodyText"/>
      </w:pPr>
      <w:r>
        <w:t xml:space="preserve">Thế nhưng thực tế, Lý Qua Qua lại hèn mọn gõ ra mấy dòng: Đại thần, tiểu nhân thật sùng bái ngài nha Ngài có thể dùng cách trước không ai xài sau không ai dùng, vô cùng tươi mát thoát tục lại thoảng tà mị cuồng luyến mà trả lời người ta Không hổ là đại thần!!!!</w:t>
      </w:r>
    </w:p>
    <w:p>
      <w:pPr>
        <w:pStyle w:val="BodyText"/>
      </w:pPr>
      <w:r>
        <w:t xml:space="preserve">Chu Nam Kinh nhìn chằm chằm vào màn hình, cảm giác như mấy con chữ kia đang bốc mùi xỏ xiên châm chọc. Cái ‘tà mị cuồng luyến’ kia nghe đã thấy chả có gì hay ho, sáng nay lúc hắn kêu không ra chương đã có người nói thế, cái gì mà: Đại thần không hổ là đại thần, nói lời nào cũng đầy tà mị cuồng luyến….</w:t>
      </w:r>
    </w:p>
    <w:p>
      <w:pPr>
        <w:pStyle w:val="BodyText"/>
      </w:pPr>
      <w:r>
        <w:t xml:space="preserve">Chu Nam Kinh lại lượn qua cái ổ cũ…</w:t>
      </w:r>
    </w:p>
    <w:p>
      <w:pPr>
        <w:pStyle w:val="BodyText"/>
      </w:pPr>
      <w:r>
        <w:t xml:space="preserve">Chu Nam Kinh: Nếu có người hỏi các cậu có kết hôn không, các cậu trả lời thế nào?</w:t>
      </w:r>
    </w:p>
    <w:p>
      <w:pPr>
        <w:pStyle w:val="BodyText"/>
      </w:pPr>
      <w:r>
        <w:t xml:space="preserve">Nhân gian vô: Nam hay nữ?</w:t>
      </w:r>
    </w:p>
    <w:p>
      <w:pPr>
        <w:pStyle w:val="BodyText"/>
      </w:pPr>
      <w:r>
        <w:t xml:space="preserve">Chu Nam Kinh: Nam.</w:t>
      </w:r>
    </w:p>
    <w:p>
      <w:pPr>
        <w:pStyle w:val="BodyText"/>
      </w:pPr>
      <w:r>
        <w:t xml:space="preserve">Nhân gian vô: Cậu lại không cùng tôi kết hôn!</w:t>
      </w:r>
    </w:p>
    <w:p>
      <w:pPr>
        <w:pStyle w:val="BodyText"/>
      </w:pPr>
      <w:r>
        <w:t xml:space="preserve">Mộ Trường Kim: Ngoan, đừng ngạo kiều @Nhân gian vô. Đây này, nói thế này nó mới đối: “Cậu muốn gả cho tôi sao?”</w:t>
      </w:r>
    </w:p>
    <w:p>
      <w:pPr>
        <w:pStyle w:val="BodyText"/>
      </w:pPr>
      <w:r>
        <w:t xml:space="preserve">…</w:t>
      </w:r>
    </w:p>
    <w:p>
      <w:pPr>
        <w:pStyle w:val="BodyText"/>
      </w:pPr>
      <w:r>
        <w:t xml:space="preserve">Trong cơn say khêu đèn xem tiện: Nam Kinh Nam Kinh anh kết hôn sao?</w:t>
      </w:r>
    </w:p>
    <w:p>
      <w:pPr>
        <w:pStyle w:val="BodyText"/>
      </w:pPr>
      <w:r>
        <w:t xml:space="preserve">Chu Nam Kinh: Cậu muốn gả cho tôi sao?</w:t>
      </w:r>
    </w:p>
    <w:p>
      <w:pPr>
        <w:pStyle w:val="BodyText"/>
      </w:pPr>
      <w:r>
        <w:t xml:space="preserve">….</w:t>
      </w:r>
    </w:p>
    <w:p>
      <w:pPr>
        <w:pStyle w:val="BodyText"/>
      </w:pPr>
      <w:r>
        <w:t xml:space="preserve">Đoạn đối thoại kia vừa bị đăng lên weibo, đều được người người chứng minh là thật…</w:t>
      </w:r>
    </w:p>
    <w:p>
      <w:pPr>
        <w:pStyle w:val="BodyText"/>
      </w:pPr>
      <w:r>
        <w:t xml:space="preserve">Ai nói Chu đại đại không bán hủ? Thế này không phải thì thế nào mới phải? Chu đại đại không hủ, ai hủ? Hủ kinh người! … kiểu gì ngày mai lại có một đống bát nháo trên diễn đàn cho xem.</w:t>
      </w:r>
    </w:p>
    <w:p>
      <w:pPr>
        <w:pStyle w:val="BodyText"/>
      </w:pPr>
      <w:r>
        <w:t xml:space="preserve">…</w:t>
      </w:r>
    </w:p>
    <w:p>
      <w:pPr>
        <w:pStyle w:val="BodyText"/>
      </w:pPr>
      <w:r>
        <w:t xml:space="preserve">Hiện tại chỉ có một việc phải làm…</w:t>
      </w:r>
    </w:p>
    <w:p>
      <w:pPr>
        <w:pStyle w:val="BodyText"/>
      </w:pPr>
      <w:r>
        <w:t xml:space="preserve">Bán nữ hài lão *** sài: Đâu rồi?</w:t>
      </w:r>
    </w:p>
    <w:p>
      <w:pPr>
        <w:pStyle w:val="BodyText"/>
      </w:pPr>
      <w:r>
        <w:t xml:space="preserve">10 phút trôi qua…</w:t>
      </w:r>
    </w:p>
    <w:p>
      <w:pPr>
        <w:pStyle w:val="BodyText"/>
      </w:pPr>
      <w:r>
        <w:t xml:space="preserve">20 phút trôi qua…</w:t>
      </w:r>
    </w:p>
    <w:p>
      <w:pPr>
        <w:pStyle w:val="BodyText"/>
      </w:pPr>
      <w:r>
        <w:t xml:space="preserve">Nửa tiếng trôi qua….</w:t>
      </w:r>
    </w:p>
    <w:p>
      <w:pPr>
        <w:pStyle w:val="BodyText"/>
      </w:pPr>
      <w:r>
        <w:t xml:space="preserve">Người đâu rồi???? Chu Nam Kinh mở diễn đàn, lại mở QQ, lại mở diễn đàn, lại mở QQ, lại mở….</w:t>
      </w:r>
    </w:p>
    <w:p>
      <w:pPr>
        <w:pStyle w:val="BodyText"/>
      </w:pPr>
      <w:r>
        <w:t xml:space="preserve">Một giờ trôi qua…</w:t>
      </w:r>
    </w:p>
    <w:p>
      <w:pPr>
        <w:pStyle w:val="BodyText"/>
      </w:pPr>
      <w:r>
        <w:t xml:space="preserve">Người còn không đến sao? Không đến là tôi nói xấu đó!!!!! [╯‵□′]╯︵┻━┻</w:t>
      </w:r>
    </w:p>
    <w:p>
      <w:pPr>
        <w:pStyle w:val="BodyText"/>
      </w:pPr>
      <w:r>
        <w:t xml:space="preserve">Ngay lúc Chu Nam Kinh chuẩn bị phát điên, Ôn Hướng Hoa rốt cuộc cũng chậm chạp quay lại.</w:t>
      </w:r>
    </w:p>
    <w:p>
      <w:pPr>
        <w:pStyle w:val="BodyText"/>
      </w:pPr>
      <w:r>
        <w:t xml:space="preserve">Ôn: Nha nha nha nha Tôi đây!</w:t>
      </w:r>
    </w:p>
    <w:p>
      <w:pPr>
        <w:pStyle w:val="BodyText"/>
      </w:pPr>
      <w:r>
        <w:t xml:space="preserve">Ôn: Có gì thế?</w:t>
      </w:r>
    </w:p>
    <w:p>
      <w:pPr>
        <w:pStyle w:val="BodyText"/>
      </w:pPr>
      <w:r>
        <w:t xml:space="preserve">Bán nữ hài lão *** sài: Cậu làm gì vậy?</w:t>
      </w:r>
    </w:p>
    <w:p>
      <w:pPr>
        <w:pStyle w:val="BodyText"/>
      </w:pPr>
      <w:r>
        <w:t xml:space="preserve">Ôn: Đây là cậu nhớ tôi sao?</w:t>
      </w:r>
    </w:p>
    <w:p>
      <w:pPr>
        <w:pStyle w:val="BodyText"/>
      </w:pPr>
      <w:r>
        <w:t xml:space="preserve">Bán nữ hài lão *** sài: Đừng có quên uống thuốc.</w:t>
      </w:r>
    </w:p>
    <w:p>
      <w:pPr>
        <w:pStyle w:val="BodyText"/>
      </w:pPr>
      <w:r>
        <w:t xml:space="preserve">Ôn: Khụ khụ.. Vừa nãy là tôi đi bàn kịch bản với biên kịch.</w:t>
      </w:r>
    </w:p>
    <w:p>
      <w:pPr>
        <w:pStyle w:val="BodyText"/>
      </w:pPr>
      <w:r>
        <w:t xml:space="preserve">Bán nữ hài lão *** sài: Kịch bản gì?</w:t>
      </w:r>
    </w:p>
    <w:p>
      <w:pPr>
        <w:pStyle w:val="BodyText"/>
      </w:pPr>
      <w:r>
        <w:t xml:space="preserve">Ôn: Kịch bản mới!!! Xã đoàn tự biên =3= Tôi vẫn là chủ dịch công như trước!</w:t>
      </w:r>
    </w:p>
    <w:p>
      <w:pPr>
        <w:pStyle w:val="BodyText"/>
      </w:pPr>
      <w:r>
        <w:t xml:space="preserve">Ôn: Ầy, quên mất, cậu không nghe kịch truyền thanh [:з」∠]</w:t>
      </w:r>
    </w:p>
    <w:p>
      <w:pPr>
        <w:pStyle w:val="BodyText"/>
      </w:pPr>
      <w:r>
        <w:t xml:space="preserve">Bán nữ hài lão *** sài: Sở Các?</w:t>
      </w:r>
    </w:p>
    <w:p>
      <w:pPr>
        <w:pStyle w:val="BodyText"/>
      </w:pPr>
      <w:r>
        <w:t xml:space="preserve">Ôn: Là nghệ danh của tôi.</w:t>
      </w:r>
    </w:p>
    <w:p>
      <w:pPr>
        <w:pStyle w:val="BodyText"/>
      </w:pPr>
      <w:r>
        <w:t xml:space="preserve">Bán nữ hài lão *** sài: Biên kịch là thứ gì?</w:t>
      </w:r>
    </w:p>
    <w:p>
      <w:pPr>
        <w:pStyle w:val="BodyText"/>
      </w:pPr>
      <w:r>
        <w:t xml:space="preserve">Ôn: Biên kịch viên a.</w:t>
      </w:r>
    </w:p>
    <w:p>
      <w:pPr>
        <w:pStyle w:val="BodyText"/>
      </w:pPr>
      <w:r>
        <w:t xml:space="preserve">Bán nữ hài lão *** sài: Hừ.</w:t>
      </w:r>
    </w:p>
    <w:p>
      <w:pPr>
        <w:pStyle w:val="BodyText"/>
      </w:pPr>
      <w:r>
        <w:t xml:space="preserve">Ôn:?</w:t>
      </w:r>
    </w:p>
    <w:p>
      <w:pPr>
        <w:pStyle w:val="BodyText"/>
      </w:pPr>
      <w:r>
        <w:t xml:space="preserve">Bán nữ hài lão *** sài: Tôi tưởng biên kịch viên chỉ là người trong giới giải trí thôi chứ.</w:t>
      </w:r>
    </w:p>
    <w:p>
      <w:pPr>
        <w:pStyle w:val="BodyText"/>
      </w:pPr>
      <w:r>
        <w:t xml:space="preserve">Ôn: [:з」∠] Hiểu biết của cậu thật ít….</w:t>
      </w:r>
    </w:p>
    <w:p>
      <w:pPr>
        <w:pStyle w:val="BodyText"/>
      </w:pPr>
      <w:r>
        <w:t xml:space="preserve">Bán nữ hài lão *** sài: Biên kịch là ai?</w:t>
      </w:r>
    </w:p>
    <w:p>
      <w:pPr>
        <w:pStyle w:val="BodyText"/>
      </w:pPr>
      <w:r>
        <w:t xml:space="preserve">Ôn: Đại thần đam mỹ – Chi Tử Hoàng!</w:t>
      </w:r>
    </w:p>
    <w:p>
      <w:pPr>
        <w:pStyle w:val="BodyText"/>
      </w:pPr>
      <w:r>
        <w:t xml:space="preserve">Đam mỹ hắn biết, chính là nói về nam yêu nam.</w:t>
      </w:r>
    </w:p>
    <w:p>
      <w:pPr>
        <w:pStyle w:val="BodyText"/>
      </w:pPr>
      <w:r>
        <w:t xml:space="preserve">Đại thần hắn biết, là gamer thần cấp hoặc tác giả thần cấp hoặc xx thần cấp gì đó…</w:t>
      </w:r>
    </w:p>
    <w:p>
      <w:pPr>
        <w:pStyle w:val="BodyText"/>
      </w:pPr>
      <w:r>
        <w:t xml:space="preserve">Nhưng nếu ghép hai chữ lại với nhau thì hắn chả hiểu gì cả….</w:t>
      </w:r>
    </w:p>
    <w:p>
      <w:pPr>
        <w:pStyle w:val="BodyText"/>
      </w:pPr>
      <w:r>
        <w:t xml:space="preserve">Đại thần đam mỹ… Là hai người đàn ông yêu nhau rất lợi hại á hả?</w:t>
      </w:r>
    </w:p>
    <w:p>
      <w:pPr>
        <w:pStyle w:val="BodyText"/>
      </w:pPr>
      <w:r>
        <w:t xml:space="preserve">Tuy rằng không hiểu lắm, nhưng nghe qua thì cũng có vẻ nguy hiểm.</w:t>
      </w:r>
    </w:p>
    <w:p>
      <w:pPr>
        <w:pStyle w:val="BodyText"/>
      </w:pPr>
      <w:r>
        <w:t xml:space="preserve">Bán nữ hài lão *** sài: Chi Tử Hoàng?</w:t>
      </w:r>
    </w:p>
    <w:p>
      <w:pPr>
        <w:pStyle w:val="BodyText"/>
      </w:pPr>
      <w:r>
        <w:t xml:space="preserve">Ôn: Đúng!</w:t>
      </w:r>
    </w:p>
    <w:p>
      <w:pPr>
        <w:pStyle w:val="BodyText"/>
      </w:pPr>
      <w:r>
        <w:t xml:space="preserve">Ngay từ ngày còn tiểu học, các thầy cô đã dạy: Không biết phải hỏi! Nếu bên cạnh không có ai để hỏi, vậy tìm cách khác!</w:t>
      </w:r>
    </w:p>
    <w:p>
      <w:pPr>
        <w:pStyle w:val="BodyText"/>
      </w:pPr>
      <w:r>
        <w:t xml:space="preserve">Và đây là kết quả mò được trên mạng:</w:t>
      </w:r>
    </w:p>
    <w:p>
      <w:pPr>
        <w:pStyle w:val="BodyText"/>
      </w:pPr>
      <w:r>
        <w:t xml:space="preserve">Chi Tử Hoàng, nữ tác giả, sáng tác trên trang Lục Giang. Tác phẩm rất được độc giả ưa chuộng. Đam mỹ ngôn tình đều viết qua. Văn phong hoa mỹ đại khí, vừa hài vừa ngược, xuất bản rất nhiều tiểu thuyết, trong đó có “Quân ứng tiếu ngã”, “Toán quốc”, “Thiết mệnh” … nhiều lần lọt vào các bảng xếp hạng nổi tiếng bên cạnh đó, các tác phẩm “Vị tức”, “Thất tịch”, “Ái đảo” … là những truyện dài được đăng trên tạp chí.</w:t>
      </w:r>
    </w:p>
    <w:p>
      <w:pPr>
        <w:pStyle w:val="BodyText"/>
      </w:pPr>
      <w:r>
        <w:t xml:space="preserve">Cái đệt! Mỹ nữ này là ai? Không biết!!!!!!!!!!!!!!!!!!!!</w:t>
      </w:r>
    </w:p>
    <w:p>
      <w:pPr>
        <w:pStyle w:val="BodyText"/>
      </w:pPr>
      <w:r>
        <w:t xml:space="preserve">Chu đại đại dại mặt lướt từ trên xuống dưới, lại lội từ dưới xem lên.</w:t>
      </w:r>
    </w:p>
    <w:p>
      <w:pPr>
        <w:pStyle w:val="BodyText"/>
      </w:pPr>
      <w:r>
        <w:t xml:space="preserve">Tục ngữ nói không sai, nắm bắt được địch nhân (?) phải thâm nhập vào nội bộ!</w:t>
      </w:r>
    </w:p>
    <w:p>
      <w:pPr>
        <w:pStyle w:val="BodyText"/>
      </w:pPr>
      <w:r>
        <w:t xml:space="preserve">Chu đại đại đóng trang web tìm kiếm kia đi, trực tiếp nhấn vào cái tên đang xếp thứ hai danh sách tác giả trong Lục Giang.</w:t>
      </w:r>
    </w:p>
    <w:p>
      <w:pPr>
        <w:pStyle w:val="BodyText"/>
      </w:pPr>
      <w:r>
        <w:t xml:space="preserve">Cái giao diện này nhìn rất quen, hình như lần trước Ôn Hướng Hoa cũng xài kiểu này thì phải.</w:t>
      </w:r>
    </w:p>
    <w:p>
      <w:pPr>
        <w:pStyle w:val="BodyText"/>
      </w:pPr>
      <w:r>
        <w:t xml:space="preserve">Tên chuyên mục: Sơn chi phiêu hương – Chi Tử Hoàng.</w:t>
      </w:r>
    </w:p>
    <w:p>
      <w:pPr>
        <w:pStyle w:val="BodyText"/>
      </w:pPr>
      <w:r>
        <w:t xml:space="preserve">Tự bạch chuyên mục: Hoan nghênh đến dưới tàng cây núi Chi Tử Hoàng! =3= Không ngại thì thu tàng tôi nhé?</w:t>
      </w:r>
    </w:p>
    <w:p>
      <w:pPr>
        <w:pStyle w:val="BodyText"/>
      </w:pPr>
      <w:r>
        <w:t xml:space="preserve">Trước kia cuồng lôi, nay lôi bất động, weibo “Chi Tử Hoàng”.</w:t>
      </w:r>
    </w:p>
    <w:p>
      <w:pPr>
        <w:pStyle w:val="BodyText"/>
      </w:pPr>
      <w:r>
        <w:t xml:space="preserve">Gần đây viết kịch bản cho CV thầm mến đã lâu….. 333333333333333, CV còn nói sẽ giúp tuôi hát tình ca nha ^^</w:t>
      </w:r>
    </w:p>
    <w:p>
      <w:pPr>
        <w:pStyle w:val="BodyText"/>
      </w:pPr>
      <w:r>
        <w:t xml:space="preserve">Nếu không có gì bất ngờ xảy ra, thì CV bà cô kia nhắc đến chính là người nằm trong danh sách bạn bè của hắn thì phải.</w:t>
      </w:r>
    </w:p>
    <w:p>
      <w:pPr>
        <w:pStyle w:val="BodyText"/>
      </w:pPr>
      <w:r>
        <w:t xml:space="preserve">Chu đại đại tiện tay nhấp chuột vào một thiên văn của Chi Tử Hoàng, vừa đọc phần mở đầu đã bị dọa cho sợ gần chết.</w:t>
      </w:r>
    </w:p>
    <w:p>
      <w:pPr>
        <w:pStyle w:val="BodyText"/>
      </w:pPr>
      <w:r>
        <w:t xml:space="preserve">“Nếu có cái gọi là nếu, Hạ Triệt nhất định sẽ trở lại tuổi mười bảy của mình, bắt lấy bả vai của chính mình mà rít gào: “Cậu con mẹ nó đừng có đi thi đàn dương cầm!!!! Đừng có thi đàn dương cầm!!!!! Đừng có thi đàn dương cầm a!!!!!!!”, bởi vì trong những ngày hè hô hấp đều nồng nặc mùi thuốc súng ấy, y yêu phải một tên nam nhân thô lỗ, hắn ta đàn dương cầm khá giỏi, tên là Phùng Trang…”</w:t>
      </w:r>
    </w:p>
    <w:p>
      <w:pPr>
        <w:pStyle w:val="BodyText"/>
      </w:pPr>
      <w:r>
        <w:t xml:space="preserve">Ngay từ mở đầu đã sai rồi a!!!! Mấy đoạn này đều hàm súc không hơn a!!!!</w:t>
      </w:r>
    </w:p>
    <w:p>
      <w:pPr>
        <w:pStyle w:val="BodyText"/>
      </w:pPr>
      <w:r>
        <w:t xml:space="preserve">Khi đặt câu phức có thể chia làm ba bước, đầu tiên là đặt ra một giả thiết cùng một hệ quả, cả hai đều nằm trong một mối quan hệ sau đó là biến chuyển quan hệ, tiến lên quan hệ cuối cùng mới đem các quan hệ đặt song song với nhau. Thế nhưng nhìn đi!!! Nhìn đi!!!!! Kia là cái gì??? Chẳng lẽ dạy bà cô kia ngữ văn là giáo viên toán học sao?</w:t>
      </w:r>
    </w:p>
    <w:p>
      <w:pPr>
        <w:pStyle w:val="BodyText"/>
      </w:pPr>
      <w:r>
        <w:t xml:space="preserve">Còn dấu câu dùng thế nào vậy? Chỗ đó có thể tùy tiện đặt dấu ba chấm à??? Câu nói đầy đủ ngữ nghĩa thế kia còn dùng dấu câu nữa làm gì?</w:t>
      </w:r>
    </w:p>
    <w:p>
      <w:pPr>
        <w:pStyle w:val="BodyText"/>
      </w:pPr>
      <w:r>
        <w:t xml:space="preserve">Chu Nam Kinh ngồi trước màn hình, lông mày nhíu chặt.</w:t>
      </w:r>
    </w:p>
    <w:p>
      <w:pPr>
        <w:pStyle w:val="BodyText"/>
      </w:pPr>
      <w:r>
        <w:t xml:space="preserve">Đây còn có lỗi chính tả này, đi kèm với động từ phải là bổ ngữ chứ không phải định ngữ, không thể đi kèm cùng tính từ.</w:t>
      </w:r>
    </w:p>
    <w:p>
      <w:pPr>
        <w:pStyle w:val="BodyText"/>
      </w:pPr>
      <w:r>
        <w:t xml:space="preserve">Cái này là em chém theo tiếng Việt mình, bởi anh nói theo kiểu đặt câu TQ.</w:t>
      </w:r>
    </w:p>
    <w:p>
      <w:pPr>
        <w:pStyle w:val="BodyText"/>
      </w:pPr>
      <w:r>
        <w:t xml:space="preserve">Còn có bài “Tô Mạc Già” nữa!!! Ta thề với trời đất bài này do Phạm Trọng Yêm viết, bà cô này bị thần kinh sao mà bảo tác giả là Tô Thức hả???? Ông đây học tiểu học đã biết bài này!!!! Còn nữa, khi viết tên bài thơ, sao không đặt giữa hai dấu nháy kép hả!!!!!!</w:t>
      </w:r>
    </w:p>
    <w:p>
      <w:pPr>
        <w:pStyle w:val="BodyText"/>
      </w:pPr>
      <w:r>
        <w:t xml:space="preserve">Vào đây để biết thêm về bài thơ</w:t>
      </w:r>
    </w:p>
    <w:p>
      <w:pPr>
        <w:pStyle w:val="BodyText"/>
      </w:pPr>
      <w:r>
        <w:t xml:space="preserve">Chu Nam Kinh lập tức mở txt, gõ vào một đống chữ:</w:t>
      </w:r>
    </w:p>
    <w:p>
      <w:pPr>
        <w:pStyle w:val="BodyText"/>
      </w:pPr>
      <w:r>
        <w:t xml:space="preserve">“Câu phức gồm hai hay nhiều vế (mệnh đề) có nghĩa liên quan đến nhau, kết cấu không làm thay đổi ngữ nghĩa từng bộ phận. Giữa cái vế của câu phức có các dấu ngắt, giữa các vế tương đồng dùng dấu phẩy, quan hệ giải thích dùng dấu hai chấm. Dấu ngắt của câu phức ngoài dấu chấm hoặc hỏi chấm còn thể hiện cảm xúc người viết như dấu chấm than thể hiện cảm thán. Các vế trong câu phức khi ngắt ra có thể trở thành các câu đơn, như: Hải hoa mới hé, hạnh hoa bắt đầu nở không lâu, thế nhưng nước thật lạnh ngày mai không có mưa, chúng ta đi Tây Sơn đi. Câu phức bên trên chia làm hai phần nhỏ, giữa chúng có quan hệ với nhau, điều đó là câu phức khác biệt với các câu đơn nhỏ lẻ.</w:t>
      </w:r>
    </w:p>
    <w:p>
      <w:pPr>
        <w:pStyle w:val="BodyText"/>
      </w:pPr>
      <w:r>
        <w:t xml:space="preserve">…</w:t>
      </w:r>
    </w:p>
    <w:p>
      <w:pPr>
        <w:pStyle w:val="BodyText"/>
      </w:pPr>
      <w:r>
        <w:t xml:space="preserve">Dấu câu chia làm dấu ngắt câu, dấu kí hiệu, …</w:t>
      </w:r>
    </w:p>
    <w:p>
      <w:pPr>
        <w:pStyle w:val="BodyText"/>
      </w:pPr>
      <w:r>
        <w:t xml:space="preserve">Tác dụng của dấu ngắt câu là ngắt các ý với nhau, tạo thành các khoảng dừng khi đọc.</w:t>
      </w:r>
    </w:p>
    <w:p>
      <w:pPr>
        <w:pStyle w:val="BodyText"/>
      </w:pPr>
      <w:r>
        <w:t xml:space="preserve">Kí hiệu là ở chỗ thể hiện lý tính hoặc tác dụng của từ ngữ….</w:t>
      </w:r>
    </w:p>
    <w:p>
      <w:pPr>
        <w:pStyle w:val="BodyText"/>
      </w:pPr>
      <w:r>
        <w:t xml:space="preserve">[Tác giả chú thích, vâng tác giả lại chú thích: Mấy cái loại phân chia rối rắm trên kia xin đừng bận tâm làm gì, tất cả cũng là nhờ tìm trên mạng cả đấy! Đừng có trách tôi nhé, vì ngữ văn tôi thật sự không tốt mà!!!!]</w:t>
      </w:r>
    </w:p>
    <w:p>
      <w:pPr>
        <w:pStyle w:val="BodyText"/>
      </w:pPr>
      <w:r>
        <w:t xml:space="preserve">Lời editor: Quả thực bên trên em cũng chém không ít, vì câu phức TQ và có chút lệch nhau trong định nghĩa và cách dùng ToT</w:t>
      </w:r>
    </w:p>
    <w:p>
      <w:pPr>
        <w:pStyle w:val="BodyText"/>
      </w:pPr>
      <w:r>
        <w:t xml:space="preserve">Nhìn hơn một tiếng, lại viết hơn một tiếng, Chu Nam Kinh rốt cuộc đã xong.</w:t>
      </w:r>
    </w:p>
    <w:p>
      <w:pPr>
        <w:pStyle w:val="BodyText"/>
      </w:pPr>
      <w:r>
        <w:t xml:space="preserve">Hắn không chút do dự gửi đi, trang web đột nhiên hiện ra một nhắc nhở: Số lượng từ trong bình luận của bạn đủ thành phát biểu văn học, bạn có muốn đăng thành mục riêng không?</w:t>
      </w:r>
    </w:p>
    <w:p>
      <w:pPr>
        <w:pStyle w:val="BodyText"/>
      </w:pPr>
      <w:r>
        <w:t xml:space="preserve">Chu Nam Kinh nhấn ”không”.</w:t>
      </w:r>
    </w:p>
    <w:p>
      <w:pPr>
        <w:pStyle w:val="BodyText"/>
      </w:pPr>
      <w:r>
        <w:t xml:space="preserve">“Vậy mời bạn chấm điểm cho bài viết của tác giả!”</w:t>
      </w:r>
    </w:p>
    <w:p>
      <w:pPr>
        <w:pStyle w:val="BodyText"/>
      </w:pPr>
      <w:r>
        <w:t xml:space="preserve">Mẹ nó sao cái trang web này lằng nhằng thế nhỉ, Chu Nam Kinh nhìn nhìn mấy thang điểm, không chút do dự chọn ”-2”.</w:t>
      </w:r>
    </w:p>
    <w:p>
      <w:pPr>
        <w:pStyle w:val="BodyText"/>
      </w:pPr>
      <w:r>
        <w:t xml:space="preserve">‘Bình luận của bạn đã được đăng ^^”</w:t>
      </w:r>
    </w:p>
    <w:p>
      <w:pPr>
        <w:pStyle w:val="BodyText"/>
      </w:pPr>
      <w:r>
        <w:t xml:space="preserve">Nhìn nhắc nhở của trang web, không biết vì cái gì Chu Nam Kinh tâm tình phơi phới.</w:t>
      </w:r>
    </w:p>
    <w:p>
      <w:pPr>
        <w:pStyle w:val="Compact"/>
      </w:pPr>
      <w:r>
        <w:t xml:space="preserve">Chu đại đại sung sướng rửa mặt, nhìn nhìn thời gian, thay quần áo xốc chăn lên giường – Ngủ!</w:t>
      </w:r>
      <w:r>
        <w:br w:type="textWrapping"/>
      </w:r>
      <w:r>
        <w:br w:type="textWrapping"/>
      </w:r>
    </w:p>
    <w:p>
      <w:pPr>
        <w:pStyle w:val="Heading2"/>
      </w:pPr>
      <w:bookmarkStart w:id="33" w:name="chương-11-có-giỏi-thì-truy-tôi"/>
      <w:bookmarkEnd w:id="33"/>
      <w:r>
        <w:t xml:space="preserve">11. Chương 11: Có Giỏi Thì Truy Tôi</w:t>
      </w:r>
    </w:p>
    <w:p>
      <w:pPr>
        <w:pStyle w:val="Compact"/>
      </w:pPr>
      <w:r>
        <w:br w:type="textWrapping"/>
      </w:r>
      <w:r>
        <w:br w:type="textWrapping"/>
      </w:r>
      <w:r>
        <w:t xml:space="preserve">Ngày hôm sau, Chu Nam Kinh vừa dậy, đầu không chải, mặt không rửa, cơm chưa ăn đã vùng vào máy tính gõ gõ một hồi, sau đó gọi điện cho cửa hàng dưới tầng mang một bát mì lên, ăn xong lại gõ gõ tiếp, tận đến 3 giờ chiều…</w:t>
      </w:r>
    </w:p>
    <w:p>
      <w:pPr>
        <w:pStyle w:val="BodyText"/>
      </w:pPr>
      <w:r>
        <w:t xml:space="preserve">Hôm nay viết một vạn một nghìn chữ! Thật đúng là kì tích!</w:t>
      </w:r>
    </w:p>
    <w:p>
      <w:pPr>
        <w:pStyle w:val="BodyText"/>
      </w:pPr>
      <w:r>
        <w:t xml:space="preserve">Lười đợi đến buổi tối lên Thất điểm, Chu Nam Kinh soát lại một lần lại một lần, kiểm tra chính tả cùng ngữ pháp, mang theo một loại tâm tình quỷ dị đến mức hắn cũng không biết mà đăng nhập nick “Bán nữ hài lão dâm sài”.</w:t>
      </w:r>
    </w:p>
    <w:p>
      <w:pPr>
        <w:pStyle w:val="BodyText"/>
      </w:pPr>
      <w:r>
        <w:t xml:space="preserve">Bạn bè đang onl chỉ có ba người, một là Trong nước gợn sóng, hai là Ôn, ba là… người nào đó quên mất rồi.</w:t>
      </w:r>
    </w:p>
    <w:p>
      <w:pPr>
        <w:pStyle w:val="BodyText"/>
      </w:pPr>
      <w:r>
        <w:t xml:space="preserve">Trừ việc đó ra, hòm thư vẫn ngập tràn các loại thư như cũ. Xem được đến cái thứ ba lăm, Chu Nam Kinh chợt nhận ra một vấn đề….</w:t>
      </w:r>
    </w:p>
    <w:p>
      <w:pPr>
        <w:pStyle w:val="BodyText"/>
      </w:pPr>
      <w:r>
        <w:t xml:space="preserve">Khoan đã, sao hôm nay không thấy nhắc nhở về tin nhắn trò chuyện của Ôn nhỉ? Cái này không khoa học!</w:t>
      </w:r>
    </w:p>
    <w:p>
      <w:pPr>
        <w:pStyle w:val="BodyText"/>
      </w:pPr>
      <w:r>
        <w:t xml:space="preserve">Dựa theo nguyên tắc tự cấp tự túc, Chu Nam Kinh trực tiếp đạp QQ của Ôn.</w:t>
      </w:r>
    </w:p>
    <w:p>
      <w:pPr>
        <w:pStyle w:val="BodyText"/>
      </w:pPr>
      <w:r>
        <w:t xml:space="preserve">Bán nữ hài lão dâm sài: Đây à?</w:t>
      </w:r>
    </w:p>
    <w:p>
      <w:pPr>
        <w:pStyle w:val="BodyText"/>
      </w:pPr>
      <w:r>
        <w:t xml:space="preserve">Ôn: Lão sài sài sài sài sài!!! Cậu onl rồi!!!</w:t>
      </w:r>
    </w:p>
    <w:p>
      <w:pPr>
        <w:pStyle w:val="BodyText"/>
      </w:pPr>
      <w:r>
        <w:t xml:space="preserve">Bán nữ hài lão dâm sài: Ờ.</w:t>
      </w:r>
    </w:p>
    <w:p>
      <w:pPr>
        <w:pStyle w:val="BodyText"/>
      </w:pPr>
      <w:r>
        <w:t xml:space="preserve">Ôn: Cậu có thấy không! Hôm qua Nam Kinh đại đại trả lời tôi ấy!!!</w:t>
      </w:r>
    </w:p>
    <w:p>
      <w:pPr>
        <w:pStyle w:val="BodyText"/>
      </w:pPr>
      <w:r>
        <w:t xml:space="preserve">Bán nữ hài lão dâm sài: Ờ.</w:t>
      </w:r>
    </w:p>
    <w:p>
      <w:pPr>
        <w:pStyle w:val="BodyText"/>
      </w:pPr>
      <w:r>
        <w:t xml:space="preserve">Câu nào cũng đều bám riết lấy Chu Nam Kinh, vậy là rất tốt!</w:t>
      </w:r>
    </w:p>
    <w:p>
      <w:pPr>
        <w:pStyle w:val="BodyText"/>
      </w:pPr>
      <w:r>
        <w:t xml:space="preserve">Lại cách một chốc lát.</w:t>
      </w:r>
    </w:p>
    <w:p>
      <w:pPr>
        <w:pStyle w:val="BodyText"/>
      </w:pPr>
      <w:r>
        <w:t xml:space="preserve">Ôn: Đúng rồi, còn nhớ người tên Chi Tử Hoàng hôm qua tôi kể không? Cô ấy bị một tên điên bắt nạt!</w:t>
      </w:r>
    </w:p>
    <w:p>
      <w:pPr>
        <w:pStyle w:val="BodyText"/>
      </w:pPr>
      <w:r>
        <w:t xml:space="preserve">Ôn: Vừa thấy đã bắt bẻ tìm lỗi, thật đáng ghê tởm!</w:t>
      </w:r>
    </w:p>
    <w:p>
      <w:pPr>
        <w:pStyle w:val="BodyText"/>
      </w:pPr>
      <w:r>
        <w:t xml:space="preserve">Đến tìm văn của người khác mà bới lông tìm vết thật đáng giận, Nam Kinh đại đại cũng là tác gia gật gù ra chiều thấu hiểu.</w:t>
      </w:r>
    </w:p>
    <w:p>
      <w:pPr>
        <w:pStyle w:val="BodyText"/>
      </w:pPr>
      <w:r>
        <w:t xml:space="preserve">Bán nữ hài lão dâm sài: Bình tĩnh thôi.</w:t>
      </w:r>
    </w:p>
    <w:p>
      <w:pPr>
        <w:pStyle w:val="BodyText"/>
      </w:pPr>
      <w:r>
        <w:t xml:space="preserve">Ôn: Thì tôi cũng an ủi cô ấy bình tĩnh. Cô ấy nói sống ngần ấy năm, lần đầu tiên thấy bệnh nhân tâm thần là thế nào… Cái loại đánh lén này thật đáng ghê tởm!</w:t>
      </w:r>
    </w:p>
    <w:p>
      <w:pPr>
        <w:pStyle w:val="BodyText"/>
      </w:pPr>
      <w:r>
        <w:t xml:space="preserve">Ôn: Lại còn lấy tên là Phong hỏa Nam Kinh nữa chứ, thật làm bẩn hai chữ Nam Kinh! Loại này thật không biết xấu hổ! Đáng bị tha ra ngoài treo đầu tường! Phơi thây! Tiên thi*!</w:t>
      </w:r>
    </w:p>
    <w:p>
      <w:pPr>
        <w:pStyle w:val="BodyText"/>
      </w:pPr>
      <w:r>
        <w:t xml:space="preserve">*Quất roi vào xác người chết</w:t>
      </w:r>
    </w:p>
    <w:p>
      <w:pPr>
        <w:pStyle w:val="BodyText"/>
      </w:pPr>
      <w:r>
        <w:t xml:space="preserve">Đúng rồi! Người như thế đáng bị…</w:t>
      </w:r>
    </w:p>
    <w:p>
      <w:pPr>
        <w:pStyle w:val="BodyText"/>
      </w:pPr>
      <w:r>
        <w:t xml:space="preserve">Khoan đã… Người kia tên là gì? Phong hỏa Nam Kinh?</w:t>
      </w:r>
    </w:p>
    <w:p>
      <w:pPr>
        <w:pStyle w:val="BodyText"/>
      </w:pPr>
      <w:r>
        <w:t xml:space="preserve">Đây không phải là nick mà hôm qua hắn lấy để dùng hay sao????</w:t>
      </w:r>
    </w:p>
    <w:p>
      <w:pPr>
        <w:pStyle w:val="BodyText"/>
      </w:pPr>
      <w:r>
        <w:t xml:space="preserve">Chu Nam Kinh đang định lắm mồm mấy câu, ngón tay nhất thời dừng giữa không trung.</w:t>
      </w:r>
    </w:p>
    <w:p>
      <w:pPr>
        <w:pStyle w:val="BodyText"/>
      </w:pPr>
      <w:r>
        <w:t xml:space="preserve">Vừa nãy đã có chút dự cảm, không ngờ lại chính là mình.</w:t>
      </w:r>
    </w:p>
    <w:p>
      <w:pPr>
        <w:pStyle w:val="BodyText"/>
      </w:pPr>
      <w:r>
        <w:t xml:space="preserve">Mà bên kia, Ôn vẫn tiếp tục lải nhải cằn nhằn:</w:t>
      </w:r>
    </w:p>
    <w:p>
      <w:pPr>
        <w:pStyle w:val="BodyText"/>
      </w:pPr>
      <w:r>
        <w:t xml:space="preserve">Ôn: Cậu nghĩ mà xem, bây giờ sao lại có loại người ấy nhỉ? Chẳng lẽ ngày nhỏ thiếu canxi bây giờ thiếu tình cảm nên nhân cách méo mó chăng? Tưởng bóc mẽ người ta như vậy là vinh quang lắm à? Không thích đọc truyện thì lượn, lại đi luyên thuyên cái gì mà câu phức cái gì mà ngắt câu… Cậu nghĩ thằng cha kia có phải là ăn no rửng mỡ không?</w:t>
      </w:r>
    </w:p>
    <w:p>
      <w:pPr>
        <w:pStyle w:val="BodyText"/>
      </w:pPr>
      <w:r>
        <w:t xml:space="preserve">Còn người đang hứng chịu màn chửi bới kia thì…</w:t>
      </w:r>
    </w:p>
    <w:p>
      <w:pPr>
        <w:pStyle w:val="BodyText"/>
      </w:pPr>
      <w:r>
        <w:t xml:space="preserve">Chu Nam Kinh ăn no rửng mỡ…</w:t>
      </w:r>
    </w:p>
    <w:p>
      <w:pPr>
        <w:pStyle w:val="BodyText"/>
      </w:pPr>
      <w:r>
        <w:t xml:space="preserve">Chu Nam Kinh ngày nhỏ thiếu canxi lúc lớn thiếu tình cảm…</w:t>
      </w:r>
    </w:p>
    <w:p>
      <w:pPr>
        <w:pStyle w:val="BodyText"/>
      </w:pPr>
      <w:r>
        <w:t xml:space="preserve">Chu Nam Kinh nhân cách méo mó…</w:t>
      </w:r>
    </w:p>
    <w:p>
      <w:pPr>
        <w:pStyle w:val="BodyText"/>
      </w:pPr>
      <w:r>
        <w:t xml:space="preserve">Chu Nam Kinh tâm thần trốn trại….</w:t>
      </w:r>
    </w:p>
    <w:p>
      <w:pPr>
        <w:pStyle w:val="BodyText"/>
      </w:pPr>
      <w:r>
        <w:t xml:space="preserve">…. Còn gì để cứu vớt bản thân nữa không?</w:t>
      </w:r>
    </w:p>
    <w:p>
      <w:pPr>
        <w:pStyle w:val="BodyText"/>
      </w:pPr>
      <w:r>
        <w:t xml:space="preserve">Ôn: Cái này làm tôi nghĩ đến trước kia trên diễn đàn cũng có một người từng bị treo tên, nói cái gì mà con tôi âm tính quá nặng ╥﹏╥, rồi nói tôi giả manh trên weibo này nọ… Sau đó còn đánh lại toàn bộ âm vần tiếng Hán xuất hiện trong kịch bản gửi cho tôi…. Cậu nói thử xem có phải là người đó thích tôi thích tôi thích tôi không????</w:t>
      </w:r>
    </w:p>
    <w:p>
      <w:pPr>
        <w:pStyle w:val="BodyText"/>
      </w:pPr>
      <w:r>
        <w:t xml:space="preserve">Bán nữ hài lão dâm sài: Người đó thích cậu.</w:t>
      </w:r>
    </w:p>
    <w:p>
      <w:pPr>
        <w:pStyle w:val="BodyText"/>
      </w:pPr>
      <w:r>
        <w:t xml:space="preserve">Ôn: Đúng, tôi còn thích tôi nữa là.</w:t>
      </w:r>
    </w:p>
    <w:p>
      <w:pPr>
        <w:pStyle w:val="BodyText"/>
      </w:pPr>
      <w:r>
        <w:t xml:space="preserve">Ôn: Không đúng, tôi còn thích Nam Kinh đại đại nữa ![′ε‵”] Nam thần của tôi nha~ Thần tiên đó nha~ Tình nhân trong mộng của tôi á nha</w:t>
      </w:r>
    </w:p>
    <w:p>
      <w:pPr>
        <w:pStyle w:val="BodyText"/>
      </w:pPr>
      <w:r>
        <w:t xml:space="preserve">~Bán nữ hài lão dâm sài: Cậu… Cậu thích con trai?</w:t>
      </w:r>
    </w:p>
    <w:p>
      <w:pPr>
        <w:pStyle w:val="BodyText"/>
      </w:pPr>
      <w:r>
        <w:t xml:space="preserve">Ôn: _[:з」∠]_ Cậu… giờ mới biết à?</w:t>
      </w:r>
    </w:p>
    <w:p>
      <w:pPr>
        <w:pStyle w:val="BodyText"/>
      </w:pPr>
      <w:r>
        <w:t xml:space="preserve">Bán nữ hài lão dâm sài: Không phải…</w:t>
      </w:r>
    </w:p>
    <w:p>
      <w:pPr>
        <w:pStyle w:val="BodyText"/>
      </w:pPr>
      <w:r>
        <w:t xml:space="preserve">Thật đúng là không phải. Sau khi thấy phiên bản đồng nhân của cuốn truyện của mình trôi dạt giữa không trung 360°, hắn nghĩ bản thân hẳn đã thấy rõ ràng.</w:t>
      </w:r>
    </w:p>
    <w:p>
      <w:pPr>
        <w:pStyle w:val="BodyText"/>
      </w:pPr>
      <w:r>
        <w:t xml:space="preserve">Thấy nhưng không hiểu sao trong lòng lại trào lên một cảm xúc không tên.</w:t>
      </w:r>
    </w:p>
    <w:p>
      <w:pPr>
        <w:pStyle w:val="BodyText"/>
      </w:pPr>
      <w:r>
        <w:t xml:space="preserve">Bán nữ hài lão dâm sài: Cậu thấy cậu đáng sao? Nhỡ nam thần cậu yêu mến lại béo ục ịch, ngoài viết văn ra trong người không có một đồng thì sao?</w:t>
      </w:r>
    </w:p>
    <w:p>
      <w:pPr>
        <w:pStyle w:val="BodyText"/>
      </w:pPr>
      <w:r>
        <w:t xml:space="preserve">Ôn: Thế nhưng trừ tiểu thuyết của anh ấy ra, tôi chẳng thích gì nữa cả _[:з」∠]_.</w:t>
      </w:r>
    </w:p>
    <w:p>
      <w:pPr>
        <w:pStyle w:val="BodyText"/>
      </w:pPr>
      <w:r>
        <w:t xml:space="preserve">Ôn: Anh ấy tính tình khó chịu như vậy, đặt ở nơi khác chắc chắn chẳng ai để mắt tới, nhưng hiện tại anh ấy ở đây, tôi tình nguyện quỳ xuống liếm chân. Cho dù anh ấy lãnh diễm không quan tâm đến độc giả, tôi vẫn không ngại bao nhiêu gió táp mưa sa.</w:t>
      </w:r>
    </w:p>
    <w:p>
      <w:pPr>
        <w:pStyle w:val="BodyText"/>
      </w:pPr>
      <w:r>
        <w:t xml:space="preserve">Ôn: Tôi thích văn anh ấy đã bảy năm! Cậu biết thế nghĩa là gì rồi đấy, ngay từ lúc tất cả mọi người đều chưa biết Nam Kinh là ai, tôi đã từ giữa biển người thấy văn anh ấy hợp mắt. Ai chê anh ấy tôi nói lại, đến sinh nhật anh tôi lại gửi hoa, ảnh viết văn mới tôi lại cổ động…. Hiện tại những gì tôi đã làm mọi người đều làm cả rồi. Trước kia, chỉ sợ tôi là người duy nhất!</w:t>
      </w:r>
    </w:p>
    <w:p>
      <w:pPr>
        <w:pStyle w:val="BodyText"/>
      </w:pPr>
      <w:r>
        <w:t xml:space="preserve">Ôn: Cho nên chính là tôi thích anh ấy ! Đã hiểu chưa?</w:t>
      </w:r>
    </w:p>
    <w:p>
      <w:pPr>
        <w:pStyle w:val="BodyText"/>
      </w:pPr>
      <w:r>
        <w:t xml:space="preserve">Bán nữ hài lão dâm sài: Đã hiểu…</w:t>
      </w:r>
    </w:p>
    <w:p>
      <w:pPr>
        <w:pStyle w:val="BodyText"/>
      </w:pPr>
      <w:r>
        <w:t xml:space="preserve">Ôn: Cậu biết Nam Kinh từ khi nào?</w:t>
      </w:r>
    </w:p>
    <w:p>
      <w:pPr>
        <w:pStyle w:val="BodyText"/>
      </w:pPr>
      <w:r>
        <w:t xml:space="preserve">Bán nữ hài lão dâm sài: Rất sớm.</w:t>
      </w:r>
    </w:p>
    <w:p>
      <w:pPr>
        <w:pStyle w:val="BodyText"/>
      </w:pPr>
      <w:r>
        <w:t xml:space="preserve">Từ lúc cậu ta sinh ra tôi đã biết, từng sự kiện đến lúc trưởng thành đều chứng kiến cả… Vớ vẩn, có gì mà ông đây không biết!</w:t>
      </w:r>
    </w:p>
    <w:p>
      <w:pPr>
        <w:pStyle w:val="BodyText"/>
      </w:pPr>
      <w:r>
        <w:t xml:space="preserve">Ôn: Sớm so thế nào được với tôi ʅ[‾◡◝]. Lúc tôi phát hiện ra, truyện đầu tiên của anh ấy mới có tiết tử!</w:t>
      </w:r>
    </w:p>
    <w:p>
      <w:pPr>
        <w:pStyle w:val="BodyText"/>
      </w:pPr>
      <w:r>
        <w:t xml:space="preserve">Bán nữ hài lão dâm sài: Tôi biết anh ta đã đổi qua sáu bút danh, Nam Kinh là cái thứ bảy.</w:t>
      </w:r>
    </w:p>
    <w:p>
      <w:pPr>
        <w:pStyle w:val="BodyText"/>
      </w:pPr>
      <w:r>
        <w:t xml:space="preserve">Ôn: Gì???? Ai nói với cậu thế?????</w:t>
      </w:r>
    </w:p>
    <w:p>
      <w:pPr>
        <w:pStyle w:val="BodyText"/>
      </w:pPr>
      <w:r>
        <w:t xml:space="preserve">Bán nữ hài lão dâm sài: Lý Qua Qua.</w:t>
      </w:r>
    </w:p>
    <w:p>
      <w:pPr>
        <w:pStyle w:val="BodyText"/>
      </w:pPr>
      <w:r>
        <w:t xml:space="preserve">Ôn: Biên tập này thật quá đáng giận, sao cái gì cũng phun ra ngoài vậy [┙__]┙へ┻┻</w:t>
      </w:r>
    </w:p>
    <w:p>
      <w:pPr>
        <w:pStyle w:val="BodyText"/>
      </w:pPr>
      <w:r>
        <w:t xml:space="preserve">Bán nữ hài lão dâm sài:…</w:t>
      </w:r>
    </w:p>
    <w:p>
      <w:pPr>
        <w:pStyle w:val="BodyText"/>
      </w:pPr>
      <w:r>
        <w:t xml:space="preserve">Ôn: Đúng rồi, cậu có viết tiểu thuyết đúng không? Không thì làm sao biết Lý Qua Qua?</w:t>
      </w:r>
    </w:p>
    <w:p>
      <w:pPr>
        <w:pStyle w:val="BodyText"/>
      </w:pPr>
      <w:r>
        <w:t xml:space="preserve">Bán nữ hài lão dâm sài: Viết.</w:t>
      </w:r>
    </w:p>
    <w:p>
      <w:pPr>
        <w:pStyle w:val="BodyText"/>
      </w:pPr>
      <w:r>
        <w:t xml:space="preserve">Ôn: Bút danh là…</w:t>
      </w:r>
    </w:p>
    <w:p>
      <w:pPr>
        <w:pStyle w:val="BodyText"/>
      </w:pPr>
      <w:r>
        <w:t xml:space="preserve">Bán nữ hài lão dâm sài: Quên.</w:t>
      </w:r>
    </w:p>
    <w:p>
      <w:pPr>
        <w:pStyle w:val="BodyText"/>
      </w:pPr>
      <w:r>
        <w:t xml:space="preserve">Cái này đúng là quên thật ._[:з」∠]_ , bố ai lại đi nhớ mấy cái nick cỏn con này chứ, thật nhàm chán. Mà nếu có người nhàm chán như vậy, không bao giờ là Chu Nam Kinh đâu.</w:t>
      </w:r>
    </w:p>
    <w:p>
      <w:pPr>
        <w:pStyle w:val="BodyText"/>
      </w:pPr>
      <w:r>
        <w:t xml:space="preserve">Ôn: Cậu…. σ[ ° △ °]︴</w:t>
      </w:r>
    </w:p>
    <w:p>
      <w:pPr>
        <w:pStyle w:val="BodyText"/>
      </w:pPr>
      <w:r>
        <w:t xml:space="preserve">Ôn: Không phải cái gì tôi cũng nói với cậu sao? Cũng chỉ là bút danh thôi, giấu cái gì mà giấu!!! °。(*Tﾉ口ﾉ`)°。</w:t>
      </w:r>
    </w:p>
    <w:p>
      <w:pPr>
        <w:pStyle w:val="BodyText"/>
      </w:pPr>
      <w:r>
        <w:t xml:space="preserve">Ôn: Giao bút danh ra đây không ông giết!</w:t>
      </w:r>
    </w:p>
    <w:p>
      <w:pPr>
        <w:pStyle w:val="BodyText"/>
      </w:pPr>
      <w:r>
        <w:t xml:space="preserve">Chu Nam Kinh theo bản năng muốn đi hỏi Lý Qua Qua, nhưng lúc này mới nhận ra một vấn đề rất bi đát…</w:t>
      </w:r>
    </w:p>
    <w:p>
      <w:pPr>
        <w:pStyle w:val="BodyText"/>
      </w:pPr>
      <w:r>
        <w:t xml:space="preserve">Hắn lập nick phụ này, không nói cho cậu ta biết….</w:t>
      </w:r>
    </w:p>
    <w:p>
      <w:pPr>
        <w:pStyle w:val="BodyText"/>
      </w:pPr>
      <w:r>
        <w:t xml:space="preserve">Lý Qua Qua vạn năng không thể giúp gì, đại thần nhất thời lâm vào hoàn cảnh khó nói.</w:t>
      </w:r>
    </w:p>
    <w:p>
      <w:pPr>
        <w:pStyle w:val="BodyText"/>
      </w:pPr>
      <w:r>
        <w:t xml:space="preserve">Thế nhưng Chu Nam Kinh cũng đâu phải tay vừa, hắn nhớ máy tính của mình có một bản txt, trong đó có thông tin về Bán nữ hài lão dâm sài.</w:t>
      </w:r>
    </w:p>
    <w:p>
      <w:pPr>
        <w:pStyle w:val="BodyText"/>
      </w:pPr>
      <w:r>
        <w:t xml:space="preserve">Bán nữ hài lão dâm sài- tên nghe qua thoạt rất nhã nhặn, học thiết kế sân vườn đại học Cẩm Giang, hai mươi bốn tuổi, sinh nhật 11/9, bút danh Sài khả phu thủ tê kê…</w:t>
      </w:r>
    </w:p>
    <w:p>
      <w:pPr>
        <w:pStyle w:val="BodyText"/>
      </w:pPr>
      <w:r>
        <w:t xml:space="preserve">Bán nữ hài lão dâm sài: Sài khả phu thủ tê kê*.</w:t>
      </w:r>
    </w:p>
    <w:p>
      <w:pPr>
        <w:pStyle w:val="BodyText"/>
      </w:pPr>
      <w:r>
        <w:t xml:space="preserve">*Thủ tê kê hình như là gà xé phay :v</w:t>
      </w:r>
    </w:p>
    <w:p>
      <w:pPr>
        <w:pStyle w:val="BodyText"/>
      </w:pPr>
      <w:r>
        <w:t xml:space="preserve">Ôn: Sặc!</w:t>
      </w:r>
    </w:p>
    <w:p>
      <w:pPr>
        <w:pStyle w:val="BodyText"/>
      </w:pPr>
      <w:r>
        <w:t xml:space="preserve">Ôn: Đột nhiên thấy đói thế nhở. ˋ▽ˊ</w:t>
      </w:r>
    </w:p>
    <w:p>
      <w:pPr>
        <w:pStyle w:val="BodyText"/>
      </w:pPr>
      <w:r>
        <w:t xml:space="preserve">Bán nữ hài lão dâm sài: Khụ khụ.</w:t>
      </w:r>
    </w:p>
    <w:p>
      <w:pPr>
        <w:pStyle w:val="BodyText"/>
      </w:pPr>
      <w:r>
        <w:t xml:space="preserve">Ôn: Nghe qua đã thấy ngon rồi. ˋ▽ˊ</w:t>
      </w:r>
    </w:p>
    <w:p>
      <w:pPr>
        <w:pStyle w:val="BodyText"/>
      </w:pPr>
      <w:r>
        <w:t xml:space="preserve">Bán nữ hài lão dâm sài: Dừng lại ngay, không có ăn được đâu!</w:t>
      </w:r>
    </w:p>
    <w:p>
      <w:pPr>
        <w:pStyle w:val="BodyText"/>
      </w:pPr>
      <w:r>
        <w:t xml:space="preserve">Ôn Hướng Hoa chậm chạp không trả lời, Chu Nam Kinh cũng tắt khung trò chuyện, mở sohu ra đọc tin tức. Cái gì mà buổi phát biểu của tổng bí thư tại xxx, về vấn đề xxx; mổ thai song sinh rất đáng sợ; kình ngư mười sáu tuổi trượt dài trong sa đọa thành thiếu niên bất lương vào tù….</w:t>
      </w:r>
    </w:p>
    <w:p>
      <w:pPr>
        <w:pStyle w:val="BodyText"/>
      </w:pPr>
      <w:r>
        <w:t xml:space="preserve">Tận đến bảy rưỡi tối….</w:t>
      </w:r>
    </w:p>
    <w:p>
      <w:pPr>
        <w:pStyle w:val="BodyText"/>
      </w:pPr>
      <w:r>
        <w:t xml:space="preserve">Chu Nam Kinh đi ra ngoài về nhà, đăng nhập QQ liền thấy avatar của Ôn run lên run xuống, hắn liền thuận tay mở khung trò chuyện ra.</w:t>
      </w:r>
    </w:p>
    <w:p>
      <w:pPr>
        <w:pStyle w:val="BodyText"/>
      </w:pPr>
      <w:r>
        <w:t xml:space="preserve">Ôn: Lão sài! Tôi muốn truy cậu!!!!</w:t>
      </w:r>
    </w:p>
    <w:p>
      <w:pPr>
        <w:pStyle w:val="BodyText"/>
      </w:pPr>
      <w:r>
        <w:t xml:space="preserve">Ôn: Trời đất~ Tôi muốn truy văn của cậu!!!!</w:t>
      </w:r>
    </w:p>
    <w:p>
      <w:pPr>
        <w:pStyle w:val="BodyText"/>
      </w:pPr>
      <w:r>
        <w:t xml:space="preserve">Sài khả phu thủ tê kê, xét thấy bút danh này có chút vấn đề thế nhưng vốn theo quy tắc “Vì để khỏi cắt bỏ tháng này, thôi cứ viết vài chữ là được”, Chu Nam Kinh chậm rãi ra chương. Còn muốn biết là chậm thế nào, chúng ta có thể xem qua vài số liệu…</w:t>
      </w:r>
    </w:p>
    <w:p>
      <w:pPr>
        <w:pStyle w:val="BodyText"/>
      </w:pPr>
      <w:r>
        <w:t xml:space="preserve">Chương thứ nhất 2234 chữ (vì quá ngắn nên chương thứ nhất không được cho qua), chương hai 1721 chữ, chương ba 712 chữ….</w:t>
      </w:r>
    </w:p>
    <w:p>
      <w:pPr>
        <w:pStyle w:val="BodyText"/>
      </w:pPr>
      <w:r>
        <w:t xml:space="preserve">Viết hơn bốn năm, tổng cộng được hơn sáu vạn chữ, chỉ bằng một tuần sáng tác của đại tác gia! So qua đã thấy đủ chân thực!</w:t>
      </w:r>
    </w:p>
    <w:p>
      <w:pPr>
        <w:pStyle w:val="BodyText"/>
      </w:pPr>
      <w:r>
        <w:t xml:space="preserve">Đại khái cũng vì nguyên nhân này mà không đành lòng nhìn thẳng, bốn năm mới có lèo tèo vài chữ, thật đả kích lòng người!… Cũng may Chu Nam Kinh chưa bao giờ để ý mấy cái vụn vặt này, bởi hắn có kiếm tiền bằng cái này đâu! Đúng vậy, hắn lấy cái này để đi lừa gạt người đó….</w:t>
      </w:r>
    </w:p>
    <w:p>
      <w:pPr>
        <w:pStyle w:val="BodyText"/>
      </w:pPr>
      <w:r>
        <w:t xml:space="preserve">Bán nữ hài lão dâm sài: Sao lại muốn truy?</w:t>
      </w:r>
    </w:p>
    <w:p>
      <w:pPr>
        <w:pStyle w:val="BodyText"/>
      </w:pPr>
      <w:r>
        <w:t xml:space="preserve">Ôn: _[:з」∠]_ Lão sài! Văn của cậu không thích hợp với Thất điểm đâu! Đến Lục Giang* đi, nơi đây cần những nhân tài như cậu mà</w:t>
      </w:r>
    </w:p>
    <w:p>
      <w:pPr>
        <w:pStyle w:val="BodyText"/>
      </w:pPr>
      <w:r>
        <w:t xml:space="preserve">~*Là sông xanh đó, hình như cũng là một trang web VH nổi tiếng.</w:t>
      </w:r>
    </w:p>
    <w:p>
      <w:pPr>
        <w:pStyle w:val="BodyText"/>
      </w:pPr>
      <w:r>
        <w:t xml:space="preserve">Bán nữ hài lão dâm sài: … Tôi nghĩ, là đàn ông thì không thích màu xanh lắm…</w:t>
      </w:r>
    </w:p>
    <w:p>
      <w:pPr>
        <w:pStyle w:val="BodyText"/>
      </w:pPr>
      <w:r>
        <w:t xml:space="preserve">Từ chối như thế, chắc ai nghe cũng hiểu nhỉ?</w:t>
      </w:r>
    </w:p>
    <w:p>
      <w:pPr>
        <w:pStyle w:val="BodyText"/>
      </w:pPr>
      <w:r>
        <w:t xml:space="preserve">Ôn: _[:з」∠]_ Nói vớ vẩn gì thế, tôi thích mà~ Xanh lục nha~ Hy vọng! Quanh minh! Tương lai! Khỏe Mạnh!</w:t>
      </w:r>
    </w:p>
    <w:p>
      <w:pPr>
        <w:pStyle w:val="BodyText"/>
      </w:pPr>
      <w:r>
        <w:t xml:space="preserve">Bán nữ hài lão dâm sài: Thế cậu có nón xanh không*?</w:t>
      </w:r>
    </w:p>
    <w:p>
      <w:pPr>
        <w:pStyle w:val="BodyText"/>
      </w:pPr>
      <w:r>
        <w:t xml:space="preserve">*Ám chỉ vợ đi ngoại tình.</w:t>
      </w:r>
    </w:p>
    <w:p>
      <w:pPr>
        <w:pStyle w:val="BodyText"/>
      </w:pPr>
      <w:r>
        <w:t xml:space="preserve">Ôn: … Khụ khụ.</w:t>
      </w:r>
    </w:p>
    <w:p>
      <w:pPr>
        <w:pStyle w:val="BodyText"/>
      </w:pPr>
      <w:r>
        <w:t xml:space="preserve">Ôn: … Khụ khụ khụ khụ.</w:t>
      </w:r>
    </w:p>
    <w:p>
      <w:pPr>
        <w:pStyle w:val="BodyText"/>
      </w:pPr>
      <w:r>
        <w:t xml:space="preserve">Ôn: Không cần nói về vấn đề này nữa! Mà tại sao cậu viết càng lúc càng ngắn thế? *khóc*</w:t>
      </w:r>
    </w:p>
    <w:p>
      <w:pPr>
        <w:pStyle w:val="BodyText"/>
      </w:pPr>
      <w:r>
        <w:t xml:space="preserve">Bán nữ hài lão dâm sài: Không thích viết.</w:t>
      </w:r>
    </w:p>
    <w:p>
      <w:pPr>
        <w:pStyle w:val="BodyText"/>
      </w:pPr>
      <w:r>
        <w:t xml:space="preserve">Ôn: Vì sao!! Cậu như vậy là vì sao!!! Cậu hại tôi rớt hố đó ~ Cậu là đầu sỏ gây nên mà không kéo tôi lên thậm chí còn đào sâu thêm nữa…</w:t>
      </w:r>
    </w:p>
    <w:p>
      <w:pPr>
        <w:pStyle w:val="BodyText"/>
      </w:pPr>
      <w:r>
        <w:t xml:space="preserve">Bán nữ hài lão dâm sài: Mùa xuân đào giếng băng, thu về có ky du*…</w:t>
      </w:r>
    </w:p>
    <w:p>
      <w:pPr>
        <w:pStyle w:val="BodyText"/>
      </w:pPr>
      <w:r>
        <w:t xml:space="preserve">*Câu này thực ra Chu đại ám chỉ anh là người máu lạnh, không quan tâm đến thiên hạ, cũng là nói móc em Hoa đó</w:t>
      </w:r>
    </w:p>
    <w:p>
      <w:pPr>
        <w:pStyle w:val="BodyText"/>
      </w:pPr>
      <w:r>
        <w:t xml:space="preserve">~Ôn: Bây giờ không phải lúc hài hước đâu!!! Hôm nay cậu mở word chưa? (╯‵□′)╯︵┻━┻</w:t>
      </w:r>
    </w:p>
    <w:p>
      <w:pPr>
        <w:pStyle w:val="BodyText"/>
      </w:pPr>
      <w:r>
        <w:t xml:space="preserve">Mở rồi, còn viết rất nhiều nữa cơ.</w:t>
      </w:r>
    </w:p>
    <w:p>
      <w:pPr>
        <w:pStyle w:val="BodyText"/>
      </w:pPr>
      <w:r>
        <w:t xml:space="preserve">Ôn: Mỗi tháng ra được năm trăm chữ!!! Thậm chí có lúc nửa năm mới được năm trăm chữ!!! Cậu có biết đỏ mặt không thế??? Năm đó tôi viết văn tốc kí cũng được một nghìn hai trăm chữ đấy!!! (╯‵□′)╯︵┻━┻</w:t>
      </w:r>
    </w:p>
    <w:p>
      <w:pPr>
        <w:pStyle w:val="BodyText"/>
      </w:pPr>
      <w:r>
        <w:t xml:space="preserve">Tôi tốc kí bốn nghìn tám trăm chữ đấy nhá! Hơn nữa cậu cũng vừa đọc chương mới của tôi rồi đấy thôi! Đừng có phủ nhận, tôi thấy bình luận của cậu bên dưới rồi! [￣＾ ￣ ]</w:t>
      </w:r>
    </w:p>
    <w:p>
      <w:pPr>
        <w:pStyle w:val="BodyText"/>
      </w:pPr>
      <w:r>
        <w:t xml:space="preserve">Ôn: Ê, đâu rồi?</w:t>
      </w:r>
    </w:p>
    <w:p>
      <w:pPr>
        <w:pStyle w:val="BodyText"/>
      </w:pPr>
      <w:r>
        <w:t xml:space="preserve">Bán nữ hài lão dâm sài: Tôi đây.</w:t>
      </w:r>
    </w:p>
    <w:p>
      <w:pPr>
        <w:pStyle w:val="BodyText"/>
      </w:pPr>
      <w:r>
        <w:t xml:space="preserve">Ôn: Hôm nay ra chương mới đê~ Ngoan tôi cho cưỡi ngựa, ┎[_0]┒ ┖[0_]┚ ┖[_]┒ ┎[0_0]┚</w:t>
      </w:r>
    </w:p>
    <w:p>
      <w:pPr>
        <w:pStyle w:val="BodyText"/>
      </w:pPr>
      <w:r>
        <w:t xml:space="preserve">Bán nữ hài lão dâm sài: Không cần, mùa đông lạnh, không muốn hoạt động.</w:t>
      </w:r>
    </w:p>
    <w:p>
      <w:pPr>
        <w:pStyle w:val="BodyText"/>
      </w:pPr>
      <w:r>
        <w:t xml:space="preserve">Ôn:┎（T3T）┒ ┖（T3T）┚ ┖（T3T）┒ ┎（T3T）┚ Vậy tôi cho cậu máy sưởi ấm cầm tay!</w:t>
      </w:r>
    </w:p>
    <w:p>
      <w:pPr>
        <w:pStyle w:val="BodyText"/>
      </w:pPr>
      <w:r>
        <w:t xml:space="preserve">Bán nữ hài lão dâm sài: Dưới lầu nhà tôi có bán.</w:t>
      </w:r>
    </w:p>
    <w:p>
      <w:pPr>
        <w:pStyle w:val="BodyText"/>
      </w:pPr>
      <w:r>
        <w:t xml:space="preserve">Ôn: ┎[_]┒ ┖[_]┚ ┖[_]┒ ┎[_]┚Cậu thấy tôi khiêu vũ đẹp thế này cơ mờ… Viết đi, viết đi nha nha</w:t>
      </w:r>
    </w:p>
    <w:p>
      <w:pPr>
        <w:pStyle w:val="BodyText"/>
      </w:pPr>
      <w:r>
        <w:t xml:space="preserve">~Bán nữ hài lão dâm sài: … Hóa ra đấy là cậu đang khiêu vũ đấy à?</w:t>
      </w:r>
    </w:p>
    <w:p>
      <w:pPr>
        <w:pStyle w:val="BodyText"/>
      </w:pPr>
      <w:r>
        <w:t xml:space="preserve">Ôn: ┎[･ω･]┒ ┖[･ω･]┚ ┖[･ω･]┒ ┎[･ω･]┚Giờ cậu mới biết sao?</w:t>
      </w:r>
    </w:p>
    <w:p>
      <w:pPr>
        <w:pStyle w:val="BodyText"/>
      </w:pPr>
      <w:r>
        <w:t xml:space="preserve">Bán nữ hài lão dâm sài: Tôi tưởng cậu đang làm trò cười…</w:t>
      </w:r>
    </w:p>
    <w:p>
      <w:pPr>
        <w:pStyle w:val="BodyText"/>
      </w:pPr>
      <w:r>
        <w:t xml:space="preserve">Ôn: … ┎[o__o]┒ ┖[o__o]┚ ┖[o__o]┒ ┎[o__o]┚</w:t>
      </w:r>
    </w:p>
    <w:p>
      <w:pPr>
        <w:pStyle w:val="BodyText"/>
      </w:pPr>
      <w:r>
        <w:t xml:space="preserve">Bán nữ hài lão dâm sài: Mai nói chuyện tiếp đi.</w:t>
      </w:r>
    </w:p>
    <w:p>
      <w:pPr>
        <w:pStyle w:val="BodyText"/>
      </w:pPr>
      <w:r>
        <w:t xml:space="preserve">Ôn: Ngày mai lại ngày mai, ngày mai có bao giờ đến đâu cơ chứ! Ngoan, Lão sài cậu theo tôi đi~ ┎[⺻_⺻]┒ ┖[⺻▽⺻]┚ ┖[⺻△⺻]┒ ┎[⺻_⺻]┚</w:t>
      </w:r>
    </w:p>
    <w:p>
      <w:pPr>
        <w:pStyle w:val="BodyText"/>
      </w:pPr>
      <w:r>
        <w:t xml:space="preserve">Bán nữ hài lão dâm sài: …</w:t>
      </w:r>
    </w:p>
    <w:p>
      <w:pPr>
        <w:pStyle w:val="BodyText"/>
      </w:pPr>
      <w:r>
        <w:t xml:space="preserve">Ôn: Cậu có weibo không?┎[≖ ‿ ≖]✧┒ ┖[≖ ‿ ≖]✧┚ ┖[≖ ‿ ≖]✧┒ ┎[≖ ‿ ≖]✧┚</w:t>
      </w:r>
    </w:p>
    <w:p>
      <w:pPr>
        <w:pStyle w:val="BodyText"/>
      </w:pPr>
      <w:r>
        <w:t xml:space="preserve">Bán nữ hài lão dâm sài: Không có.</w:t>
      </w:r>
    </w:p>
    <w:p>
      <w:pPr>
        <w:pStyle w:val="BodyText"/>
      </w:pPr>
      <w:r>
        <w:t xml:space="preserve">Ôn: Đăng kí một cái đê ┎[≖ ‿ ≖]✧┒ ┖[≖ ‿ ≖]✧┚ ┖[≖ ‿ ≖]✧┒ ┎[≖ ‿ ≖]✧┚</w:t>
      </w:r>
    </w:p>
    <w:p>
      <w:pPr>
        <w:pStyle w:val="BodyText"/>
      </w:pPr>
      <w:r>
        <w:t xml:space="preserve">Bán nữ hài lão dâm sài: … Ánh mắt cậu làm tôi linh cảm điều gì không lành…</w:t>
      </w:r>
    </w:p>
    <w:p>
      <w:pPr>
        <w:pStyle w:val="BodyText"/>
      </w:pPr>
      <w:r>
        <w:t xml:space="preserve">Ôn:┎[┭┮﹏┭┮]┒ ┖[┭┮﹏┭┮]┚ ┖[┭┮﹏┭┮]┒ ┎[┭┮﹏┭┮]┚ Ánh mắt tôi rõ ràng là rất thuần khiết!</w:t>
      </w:r>
    </w:p>
    <w:p>
      <w:pPr>
        <w:pStyle w:val="BodyText"/>
      </w:pPr>
      <w:r>
        <w:t xml:space="preserve">Bán nữ hài lão dâm sài: Tôi nói… cậu có thể đổi tư thế khác không? Tôi nhìn đến phát chán rồi.</w:t>
      </w:r>
    </w:p>
    <w:p>
      <w:pPr>
        <w:pStyle w:val="BodyText"/>
      </w:pPr>
      <w:r>
        <w:t xml:space="preserve">Ôn: [ﾉ･д･]ﾉ [･д･ ] [ ･д･ ]ﾉ [σ･д･ ] Lần này tôi biểu diễn kungfu đó nha! Đi, đi, lập nick đi mà rồi cùng tôi triệu hồi Thần long</w:t>
      </w:r>
    </w:p>
    <w:p>
      <w:pPr>
        <w:pStyle w:val="BodyText"/>
      </w:pPr>
      <w:r>
        <w:t xml:space="preserve">~Bán nữ hài lão dâm sài: …</w:t>
      </w:r>
    </w:p>
    <w:p>
      <w:pPr>
        <w:pStyle w:val="BodyText"/>
      </w:pPr>
      <w:r>
        <w:t xml:space="preserve">Có thể đơn giản là ngốc muốn chết, phải không?</w:t>
      </w:r>
    </w:p>
    <w:p>
      <w:pPr>
        <w:pStyle w:val="BodyText"/>
      </w:pPr>
      <w:r>
        <w:t xml:space="preserve">Ôn: 3w.xinglangweibo.com ← Mau tới ![ﾉ・ω・]ﾉ [・ω・ ] [ ・ω・ ]ﾉ [σ・ω・ ]</w:t>
      </w:r>
    </w:p>
    <w:p>
      <w:pPr>
        <w:pStyle w:val="BodyText"/>
      </w:pPr>
      <w:r>
        <w:t xml:space="preserve">Chu Nam Kinh với mấy loại mạng xã hội này quả thật không hứng thú lắm, nguyên nhân lần này có thể là Chu đại đại sợ mình quá lạnh lùng, ảnh hưởng đến việc hắn kết giao cùng người khác. Còn có nguyên nhân khác nữa là, hắn sợ mình không cẩn thận phun ra cái gì không hay ho, điều đó trong mắt người khác có thể chỉ như tờ giấy mỏng, còn với Chu Nam Kinh thì đó như một bức tường bằng kim cương rắn chắc.</w:t>
      </w:r>
    </w:p>
    <w:p>
      <w:pPr>
        <w:pStyle w:val="BodyText"/>
      </w:pPr>
      <w:r>
        <w:t xml:space="preserve">Thế nhưng đến lúc Chu Nam Kinh bất tri bất giác nhận ra bản thân mình đang điền thông tin đăng kí tài khoản, hắn thấy bản thân mình đã quá mức dung túng rồi.</w:t>
      </w:r>
    </w:p>
    <w:p>
      <w:pPr>
        <w:pStyle w:val="BodyText"/>
      </w:pPr>
      <w:r>
        <w:t xml:space="preserve">Tuần này Chu Nam Kinh toàn chăm chỉ làm những việc lạ lùng, mà từ trước đến giờ hắn chưa làm bao giờ !</w:t>
      </w:r>
    </w:p>
    <w:p>
      <w:pPr>
        <w:pStyle w:val="BodyText"/>
      </w:pPr>
      <w:r>
        <w:t xml:space="preserve">… Huống chi hắn chăm chỉ là để người khác vui vẻ!</w:t>
      </w:r>
    </w:p>
    <w:p>
      <w:pPr>
        <w:pStyle w:val="BodyText"/>
      </w:pPr>
      <w:r>
        <w:t xml:space="preserve">… Huống chi người hắn muốn làm cho vui vẻ là một thằng con trai!</w:t>
      </w:r>
    </w:p>
    <w:p>
      <w:pPr>
        <w:pStyle w:val="BodyText"/>
      </w:pPr>
      <w:r>
        <w:t xml:space="preserve">Cái này thật không khoa học…</w:t>
      </w:r>
    </w:p>
    <w:p>
      <w:pPr>
        <w:pStyle w:val="BodyText"/>
      </w:pPr>
      <w:r>
        <w:t xml:space="preserve">Lại càng không khoa học khi mà hắn thấy mình đang bỏ Ôn Hướng Hoa vào danh sách bạn bè…</w:t>
      </w:r>
    </w:p>
    <w:p>
      <w:pPr>
        <w:pStyle w:val="BodyText"/>
      </w:pPr>
      <w:r>
        <w:t xml:space="preserve">Nhất định hôm nay Lý Qua Qua uống lộn thuốc của mình rồi, nhất định là như vậy!</w:t>
      </w:r>
    </w:p>
    <w:p>
      <w:pPr>
        <w:pStyle w:val="BodyText"/>
      </w:pPr>
      <w:r>
        <w:t xml:space="preserve">…</w:t>
      </w:r>
    </w:p>
    <w:p>
      <w:pPr>
        <w:pStyle w:val="BodyText"/>
      </w:pPr>
      <w:r>
        <w:t xml:space="preserve">Sở Các: #Bạn tôi đồng ý nghe lời tôi mở weibo. #Bạn tôi đồng ý nghe lời tôi chăm chỉ viết truyện. #Bạn tôi bảo tôi khiêu vũ rất đẹp. Để tôi nhảy thử cho mọi người xem nhé~┎[･ω･]┒ ┖[･ω･]┚ ┖[･ω･]┒ ┎[･ω･]┚[Một phút trước]</w:t>
      </w:r>
    </w:p>
    <w:p>
      <w:pPr>
        <w:pStyle w:val="BodyText"/>
      </w:pPr>
      <w:r>
        <w:t xml:space="preserve">Bơ lạc: Tôi cũng muốn giả moe</w:t>
      </w:r>
    </w:p>
    <w:p>
      <w:pPr>
        <w:pStyle w:val="Compact"/>
      </w:pPr>
      <w:r>
        <w:t xml:space="preserve">~CV Mặc Nhiễm Thanh Hoa: Sở Các, sau này không ai thèm lấy cậu đâu…</w:t>
      </w:r>
      <w:r>
        <w:br w:type="textWrapping"/>
      </w:r>
      <w:r>
        <w:br w:type="textWrapping"/>
      </w:r>
    </w:p>
    <w:p>
      <w:pPr>
        <w:pStyle w:val="Heading2"/>
      </w:pPr>
      <w:bookmarkStart w:id="34" w:name="chương-12-có-giỏi-thì-nghe-kịch"/>
      <w:bookmarkEnd w:id="34"/>
      <w:r>
        <w:t xml:space="preserve">12. Chương 12: Có Giỏi Thì Nghe Kịch</w:t>
      </w:r>
    </w:p>
    <w:p>
      <w:pPr>
        <w:pStyle w:val="Compact"/>
      </w:pPr>
      <w:r>
        <w:br w:type="textWrapping"/>
      </w:r>
      <w:r>
        <w:br w:type="textWrapping"/>
      </w:r>
      <w:r>
        <w:t xml:space="preserve">Từ lúc Sở Các truy văn của hắn, hai người đối thoại dần chuyển từ ba câu nói đến Chu Nam Kinh thành ba câu không rời chương mới…</w:t>
      </w:r>
    </w:p>
    <w:p>
      <w:pPr>
        <w:pStyle w:val="BodyText"/>
      </w:pPr>
      <w:r>
        <w:t xml:space="preserve">Ôn: Nam Kinh đại nhân ra chương!!! Cậu xem chương mới nhất đó chưa?</w:t>
      </w:r>
    </w:p>
    <w:p>
      <w:pPr>
        <w:pStyle w:val="BodyText"/>
      </w:pPr>
      <w:r>
        <w:t xml:space="preserve">Bán nữ hài lão *** sài: Rồi.</w:t>
      </w:r>
    </w:p>
    <w:p>
      <w:pPr>
        <w:pStyle w:val="BodyText"/>
      </w:pPr>
      <w:r>
        <w:t xml:space="preserve">Ôn: Đúng rồi, hôm nay cậu định bao giờ thì viết truyện?</w:t>
      </w:r>
    </w:p>
    <w:p>
      <w:pPr>
        <w:pStyle w:val="BodyText"/>
      </w:pPr>
      <w:r>
        <w:t xml:space="preserve">Bán nữ hài lão *** sài: …</w:t>
      </w:r>
    </w:p>
    <w:p>
      <w:pPr>
        <w:pStyle w:val="BodyText"/>
      </w:pPr>
      <w:r>
        <w:t xml:space="preserve">Hắn đâu có nghĩ ban ngày mới đăng truyện buổi tối liền viết luôn đâu…</w:t>
      </w:r>
    </w:p>
    <w:p>
      <w:pPr>
        <w:pStyle w:val="BodyText"/>
      </w:pPr>
      <w:r>
        <w:t xml:space="preserve">Ôn: Cậu còn nhớ việc lần trước của Chi Tử Hoàng không?</w:t>
      </w:r>
    </w:p>
    <w:p>
      <w:pPr>
        <w:pStyle w:val="BodyText"/>
      </w:pPr>
      <w:r>
        <w:t xml:space="preserve">Bán nữ hài lão *** sài: …Nhớ.</w:t>
      </w:r>
    </w:p>
    <w:p>
      <w:pPr>
        <w:pStyle w:val="BodyText"/>
      </w:pPr>
      <w:r>
        <w:t xml:space="preserve">Chủ mưu là hắn thì sao lại không nhớ… Mặc dù Chu Nam Kinh thầm thở dài trong lòng đây là cái thể loại gì thế này… Nhưng hắn cũng từng nghe qua cái gọi là “trái tim thủy tinh”, không chừng biết đâu bà cô kia lại có cái đó…</w:t>
      </w:r>
    </w:p>
    <w:p>
      <w:pPr>
        <w:pStyle w:val="BodyText"/>
      </w:pPr>
      <w:r>
        <w:t xml:space="preserve">Ôn: Hình như là bị một trang web chuyên đạo văn đến gây sự hay sao ấy!</w:t>
      </w:r>
    </w:p>
    <w:p>
      <w:pPr>
        <w:pStyle w:val="BodyText"/>
      </w:pPr>
      <w:r>
        <w:t xml:space="preserve">Bán nữ hài lão *** sài: …</w:t>
      </w:r>
    </w:p>
    <w:p>
      <w:pPr>
        <w:pStyle w:val="BodyText"/>
      </w:pPr>
      <w:r>
        <w:t xml:space="preserve">Ôn: Đúng rồi, lão sài ra chương chưa đó</w:t>
      </w:r>
    </w:p>
    <w:p>
      <w:pPr>
        <w:pStyle w:val="BodyText"/>
      </w:pPr>
      <w:r>
        <w:t xml:space="preserve">Bán nữ hài lão *** sài: …</w:t>
      </w:r>
    </w:p>
    <w:p>
      <w:pPr>
        <w:pStyle w:val="BodyText"/>
      </w:pPr>
      <w:r>
        <w:t xml:space="preserve">Ôn: Tháng trước mới nhận kịch thô nha =3= Vui quá đi</w:t>
      </w:r>
    </w:p>
    <w:p>
      <w:pPr>
        <w:pStyle w:val="BodyText"/>
      </w:pPr>
      <w:r>
        <w:t xml:space="preserve">Bán nữ hài lão *** sài: Chúc mừng ^^</w:t>
      </w:r>
    </w:p>
    <w:p>
      <w:pPr>
        <w:pStyle w:val="BodyText"/>
      </w:pPr>
      <w:r>
        <w:t xml:space="preserve">Ôn: Ủ uây Lão sài cậu cũng biết dùng emo rồi hả????? Manh quá đi nhaaaaaaaaaa</w:t>
      </w:r>
    </w:p>
    <w:p>
      <w:pPr>
        <w:pStyle w:val="BodyText"/>
      </w:pPr>
      <w:r>
        <w:t xml:space="preserve">Bán nữ hài lão *** sài: …</w:t>
      </w:r>
    </w:p>
    <w:p>
      <w:pPr>
        <w:pStyle w:val="BodyText"/>
      </w:pPr>
      <w:r>
        <w:t xml:space="preserve">Ôn: Thế bao giờ cậu định viết chương mới nào?</w:t>
      </w:r>
    </w:p>
    <w:p>
      <w:pPr>
        <w:pStyle w:val="BodyText"/>
      </w:pPr>
      <w:r>
        <w:t xml:space="preserve">Bán nữ hài lão *** sài: Nhìn lên trời kìa, trăng hôm nay thật sáng Giờ mà thưởng trăng thì thật tuyệt!</w:t>
      </w:r>
    </w:p>
    <w:p>
      <w:pPr>
        <w:pStyle w:val="BodyText"/>
      </w:pPr>
      <w:r>
        <w:t xml:space="preserve">Ôn: Cậu đừng có đùa!!! Hôm nay mới đầu tháng đấy!!!!</w:t>
      </w:r>
    </w:p>
    <w:p>
      <w:pPr>
        <w:pStyle w:val="BodyText"/>
      </w:pPr>
      <w:r>
        <w:t xml:space="preserve">Bán nữ hài lão *** sài: [Trả lời tự động] Xin chào, hiện tại tôi không ở đây, xin hãy liên lạc với tôi sau.</w:t>
      </w:r>
    </w:p>
    <w:p>
      <w:pPr>
        <w:pStyle w:val="BodyText"/>
      </w:pPr>
      <w:r>
        <w:t xml:space="preserve">Ôn: Thưởng trăng cái đầu cậu!!!! Viết chương mới mauuuuu.</w:t>
      </w:r>
    </w:p>
    <w:p>
      <w:pPr>
        <w:pStyle w:val="BodyText"/>
      </w:pPr>
      <w:r>
        <w:t xml:space="preserve">Bán nữ hài lão *** sài: [Trả lời tự động] Xin chào, hiện tại tôi không ở đây, xin hãy liên lạc với tôi sau.</w:t>
      </w:r>
    </w:p>
    <w:p>
      <w:pPr>
        <w:pStyle w:val="BodyText"/>
      </w:pPr>
      <w:r>
        <w:t xml:space="preserve">Cái nick phụ này cần gì phải vậy.. Nào có hứng thú gì mà viết này viết nọ… Cũng chả hiểu truyện kia có cái gì mà lại hợp mắt thằng nhóc Ôn Hướng Hoa nữa…</w:t>
      </w:r>
    </w:p>
    <w:p>
      <w:pPr>
        <w:pStyle w:val="BodyText"/>
      </w:pPr>
      <w:r>
        <w:t xml:space="preserve">Chu Nam Kinh mở hộp thuốc lá, lấy ra một cây thuốc Trung Hoa, căm giận nhìn màn hình trước mắt, châm thuốc.</w:t>
      </w:r>
    </w:p>
    <w:p>
      <w:pPr>
        <w:pStyle w:val="BodyText"/>
      </w:pPr>
      <w:r>
        <w:t xml:space="preserve">Chu Nam Kinh không nghiện thuốc lá, chẳng qua hắn thích cái cảm giác lúc ấy…. Một cảm giác rất cô độc tịch mịch….</w:t>
      </w:r>
    </w:p>
    <w:p>
      <w:pPr>
        <w:pStyle w:val="BodyText"/>
      </w:pPr>
      <w:r>
        <w:t xml:space="preserve">Thế là Chu đại đại cô độc tịch mịch mở weibo của Ôn Hướng Hoa một cách cô độc tịch mịch, lại cô độc tịch mịch mà đọc weibo gần nhất…</w:t>
      </w:r>
    </w:p>
    <w:p>
      <w:pPr>
        <w:pStyle w:val="BodyText"/>
      </w:pPr>
      <w:r>
        <w:t xml:space="preserve">Sở Các: Lần trước nhận kịch thô, tiếc là không được lầu một. @Mặc Nhiễm Thanh Hoa @Mạc Nhược Thu Hoa, cảm ơn đã giúp. @Bơ lạc @Kì ba quân, áp phích rất đẹp! @Vương bất kỉ @ Nam có kiều mộc, hậu kì đại nhân, cảm ơn đã giúp đỡ! Cám ơn mọi người đã ủng hộ kịch mới! Cuối cùng xin cám ơn tiểu thụ @Tù ca của tôi, nương nương thật đáng yêu =3= Nói thật những lúc cậu phát âm “jiao” hay “chuan” quả thật tôi rất trong sạch, hai tay chỉ gõ chữ thôi ấy!</w:t>
      </w:r>
    </w:p>
    <w:p>
      <w:pPr>
        <w:pStyle w:val="BodyText"/>
      </w:pPr>
      <w:r>
        <w:t xml:space="preserve">Ý em ấy là hai tay chỉ gõ chữ chớ hông có “quay”:”&gt;</w:t>
      </w:r>
    </w:p>
    <w:p>
      <w:pPr>
        <w:pStyle w:val="BodyText"/>
      </w:pPr>
      <w:r>
        <w:t xml:space="preserve">Tù Ca: Còn gọi tôi là nương nương, tôi không khách sáo nữa đâu ←←</w:t>
      </w:r>
    </w:p>
    <w:p>
      <w:pPr>
        <w:pStyle w:val="BodyText"/>
      </w:pPr>
      <w:r>
        <w:t xml:space="preserve">Sở Các: Cầu cậu không khách sáo [:з」]</w:t>
      </w:r>
    </w:p>
    <w:p>
      <w:pPr>
        <w:pStyle w:val="BodyText"/>
      </w:pPr>
      <w:r>
        <w:t xml:space="preserve">Tù Ca: Tôi nằm xuống rồi, cậu ngồi lên đi ✪✪♪</w:t>
      </w:r>
    </w:p>
    <w:p>
      <w:pPr>
        <w:pStyle w:val="BodyText"/>
      </w:pPr>
      <w:r>
        <w:t xml:space="preserve">Ôn: ┏ [゜ω゜]=☞ Ngạo kiều thụ a @Tù Ca</w:t>
      </w:r>
    </w:p>
    <w:p>
      <w:pPr>
        <w:pStyle w:val="BodyText"/>
      </w:pPr>
      <w:r>
        <w:t xml:space="preserve">Bơ lạc ngọt ngào: Đôi này đốt mù mắt tôi mất!</w:t>
      </w:r>
    </w:p>
    <w:p>
      <w:pPr>
        <w:pStyle w:val="BodyText"/>
      </w:pPr>
      <w:r>
        <w:t xml:space="preserve">Mạc Nhược Thu Hoa: Thiêu luôn giơ nến</w:t>
      </w:r>
    </w:p>
    <w:p>
      <w:pPr>
        <w:pStyle w:val="BodyText"/>
      </w:pPr>
      <w:r>
        <w:t xml:space="preserve">Bánh trung thu năm nhân vô tội: Thiêu luôn châm lửa</w:t>
      </w:r>
    </w:p>
    <w:p>
      <w:pPr>
        <w:pStyle w:val="BodyText"/>
      </w:pPr>
      <w:r>
        <w:t xml:space="preserve">Thần thiếp làm không được đâu: Thiêu luôn giơ máy quay phim</w:t>
      </w:r>
    </w:p>
    <w:p>
      <w:pPr>
        <w:pStyle w:val="BodyText"/>
      </w:pPr>
      <w:r>
        <w:t xml:space="preserve">…</w:t>
      </w:r>
    </w:p>
    <w:p>
      <w:pPr>
        <w:pStyle w:val="BodyText"/>
      </w:pPr>
      <w:r>
        <w:t xml:space="preserve">Sài khả phu thủ kê tê: Thiêu luôn ôm củi</w:t>
      </w:r>
    </w:p>
    <w:p>
      <w:pPr>
        <w:pStyle w:val="BodyText"/>
      </w:pPr>
      <w:r>
        <w:t xml:space="preserve">Kịch truyền thanh, quả thật Chu Nam Kinh đã từng nghe qua. Chuyện này đúng là có liên quan đến Mộ Trường Kim một chút. Số là một năm rưỡi trước, Mộ Trường Kim từng ở trong hội đột ngột đặt ra câu hỏi: Các cậu có biết kịch truyền thanh là cái gì không?</w:t>
      </w:r>
    </w:p>
    <w:p>
      <w:pPr>
        <w:pStyle w:val="BodyText"/>
      </w:pPr>
      <w:r>
        <w:t xml:space="preserve">Một đống thằng suốt ngày ru rú trong nhà, hủ lậu hết biết, đương nhiên là lắc đầu.</w:t>
      </w:r>
    </w:p>
    <w:p>
      <w:pPr>
        <w:pStyle w:val="BodyText"/>
      </w:pPr>
      <w:r>
        <w:t xml:space="preserve">Mộ Trường Kim: ‘’ Hôm nay em gái tôi hỏi tôi cho phép nó mang truyện của tôi đi phổ thành kịch truyền thanh, @Trường Kiếm, cho phép này có cần trang web can thiệp không?</w:t>
      </w:r>
    </w:p>
    <w:p>
      <w:pPr>
        <w:pStyle w:val="BodyText"/>
      </w:pPr>
      <w:r>
        <w:t xml:space="preserve">Trường Kiếm: Nếu là kịch truyền thanh thì không cần. Nhưng truyện của tác giả nam như cậu thường rất ít được phổ lại thành kịch… Vừa dài vừa chán, mất nhiều hơn được!</w:t>
      </w:r>
    </w:p>
    <w:p>
      <w:pPr>
        <w:pStyle w:val="BodyText"/>
      </w:pPr>
      <w:r>
        <w:t xml:space="preserve">Tuy rằng có nghe đến tên, nhưng nghe qua một kịch truyền thanh thì quả thật Chu Nam Kinh chưa từng.</w:t>
      </w:r>
    </w:p>
    <w:p>
      <w:pPr>
        <w:pStyle w:val="BodyText"/>
      </w:pPr>
      <w:r>
        <w:t xml:space="preserve">Hắn đi tra thử cái tên “Sở Các” trên baidu, ra được một đống kết quả, thậm chí còn có cả một trang bách khoa.</w:t>
      </w:r>
    </w:p>
    <w:p>
      <w:pPr>
        <w:pStyle w:val="BodyText"/>
      </w:pPr>
      <w:r>
        <w:t xml:space="preserve">Sở Các [tên mạng] Là người sáng lập xã đoàn phối âm Thiên Quốc, CV, giới tính nam, tên trước khi lấy chồng [Tảo Kỳ], ái xưng cách cách. Chủ yếu phối kịch truyền thanh cùng hát nhạc nền. Ấm sắc vô cùng đặc biệt, sở thích bất kì, chỉ có duy nhất không đổi là yêu thích một tác giả [Sở Các nói rõ] nên tính hướng chưa rõ, vẫn còn trong tranh luận.</w:t>
      </w:r>
    </w:p>
    <w:p>
      <w:pPr>
        <w:pStyle w:val="BodyText"/>
      </w:pPr>
      <w:r>
        <w:t xml:space="preserve">…</w:t>
      </w:r>
    </w:p>
    <w:p>
      <w:pPr>
        <w:pStyle w:val="BodyText"/>
      </w:pPr>
      <w:r>
        <w:t xml:space="preserve">Kịch truyền thanh đã tham gia:</w:t>
      </w:r>
    </w:p>
    <w:p>
      <w:pPr>
        <w:pStyle w:val="BodyText"/>
      </w:pPr>
      <w:r>
        <w:t xml:space="preserve">Tam thốn thiên đường: BG, hoàn 6 kì.</w:t>
      </w:r>
    </w:p>
    <w:p>
      <w:pPr>
        <w:pStyle w:val="BodyText"/>
      </w:pPr>
      <w:r>
        <w:t xml:space="preserve">Tiểu thị dân hướng tiền khán: BL, hoàn 3 kì.</w:t>
      </w:r>
    </w:p>
    <w:p>
      <w:pPr>
        <w:pStyle w:val="BodyText"/>
      </w:pPr>
      <w:r>
        <w:t xml:space="preserve">Sơn pha hồ ly: BG, đoản.</w:t>
      </w:r>
    </w:p>
    <w:p>
      <w:pPr>
        <w:pStyle w:val="BodyText"/>
      </w:pPr>
      <w:r>
        <w:t xml:space="preserve">Đồng quan đạo: BG, đoản.</w:t>
      </w:r>
    </w:p>
    <w:p>
      <w:pPr>
        <w:pStyle w:val="BodyText"/>
      </w:pPr>
      <w:r>
        <w:t xml:space="preserve">…</w:t>
      </w:r>
    </w:p>
    <w:p>
      <w:pPr>
        <w:pStyle w:val="BodyText"/>
      </w:pPr>
      <w:r>
        <w:t xml:space="preserve">Nhìn kìa, cậu ta thích mình nha !✪✪♪</w:t>
      </w:r>
    </w:p>
    <w:p>
      <w:pPr>
        <w:pStyle w:val="BodyText"/>
      </w:pPr>
      <w:r>
        <w:t xml:space="preserve">Chu Nam Kinh tắt trang tìm kiếm baidu đi, tùy tay gõ địa chỉ diễn đàn.</w:t>
      </w:r>
    </w:p>
    <w:p>
      <w:pPr>
        <w:pStyle w:val="BodyText"/>
      </w:pPr>
      <w:r>
        <w:t xml:space="preserve">…</w:t>
      </w:r>
    </w:p>
    <w:p>
      <w:pPr>
        <w:pStyle w:val="BodyText"/>
      </w:pPr>
      <w:r>
        <w:t xml:space="preserve">Chủ lâu: Hải thượng sinh minh nguyệt.</w:t>
      </w:r>
    </w:p>
    <w:p>
      <w:pPr>
        <w:pStyle w:val="BodyText"/>
      </w:pPr>
      <w:r>
        <w:t xml:space="preserve">Nội dung: Sở Các đại nhân ra kịch mới!!!! Kích động quá điiiiii!!! Hơn nữa còn CP với Tù Caaaaaaaaaaaaaaaaa. Nghe nói còn có H!!!!!!Tiết tháo của Sở các đại nhân quả thật số một thiên hạ… kích động đến mức đầu lưỡi cũng run rẩy</w:t>
      </w:r>
    </w:p>
    <w:p>
      <w:pPr>
        <w:pStyle w:val="BodyText"/>
      </w:pPr>
      <w:r>
        <w:t xml:space="preserve">1L: Có H? Lâu chủ đừng có đùa…</w:t>
      </w:r>
    </w:p>
    <w:p>
      <w:pPr>
        <w:pStyle w:val="BodyText"/>
      </w:pPr>
      <w:r>
        <w:t xml:space="preserve">2L: Sở Ca làm gì có chuyện đó! Sở Hoa mới là vương đạo!</w:t>
      </w:r>
    </w:p>
    <w:p>
      <w:pPr>
        <w:pStyle w:val="BodyText"/>
      </w:pPr>
      <w:r>
        <w:t xml:space="preserve">3L: Đại ca bên trên, lần này Sở Các là thụ… Trang web đây này… 3w.tingyiting.com.pupupu</w:t>
      </w:r>
    </w:p>
    <w:p>
      <w:pPr>
        <w:pStyle w:val="BodyText"/>
      </w:pPr>
      <w:r>
        <w:t xml:space="preserve">4L: Thật á =口=!!!</w:t>
      </w:r>
    </w:p>
    <w:p>
      <w:pPr>
        <w:pStyle w:val="BodyText"/>
      </w:pPr>
      <w:r>
        <w:t xml:space="preserve">5L: Thật á =口=!!!</w:t>
      </w:r>
    </w:p>
    <w:p>
      <w:pPr>
        <w:pStyle w:val="BodyText"/>
      </w:pPr>
      <w:r>
        <w:t xml:space="preserve">6L: Thật á =口=!!!</w:t>
      </w:r>
    </w:p>
    <w:p>
      <w:pPr>
        <w:pStyle w:val="BodyText"/>
      </w:pPr>
      <w:r>
        <w:t xml:space="preserve">…</w:t>
      </w:r>
    </w:p>
    <w:p>
      <w:pPr>
        <w:pStyle w:val="BodyText"/>
      </w:pPr>
      <w:r>
        <w:t xml:space="preserve">Chu Nam Kinh cùng Lý Qua Qua tiến hành một hỏi một đáp</w:t>
      </w:r>
    </w:p>
    <w:p>
      <w:pPr>
        <w:pStyle w:val="BodyText"/>
      </w:pPr>
      <w:r>
        <w:t xml:space="preserve">Chu Nam Kinh: H là cái gì?</w:t>
      </w:r>
    </w:p>
    <w:p>
      <w:pPr>
        <w:pStyle w:val="BodyText"/>
      </w:pPr>
      <w:r>
        <w:t xml:space="preserve">Lý Qua Qua: Chữ cái thứ 8 trong bảng chữ cái tiếng anh.</w:t>
      </w:r>
    </w:p>
    <w:p>
      <w:pPr>
        <w:pStyle w:val="BodyText"/>
      </w:pPr>
      <w:r>
        <w:t xml:space="preserve">Chu Nam Kinh: Thụ là cái gì?</w:t>
      </w:r>
    </w:p>
    <w:p>
      <w:pPr>
        <w:pStyle w:val="BodyText"/>
      </w:pPr>
      <w:r>
        <w:t xml:space="preserve">Lý Qua Qua: 1. Nhận được cái gì của người khác. 2. Nhẫn nại đến gặp gỡ. 3. Lọt vào. 4. Thích hợp.</w:t>
      </w:r>
    </w:p>
    <w:p>
      <w:pPr>
        <w:pStyle w:val="BodyText"/>
      </w:pPr>
      <w:r>
        <w:t xml:space="preserve">Chu Nam Kinh: Thế CP là gì?</w:t>
      </w:r>
    </w:p>
    <w:p>
      <w:pPr>
        <w:pStyle w:val="BodyText"/>
      </w:pPr>
      <w:r>
        <w:t xml:space="preserve">Lý Qua Qua: CP là nhà xuất bản thương mại (Commercial Press). Là nhà xuất bản lâu đời nhất của Trung Hoa đại lục, 1897 được thành lập tại Thượng Hải, 1954 chuyển đến Bắc Kinh, cùng với đại học Bắc Kinh trở thành bộ mặt của văn hóa Trung Quốc lúc bấy giờ. Cùng năm 1954, tại Bắc Kinh đã tích cực thay đổi quan hệ đối tác công – tư. Năm 1958, bộ phận kinh doanh xuất bản ở Trung Quốc đã hợp tác với mảng dịch và xuất bản ở nước ngoài, đã lấy “Dịch thuật các tác phẩm nổi tiếng thế giới”, “Tiểu sử danh nhân thế giới”, cùng các loại “Từ điển Tân Hoa”, “Từ điển Hán ngữ hiện đại”, “Từ điển Anh – Trung” làm những sản phẩm xuất bản chủ chốt.</w:t>
      </w:r>
    </w:p>
    <w:p>
      <w:pPr>
        <w:pStyle w:val="BodyText"/>
      </w:pPr>
      <w:r>
        <w:t xml:space="preserve">Chu Nam Kinh: À, ra thế.</w:t>
      </w:r>
    </w:p>
    <w:p>
      <w:pPr>
        <w:pStyle w:val="BodyText"/>
      </w:pPr>
      <w:r>
        <w:t xml:space="preserve">Với các danh từ xa lạ giờ đã hiểu rõ như lòng bàn tay, Chu Nam Kinh sung sướng mở địa chỉ là người thảo luận bên trên đưa cho.</w:t>
      </w:r>
    </w:p>
    <w:p>
      <w:pPr>
        <w:pStyle w:val="BodyText"/>
      </w:pPr>
      <w:r>
        <w:t xml:space="preserve">===============</w:t>
      </w:r>
    </w:p>
    <w:p>
      <w:pPr>
        <w:pStyle w:val="Compact"/>
      </w:pPr>
      <w:r>
        <w:t xml:space="preserve">Vỗ vai Lý Qua Qua, em hiểu sự vất vả của anh!</w:t>
      </w:r>
      <w:r>
        <w:br w:type="textWrapping"/>
      </w:r>
      <w:r>
        <w:br w:type="textWrapping"/>
      </w:r>
    </w:p>
    <w:p>
      <w:pPr>
        <w:pStyle w:val="Heading2"/>
      </w:pPr>
      <w:bookmarkStart w:id="35" w:name="chương-13-có-giỏi-đến-sipi"/>
      <w:bookmarkEnd w:id="35"/>
      <w:r>
        <w:t xml:space="preserve">13. Chương 13: Có Giỏi Đến Sipi</w:t>
      </w:r>
    </w:p>
    <w:p>
      <w:pPr>
        <w:pStyle w:val="Compact"/>
      </w:pPr>
      <w:r>
        <w:br w:type="textWrapping"/>
      </w:r>
      <w:r>
        <w:br w:type="textWrapping"/>
      </w:r>
      <w:r>
        <w:t xml:space="preserve">?N SIPI</w:t>
      </w:r>
    </w:p>
    <w:p>
      <w:pPr>
        <w:pStyle w:val="BodyText"/>
      </w:pPr>
      <w:r>
        <w:t xml:space="preserve">(Sipi là một địa danh TQ, và nó cũng là cách phát âm từ “CP” = Couple)</w:t>
      </w:r>
    </w:p>
    <w:p>
      <w:pPr>
        <w:pStyle w:val="BodyText"/>
      </w:pPr>
      <w:r>
        <w:t xml:space="preserve">Câu đầu tiên là thanh âm của một cô gái. Là một giáo viên ngữ văn tiếng phổ thông loại A, Chu Nam Kinh cảm giác thanh âm này có chút nhạt nhẽo.</w:t>
      </w:r>
    </w:p>
    <w:p>
      <w:pPr>
        <w:pStyle w:val="BodyText"/>
      </w:pPr>
      <w:r>
        <w:t xml:space="preserve">“Trong cuộc đời này, tôi đã làm qua nhiều chuyện mà ngay cả bản thân mình cũng không tưởng tượng được, nhưng tuyệt đối không nghĩ đến sẽ là: Chứng kiến hai nam nhân yêu nhau…”</w:t>
      </w:r>
    </w:p>
    <w:p>
      <w:pPr>
        <w:pStyle w:val="BodyText"/>
      </w:pPr>
      <w:r>
        <w:t xml:space="preserve">Đoạn âm này vừa dứt, liền có mấy giây ngắt ra, tiếp đó là một loạt tiếng động, nghe như tiếng trống trường.</w:t>
      </w:r>
    </w:p>
    <w:p>
      <w:pPr>
        <w:pStyle w:val="BodyText"/>
      </w:pPr>
      <w:r>
        <w:t xml:space="preserve">“Triệu Gia Thụy!!! Cậu con mẹ nó chờ tôi một chút với!”</w:t>
      </w:r>
    </w:p>
    <w:p>
      <w:pPr>
        <w:pStyle w:val="BodyText"/>
      </w:pPr>
      <w:r>
        <w:t xml:space="preserve">“Nhanh lên! Ông đây còn phải đi hẹn hò—“</w:t>
      </w:r>
    </w:p>
    <w:p>
      <w:pPr>
        <w:pStyle w:val="BodyText"/>
      </w:pPr>
      <w:r>
        <w:t xml:space="preserve">“Đệt! Cậu có muốn tôi kèm thêm toán không thế!”</w:t>
      </w:r>
    </w:p>
    <w:p>
      <w:pPr>
        <w:pStyle w:val="BodyText"/>
      </w:pPr>
      <w:r>
        <w:t xml:space="preserve">..</w:t>
      </w:r>
    </w:p>
    <w:p>
      <w:pPr>
        <w:pStyle w:val="BodyText"/>
      </w:pPr>
      <w:r>
        <w:t xml:space="preserve">Chu Nam Kinh mặt không đổi sắc gõ bàn phím như lướt, đại khái là do thanh âm càng lúc càng ồn, không thể không dừng gõ chữ để nghe kịch truyền thanh.</w:t>
      </w:r>
    </w:p>
    <w:p>
      <w:pPr>
        <w:pStyle w:val="BodyText"/>
      </w:pPr>
      <w:r>
        <w:t xml:space="preserve">Cốt truyện kì thực khá đơn giản, trong mắt Chu Nam Kinh thậm chí còn có vài phần ngu ngốc.</w:t>
      </w:r>
    </w:p>
    <w:p>
      <w:pPr>
        <w:pStyle w:val="BodyText"/>
      </w:pPr>
      <w:r>
        <w:t xml:space="preserve">Nội dung về một đôi trúc mã trúc mã, chính là hai thằng con trai thẳng đuột từ trên xuống dưới như hai cây bút máy sau bởi vì một lần vô tình làm rơi xà phòng mà một thằng bị cong… Tiếp theo là cái luận điệu chúng ta là trúc mã, cớ gì cong là tôi mà không phải cậu, nếu không phải bị tâm thần thì tôi nhất định phải làm cho cả hai ta cùng cong…</w:t>
      </w:r>
    </w:p>
    <w:p>
      <w:pPr>
        <w:pStyle w:val="BodyText"/>
      </w:pPr>
      <w:r>
        <w:t xml:space="preserve">Toàn kịch gồm hai kì, dài một tiếng, cuối còn có vài phút cảm nhận của CV.</w:t>
      </w:r>
    </w:p>
    <w:p>
      <w:pPr>
        <w:pStyle w:val="BodyText"/>
      </w:pPr>
      <w:r>
        <w:t xml:space="preserve">Đầu tiên là giọng của Ôn Hướng Hoa: “Nói thật, tôi chọn kịch bản này cũng vì lên cơn phát bệnh, hứng lên liền làm… Ha ha ha, đùa thôi. Lần này kịch làm rất lâu, sửa cũng rất lâu…. Còn cái nữa là, tôi còn muốn nghe tiếng rên của Tù Ca…. Mọi người đều là thẳng, riêng tôi vốn là người rất có tiết tháo…”</w:t>
      </w:r>
    </w:p>
    <w:p>
      <w:pPr>
        <w:pStyle w:val="BodyText"/>
      </w:pPr>
      <w:r>
        <w:t xml:space="preserve">Sau đó là giọng một người khác, có lẽ là Tù Ca: “Mọi người đừng có trách tôi chụp mũ xanh nha… Vốn… vốn là có H…. Thế nhưng Cách Cách da mặt quá mỏng, vừa khóc vừa nháo khiến hậu kì thẳng tay cắt bỏ … Khụ khụ…”</w:t>
      </w:r>
    </w:p>
    <w:p>
      <w:pPr>
        <w:pStyle w:val="BodyText"/>
      </w:pPr>
      <w:r>
        <w:t xml:space="preserve">Cách Cách là kiểu gọi yêu của mọi người với Sở Các.</w:t>
      </w:r>
    </w:p>
    <w:p>
      <w:pPr>
        <w:pStyle w:val="BodyText"/>
      </w:pPr>
      <w:r>
        <w:t xml:space="preserve">Sau đó… hết rồi. ……[:з」∠]</w:t>
      </w:r>
    </w:p>
    <w:p>
      <w:pPr>
        <w:pStyle w:val="BodyText"/>
      </w:pPr>
      <w:r>
        <w:t xml:space="preserve">Chu Nam Kinh đại đại ‘trịnh trọng’ tắt trang web đi.</w:t>
      </w:r>
    </w:p>
    <w:p>
      <w:pPr>
        <w:pStyle w:val="BodyText"/>
      </w:pPr>
      <w:r>
        <w:t xml:space="preserve">[:з」∠] Đệt, hóa ra cái này là kịch truyền thanh!</w:t>
      </w:r>
    </w:p>
    <w:p>
      <w:pPr>
        <w:pStyle w:val="BodyText"/>
      </w:pPr>
      <w:r>
        <w:t xml:space="preserve">[:з」∠] Còn không bằng nghe tin tức thời sự!</w:t>
      </w:r>
    </w:p>
    <w:p>
      <w:pPr>
        <w:pStyle w:val="BodyText"/>
      </w:pPr>
      <w:r>
        <w:t xml:space="preserve">[:з」∠] Ít nhất tin tức thời sự còn nhìn thấy mặt phát thanh viên…</w:t>
      </w:r>
    </w:p>
    <w:p>
      <w:pPr>
        <w:pStyle w:val="BodyText"/>
      </w:pPr>
      <w:r>
        <w:t xml:space="preserve">[:з」∠] Ông đây xướng kinh kịch còn hay hơn!</w:t>
      </w:r>
    </w:p>
    <w:p>
      <w:pPr>
        <w:pStyle w:val="BodyText"/>
      </w:pPr>
      <w:r>
        <w:t xml:space="preserve">[:з」∠] [xóa] Cậu diễn kịch truyền thanh làm gì, yên tâm đọc truyện của tôi là được rồi! [xóa]</w:t>
      </w:r>
    </w:p>
    <w:p>
      <w:pPr>
        <w:pStyle w:val="BodyText"/>
      </w:pPr>
      <w:r>
        <w:t xml:space="preserve">Bán nữ hài lão *** sài: Tôi nghe kịch truyền thanh của cậu rồi ==</w:t>
      </w:r>
    </w:p>
    <w:p>
      <w:pPr>
        <w:pStyle w:val="BodyText"/>
      </w:pPr>
      <w:r>
        <w:t xml:space="preserve">Ôn: … Gì??? =口=!!!!! Cậu nghe kịch truyền thanh của tôi???</w:t>
      </w:r>
    </w:p>
    <w:p>
      <w:pPr>
        <w:pStyle w:val="BodyText"/>
      </w:pPr>
      <w:r>
        <w:t xml:space="preserve">Bán nữ hài lão *** sài: Ờ.</w:t>
      </w:r>
    </w:p>
    <w:p>
      <w:pPr>
        <w:pStyle w:val="BodyText"/>
      </w:pPr>
      <w:r>
        <w:t xml:space="preserve">Ôn: thụ sủng nhược kinh!!! thụ sủng nhược kinh!!!</w:t>
      </w:r>
    </w:p>
    <w:p>
      <w:pPr>
        <w:pStyle w:val="BodyText"/>
      </w:pPr>
      <w:r>
        <w:t xml:space="preserve">Bán nữ hài lão *** sài: Khách sáo rồi! Khách sáo rồi!</w:t>
      </w:r>
    </w:p>
    <w:p>
      <w:pPr>
        <w:pStyle w:val="BodyText"/>
      </w:pPr>
      <w:r>
        <w:t xml:space="preserve">Ôn: Lão sài… Nói thật đi, cậu thực ra là cong đúng không?</w:t>
      </w:r>
    </w:p>
    <w:p>
      <w:pPr>
        <w:pStyle w:val="BodyText"/>
      </w:pPr>
      <w:r>
        <w:t xml:space="preserve">Bán nữ hài lão *** sài: Tôi là một thanh củi siêu siêu thẳng!</w:t>
      </w:r>
    </w:p>
    <w:p>
      <w:pPr>
        <w:pStyle w:val="BodyText"/>
      </w:pPr>
      <w:r>
        <w:t xml:space="preserve">Từ ‘sài’ trong nick của Chu Nam Kinh nghĩa là củi.</w:t>
      </w:r>
    </w:p>
    <w:p>
      <w:pPr>
        <w:pStyle w:val="BodyText"/>
      </w:pPr>
      <w:r>
        <w:t xml:space="preserve">Ôn: … Tôi cảm giác, bình thường con trai nghe kịch truyền thanh chỉ thẳng mỗi một chỗ thôi ←v←</w:t>
      </w:r>
    </w:p>
    <w:p>
      <w:pPr>
        <w:pStyle w:val="BodyText"/>
      </w:pPr>
      <w:r>
        <w:t xml:space="preserve">Bán nữ hài lão *** sài: Giáo viên ngữ văn tiểu học của tôi muốn học sinh của mình tiếp thu các loại văn hóa khác nhau, bất kể cặn bã hay tinh hoa, giáo viên dạy chính trị của tôi muốn kết giao cùng các đồng bọn cua đồng….</w:t>
      </w:r>
    </w:p>
    <w:p>
      <w:pPr>
        <w:pStyle w:val="BodyText"/>
      </w:pPr>
      <w:r>
        <w:t xml:space="preserve">Ôn: Ý cậu thì tôi là đồng bọn của cậu?</w:t>
      </w:r>
    </w:p>
    <w:p>
      <w:pPr>
        <w:pStyle w:val="BodyText"/>
      </w:pPr>
      <w:r>
        <w:t xml:space="preserve">Bán nữ hài lão *** sài: Không thì sao?</w:t>
      </w:r>
    </w:p>
    <w:p>
      <w:pPr>
        <w:pStyle w:val="BodyText"/>
      </w:pPr>
      <w:r>
        <w:t xml:space="preserve">Ôn: Hay hai chúng ta lập CP đi…</w:t>
      </w:r>
    </w:p>
    <w:p>
      <w:pPr>
        <w:pStyle w:val="BodyText"/>
      </w:pPr>
      <w:r>
        <w:t xml:space="preserve">Bán nữ hài lão *** sài: CP?</w:t>
      </w:r>
    </w:p>
    <w:p>
      <w:pPr>
        <w:pStyle w:val="BodyText"/>
      </w:pPr>
      <w:r>
        <w:t xml:space="preserve">Ôn: Không có gì, nói đùa thôi, không nên cho là thật [:з」∠]</w:t>
      </w:r>
    </w:p>
    <w:p>
      <w:pPr>
        <w:pStyle w:val="BodyText"/>
      </w:pPr>
      <w:r>
        <w:t xml:space="preserve">Ôn: By the way… Khi nào cậu ra chương mới?</w:t>
      </w:r>
    </w:p>
    <w:p>
      <w:pPr>
        <w:pStyle w:val="BodyText"/>
      </w:pPr>
      <w:r>
        <w:t xml:space="preserve">Bán nữ hài lão *** sài: … Tôi đi WC một chút.</w:t>
      </w:r>
    </w:p>
    <w:p>
      <w:pPr>
        <w:pStyle w:val="BodyText"/>
      </w:pPr>
      <w:r>
        <w:t xml:space="preserve">Ôn: Đệt! Có gan viết tiểu thuyết thì đừng có trốn!</w:t>
      </w:r>
    </w:p>
    <w:p>
      <w:pPr>
        <w:pStyle w:val="BodyText"/>
      </w:pPr>
      <w:r>
        <w:t xml:space="preserve">Bán nữ hài lão *** sài: [trả lời tự động] Xin chào, hiện tại tôi không có ở đây, xin liên lạc với tôi sau.</w:t>
      </w:r>
    </w:p>
    <w:p>
      <w:pPr>
        <w:pStyle w:val="BodyText"/>
      </w:pPr>
      <w:r>
        <w:t xml:space="preserve">Ôn: Chó má!![╯‵□′]╯︵┻━┻ Trả lời tự động thì phải có đuôi [không nhắn tin] chứ!</w:t>
      </w:r>
    </w:p>
    <w:p>
      <w:pPr>
        <w:pStyle w:val="BodyText"/>
      </w:pPr>
      <w:r>
        <w:t xml:space="preserve">Bán nữ hài lão *** sài: [trả lời tự động] Xin chào, hiện tại tôi không có ở đây, xin liên lạc với tôi sau [không nhắn tin]</w:t>
      </w:r>
    </w:p>
    <w:p>
      <w:pPr>
        <w:pStyle w:val="BodyText"/>
      </w:pPr>
      <w:r>
        <w:t xml:space="preserve">Ôn: Đồng bọn à, mau trở lại đi, tôi cần cậu…</w:t>
      </w:r>
    </w:p>
    <w:p>
      <w:pPr>
        <w:pStyle w:val="BodyText"/>
      </w:pPr>
      <w:r>
        <w:t xml:space="preserve">Bán nữ hài lão *** sài: [trả lời tự động] Xin chào, xin hãy để lại lời nhắn sau tiếng ‘bíp’ – BÍP—</w:t>
      </w:r>
    </w:p>
    <w:p>
      <w:pPr>
        <w:pStyle w:val="BodyText"/>
      </w:pPr>
      <w:r>
        <w:t xml:space="preserve">Ôn: Lão sài, cậu mấy tuổi?</w:t>
      </w:r>
    </w:p>
    <w:p>
      <w:pPr>
        <w:pStyle w:val="BodyText"/>
      </w:pPr>
      <w:r>
        <w:t xml:space="preserve">Bán nữ hài lão *** sài: [trả lời tự động] Xin chào, không biết.</w:t>
      </w:r>
    </w:p>
    <w:p>
      <w:pPr>
        <w:pStyle w:val="BodyText"/>
      </w:pPr>
      <w:r>
        <w:t xml:space="preserve">Ôn: Cậu… có tốt nghiệp tiểu học không?</w:t>
      </w:r>
    </w:p>
    <w:p>
      <w:pPr>
        <w:pStyle w:val="BodyText"/>
      </w:pPr>
      <w:r>
        <w:t xml:space="preserve">Bán nữ hài lão *** sài: [trả lời tự động] Xin chào, có.</w:t>
      </w:r>
    </w:p>
    <w:p>
      <w:pPr>
        <w:pStyle w:val="BodyText"/>
      </w:pPr>
      <w:r>
        <w:t xml:space="preserve">Ôn: Vậy sao cậu ngây thơ thế?</w:t>
      </w:r>
    </w:p>
    <w:p>
      <w:pPr>
        <w:pStyle w:val="BodyText"/>
      </w:pPr>
      <w:r>
        <w:t xml:space="preserve">Bán nữ hài lão *** sài: [trả lời tự động] Xin chào, cậu đi chết đi!</w:t>
      </w:r>
    </w:p>
    <w:p>
      <w:pPr>
        <w:pStyle w:val="BodyText"/>
      </w:pPr>
      <w:r>
        <w:t xml:space="preserve">Ôn: Phụt! Ha ha ha ha ha!</w:t>
      </w:r>
    </w:p>
    <w:p>
      <w:pPr>
        <w:pStyle w:val="BodyText"/>
      </w:pPr>
      <w:r>
        <w:t xml:space="preserve">Một lát sau, lúc Chu Nam Kinh lượn weibo, vô tình thấy bài đăng mới nhất của Sở Các:</w:t>
      </w:r>
    </w:p>
    <w:p>
      <w:pPr>
        <w:pStyle w:val="BodyText"/>
      </w:pPr>
      <w:r>
        <w:t xml:space="preserve">Sở Các: Tôi hôm nay mới phát hiện, tôi có một người bạn vừa ngốc vừa manh [:з」∠]. Để bảo vệ danh dự cậu ấy, tôi sẽ không nói cho mọi người cậu ta là @Sài khả phu thủ tê kê.</w:t>
      </w:r>
    </w:p>
    <w:p>
      <w:pPr>
        <w:pStyle w:val="BodyText"/>
      </w:pPr>
      <w:r>
        <w:t xml:space="preserve">Cậu chính là đã nói ra rồi đấy! [╯‵□′]╯︵┻━┻</w:t>
      </w:r>
    </w:p>
    <w:p>
      <w:pPr>
        <w:pStyle w:val="BodyText"/>
      </w:pPr>
      <w:r>
        <w:t xml:space="preserve">Chu Nam Kinh liếc mắt, thấy còn nửa tiếng nữa là đến giờ đi ngủ, liền mở tài khoản Chu Nam Kinh của mình ra, nhấn vào một cái tên trong danh sách bạn bè.</w:t>
      </w:r>
    </w:p>
    <w:p>
      <w:pPr>
        <w:pStyle w:val="BodyText"/>
      </w:pPr>
      <w:r>
        <w:t xml:space="preserve">Chu Nam Kinh: Qua Qua!</w:t>
      </w:r>
    </w:p>
    <w:p>
      <w:pPr>
        <w:pStyle w:val="BodyText"/>
      </w:pPr>
      <w:r>
        <w:t xml:space="preserve">Lý Qua Qua: Nha! Đại thần =3=3=3=3=3= Thần thiếp đây!</w:t>
      </w:r>
    </w:p>
    <w:p>
      <w:pPr>
        <w:pStyle w:val="BodyText"/>
      </w:pPr>
      <w:r>
        <w:t xml:space="preserve">Chu Nam Kinh: Ngày mai tôi sẽ kết thúc nốt hai vạn chữ của “Tiên Lệnh”!</w:t>
      </w:r>
    </w:p>
    <w:p>
      <w:pPr>
        <w:pStyle w:val="BodyText"/>
      </w:pPr>
      <w:r>
        <w:t xml:space="preserve">Lý Qua Qua: Thật á??? Cứ kết thúc như vậy á?</w:t>
      </w:r>
    </w:p>
    <w:p>
      <w:pPr>
        <w:pStyle w:val="BodyText"/>
      </w:pPr>
      <w:r>
        <w:t xml:space="preserve">Chu Nam Kinh: Ờ.</w:t>
      </w:r>
    </w:p>
    <w:p>
      <w:pPr>
        <w:pStyle w:val="BodyText"/>
      </w:pPr>
      <w:r>
        <w:t xml:space="preserve">Lý Qua Qua Cả gan hỏi một câu, thế Tôn Duyệt đâu? Hắn ta xuất hiện lần đầu tiên ở mười vạn chữ đầu, sau đó liền biệt tăm tung tích!</w:t>
      </w:r>
    </w:p>
    <w:p>
      <w:pPr>
        <w:pStyle w:val="BodyText"/>
      </w:pPr>
      <w:r>
        <w:t xml:space="preserve">Chu Nam Kinh: Huyền huyễn văn mà, cần nam phụ chói mắt thế làm gì, cho chết hết!</w:t>
      </w:r>
    </w:p>
    <w:p>
      <w:pPr>
        <w:pStyle w:val="BodyText"/>
      </w:pPr>
      <w:r>
        <w:t xml:space="preserve">Lý Qua Qua: Tâm can tôi nguội lạnh cả rồi…</w:t>
      </w:r>
    </w:p>
    <w:p>
      <w:pPr>
        <w:pStyle w:val="BodyText"/>
      </w:pPr>
      <w:r>
        <w:t xml:space="preserve">Chu Nam Kinh: Yên tâm tôi sẽ không thương cậu đâu!</w:t>
      </w:r>
    </w:p>
    <w:p>
      <w:pPr>
        <w:pStyle w:val="BodyText"/>
      </w:pPr>
      <w:r>
        <w:t xml:space="preserve">Lý Qua Qua: Chu Nam Kinh!!!</w:t>
      </w:r>
    </w:p>
    <w:p>
      <w:pPr>
        <w:pStyle w:val="BodyText"/>
      </w:pPr>
      <w:r>
        <w:t xml:space="preserve">Chu Nam Kinh: Sao?</w:t>
      </w:r>
    </w:p>
    <w:p>
      <w:pPr>
        <w:pStyle w:val="BodyText"/>
      </w:pPr>
      <w:r>
        <w:t xml:space="preserve">Lý Qua Qua: Tôi thật muốn thiến cậu!!!!</w:t>
      </w:r>
    </w:p>
    <w:p>
      <w:pPr>
        <w:pStyle w:val="BodyText"/>
      </w:pPr>
      <w:r>
        <w:t xml:space="preserve">Chu Nam Kinh: Cậu xuống tay được chắc?</w:t>
      </w:r>
    </w:p>
    <w:p>
      <w:pPr>
        <w:pStyle w:val="BodyText"/>
      </w:pPr>
      <w:r>
        <w:t xml:space="preserve">Lý Qua Qua: …</w:t>
      </w:r>
    </w:p>
    <w:p>
      <w:pPr>
        <w:pStyle w:val="BodyText"/>
      </w:pPr>
      <w:r>
        <w:t xml:space="preserve">Chu Nam Kinh: Ngoan</w:t>
      </w:r>
    </w:p>
    <w:p>
      <w:pPr>
        <w:pStyle w:val="BodyText"/>
      </w:pPr>
      <w:r>
        <w:t xml:space="preserve">Lý Qua Qua: …. Đại thần khi nào ra văn mới? [ToT]</w:t>
      </w:r>
    </w:p>
    <w:p>
      <w:pPr>
        <w:pStyle w:val="BodyText"/>
      </w:pPr>
      <w:r>
        <w:t xml:space="preserve">Chu Nam Kinh: Cuối tuần đi.</w:t>
      </w:r>
    </w:p>
    <w:p>
      <w:pPr>
        <w:pStyle w:val="BodyText"/>
      </w:pPr>
      <w:r>
        <w:t xml:space="preserve">Lý Qua Qua: Cuối tuần là khi nào?</w:t>
      </w:r>
    </w:p>
    <w:p>
      <w:pPr>
        <w:pStyle w:val="BodyText"/>
      </w:pPr>
      <w:r>
        <w:t xml:space="preserve">Chu Nam Kinh: Nói sau, xem tâm tình tôi đã.</w:t>
      </w:r>
    </w:p>
    <w:p>
      <w:pPr>
        <w:pStyle w:val="BodyText"/>
      </w:pPr>
      <w:r>
        <w:t xml:space="preserve">Lý Qua Qua: … Tôi có thể không ngoan sao?</w:t>
      </w:r>
    </w:p>
    <w:p>
      <w:pPr>
        <w:pStyle w:val="BodyText"/>
      </w:pPr>
      <w:r>
        <w:t xml:space="preserve">Chu Nam Kinh: Ngoan</w:t>
      </w:r>
    </w:p>
    <w:p>
      <w:pPr>
        <w:pStyle w:val="BodyText"/>
      </w:pPr>
      <w:r>
        <w:t xml:space="preserve">Cậu đi chết điiii!!!!!!!</w:t>
      </w:r>
    </w:p>
    <w:p>
      <w:pPr>
        <w:pStyle w:val="Compact"/>
      </w:pPr>
      <w:r>
        <w:t xml:space="preserve">Lý Qua Qua ghé mặt xuống bàn máy tính, rên rỉ vô lực.</w:t>
      </w:r>
      <w:r>
        <w:br w:type="textWrapping"/>
      </w:r>
      <w:r>
        <w:br w:type="textWrapping"/>
      </w:r>
    </w:p>
    <w:p>
      <w:pPr>
        <w:pStyle w:val="Heading2"/>
      </w:pPr>
      <w:bookmarkStart w:id="36" w:name="chương-14-có-giỏi-thì-gửi-quà"/>
      <w:bookmarkEnd w:id="36"/>
      <w:r>
        <w:t xml:space="preserve">14. Chương 14: Có Giỏi Thì Gửi Quà</w:t>
      </w:r>
    </w:p>
    <w:p>
      <w:pPr>
        <w:pStyle w:val="Compact"/>
      </w:pPr>
      <w:r>
        <w:br w:type="textWrapping"/>
      </w:r>
      <w:r>
        <w:br w:type="textWrapping"/>
      </w:r>
      <w:r>
        <w:t xml:space="preserve">Ngày kế.</w:t>
      </w:r>
    </w:p>
    <w:p>
      <w:pPr>
        <w:pStyle w:val="BodyText"/>
      </w:pPr>
      <w:r>
        <w:t xml:space="preserve">Ngày hôm sau.</w:t>
      </w:r>
    </w:p>
    <w:p>
      <w:pPr>
        <w:pStyle w:val="BodyText"/>
      </w:pPr>
      <w:r>
        <w:t xml:space="preserve">Hôm sau.</w:t>
      </w:r>
    </w:p>
    <w:p>
      <w:pPr>
        <w:pStyle w:val="BodyText"/>
      </w:pPr>
      <w:r>
        <w:t xml:space="preserve">The next day.</w:t>
      </w:r>
    </w:p>
    <w:p>
      <w:pPr>
        <w:pStyle w:val="BodyText"/>
      </w:pPr>
      <w:r>
        <w:t xml:space="preserve">Chu Nam Kinh gõ chữ cuối cùng của “Tiên lệnh”, đột nhiên nổi hứng muốn viết vài dòng cảm nghĩ tác giả.</w:t>
      </w:r>
    </w:p>
    <w:p>
      <w:pPr>
        <w:pStyle w:val="BodyText"/>
      </w:pPr>
      <w:r>
        <w:t xml:space="preserve">Nhiều người viết cái này rồi, thế nhưng mình phải bắt đầu thế nào đây? Viết vô nghĩa có sao không?</w:t>
      </w:r>
    </w:p>
    <w:p>
      <w:pPr>
        <w:pStyle w:val="BodyText"/>
      </w:pPr>
      <w:r>
        <w:t xml:space="preserve">“Xin chào mọi người, tôi là Chu Nam Kinh, tiểu thuyết của tôi đã kết thúc À…” ← Viết những thứ dạng dạng thế này có được không nhỉ…</w:t>
      </w:r>
    </w:p>
    <w:p>
      <w:pPr>
        <w:pStyle w:val="BodyText"/>
      </w:pPr>
      <w:r>
        <w:t xml:space="preserve">Chu Nam Kinh mở ra hội nhóm do Trường Kiếm mở.</w:t>
      </w:r>
    </w:p>
    <w:p>
      <w:pPr>
        <w:pStyle w:val="BodyText"/>
      </w:pPr>
      <w:r>
        <w:t xml:space="preserve">Chu Nam Kinh: Có ai ở đây không?</w:t>
      </w:r>
    </w:p>
    <w:p>
      <w:pPr>
        <w:pStyle w:val="BodyText"/>
      </w:pPr>
      <w:r>
        <w:t xml:space="preserve">Mộ Trường Kim: Chào buổi chiều.</w:t>
      </w:r>
    </w:p>
    <w:p>
      <w:pPr>
        <w:pStyle w:val="BodyText"/>
      </w:pPr>
      <w:r>
        <w:t xml:space="preserve">Viết văn đến mức phát bệnh thần kinh: Lúc nào chả có.</w:t>
      </w:r>
    </w:p>
    <w:p>
      <w:pPr>
        <w:pStyle w:val="BodyText"/>
      </w:pPr>
      <w:r>
        <w:t xml:space="preserve">Nhân gian vô: Tôi là người</w:t>
      </w:r>
    </w:p>
    <w:p>
      <w:pPr>
        <w:pStyle w:val="BodyText"/>
      </w:pPr>
      <w:r>
        <w:t xml:space="preserve">Chu Nam Kinh: Cảm nghĩ kết thúc truyện viết thế nào?</w:t>
      </w:r>
    </w:p>
    <w:p>
      <w:pPr>
        <w:pStyle w:val="BodyText"/>
      </w:pPr>
      <w:r>
        <w:t xml:space="preserve">Nhân gian vô: Hử, Nam Kinh cậu cũng biết cảm nghĩ cuối truyện là cái gì cơ á? Tôi còn tưởng cái đó không tồn tại trong thế giới quan của cậu cơ…</w:t>
      </w:r>
    </w:p>
    <w:p>
      <w:pPr>
        <w:pStyle w:val="BodyText"/>
      </w:pPr>
      <w:r>
        <w:t xml:space="preserve">Mộ Trường Kim: Nam Kinh, gần đây cậu thay đổi thật nhiều.</w:t>
      </w:r>
    </w:p>
    <w:p>
      <w:pPr>
        <w:pStyle w:val="BodyText"/>
      </w:pPr>
      <w:r>
        <w:t xml:space="preserve">Viết văn đến rút gân: Ha ha ha ha, Nam Kinh, Nam Kinh, cậu muốn viết cảm nghĩ sao? Đến tôi dạy cho, lấy của Mộ Trường Kim ấy, ha ha ha ha… Đúng rồi, nhớ phải đổi tên đấy….</w:t>
      </w:r>
    </w:p>
    <w:p>
      <w:pPr>
        <w:pStyle w:val="BodyText"/>
      </w:pPr>
      <w:r>
        <w:t xml:space="preserve">Trường Kiếm: Kha San Hà, danh sách cuối tuần này không có tên cậu nhé!</w:t>
      </w:r>
    </w:p>
    <w:p>
      <w:pPr>
        <w:pStyle w:val="BodyText"/>
      </w:pPr>
      <w:r>
        <w:t xml:space="preserve">Tên thật của tay rút gân</w:t>
      </w:r>
    </w:p>
    <w:p>
      <w:pPr>
        <w:pStyle w:val="BodyText"/>
      </w:pPr>
      <w:r>
        <w:t xml:space="preserve">Viết văn đến rút gân: …. A Kiếm… Anh… không cần phải đối xử với tôi… tàn nhẫn… như vậy…</w:t>
      </w:r>
    </w:p>
    <w:p>
      <w:pPr>
        <w:pStyle w:val="BodyText"/>
      </w:pPr>
      <w:r>
        <w:t xml:space="preserve">Trường Kiếm: =1= Giác ngộ đi! Nhũ danh của tôi là Sith!!!</w:t>
      </w:r>
    </w:p>
    <w:p>
      <w:pPr>
        <w:pStyle w:val="BodyText"/>
      </w:pPr>
      <w:r>
        <w:t xml:space="preserve">Là phát xít đấy!</w:t>
      </w:r>
    </w:p>
    <w:p>
      <w:pPr>
        <w:pStyle w:val="BodyText"/>
      </w:pPr>
      <w:r>
        <w:t xml:space="preserve">Nhân gian vô: Ha ha ha ha, Kha San Hà! Cậu làm tôi cười chết mất!!!!</w:t>
      </w:r>
    </w:p>
    <w:p>
      <w:pPr>
        <w:pStyle w:val="BodyText"/>
      </w:pPr>
      <w:r>
        <w:t xml:space="preserve">Viết văn đến rút gân: Các người… các người…</w:t>
      </w:r>
    </w:p>
    <w:p>
      <w:pPr>
        <w:pStyle w:val="BodyText"/>
      </w:pPr>
      <w:r>
        <w:t xml:space="preserve">Chu Nam Kinh: Ngoan.</w:t>
      </w:r>
    </w:p>
    <w:p>
      <w:pPr>
        <w:pStyle w:val="BodyText"/>
      </w:pPr>
      <w:r>
        <w:t xml:space="preserve">Trường Kiếm: …. Nam Kinh cậu….</w:t>
      </w:r>
    </w:p>
    <w:p>
      <w:pPr>
        <w:pStyle w:val="BodyText"/>
      </w:pPr>
      <w:r>
        <w:t xml:space="preserve">Nhân gian vô: …. Nam Kinh anh…</w:t>
      </w:r>
    </w:p>
    <w:p>
      <w:pPr>
        <w:pStyle w:val="BodyText"/>
      </w:pPr>
      <w:r>
        <w:t xml:space="preserve">Mộ Trường Kim: …. Nam Kinh ông…</w:t>
      </w:r>
    </w:p>
    <w:p>
      <w:pPr>
        <w:pStyle w:val="BodyText"/>
      </w:pPr>
      <w:r>
        <w:t xml:space="preserve">Viết văn đến mức phát bệnh thần kinh: …. Nam Kinh anh…</w:t>
      </w:r>
    </w:p>
    <w:p>
      <w:pPr>
        <w:pStyle w:val="BodyText"/>
      </w:pPr>
      <w:r>
        <w:t xml:space="preserve">Viết văn đến rút gân: Nam Kinh anh không phải làm thế đâu….</w:t>
      </w:r>
    </w:p>
    <w:p>
      <w:pPr>
        <w:pStyle w:val="BodyText"/>
      </w:pPr>
      <w:r>
        <w:t xml:space="preserve">Mộ Trường Kim: Kha San Hà à, còn nửa câu nói nốt đi… Toàn bộ chỉ số thông minh của nhóm này đều bị cậu lấy đi mất rồi!</w:t>
      </w:r>
    </w:p>
    <w:p>
      <w:pPr>
        <w:pStyle w:val="BodyText"/>
      </w:pPr>
      <w:r>
        <w:t xml:space="preserve">Chu Nam Kinh: Mọi người sao rõ ràng thế?</w:t>
      </w:r>
    </w:p>
    <w:p>
      <w:pPr>
        <w:pStyle w:val="BodyText"/>
      </w:pPr>
      <w:r>
        <w:t xml:space="preserve">Nhân gian vô: … Nhìn Trường Kiếm…</w:t>
      </w:r>
    </w:p>
    <w:p>
      <w:pPr>
        <w:pStyle w:val="BodyText"/>
      </w:pPr>
      <w:r>
        <w:t xml:space="preserve">Mộ Trường Kim: … Nhìn Trường Kiếm…</w:t>
      </w:r>
    </w:p>
    <w:p>
      <w:pPr>
        <w:pStyle w:val="BodyText"/>
      </w:pPr>
      <w:r>
        <w:t xml:space="preserve">Viết văn đến mức phát bệnh thần kinh: … Nhìn Trường Kiếm…</w:t>
      </w:r>
    </w:p>
    <w:p>
      <w:pPr>
        <w:pStyle w:val="BodyText"/>
      </w:pPr>
      <w:r>
        <w:t xml:space="preserve">Viết văn đến rút gân: … Nhìn Trường Kiếm…</w:t>
      </w:r>
    </w:p>
    <w:p>
      <w:pPr>
        <w:pStyle w:val="BodyText"/>
      </w:pPr>
      <w:r>
        <w:t xml:space="preserve">Trường Kiếm: =L= Nhìn cái đầu! Mau đi viết văn đi! Không tôi cắt suất các cậu giờ!!!!</w:t>
      </w:r>
    </w:p>
    <w:p>
      <w:pPr>
        <w:pStyle w:val="BodyText"/>
      </w:pPr>
      <w:r>
        <w:t xml:space="preserve">Chu Nam Kinh: Nhìn Trường Kiếm kìa…</w:t>
      </w:r>
    </w:p>
    <w:p>
      <w:pPr>
        <w:pStyle w:val="BodyText"/>
      </w:pPr>
      <w:r>
        <w:t xml:space="preserve">Trường Kiếm: …</w:t>
      </w:r>
    </w:p>
    <w:p>
      <w:pPr>
        <w:pStyle w:val="BodyText"/>
      </w:pPr>
      <w:r>
        <w:t xml:space="preserve">Chu Nam Kinh: Anh không phải là tác giả, sướng thật đấy…</w:t>
      </w:r>
    </w:p>
    <w:p>
      <w:pPr>
        <w:pStyle w:val="BodyText"/>
      </w:pPr>
      <w:r>
        <w:t xml:space="preserve">Trường Kiếm: =L= Nam Kinh, tôi là tổ trưởng, vậy nên…</w:t>
      </w:r>
    </w:p>
    <w:p>
      <w:pPr>
        <w:pStyle w:val="BodyText"/>
      </w:pPr>
      <w:r>
        <w:t xml:space="preserve">Chu Nam Kinh: [trả lời tự động] Vừa rồi có người trộm nick của tôi.</w:t>
      </w:r>
    </w:p>
    <w:p>
      <w:pPr>
        <w:pStyle w:val="BodyText"/>
      </w:pPr>
      <w:r>
        <w:t xml:space="preserve">Trường Kiếm: =L= Trò chuyện trong nhóm làm quái gì có trả lời tự động!!!</w:t>
      </w:r>
    </w:p>
    <w:p>
      <w:pPr>
        <w:pStyle w:val="BodyText"/>
      </w:pPr>
      <w:r>
        <w:t xml:space="preserve">…</w:t>
      </w:r>
    </w:p>
    <w:p>
      <w:pPr>
        <w:pStyle w:val="BodyText"/>
      </w:pPr>
      <w:r>
        <w:t xml:space="preserve">Câu chất vấn của Trường Kiếm rốt cuộc bị Chu Nam Kinh lờ đi.</w:t>
      </w:r>
    </w:p>
    <w:p>
      <w:pPr>
        <w:pStyle w:val="BodyText"/>
      </w:pPr>
      <w:r>
        <w:t xml:space="preserve">Khi đăng chương cuối cùng lên, Chu Nam Kinh mất nửa tiếng để viết xong cảm nghĩ kết truyện.</w:t>
      </w:r>
    </w:p>
    <w:p>
      <w:pPr>
        <w:pStyle w:val="BodyText"/>
      </w:pPr>
      <w:r>
        <w:t xml:space="preserve">“Đầu tiên xin cảm ơn tất cả các độc giả đã yêu thích và đón đọc. Không có mọi người, quả thật tôi sẽ không viết nên nổi cuốn “Tiên lệnh” hơn một nghìn vạn chữ này.</w:t>
      </w:r>
    </w:p>
    <w:p>
      <w:pPr>
        <w:pStyle w:val="BodyText"/>
      </w:pPr>
      <w:r>
        <w:t xml:space="preserve">Tiếp theo, cảm ơn đã chỉ lỗi, đề nghị, bình luận…</w:t>
      </w:r>
    </w:p>
    <w:p>
      <w:pPr>
        <w:pStyle w:val="BodyText"/>
      </w:pPr>
      <w:r>
        <w:t xml:space="preserve">Cuối cùng, xin cảm ơn ‘đệ nhất fan Trong cơn say khêu đèn xem tiện’, ‘người vote nhiều nhất Trong cơn say khêu đèn xem tiện’, ‘đệ nhất bình luận viên Trong cơn say khêu đèn xem tiện’”.</w:t>
      </w:r>
    </w:p>
    <w:p>
      <w:pPr>
        <w:pStyle w:val="BodyText"/>
      </w:pPr>
      <w:r>
        <w:t xml:space="preserve">Mấy dòng đơn giản như vậy, thế nhưng Chu Nam Kinh đã phải vò đầu bứt tóc sửa đi sửa lại mấy lần… Nghĩ lại thật đúng không thể tin tưởng được.</w:t>
      </w:r>
    </w:p>
    <w:p>
      <w:pPr>
        <w:pStyle w:val="BodyText"/>
      </w:pPr>
      <w:r>
        <w:t xml:space="preserve">Sau khi đăng bài, Chu Nam Kinh liền tắt giao diện trang web đi.</w:t>
      </w:r>
    </w:p>
    <w:p>
      <w:pPr>
        <w:pStyle w:val="BodyText"/>
      </w:pPr>
      <w:r>
        <w:t xml:space="preserve">Mở nick QQ phụ ra, việc đầu tiên là đạp Ôn Hướng Hoa.</w:t>
      </w:r>
    </w:p>
    <w:p>
      <w:pPr>
        <w:pStyle w:val="BodyText"/>
      </w:pPr>
      <w:r>
        <w:t xml:space="preserve">Bán nữ hài lão *** sài: Có không?</w:t>
      </w:r>
    </w:p>
    <w:p>
      <w:pPr>
        <w:pStyle w:val="BodyText"/>
      </w:pPr>
      <w:r>
        <w:t xml:space="preserve">Ôn: [trả lời tự động] Tôi hiện đang đọc tiểu thuyết của Nam Kinh đại đại, không tiếp khách [không nhắn tin]</w:t>
      </w:r>
    </w:p>
    <w:p>
      <w:pPr>
        <w:pStyle w:val="BodyText"/>
      </w:pPr>
      <w:r>
        <w:t xml:space="preserve">Chu Nam Kinh chỉ có thể hậm hực tắt cửa sổ chat lại.</w:t>
      </w:r>
    </w:p>
    <w:p>
      <w:pPr>
        <w:pStyle w:val="BodyText"/>
      </w:pPr>
      <w:r>
        <w:t xml:space="preserve">Chừng 10 phút sau, nick của Ôn Hướng Hoa rung lên bần bật.</w:t>
      </w:r>
    </w:p>
    <w:p>
      <w:pPr>
        <w:pStyle w:val="BodyText"/>
      </w:pPr>
      <w:r>
        <w:t xml:space="preserve">Ôn: Lão sài ơi ơi ơi ơi ơi….</w:t>
      </w:r>
    </w:p>
    <w:p>
      <w:pPr>
        <w:pStyle w:val="BodyText"/>
      </w:pPr>
      <w:r>
        <w:t xml:space="preserve">Bán nữ hài lão *** sài: Đây.</w:t>
      </w:r>
    </w:p>
    <w:p>
      <w:pPr>
        <w:pStyle w:val="BodyText"/>
      </w:pPr>
      <w:r>
        <w:t xml:space="preserve">Ôn: Cậu có thấy cảm nghĩ kết truyện của Nam Kinh đại đại không??? QAQ</w:t>
      </w:r>
    </w:p>
    <w:p>
      <w:pPr>
        <w:pStyle w:val="BodyText"/>
      </w:pPr>
      <w:r>
        <w:t xml:space="preserve">Bán nữ hài lão *** sài: Thấy.</w:t>
      </w:r>
    </w:p>
    <w:p>
      <w:pPr>
        <w:pStyle w:val="BodyText"/>
      </w:pPr>
      <w:r>
        <w:t xml:space="preserve">Ôn: Trong cơn say khêu đèn xem tiện là tôi!!!</w:t>
      </w:r>
    </w:p>
    <w:p>
      <w:pPr>
        <w:pStyle w:val="BodyText"/>
      </w:pPr>
      <w:r>
        <w:t xml:space="preserve">Bán nữ hài lão *** sài: Tôi biết.</w:t>
      </w:r>
    </w:p>
    <w:p>
      <w:pPr>
        <w:pStyle w:val="BodyText"/>
      </w:pPr>
      <w:r>
        <w:t xml:space="preserve">Ôn: Tôi QAQ Kích động quá QAQ…Thế nhưng tôi thấy cứ sao sao ấy…</w:t>
      </w:r>
    </w:p>
    <w:p>
      <w:pPr>
        <w:pStyle w:val="BodyText"/>
      </w:pPr>
      <w:r>
        <w:t xml:space="preserve">Bán nữ hài lão *** sài: Cậu nghĩ nhiều rồi, ngoan.</w:t>
      </w:r>
    </w:p>
    <w:p>
      <w:pPr>
        <w:pStyle w:val="BodyText"/>
      </w:pPr>
      <w:r>
        <w:t xml:space="preserve">Ôn: QAQ chùi nước mũi</w:t>
      </w:r>
    </w:p>
    <w:p>
      <w:pPr>
        <w:pStyle w:val="BodyText"/>
      </w:pPr>
      <w:r>
        <w:t xml:space="preserve">Ôn: Tôi vui quá… Mặc dù sáu ngày nữa mới đến sinh nhật tôi, thế nhưng tôi thấy…. Đây chính là món quà tuyệt vời nhất mà tôi từng nhận! QAQ.</w:t>
      </w:r>
    </w:p>
    <w:p>
      <w:pPr>
        <w:pStyle w:val="BodyText"/>
      </w:pPr>
      <w:r>
        <w:t xml:space="preserve">Bán nữ hài lão *** sài: Cậu sắp sinh nhật?</w:t>
      </w:r>
    </w:p>
    <w:p>
      <w:pPr>
        <w:pStyle w:val="BodyText"/>
      </w:pPr>
      <w:r>
        <w:t xml:space="preserve">Ôn: Đúng vậy QAQ, đúng rồi… quên nói cho cậu biết…</w:t>
      </w:r>
    </w:p>
    <w:p>
      <w:pPr>
        <w:pStyle w:val="BodyText"/>
      </w:pPr>
      <w:r>
        <w:t xml:space="preserve">Bán nữ hài lão *** sài: Đúng thế.</w:t>
      </w:r>
    </w:p>
    <w:p>
      <w:pPr>
        <w:pStyle w:val="BodyText"/>
      </w:pPr>
      <w:r>
        <w:t xml:space="preserve">Ôn: xoa xoa cúc っ∑[゜ロ゜] Tưởng cậu cũng không quan tâm lắm…</w:t>
      </w:r>
    </w:p>
    <w:p>
      <w:pPr>
        <w:pStyle w:val="BodyText"/>
      </w:pPr>
      <w:r>
        <w:t xml:space="preserve">Bán nữ hài lão *** sài: Không có gì không có gì.</w:t>
      </w:r>
    </w:p>
    <w:p>
      <w:pPr>
        <w:pStyle w:val="BodyText"/>
      </w:pPr>
      <w:r>
        <w:t xml:space="preserve">Ôn: ヽ[〃∀〃]ﾉ Vậy sáu ngày sau ra chương mới nhá?</w:t>
      </w:r>
    </w:p>
    <w:p>
      <w:pPr>
        <w:pStyle w:val="BodyText"/>
      </w:pPr>
      <w:r>
        <w:t xml:space="preserve">Bán nữ hài lão *** sài: … Để xem đã.</w:t>
      </w:r>
    </w:p>
    <w:p>
      <w:pPr>
        <w:pStyle w:val="BodyText"/>
      </w:pPr>
      <w:r>
        <w:t xml:space="preserve">Ôn: ヽ[〃∀〃]ﾉ Lão sài là đẹp trai nhất!</w:t>
      </w:r>
    </w:p>
    <w:p>
      <w:pPr>
        <w:pStyle w:val="BodyText"/>
      </w:pPr>
      <w:r>
        <w:t xml:space="preserve">Bán nữ hài lão *** sài: Tôi cũng nghĩ thế =L= [Tác giả chú thích: Đây là học được từ Trường Kiếm khí phách tà mị cuồng luyến đó!]</w:t>
      </w:r>
    </w:p>
    <w:p>
      <w:pPr>
        <w:pStyle w:val="BodyText"/>
      </w:pPr>
      <w:r>
        <w:t xml:space="preserve">Ôn: Tôi cũng được tặng rất nhiều thứ rồi [o゜゜]o☆ Có đồ ăn, có bưu thiếp, có thiệp chúc mừng, có khăn quàng cổ… Đáng tiếc bây giờ là mùa hè, không thể show khăn ra được.</w:t>
      </w:r>
    </w:p>
    <w:p>
      <w:pPr>
        <w:pStyle w:val="BodyText"/>
      </w:pPr>
      <w:r>
        <w:t xml:space="preserve">Bán nữ hài lão *** sài: Ừ.</w:t>
      </w:r>
    </w:p>
    <w:p>
      <w:pPr>
        <w:pStyle w:val="BodyText"/>
      </w:pPr>
      <w:r>
        <w:t xml:space="preserve">Chu Nam Kinh tắt khung chat, lại lao vào hội Trường Kiếm. Gần đây hắn phát hiện ra cái ổ này kì thực cũng hữu ích, chẳng qua là có chút không đáng tin.</w:t>
      </w:r>
    </w:p>
    <w:p>
      <w:pPr>
        <w:pStyle w:val="BodyText"/>
      </w:pPr>
      <w:r>
        <w:t xml:space="preserve">Chu Nam Kinh: Tặng quà cho bạn, các cậu nghĩ cái gì thì tốt?</w:t>
      </w:r>
    </w:p>
    <w:p>
      <w:pPr>
        <w:pStyle w:val="BodyText"/>
      </w:pPr>
      <w:r>
        <w:t xml:space="preserve">Nhân gian vô: Hôm nay anh năng động thật đấy Nam Kinh. Sinh nhật nam hay nữ?</w:t>
      </w:r>
    </w:p>
    <w:p>
      <w:pPr>
        <w:pStyle w:val="BodyText"/>
      </w:pPr>
      <w:r>
        <w:t xml:space="preserve">Viết văn đến mức phát bệnh thần kinh: Câu hỏi như trên.</w:t>
      </w:r>
    </w:p>
    <w:p>
      <w:pPr>
        <w:pStyle w:val="BodyText"/>
      </w:pPr>
      <w:r>
        <w:t xml:space="preserve">Chu Nam Kinh: Nam.</w:t>
      </w:r>
    </w:p>
    <w:p>
      <w:pPr>
        <w:pStyle w:val="BodyText"/>
      </w:pPr>
      <w:r>
        <w:t xml:space="preserve">Mộ Trường Kim: Ấy ầy, bảo sao</w:t>
      </w:r>
    </w:p>
    <w:p>
      <w:pPr>
        <w:pStyle w:val="BodyText"/>
      </w:pPr>
      <w:r>
        <w:t xml:space="preserve">Quả thận: A, Nam Kinh đại thần!</w:t>
      </w:r>
    </w:p>
    <w:p>
      <w:pPr>
        <w:pStyle w:val="BodyText"/>
      </w:pPr>
      <w:r>
        <w:t xml:space="preserve">Chu Nam Kinh: Xin chào, cậu là…</w:t>
      </w:r>
    </w:p>
    <w:p>
      <w:pPr>
        <w:pStyle w:val="BodyText"/>
      </w:pPr>
      <w:r>
        <w:t xml:space="preserve">Quả thận: [ε] Xin chào đại thần, tôi là nữ tần Quả thận. Tôi rất thích văn của anh, có thể gặp người thật quả rất vui!!!</w:t>
      </w:r>
    </w:p>
    <w:p>
      <w:pPr>
        <w:pStyle w:val="BodyText"/>
      </w:pPr>
      <w:r>
        <w:t xml:space="preserve">Chu Nam Kinh: Cám ơn đã thích.</w:t>
      </w:r>
    </w:p>
    <w:p>
      <w:pPr>
        <w:pStyle w:val="BodyText"/>
      </w:pPr>
      <w:r>
        <w:t xml:space="preserve">Mộ Trường Kim: À, ra là người mới không thích tôi…</w:t>
      </w:r>
    </w:p>
    <w:p>
      <w:pPr>
        <w:pStyle w:val="BodyText"/>
      </w:pPr>
      <w:r>
        <w:t xml:space="preserve">Quả thận: Tại Nam Kinh đại thần tương đối khó gặp ←← Ps: Bạn của đại thần có xa không?</w:t>
      </w:r>
    </w:p>
    <w:p>
      <w:pPr>
        <w:pStyle w:val="BodyText"/>
      </w:pPr>
      <w:r>
        <w:t xml:space="preserve">Chu Nam Kinh: Không biết, chắc là cũng xa.</w:t>
      </w:r>
    </w:p>
    <w:p>
      <w:pPr>
        <w:pStyle w:val="BodyText"/>
      </w:pPr>
      <w:r>
        <w:t xml:space="preserve">Quả thận: [✿⊙｡⊙]ﾊ Là bạn mạng sao?</w:t>
      </w:r>
    </w:p>
    <w:p>
      <w:pPr>
        <w:pStyle w:val="BodyText"/>
      </w:pPr>
      <w:r>
        <w:t xml:space="preserve">Chu Nam Kinh: Ừ.</w:t>
      </w:r>
    </w:p>
    <w:p>
      <w:pPr>
        <w:pStyle w:val="BodyText"/>
      </w:pPr>
      <w:r>
        <w:t xml:space="preserve">Nhân gian vô: Thắt lưng đi, đàn ông ai chả dùng.</w:t>
      </w:r>
    </w:p>
    <w:p>
      <w:pPr>
        <w:pStyle w:val="BodyText"/>
      </w:pPr>
      <w:r>
        <w:t xml:space="preserve">Chu Nam Kinh: Tôi nghĩ tuổi cậu ta không quá lớn, hẳn là không dùng được.</w:t>
      </w:r>
    </w:p>
    <w:p>
      <w:pPr>
        <w:pStyle w:val="BodyText"/>
      </w:pPr>
      <w:r>
        <w:t xml:space="preserve">Mộ Trường Kim: Vừa định bảo tặng đồng hồ, nghe câu của Nam Kinh lại phải nuốt ngược trở về.</w:t>
      </w:r>
    </w:p>
    <w:p>
      <w:pPr>
        <w:pStyle w:val="BodyText"/>
      </w:pPr>
      <w:r>
        <w:t xml:space="preserve">Quả thận: Thế là nam sinh khoảng bao nhiêu tuổi?</w:t>
      </w:r>
    </w:p>
    <w:p>
      <w:pPr>
        <w:pStyle w:val="BodyText"/>
      </w:pPr>
      <w:r>
        <w:t xml:space="preserve">Cái này… Đúng là không biết thật…</w:t>
      </w:r>
    </w:p>
    <w:p>
      <w:pPr>
        <w:pStyle w:val="BodyText"/>
      </w:pPr>
      <w:r>
        <w:t xml:space="preserve">Bán nữ hài lão *** sài: Cậu bao nhiêu tuổi?</w:t>
      </w:r>
    </w:p>
    <w:p>
      <w:pPr>
        <w:pStyle w:val="BodyText"/>
      </w:pPr>
      <w:r>
        <w:t xml:space="preserve">Ôn: •͡ω• Hỏi cái này làm gì?</w:t>
      </w:r>
    </w:p>
    <w:p>
      <w:pPr>
        <w:pStyle w:val="BodyText"/>
      </w:pPr>
      <w:r>
        <w:t xml:space="preserve">Bán nữ hài lão *** sài: Cậu đoán thử xem?</w:t>
      </w:r>
    </w:p>
    <w:p>
      <w:pPr>
        <w:pStyle w:val="BodyText"/>
      </w:pPr>
      <w:r>
        <w:t xml:space="preserve">Ôn: Ờ, hai mươi sáu.</w:t>
      </w:r>
    </w:p>
    <w:p>
      <w:pPr>
        <w:pStyle w:val="BodyText"/>
      </w:pPr>
      <w:r>
        <w:t xml:space="preserve">Hắn còn nghĩ Ôn Hướng Hoa tuổi sẽ không quá lớn, ai dè hóa ra cậu ta chỉ nhỏ hơn bản thân có một tuổi.</w:t>
      </w:r>
    </w:p>
    <w:p>
      <w:pPr>
        <w:pStyle w:val="BodyText"/>
      </w:pPr>
      <w:r>
        <w:t xml:space="preserve">Chu Nam Kinh: Hai mươi sáu.</w:t>
      </w:r>
    </w:p>
    <w:p>
      <w:pPr>
        <w:pStyle w:val="BodyText"/>
      </w:pPr>
      <w:r>
        <w:t xml:space="preserve">Quả thận: Sặc, thế tính cách thế nào?</w:t>
      </w:r>
    </w:p>
    <w:p>
      <w:pPr>
        <w:pStyle w:val="BodyText"/>
      </w:pPr>
      <w:r>
        <w:t xml:space="preserve">Chu Nam Kinh: Đần, ngốc, dở hơi.</w:t>
      </w:r>
    </w:p>
    <w:p>
      <w:pPr>
        <w:pStyle w:val="BodyText"/>
      </w:pPr>
      <w:r>
        <w:t xml:space="preserve">Quả thận: …</w:t>
      </w:r>
    </w:p>
    <w:p>
      <w:pPr>
        <w:pStyle w:val="BodyText"/>
      </w:pPr>
      <w:r>
        <w:t xml:space="preserve">Quả thận: Hay là gối ôm?</w:t>
      </w:r>
    </w:p>
    <w:p>
      <w:pPr>
        <w:pStyle w:val="BodyText"/>
      </w:pPr>
      <w:r>
        <w:t xml:space="preserve">Chu Nam Kinh: Gái lắm.</w:t>
      </w:r>
    </w:p>
    <w:p>
      <w:pPr>
        <w:pStyle w:val="BodyText"/>
      </w:pPr>
      <w:r>
        <w:t xml:space="preserve">Quả thận: Vậy thì đồ ngọt đi, chocolate thế nào?</w:t>
      </w:r>
    </w:p>
    <w:p>
      <w:pPr>
        <w:pStyle w:val="BodyText"/>
      </w:pPr>
      <w:r>
        <w:t xml:space="preserve">Chu Nam Kinh: Tâm lý cậu ta phức tạp, tôi chỉ sợ cậu ta suy nghĩ nhiều.</w:t>
      </w:r>
    </w:p>
    <w:p>
      <w:pPr>
        <w:pStyle w:val="BodyText"/>
      </w:pPr>
      <w:r>
        <w:t xml:space="preserve">Quả thận: câm nín</w:t>
      </w:r>
    </w:p>
    <w:p>
      <w:pPr>
        <w:pStyle w:val="BodyText"/>
      </w:pPr>
      <w:r>
        <w:t xml:space="preserve">Quả thận: Vậy, mp3, mũ lưỡi trai các thứ thì sao?</w:t>
      </w:r>
    </w:p>
    <w:p>
      <w:pPr>
        <w:pStyle w:val="BodyText"/>
      </w:pPr>
      <w:r>
        <w:t xml:space="preserve">Chu Nam Kinh: Chắc cậu ta chả thiếu mấy thứ đó đâu.</w:t>
      </w:r>
    </w:p>
    <w:p>
      <w:pPr>
        <w:pStyle w:val="BodyText"/>
      </w:pPr>
      <w:r>
        <w:t xml:space="preserve">Quả thận: … Thế cậu ấy thích cái gì?</w:t>
      </w:r>
    </w:p>
    <w:p>
      <w:pPr>
        <w:pStyle w:val="BodyText"/>
      </w:pPr>
      <w:r>
        <w:t xml:space="preserve">Cậu ta thích tôi.</w:t>
      </w:r>
    </w:p>
    <w:p>
      <w:pPr>
        <w:pStyle w:val="BodyText"/>
      </w:pPr>
      <w:r>
        <w:t xml:space="preserve">Chu Nam Kinh gõ xuống bàn phím một câu như trên, nhưng lại chần chờ không nhấn gửi.</w:t>
      </w:r>
    </w:p>
    <w:p>
      <w:pPr>
        <w:pStyle w:val="BodyText"/>
      </w:pPr>
      <w:r>
        <w:t xml:space="preserve">Hắn có cái gì để khẳng định, Ôn Hướng Hoa thích mình? Nếu là trước kia, hắn tuyệt đối sẽ không nghĩ vậy đâu. Giống như kiểu tự mình đa tình vậy.</w:t>
      </w:r>
    </w:p>
    <w:p>
      <w:pPr>
        <w:pStyle w:val="BodyText"/>
      </w:pPr>
      <w:r>
        <w:t xml:space="preserve">Thế nhưng ý nghĩ này lại nảy ra rất tự nhiên, giống như điều đó đúng là như vậy – Hắn làm sao khẳng định một người mới quen trên mạng lại thích mình được?</w:t>
      </w:r>
    </w:p>
    <w:p>
      <w:pPr>
        <w:pStyle w:val="BodyText"/>
      </w:pPr>
      <w:r>
        <w:t xml:space="preserve">Chu Nam Kinh: Cám ơn Quả thận. Không có việc gì.</w:t>
      </w:r>
    </w:p>
    <w:p>
      <w:pPr>
        <w:pStyle w:val="BodyText"/>
      </w:pPr>
      <w:r>
        <w:t xml:space="preserve">Quả thận:?</w:t>
      </w:r>
    </w:p>
    <w:p>
      <w:pPr>
        <w:pStyle w:val="BodyText"/>
      </w:pPr>
      <w:r>
        <w:t xml:space="preserve">Chu Nam Kinh lại gọi Ôn.</w:t>
      </w:r>
    </w:p>
    <w:p>
      <w:pPr>
        <w:pStyle w:val="BodyText"/>
      </w:pPr>
      <w:r>
        <w:t xml:space="preserve">Bán nữ hài lão *** sài: Có đây không?</w:t>
      </w:r>
    </w:p>
    <w:p>
      <w:pPr>
        <w:pStyle w:val="BodyText"/>
      </w:pPr>
      <w:r>
        <w:t xml:space="preserve">Ôn: Tôi đây 0v0</w:t>
      </w:r>
    </w:p>
    <w:p>
      <w:pPr>
        <w:pStyle w:val="BodyText"/>
      </w:pPr>
      <w:r>
        <w:t xml:space="preserve">Bán nữ hài lão *** sài: Địa chỉ nhà cậu là gì?</w:t>
      </w:r>
    </w:p>
    <w:p>
      <w:pPr>
        <w:pStyle w:val="BodyText"/>
      </w:pPr>
      <w:r>
        <w:t xml:space="preserve">Ôn: =口= Cậu… Cậu muốn gửi đồ cho tôi sao? [:з」∠]</w:t>
      </w:r>
    </w:p>
    <w:p>
      <w:pPr>
        <w:pStyle w:val="BodyText"/>
      </w:pPr>
      <w:r>
        <w:t xml:space="preserve">Bán nữ hài lão *** sài: Ừ.</w:t>
      </w:r>
    </w:p>
    <w:p>
      <w:pPr>
        <w:pStyle w:val="BodyText"/>
      </w:pPr>
      <w:r>
        <w:t xml:space="preserve">Ôn: Tôi… Tôi sao lại có thể không biết xấu hổ như thế chứ ˋ[ ° °]</w:t>
      </w:r>
    </w:p>
    <w:p>
      <w:pPr>
        <w:pStyle w:val="BodyText"/>
      </w:pPr>
      <w:r>
        <w:t xml:space="preserve">Bán nữ hài lão *** sài: Để ôm đùi cho tiện chứ sao, nói đi.</w:t>
      </w:r>
    </w:p>
    <w:p>
      <w:pPr>
        <w:pStyle w:val="BodyText"/>
      </w:pPr>
      <w:r>
        <w:t xml:space="preserve">Ôn: Khụ khụ… Số 31 hoa viên Thiên Phủ, trung tâm Nam Kinh, thành phố Nam Kinh, tỉnh Giang Tô. [Tác giả chú thích: Địa chỉ này là chém bừa đấy =L=]</w:t>
      </w:r>
    </w:p>
    <w:p>
      <w:pPr>
        <w:pStyle w:val="BodyText"/>
      </w:pPr>
      <w:r>
        <w:t xml:space="preserve">Bán nữ hài lão *** sài: Tầng mấy?</w:t>
      </w:r>
    </w:p>
    <w:p>
      <w:pPr>
        <w:pStyle w:val="BodyText"/>
      </w:pPr>
      <w:r>
        <w:t xml:space="preserve">Ôn: Cả số 31 là nhà tôi [:з」∠].</w:t>
      </w:r>
    </w:p>
    <w:p>
      <w:pPr>
        <w:pStyle w:val="BodyText"/>
      </w:pPr>
      <w:r>
        <w:t xml:space="preserve">Có thể mua trọn bộ truyện của hắn như vậy, đương nhiên chả phải loại phải bán máu bán thận mà sống đâu nhể…</w:t>
      </w:r>
    </w:p>
    <w:p>
      <w:pPr>
        <w:pStyle w:val="BodyText"/>
      </w:pPr>
      <w:r>
        <w:t xml:space="preserve">Bán nữ hài lão *** sài: =L= Được, tôi biết rồi.</w:t>
      </w:r>
    </w:p>
    <w:p>
      <w:pPr>
        <w:pStyle w:val="BodyText"/>
      </w:pPr>
      <w:r>
        <w:t xml:space="preserve">Chu Nam Kinh tắt máy tính đi.</w:t>
      </w:r>
    </w:p>
    <w:p>
      <w:pPr>
        <w:pStyle w:val="BodyText"/>
      </w:pPr>
      <w:r>
        <w:t xml:space="preserve">Hắn đi đến giá sách, rút ra tập truyện đầu tiên được xuất bản của mình, tên “Trốn vào tiên môn”, tổng cộng mười chín quyển. Từng quyển một bị lấy ra, nháy mắt giá sách trống ra một khoảng lớn.</w:t>
      </w:r>
    </w:p>
    <w:p>
      <w:pPr>
        <w:pStyle w:val="BodyText"/>
      </w:pPr>
      <w:r>
        <w:t xml:space="preserve">Lần đầu xuất bản, Chu Nam Kinh cũng giống như nhiều người khác, tâm tình rất kích động. Hiện tại viết nhiều quen tay, tính tình lại dần đạm mạc. Mỗi tháng, truyện tranh bản in lẻ, tạp chí bản in lẻ, … đều gửi đến ba bốn quyển, hắn cũng lười xuống tầng dưới lấy chuyển phát nhanh…. may mà người ta còn có dịch vụ đưa lên tận phòng.</w:t>
      </w:r>
    </w:p>
    <w:p>
      <w:pPr>
        <w:pStyle w:val="BodyText"/>
      </w:pPr>
      <w:r>
        <w:t xml:space="preserve">Chu Nam Kinh lục tìm trong phòng một lúc lâu mới tìm được một cây bút máy tạm viết được. Là Parker. Ngày trước còn học đại học thường xuyên sử dụng, giờ lâu rồi trở nên vô dụng, mực ở đầu ngòi đã khô lại, may mà vẫn còn chút mực nước bên trong thân bút.</w:t>
      </w:r>
    </w:p>
    <w:p>
      <w:pPr>
        <w:pStyle w:val="BodyText"/>
      </w:pPr>
      <w:r>
        <w:t xml:space="preserve">Vào đây để nhìn ngoại hình em í</w:t>
      </w:r>
    </w:p>
    <w:p>
      <w:pPr>
        <w:pStyle w:val="BodyText"/>
      </w:pPr>
      <w:r>
        <w:t xml:space="preserve">Chu Nam Kinh đặt mười chín quyển sách lên bàn, lật trang bìa của tập một.</w:t>
      </w:r>
    </w:p>
    <w:p>
      <w:pPr>
        <w:pStyle w:val="BodyText"/>
      </w:pPr>
      <w:r>
        <w:t xml:space="preserve">“Chúc Ôn sinh nhật vui vẻ. Chu Nam Kinh.”</w:t>
      </w:r>
    </w:p>
    <w:p>
      <w:pPr>
        <w:pStyle w:val="BodyText"/>
      </w:pPr>
      <w:r>
        <w:t xml:space="preserve">Một dòng trên được viết từ tập một đến hết quyển mười chín. May mắn là, tuy lâu rồi không cần bút, nhưng tay viết cũng không quá miễn cưỡng.</w:t>
      </w:r>
    </w:p>
    <w:p>
      <w:pPr>
        <w:pStyle w:val="BodyText"/>
      </w:pPr>
      <w:r>
        <w:t xml:space="preserve">Chu Nam Kinh đứng đối diện với hòm thư của nhà mình lúc này đã chật cứng, thở dài, cuối cùng đành lấy một cái thùng giấy, đựng toàn bộ truyện vào, bê xuống đi gửi chuyển phát nhanh.</w:t>
      </w:r>
    </w:p>
    <w:p>
      <w:pPr>
        <w:pStyle w:val="BodyText"/>
      </w:pPr>
      <w:r>
        <w:t xml:space="preserve">Nơi nhận: Số 31 hoa viên Thiên Phủ, trung tâm Nam Kinh, thành phố Nam Kinh, tỉnh Giang Tô.</w:t>
      </w:r>
    </w:p>
    <w:p>
      <w:pPr>
        <w:pStyle w:val="BodyText"/>
      </w:pPr>
      <w:r>
        <w:t xml:space="preserve">Người gửi: Lão sài.</w:t>
      </w:r>
    </w:p>
    <w:p>
      <w:pPr>
        <w:pStyle w:val="BodyText"/>
      </w:pPr>
      <w:r>
        <w:t xml:space="preserve">Đương nhiên, hai chữ “Lão sài” là nhờ người viết.</w:t>
      </w:r>
    </w:p>
    <w:p>
      <w:pPr>
        <w:pStyle w:val="BodyText"/>
      </w:pPr>
      <w:r>
        <w:t xml:space="preserve">Từ nhà đến công ty chuyển phát nhanh cũng không phải là xa, thế nhưng cũng không có xe nào qua lại, Chu Nam Kinh thầm may mắn bản thân cũng chả đến nỗi quá èo uột.</w:t>
      </w:r>
    </w:p>
    <w:p>
      <w:pPr>
        <w:pStyle w:val="BodyText"/>
      </w:pPr>
      <w:r>
        <w:t xml:space="preserve">Về nhà, mở máy tính ra, nhắn cho Ôn Hướng Hoa một câu: Đã gửi rồi.</w:t>
      </w:r>
    </w:p>
    <w:p>
      <w:pPr>
        <w:pStyle w:val="BodyText"/>
      </w:pPr>
      <w:r>
        <w:t xml:space="preserve">Sau đó, vẫn còn một việc.</w:t>
      </w:r>
    </w:p>
    <w:p>
      <w:pPr>
        <w:pStyle w:val="BodyText"/>
      </w:pPr>
      <w:r>
        <w:t xml:space="preserve">Nam Kinh: Hôm nay là lần đầu tiên gửi đi một bộ sách cho độc giả.</w:t>
      </w:r>
    </w:p>
    <w:p>
      <w:pPr>
        <w:pStyle w:val="BodyText"/>
      </w:pPr>
      <w:r>
        <w:t xml:space="preserve">Hắn làm như vậy, cũng là để cho người kia đỡ hoài nghi “hay là Lão sài kí”…</w:t>
      </w:r>
    </w:p>
    <w:p>
      <w:pPr>
        <w:pStyle w:val="BodyText"/>
      </w:pPr>
      <w:r>
        <w:t xml:space="preserve">Chu Nam Kinh ngồi trước máy tính duỗi duỗi eo, mắt nhìn Ôn Hướng Hoa không ngừng gửi emo biểu thị tình cảm vui sướng.</w:t>
      </w:r>
    </w:p>
    <w:p>
      <w:pPr>
        <w:pStyle w:val="BodyText"/>
      </w:pPr>
      <w:r>
        <w:t xml:space="preserve">…</w:t>
      </w:r>
    </w:p>
    <w:p>
      <w:pPr>
        <w:pStyle w:val="BodyText"/>
      </w:pPr>
      <w:r>
        <w:t xml:space="preserve">Triệu Tinh Hoa quay đầu nhìn Lý Hiên đang ồn ào bên cạnh.</w:t>
      </w:r>
    </w:p>
    <w:p>
      <w:pPr>
        <w:pStyle w:val="BodyText"/>
      </w:pPr>
      <w:r>
        <w:t xml:space="preserve">“Em sắp sinh nhật hai bảy tuổi đúng không?”, Anh không nhịn được đặt câu hỏi.</w:t>
      </w:r>
    </w:p>
    <w:p>
      <w:pPr>
        <w:pStyle w:val="BodyText"/>
      </w:pPr>
      <w:r>
        <w:t xml:space="preserve">Lý Hiên xoay ghế qua, hưng phấn, “Đúng thế, anh muốn tặng quà cho em sao?”</w:t>
      </w:r>
    </w:p>
    <w:p>
      <w:pPr>
        <w:pStyle w:val="BodyText"/>
      </w:pPr>
      <w:r>
        <w:t xml:space="preserve">“Không phải.” Triệu Tinh Hoa lắc đầu, “Tự em xem đi này.” Anh chỉ chỉ màn hình.</w:t>
      </w:r>
    </w:p>
    <w:p>
      <w:pPr>
        <w:pStyle w:val="BodyText"/>
      </w:pPr>
      <w:r>
        <w:t xml:space="preserve">Lý Hiên rời bàn của mình, nhìn chằm chằm màn hình máy tính của Triệu Tinh Hoa.</w:t>
      </w:r>
    </w:p>
    <w:p>
      <w:pPr>
        <w:pStyle w:val="BodyText"/>
      </w:pPr>
      <w:r>
        <w:t xml:space="preserve">Khóe miệng nhất thời không giữ được nét cười, khóe miệng càng lúc càng nhếch cao.</w:t>
      </w:r>
    </w:p>
    <w:p>
      <w:pPr>
        <w:pStyle w:val="BodyText"/>
      </w:pPr>
      <w:r>
        <w:t xml:space="preserve">“Thật là… Chính cậu ta mới ngốc, đần, dở hơi ấy!”, Lý Hiên lắc đầu.</w:t>
      </w:r>
    </w:p>
    <w:p>
      <w:pPr>
        <w:pStyle w:val="BodyText"/>
      </w:pPr>
      <w:r>
        <w:t xml:space="preserve">===============</w:t>
      </w:r>
    </w:p>
    <w:p>
      <w:pPr>
        <w:pStyle w:val="Compact"/>
      </w:pPr>
      <w:r>
        <w:t xml:space="preserve">Đoán xem Tinh Hoa và Tiểu Hiên là ai nào:3</w:t>
      </w:r>
      <w:r>
        <w:br w:type="textWrapping"/>
      </w:r>
      <w:r>
        <w:br w:type="textWrapping"/>
      </w:r>
    </w:p>
    <w:p>
      <w:pPr>
        <w:pStyle w:val="Heading2"/>
      </w:pPr>
      <w:bookmarkStart w:id="37" w:name="chương-15-có-giỏi-thì-trồng-dưa"/>
      <w:bookmarkEnd w:id="37"/>
      <w:r>
        <w:t xml:space="preserve">15. Chương 15: Có Giỏi Thì Trồng Dưa</w:t>
      </w:r>
    </w:p>
    <w:p>
      <w:pPr>
        <w:pStyle w:val="Compact"/>
      </w:pPr>
      <w:r>
        <w:br w:type="textWrapping"/>
      </w:r>
      <w:r>
        <w:br w:type="textWrapping"/>
      </w:r>
      <w:r>
        <w:t xml:space="preserve">Đã hai ngày kể từ khi gửi đồ, từ Bắc Kinh đến Nam Kinh cũng hơn chín trăm km, cũng không biết đến nơi có bị sao không… Chẳng may trên đường lại gặp mưa thì… Chu Nam Kinh nhớ lúc đóng gói hình như không bọc giấy dầu.</w:t>
      </w:r>
    </w:p>
    <w:p>
      <w:pPr>
        <w:pStyle w:val="BodyText"/>
      </w:pPr>
      <w:r>
        <w:t xml:space="preserve">Nếu chữ mà nhòe nhoẹt hết cả… Lúc ấy thì vui lắm đấy!</w:t>
      </w:r>
    </w:p>
    <w:p>
      <w:pPr>
        <w:pStyle w:val="BodyText"/>
      </w:pPr>
      <w:r>
        <w:t xml:space="preserve">Thật may, sự việc khiến Chu Nam Kinh lo lắng không hề xảy ra, đến ngày thứ tư đã thấy Ôn Hướng Hoa vui vẻ nhảy nhót lăn đến.</w:t>
      </w:r>
    </w:p>
    <w:p>
      <w:pPr>
        <w:pStyle w:val="BodyText"/>
      </w:pPr>
      <w:r>
        <w:t xml:space="preserve">Ôn: Lão sài!!! Lão sài lão sài lão sài cậu làm thế nào để Nam Kinh đại nhân kí tên thế??? A a a a a a a a a a a a a a a a a a!!!!!!!!!!!!!!</w:t>
      </w:r>
    </w:p>
    <w:p>
      <w:pPr>
        <w:pStyle w:val="BodyText"/>
      </w:pPr>
      <w:r>
        <w:t xml:space="preserve">Ôn: Tôi cùng các đồng bọn sợ đến ngây người!!!!</w:t>
      </w:r>
    </w:p>
    <w:p>
      <w:pPr>
        <w:pStyle w:val="BodyText"/>
      </w:pPr>
      <w:r>
        <w:t xml:space="preserve">Bán nữ hài lão *** sài: Cậu đoán =L=</w:t>
      </w:r>
    </w:p>
    <w:p>
      <w:pPr>
        <w:pStyle w:val="BodyText"/>
      </w:pPr>
      <w:r>
        <w:t xml:space="preserve">Ôn: Lão sài, tôi hỏi cậu một câu, cậu sẽ trả lời thật lòng chứ?</w:t>
      </w:r>
    </w:p>
    <w:p>
      <w:pPr>
        <w:pStyle w:val="BodyText"/>
      </w:pPr>
      <w:r>
        <w:t xml:space="preserve">Bán nữ hài lão *** sài: Cái gì?</w:t>
      </w:r>
    </w:p>
    <w:p>
      <w:pPr>
        <w:pStyle w:val="BodyText"/>
      </w:pPr>
      <w:r>
        <w:t xml:space="preserve">Ôn: Tôi đoán cậu là Chu Nam Kinh… Đúng không?</w:t>
      </w:r>
    </w:p>
    <w:p>
      <w:pPr>
        <w:pStyle w:val="BodyText"/>
      </w:pPr>
      <w:r>
        <w:t xml:space="preserve">Bán nữ hài lão *** sài: …</w:t>
      </w:r>
    </w:p>
    <w:p>
      <w:pPr>
        <w:pStyle w:val="BodyText"/>
      </w:pPr>
      <w:r>
        <w:t xml:space="preserve">Cậu là trinh thám chắc? Đồ ngu ngốc kia, cậu chính là một trinh thám đúng không???</w:t>
      </w:r>
    </w:p>
    <w:p>
      <w:pPr>
        <w:pStyle w:val="BodyText"/>
      </w:pPr>
      <w:r>
        <w:t xml:space="preserve">Lúc này Chu Nam Kinh đại đại chả khác nào bị sét đánh, vừa nãy còn dương dương đắc ý, giờ thì như nuốt phải thạch tín vậy! Chu Nam Kinh giống như đầu gối bị trúng một đạn, bắt đầu tự đáy lòng ngẫm xem có phải mình đã để hớ ra cái gì không… Hẳn là không có nhớ, mấy lần vòng chết cũng may mắn lỉnh đi rồi… Đợi đã, nghĩ ngợi từ nãy đến giờ cũng đã hơn mười giây, nói gì với tên kia bây giờ?</w:t>
      </w:r>
    </w:p>
    <w:p>
      <w:pPr>
        <w:pStyle w:val="BodyText"/>
      </w:pPr>
      <w:r>
        <w:t xml:space="preserve">Bán nữ hài lão *** sài: Cậu bị choáng váng quá sao? Thế nào lại nghĩ vậy?</w:t>
      </w:r>
    </w:p>
    <w:p>
      <w:pPr>
        <w:pStyle w:val="BodyText"/>
      </w:pPr>
      <w:r>
        <w:t xml:space="preserve">Ôn: Ờ thì… trực giác đi, thêm cả chứng cứ nữa.</w:t>
      </w:r>
    </w:p>
    <w:p>
      <w:pPr>
        <w:pStyle w:val="BodyText"/>
      </w:pPr>
      <w:r>
        <w:t xml:space="preserve">Bản năng của Chu Nam Kinh muốn hỏi chứng cứ gì, thế nhưng lý trí của hắn lại không cho phép.</w:t>
      </w:r>
    </w:p>
    <w:p>
      <w:pPr>
        <w:pStyle w:val="BodyText"/>
      </w:pPr>
      <w:r>
        <w:t xml:space="preserve">Bán nữ hài lão *** sài: Vớ vẩn, nếu tôi là Chu Nam Kinh thật thì còn ở đây nói lời vô nghĩa với cậu à =L=.</w:t>
      </w:r>
    </w:p>
    <w:p>
      <w:pPr>
        <w:pStyle w:val="BodyText"/>
      </w:pPr>
      <w:r>
        <w:t xml:space="preserve">Ôn: [:з」∠] Từ từ đã nào, nghe tôi nói hết chứng cứ đã.</w:t>
      </w:r>
    </w:p>
    <w:p>
      <w:pPr>
        <w:pStyle w:val="BodyText"/>
      </w:pPr>
      <w:r>
        <w:t xml:space="preserve">Ôn: Nick Sài khả phu thủ tê kê của cậu, lần đầu đăng chương mới là vào mùng một tháng sáu năm năm trước, bao giờ cũng ngắt câu là “… …..”, cái này là dấu chấm lửng. Thế nhưng trên thực tế, dấu chấm lửng gõ như thế này “… …”. Năm năm trước, hoặc lâu hơn nữa, Chu Nam Kinh cũng có thói quen ngắt câu như vậy. Sau đó ngày mười một tháng sáu năm năm trước, đột nhiên sửa lại, mà văn cậu cũng vừa vặn đổi như thế, cũng chính là ngày mười một tháng sáu kia!</w:t>
      </w:r>
    </w:p>
    <w:p>
      <w:pPr>
        <w:pStyle w:val="BodyText"/>
      </w:pPr>
      <w:r>
        <w:t xml:space="preserve">Bán nữ hài lão *** sài: == Cái này chỉ là trùng hợp thôi mà…</w:t>
      </w:r>
    </w:p>
    <w:p>
      <w:pPr>
        <w:pStyle w:val="BodyText"/>
      </w:pPr>
      <w:r>
        <w:t xml:space="preserve">Ôn: Nghe tôi nói tiếp. Khi đó tôi cũng không để ý lắm, bởi vì cái loại trùng hợp này chỉ có thể nói là đúng dịp mà thôi. Nếu lúc ấy tôi mà lao đến hỏi cậu, thì có lẽ tôi cũng nên nhập viện tâm thần rồi. Cậu hình như chưa đăng ký weibo đúng không?</w:t>
      </w:r>
    </w:p>
    <w:p>
      <w:pPr>
        <w:pStyle w:val="BodyText"/>
      </w:pPr>
      <w:r>
        <w:t xml:space="preserve">Bán nữ hài lão *** sài: Tôi không thường dùng weibo mà.</w:t>
      </w:r>
    </w:p>
    <w:p>
      <w:pPr>
        <w:pStyle w:val="BodyText"/>
      </w:pPr>
      <w:r>
        <w:t xml:space="preserve">Ôn: Vậy chắc cậu không thấy bài đăng mới của Quả thận đâu nhỉ? Tôi cho cậu địa chỉ, cậu xem rồi cân nhắc trả lời tôi cho tốt nhé?</w:t>
      </w:r>
    </w:p>
    <w:p>
      <w:pPr>
        <w:pStyle w:val="BodyText"/>
      </w:pPr>
      <w:r>
        <w:t xml:space="preserve">Bán nữ hài lão *** sài: Quả thận là ai?</w:t>
      </w:r>
    </w:p>
    <w:p>
      <w:pPr>
        <w:pStyle w:val="BodyText"/>
      </w:pPr>
      <w:r>
        <w:t xml:space="preserve">Tên này hình như nghe quen quen… Chu Nam Kinh tay không ý thức gõ luôn lên bàn phím, trái lo phải nghĩ mới nhớ ra đó là cô nàng mình gặp ở hội của Trường Kiếm bốn ngày trước.</w:t>
      </w:r>
    </w:p>
    <w:p>
      <w:pPr>
        <w:pStyle w:val="BodyText"/>
      </w:pPr>
      <w:r>
        <w:t xml:space="preserve">Cô ta thì làm sao? =皿=</w:t>
      </w:r>
    </w:p>
    <w:p>
      <w:pPr>
        <w:pStyle w:val="BodyText"/>
      </w:pPr>
      <w:r>
        <w:t xml:space="preserve">Ôn Hướng Hoa đưa ra địa chỉ, rất nhanh Chu Nam Kinh đã có đáp án.</w:t>
      </w:r>
    </w:p>
    <w:p>
      <w:pPr>
        <w:pStyle w:val="BodyText"/>
      </w:pPr>
      <w:r>
        <w:t xml:space="preserve">Quả thận: Hê hê hê hê, rốt cuộc hôm nay cũng có thể gặp Nam Kinh đại thần vẫn hằng tâm tâm niệm niệm rồi. Kì thật Nam Kinh đại thần không cứng nhắc như bên ngoài đồn đại đâu, tặng quà sinh nhật cho bạn mạng không phải rất manh sao?</w:t>
      </w:r>
    </w:p>
    <w:p>
      <w:pPr>
        <w:pStyle w:val="BodyText"/>
      </w:pPr>
      <w:r>
        <w:t xml:space="preserve">Bên dưới là một đống ảnh cap lại nhiều đoạn đối thoại, mà trùng hợp chính là những câu hỏi hắn đặt ra trong nhóm hôm ấy.</w:t>
      </w:r>
    </w:p>
    <w:p>
      <w:pPr>
        <w:pStyle w:val="BodyText"/>
      </w:pPr>
      <w:r>
        <w:t xml:space="preserve">FML!!!!!!!!! Trách không được cổ nhân nói nữ nhân hỏng việc mà, cổ nhân chưa từng sai đâu!!!!! Chu Nam Kinh nghiến răng, cảm giác thốn đến tận óc.</w:t>
      </w:r>
    </w:p>
    <w:p>
      <w:pPr>
        <w:pStyle w:val="BodyText"/>
      </w:pPr>
      <w:r>
        <w:t xml:space="preserve">Ôn: Cậu hỏi tuổi tôi chỉ vừa trước Chu Nam Kinh có 20 giây, Nam Kinh đại đại đăng weibo “Vừa gửi đi một bộ sách cho độc giả” chỉ 1 phút sau khi cậu bảo tôi quà đã được gửi.</w:t>
      </w:r>
    </w:p>
    <w:p>
      <w:pPr>
        <w:pStyle w:val="BodyText"/>
      </w:pPr>
      <w:r>
        <w:t xml:space="preserve">Ôn: Cho nên mới nói… Không thể nhịn được mà nghi ngờ nha ^^</w:t>
      </w:r>
    </w:p>
    <w:p>
      <w:pPr>
        <w:pStyle w:val="BodyText"/>
      </w:pPr>
      <w:r>
        <w:t xml:space="preserve">Bán nữ hài lão *** sài: Cậu suy nghĩ nhiều rồi!!! [:з」∠] Tôi nhìn thấy còn giật mình đấy… …</w:t>
      </w:r>
    </w:p>
    <w:p>
      <w:pPr>
        <w:pStyle w:val="BodyText"/>
      </w:pPr>
      <w:r>
        <w:t xml:space="preserve">Ôn: Cậu thật sự không phải Nam Kinh sao? =L= Nếu mà lừa tôi nhá, không biết cậu có đúng là Chu Nam Kinh thật không tôi đều đem ném vào chảo dầu đó</w:t>
      </w:r>
    </w:p>
    <w:p>
      <w:pPr>
        <w:pStyle w:val="BodyText"/>
      </w:pPr>
      <w:r>
        <w:t xml:space="preserve">Bán nữ hài lão *** sài: Tôi không phải mà.</w:t>
      </w:r>
    </w:p>
    <w:p>
      <w:pPr>
        <w:pStyle w:val="BodyText"/>
      </w:pPr>
      <w:r>
        <w:t xml:space="preserve">Ôn: Được rồi.</w:t>
      </w:r>
    </w:p>
    <w:p>
      <w:pPr>
        <w:pStyle w:val="BodyText"/>
      </w:pPr>
      <w:r>
        <w:t xml:space="preserve">Từ đó trở đi, Ôn Hướng Hoa lại không nói gì nữa. Chu Nam Kinh đăng lên mấy câu, gõ vài cái emo, người bên kia vẫn không hề để ý.</w:t>
      </w:r>
    </w:p>
    <w:p>
      <w:pPr>
        <w:pStyle w:val="BodyText"/>
      </w:pPr>
      <w:r>
        <w:t xml:space="preserve">Cậu dám không để ý tôi!!! Cậu suýt biết tôi là Chu Nam Kinh mà vẫn bơ tôi!!!</w:t>
      </w:r>
    </w:p>
    <w:p>
      <w:pPr>
        <w:pStyle w:val="BodyText"/>
      </w:pPr>
      <w:r>
        <w:t xml:space="preserve">Đều là lỗi của Quả thận!!!</w:t>
      </w:r>
    </w:p>
    <w:p>
      <w:pPr>
        <w:pStyle w:val="BodyText"/>
      </w:pPr>
      <w:r>
        <w:t xml:space="preserve">Chu Nam Kinh vào nick chính, tìm nhóm của biên tập Trường Kiếm, lần đến avatar của Quả thận, mở trò chuyện riêng ra, sau đó gõ bàn phím cành cạch.</w:t>
      </w:r>
    </w:p>
    <w:p>
      <w:pPr>
        <w:pStyle w:val="BodyText"/>
      </w:pPr>
      <w:r>
        <w:t xml:space="preserve">Chu Nam Kinh: Có không?</w:t>
      </w:r>
    </w:p>
    <w:p>
      <w:pPr>
        <w:pStyle w:val="BodyText"/>
      </w:pPr>
      <w:r>
        <w:t xml:space="preserve">Quả thận: A a a đại thần! Tôi đây ^^</w:t>
      </w:r>
    </w:p>
    <w:p>
      <w:pPr>
        <w:pStyle w:val="BodyText"/>
      </w:pPr>
      <w:r>
        <w:t xml:space="preserve">Chu Nam Kinh: Vì sao lại đăng weibo như thế?</w:t>
      </w:r>
    </w:p>
    <w:p>
      <w:pPr>
        <w:pStyle w:val="BodyText"/>
      </w:pPr>
      <w:r>
        <w:t xml:space="preserve">Quả thận: … Đại thần, anh là nói đến, khụ khụ… cái cuộc trò chuyện trong nhóm kia á?</w:t>
      </w:r>
    </w:p>
    <w:p>
      <w:pPr>
        <w:pStyle w:val="BodyText"/>
      </w:pPr>
      <w:r>
        <w:t xml:space="preserve">Chu Nam Kinh: Không phải cái này thì tôi tìm cô làm gì? Tôi cho biết nhé, nhóm này của Trường Kiếm tương đối là riêng tư, nên nói chuyện với nhau cũng thoải mái, thế nhưng bị người chụp lại đăng công khai lên weibo thế này là lần đầu tiên, cô hiểu không?</w:t>
      </w:r>
    </w:p>
    <w:p>
      <w:pPr>
        <w:pStyle w:val="BodyText"/>
      </w:pPr>
      <w:r>
        <w:t xml:space="preserve">Quả thận: Cái đó… Bởi vì thật sự là rất kích động, nên quên hết mọi thứ [:з」∠]</w:t>
      </w:r>
    </w:p>
    <w:p>
      <w:pPr>
        <w:pStyle w:val="BodyText"/>
      </w:pPr>
      <w:r>
        <w:t xml:space="preserve">Chu Nam Kinh: Dù gì cũng là nhân vật chính, ít ra cô cũng phải hỏi tôi trước một tiếng chứ? Cứ làm như vậy thì gây phiền phức cho đương sự đấy cô biết không hả??</w:t>
      </w:r>
    </w:p>
    <w:p>
      <w:pPr>
        <w:pStyle w:val="BodyText"/>
      </w:pPr>
      <w:r>
        <w:t xml:space="preserve">Làm đương sự, Nam Kinh đại đại tỏ ra bản thân vừa gặp phiền phức siêu lớn. Lớn đến mức bạc cả tóc ấy chứ.</w:t>
      </w:r>
    </w:p>
    <w:p>
      <w:pPr>
        <w:pStyle w:val="BodyText"/>
      </w:pPr>
      <w:r>
        <w:t xml:space="preserve">Quả thận: Xin lỗi, xin lỗi OTZ. Đại thần, tôi không nghĩ anh lại chú trọng quyền riêng tư đến thế…</w:t>
      </w:r>
    </w:p>
    <w:p>
      <w:pPr>
        <w:pStyle w:val="BodyText"/>
      </w:pPr>
      <w:r>
        <w:t xml:space="preserve">Quả thận: Xin lỗi, tôi sẽ xóa đi ngay! T口T!!!</w:t>
      </w:r>
    </w:p>
    <w:p>
      <w:pPr>
        <w:pStyle w:val="BodyText"/>
      </w:pPr>
      <w:r>
        <w:t xml:space="preserve">Chu Nam Kinh: Không cần xóa.</w:t>
      </w:r>
    </w:p>
    <w:p>
      <w:pPr>
        <w:pStyle w:val="BodyText"/>
      </w:pPr>
      <w:r>
        <w:t xml:space="preserve">Nếu xóa đi chẳng phải nhảy xuống Hoàng Hà cũng không rửa sạch sao? Giấu đầu lòi đuôi như vậy thì chỉ có ngồi đấy mà khóc!</w:t>
      </w:r>
    </w:p>
    <w:p>
      <w:pPr>
        <w:pStyle w:val="BodyText"/>
      </w:pPr>
      <w:r>
        <w:t xml:space="preserve">Nếu Quả thận không phải là nữ thì hắn có phải nhún nhường thế làm gì.</w:t>
      </w:r>
    </w:p>
    <w:p>
      <w:pPr>
        <w:pStyle w:val="BodyText"/>
      </w:pPr>
      <w:r>
        <w:t xml:space="preserve">Chu Nam Kinh: Cứ giữ lại đi, lần sau đừng như vậy nữa.</w:t>
      </w:r>
    </w:p>
    <w:p>
      <w:pPr>
        <w:pStyle w:val="BodyText"/>
      </w:pPr>
      <w:r>
        <w:t xml:space="preserve">Quả thận: TUT Biết rồi.</w:t>
      </w:r>
    </w:p>
    <w:p>
      <w:pPr>
        <w:pStyle w:val="BodyText"/>
      </w:pPr>
      <w:r>
        <w:t xml:space="preserve">Chu Nam Kinh ngồi trước màn hình, hai ngón tay kẹp một điếu thuốc lá.</w:t>
      </w:r>
    </w:p>
    <w:p>
      <w:pPr>
        <w:pStyle w:val="BodyText"/>
      </w:pPr>
      <w:r>
        <w:t xml:space="preserve">Cái cảm giác muốn đánh người này là thế nào? Ôn Hướng Hoa à, kỹ năng trinh thám của cậu là số một đấy…</w:t>
      </w:r>
    </w:p>
    <w:p>
      <w:pPr>
        <w:pStyle w:val="BodyText"/>
      </w:pPr>
      <w:r>
        <w:t xml:space="preserve">Trinh thám thì trinh thám, thế sao cậu ta lại giấu đi nhỉ?</w:t>
      </w:r>
    </w:p>
    <w:p>
      <w:pPr>
        <w:pStyle w:val="BodyText"/>
      </w:pPr>
      <w:r>
        <w:t xml:space="preserve">Hắn nhíu mày nhìn màn hình, tâm phiền ý loạn mở list bạn bè ra, tìm người có thể đảm đương vai “Gia Cát Lượng”.</w:t>
      </w:r>
    </w:p>
    <w:p>
      <w:pPr>
        <w:pStyle w:val="BodyText"/>
      </w:pPr>
      <w:r>
        <w:t xml:space="preserve">Dưới tình huống đó, Lý Qua Qua đã mạnh mẽ kéo lấy tầm mắt hắn. À không, chính là avatar hình một chiếc bánh sinh nhật của cậu ta đập vào mắt.</w:t>
      </w:r>
    </w:p>
    <w:p>
      <w:pPr>
        <w:pStyle w:val="BodyText"/>
      </w:pPr>
      <w:r>
        <w:t xml:space="preserve">Chu Nam Kinh: Qua Qua, sắp sinh nhật cậu à?</w:t>
      </w:r>
    </w:p>
    <w:p>
      <w:pPr>
        <w:pStyle w:val="BodyText"/>
      </w:pPr>
      <w:r>
        <w:t xml:space="preserve">Lý Qua Qua trả lời rất nhanh: Đúng vậy, làm sao?</w:t>
      </w:r>
    </w:p>
    <w:p>
      <w:pPr>
        <w:pStyle w:val="BodyText"/>
      </w:pPr>
      <w:r>
        <w:t xml:space="preserve">Chu Nam Kinh: Bao giờ?</w:t>
      </w:r>
    </w:p>
    <w:p>
      <w:pPr>
        <w:pStyle w:val="BodyText"/>
      </w:pPr>
      <w:r>
        <w:t xml:space="preserve">Lý Qua Qua: Ngày kia á [:з」∠]</w:t>
      </w:r>
    </w:p>
    <w:p>
      <w:pPr>
        <w:pStyle w:val="BodyText"/>
      </w:pPr>
      <w:r>
        <w:t xml:space="preserve">… Trên đời này lại có loại trùng hợp như vậy sao? Đúng là vận mệnh an bài mà!!!</w:t>
      </w:r>
    </w:p>
    <w:p>
      <w:pPr>
        <w:pStyle w:val="BodyText"/>
      </w:pPr>
      <w:r>
        <w:t xml:space="preserve">Chu Nam Kinh: Qua Qua, chúng ta thương lượng một việc đi!</w:t>
      </w:r>
    </w:p>
    <w:p>
      <w:pPr>
        <w:pStyle w:val="Compact"/>
      </w:pPr>
      <w:r>
        <w:t xml:space="preserve">Lý Qua Qua: Gì?</w:t>
      </w:r>
      <w:r>
        <w:br w:type="textWrapping"/>
      </w:r>
      <w:r>
        <w:br w:type="textWrapping"/>
      </w:r>
    </w:p>
    <w:p>
      <w:pPr>
        <w:pStyle w:val="Heading2"/>
      </w:pPr>
      <w:bookmarkStart w:id="38" w:name="chương-16-có-giỏi-thì-tinh-phân"/>
      <w:bookmarkEnd w:id="38"/>
      <w:r>
        <w:t xml:space="preserve">16. Chương 16: Có Giỏi Thì Tinh Phân</w:t>
      </w:r>
    </w:p>
    <w:p>
      <w:pPr>
        <w:pStyle w:val="Compact"/>
      </w:pPr>
      <w:r>
        <w:br w:type="textWrapping"/>
      </w:r>
      <w:r>
        <w:br w:type="textWrapping"/>
      </w:r>
      <w:r>
        <w:t xml:space="preserve">… Tôi tặng quà cho cậu, cậu giả làm bạn thân của tôi nhé?</w:t>
      </w:r>
    </w:p>
    <w:p>
      <w:pPr>
        <w:pStyle w:val="BodyText"/>
      </w:pPr>
      <w:r>
        <w:t xml:space="preserve">Đợi đã, nói như vậy thật sự là đại trượng phu sao?</w:t>
      </w:r>
    </w:p>
    <w:p>
      <w:pPr>
        <w:pStyle w:val="BodyText"/>
      </w:pPr>
      <w:r>
        <w:t xml:space="preserve">Chu Nam Kinh: Qua Qua, chúng ta là bạn thân rất tốt đúng không?</w:t>
      </w:r>
    </w:p>
    <w:p>
      <w:pPr>
        <w:pStyle w:val="BodyText"/>
      </w:pPr>
      <w:r>
        <w:t xml:space="preserve">Lý Qua Qua: Nếu cậu bỏ cái từ thân đi, thì đúng vậy.</w:t>
      </w:r>
    </w:p>
    <w:p>
      <w:pPr>
        <w:pStyle w:val="BodyText"/>
      </w:pPr>
      <w:r>
        <w:t xml:space="preserve">Từ gốc là “cơ”, còn có nghĩa là GAY.</w:t>
      </w:r>
    </w:p>
    <w:p>
      <w:pPr>
        <w:pStyle w:val="BodyText"/>
      </w:pPr>
      <w:r>
        <w:t xml:space="preserve">Chu Nam Kinh: Vui thật.</w:t>
      </w:r>
    </w:p>
    <w:p>
      <w:pPr>
        <w:pStyle w:val="BodyText"/>
      </w:pPr>
      <w:r>
        <w:t xml:space="preserve">Lý Qua Qua: Cậu muốn nói gì… Sao tôi cứ có cảm giác mình là một con bị bạn bè bán đứng thế nhỉ?</w:t>
      </w:r>
    </w:p>
    <w:p>
      <w:pPr>
        <w:pStyle w:val="BodyText"/>
      </w:pPr>
      <w:r>
        <w:t xml:space="preserve">Chu Nam Kinh: Tôi tưởng chỉ có “heo” mới dùng từ “con” chứ.</w:t>
      </w:r>
    </w:p>
    <w:p>
      <w:pPr>
        <w:pStyle w:val="BodyText"/>
      </w:pPr>
      <w:r>
        <w:t xml:space="preserve">Lý Qua Qua: Bỏ từ “thân” đi, thay từ “rất tốt” bằng “đáng chết”… Thế cậu muốn nói cái gì?</w:t>
      </w:r>
    </w:p>
    <w:p>
      <w:pPr>
        <w:pStyle w:val="BodyText"/>
      </w:pPr>
      <w:r>
        <w:t xml:space="preserve">Chu Nam Kinh gõ gõ bàn phím, nhìn nhìn lên màn hình, cuối cùng thô bạo cắt bỏ, thay bằng nội dung khác.</w:t>
      </w:r>
    </w:p>
    <w:p>
      <w:pPr>
        <w:pStyle w:val="BodyText"/>
      </w:pPr>
      <w:r>
        <w:t xml:space="preserve">Chu Nam Kinh: Không có gì, tối nay sẽ đem chương một của sách mới đến cho cậu xem.</w:t>
      </w:r>
    </w:p>
    <w:p>
      <w:pPr>
        <w:pStyle w:val="BodyText"/>
      </w:pPr>
      <w:r>
        <w:t xml:space="preserve">Lý Qua Qua: Tốt quá, đề tài gì vậy?</w:t>
      </w:r>
    </w:p>
    <w:p>
      <w:pPr>
        <w:pStyle w:val="BodyText"/>
      </w:pPr>
      <w:r>
        <w:t xml:space="preserve">Chu Nam Kinh: Lần trước phỏng vấn có nói rồi đấy, hiện đại đô thị.</w:t>
      </w:r>
    </w:p>
    <w:p>
      <w:pPr>
        <w:pStyle w:val="BodyText"/>
      </w:pPr>
      <w:r>
        <w:t xml:space="preserve">Lý Qua Qua: Đại thần cậu thật sự muốn thay đổi nhiều thế á?</w:t>
      </w:r>
    </w:p>
    <w:p>
      <w:pPr>
        <w:pStyle w:val="BodyText"/>
      </w:pPr>
      <w:r>
        <w:t xml:space="preserve">Chu Nam Kinh: Truyện đầu tiên của tôi là đô thị dị năng đấy =L=.</w:t>
      </w:r>
    </w:p>
    <w:p>
      <w:pPr>
        <w:pStyle w:val="BodyText"/>
      </w:pPr>
      <w:r>
        <w:t xml:space="preserve">Lý Qua Qua: Được rồi, thế văn mới bao nhiêu chữ?</w:t>
      </w:r>
    </w:p>
    <w:p>
      <w:pPr>
        <w:pStyle w:val="BodyText"/>
      </w:pPr>
      <w:r>
        <w:t xml:space="preserve">Chu Nam Kinh: Không biết. Tôi còn chưa viết chương một mà.</w:t>
      </w:r>
    </w:p>
    <w:p>
      <w:pPr>
        <w:pStyle w:val="BodyText"/>
      </w:pPr>
      <w:r>
        <w:t xml:space="preserve">Lý Qua Qua: …</w:t>
      </w:r>
    </w:p>
    <w:p>
      <w:pPr>
        <w:pStyle w:val="BodyText"/>
      </w:pPr>
      <w:r>
        <w:t xml:space="preserve">Lý Qua Qua: Cậu đi chết đi!</w:t>
      </w:r>
    </w:p>
    <w:p>
      <w:pPr>
        <w:pStyle w:val="BodyText"/>
      </w:pPr>
      <w:r>
        <w:t xml:space="preserve">Chu Nam Kinh: Tôi chết thì ai viết tiểu thuyết nộp cho cậu?</w:t>
      </w:r>
    </w:p>
    <w:p>
      <w:pPr>
        <w:pStyle w:val="BodyText"/>
      </w:pPr>
      <w:r>
        <w:t xml:space="preserve">Lý Qua Qua: Tác gia có đến hàng trăm nghìn, thất điểm trung văn đã chiếm phân nửa, một đại thần đi, lại có một đại thần khác thay thế… Đúng rồi, hình như Mộ Trường Kim cũng viết đô thị văn hay sao ấy.</w:t>
      </w:r>
    </w:p>
    <w:p>
      <w:pPr>
        <w:pStyle w:val="BodyText"/>
      </w:pPr>
      <w:r>
        <w:t xml:space="preserve">Mộ Trường Kim rốt cuộc cũng đem ma trảo nhúng vào mảng văn này rồi sao… Chu Nam Kinh loáng thoáng nhớ lại nhiều năm về trước, đã từng đọc qua tiểu thuyết đầu tay của cậu ta. Nhân vật nam chính vừa mới ra trường đã tả ủng hữu ôm cưới về ba cô, cuối cùng lập nên một hậu cung đồ sộ. Sau đó cậu ta không biết xấu hổ còn viết: Vốn tưởng tả mấy nữ nhân là được rồi, thế nhưng lại có nhiều người đánh giá quá… Tôi chỉ muốn nói, muội muội nào cũng đều tốt cả mà, đùi trắng trẻo nuột nà vừa đẹp lại gợi cảm. Lục La ba bím tóc vừa manh vừa thanh xuân, đại tiểu thư Phượng Thiên Vũ lãnh diễm lại gợi cảm… Được rồi, kì thật nhất phẩm là Nam Cung Thiển Kinh…</w:t>
      </w:r>
    </w:p>
    <w:p>
      <w:pPr>
        <w:pStyle w:val="BodyText"/>
      </w:pPr>
      <w:r>
        <w:t xml:space="preserve">Một người chưa từng trải qua yêu đương nam nữ như Chu Nam Kinh quả thật có chút vô cảm. Từ đó về sau hắn nhất nhất kiên định không viết nhân vật chính là nữ. Hoặc thỉnh thoảng có thể gặp mấy đôi, là nữ thần cùng fan nam quấn quýt lấy nhau tranh đòi đất diễn…</w:t>
      </w:r>
    </w:p>
    <w:p>
      <w:pPr>
        <w:pStyle w:val="BodyText"/>
      </w:pPr>
      <w:r>
        <w:t xml:space="preserve">Phần lớn Chu Nam Kinh đều làm như vậy, thế nên một nữ long bộ nhanh chóng thành nữ chính, chiếm không biết bao nam diễn viên phụ…</w:t>
      </w:r>
    </w:p>
    <w:p>
      <w:pPr>
        <w:pStyle w:val="BodyText"/>
      </w:pPr>
      <w:r>
        <w:t xml:space="preserve">Chu Nam Kinh: Yên tâm, tạm thời truyện sẽ có tên là ABC, phần giới thiệu cũng sẽ ngắn gọn tuyệt đối, cũng sẽ không thiếu người xem.</w:t>
      </w:r>
    </w:p>
    <w:p>
      <w:pPr>
        <w:pStyle w:val="BodyText"/>
      </w:pPr>
      <w:r>
        <w:t xml:space="preserve">Lý Qua Qua: Cậu cố gắng lên ↖[^ω^]↗</w:t>
      </w:r>
    </w:p>
    <w:p>
      <w:pPr>
        <w:pStyle w:val="BodyText"/>
      </w:pPr>
      <w:r>
        <w:t xml:space="preserve">Chu Nam Kinh: Sẽ.</w:t>
      </w:r>
    </w:p>
    <w:p>
      <w:pPr>
        <w:pStyle w:val="BodyText"/>
      </w:pPr>
      <w:r>
        <w:t xml:space="preserve">Lý Qua Qua: Đúng rồi, biên tập nhà xuất bản Bác Thiên vừa tìm tôi, anh ta bảo tôi hỏi cậu xem có thể nói chuyện với anh ta một chút không.</w:t>
      </w:r>
    </w:p>
    <w:p>
      <w:pPr>
        <w:pStyle w:val="BodyText"/>
      </w:pPr>
      <w:r>
        <w:t xml:space="preserve">Chu Nam Kinh: Tìm tôi làm gì?</w:t>
      </w:r>
    </w:p>
    <w:p>
      <w:pPr>
        <w:pStyle w:val="BodyText"/>
      </w:pPr>
      <w:r>
        <w:t xml:space="preserve">Lý Qua Qua: Hình như là kỷ niệm lượng tiêu thụ “Tiên lệnh” trên một trăm vạn thì phải.</w:t>
      </w:r>
    </w:p>
    <w:p>
      <w:pPr>
        <w:pStyle w:val="BodyText"/>
      </w:pPr>
      <w:r>
        <w:t xml:space="preserve">Chu Nam Kinh: Tôi đang chuyên tâm viết văn, tự cậu trả lời đi, thế nào?</w:t>
      </w:r>
    </w:p>
    <w:p>
      <w:pPr>
        <w:pStyle w:val="BodyText"/>
      </w:pPr>
      <w:r>
        <w:t xml:space="preserve">Lý Qua Qua: [:з」∠] Lần trước cậu cũng lấy lý do này, đổi đi.</w:t>
      </w:r>
    </w:p>
    <w:p>
      <w:pPr>
        <w:pStyle w:val="BodyText"/>
      </w:pPr>
      <w:r>
        <w:t xml:space="preserve">Chu Nam Kinh: Đi ra ngoài ăn cơm không về nhà.</w:t>
      </w:r>
    </w:p>
    <w:p>
      <w:pPr>
        <w:pStyle w:val="BodyText"/>
      </w:pPr>
      <w:r>
        <w:t xml:space="preserve">Lý Qua Qua: Đến chín giờ cậu cơm nước xong.</w:t>
      </w:r>
    </w:p>
    <w:p>
      <w:pPr>
        <w:pStyle w:val="BodyText"/>
      </w:pPr>
      <w:r>
        <w:t xml:space="preserve">Chu Nam Kinh: Đi hát karaoke với bạn.</w:t>
      </w:r>
    </w:p>
    <w:p>
      <w:pPr>
        <w:pStyle w:val="BodyText"/>
      </w:pPr>
      <w:r>
        <w:t xml:space="preserve">Lý Qua Qua: Sáng hôm sau bảy giờ cậu dậy.</w:t>
      </w:r>
    </w:p>
    <w:p>
      <w:pPr>
        <w:pStyle w:val="BodyText"/>
      </w:pPr>
      <w:r>
        <w:t xml:space="preserve">Chu Nam Kinh: Đêm trước trót uống rượu nhiều ngủ thẳng đến ba giờ chiều.</w:t>
      </w:r>
    </w:p>
    <w:p>
      <w:pPr>
        <w:pStyle w:val="BodyText"/>
      </w:pPr>
      <w:r>
        <w:t xml:space="preserve">Lý Qua Qua: Sau đó bốn giờ cậu lên mạng.</w:t>
      </w:r>
    </w:p>
    <w:p>
      <w:pPr>
        <w:pStyle w:val="BodyText"/>
      </w:pPr>
      <w:r>
        <w:t xml:space="preserve">Chu Nam Kinh: Nhưng vô tình tôi không lên QQ.</w:t>
      </w:r>
    </w:p>
    <w:p>
      <w:pPr>
        <w:pStyle w:val="BodyText"/>
      </w:pPr>
      <w:r>
        <w:t xml:space="preserve">…</w:t>
      </w:r>
    </w:p>
    <w:p>
      <w:pPr>
        <w:pStyle w:val="BodyText"/>
      </w:pPr>
      <w:r>
        <w:t xml:space="preserve">Chu Nam Kinh: Đó, thấy chưa, lịch trình cả ngày tôi đã có cả rồi đấy, về phần biên tập nhà xuất bản kia cậu lo đi nhá.</w:t>
      </w:r>
    </w:p>
    <w:p>
      <w:pPr>
        <w:pStyle w:val="BodyText"/>
      </w:pPr>
      <w:r>
        <w:t xml:space="preserve">Lý Qua Qua: emo ngọn nến ngọn nến ngọn nến</w:t>
      </w:r>
    </w:p>
    <w:p>
      <w:pPr>
        <w:pStyle w:val="BodyText"/>
      </w:pPr>
      <w:r>
        <w:t xml:space="preserve">Chu Nam Kinh: Sinh nhật cậu muốn cái gì?</w:t>
      </w:r>
    </w:p>
    <w:p>
      <w:pPr>
        <w:pStyle w:val="BodyText"/>
      </w:pPr>
      <w:r>
        <w:t xml:space="preserve">Máy vi tính đầu bên kia chậm chạp không có hồi âm.</w:t>
      </w:r>
    </w:p>
    <w:p>
      <w:pPr>
        <w:pStyle w:val="BodyText"/>
      </w:pPr>
      <w:r>
        <w:t xml:space="preserve">Lý Qua Qua: Ảnh chụp sáu tấc của cậu.</w:t>
      </w:r>
    </w:p>
    <w:p>
      <w:pPr>
        <w:pStyle w:val="BodyText"/>
      </w:pPr>
      <w:r>
        <w:t xml:space="preserve">Chu Nam Kinh: Cái này không được.</w:t>
      </w:r>
    </w:p>
    <w:p>
      <w:pPr>
        <w:pStyle w:val="BodyText"/>
      </w:pPr>
      <w:r>
        <w:t xml:space="preserve">Lý Qua Qua: Như vậy sau này truyện xuất bản cùng tạp chí có thể dùng ảnh người thật rồi. emo ngọn nến</w:t>
      </w:r>
    </w:p>
    <w:p>
      <w:pPr>
        <w:pStyle w:val="BodyText"/>
      </w:pPr>
      <w:r>
        <w:t xml:space="preserve">Ai bảo cậu giấu ảnh của mình đi hả, sao không để mọi người cùng nhìn?</w:t>
      </w:r>
    </w:p>
    <w:p>
      <w:pPr>
        <w:pStyle w:val="BodyText"/>
      </w:pPr>
      <w:r>
        <w:t xml:space="preserve">Chu Nam Kinh: Không phải có chứng minh thư rồi sao?</w:t>
      </w:r>
    </w:p>
    <w:p>
      <w:pPr>
        <w:pStyle w:val="BodyText"/>
      </w:pPr>
      <w:r>
        <w:t xml:space="preserve">Lý Qua Qua: Cậu tưởng tôi chưa từng nghĩ qua chắc? Ảnh quá mờ! Dựng lại nhìn y chang đánh Mosaic!</w:t>
      </w:r>
    </w:p>
    <w:p>
      <w:pPr>
        <w:pStyle w:val="BodyText"/>
      </w:pPr>
      <w:r>
        <w:t xml:space="preserve">Các bác tự tra gg ná</w:t>
      </w:r>
    </w:p>
    <w:p>
      <w:pPr>
        <w:pStyle w:val="BodyText"/>
      </w:pPr>
      <w:r>
        <w:t xml:space="preserve">Chu Nam Kinh: Có một biên tập cần cù chăm chỉ như cậu tôi có cần cảm thấy vui mừng không nhỉ?</w:t>
      </w:r>
    </w:p>
    <w:p>
      <w:pPr>
        <w:pStyle w:val="BodyText"/>
      </w:pPr>
      <w:r>
        <w:t xml:space="preserve">Lý Qua Qua: Giờ cậu mới biết à ngọn nến</w:t>
      </w:r>
    </w:p>
    <w:p>
      <w:pPr>
        <w:pStyle w:val="BodyText"/>
      </w:pPr>
      <w:r>
        <w:t xml:space="preserve">Chu Nam Kinh: Sao tối nay cậu liên tục ngọn nến vậy?</w:t>
      </w:r>
    </w:p>
    <w:p>
      <w:pPr>
        <w:pStyle w:val="BodyText"/>
      </w:pPr>
      <w:r>
        <w:t xml:space="preserve">Lý Qua Qua: Tôi thích cho mình ấy thì làm sao…</w:t>
      </w:r>
    </w:p>
    <w:p>
      <w:pPr>
        <w:pStyle w:val="BodyText"/>
      </w:pPr>
      <w:r>
        <w:t xml:space="preserve">Tuy rằng không hiểu vì sao Lý Qua Qua tự cho bản thân một ngọn nến, nhưng thoạt nhìn qua cũng rất oách.</w:t>
      </w:r>
    </w:p>
    <w:p>
      <w:pPr>
        <w:pStyle w:val="BodyText"/>
      </w:pPr>
      <w:r>
        <w:t xml:space="preserve">Chu Nam Kinh quyết định lảng đi cái yêu cầu “ảnh chụp sáu tấc” kia…. Sinh nhật nha, tặng bánh sinh nhật là được rồi… Cần gì phải dây vào mấy thứ phiền toái kia chứ.</w:t>
      </w:r>
    </w:p>
    <w:p>
      <w:pPr>
        <w:pStyle w:val="BodyText"/>
      </w:pPr>
      <w:r>
        <w:t xml:space="preserve">A, hay là tặng caravat? Chu Nam Kinh lượn taobao một vòng, cuối cùng đặt một cái bánh ngọt, mua một chiếc caravat, sau đó nhấn “vận chuyển miễn phí”.</w:t>
      </w:r>
    </w:p>
    <w:p>
      <w:pPr>
        <w:pStyle w:val="BodyText"/>
      </w:pPr>
      <w:r>
        <w:t xml:space="preserve">Có lẽ là vì cùng một thành phố, nên hình như sáng hôm sau Lý Qua Qua nhận được bưu phẩm luôn.</w:t>
      </w:r>
    </w:p>
    <w:p>
      <w:pPr>
        <w:pStyle w:val="BodyText"/>
      </w:pPr>
      <w:r>
        <w:t xml:space="preserve">Lý Qua Qua: Tại sao lại là caravat màu vàng???? Trông như trẻ con í [:з」∠] Tôi cũng là đàn ông hơn hai sáu tuổi rồi nhớ</w:t>
      </w:r>
    </w:p>
    <w:p>
      <w:pPr>
        <w:pStyle w:val="BodyText"/>
      </w:pPr>
      <w:r>
        <w:t xml:space="preserve">Chu Nam Kinh: Tôi cũng thấy màu lam đẹp hơn.</w:t>
      </w:r>
    </w:p>
    <w:p>
      <w:pPr>
        <w:pStyle w:val="BodyText"/>
      </w:pPr>
      <w:r>
        <w:t xml:space="preserve">Lý Qua Qua: Cậu không cần phải nói thêm nữa đâu… Thế ảnh chụp đâu rồi?</w:t>
      </w:r>
    </w:p>
    <w:p>
      <w:pPr>
        <w:pStyle w:val="BodyText"/>
      </w:pPr>
      <w:r>
        <w:t xml:space="preserve">Chu Nam Kinh: Tôi có đồng ý lúc nào hả?</w:t>
      </w:r>
    </w:p>
    <w:p>
      <w:pPr>
        <w:pStyle w:val="BodyText"/>
      </w:pPr>
      <w:r>
        <w:t xml:space="preserve">Lý Qua Qua: Sao cậu lại chơi xấu thế!!!!</w:t>
      </w:r>
    </w:p>
    <w:p>
      <w:pPr>
        <w:pStyle w:val="BodyText"/>
      </w:pPr>
      <w:r>
        <w:t xml:space="preserve">Chu Nam Kinh: Cậu cũng đâu phải ngày đầu biết tôi.</w:t>
      </w:r>
    </w:p>
    <w:p>
      <w:pPr>
        <w:pStyle w:val="BodyText"/>
      </w:pPr>
      <w:r>
        <w:t xml:space="preserve">Lý Qua Qua: Cậu đi chết đi! Một tuần rồi đấy, bao giờ cậu ra văn mới?</w:t>
      </w:r>
    </w:p>
    <w:p>
      <w:pPr>
        <w:pStyle w:val="BodyText"/>
      </w:pPr>
      <w:r>
        <w:t xml:space="preserve">Chu Nam Kinh: Caravat có đẹp không?</w:t>
      </w:r>
    </w:p>
    <w:p>
      <w:pPr>
        <w:pStyle w:val="BodyText"/>
      </w:pPr>
      <w:r>
        <w:t xml:space="preserve">Lý Qua Qua: Cậu không phải đánh trống lảng!</w:t>
      </w:r>
    </w:p>
    <w:p>
      <w:pPr>
        <w:pStyle w:val="BodyText"/>
      </w:pPr>
      <w:r>
        <w:t xml:space="preserve">Chu Nam Kinh: Đàn ông cao ráo mang theo caravat thoạt nhìn qua rất có khí chất, người nào thấp lùn caravat chạm đến đũng quần… Cho hỏi một câu nhé: Cậu cao bao nhiêu?</w:t>
      </w:r>
    </w:p>
    <w:p>
      <w:pPr>
        <w:pStyle w:val="BodyText"/>
      </w:pPr>
      <w:r>
        <w:t xml:space="preserve">Lý Qua Qua: Đã bảo cậu đừng lảng sang chuyện khác rồi cơ mà!!! Bao giờ viết văn mới hả???</w:t>
      </w:r>
    </w:p>
    <w:p>
      <w:pPr>
        <w:pStyle w:val="BodyText"/>
      </w:pPr>
      <w:r>
        <w:t xml:space="preserve">Chu Nam Kinh: [trả lời tự động] Xin chào, thuê bao quý khách vừa gọi hiện không liên lạc được, xin mời quý khách gọi lại sau…</w:t>
      </w:r>
    </w:p>
    <w:p>
      <w:pPr>
        <w:pStyle w:val="BodyText"/>
      </w:pPr>
      <w:r>
        <w:t xml:space="preserve">Lý Qua Qua: …</w:t>
      </w:r>
    </w:p>
    <w:p>
      <w:pPr>
        <w:pStyle w:val="BodyText"/>
      </w:pPr>
      <w:r>
        <w:t xml:space="preserve">Chu Nam Kinh phun ra một ngụm khói thuốc. Biên tập ngốc nghếch, đấu với ta, nhà mi còn kém xa!</w:t>
      </w:r>
    </w:p>
    <w:p>
      <w:pPr>
        <w:pStyle w:val="BodyText"/>
      </w:pPr>
      <w:r>
        <w:t xml:space="preserve">Ngày mai là sinh nhật Lý Qua Qua, bánh ngọt chắc cũng vừa đến. Lúc ấy đăng một cái weibo chúc mừng sinh nhật, nhân tiện cảm ơn bảy năm qua cậu ta đã giúp đỡ mình… Lại nhìn qua weibo của Ôn Hướng Hoa, nhịn không được đạp QQ của cậu ta…</w:t>
      </w:r>
    </w:p>
    <w:p>
      <w:pPr>
        <w:pStyle w:val="BodyText"/>
      </w:pPr>
      <w:r>
        <w:t xml:space="preserve">Đúng là thanh niên có khác, hết tưởng đông lại tưởng tây, có não thì nên đi giải toán nha, không có việc gì làm lại đi phỏng đoán clone người khác!</w:t>
      </w:r>
    </w:p>
    <w:p>
      <w:pPr>
        <w:pStyle w:val="BodyText"/>
      </w:pPr>
      <w:r>
        <w:t xml:space="preserve">Chu Nam Kinh đại đại à, anh không nhận ra bản thân mình có chút bất bình thường sao… Nói một câu như vậy mà không biết nhìn lại mình à…</w:t>
      </w:r>
    </w:p>
    <w:p>
      <w:pPr>
        <w:pStyle w:val="BodyText"/>
      </w:pPr>
      <w:r>
        <w:t xml:space="preserve">Cuối cùng cũng đến ngày thứ sáu.</w:t>
      </w:r>
    </w:p>
    <w:p>
      <w:pPr>
        <w:pStyle w:val="BodyText"/>
      </w:pPr>
      <w:r>
        <w:t xml:space="preserve">Chu Nam Kinh lười ra ngoài mua đồ ăn sáng, liền tự làm một bữa xa hoa hơn cả combo KFC xa hoa nhất (một trứng gà chiên, một chén cháo thịt băm trứng muối, một phần sandwich nguyên mạch, một ly sữa không béo). Sau đó mới bò đến máy vi tính, mở weibo ra, chậm rãi đăng lên một bài.</w:t>
      </w:r>
    </w:p>
    <w:p>
      <w:pPr>
        <w:pStyle w:val="Compact"/>
      </w:pPr>
      <w:r>
        <w:t xml:space="preserve">Nam Kinh: Mười một tháng tám, ngày lành ngày lành! Chúc mừng đồng chí Lý Qua Qua đã trên cương vị lao động cần cù chăm chỉ được bảy năm, nay đã hai mươi bảy tuổi. Caravat thế nào? Có đẹp không? Bánh ngọt sao rồi? Là vị chocolate đó! =3= @Thất điểm biên tập Lý Qua Qua.</w:t>
      </w:r>
      <w:r>
        <w:br w:type="textWrapping"/>
      </w:r>
      <w:r>
        <w:br w:type="textWrapping"/>
      </w:r>
    </w:p>
    <w:p>
      <w:pPr>
        <w:pStyle w:val="Heading2"/>
      </w:pPr>
      <w:bookmarkStart w:id="39" w:name="chương-17-có-giỏi-thì-đừng-có-mạch-phu"/>
      <w:bookmarkEnd w:id="39"/>
      <w:r>
        <w:t xml:space="preserve">17. Chương 17: Có Giỏi Thì Đừng Có Mạch Phu</w:t>
      </w:r>
    </w:p>
    <w:p>
      <w:pPr>
        <w:pStyle w:val="Compact"/>
      </w:pPr>
      <w:r>
        <w:br w:type="textWrapping"/>
      </w:r>
      <w:r>
        <w:br w:type="textWrapping"/>
      </w:r>
      <w:r>
        <w:t xml:space="preserve">(“Mạch phu” phát âm gần giống ”bán hủ”, ý chỉ những người biết công thụ,.. là gì nhưng không phải hủ)</w:t>
      </w:r>
    </w:p>
    <w:p>
      <w:pPr>
        <w:pStyle w:val="BodyText"/>
      </w:pPr>
      <w:r>
        <w:t xml:space="preserve">Có lẽ do đã biết nguyên nhân bị ait, Lý Qua Qua liền trả lời.</w:t>
      </w:r>
    </w:p>
    <w:p>
      <w:pPr>
        <w:pStyle w:val="BodyText"/>
      </w:pPr>
      <w:r>
        <w:t xml:space="preserve">Ait là cấu trúc: @+Tên tài khoản.</w:t>
      </w:r>
    </w:p>
    <w:p>
      <w:pPr>
        <w:pStyle w:val="BodyText"/>
      </w:pPr>
      <w:r>
        <w:t xml:space="preserve">Thất điểm biên tập Lý Qua Qua: Chừng nào cậu đăng chương mới?</w:t>
      </w:r>
    </w:p>
    <w:p>
      <w:pPr>
        <w:pStyle w:val="BodyText"/>
      </w:pPr>
      <w:r>
        <w:t xml:space="preserve">Nam Kinh: [Trả lời Lý Qua Qua] Caravat đẹp không?</w:t>
      </w:r>
    </w:p>
    <w:p>
      <w:pPr>
        <w:pStyle w:val="BodyText"/>
      </w:pPr>
      <w:r>
        <w:t xml:space="preserve">Thất điểm biên tập Lý Qua Qua: Chừng nào cậu đăng chương mới?</w:t>
      </w:r>
    </w:p>
    <w:p>
      <w:pPr>
        <w:pStyle w:val="BodyText"/>
      </w:pPr>
      <w:r>
        <w:t xml:space="preserve">Nam Kinh: [Trả lời Lý Qua Qua] Caravat đẹp không?</w:t>
      </w:r>
    </w:p>
    <w:p>
      <w:pPr>
        <w:pStyle w:val="BodyText"/>
      </w:pPr>
      <w:r>
        <w:t xml:space="preserve">Thất điểm biên tập Lý Qua Qua: Chừng nào cậu đăng chương mới?</w:t>
      </w:r>
    </w:p>
    <w:p>
      <w:pPr>
        <w:pStyle w:val="BodyText"/>
      </w:pPr>
      <w:r>
        <w:t xml:space="preserve">…</w:t>
      </w:r>
    </w:p>
    <w:p>
      <w:pPr>
        <w:pStyle w:val="BodyText"/>
      </w:pPr>
      <w:r>
        <w:t xml:space="preserve">Mộ Trường Kim: Hai người bên trên đã đủ chưa? Đã hai mươi bình luận rồi đó!!!</w:t>
      </w:r>
    </w:p>
    <w:p>
      <w:pPr>
        <w:pStyle w:val="BodyText"/>
      </w:pPr>
      <w:r>
        <w:t xml:space="preserve">Qua lại thoạt nhìn không ít, chỉ mới mười phút đã ait đến ba mươi lần. Chu Nam Kinh vẫn duy trì vẻ mặt tà mị cuồng luyến mà tà mị cuồng luyến nghĩ: Bản đại thần đăng weibo quả nhiên không giống người thường!</w:t>
      </w:r>
    </w:p>
    <w:p>
      <w:pPr>
        <w:pStyle w:val="BodyText"/>
      </w:pPr>
      <w:r>
        <w:t xml:space="preserve">Chu Nam Kinh mở bài đã bị ait của mình, thấy đến một phần ba số bình luận là của Lý Qua Qua.</w:t>
      </w:r>
    </w:p>
    <w:p>
      <w:pPr>
        <w:pStyle w:val="BodyText"/>
      </w:pPr>
      <w:r>
        <w:t xml:space="preserve">Thất điểm biên tập Lý Qua Qua: @Nam Kinh, Caravat xấu như vậy chỉ có nhân tài đẹp trai như tôi dùng mới có khí chất, cậu có hiểu không?</w:t>
      </w:r>
    </w:p>
    <w:p>
      <w:pPr>
        <w:pStyle w:val="BodyText"/>
      </w:pPr>
      <w:r>
        <w:t xml:space="preserve">Bên dưới đính kèm một tấm ảnh, xem ra chính là Lý Qua Qua. Nổi lên trong ảnh là chiếc caravat màu vàng sáng xen lẫn họa tiết trắng xanh, một bàn tay khẽ nắm lấy caravat, tay kia đút hờ hững trong túi quần. Ảnh không chụp từ cổ trở lên, nhưng từ cổ trở xuống lại hoàn chỉnh. Lý Qua Qua hóa ra còn mặc tây trang, thoạt nhìn giống hệt người mẫu.</w:t>
      </w:r>
    </w:p>
    <w:p>
      <w:pPr>
        <w:pStyle w:val="BodyText"/>
      </w:pPr>
      <w:r>
        <w:t xml:space="preserve">Chu Nam Kinh không do dự lựa chọn share.</w:t>
      </w:r>
    </w:p>
    <w:p>
      <w:pPr>
        <w:pStyle w:val="BodyText"/>
      </w:pPr>
      <w:r>
        <w:t xml:space="preserve">Nam Kinh: [chuyển phát @Thất điểm biên tập Lý Qua Qua] Ồ, tay rất đẹp đó.</w:t>
      </w:r>
    </w:p>
    <w:p>
      <w:pPr>
        <w:pStyle w:val="BodyText"/>
      </w:pPr>
      <w:r>
        <w:t xml:space="preserve">Hắn thu nhỏ cửa sổ, đăng nhập nick phụ. Vừa mới onl đã thấy tin ngoài ý muốn.</w:t>
      </w:r>
    </w:p>
    <w:p>
      <w:pPr>
        <w:pStyle w:val="BodyText"/>
      </w:pPr>
      <w:r>
        <w:t xml:space="preserve">Ôn: Khụ khụ… Khụ khụ… Khụ khụ…</w:t>
      </w:r>
    </w:p>
    <w:p>
      <w:pPr>
        <w:pStyle w:val="BodyText"/>
      </w:pPr>
      <w:r>
        <w:t xml:space="preserve">Ôn: Lão sài có ở đây không? [ε[#]☆</w:t>
      </w:r>
    </w:p>
    <w:p>
      <w:pPr>
        <w:pStyle w:val="BodyText"/>
      </w:pPr>
      <w:r>
        <w:t xml:space="preserve">Bán nữ hài lão *** sài: Có đây.</w:t>
      </w:r>
    </w:p>
    <w:p>
      <w:pPr>
        <w:pStyle w:val="BodyText"/>
      </w:pPr>
      <w:r>
        <w:t xml:space="preserve">Ôn: Khụ khụ… Khụ khụ… Khụ khụ…</w:t>
      </w:r>
    </w:p>
    <w:p>
      <w:pPr>
        <w:pStyle w:val="BodyText"/>
      </w:pPr>
      <w:r>
        <w:t xml:space="preserve">Bán nữ hài lão *** sài: Cảm à?</w:t>
      </w:r>
    </w:p>
    <w:p>
      <w:pPr>
        <w:pStyle w:val="BodyText"/>
      </w:pPr>
      <w:r>
        <w:t xml:space="preserve">Ôn: Không phải…</w:t>
      </w:r>
    </w:p>
    <w:p>
      <w:pPr>
        <w:pStyle w:val="BodyText"/>
      </w:pPr>
      <w:r>
        <w:t xml:space="preserve">Ôn: Chuyện xảy ra ba hôm trước xin cậu hãy quên đi!! [っ//////////c]</w:t>
      </w:r>
    </w:p>
    <w:p>
      <w:pPr>
        <w:pStyle w:val="BodyText"/>
      </w:pPr>
      <w:r>
        <w:t xml:space="preserve">Ôn: Xấu hổ quá đi!! [っ//////////c]</w:t>
      </w:r>
    </w:p>
    <w:p>
      <w:pPr>
        <w:pStyle w:val="BodyText"/>
      </w:pPr>
      <w:r>
        <w:t xml:space="preserve">Bán nữ hài lão *** sài: =L=</w:t>
      </w:r>
    </w:p>
    <w:p>
      <w:pPr>
        <w:pStyle w:val="BodyText"/>
      </w:pPr>
      <w:r>
        <w:t xml:space="preserve">Ôn: À, cậu làm thế nào để Nam Kinh đại đại kí tên?</w:t>
      </w:r>
    </w:p>
    <w:p>
      <w:pPr>
        <w:pStyle w:val="BodyText"/>
      </w:pPr>
      <w:r>
        <w:t xml:space="preserve">Bán nữ hài lão *** sài: =L= Thực ra anh ta ở tầng trên nhà tôi…</w:t>
      </w:r>
    </w:p>
    <w:p>
      <w:pPr>
        <w:pStyle w:val="BodyText"/>
      </w:pPr>
      <w:r>
        <w:t xml:space="preserve">Ôn: =口= Cái gì??? Thật hay giả???</w:t>
      </w:r>
    </w:p>
    <w:p>
      <w:pPr>
        <w:pStyle w:val="BodyText"/>
      </w:pPr>
      <w:r>
        <w:t xml:space="preserve">Bán nữ hài lão *** sài: Một lần nhân viên chuyển phát nhanh đưa nhầm đồ mới biết =L=</w:t>
      </w:r>
    </w:p>
    <w:p>
      <w:pPr>
        <w:pStyle w:val="BodyText"/>
      </w:pPr>
      <w:r>
        <w:t xml:space="preserve">Ôn: Trời đất! Trông đại thần như thế nào?</w:t>
      </w:r>
    </w:p>
    <w:p>
      <w:pPr>
        <w:pStyle w:val="BodyText"/>
      </w:pPr>
      <w:r>
        <w:t xml:space="preserve">Đại thần cao một mét tám chín ba đầu sáu tay phi thiên độn địa trên mặt mười tám con mắt biết văn biết võ không gì không làm được… Thế nào nữa ấy nhỉ…</w:t>
      </w:r>
    </w:p>
    <w:p>
      <w:pPr>
        <w:pStyle w:val="BodyText"/>
      </w:pPr>
      <w:r>
        <w:t xml:space="preserve">Bán nữ hài lão *** sài: =L= Trông cũng được.</w:t>
      </w:r>
    </w:p>
    <w:p>
      <w:pPr>
        <w:pStyle w:val="BodyText"/>
      </w:pPr>
      <w:r>
        <w:t xml:space="preserve">Ôn: Không phải trả lời chung chung thế đâu!!! =皿=#!! Mắt a Mũi a Miệng a Trông thế nào?</w:t>
      </w:r>
    </w:p>
    <w:p>
      <w:pPr>
        <w:pStyle w:val="BodyText"/>
      </w:pPr>
      <w:r>
        <w:t xml:space="preserve">Bán nữ hài lão *** sài: Hai cái mắt, một cái mũi, một cái miệng…</w:t>
      </w:r>
    </w:p>
    <w:p>
      <w:pPr>
        <w:pStyle w:val="BodyText"/>
      </w:pPr>
      <w:r>
        <w:t xml:space="preserve">Ôn Chịu cậu rồi OTTZ. Đại thần cao khoảng bao nhiêu?</w:t>
      </w:r>
    </w:p>
    <w:p>
      <w:pPr>
        <w:pStyle w:val="BodyText"/>
      </w:pPr>
      <w:r>
        <w:t xml:space="preserve">Bán nữ hài lão *** sài: Một mét bảy chín.</w:t>
      </w:r>
    </w:p>
    <w:p>
      <w:pPr>
        <w:pStyle w:val="BodyText"/>
      </w:pPr>
      <w:r>
        <w:t xml:space="preserve">Vốn là người phương nam, Chu Nam Kinh thấy bản thân cũng không phải lùn lắm.</w:t>
      </w:r>
    </w:p>
    <w:p>
      <w:pPr>
        <w:pStyle w:val="BodyText"/>
      </w:pPr>
      <w:r>
        <w:t xml:space="preserve">Ôn: Ha ha ha ha ha Đại thần thấp hơn tôi 2cm!! [っ//////////c]</w:t>
      </w:r>
    </w:p>
    <w:p>
      <w:pPr>
        <w:pStyle w:val="BodyText"/>
      </w:pPr>
      <w:r>
        <w:t xml:space="preserve">Bán nữ hài lão *** sài: Cái này thì có gì vui mà cười?</w:t>
      </w:r>
    </w:p>
    <w:p>
      <w:pPr>
        <w:pStyle w:val="BodyText"/>
      </w:pPr>
      <w:r>
        <w:t xml:space="preserve">Có mỗi 2cm thôi mà, đi đôi giày đệm gót vào thì nhìn ra thế nào được.</w:t>
      </w:r>
    </w:p>
    <w:p>
      <w:pPr>
        <w:pStyle w:val="BodyText"/>
      </w:pPr>
      <w:r>
        <w:t xml:space="preserve">Ôn: Nói chung là công thấp hơn thụ là không khoa học, là điểm lôi, là tác giả muốn bay ra tình huống công bị thụ phản công! Tóm lại, Nam Kinh đại đại là thụ dưới thân tôi!!</w:t>
      </w:r>
    </w:p>
    <w:p>
      <w:pPr>
        <w:pStyle w:val="BodyText"/>
      </w:pPr>
      <w:r>
        <w:t xml:space="preserve">Lôi: Chỉ hàng động hoặc lời nói của một người khiến người khác không thể đáp lại được, rất bất đắc dĩ, rất ‘lạnh”, khiến người ta sinh cảm giác ”kinh sợ”. Lôi còn chỉ chuyện khiến con người ta kinh ngạc cực độ, giật mình, hoặc rung động. Trong tiểu thuyết thì nó có nghĩa là tình tiết được tác giả thổi phồng hoặc làm quá lên, cường điệu hoá. Túm cái quần thì nó là ”cẩu huyết”.</w:t>
      </w:r>
    </w:p>
    <w:p>
      <w:pPr>
        <w:pStyle w:val="BodyText"/>
      </w:pPr>
      <w:r>
        <w:t xml:space="preserve">Bán nữ hài lão *** sài: … Nghĩa là sao?</w:t>
      </w:r>
    </w:p>
    <w:p>
      <w:pPr>
        <w:pStyle w:val="BodyText"/>
      </w:pPr>
      <w:r>
        <w:t xml:space="preserve">Ôn: OTZ Quên mất cậu không hiểu mấy cái này.</w:t>
      </w:r>
    </w:p>
    <w:p>
      <w:pPr>
        <w:pStyle w:val="BodyText"/>
      </w:pPr>
      <w:r>
        <w:t xml:space="preserve">Ôn: Nhưng mà, biên tập của đại thần sướng thật đấy… ghen tị [っ//////////c]</w:t>
      </w:r>
    </w:p>
    <w:p>
      <w:pPr>
        <w:pStyle w:val="BodyText"/>
      </w:pPr>
      <w:r>
        <w:t xml:space="preserve">Bán nữ hài lão *** sài: =L= Chúc mừng sinh nhật.</w:t>
      </w:r>
    </w:p>
    <w:p>
      <w:pPr>
        <w:pStyle w:val="BodyText"/>
      </w:pPr>
      <w:r>
        <w:t xml:space="preserve">Ôn: Cám ơn!! [っ//////////c] Chương mới của cậu đâu???</w:t>
      </w:r>
    </w:p>
    <w:p>
      <w:pPr>
        <w:pStyle w:val="BodyText"/>
      </w:pPr>
      <w:r>
        <w:t xml:space="preserve">Bán nữ hài lão *** sài: … …</w:t>
      </w:r>
    </w:p>
    <w:p>
      <w:pPr>
        <w:pStyle w:val="BodyText"/>
      </w:pPr>
      <w:r>
        <w:t xml:space="preserve">Sao đi đâu người ta cũng bắt ra chương mới thế nhỉ? Hắn muốn lén người khác nghỉ ngơi một tháng cũng khó khăn vậy sao?</w:t>
      </w:r>
    </w:p>
    <w:p>
      <w:pPr>
        <w:pStyle w:val="BodyText"/>
      </w:pPr>
      <w:r>
        <w:t xml:space="preserve">Ôn: Cậu đừng nói với tôi là cậu chưa viết gì đấy nhé</w:t>
      </w:r>
    </w:p>
    <w:p>
      <w:pPr>
        <w:pStyle w:val="BodyText"/>
      </w:pPr>
      <w:r>
        <w:t xml:space="preserve">Bán nữ hài lão *** sài: Tôi đi viết ngay đây…</w:t>
      </w:r>
    </w:p>
    <w:p>
      <w:pPr>
        <w:pStyle w:val="BodyText"/>
      </w:pPr>
      <w:r>
        <w:t xml:space="preserve">Ôn Ngoan! [っ//////////c]</w:t>
      </w:r>
    </w:p>
    <w:p>
      <w:pPr>
        <w:pStyle w:val="BodyText"/>
      </w:pPr>
      <w:r>
        <w:t xml:space="preserve">Bán nữ hài lão *** sài: …</w:t>
      </w:r>
    </w:p>
    <w:p>
      <w:pPr>
        <w:pStyle w:val="BodyText"/>
      </w:pPr>
      <w:r>
        <w:t xml:space="preserve">Sao cái cảnh này quen mắt thế nhỉ, hình như giống hệt cuộc đối thoại lần trước giữa hắn là Lý Qua Qua… Trong đầu Chu Nam Kinh bật ra mười một chữ lớn: Không tin ngẩng đầu nhìn, trời cao không bỏ qua ai! Nhưng sau đó lại toát lên ý nghĩ: Nghìn năm chờ không được, một đời có vài lần…</w:t>
      </w:r>
    </w:p>
    <w:p>
      <w:pPr>
        <w:pStyle w:val="BodyText"/>
      </w:pPr>
      <w:r>
        <w:t xml:space="preserve">Đều là do gần đây toàn tiếp xúc với những kẻ ngu ngốc! Cho nên IQ của hắn mới tụt xuống! Chu Nam Kinh quả quyết với trời đất đó là lý do duy nhất.</w:t>
      </w:r>
    </w:p>
    <w:p>
      <w:pPr>
        <w:pStyle w:val="BodyText"/>
      </w:pPr>
      <w:r>
        <w:t xml:space="preserve">Sở Các: Ha ha ha, hôm nay là ngày đại hỉ (nhầm) của tôi. Cảm tạ chư vị đã cuồn cuộn gửi quà cho tôi suốt cả tháng qua╭[╯3╰]╮ Về phần ca hội mà mọi người mong chờ… Không thấy lâu vậy mà chả có thông báo gì à? Chờ ca hội làm gì, tắm rửa đi ngủ đi… …</w:t>
      </w:r>
    </w:p>
    <w:p>
      <w:pPr>
        <w:pStyle w:val="BodyText"/>
      </w:pPr>
      <w:r>
        <w:t xml:space="preserve">Sở Các: Cám ơn @Mặc Nhiễm Thanh Hoa đã độc tấu nhị hồ! Không thể tin được cậu đàn giỏi đến thế! Muốn nghe thử thì qua đây 3w.50yinyue.com</w:t>
      </w:r>
    </w:p>
    <w:p>
      <w:pPr>
        <w:pStyle w:val="BodyText"/>
      </w:pPr>
      <w:r>
        <w:t xml:space="preserve">Sở Các: Cám ơn @Kỳ ba tỷ không phải hoa @Bơ lạc đang truy kì ba @ Tuôi là một viên tôm chiên @Gri Tây Á. Bơ lạc ạ, hóa ra cậu lại thâm tàng bất lộ đến thế, tôi còn nghĩ cậu chỉ biết xài ps thôi đó!</w:t>
      </w:r>
    </w:p>
    <w:p>
      <w:pPr>
        <w:pStyle w:val="BodyText"/>
      </w:pPr>
      <w:r>
        <w:t xml:space="preserve">Sở Các: Cảm ơn @Coser Vương bất cử MAD đã biên tập cắt nối. Đương nhiên là tôi thích Slam Dunk nhất rồi, tuyệt không cơ chứ! Lần sau đi xem “Tiễn kì hồn” nhé? Hậu kì cậu siêu thật đấy!! Qua đây để xem này 3w.blbl.com</w:t>
      </w:r>
    </w:p>
    <w:p>
      <w:pPr>
        <w:pStyle w:val="BodyText"/>
      </w:pPr>
      <w:r>
        <w:t xml:space="preserve">…</w:t>
      </w:r>
    </w:p>
    <w:p>
      <w:pPr>
        <w:pStyle w:val="BodyText"/>
      </w:pPr>
      <w:r>
        <w:t xml:space="preserve">Sở Các: Cám ơn @Sài khả phu thủ tê kê đã tặng quà… … Không lộ ra cho mọi người biết đâu, khỏi cho một lũ ngu ngốc quỳ xuống đòi xin in lại [quan trọng nhất là kêu ông đây bỏ tiền] Ngạo nghễ ưỡn ngực Đúng rồi, chương mới đâu?</w:t>
      </w:r>
    </w:p>
    <w:p>
      <w:pPr>
        <w:pStyle w:val="BodyText"/>
      </w:pPr>
      <w:r>
        <w:t xml:space="preserve">Chu Nam Kinh nhìn weibo Sở Các, khẽ nheo mắt. Tuy rằng, hắn thề, hắn không thèm để ý cậu ta mở cái ca hội gì đâu, thề đấy, thật sự mà…. Cho dù hắn không quan tâm thật, nhưng tin tức như thế lọt vào đầu, sao có thể bỏ qua? Đúng đấy, khó lắm, không cho qua được!</w:t>
      </w:r>
    </w:p>
    <w:p>
      <w:pPr>
        <w:pStyle w:val="BodyText"/>
      </w:pPr>
      <w:r>
        <w:t xml:space="preserve">Bán nữ hài lão *** sài: Sao lại không mở ca hội?</w:t>
      </w:r>
    </w:p>
    <w:p>
      <w:pPr>
        <w:pStyle w:val="BodyText"/>
      </w:pPr>
      <w:r>
        <w:t xml:space="preserve">Ôn: Cậu yêu tôi rồi sao? o[////////q]</w:t>
      </w:r>
    </w:p>
    <w:p>
      <w:pPr>
        <w:pStyle w:val="BodyText"/>
      </w:pPr>
      <w:r>
        <w:t xml:space="preserve">Bán nữ hài lão *** sài: Cậu nghĩ nhiều rồi, tôi chỉ là tò mò thôi =L=</w:t>
      </w:r>
    </w:p>
    <w:p>
      <w:pPr>
        <w:pStyle w:val="BodyText"/>
      </w:pPr>
      <w:r>
        <w:t xml:space="preserve">Ôn: Chị họ cùng cháu của tôi đến chơi Bảo là tôi một mình ở Nam Kinh rất buồn chán nên qua xem một chút, so… Không biết bọn họ bao giờ đến, nên tôi chỉ có thể ngồi trước máy tính tịch mịch ôm tay chờ cậu ra chương mới đó…</w:t>
      </w:r>
    </w:p>
    <w:p>
      <w:pPr>
        <w:pStyle w:val="BodyText"/>
      </w:pPr>
      <w:r>
        <w:t xml:space="preserve">”So” là tiếng Anh đó</w:t>
      </w:r>
    </w:p>
    <w:p>
      <w:pPr>
        <w:pStyle w:val="BodyText"/>
      </w:pPr>
      <w:r>
        <w:t xml:space="preserve">Bán nữ hài lão *** sài: =L= …</w:t>
      </w:r>
    </w:p>
    <w:p>
      <w:pPr>
        <w:pStyle w:val="BodyText"/>
      </w:pPr>
      <w:r>
        <w:t xml:space="preserve">Sao đột nhiên cảm giác áp lực thế này nhỉ…. Ảo giác, tuyệt đối là ảo giác!</w:t>
      </w:r>
    </w:p>
    <w:p>
      <w:pPr>
        <w:pStyle w:val="BodyText"/>
      </w:pPr>
      <w:r>
        <w:t xml:space="preserve">Trong lúc Chu Nam Kinh đang tự an ủi mình những gì Ôn Hướng Hoa vừa nói, hệ thống QQ lại run lên bần bật.</w:t>
      </w:r>
    </w:p>
    <w:p>
      <w:pPr>
        <w:pStyle w:val="BodyText"/>
      </w:pPr>
      <w:r>
        <w:t xml:space="preserve">[Ôn [107642] mời bạn video, có muốn nhận không? Đồng ý/Không]</w:t>
      </w:r>
    </w:p>
    <w:p>
      <w:pPr>
        <w:pStyle w:val="Compact"/>
      </w:pPr>
      <w:r>
        <w:t xml:space="preserve">Chu Nam Kinh trong phút chốc sợ run cả lên… …</w:t>
      </w:r>
      <w:r>
        <w:br w:type="textWrapping"/>
      </w:r>
      <w:r>
        <w:br w:type="textWrapping"/>
      </w:r>
    </w:p>
    <w:p>
      <w:pPr>
        <w:pStyle w:val="Heading2"/>
      </w:pPr>
      <w:bookmarkStart w:id="40" w:name="chương-18-có-giỏi-thì-xem-video"/>
      <w:bookmarkEnd w:id="40"/>
      <w:r>
        <w:t xml:space="preserve">18. Chương 18: Có Giỏi Thì Xem Video</w:t>
      </w:r>
    </w:p>
    <w:p>
      <w:pPr>
        <w:pStyle w:val="Compact"/>
      </w:pPr>
      <w:r>
        <w:br w:type="textWrapping"/>
      </w:r>
      <w:r>
        <w:br w:type="textWrapping"/>
      </w:r>
      <w:r>
        <w:t xml:space="preserve">Trong chốc lát, Chu Nam Kinh giống như bị Parkinson, tay run lẩy bẩy…</w:t>
      </w:r>
    </w:p>
    <w:p>
      <w:pPr>
        <w:pStyle w:val="BodyText"/>
      </w:pPr>
      <w:r>
        <w:t xml:space="preserve">Sau đó hắn nhấn nút “Đồng ý”…</w:t>
      </w:r>
    </w:p>
    <w:p>
      <w:pPr>
        <w:pStyle w:val="BodyText"/>
      </w:pPr>
      <w:r>
        <w:t xml:space="preserve">Mười giây trôi qua…</w:t>
      </w:r>
    </w:p>
    <w:p>
      <w:pPr>
        <w:pStyle w:val="BodyText"/>
      </w:pPr>
      <w:r>
        <w:t xml:space="preserve">Hai mươi giây trôi qua…</w:t>
      </w:r>
    </w:p>
    <w:p>
      <w:pPr>
        <w:pStyle w:val="BodyText"/>
      </w:pPr>
      <w:r>
        <w:t xml:space="preserve">Ôn Hướng Hoa rốt cuộc không nhịn được gõ điên cuồng lên bàn phím: Tôi phắc, tại sao cậu không lắp camera???</w:t>
      </w:r>
    </w:p>
    <w:p>
      <w:pPr>
        <w:pStyle w:val="BodyText"/>
      </w:pPr>
      <w:r>
        <w:t xml:space="preserve">Đúng đó, tại phía bên phải giao diện trò chuyện của QQ có hai vòng tròn màu lam, một lớn một nhỏ, ý chỉ: Xin lỗi, không thể kết nối với thiết bị ghi hình =3=</w:t>
      </w:r>
    </w:p>
    <w:p>
      <w:pPr>
        <w:pStyle w:val="BodyText"/>
      </w:pPr>
      <w:r>
        <w:t xml:space="preserve">Xin lỗi cái đầu! Ông đây đã cởi cả quần rồi, giờ còn dám nói thế! Muốn chết???</w:t>
      </w:r>
    </w:p>
    <w:p>
      <w:pPr>
        <w:pStyle w:val="BodyText"/>
      </w:pPr>
      <w:r>
        <w:t xml:space="preserve">Bán nữ hài lão *** sài: Tôi là sinh viên mà, làm gì có tiền mua thứ xa hoa như camera được chứ.</w:t>
      </w:r>
    </w:p>
    <w:p>
      <w:pPr>
        <w:pStyle w:val="BodyText"/>
      </w:pPr>
      <w:r>
        <w:t xml:space="preserve">“Thế con mẹ nó đến tai nghe cậu cũng không có à???” Giọng con trai chất vấn truyền ra từ QQ.</w:t>
      </w:r>
    </w:p>
    <w:p>
      <w:pPr>
        <w:pStyle w:val="BodyText"/>
      </w:pPr>
      <w:r>
        <w:t xml:space="preserve">Bán nữ hài lão *** sài: Đúng, bình thường tôi vẫn mở loa mà.</w:t>
      </w:r>
    </w:p>
    <w:p>
      <w:pPr>
        <w:pStyle w:val="BodyText"/>
      </w:pPr>
      <w:r>
        <w:t xml:space="preserve">Ôn: …</w:t>
      </w:r>
    </w:p>
    <w:p>
      <w:pPr>
        <w:pStyle w:val="BodyText"/>
      </w:pPr>
      <w:r>
        <w:t xml:space="preserve">Ôn Hướng Hoa lông mi run run, “Xung quanh cậu không có ai chứ?”</w:t>
      </w:r>
    </w:p>
    <w:p>
      <w:pPr>
        <w:pStyle w:val="BodyText"/>
      </w:pPr>
      <w:r>
        <w:t xml:space="preserve">Bán nữ hài lão *** sài: Đương nhiên là không. Thấy tôi nói chuyện cùng một người con trai, bạn cùng phòng tôi sẽ nghĩ thế nào chứ?</w:t>
      </w:r>
    </w:p>
    <w:p>
      <w:pPr>
        <w:pStyle w:val="BodyText"/>
      </w:pPr>
      <w:r>
        <w:t xml:space="preserve">Chu đại đại… Anh đã tinh phân ngày càng thuận tay sao…</w:t>
      </w:r>
    </w:p>
    <w:p>
      <w:pPr>
        <w:pStyle w:val="BodyText"/>
      </w:pPr>
      <w:r>
        <w:t xml:space="preserve">Phân liệt.</w:t>
      </w:r>
    </w:p>
    <w:p>
      <w:pPr>
        <w:pStyle w:val="BodyText"/>
      </w:pPr>
      <w:r>
        <w:t xml:space="preserve">A, thật tiến bộ nha… emo ngọn nến</w:t>
      </w:r>
    </w:p>
    <w:p>
      <w:pPr>
        <w:pStyle w:val="BodyText"/>
      </w:pPr>
      <w:r>
        <w:t xml:space="preserve">“Năm mấy rồi?”</w:t>
      </w:r>
    </w:p>
    <w:p>
      <w:pPr>
        <w:pStyle w:val="BodyText"/>
      </w:pPr>
      <w:r>
        <w:t xml:space="preserve">Bán nữ hài lão *** sài: Năm bốn đại học.</w:t>
      </w:r>
    </w:p>
    <w:p>
      <w:pPr>
        <w:pStyle w:val="BodyText"/>
      </w:pPr>
      <w:r>
        <w:t xml:space="preserve">Ôn Hướng Hoa ở máy tính bên kia cười thành tiếng, “Năm bốn rồi mà chưa đi thực tập sao?”</w:t>
      </w:r>
    </w:p>
    <w:p>
      <w:pPr>
        <w:pStyle w:val="BodyText"/>
      </w:pPr>
      <w:r>
        <w:t xml:space="preserve">Bán nữ hài lão *** sài: Việc làm đều do gia đình sắp đặt, thuận tiện ép duyên. Dù gì tôi cũng học thiết kế sân vườn, tìm việc cũng không dễ.</w:t>
      </w:r>
    </w:p>
    <w:p>
      <w:pPr>
        <w:pStyle w:val="BodyText"/>
      </w:pPr>
      <w:r>
        <w:t xml:space="preserve">“Ừ”, Ôn Hướng Hoa trầm ngâm một lúc, “Vậy thì làm nhân viên công chức cũng được.”</w:t>
      </w:r>
    </w:p>
    <w:p>
      <w:pPr>
        <w:pStyle w:val="BodyText"/>
      </w:pPr>
      <w:r>
        <w:t xml:space="preserve">Bán nữ hài lão *** sài: Tỉnh lại đi…</w:t>
      </w:r>
    </w:p>
    <w:p>
      <w:pPr>
        <w:pStyle w:val="BodyText"/>
      </w:pPr>
      <w:r>
        <w:t xml:space="preserve">Thi đại học xong là tốt rồi, cưới xong thì còn quản làm gì cái gọi là công chức, an tâm làm một giáo viên ngữ văn tiểu học là được rồi.</w:t>
      </w:r>
    </w:p>
    <w:p>
      <w:pPr>
        <w:pStyle w:val="BodyText"/>
      </w:pPr>
      <w:r>
        <w:t xml:space="preserve">“Vậy… Cậu đã từng yêu chưa?”</w:t>
      </w:r>
    </w:p>
    <w:p>
      <w:pPr>
        <w:pStyle w:val="BodyText"/>
      </w:pPr>
      <w:r>
        <w:t xml:space="preserve">Tôi… yêu sao?</w:t>
      </w:r>
    </w:p>
    <w:p>
      <w:pPr>
        <w:pStyle w:val="BodyText"/>
      </w:pPr>
      <w:r>
        <w:t xml:space="preserve">Tại sao ba chữ này nghe vào tai lại cứ có cảm giác bi thương thế nào ấy nhỉ?</w:t>
      </w:r>
    </w:p>
    <w:p>
      <w:pPr>
        <w:pStyle w:val="BodyText"/>
      </w:pPr>
      <w:r>
        <w:t xml:space="preserve">Bán nữ hài lão *** sài: Đây là một cố sự bi thương…</w:t>
      </w:r>
    </w:p>
    <w:p>
      <w:pPr>
        <w:pStyle w:val="BodyText"/>
      </w:pPr>
      <w:r>
        <w:t xml:space="preserve">Thời điểm học đại học, Chu Nam Kinh đã yêu qua bốn lần.</w:t>
      </w:r>
    </w:p>
    <w:p>
      <w:pPr>
        <w:pStyle w:val="BodyText"/>
      </w:pPr>
      <w:r>
        <w:t xml:space="preserve">Lần đầu tiên là cùng với một đàn em học quản lý kế toán chuyên nghiệp. Sau đó cô nàng đi du học theo chương trình trao đổi học sinh ở nước ngoài, tại đó yêu luôn một kẻ có tiền, cuối cùng nghỉ học sang Mỹ kết hôn để lấy thẻ xanh…</w:t>
      </w:r>
    </w:p>
    <w:p>
      <w:pPr>
        <w:pStyle w:val="BodyText"/>
      </w:pPr>
      <w:r>
        <w:t xml:space="preserve">Lầ thứ hai là cùng với một cô học Triết. Đối phương sợ hắn IQ thấp, liền vội vàng chia tay. Quả thật trong chuyện này Chu Nam Kinh rất oan. “Một vận động viên đuổi theo một con rùa, rùa bò với vận tốc 5m/phút trong 10 phút. Sau khi rùa bò 3m thì vận động viên đuổi theo. Hỏi sau bao lâu vận động viên bắt kịp?” Câu hỏi thế này đương nhiên là không bao giờ bắt kịp rồi.</w:t>
      </w:r>
    </w:p>
    <w:p>
      <w:pPr>
        <w:pStyle w:val="BodyText"/>
      </w:pPr>
      <w:r>
        <w:t xml:space="preserve">Nghịch lý Zê-nông, có được học ở ctrình toán 11 nè</w:t>
      </w:r>
    </w:p>
    <w:p>
      <w:pPr>
        <w:pStyle w:val="BodyText"/>
      </w:pPr>
      <w:r>
        <w:t xml:space="preserve">Chu Nam Kinh không nhịn được, thử đi học Triết học nghịch biện, sau đó nhận ra quả thật IQ của mình so với cô học Triết kia đúng là kém xa.</w:t>
      </w:r>
    </w:p>
    <w:p>
      <w:pPr>
        <w:pStyle w:val="BodyText"/>
      </w:pPr>
      <w:r>
        <w:t xml:space="preserve">Lần thứ ba là với một nàng học tại Học viện mỹ thuật. Cái này không quan trọng, cái quan trọng là sau đó hắn phát hiện ra “cô nàng” này thực chất là con trai… Con trai tại sao lại để tóc dài, còn tết lên? Con trai sao lại đeo nữ trang?? Con trai sao lại không để râu??? Là con trai sao giọng nói lại mềm mại như vậy… Trước đó Chu Nam Kinh chỉ nghĩ cô này chẳng qua ngực hơi phẳng thôi mà!!! Ngực phẳng cứ tưởng là do thể chất thôi chứ!!! Ai nghĩ lại là con trai đâu!!! Sau khi biết sự thật, Chu Nam Kinh dộng đầu vào tường đến mười phút, suýt nữa thì chấn động cả não.</w:t>
      </w:r>
    </w:p>
    <w:p>
      <w:pPr>
        <w:pStyle w:val="BodyText"/>
      </w:pPr>
      <w:r>
        <w:t xml:space="preserve">Lần thứ tư là với một em biên tập viên của một nhà xuất bản. Một lần ngẫu nhiên gặp nhau tại thư viện mà dẫn đến Chu Nam Kinh tâm sinh nhộn nhạo, bắt đầu triển khai kế hoạch cưa cẩm người ta… Kết quả… Kết quả cô em kia không thích con trai, hồn nhiên đưa bạn gái mình đến giới thiệu, “Đây là Chu Nam Kinh, anh trai kết nghĩa của mình! Thế nào, đẹp trai không?”</w:t>
      </w:r>
    </w:p>
    <w:p>
      <w:pPr>
        <w:pStyle w:val="BodyText"/>
      </w:pPr>
      <w:r>
        <w:t xml:space="preserve">“Anh, đây là bạn gái của em, chúng em quen nhau từ hồi học trung học, đã yêu nhau năm năm rồi… Cậu không được phép yêu ai khác đâu đấy nhé!”</w:t>
      </w:r>
    </w:p>
    <w:p>
      <w:pPr>
        <w:pStyle w:val="BodyText"/>
      </w:pPr>
      <w:r>
        <w:t xml:space="preserve">Câu này là nói với cô bạn gái bên cạnh.</w:t>
      </w:r>
    </w:p>
    <w:p>
      <w:pPr>
        <w:pStyle w:val="BodyText"/>
      </w:pPr>
      <w:r>
        <w:t xml:space="preserve">Chu Nam Kinh, “…” Mình đối xử với người ta như bà xã, người ta coi mình như ca ca.</w:t>
      </w:r>
    </w:p>
    <w:p>
      <w:pPr>
        <w:pStyle w:val="BodyText"/>
      </w:pPr>
      <w:r>
        <w:t xml:space="preserve">Mình để từ này cho nó vần với cả câu, bởi bản gốc cũng như vậy.</w:t>
      </w:r>
    </w:p>
    <w:p>
      <w:pPr>
        <w:pStyle w:val="BodyText"/>
      </w:pPr>
      <w:r>
        <w:t xml:space="preserve">Thanh niên chính trực Chu Nam Kinh đột nhiên nổi ra ý tưởng muốn trả thù xã hội…</w:t>
      </w:r>
    </w:p>
    <w:p>
      <w:pPr>
        <w:pStyle w:val="BodyText"/>
      </w:pPr>
      <w:r>
        <w:t xml:space="preserve">Kể từ đó hắn không yêu ai nữa… Hắn cảm nhận được ác ý của cả thế giới: HÃY LÀM GAY ĐI!!!!</w:t>
      </w:r>
    </w:p>
    <w:p>
      <w:pPr>
        <w:pStyle w:val="BodyText"/>
      </w:pPr>
      <w:r>
        <w:t xml:space="preserve">“Đừng nói là chưa từng yêu qua nhé?” Giọng nói của Ôn Hướng Hoa mang theo vài phần kinh ngạc truyền đến, đánh gãy u sầu của Chu Nam Kinh.</w:t>
      </w:r>
    </w:p>
    <w:p>
      <w:pPr>
        <w:pStyle w:val="BodyText"/>
      </w:pPr>
      <w:r>
        <w:t xml:space="preserve">Bán nữ hài lão *** sài: Không, đã từng yêu rồi.</w:t>
      </w:r>
    </w:p>
    <w:p>
      <w:pPr>
        <w:pStyle w:val="BodyText"/>
      </w:pPr>
      <w:r>
        <w:t xml:space="preserve">Ôn Hướng Hoa nhỏ giọng nói thầm, “Tôi nói nha, bây giờ cũng vẫn còn có người hai mấy tuổi đầu còn chưa một lần yêu ai đấy…”</w:t>
      </w:r>
    </w:p>
    <w:p>
      <w:pPr>
        <w:pStyle w:val="BodyText"/>
      </w:pPr>
      <w:r>
        <w:t xml:space="preserve">Bán nữ hài lão *** sài: Bao gồm cả cậu?</w:t>
      </w:r>
    </w:p>
    <w:p>
      <w:pPr>
        <w:pStyle w:val="BodyText"/>
      </w:pPr>
      <w:r>
        <w:t xml:space="preserve">“Cậu đừng có nói mấy câu nhảm nhí đó được không?”</w:t>
      </w:r>
    </w:p>
    <w:p>
      <w:pPr>
        <w:pStyle w:val="BodyText"/>
      </w:pPr>
      <w:r>
        <w:t xml:space="preserve">Bán nữ hài lão *** sài: Tại tôi nghĩ chắc cậu hẳn là rất khó có thể yêu đương mới đúng =L=</w:t>
      </w:r>
    </w:p>
    <w:p>
      <w:pPr>
        <w:pStyle w:val="BodyText"/>
      </w:pPr>
      <w:r>
        <w:t xml:space="preserve">“À, tôi học đại học Hàng Châu, ở đó thái độ của mọi người với đồng tính luyến ái dễ chịu hơn nơi khác, khoan dung hơn rất nhiều… Nói chung là hai người con trai nắm tay nhau đi trên đường cũng sẽ không quá bị chú ý.”</w:t>
      </w:r>
    </w:p>
    <w:p>
      <w:pPr>
        <w:pStyle w:val="BodyText"/>
      </w:pPr>
      <w:r>
        <w:t xml:space="preserve">“A, nhưng mà ngày ấy tôi chưa rõ ràng lắm bản thân là đồng tính. Ít nhất cũng đã từng quen bạn gái.”</w:t>
      </w:r>
    </w:p>
    <w:p>
      <w:pPr>
        <w:pStyle w:val="BodyText"/>
      </w:pPr>
      <w:r>
        <w:t xml:space="preserve">Bán nữ hài lão *** sài: Chúc mừng.</w:t>
      </w:r>
    </w:p>
    <w:p>
      <w:pPr>
        <w:pStyle w:val="BodyText"/>
      </w:pPr>
      <w:r>
        <w:t xml:space="preserve">Nếu Ôn Hướng Hoa bật camera, Chu Nam Kinh hẳn sẽ thấy cậu đang mím chặt môi mỉm cười, rất đạm, cũng rất lạnh lùng, “Sau này, khi tôi học đến năm thứ hai, có một đàn anh năm bốn theo đuổi tôi… …”</w:t>
      </w:r>
    </w:p>
    <w:p>
      <w:pPr>
        <w:pStyle w:val="BodyText"/>
      </w:pPr>
      <w:r>
        <w:t xml:space="preserve">Có đúng một câu như vậy, sau đó không có một âm thanh gì khác.</w:t>
      </w:r>
    </w:p>
    <w:p>
      <w:pPr>
        <w:pStyle w:val="BodyText"/>
      </w:pPr>
      <w:r>
        <w:t xml:space="preserve">Chu Nam Kinh không nhịn được gõ lên bàn phím: Sao nữa?</w:t>
      </w:r>
    </w:p>
    <w:p>
      <w:pPr>
        <w:pStyle w:val="BodyText"/>
      </w:pPr>
      <w:r>
        <w:t xml:space="preserve">“A, đợi đã, tôi nghe thấy tiếng chuông cửa, chắc là chị họ với cháu tôi đến rồi.” Ôn Hướng Hoa nói nhanh một câu, nghe vào tai có chút xa xăm. “Bang” một tiếng rất lớn, tiếp đến là tiếng bước chân, dần dần không còn âm thanh gì nữa.</w:t>
      </w:r>
    </w:p>
    <w:p>
      <w:pPr>
        <w:pStyle w:val="BodyText"/>
      </w:pPr>
      <w:r>
        <w:t xml:space="preserve">Chu Nam Kinh kiên nhẫn chờ. Kết quả chính là chờ hơn nửa tiếng.</w:t>
      </w:r>
    </w:p>
    <w:p>
      <w:pPr>
        <w:pStyle w:val="BodyText"/>
      </w:pPr>
      <w:r>
        <w:t xml:space="preserve">Ban đầu chỉ là hắn mơ hồ nghe thấy tiếng chó sủa, cứ tưởng là âm thanh quảng cáo trò chơi của trang thất điểm. Hắn còn nghĩ quảng cáo của trò chơi này thật sáng ý, lại lấy tiếng chó sủa làm nhạc nền… Mẹ nó đừng nói là trò chơi của web tiểu thuyết cải biên của hắn đấy chứ?</w:t>
      </w:r>
    </w:p>
    <w:p>
      <w:pPr>
        <w:pStyle w:val="BodyText"/>
      </w:pPr>
      <w:r>
        <w:t xml:space="preserve">Chu Nam Kinh vội mở trang web ra, lăn lộn đi tìm mấy vòng, phát hiện ra căn bản không phải do quảng cáo trò chơi. Thế nhưng tiếng chó sủa cứ kéo dài mãi, còn sủa theo tiết tấu.</w:t>
      </w:r>
    </w:p>
    <w:p>
      <w:pPr>
        <w:pStyle w:val="BodyText"/>
      </w:pPr>
      <w:r>
        <w:t xml:space="preserve">“Gâu gâu gâu, gâu gâu, gâu gâu gâu, gâu gâu…”</w:t>
      </w:r>
    </w:p>
    <w:p>
      <w:pPr>
        <w:pStyle w:val="BodyText"/>
      </w:pPr>
      <w:r>
        <w:t xml:space="preserve">Một giọng trẻ con đột nhiên vang lên, “Chú ơi Chú ơi Sao cún con cứ gọi cháu mãi thế này!”</w:t>
      </w:r>
    </w:p>
    <w:p>
      <w:pPr>
        <w:pStyle w:val="BodyText"/>
      </w:pPr>
      <w:r>
        <w:t xml:space="preserve">Móe… móe khủng khiếp</w:t>
      </w:r>
    </w:p>
    <w:p>
      <w:pPr>
        <w:pStyle w:val="BodyText"/>
      </w:pPr>
      <w:r>
        <w:t xml:space="preserve">Chu Nam Kinh đột nhiên cảm giác tim mình bị thương. Thần Cupid đã ném vào lòng hắn một mũi tên… [Ấy ấy, Chu Nam Kinh, cậu nghĩ đi đâu vậy hả!]</w:t>
      </w:r>
    </w:p>
    <w:p>
      <w:pPr>
        <w:pStyle w:val="BodyText"/>
      </w:pPr>
      <w:r>
        <w:t xml:space="preserve">“Nha… Sao thế Dược Dược?” Sau đó hình như là tiếng cửa mở.</w:t>
      </w:r>
    </w:p>
    <w:p>
      <w:pPr>
        <w:pStyle w:val="BodyText"/>
      </w:pPr>
      <w:r>
        <w:t xml:space="preserve">“”Cháu chơi với cún con nhé?”… “Chú ơi, chú ơi Cún con hung dữ với cháu…” Hai người hẳn là đang nói tiếng địa phương Nam Kinh, không khác tiếng phổ thông lắm, nhưng vẫn nghe ra điểm không giống nhau.</w:t>
      </w:r>
    </w:p>
    <w:p>
      <w:pPr>
        <w:pStyle w:val="BodyText"/>
      </w:pPr>
      <w:r>
        <w:t xml:space="preserve">“Dược Dược ngoan, ra ngoài chơi đi nhé?”</w:t>
      </w:r>
    </w:p>
    <w:p>
      <w:pPr>
        <w:pStyle w:val="BodyText"/>
      </w:pPr>
      <w:r>
        <w:t xml:space="preserve">“Chú ơi, cháu nhà vẽ chú đâu mất rồi?” [Phiên dịch một chút, là: Chú ơi, bức tranh ngôi nhà cháu cho chú đâu rồi?] Có lẽ do hai người đều không gần máy tính nên tiếng hơi nhỏ, Chu Nam Kinh phải vặn loa to hết cỡ mới nghe ra được.</w:t>
      </w:r>
    </w:p>
    <w:p>
      <w:pPr>
        <w:pStyle w:val="BodyText"/>
      </w:pPr>
      <w:r>
        <w:t xml:space="preserve">“Ừ, cháu đợi một chút.”</w:t>
      </w:r>
    </w:p>
    <w:p>
      <w:pPr>
        <w:pStyle w:val="BodyText"/>
      </w:pPr>
      <w:r>
        <w:t xml:space="preserve">Sau đó là vài giây yên tĩnh.</w:t>
      </w:r>
    </w:p>
    <w:p>
      <w:pPr>
        <w:pStyle w:val="BodyText"/>
      </w:pPr>
      <w:r>
        <w:t xml:space="preserve">“Ây, Lão sài, còn đó không?”</w:t>
      </w:r>
    </w:p>
    <w:p>
      <w:pPr>
        <w:pStyle w:val="BodyText"/>
      </w:pPr>
      <w:r>
        <w:t xml:space="preserve">Đang yên tĩnh, Chu Nam Kinh đột ngột bị ma âm chọc thủng lỗ tai, vội vàng vặn nhỏ âm lượng.</w:t>
      </w:r>
    </w:p>
    <w:p>
      <w:pPr>
        <w:pStyle w:val="BodyText"/>
      </w:pPr>
      <w:r>
        <w:t xml:space="preserve">#Điều thứ nhất: Không được vặn loa lên mức cao nhất#</w:t>
      </w:r>
    </w:p>
    <w:p>
      <w:pPr>
        <w:pStyle w:val="BodyText"/>
      </w:pPr>
      <w:r>
        <w:t xml:space="preserve">Bán nữ hài lão *** sài: Tôi đây, sao thế?</w:t>
      </w:r>
    </w:p>
    <w:p>
      <w:pPr>
        <w:pStyle w:val="BodyText"/>
      </w:pPr>
      <w:r>
        <w:t xml:space="preserve">“À, lâu như vậy còn đợi tôi, cậu quả nhiên rất chung tình.” Ôn Hướng Hoa vui mừng nói.</w:t>
      </w:r>
    </w:p>
    <w:p>
      <w:pPr>
        <w:pStyle w:val="BodyText"/>
      </w:pPr>
      <w:r>
        <w:t xml:space="preserve">Chung tình cái đầu cậu… Tôi chỉ là quên tắt đi thôi.</w:t>
      </w:r>
    </w:p>
    <w:p>
      <w:pPr>
        <w:pStyle w:val="Compact"/>
      </w:pPr>
      <w:r>
        <w:t xml:space="preserve">=================</w:t>
      </w:r>
      <w:r>
        <w:br w:type="textWrapping"/>
      </w:r>
      <w:r>
        <w:br w:type="textWrapping"/>
      </w:r>
    </w:p>
    <w:p>
      <w:pPr>
        <w:pStyle w:val="Heading2"/>
      </w:pPr>
      <w:bookmarkStart w:id="41" w:name="chương-19-có-giỏi-thì-gặp-mặt"/>
      <w:bookmarkEnd w:id="41"/>
      <w:r>
        <w:t xml:space="preserve">19. Chương 19: Có Giỏi Thì Gặp Mặt</w:t>
      </w:r>
    </w:p>
    <w:p>
      <w:pPr>
        <w:pStyle w:val="Compact"/>
      </w:pPr>
      <w:r>
        <w:br w:type="textWrapping"/>
      </w:r>
      <w:r>
        <w:br w:type="textWrapping"/>
      </w:r>
      <w:r>
        <w:t xml:space="preserve">“Cậu chờ một chút, tôi đưa cháu tôi chơi đã.”</w:t>
      </w:r>
    </w:p>
    <w:p>
      <w:pPr>
        <w:pStyle w:val="BodyText"/>
      </w:pPr>
      <w:r>
        <w:t xml:space="preserve">“Chú ơi, chú đang nói chuyện với ai thế?”</w:t>
      </w:r>
    </w:p>
    <w:p>
      <w:pPr>
        <w:pStyle w:val="BodyText"/>
      </w:pPr>
      <w:r>
        <w:t xml:space="preserve">Giọng nói của Ôn Hướng Hoa mang theo vài phần trêu tức đập vài tai Chu Nam Kinh, “Cùng một dì rất xinh đẹp nói chuyện. Thế nào, cháu ghen tị sao?”</w:t>
      </w:r>
    </w:p>
    <w:p>
      <w:pPr>
        <w:pStyle w:val="BodyText"/>
      </w:pPr>
      <w:r>
        <w:t xml:space="preserve">“Cháu cũng muốn nói chuyện với dì xinh đẹp!” Cháu của Ôn Hướng Hoa mong chờ rõ rệt, vui vẻ nhảy nhót.</w:t>
      </w:r>
    </w:p>
    <w:p>
      <w:pPr>
        <w:pStyle w:val="BodyText"/>
      </w:pPr>
      <w:r>
        <w:t xml:space="preserve">“Được thôi.” Ôn Hướng Hoa ôm ngang lấy Tiểu Dược Dược, đem bé đặt lên ngồi trên đùi mình, ngang bàn máy tính. “Nào, chào dì Sài đi.”</w:t>
      </w:r>
    </w:p>
    <w:p>
      <w:pPr>
        <w:pStyle w:val="BodyText"/>
      </w:pPr>
      <w:r>
        <w:t xml:space="preserve">“Cháu chào dì Sài” Giọng bé trai giòn tan, quả thực móe đến tận tâm can.</w:t>
      </w:r>
    </w:p>
    <w:p>
      <w:pPr>
        <w:pStyle w:val="BodyText"/>
      </w:pPr>
      <w:r>
        <w:t xml:space="preserve">Bị gọi là dì Sài, Chu Nam Kinh lại hoàn toàn không ghét bé.</w:t>
      </w:r>
    </w:p>
    <w:p>
      <w:pPr>
        <w:pStyle w:val="BodyText"/>
      </w:pPr>
      <w:r>
        <w:t xml:space="preserve">Bán nữ hài lão *** sài: Ê ê, đừng có dạy hư trẻ con. Bé con, gọi anh Sài đi nào.</w:t>
      </w:r>
    </w:p>
    <w:p>
      <w:pPr>
        <w:pStyle w:val="BodyText"/>
      </w:pPr>
      <w:r>
        <w:t xml:space="preserve">Ôn Hướng Hoa mím môi cười, “Đi chết đi, nó gọi tôi là chú, gọi cậu là anh, vậy cậu gọi tôi là gì?”</w:t>
      </w:r>
    </w:p>
    <w:p>
      <w:pPr>
        <w:pStyle w:val="BodyText"/>
      </w:pPr>
      <w:r>
        <w:t xml:space="preserve">Bán nữ hài lão *** sài: =L=…</w:t>
      </w:r>
    </w:p>
    <w:p>
      <w:pPr>
        <w:pStyle w:val="BodyText"/>
      </w:pPr>
      <w:r>
        <w:t xml:space="preserve">“Sao dì Sài lại không nói gì ạ?” Tiếng trẻ con lại vang lên.</w:t>
      </w:r>
    </w:p>
    <w:p>
      <w:pPr>
        <w:pStyle w:val="BodyText"/>
      </w:pPr>
      <w:r>
        <w:t xml:space="preserve">“Bởi vì dì thẹn thùng chứ sao.”</w:t>
      </w:r>
    </w:p>
    <w:p>
      <w:pPr>
        <w:pStyle w:val="BodyText"/>
      </w:pPr>
      <w:r>
        <w:t xml:space="preserve">“Vì sao dì lại thẹn thùng?”</w:t>
      </w:r>
    </w:p>
    <w:p>
      <w:pPr>
        <w:pStyle w:val="BodyText"/>
      </w:pPr>
      <w:r>
        <w:t xml:space="preserve">“Bởi vì chú của cháu quá đẹp trai!”</w:t>
      </w:r>
    </w:p>
    <w:p>
      <w:pPr>
        <w:pStyle w:val="BodyText"/>
      </w:pPr>
      <w:r>
        <w:t xml:space="preserve">“…” Chú à, đã đủ chưa?</w:t>
      </w:r>
    </w:p>
    <w:p>
      <w:pPr>
        <w:pStyle w:val="BodyText"/>
      </w:pPr>
      <w:r>
        <w:t xml:space="preserve">Bán nữ hài lão *** sài: Cậu xem đi, ngay cả trẻ con nhà cậu đều khinh bỉ không thèm nói đó.</w:t>
      </w:r>
    </w:p>
    <w:p>
      <w:pPr>
        <w:pStyle w:val="BodyText"/>
      </w:pPr>
      <w:r>
        <w:t xml:space="preserve">“Hừ hừ… Lão sài, chương mới hôm nay đâu?”</w:t>
      </w:r>
    </w:p>
    <w:p>
      <w:pPr>
        <w:pStyle w:val="BodyText"/>
      </w:pPr>
      <w:r>
        <w:t xml:space="preserve">Bán nữ hài lão *** sài: … …</w:t>
      </w:r>
    </w:p>
    <w:p>
      <w:pPr>
        <w:pStyle w:val="BodyText"/>
      </w:pPr>
      <w:r>
        <w:t xml:space="preserve">“Chương mới đâu? Chương mới đâu? Chương mới ở chỗ nào?”</w:t>
      </w:r>
    </w:p>
    <w:p>
      <w:pPr>
        <w:pStyle w:val="BodyText"/>
      </w:pPr>
      <w:r>
        <w:t xml:space="preserve">Bán nữ hài lão *** sài: Kì thực tôi đang làm bản thảo.</w:t>
      </w:r>
    </w:p>
    <w:p>
      <w:pPr>
        <w:pStyle w:val="BodyText"/>
      </w:pPr>
      <w:r>
        <w:t xml:space="preserve">“Bản thảo? Đừng nói cậu sẽ cắt xén gì đấy nhé?”</w:t>
      </w:r>
    </w:p>
    <w:p>
      <w:pPr>
        <w:pStyle w:val="BodyText"/>
      </w:pPr>
      <w:r>
        <w:t xml:space="preserve">Một giọt mồ hôi lạnh chảy qua trán Chu Nam Kinh… …</w:t>
      </w:r>
    </w:p>
    <w:p>
      <w:pPr>
        <w:pStyle w:val="BodyText"/>
      </w:pPr>
      <w:r>
        <w:t xml:space="preserve">Bán nữ hài lão *** sài: Ha ha ha đúng đúng.</w:t>
      </w:r>
    </w:p>
    <w:p>
      <w:pPr>
        <w:pStyle w:val="BodyText"/>
      </w:pPr>
      <w:r>
        <w:t xml:space="preserve">“Bút danh mới thế nào?”</w:t>
      </w:r>
    </w:p>
    <w:p>
      <w:pPr>
        <w:pStyle w:val="BodyText"/>
      </w:pPr>
      <w:r>
        <w:t xml:space="preserve">Bán nữ hài lão *** sài: À… chưa nghĩ…</w:t>
      </w:r>
    </w:p>
    <w:p>
      <w:pPr>
        <w:pStyle w:val="BodyText"/>
      </w:pPr>
      <w:r>
        <w:t xml:space="preserve">“Ừm…” Ôn Hướng Hoa nghồi trước bàn máy tính đau khổ im lặng suy tư, “Không bằng đặt là Phế sài?”</w:t>
      </w:r>
    </w:p>
    <w:p>
      <w:pPr>
        <w:pStyle w:val="BodyText"/>
      </w:pPr>
      <w:r>
        <w:t xml:space="preserve">Củi mục =))</w:t>
      </w:r>
    </w:p>
    <w:p>
      <w:pPr>
        <w:pStyle w:val="BodyText"/>
      </w:pPr>
      <w:r>
        <w:t xml:space="preserve">Bán nữ hài lão *** sài: À… Được…</w:t>
      </w:r>
    </w:p>
    <w:p>
      <w:pPr>
        <w:pStyle w:val="BodyText"/>
      </w:pPr>
      <w:r>
        <w:t xml:space="preserve">“A, chị họ tôi bảo tôi đi dọn cơm, tôi đi trước đây.”</w:t>
      </w:r>
    </w:p>
    <w:p>
      <w:pPr>
        <w:pStyle w:val="BodyText"/>
      </w:pPr>
      <w:r>
        <w:t xml:space="preserve">[Hệ thống nhắc nhở: Ngừng kết nối video. Thời gian video: 1:21:33]</w:t>
      </w:r>
    </w:p>
    <w:p>
      <w:pPr>
        <w:pStyle w:val="BodyText"/>
      </w:pPr>
      <w:r>
        <w:t xml:space="preserve">Đúng là lâu thật. Chu Nam Kinh tắt cửa sổ đối thoại, thuận tiện tắt luôn cả QQ nick phụ.</w:t>
      </w:r>
    </w:p>
    <w:p>
      <w:pPr>
        <w:pStyle w:val="BodyText"/>
      </w:pPr>
      <w:r>
        <w:t xml:space="preserve">Chu Nam Kinh: Qua Qua, tôi muốn đẩy văn mới sang ngày mai.</w:t>
      </w:r>
    </w:p>
    <w:p>
      <w:pPr>
        <w:pStyle w:val="BodyText"/>
      </w:pPr>
      <w:r>
        <w:t xml:space="preserve">Lý Qua Qua: Cậu muốn chết? Có tin tôi đánh cậu không?</w:t>
      </w:r>
    </w:p>
    <w:p>
      <w:pPr>
        <w:pStyle w:val="BodyText"/>
      </w:pPr>
      <w:r>
        <w:t xml:space="preserve">Chu Nam Kinh: Không tin.</w:t>
      </w:r>
    </w:p>
    <w:p>
      <w:pPr>
        <w:pStyle w:val="BodyText"/>
      </w:pPr>
      <w:r>
        <w:t xml:space="preserve">Lý Qua Qua: Cô nương! Đừng tưởng nhà ngươi có vài phần tư sắc là ta không dám xuống tay! Ông đây không nói nhiều lý lẽ đâu!</w:t>
      </w:r>
    </w:p>
    <w:p>
      <w:pPr>
        <w:pStyle w:val="BodyText"/>
      </w:pPr>
      <w:r>
        <w:t xml:space="preserve">Chu Nam Kinh: Hôm nay không giả thái giám nữa à?</w:t>
      </w:r>
    </w:p>
    <w:p>
      <w:pPr>
        <w:pStyle w:val="BodyText"/>
      </w:pPr>
      <w:r>
        <w:t xml:space="preserve">Lý Hiên ngồi trước máy tính cắn khăn tay… Đại thần, cậu là đang bức tôi theo tình huống nhặt xà phòng với cậu sao?</w:t>
      </w:r>
    </w:p>
    <w:p>
      <w:pPr>
        <w:pStyle w:val="BodyText"/>
      </w:pPr>
      <w:r>
        <w:t xml:space="preserve">Lý Qua Qua: … … Đại thần, vì sao lại muốn chậm sang ngày mai?</w:t>
      </w:r>
    </w:p>
    <w:p>
      <w:pPr>
        <w:pStyle w:val="BodyText"/>
      </w:pPr>
      <w:r>
        <w:t xml:space="preserve">Chu Nam Kinh: Vì hoàn thành lời hứa của một thằng đàn ông!</w:t>
      </w:r>
    </w:p>
    <w:p>
      <w:pPr>
        <w:pStyle w:val="BodyText"/>
      </w:pPr>
      <w:r>
        <w:t xml:space="preserve">Lý Qua Qua: Hẹn hò?</w:t>
      </w:r>
    </w:p>
    <w:p>
      <w:pPr>
        <w:pStyle w:val="BodyText"/>
      </w:pPr>
      <w:r>
        <w:t xml:space="preserve">Chu Nam Kinh: Cậu đoán thử xem.</w:t>
      </w:r>
    </w:p>
    <w:p>
      <w:pPr>
        <w:pStyle w:val="BodyText"/>
      </w:pPr>
      <w:r>
        <w:t xml:space="preserve">Lý Qua Qua: Đúng rồi, đại thần, văn mới nhất định không được dính đến nội dung khiêu dm đâu đấy…</w:t>
      </w:r>
    </w:p>
    <w:p>
      <w:pPr>
        <w:pStyle w:val="BodyText"/>
      </w:pPr>
      <w:r>
        <w:t xml:space="preserve">Chu Nam Kinh: … … Hiện đại đô thị không viết cái đấy thì viết cái gì? [Tác giả: Ấy ấy, cậu đừng có nói thẳng toẹt ra thế chứ!]</w:t>
      </w:r>
    </w:p>
    <w:p>
      <w:pPr>
        <w:pStyle w:val="BodyText"/>
      </w:pPr>
      <w:r>
        <w:t xml:space="preserve">Lý Qua Qua: T口T Còn nhớ tôi từng nói với cậu, Mộ Trường Kim cũng viết hiện đại đô thị không?</w:t>
      </w:r>
    </w:p>
    <w:p>
      <w:pPr>
        <w:pStyle w:val="BodyText"/>
      </w:pPr>
      <w:r>
        <w:t xml:space="preserve">Chu Nam Kinh: Thế thì sao?</w:t>
      </w:r>
    </w:p>
    <w:p>
      <w:pPr>
        <w:pStyle w:val="BodyText"/>
      </w:pPr>
      <w:r>
        <w:t xml:space="preserve">Lý Qua Qua: Mộ Trường Kim bị gọi đến văn phòng uống trà, bị văn phòng thông tin Internet quốc gia, tổng cục xuất bản báo chí và tuyên truyền, nhóm công tác nội dung khiêu ***, cục tuyên truyền Trung ương của Bộ giáo dục gửi văn kiện triệu tập đến cục công an…</w:t>
      </w:r>
    </w:p>
    <w:p>
      <w:pPr>
        <w:pStyle w:val="BodyText"/>
      </w:pPr>
      <w:r>
        <w:t xml:space="preserve">Chu Nam Kinh: …</w:t>
      </w:r>
    </w:p>
    <w:p>
      <w:pPr>
        <w:pStyle w:val="BodyText"/>
      </w:pPr>
      <w:r>
        <w:t xml:space="preserve">Hắn thừa nhận, trong nháy mắt, khi vừa đọc tin này, hắn đã vô cùng không phúc hậu nằm bò ra bàn mà cười phá lên… Cho cậu viết văn ngựa đực! Cho cậu viết văn ngựa đực!! Cho cậu viết văn ngựa đực!!! Xem đi, bây giờ bị người ta mở cửa, kiểm tra đồng hồ nước rồi đấy!</w:t>
      </w:r>
    </w:p>
    <w:p>
      <w:pPr>
        <w:pStyle w:val="BodyText"/>
      </w:pPr>
      <w:r>
        <w:t xml:space="preserve">Là văn mà nhân vật nam chính có một dàn mỹ nữ hậu cung, giống như trong chuồng toàn ngựa cái chỉ có 1 con ngựa đực duy nhất vậy, sẽ bị bủa vây</w:t>
      </w:r>
    </w:p>
    <w:p>
      <w:pPr>
        <w:pStyle w:val="BodyText"/>
      </w:pPr>
      <w:r>
        <w:t xml:space="preserve">Bị tóm, bị kiểm duyệt văn…</w:t>
      </w:r>
    </w:p>
    <w:p>
      <w:pPr>
        <w:pStyle w:val="BodyText"/>
      </w:pPr>
      <w:r>
        <w:t xml:space="preserve">Lý Qua Qua: Trong lúc nhất thời mọi người đều thấy bất an, rất nhiều người viết đô thị văn không hẹn mà cùng thầm lặng đào hố mới T口T.</w:t>
      </w:r>
    </w:p>
    <w:p>
      <w:pPr>
        <w:pStyle w:val="BodyText"/>
      </w:pPr>
      <w:r>
        <w:t xml:space="preserve">Chu Nam Kinh: Yên tâm đi, tôi vốn hành sự đoan chính.</w:t>
      </w:r>
    </w:p>
    <w:p>
      <w:pPr>
        <w:pStyle w:val="BodyText"/>
      </w:pPr>
      <w:r>
        <w:t xml:space="preserve">Lý Qua Qua: Được, tôi tin tưởng cậu =L= Cho nên nhanh viết đi!</w:t>
      </w:r>
    </w:p>
    <w:p>
      <w:pPr>
        <w:pStyle w:val="BodyText"/>
      </w:pPr>
      <w:r>
        <w:t xml:space="preserve">Chu Nam Kinh: Ừ.</w:t>
      </w:r>
    </w:p>
    <w:p>
      <w:pPr>
        <w:pStyle w:val="BodyText"/>
      </w:pPr>
      <w:r>
        <w:t xml:space="preserve">Lý Qua Qua: Đúng rồi, còn có một chuyện nữa… …</w:t>
      </w:r>
    </w:p>
    <w:p>
      <w:pPr>
        <w:pStyle w:val="BodyText"/>
      </w:pPr>
      <w:r>
        <w:t xml:space="preserve">Chu Nam Kinh: Cái gì thế?</w:t>
      </w:r>
    </w:p>
    <w:p>
      <w:pPr>
        <w:pStyle w:val="BodyText"/>
      </w:pPr>
      <w:r>
        <w:t xml:space="preserve">Lý Qua Qua: Cái cô bên nhà xuất bản kia cứ nằng nặc đòi gặp cậu, hơn nữa còn nói trước kia là em kết nghĩa của cậu. =皿=</w:t>
      </w:r>
    </w:p>
    <w:p>
      <w:pPr>
        <w:pStyle w:val="BodyText"/>
      </w:pPr>
      <w:r>
        <w:t xml:space="preserve">Một loại dự cảm vi diệu nảy sinh trong lòng…</w:t>
      </w:r>
    </w:p>
    <w:p>
      <w:pPr>
        <w:pStyle w:val="BodyText"/>
      </w:pPr>
      <w:r>
        <w:t xml:space="preserve">Chu Nam Kinh: Cậu hỏi xem tên cô ấy là gì.</w:t>
      </w:r>
    </w:p>
    <w:p>
      <w:pPr>
        <w:pStyle w:val="BodyText"/>
      </w:pPr>
      <w:r>
        <w:t xml:space="preserve">Mấy phút sau.</w:t>
      </w:r>
    </w:p>
    <w:p>
      <w:pPr>
        <w:pStyle w:val="BodyText"/>
      </w:pPr>
      <w:r>
        <w:t xml:space="preserve">Lý Qua Qua: Đại thần, cô ấy bảo tên mình là Chu Nhã.</w:t>
      </w:r>
    </w:p>
    <w:p>
      <w:pPr>
        <w:pStyle w:val="BodyText"/>
      </w:pPr>
      <w:r>
        <w:t xml:space="preserve">Chu Nam Kinh suýt chút nữa thì bóp nát con chuột trong tay. Cái đệt mợ, đúng là [xóa] bạn gái [xóa] trước của hắn!</w:t>
      </w:r>
    </w:p>
    <w:p>
      <w:pPr>
        <w:pStyle w:val="BodyText"/>
      </w:pPr>
      <w:r>
        <w:t xml:space="preserve">Chính là cô đồng tính kia! Hắn Chu Nam Kinh từng ấy năm sống trên đời đều tâm tâm niệm niệm thích con gái, cũng nhờ cô em đó mà hắn biết thế nào là đồng tính luyến ái, đồng thời cũng vô cùng ghét đồng tính luyến ái!!!!</w:t>
      </w:r>
    </w:p>
    <w:p>
      <w:pPr>
        <w:pStyle w:val="BodyText"/>
      </w:pPr>
      <w:r>
        <w:t xml:space="preserve">Bình tĩnh, bình tĩnh nào… Chu Nam Kinh tự nói với chính mình. Hắn có thể cảm nhận được trái tim mình đập dữ dội mà không cách nào bình ổn lại được.</w:t>
      </w:r>
    </w:p>
    <w:p>
      <w:pPr>
        <w:pStyle w:val="BodyText"/>
      </w:pPr>
      <w:r>
        <w:t xml:space="preserve">Hắn cúi mặt xuống nhìn bàn phím, lại ngẩng mặt lên nhìn màn hình, cuối cùng gõ một dòng.</w:t>
      </w:r>
    </w:p>
    <w:p>
      <w:pPr>
        <w:pStyle w:val="BodyText"/>
      </w:pPr>
      <w:r>
        <w:t xml:space="preserve">Chu Nam Kinh: Cho tôi số QQ của cô ấy, tôi thêm vào.</w:t>
      </w:r>
    </w:p>
    <w:p>
      <w:pPr>
        <w:pStyle w:val="BodyText"/>
      </w:pPr>
      <w:r>
        <w:t xml:space="preserve">…</w:t>
      </w:r>
    </w:p>
    <w:p>
      <w:pPr>
        <w:pStyle w:val="BodyText"/>
      </w:pPr>
      <w:r>
        <w:t xml:space="preserve">Tiểu Hiên nho nhã: Ồ, cuối cùng cũng thêm em rồi?</w:t>
      </w:r>
    </w:p>
    <w:p>
      <w:pPr>
        <w:pStyle w:val="BodyText"/>
      </w:pPr>
      <w:r>
        <w:t xml:space="preserve">Chu Nam Kinh: =L= Chào buổi sáng.</w:t>
      </w:r>
    </w:p>
    <w:p>
      <w:pPr>
        <w:pStyle w:val="BodyText"/>
      </w:pPr>
      <w:r>
        <w:t xml:space="preserve">Tiểu Hiên nho nhã: Anh =口= Em không nghĩ anh lại đi viết tiểu thuyết… Anh viết từ năm hai, năm thứ ba thì em quen anh, vậy mà chả biết gì hết O.O</w:t>
      </w:r>
    </w:p>
    <w:p>
      <w:pPr>
        <w:pStyle w:val="BodyText"/>
      </w:pPr>
      <w:r>
        <w:t xml:space="preserve">Em còn không biết nhiều chuyện lắm… … Chu Nam Kinh nhìn màn hình, nở một nụ cười nhẹ.</w:t>
      </w:r>
    </w:p>
    <w:p>
      <w:pPr>
        <w:pStyle w:val="BodyText"/>
      </w:pPr>
      <w:r>
        <w:t xml:space="preserve">Chu Nam Kinh: Gần đây sao rồi?</w:t>
      </w:r>
    </w:p>
    <w:p>
      <w:pPr>
        <w:pStyle w:val="BodyText"/>
      </w:pPr>
      <w:r>
        <w:t xml:space="preserve">Tiểu Hiên nho nhã: Anh muốn biết thật sự hay thế nào?</w:t>
      </w:r>
    </w:p>
    <w:p>
      <w:pPr>
        <w:pStyle w:val="BodyText"/>
      </w:pPr>
      <w:r>
        <w:t xml:space="preserve">Chu Nam Kinh: Thật sự đi.</w:t>
      </w:r>
    </w:p>
    <w:p>
      <w:pPr>
        <w:pStyle w:val="BodyText"/>
      </w:pPr>
      <w:r>
        <w:t xml:space="preserve">Tiểu Hiên nho nhã: Anh, chiều nay chúng ta gặp mặt nhé?</w:t>
      </w:r>
    </w:p>
    <w:p>
      <w:pPr>
        <w:pStyle w:val="BodyText"/>
      </w:pPr>
      <w:r>
        <w:t xml:space="preserve">Chu Nam Kinh nhìn chằm chằm vào dòng chữ này trên màn hình.</w:t>
      </w:r>
    </w:p>
    <w:p>
      <w:pPr>
        <w:pStyle w:val="BodyText"/>
      </w:pPr>
      <w:r>
        <w:t xml:space="preserve">Nói thật, đã rất lâu rồi hắn chưa gặp lại các bạn đại học của mình. Trước kia còn không hay dùng QQ, mọi liên hệ đều nằm trong các số điện thoại, một lần bị mất di động thì hoàn toàn không còn gì. Nói như vậy, Chu Nhã là bạn đại học đầu tiên hắn nhìn thấy.</w:t>
      </w:r>
    </w:p>
    <w:p>
      <w:pPr>
        <w:pStyle w:val="BodyText"/>
      </w:pPr>
      <w:r>
        <w:t xml:space="preserve">Chu Nam Kinh: Được thôi.</w:t>
      </w:r>
    </w:p>
    <w:p>
      <w:pPr>
        <w:pStyle w:val="BodyText"/>
      </w:pPr>
      <w:r>
        <w:t xml:space="preserve">Tiểu Hiên nho nhã: Anh còn ở Bắc Kinh đúng không? Tiệm Starbuck đường Kim Bảo khu Triều Dương thế nào?</w:t>
      </w:r>
    </w:p>
    <w:p>
      <w:pPr>
        <w:pStyle w:val="BodyText"/>
      </w:pPr>
      <w:r>
        <w:t xml:space="preserve">Thanh âm tại sâu trong nội tâm Chu Nam Kinh đại đại khe khẽ run rẩy: Thật riêng tư a…</w:t>
      </w:r>
    </w:p>
    <w:p>
      <w:pPr>
        <w:pStyle w:val="BodyText"/>
      </w:pPr>
      <w:r>
        <w:t xml:space="preserve">Chu đại đại gõ vào máy tính: Được, mấy giờ?</w:t>
      </w:r>
    </w:p>
    <w:p>
      <w:pPr>
        <w:pStyle w:val="BodyText"/>
      </w:pPr>
      <w:r>
        <w:t xml:space="preserve">…</w:t>
      </w:r>
    </w:p>
    <w:p>
      <w:pPr>
        <w:pStyle w:val="BodyText"/>
      </w:pPr>
      <w:r>
        <w:t xml:space="preserve">Chu Nam Kinh ra ngoài gọi xe, cảm giác như hàng thế kỷ rồi mình chưa ra khỏi nhà.</w:t>
      </w:r>
    </w:p>
    <w:p>
      <w:pPr>
        <w:pStyle w:val="BodyText"/>
      </w:pPr>
      <w:r>
        <w:t xml:space="preserve">Chợ cách nhà hắn có một trạm, đi bộ hai mươi phút là đến, bên cạnh chợ là một siêu thị rất lớn, mà siêu thị rất lớn kia lại nằm cạnh trường đại học ngày xưa hắn theo học.</w:t>
      </w:r>
    </w:p>
    <w:p>
      <w:pPr>
        <w:pStyle w:val="BodyText"/>
      </w:pPr>
      <w:r>
        <w:t xml:space="preserve">Nói như vậy, tức là hơn một năm rồi hắn chưa ra khỏi nhà quá phạm vi 15km… …</w:t>
      </w:r>
    </w:p>
    <w:p>
      <w:pPr>
        <w:pStyle w:val="BodyText"/>
      </w:pPr>
      <w:r>
        <w:t xml:space="preserve">Từ lúc năm ba bắt đầu kiếm tiền, Chu Nam Kinh liền chuyển ra khỏi ký túc xá. Đợi đến năm bốn tốt nghiệp, giá phòng đột nhiên tăng vọt, may mà tiền kiếm được dư dả đủ trả khoản thanh toán. Sau đó văn học Internet ngày một phát triển, tiền trong thẻ ngân hàng ngày một nhiều, khiến cho hắn buông ngay ý niệm làm giáo viên Ngữ văn tiểu học hay trung học, dồn sức viết tiểu thuyết, mỗi ngày đều hướng về phía trước…</w:t>
      </w:r>
    </w:p>
    <w:p>
      <w:pPr>
        <w:pStyle w:val="BodyText"/>
      </w:pPr>
      <w:r>
        <w:t xml:space="preserve">Lần này chắc đi xa khoảng 50km đi… … Chu Nam Kinh không thể nào vui vẻ nổi, nhất là vì chiếc áo sơ mi đang mặc trên người.</w:t>
      </w:r>
    </w:p>
    <w:p>
      <w:pPr>
        <w:pStyle w:val="BodyText"/>
      </w:pPr>
      <w:r>
        <w:t xml:space="preserve">A, thực ra ban đầu hắn định mặc tây trang ra ngoài, thế nhưng vừa xuống phố hai bước đã bị mặt trời hun cho nóng cháy như chó (!?). Giữa sinh mạng và trang B, Chu Nam Kinh đành chọn sinh mạng, quay ngược về nhà cởi tây trang lột quần dài, lại gội đầu tẩy đi toàn bộ keo xịt tóc. Sau đó rất đáng khinh mà lôi ra từ tủ mấy bộ đồ ngủ và một bộ duy nhất có thể mặc được – chiếc áo sơ mi mua từ sáu năm trước. Cuối cùng hắn chọn áo sơ mi.</w:t>
      </w:r>
    </w:p>
    <w:p>
      <w:pPr>
        <w:pStyle w:val="BodyText"/>
      </w:pPr>
      <w:r>
        <w:t xml:space="preserve">Trang B: Ra vẻ đứng đắn đàng hoàng đạo mạo.</w:t>
      </w:r>
    </w:p>
    <w:p>
      <w:pPr>
        <w:pStyle w:val="BodyText"/>
      </w:pPr>
      <w:r>
        <w:t xml:space="preserve">Áo màu vàng nhạt. Chu Nam Kinh đứng trước gương có điểm mất tự nhiên hơi run run. Cuối cùng hắn đã hiểu vì sao Lý Qua Qua ghét màu này… Quả đúng là màu của trẻ con!</w:t>
      </w:r>
    </w:p>
    <w:p>
      <w:pPr>
        <w:pStyle w:val="BodyText"/>
      </w:pPr>
      <w:r>
        <w:t xml:space="preserve">Lúc ấy là hắn đi mua cùng Chu Nhã, nếu không phải có nhiều việc xảy ra ngoài ý muốn đến thế, có lẽ con hắn giờ cũng đã đả tương du cũng không chừng!</w:t>
      </w:r>
    </w:p>
    <w:p>
      <w:pPr>
        <w:pStyle w:val="BodyText"/>
      </w:pPr>
      <w:r>
        <w:t xml:space="preserve">Theo giải thích của Tiểu Diệp Thảo:</w:t>
      </w:r>
    </w:p>
    <w:p>
      <w:pPr>
        <w:pStyle w:val="BodyText"/>
      </w:pPr>
      <w:r>
        <w:t xml:space="preserve">Ở TQ trước đây, khi muốn mua xì dầu ngta phải mang chai đến cửa tiệm để mua. Cụm từ này phát sinh trong một trường hợp như sau: Có một người MC thực hiện chương trình truyền hình trực tiếp, trong quá trình cần phỏng vấn 1 số người dân, khi MC đó gọi 1 người qua đường và phỏng vấn thì nhận được câu trả lời là “Đả tương du” rồi người này liền đi mất, ý nói là người đó chỉ đi mua xì dầu mà thôi, không quan tâm đến việc khác.</w:t>
      </w:r>
    </w:p>
    <w:p>
      <w:pPr>
        <w:pStyle w:val="Compact"/>
      </w:pPr>
      <w:r>
        <w:t xml:space="preserve">Sau này từ này thường được dùng trong các trường hợp có 1 người đi ngang qua nhưng không để tâm đến những gì diễn ra bên cạnh.</w:t>
      </w:r>
      <w:r>
        <w:br w:type="textWrapping"/>
      </w:r>
      <w:r>
        <w:br w:type="textWrapping"/>
      </w:r>
    </w:p>
    <w:p>
      <w:pPr>
        <w:pStyle w:val="Heading2"/>
      </w:pPr>
      <w:bookmarkStart w:id="42" w:name="chương-20-có-giỏi-thì-chụp-ảnh"/>
      <w:bookmarkEnd w:id="42"/>
      <w:r>
        <w:t xml:space="preserve">20. Chương 20: Có Giỏi Thì Chụp Ảnh</w:t>
      </w:r>
    </w:p>
    <w:p>
      <w:pPr>
        <w:pStyle w:val="Compact"/>
      </w:pPr>
      <w:r>
        <w:br w:type="textWrapping"/>
      </w:r>
      <w:r>
        <w:br w:type="textWrapping"/>
      </w:r>
      <w:r>
        <w:t xml:space="preserve">Giờ hẹn là ba rưỡi chiều. Lúc Chu Nam Kinh nhìn thấy Chu Nhã, quả thật khó có thể tưởng tượng đó là người trong trí nhớ của hắn.</w:t>
      </w:r>
    </w:p>
    <w:p>
      <w:pPr>
        <w:pStyle w:val="BodyText"/>
      </w:pPr>
      <w:r>
        <w:t xml:space="preserve">Tóc đen dài trở thành tóc phiếm hồng lượn sóng, còn đeo kính đen, giống kiểu con gái thành thị thành thục nữ tính, son môi đỏ tươi, gương mặt được phủ một lớp phấn trắng, đúng là chịu đựng đủ kiểu tàn phá da thịt để trông mình trẻ trung hơn một chút.</w:t>
      </w:r>
    </w:p>
    <w:p>
      <w:pPr>
        <w:pStyle w:val="BodyText"/>
      </w:pPr>
      <w:r>
        <w:t xml:space="preserve">Chu Nam Kinh nhìn thật kĩ, mới dám xác định đây chính là Chu Nhã hắn quen.</w:t>
      </w:r>
    </w:p>
    <w:p>
      <w:pPr>
        <w:pStyle w:val="BodyText"/>
      </w:pPr>
      <w:r>
        <w:t xml:space="preserve">Cô hình như đến đây đã lâu, cuốn sách trên tay sắp đọc xong, bìa màu đen nổi lên tựa đề “Triết ♂ học”. Ba chữ dập nổi chói mắt, khiến Chu Nam Kinh không nhịn được nhìn lại mấy lần.</w:t>
      </w:r>
    </w:p>
    <w:p>
      <w:pPr>
        <w:pStyle w:val="BodyText"/>
      </w:pPr>
      <w:r>
        <w:t xml:space="preserve">Chu Nhã tháo kính xuống, lộ ra nụ cười nhẹ, “Anh, đến rồi sao?”</w:t>
      </w:r>
    </w:p>
    <w:p>
      <w:pPr>
        <w:pStyle w:val="BodyText"/>
      </w:pPr>
      <w:r>
        <w:t xml:space="preserve">Hắn thực ra chỉ lớn hơn cô có ba tháng, hiện tại chữ kia nghe vào tai thật…</w:t>
      </w:r>
    </w:p>
    <w:p>
      <w:pPr>
        <w:pStyle w:val="BodyText"/>
      </w:pPr>
      <w:r>
        <w:t xml:space="preserve">“Ừ…” Chu Nam Kinh há miệng thở dốc, giống như muốn nói gì, nhưng cuối cùng vẫn khép miệng lại.</w:t>
      </w:r>
    </w:p>
    <w:p>
      <w:pPr>
        <w:pStyle w:val="BodyText"/>
      </w:pPr>
      <w:r>
        <w:t xml:space="preserve">Chu Nhã hỏi hắn muốn uống gì, hắn nhìn nhìn thực đơn, cuối cùng vẫn rút từ túi ra một hộp sữa, cắm ống mút cái “xoạch”.</w:t>
      </w:r>
    </w:p>
    <w:p>
      <w:pPr>
        <w:pStyle w:val="BodyText"/>
      </w:pPr>
      <w:r>
        <w:t xml:space="preserve">Bồi bàn đứng một bên “…”, cố gắng giảm thấp sự tồn tại của bản thân.</w:t>
      </w:r>
    </w:p>
    <w:p>
      <w:pPr>
        <w:pStyle w:val="BodyText"/>
      </w:pPr>
      <w:r>
        <w:t xml:space="preserve">“Đến Starbuck mà anh còn tự mang “rượu” đi theo sao?” Chu Nhã bưng tách cà phê, mắt cười loan loan.</w:t>
      </w:r>
    </w:p>
    <w:p>
      <w:pPr>
        <w:pStyle w:val="BodyText"/>
      </w:pPr>
      <w:r>
        <w:t xml:space="preserve">“Không còn cách khác, anh cũng không uống cà phê.” …Vừa đắng lại vừa khó uống, hiệu quả nâng cao tinh thần còn chẳng bằng trà xanh.</w:t>
      </w:r>
    </w:p>
    <w:p>
      <w:pPr>
        <w:pStyle w:val="BodyText"/>
      </w:pPr>
      <w:r>
        <w:t xml:space="preserve">Hơn nữa quán này có quy định tự mang theo sữa là xâm phạm quyền tiêu thụ sản phẩm đâu?</w:t>
      </w:r>
    </w:p>
    <w:p>
      <w:pPr>
        <w:pStyle w:val="BodyText"/>
      </w:pPr>
      <w:r>
        <w:t xml:space="preserve">Mặc kệ cà phê hay là rượu, Ran Asakawa hay Aoi Sora, Chu Nam Kinh ngoài việc hút thuốc ra hầu như đều giống đàn ông bình thường.</w:t>
      </w:r>
    </w:p>
    <w:p>
      <w:pPr>
        <w:pStyle w:val="BodyText"/>
      </w:pPr>
      <w:r>
        <w:t xml:space="preserve">Hai nữ dv JAV nổi tiếng =))</w:t>
      </w:r>
    </w:p>
    <w:p>
      <w:pPr>
        <w:pStyle w:val="BodyText"/>
      </w:pPr>
      <w:r>
        <w:t xml:space="preserve">Thực ra lúc hắn học trung học, còn có một sở thích đặc biệt tao nhã, ấy là làm thơ. Thế như cho dù có viết thế nào, cũng không thể thoát khỏi ý “Buổi chiều ra ruộng sờ dưa”. Nhân tiện, ngày trước Chu Nam Kinh viết thơ thế này.</w:t>
      </w:r>
    </w:p>
    <w:p>
      <w:pPr>
        <w:pStyle w:val="BodyText"/>
      </w:pPr>
      <w:r>
        <w:t xml:space="preserve">“Thiên tinh sa thu – Chu Nam Kinh”.</w:t>
      </w:r>
    </w:p>
    <w:p>
      <w:pPr>
        <w:pStyle w:val="BodyText"/>
      </w:pPr>
      <w:r>
        <w:t xml:space="preserve">Vi ba nhất kiểu kim sa</w:t>
      </w:r>
    </w:p>
    <w:p>
      <w:pPr>
        <w:pStyle w:val="BodyText"/>
      </w:pPr>
      <w:r>
        <w:t xml:space="preserve">Tà phong tế vũ vãn hạ</w:t>
      </w:r>
    </w:p>
    <w:p>
      <w:pPr>
        <w:pStyle w:val="BodyText"/>
      </w:pPr>
      <w:r>
        <w:t xml:space="preserve">Cô chu thoa lạp ngư gia</w:t>
      </w:r>
    </w:p>
    <w:p>
      <w:pPr>
        <w:pStyle w:val="BodyText"/>
      </w:pPr>
      <w:r>
        <w:t xml:space="preserve">Vân tháp thương hà</w:t>
      </w:r>
    </w:p>
    <w:p>
      <w:pPr>
        <w:pStyle w:val="BodyText"/>
      </w:pPr>
      <w:r>
        <w:t xml:space="preserve">Tà dương mộ hạ mạc qua</w:t>
      </w:r>
    </w:p>
    <w:p>
      <w:pPr>
        <w:pStyle w:val="BodyText"/>
      </w:pPr>
      <w:r>
        <w:t xml:space="preserve">Sóng lớn vàng kim</w:t>
      </w:r>
    </w:p>
    <w:p>
      <w:pPr>
        <w:pStyle w:val="BodyText"/>
      </w:pPr>
      <w:r>
        <w:t xml:space="preserve">Cuối hè mưa tuôn rả rích</w:t>
      </w:r>
    </w:p>
    <w:p>
      <w:pPr>
        <w:pStyle w:val="BodyText"/>
      </w:pPr>
      <w:r>
        <w:t xml:space="preserve">Chiếc thuyền lẻ loi khẽ khàng khua cá</w:t>
      </w:r>
    </w:p>
    <w:p>
      <w:pPr>
        <w:pStyle w:val="BodyText"/>
      </w:pPr>
      <w:r>
        <w:t xml:space="preserve">Vân tháp Thương Hà</w:t>
      </w:r>
    </w:p>
    <w:p>
      <w:pPr>
        <w:pStyle w:val="BodyText"/>
      </w:pPr>
      <w:r>
        <w:t xml:space="preserve">Dưới ánh chiều tà ra ruộng sờ dưa =))</w:t>
      </w:r>
    </w:p>
    <w:p>
      <w:pPr>
        <w:pStyle w:val="BodyText"/>
      </w:pPr>
      <w:r>
        <w:t xml:space="preserve">Lúc ấy giáo viên dạy văn đã đánh giá: Câu cuối quá sát văn phong sinh hoạt, sửa lại.</w:t>
      </w:r>
    </w:p>
    <w:p>
      <w:pPr>
        <w:pStyle w:val="BodyText"/>
      </w:pPr>
      <w:r>
        <w:t xml:space="preserve">Thế là một loạt “Trăng thanh ra ruộng sờ dưa, “Gió mát ra ruộng sờ dưa”, “Từ nam ra bắc sờ dưa”… Cuối cùng giáo viên ngữ văn mới buông tay với kế hoạch trị liệu Chu Nam Kinh, hơn nữa, trong một thời gian dài, còn tưởng nhà hắn vốn là một hộ trồng dưa….</w:t>
      </w:r>
    </w:p>
    <w:p>
      <w:pPr>
        <w:pStyle w:val="BodyText"/>
      </w:pPr>
      <w:r>
        <w:t xml:space="preserve">Không cẩn thận nghĩ miên man… Chu Nam Kinh phục hồi tinh thần, xin lỗi Chu Nhã, cười cười, “Ờ… Em vừa nói gì anh không nghe rõ, nói lại lần nữa xem nào?”</w:t>
      </w:r>
    </w:p>
    <w:p>
      <w:pPr>
        <w:pStyle w:val="BodyText"/>
      </w:pPr>
      <w:r>
        <w:t xml:space="preserve">Chu Nhã khẽ rũ tóc, “Vâng, Lưu Tương kết hôn rồi.”</w:t>
      </w:r>
    </w:p>
    <w:p>
      <w:pPr>
        <w:pStyle w:val="BodyText"/>
      </w:pPr>
      <w:r>
        <w:t xml:space="preserve">À, Lưu Tương ư, chính là cô gái ngày trước đã đi với em sao… Cô gái này hắn biết, không phải ngoại hình giống hệt con trai sao, thế nào mà gả đi được vậy?</w:t>
      </w:r>
    </w:p>
    <w:p>
      <w:pPr>
        <w:pStyle w:val="BodyText"/>
      </w:pPr>
      <w:r>
        <w:t xml:space="preserve">Bên trên chính là suy nghĩ trong đầu Chu Nam Kinh.</w:t>
      </w:r>
    </w:p>
    <w:p>
      <w:pPr>
        <w:pStyle w:val="BodyText"/>
      </w:pPr>
      <w:r>
        <w:t xml:space="preserve">“Không nghĩ tới cô ấy lại kết hôn. Lúc trước, khi mới tốt nghiệp, em có công tác tại tòa soạn báo Nhân dân một thời gian. Sau đó đó do không chịu nổi không khí ở đó, em mới chuyển đến nhà xuất bản văn hóa Thiên Thời. Anh cũng biết nơi đó mà, mấy bộ truyện của anh đều thông qua xuất bản ở đấy cả.”</w:t>
      </w:r>
    </w:p>
    <w:p>
      <w:pPr>
        <w:pStyle w:val="BodyText"/>
      </w:pPr>
      <w:r>
        <w:t xml:space="preserve">‘Ban đầu, bọn em hai đứa chẳng có gì hết, ngày nào cũng tường an vô sự, giống hệt trạng thái thất niên chi dương, chỉ nhìn qua ánh mắt cử chỉ của đối phương đều biết đang nghĩ gì. Em vốn nghĩ bọn em sẽ ở bên nhau cả đời. Thế rồi, cô ấy đi phỏng vấn tại tập đoàn An Đạt được thông qua, bọn em nói chuyện ngày càng ít. Tháng trước cô ấy chuyển ra ngoài ở, còn nói cho em biết mình muốn kết hôn.</w:t>
      </w:r>
    </w:p>
    <w:p>
      <w:pPr>
        <w:pStyle w:val="BodyText"/>
      </w:pPr>
      <w:r>
        <w:t xml:space="preserve">Giới hạn của tình yêu của nhiều người. Nếu hai người vượt qua được thời gian này sẽ có được một tình yêu bền vững, nếu không thì tình yêu sẽ đổ vỡ.</w:t>
      </w:r>
    </w:p>
    <w:p>
      <w:pPr>
        <w:pStyle w:val="BodyText"/>
      </w:pPr>
      <w:r>
        <w:t xml:space="preserve">“Em còn nghĩ mình sẽ khóc một trận lớn, hóa ra bản thân so với tưởng tượng mạnh mẽ hơn nhiều… Anh à, sau này anh không được yêu đàn ông đâu đấy.”</w:t>
      </w:r>
    </w:p>
    <w:p>
      <w:pPr>
        <w:pStyle w:val="BodyText"/>
      </w:pPr>
      <w:r>
        <w:t xml:space="preserve">“Anh không thích đàn ông.” Hắn nói chắc chắn như chém đinh chặt sắt.</w:t>
      </w:r>
    </w:p>
    <w:p>
      <w:pPr>
        <w:pStyle w:val="BodyText"/>
      </w:pPr>
      <w:r>
        <w:t xml:space="preserve">Chu Nhã hơi nheo nheo mắt, nhìn thẳng vào Chu Nam Kinh, “Không không, trước khi chúng ta gặp được tình yêu chân chính của mình, sẽ vĩnh viễn không biết được rốt cuộc mình là đồng tính hay dị tính… Tháng sau em sẽ về quê, Bắc Kinh chỉ có một mình, nhớ nhà lắm.”</w:t>
      </w:r>
    </w:p>
    <w:p>
      <w:pPr>
        <w:pStyle w:val="BodyText"/>
      </w:pPr>
      <w:r>
        <w:t xml:space="preserve">Cô nói tiếp, “Ngược lại anh đó, nếu đã viết văn chuyên nghiệp, sao không về qua nhà?”</w:t>
      </w:r>
    </w:p>
    <w:p>
      <w:pPr>
        <w:pStyle w:val="BodyText"/>
      </w:pPr>
      <w:r>
        <w:t xml:space="preserve">Chu Nam Kinh lấy ra một điếu thuốc, châm lửa, ngậm ở khóe miệng, “Không ngại anh hút thuốc chứ?”</w:t>
      </w:r>
    </w:p>
    <w:p>
      <w:pPr>
        <w:pStyle w:val="BodyText"/>
      </w:pPr>
      <w:r>
        <w:t xml:space="preserve">Chu Nhã tỏ vẻ không vấn đề.</w:t>
      </w:r>
    </w:p>
    <w:p>
      <w:pPr>
        <w:pStyle w:val="BodyText"/>
      </w:pPr>
      <w:r>
        <w:t xml:space="preserve">“Anh làm sao có thể cả đời là tác gia Internet, bản thân còn chưa có tam hiểm cơ mà. Đợi đến khi ba mươi tuổi, chắc là sẽ đi dạy văn ở trường trung học gần nhà thôi. Từ nhỏ anh đã muốn thành giáo viên rồi. Tiểu học lên sơ trung lên đến trung học đều có chủ nhiệm là giáo viên ngữ văn… Đại học lại không có khoa Ngữ văn.”</w:t>
      </w:r>
    </w:p>
    <w:p>
      <w:pPr>
        <w:pStyle w:val="BodyText"/>
      </w:pPr>
      <w:r>
        <w:t xml:space="preserve">Là 3 loại bảo hiểm: Hưu trí, thất nghiệp, y tế.</w:t>
      </w:r>
    </w:p>
    <w:p>
      <w:pPr>
        <w:pStyle w:val="BodyText"/>
      </w:pPr>
      <w:r>
        <w:t xml:space="preserve">Chu Nhã nhìn hắn một cái, lại không để ý cúi đầu xuống, “Thực ra em cũng viết tiểu thuyết trên mạng, chẳng qua tiền kiếm được không đủ trang trải phí sinh hoạt tại Bắc Kinh, trả tiền thuê nhà đều là trả nửa một…”</w:t>
      </w:r>
    </w:p>
    <w:p>
      <w:pPr>
        <w:pStyle w:val="BodyText"/>
      </w:pPr>
      <w:r>
        <w:t xml:space="preserve">“Viết những gì?”</w:t>
      </w:r>
    </w:p>
    <w:p>
      <w:pPr>
        <w:pStyle w:val="BodyText"/>
      </w:pPr>
      <w:r>
        <w:t xml:space="preserve">Chu Nhã mặt không đổi sắc trả lời, “Triết học nam nam.”</w:t>
      </w:r>
    </w:p>
    <w:p>
      <w:pPr>
        <w:pStyle w:val="BodyText"/>
      </w:pPr>
      <w:r>
        <w:t xml:space="preserve">Triết học hắn biết, nam nam hắn… miễn cưỡng biết, thế nhưng nếu đặt gần nhau thì hắn chẳng hiểu gì cả, “Đấy là cái gì?”</w:t>
      </w:r>
    </w:p>
    <w:p>
      <w:pPr>
        <w:pStyle w:val="BodyText"/>
      </w:pPr>
      <w:r>
        <w:t xml:space="preserve">Chu Nhã lấy cuốn sách trong tay giơ lên trước mặt, thẳng với Chu Nam Kinh, “Làm cơ đó, hiểu không?”</w:t>
      </w:r>
    </w:p>
    <w:p>
      <w:pPr>
        <w:pStyle w:val="BodyText"/>
      </w:pPr>
      <w:r>
        <w:t xml:space="preserve">Cơ là GAY đó =))</w:t>
      </w:r>
    </w:p>
    <w:p>
      <w:pPr>
        <w:pStyle w:val="BodyText"/>
      </w:pPr>
      <w:r>
        <w:t xml:space="preserve">Làm cơ sao, cũng có phải chưa làm qua đâu [?]</w:t>
      </w:r>
    </w:p>
    <w:p>
      <w:pPr>
        <w:pStyle w:val="BodyText"/>
      </w:pPr>
      <w:r>
        <w:t xml:space="preserve">Chu Nam Kinh đưa mắt nhìn cái bìa, miệng phun một ngụm khói thuốc, “Cái này à.”</w:t>
      </w:r>
    </w:p>
    <w:p>
      <w:pPr>
        <w:pStyle w:val="BodyText"/>
      </w:pPr>
      <w:r>
        <w:t xml:space="preserve">Nam phục vụ từ đâu đi ra, “Thưa anh, nơi này không được phép hút thuốc.”</w:t>
      </w:r>
    </w:p>
    <w:p>
      <w:pPr>
        <w:pStyle w:val="BodyText"/>
      </w:pPr>
      <w:r>
        <w:t xml:space="preserve">Chu Nam Kinh vừa xin lỗi vừa ném vội tàn thuốc vào thùng rác, “Anh hỏi, bút danh của em là gì?”</w:t>
      </w:r>
    </w:p>
    <w:p>
      <w:pPr>
        <w:pStyle w:val="BodyText"/>
      </w:pPr>
      <w:r>
        <w:t xml:space="preserve">Chu Nhã đần mặt phun ra ba chữ, “Chi Tử Hoàng.”</w:t>
      </w:r>
    </w:p>
    <w:p>
      <w:pPr>
        <w:pStyle w:val="BodyText"/>
      </w:pPr>
      <w:r>
        <w:t xml:space="preserve">Hình như đã nghe qua ở đâu rồi ấy nhỉ?</w:t>
      </w:r>
    </w:p>
    <w:p>
      <w:pPr>
        <w:pStyle w:val="BodyText"/>
      </w:pPr>
      <w:r>
        <w:t xml:space="preserve">Ầy, chuyện nhỏ này, bỏ qua đi emo ngọn nến.</w:t>
      </w:r>
    </w:p>
    <w:p>
      <w:pPr>
        <w:pStyle w:val="BodyText"/>
      </w:pPr>
      <w:r>
        <w:t xml:space="preserve">Hai người nói chuyện cũng đến hồi kết thúc.</w:t>
      </w:r>
    </w:p>
    <w:p>
      <w:pPr>
        <w:pStyle w:val="BodyText"/>
      </w:pPr>
      <w:r>
        <w:t xml:space="preserve">“Tối nay có muốn cùng ăn một bữa cơm không?” Chu Nhã mỉm cười hỏi hắn.</w:t>
      </w:r>
    </w:p>
    <w:p>
      <w:pPr>
        <w:pStyle w:val="BodyText"/>
      </w:pPr>
      <w:r>
        <w:t xml:space="preserve">Chu Nam Kinh cau mày do dự một lát.</w:t>
      </w:r>
    </w:p>
    <w:p>
      <w:pPr>
        <w:pStyle w:val="BodyText"/>
      </w:pPr>
      <w:r>
        <w:t xml:space="preserve">Hôm nay là sinh nhật Ôn Hướng Hoa nhỉ, chương mới đã hứa hình như chưa viết nhỉ, bút danh văn mới còn chưa công bố nhỉ, Lý Qua Qua chắc lại lải nhải đây nhỉ…</w:t>
      </w:r>
    </w:p>
    <w:p>
      <w:pPr>
        <w:pStyle w:val="BodyText"/>
      </w:pPr>
      <w:r>
        <w:t xml:space="preserve">Thế nhưng người thì đã bị kéo ra ngoài…</w:t>
      </w:r>
    </w:p>
    <w:p>
      <w:pPr>
        <w:pStyle w:val="BodyText"/>
      </w:pPr>
      <w:r>
        <w:t xml:space="preserve">Thậm chí còn bị bắt đi mua sắm một vòng, mua một bộ quần áo thay luôn tại chỗ, còn cả notebook mới, hãng Apple, tính năng đầy đủ. Máy tính ở nhà dùng đã bảy năm, cũng đã đến lúc phải thay rồi…</w:t>
      </w:r>
    </w:p>
    <w:p>
      <w:pPr>
        <w:pStyle w:val="BodyText"/>
      </w:pPr>
      <w:r>
        <w:t xml:space="preserve">Vội vội vàng vàng cũng đến chín rưỡi tối, hai người đến một nhà hàng không tệ lắm dùng cơm. Chu Nhã quả thật đói lắm rồi.</w:t>
      </w:r>
    </w:p>
    <w:p>
      <w:pPr>
        <w:pStyle w:val="BodyText"/>
      </w:pPr>
      <w:r>
        <w:t xml:space="preserve">Chu Nam Kinh gẩy gẩy miếng thịt mỡ béo ngậy, nghĩ nghĩ, muộn thêm tí nữa thì đi thuê phòng là vừa đấy.</w:t>
      </w:r>
    </w:p>
    <w:p>
      <w:pPr>
        <w:pStyle w:val="BodyText"/>
      </w:pPr>
      <w:r>
        <w:t xml:space="preserve">Cơm nước xong xuôi, Chu Nhã chỉ chỉ trạm xe buýt gần đấy, chặn luôn suy nghĩ hoang đường kia, “Kia là trạm xe công cộng, em không đưa anh được.”</w:t>
      </w:r>
    </w:p>
    <w:p>
      <w:pPr>
        <w:pStyle w:val="BodyText"/>
      </w:pPr>
      <w:r>
        <w:t xml:space="preserve">Tốt xấu gì Chu Nam Kinh hắn cũng có thể trạng “không chạy với tốc độ chó điên thì cũng như cắm bình ga vào đuýt”, còn cần con gái đưa về sao?</w:t>
      </w:r>
    </w:p>
    <w:p>
      <w:pPr>
        <w:pStyle w:val="BodyText"/>
      </w:pPr>
      <w:r>
        <w:t xml:space="preserve">Hắn cầm bao thuốc đi tới trạm xe công cộng, bỗng nhiên nghe thấy tiếng Chu Nhã gọi, “Anh, quay đầu lại.”</w:t>
      </w:r>
    </w:p>
    <w:p>
      <w:pPr>
        <w:pStyle w:val="BodyText"/>
      </w:pPr>
      <w:r>
        <w:t xml:space="preserve">Chu Nam Kinh nghe gọi quay đầu, Chu Nhã cầm điện thoại, vừa vặn chụp được.</w:t>
      </w:r>
    </w:p>
    <w:p>
      <w:pPr>
        <w:pStyle w:val="BodyText"/>
      </w:pPr>
      <w:r>
        <w:t xml:space="preserve">====================</w:t>
      </w:r>
    </w:p>
    <w:p>
      <w:pPr>
        <w:pStyle w:val="Compact"/>
      </w:pPr>
      <w:r>
        <w:t xml:space="preserve">Đoạn đầu cảm giác như ê đuýt ngôn tình, đoạn sau không khỏi cảm thán trái đất này thật nhỏ bé =))</w:t>
      </w:r>
      <w:r>
        <w:br w:type="textWrapping"/>
      </w:r>
      <w:r>
        <w:br w:type="textWrapping"/>
      </w:r>
    </w:p>
    <w:p>
      <w:pPr>
        <w:pStyle w:val="Heading2"/>
      </w:pPr>
      <w:bookmarkStart w:id="43" w:name="chương-21-có-giỏi-thì-lấy-ảnh-chụp"/>
      <w:bookmarkEnd w:id="43"/>
      <w:r>
        <w:t xml:space="preserve">21. Chương 21: Có Giỏi Thì Lấy Ảnh Chụp</w:t>
      </w:r>
    </w:p>
    <w:p>
      <w:pPr>
        <w:pStyle w:val="Compact"/>
      </w:pPr>
      <w:r>
        <w:br w:type="textWrapping"/>
      </w:r>
      <w:r>
        <w:br w:type="textWrapping"/>
      </w:r>
      <w:r>
        <w:t xml:space="preserve">Tiểu Hiên nho nhã: Sở Các Các Sở Các Các Sở Các Các Sở Các Các Sở Các Các Sở Các Các có đó không có đó không?</w:t>
      </w:r>
    </w:p>
    <w:p>
      <w:pPr>
        <w:pStyle w:val="BodyText"/>
      </w:pPr>
      <w:r>
        <w:t xml:space="preserve">Tiểu Hiên nho nhã: Sở Các Các Sở Các Các????</w:t>
      </w:r>
    </w:p>
    <w:p>
      <w:pPr>
        <w:pStyle w:val="BodyText"/>
      </w:pPr>
      <w:r>
        <w:t xml:space="preserve">…</w:t>
      </w:r>
    </w:p>
    <w:p>
      <w:pPr>
        <w:pStyle w:val="BodyText"/>
      </w:pPr>
      <w:r>
        <w:t xml:space="preserve">Mấy phút sau.</w:t>
      </w:r>
    </w:p>
    <w:p>
      <w:pPr>
        <w:pStyle w:val="BodyText"/>
      </w:pPr>
      <w:r>
        <w:t xml:space="preserve">Ôn: Đại Hoàng Hoàng Đại Hoàng Hoàng Đại Hoàng Hoàng Đại Hoàng Hoàng Đại Hoàng Hoàng Đại Hoàng Hoàng Đại Hoàng Hoàng Đại Hoàng Hoàng Tôi ở đâu cũng có mặt!!!</w:t>
      </w:r>
    </w:p>
    <w:p>
      <w:pPr>
        <w:pStyle w:val="BodyText"/>
      </w:pPr>
      <w:r>
        <w:t xml:space="preserve">Tiểu Hiên nho nhã: Đại Hoàng cái em gái ông, đừng có gọi tôi như gọi chó thế == Vừa rồi làm gì vậy?</w:t>
      </w:r>
    </w:p>
    <w:p>
      <w:pPr>
        <w:pStyle w:val="BodyText"/>
      </w:pPr>
      <w:r>
        <w:t xml:space="preserve">Ôn: Vợ chồng chị họ tôi đi nước ngoài du lịch, gửi con ở nhà tôi. Vừa mới dỗ nó lên giường đi ngủ xong.</w:t>
      </w:r>
    </w:p>
    <w:p>
      <w:pPr>
        <w:pStyle w:val="BodyText"/>
      </w:pPr>
      <w:r>
        <w:t xml:space="preserve">Tiểu Hiên nho nhã: Yoooooooo Sở Các này, tôi có tin tốt nói cho ông đây!</w:t>
      </w:r>
    </w:p>
    <w:p>
      <w:pPr>
        <w:pStyle w:val="BodyText"/>
      </w:pPr>
      <w:r>
        <w:t xml:space="preserve">Ôn: Sau hai tháng cuối cùng bà cũng viết xong đệ nhất kì bài?</w:t>
      </w:r>
    </w:p>
    <w:p>
      <w:pPr>
        <w:pStyle w:val="BodyText"/>
      </w:pPr>
      <w:r>
        <w:t xml:space="preserve">Tiểu Hiên nho nhã: Không, còn tốt hơn cơ!</w:t>
      </w:r>
    </w:p>
    <w:p>
      <w:pPr>
        <w:pStyle w:val="BodyText"/>
      </w:pPr>
      <w:r>
        <w:t xml:space="preserve">Ôn: Không tưởng tượng ra được là cái gì.</w:t>
      </w:r>
    </w:p>
    <w:p>
      <w:pPr>
        <w:pStyle w:val="BodyText"/>
      </w:pPr>
      <w:r>
        <w:t xml:space="preserve">Tiểu Hiên nho nhã: Tôi có ảnh chụp của Chu Nam Kinh!!!</w:t>
      </w:r>
    </w:p>
    <w:p>
      <w:pPr>
        <w:pStyle w:val="BodyText"/>
      </w:pPr>
      <w:r>
        <w:t xml:space="preserve">Ôn: Ồ, thế hử, vậy tôi đi ngủ ==</w:t>
      </w:r>
    </w:p>
    <w:p>
      <w:pPr>
        <w:pStyle w:val="BodyText"/>
      </w:pPr>
      <w:r>
        <w:t xml:space="preserve">Tiểu Hiên nho nhã: Tôi không đùa đâu!!!! Từ tận nội tâm tôi không lừa gạt ông!!!!</w:t>
      </w:r>
    </w:p>
    <w:p>
      <w:pPr>
        <w:pStyle w:val="BodyText"/>
      </w:pPr>
      <w:r>
        <w:t xml:space="preserve">Ôn: Lời bà nói một dấu ngắt câu tôi cũng không tin!!!!</w:t>
      </w:r>
    </w:p>
    <w:p>
      <w:pPr>
        <w:pStyle w:val="BodyText"/>
      </w:pPr>
      <w:r>
        <w:t xml:space="preserve">Nhớ lại năm ấy, Ôn Hướng Hoa còn là một thiếu niên phấn nộn, sau khi quen biết Chi Tử Hoàng thì cái gọi là niềm tin đều đem giải phóng hết</w:t>
      </w:r>
    </w:p>
    <w:p>
      <w:pPr>
        <w:pStyle w:val="BodyText"/>
      </w:pPr>
      <w:r>
        <w:t xml:space="preserve">Ví dụ, Chi Tử Hoàng đại đại nói, Sở Các Các, tôi đem bản thảo kịch truyền thanh đến cho ông đây, xem thử đi</w:t>
      </w:r>
    </w:p>
    <w:p>
      <w:pPr>
        <w:pStyle w:val="BodyText"/>
      </w:pPr>
      <w:r>
        <w:t xml:space="preserve">Ôn Hướng Hoa mở ra, toàn bộ đều là HHHHHHHHHHHHHHHHH</w:t>
      </w:r>
    </w:p>
    <w:p>
      <w:pPr>
        <w:pStyle w:val="BodyText"/>
      </w:pPr>
      <w:r>
        <w:t xml:space="preserve">Ví dụ, Chi tử Hoàng đại đại nói, Sở Các Các, văn mới tôi đây, xem thử thế nào</w:t>
      </w:r>
    </w:p>
    <w:p>
      <w:pPr>
        <w:pStyle w:val="BodyText"/>
      </w:pPr>
      <w:r>
        <w:t xml:space="preserve">Ôn Hướng Hoa mở ra, toàn bộ đều là XXOOXXOO….</w:t>
      </w:r>
    </w:p>
    <w:p>
      <w:pPr>
        <w:pStyle w:val="BodyText"/>
      </w:pPr>
      <w:r>
        <w:t xml:space="preserve">Lại ví dụ, Chi tử Hoàng đại đại nói, Sở Các Các, tôi viết bách hợp, nghía qua coi</w:t>
      </w:r>
    </w:p>
    <w:p>
      <w:pPr>
        <w:pStyle w:val="BodyText"/>
      </w:pPr>
      <w:r>
        <w:t xml:space="preserve">Ôn Hướng Hoa mở ra, rốt cuộc không phải là văn nam nam XXOOHHHH, chỉ là ảnh thôi….</w:t>
      </w:r>
    </w:p>
    <w:p>
      <w:pPr>
        <w:pStyle w:val="BodyText"/>
      </w:pPr>
      <w:r>
        <w:t xml:space="preserve">Ôn Hướng Hoa thập phần chấn kinh, nhân tiện ra vẻ thỉnh giáo.</w:t>
      </w:r>
    </w:p>
    <w:p>
      <w:pPr>
        <w:pStyle w:val="BodyText"/>
      </w:pPr>
      <w:r>
        <w:t xml:space="preserve">Tiểu Hiên nho nhã: Là thật mà!!! Nói dối ông tôi là con heo!!!! Giờ tôi mới biết Chu Nam Kinh học cùng đại học với tôi!!!! Mà trước đây quan hệ còn không tồi nữa!!!!</w:t>
      </w:r>
    </w:p>
    <w:p>
      <w:pPr>
        <w:pStyle w:val="BodyText"/>
      </w:pPr>
      <w:r>
        <w:t xml:space="preserve">Ôn: Bà lên trang web nào chép cái tiểu hoàng văn ấy về thế?</w:t>
      </w:r>
    </w:p>
    <w:p>
      <w:pPr>
        <w:pStyle w:val="BodyText"/>
      </w:pPr>
      <w:r>
        <w:t xml:space="preserve">Văn chương theo motif cũ, dễ đoán.</w:t>
      </w:r>
    </w:p>
    <w:p>
      <w:pPr>
        <w:pStyle w:val="BodyText"/>
      </w:pPr>
      <w:r>
        <w:t xml:space="preserve">Tiểu Hiên nho nhã: Tôi thề tôi không lừa ông!!!! Không tin tôi gửi một cái weibo rồi ait Nam Kinh đại đại nhé? Hay là gửi tin nhắn riêng?</w:t>
      </w:r>
    </w:p>
    <w:p>
      <w:pPr>
        <w:pStyle w:val="BodyText"/>
      </w:pPr>
      <w:r>
        <w:t xml:space="preserve">Ôn Được đấy được đấy, ait tên tôi cùng với tên đại thần đi!!!!</w:t>
      </w:r>
    </w:p>
    <w:p>
      <w:pPr>
        <w:pStyle w:val="BodyText"/>
      </w:pPr>
      <w:r>
        <w:t xml:space="preserve">Tiểu Hiên nho nhã: Ait tên ông vào làm gì?</w:t>
      </w:r>
    </w:p>
    <w:p>
      <w:pPr>
        <w:pStyle w:val="BodyText"/>
      </w:pPr>
      <w:r>
        <w:t xml:space="preserve">Ôn: Tên tôi phải luôn đặt cùng tên đại thần!!!!</w:t>
      </w:r>
    </w:p>
    <w:p>
      <w:pPr>
        <w:pStyle w:val="BodyText"/>
      </w:pPr>
      <w:r>
        <w:t xml:space="preserve">Tiểu Hiên nho nhã: Nói nhỏ chút cho ông có hi vọng ← ← Trong ấn tượng của tôi, hẳn anh ấy cũng cong một phần.</w:t>
      </w:r>
    </w:p>
    <w:p>
      <w:pPr>
        <w:pStyle w:val="BodyText"/>
      </w:pPr>
      <w:r>
        <w:t xml:space="preserve">Ngày còn ở đại học, cô và Chu Nam Kinh đã cùng nhau chen chúc trong phòng kí túc xá, mặt không đổi sắc mà cùng xem “Brokeback mountain”, “I love you Morris”, “Coverboy”, “Xuân quang xạ tiết”,… Đợi đã, hình như nội dung mấy phim này….</w:t>
      </w:r>
    </w:p>
    <w:p>
      <w:pPr>
        <w:pStyle w:val="Compact"/>
      </w:pPr>
      <w:r>
        <w:t xml:space="preserve">Đúng đọ, mấy phim này đều là BL cả. Khổ thân anh Nam, anh xem vì em Nhã chứ biết nó như thế nào đâu</w:t>
      </w:r>
      <w:r>
        <w:br w:type="textWrapping"/>
      </w:r>
      <w:r>
        <w:br w:type="textWrapping"/>
      </w:r>
    </w:p>
    <w:p>
      <w:pPr>
        <w:pStyle w:val="Heading2"/>
      </w:pPr>
      <w:bookmarkStart w:id="44" w:name="chương-22-có-giỏi-thì-nấu-cơm"/>
      <w:bookmarkEnd w:id="44"/>
      <w:r>
        <w:t xml:space="preserve">22. Chương 22: Có Giỏi Thì Nấu Cơm</w:t>
      </w:r>
    </w:p>
    <w:p>
      <w:pPr>
        <w:pStyle w:val="Compact"/>
      </w:pPr>
      <w:r>
        <w:br w:type="textWrapping"/>
      </w:r>
      <w:r>
        <w:br w:type="textWrapping"/>
      </w:r>
      <w:r>
        <w:t xml:space="preserve">Ôn; Nói đùa, tôi chỉ là tò mò, tò mò thôi _[:з」∠]_</w:t>
      </w:r>
    </w:p>
    <w:p>
      <w:pPr>
        <w:pStyle w:val="BodyText"/>
      </w:pPr>
      <w:r>
        <w:t xml:space="preserve">Bán nữ hài lão dâm sài: Tắm rửa ngủ đi, tôi muốn ngủ.</w:t>
      </w:r>
    </w:p>
    <w:p>
      <w:pPr>
        <w:pStyle w:val="BodyText"/>
      </w:pPr>
      <w:r>
        <w:t xml:space="preserve">Chu Nam Kinh nhìn đồng hồ trên máy tính, cũng sắp một giờ sáng rồi.</w:t>
      </w:r>
    </w:p>
    <w:p>
      <w:pPr>
        <w:pStyle w:val="BodyText"/>
      </w:pPr>
      <w:r>
        <w:t xml:space="preserve">Ôn: QAQ Được… Cậu cứ chậm rãi đi… Tôi tôi…. Vĩnh biệt!!!!!</w:t>
      </w:r>
    </w:p>
    <w:p>
      <w:pPr>
        <w:pStyle w:val="BodyText"/>
      </w:pPr>
      <w:r>
        <w:t xml:space="preserve">Bán nữ hài lão dâm sài: == Cậu lại quên uống thuốc đấy à?</w:t>
      </w:r>
    </w:p>
    <w:p>
      <w:pPr>
        <w:pStyle w:val="BodyText"/>
      </w:pPr>
      <w:r>
        <w:t xml:space="preserve">Ôn: Mau cút đi ngủ đi, tuổi trẻ không ngủ sớm, về già lại đau thương, nếp nhăn đầy trên mặt, một đêm tóc trắng dài…</w:t>
      </w:r>
    </w:p>
    <w:p>
      <w:pPr>
        <w:pStyle w:val="BodyText"/>
      </w:pPr>
      <w:r>
        <w:t xml:space="preserve">…. Ê ê, cậu nhầm đi đâu vậy hả???</w:t>
      </w:r>
    </w:p>
    <w:p>
      <w:pPr>
        <w:pStyle w:val="BodyText"/>
      </w:pPr>
      <w:r>
        <w:t xml:space="preserve">Cảm giác thấy vi diệu, Chu Nam Kinh cười cười tắt máy tính.</w:t>
      </w:r>
    </w:p>
    <w:p>
      <w:pPr>
        <w:pStyle w:val="BodyText"/>
      </w:pPr>
      <w:r>
        <w:t xml:space="preserve">Chu Nhã vẫn chưa bỏ ý định, lại đạp QQ Ôn Hướng Hoa lần nữa.</w:t>
      </w:r>
    </w:p>
    <w:p>
      <w:pPr>
        <w:pStyle w:val="BodyText"/>
      </w:pPr>
      <w:r>
        <w:t xml:space="preserve">Tiểu Hiên nho nhã: Sở Các Các, ông thật sự không cần ảnh của Nam Kinh đại đại sao? ✪▽✪</w:t>
      </w:r>
    </w:p>
    <w:p>
      <w:pPr>
        <w:pStyle w:val="BodyText"/>
      </w:pPr>
      <w:r>
        <w:t xml:space="preserve">Ôn: Tôi. Không. Muốn (Mời tự xem quảng cáo Vượng Vượng*)</w:t>
      </w:r>
    </w:p>
    <w:p>
      <w:pPr>
        <w:pStyle w:val="BodyText"/>
      </w:pPr>
      <w:r>
        <w:t xml:space="preserve">*Là một dòng sản phẩm bánh gạo, nhìn cũng ngon lúm, xem qcáo ở đây</w:t>
      </w:r>
    </w:p>
    <w:p>
      <w:pPr>
        <w:pStyle w:val="BodyText"/>
      </w:pPr>
      <w:r>
        <w:t xml:space="preserve">Tiểu Hiên nho nhã: Vì sao? Ông hông yêu ổng hở?</w:t>
      </w:r>
    </w:p>
    <w:p>
      <w:pPr>
        <w:pStyle w:val="BodyText"/>
      </w:pPr>
      <w:r>
        <w:t xml:space="preserve">Cô thiên tân vạn khổ lao lực mới được một tấm ảnh chụp, chẳng lẽ lại trở thành giấy vụn?</w:t>
      </w:r>
    </w:p>
    <w:p>
      <w:pPr>
        <w:pStyle w:val="BodyText"/>
      </w:pPr>
      <w:r>
        <w:t xml:space="preserve">Ôn: Đại Hoàng Hoàng, sớm muộn rồi sẽ có ngày anh ấy dâng tận hai tay cho tôi :-P</w:t>
      </w:r>
    </w:p>
    <w:p>
      <w:pPr>
        <w:pStyle w:val="BodyText"/>
      </w:pPr>
      <w:r>
        <w:t xml:space="preserve">Tiểu Hiên nho nhã: Vì sao? =口=</w:t>
      </w:r>
    </w:p>
    <w:p>
      <w:pPr>
        <w:pStyle w:val="BodyText"/>
      </w:pPr>
      <w:r>
        <w:t xml:space="preserve">Ôn: Bà đoán đi.</w:t>
      </w:r>
    </w:p>
    <w:p>
      <w:pPr>
        <w:pStyle w:val="BodyText"/>
      </w:pPr>
      <w:r>
        <w:t xml:space="preserve">Ôn: Trực giác đàn ông :-]</w:t>
      </w:r>
    </w:p>
    <w:p>
      <w:pPr>
        <w:pStyle w:val="BodyText"/>
      </w:pPr>
      <w:r>
        <w:t xml:space="preserve">Ngày hôm sau Chu Nam Kinh cũng không có việc gì làm như trước. Hắn cảm giác bản thân có chút mệt, mặc dù chương mới viết chưa đến một vạn chữ. Lý Qua Qua sau khi biết tin này liền gõ lên màn hình một chuỗi dấu chấm, còn tỏ vẻ mình đã khóc trong WC một trận.</w:t>
      </w:r>
    </w:p>
    <w:p>
      <w:pPr>
        <w:pStyle w:val="BodyText"/>
      </w:pPr>
      <w:r>
        <w:t xml:space="preserve">Chu Nam Kinh bảo, WC quá bẩn, có khóc thì vào phòng ngủ mà khóc.</w:t>
      </w:r>
    </w:p>
    <w:p>
      <w:pPr>
        <w:pStyle w:val="BodyText"/>
      </w:pPr>
      <w:r>
        <w:t xml:space="preserve">Cứ nhảy chỗ này lại bay qua chỗ nọ, chuồn đến tận giữa trưa văn cũng không thêm được một chữ.</w:t>
      </w:r>
    </w:p>
    <w:p>
      <w:pPr>
        <w:pStyle w:val="BodyText"/>
      </w:pPr>
      <w:r>
        <w:t xml:space="preserve">Sau khi xác định đến thánh mẫu Maria cũng không thể cứu vớt mình, Chu Nam Kinh đại đại bình tĩnh muốn đập nát máy tính, bình tĩnh muốn gào toáng lên.</w:t>
      </w:r>
    </w:p>
    <w:p>
      <w:pPr>
        <w:pStyle w:val="BodyText"/>
      </w:pPr>
      <w:r>
        <w:t xml:space="preserve">Cái cảm giác bốc hỏa bừng lên trong người khiến Chu Nam Kinh bứt rứt khó ở không để đâu cho hết. Đáng tiếc hắn không thể thiêu cả tiểu vũ trụ.</w:t>
      </w:r>
    </w:p>
    <w:p>
      <w:pPr>
        <w:pStyle w:val="BodyText"/>
      </w:pPr>
      <w:r>
        <w:t xml:space="preserve">Đúng lúc ấy, QQ lại kêu lên “tích tích tích”.</w:t>
      </w:r>
    </w:p>
    <w:p>
      <w:pPr>
        <w:pStyle w:val="BodyText"/>
      </w:pPr>
      <w:r>
        <w:t xml:space="preserve">Tích tích tích tích cái đầu mệ mày ấy mà tích! Chu Nam Kinh bình tĩnh tắt trang văn bản đi, thập phần bình tĩnh mở giao diện trò chuyện.</w:t>
      </w:r>
    </w:p>
    <w:p>
      <w:pPr>
        <w:pStyle w:val="BodyText"/>
      </w:pPr>
      <w:r>
        <w:t xml:space="preserve">Cho một cây nến cho Chu Nam Kinh bình tĩnh lại đi *emo ngọn nến*</w:t>
      </w:r>
    </w:p>
    <w:p>
      <w:pPr>
        <w:pStyle w:val="BodyText"/>
      </w:pPr>
      <w:r>
        <w:t xml:space="preserve">Ôn: Lão sài Lão sài Lão sài sài sài~ Cậu ở đâu</w:t>
      </w:r>
    </w:p>
    <w:p>
      <w:pPr>
        <w:pStyle w:val="BodyText"/>
      </w:pPr>
      <w:r>
        <w:t xml:space="preserve">~Bán nữ hài lão dâm sài: Làm cái chết gì?</w:t>
      </w:r>
    </w:p>
    <w:p>
      <w:pPr>
        <w:pStyle w:val="BodyText"/>
      </w:pPr>
      <w:r>
        <w:t xml:space="preserve">Ôn: Cậu biết nấu cơm không?</w:t>
      </w:r>
    </w:p>
    <w:p>
      <w:pPr>
        <w:pStyle w:val="BodyText"/>
      </w:pPr>
      <w:r>
        <w:t xml:space="preserve">Bán nữ hài lão dâm sài: Tôi biết ăn cơm.</w:t>
      </w:r>
    </w:p>
    <w:p>
      <w:pPr>
        <w:pStyle w:val="BodyText"/>
      </w:pPr>
      <w:r>
        <w:t xml:space="preserve">Ôn: Tôi cũng biết QwQ Tôi còn quen ăn đồ ngũ vị hương ở nhà cơ!</w:t>
      </w:r>
    </w:p>
    <w:p>
      <w:pPr>
        <w:pStyle w:val="BodyText"/>
      </w:pPr>
      <w:r>
        <w:t xml:space="preserve">Bán nữ hài lão dâm sài: …</w:t>
      </w:r>
    </w:p>
    <w:p>
      <w:pPr>
        <w:pStyle w:val="BodyText"/>
      </w:pPr>
      <w:r>
        <w:t xml:space="preserve">Ôn: Giang hồ cứu cấp~ Vợ chồng chị họ tôi đi tuần trăng mật, đưa cháu đến nhờ tôi trông hộ. Sáng nay tôi đã cho thằng bé ăn sữa, bánh bao với quẩy, trưa đưa ra ngoài hàng ăn, đến tối nay thì chả biết làm gì….</w:t>
      </w:r>
    </w:p>
    <w:p>
      <w:pPr>
        <w:pStyle w:val="BodyText"/>
      </w:pPr>
      <w:r>
        <w:t xml:space="preserve">Bán nữ hài lão dâm sài: Ôi dào, vậy thì gọi bảo mẫu.</w:t>
      </w:r>
    </w:p>
    <w:p>
      <w:pPr>
        <w:pStyle w:val="BodyText"/>
      </w:pPr>
      <w:r>
        <w:t xml:space="preserve">Ôn: Không được, tôi còn muốn dành tiền tham gia hoạt động của Thất điểm cơ Q_Q Đây là tiền tuôi đi bán thận đó!</w:t>
      </w:r>
    </w:p>
    <w:p>
      <w:pPr>
        <w:pStyle w:val="BodyText"/>
      </w:pPr>
      <w:r>
        <w:t xml:space="preserve">Bán nữ hài lão dâm sài: Một nghìn bảy vạn điểm cũng bằng mười vạn tệ, cậu bán hai thận đi cũng chả đủ.</w:t>
      </w:r>
    </w:p>
    <w:p>
      <w:pPr>
        <w:pStyle w:val="BodyText"/>
      </w:pPr>
      <w:r>
        <w:t xml:space="preserve">Ôn: Thế tôi hiến tinh trùng. Hiến hết rồi rồi thì thôi. Ở chỗ Nam Kinh tôi mỗi lần hiến tinh được trả bốn ngàn, hiến chín mươi lần là đủ!</w:t>
      </w:r>
    </w:p>
    <w:p>
      <w:pPr>
        <w:pStyle w:val="BodyText"/>
      </w:pPr>
      <w:r>
        <w:t xml:space="preserve">Bán nữ hài lão dâm sài: = = Cậu con mẹ nó cứ đùa tôi đi.</w:t>
      </w:r>
    </w:p>
    <w:p>
      <w:pPr>
        <w:pStyle w:val="BodyText"/>
      </w:pPr>
      <w:r>
        <w:t xml:space="preserve">Ôn: Tôi nghiêm túc mà QvQ</w:t>
      </w:r>
    </w:p>
    <w:p>
      <w:pPr>
        <w:pStyle w:val="BodyText"/>
      </w:pPr>
      <w:r>
        <w:t xml:space="preserve">Đừng nói thằng nhóc này đi hiến tinh thật đấy nhá….</w:t>
      </w:r>
    </w:p>
    <w:p>
      <w:pPr>
        <w:pStyle w:val="BodyText"/>
      </w:pPr>
      <w:r>
        <w:t xml:space="preserve">Bán nữ hài lão dâm sài: Gia đình cậu làm gì?</w:t>
      </w:r>
    </w:p>
    <w:p>
      <w:pPr>
        <w:pStyle w:val="BodyText"/>
      </w:pPr>
      <w:r>
        <w:t xml:space="preserve">Ôn: Bố tôi bán giày, mẹ tôi làm nội trợ, ông nội làm chiêm tinh học. Từ nhỏ ông ngoại đã nuôi tôi.</w:t>
      </w:r>
    </w:p>
    <w:p>
      <w:pPr>
        <w:pStyle w:val="BodyText"/>
      </w:pPr>
      <w:r>
        <w:t xml:space="preserve">Bán nữ hài lão dâm sài:… Đừng nói cậu thật sự đi hiến tinh bán thận nhé?</w:t>
      </w:r>
    </w:p>
    <w:p>
      <w:pPr>
        <w:pStyle w:val="BodyText"/>
      </w:pPr>
      <w:r>
        <w:t xml:space="preserve">Ôn: Đúng mà!!!</w:t>
      </w:r>
    </w:p>
    <w:p>
      <w:pPr>
        <w:pStyle w:val="BodyText"/>
      </w:pPr>
      <w:r>
        <w:t xml:space="preserve">Đứa trẻ này ngoan biết bao nhiêu a…. Chất phác khả ái nhường nào….</w:t>
      </w:r>
    </w:p>
    <w:p>
      <w:pPr>
        <w:pStyle w:val="BodyText"/>
      </w:pPr>
      <w:r>
        <w:t xml:space="preserve">Bán nữ hài lão dâm sài: Cậu nghĩ tôi tin chắc?</w:t>
      </w:r>
    </w:p>
    <w:p>
      <w:pPr>
        <w:pStyle w:val="BodyText"/>
      </w:pPr>
      <w:r>
        <w:t xml:space="preserve">#Độc giả của tôi phải hiến tinh bán thận để tiếp tục theo tôi# Loại độc giả thế này có mà là loại quên uống thuốc thì có….</w:t>
      </w:r>
    </w:p>
    <w:p>
      <w:pPr>
        <w:pStyle w:val="BodyText"/>
      </w:pPr>
      <w:r>
        <w:t xml:space="preserve">Ôn: Được rồi, bố tôi là người Ôn Châu, làm công nghiệp tại địa phương, ông nội tôi là nhà thiên văn học, mẹ tôi trước là công chức nhà nước, giờ đã nghỉ hưu. Ông ngoại tôi là nông dân Hoa Tây, đúng là nuôi tôi thật.</w:t>
      </w:r>
    </w:p>
    <w:p>
      <w:pPr>
        <w:pStyle w:val="BodyText"/>
      </w:pPr>
      <w:r>
        <w:t xml:space="preserve">Ôn: Ngày đó bố mẹ tôi lần đầu gặp nhau là hồi học đại học. Bố tôi vừa cao to vừa đẹp trai, mẹ tôi là bạch phú mỹ*, ông ngoại tôi cũng thấy được chân tình của bố tôi, nhưng vẫn sợ mẹ tôi gả nhầm người, liền để bố tôi đi gây dựng sự nghiệp trước…. Bọn họ yêu nhau mười mấy năm, sau một năm nữa mới cưới QAQ Lúc ấy tôi cũng đã bốn tuổi rồi.</w:t>
      </w:r>
    </w:p>
    <w:p>
      <w:pPr>
        <w:pStyle w:val="BodyText"/>
      </w:pPr>
      <w:r>
        <w:t xml:space="preserve">*Là trắng trẻo, giàu có, xinh xắn.</w:t>
      </w:r>
    </w:p>
    <w:p>
      <w:pPr>
        <w:pStyle w:val="BodyText"/>
      </w:pPr>
      <w:r>
        <w:t xml:space="preserve">Ôn: Nói như thế, tức là tôi vốn có hộ khẩu nông thôn, sơ trung học tại trường địa phương, trung học tại Ôn Châu, đại học thì tại trường Hàng Châu, tốt nghiệp thì chuyển về Nam Kinh.</w:t>
      </w:r>
    </w:p>
    <w:p>
      <w:pPr>
        <w:pStyle w:val="BodyText"/>
      </w:pPr>
      <w:r>
        <w:t xml:space="preserve">Ra là thế… Nói chung không phải quyên tinh bán thận là được rồi…. Nếu mà là thật, Chu Nam Kinh chỉ muốn đạp thằng ngốc này mấy phát.</w:t>
      </w:r>
    </w:p>
    <w:p>
      <w:pPr>
        <w:pStyle w:val="BodyText"/>
      </w:pPr>
      <w:r>
        <w:t xml:space="preserve">Bán nữ hài lão dâm sài: Sao tốt nghiệp xong lại đến Nam Kinh?</w:t>
      </w:r>
    </w:p>
    <w:p>
      <w:pPr>
        <w:pStyle w:val="BodyText"/>
      </w:pPr>
      <w:r>
        <w:t xml:space="preserve">Ôn:….Cái này nói thế nào… Bởi vì người tôi yêu của tôi là Nam Kinh, lúc ấy muốn có chút liên hệ gì đó với Nam Kinh, vậy liền đến Nam Kinh thôi.</w:t>
      </w:r>
    </w:p>
    <w:p>
      <w:pPr>
        <w:pStyle w:val="BodyText"/>
      </w:pPr>
      <w:r>
        <w:t xml:space="preserve">Bán nữ hài lão dâm sài: Người cậu yêu =L=, nam?</w:t>
      </w:r>
    </w:p>
    <w:p>
      <w:pPr>
        <w:pStyle w:val="BodyText"/>
      </w:pPr>
      <w:r>
        <w:t xml:space="preserve">Ôn: …</w:t>
      </w:r>
    </w:p>
    <w:p>
      <w:pPr>
        <w:pStyle w:val="BodyText"/>
      </w:pPr>
      <w:r>
        <w:t xml:space="preserve">Ôn: Á, đừng phá =皿= Tôi muốn lên sớt cách nấu cơm~ Điện thoại tôi đâu rồi</w:t>
      </w:r>
    </w:p>
    <w:p>
      <w:pPr>
        <w:pStyle w:val="BodyText"/>
      </w:pPr>
      <w:r>
        <w:t xml:space="preserve">~Bán nữ hài lão dâm sài: KFC đi.</w:t>
      </w:r>
    </w:p>
    <w:p>
      <w:pPr>
        <w:pStyle w:val="BodyText"/>
      </w:pPr>
      <w:r>
        <w:t xml:space="preserve">Ôn: Ăn cái đấy không tốt cho cơ thể *emo ngọn nến* Chẳng may nuôi cháu tôi một tháng lại trở nên vừa mập vừa ngốc, chị tôi chả cầm dao phay chém chết tôi.</w:t>
      </w:r>
    </w:p>
    <w:p>
      <w:pPr>
        <w:pStyle w:val="BodyText"/>
      </w:pPr>
      <w:r>
        <w:t xml:space="preserve">Bán nữ hài lão dâm sài: Nếu sợ cháu cậu bị nuôi cho vừa mập vừa ngốc sao không mang đi du lịch cùng đi?</w:t>
      </w:r>
    </w:p>
    <w:p>
      <w:pPr>
        <w:pStyle w:val="BodyText"/>
      </w:pPr>
      <w:r>
        <w:t xml:space="preserve">Ôn: Ờ, chắc là ngại phiền _[:з」∠]_</w:t>
      </w:r>
    </w:p>
    <w:p>
      <w:pPr>
        <w:pStyle w:val="BodyText"/>
      </w:pPr>
      <w:r>
        <w:t xml:space="preserve">Ôn: Ngày trước học sơ trung, chị họ tôi hơn tôi một lớp, đã chăm sóc tôi rất nhiều. Lúc tôi come out chị cũng bảo vệ tôi một mực. Kì thực tôi cảm giác như bà ấy thích nhìn cảm giác tình yêu khác phái chết cháy đi…. Cả nhà tôi đều không tin được là bà ấy còn gả đi được.</w:t>
      </w:r>
    </w:p>
    <w:p>
      <w:pPr>
        <w:pStyle w:val="BodyText"/>
      </w:pPr>
      <w:r>
        <w:t xml:space="preserve">Bán nữ hài lão dâm sài: Cậu come out?</w:t>
      </w:r>
    </w:p>
    <w:p>
      <w:pPr>
        <w:pStyle w:val="BodyText"/>
      </w:pPr>
      <w:r>
        <w:t xml:space="preserve">Ôn: Đúng vậy _[:з」∠]_ Ở bên ngoài lén lút mệt chết được, nếu còn phải lén lút với cả người thân thì làm GAY còn gì vui nữa [?] A đợi đã, dạy tôi nấu cơm đi nhanh nhanh</w:t>
      </w:r>
    </w:p>
    <w:p>
      <w:pPr>
        <w:pStyle w:val="BodyText"/>
      </w:pPr>
      <w:r>
        <w:t xml:space="preserve">~Chu Nam Kinh nhìn chằm chằm những dòng chữ thể Tống được in ngay ngắn trên màn hình đến hai ba lần.</w:t>
      </w:r>
    </w:p>
    <w:p>
      <w:pPr>
        <w:pStyle w:val="BodyText"/>
      </w:pPr>
      <w:r>
        <w:t xml:space="preserve">Thật là thần kỳ, làm GAY còn có thể quang minh chính đại đến thế….. Được rồi,bây giờ không phải lúc quan tâm đến mấy cái này.</w:t>
      </w:r>
    </w:p>
    <w:p>
      <w:pPr>
        <w:pStyle w:val="BodyText"/>
      </w:pPr>
      <w:r>
        <w:t xml:space="preserve">Bán nữ hài lão dâm sài: Thế cậu mua những cái gì?</w:t>
      </w:r>
    </w:p>
    <w:p>
      <w:pPr>
        <w:pStyle w:val="BodyText"/>
      </w:pPr>
      <w:r>
        <w:t xml:space="preserve">Ôn: Thịt heo =L= cà chua, trứng gà, dưa chuột.</w:t>
      </w:r>
    </w:p>
    <w:p>
      <w:pPr>
        <w:pStyle w:val="BodyText"/>
      </w:pPr>
      <w:r>
        <w:t xml:space="preserve">Bán nữ hài lão dâm sài; Vậy đầu tiên cho thịt vào nước ngâm đi.</w:t>
      </w:r>
    </w:p>
    <w:p>
      <w:pPr>
        <w:pStyle w:val="BodyText"/>
      </w:pPr>
      <w:r>
        <w:t xml:space="preserve">Vài phút sau.</w:t>
      </w:r>
    </w:p>
    <w:p>
      <w:pPr>
        <w:pStyle w:val="BodyText"/>
      </w:pPr>
      <w:r>
        <w:t xml:space="preserve">Ôn: Ngâm rồi. Gì nữa?</w:t>
      </w:r>
    </w:p>
    <w:p>
      <w:pPr>
        <w:pStyle w:val="BodyText"/>
      </w:pPr>
      <w:r>
        <w:t xml:space="preserve">Bán nữ hài lão dâm sài: Thái dưa chuột.</w:t>
      </w:r>
    </w:p>
    <w:p>
      <w:pPr>
        <w:pStyle w:val="BodyText"/>
      </w:pPr>
      <w:r>
        <w:t xml:space="preserve">Ôn: Thái miếng hay thái sợi?</w:t>
      </w:r>
    </w:p>
    <w:p>
      <w:pPr>
        <w:pStyle w:val="BodyText"/>
      </w:pPr>
      <w:r>
        <w:t xml:space="preserve">Bán nữ hài lão dâm sài: Trước đây đã từng thái thức ăn chưa?</w:t>
      </w:r>
    </w:p>
    <w:p>
      <w:pPr>
        <w:pStyle w:val="BodyText"/>
      </w:pPr>
      <w:r>
        <w:t xml:space="preserve">Ôn: Chưa. Tôi vốn được nuôi trong khuê phòng, chưa từng dính tam xuân thủy*.</w:t>
      </w:r>
    </w:p>
    <w:p>
      <w:pPr>
        <w:pStyle w:val="BodyText"/>
      </w:pPr>
      <w:r>
        <w:t xml:space="preserve">*ý chỉ chưa từng làm việc nhà.</w:t>
      </w:r>
    </w:p>
    <w:p>
      <w:pPr>
        <w:pStyle w:val="BodyText"/>
      </w:pPr>
      <w:r>
        <w:t xml:space="preserve">Bán nữ hài lão dâm sài: Làm thế nào mà cậu lớn được đến hai mươi sáu tuổi vậy??? Dưỡng ở khuê phòng thế nào được vậy, đúng là không có chí tiến thủ!!!!</w:t>
      </w:r>
    </w:p>
    <w:p>
      <w:pPr>
        <w:pStyle w:val="BodyText"/>
      </w:pPr>
      <w:r>
        <w:t xml:space="preserve">Ê, khoan đã Chu đại đại, anh lệch trọng tâm rồi</w:t>
      </w:r>
    </w:p>
    <w:p>
      <w:pPr>
        <w:pStyle w:val="BodyText"/>
      </w:pPr>
      <w:r>
        <w:t xml:space="preserve">~Ôn: Cậu nói như kiểu tôi vô văn hóa vậy….</w:t>
      </w:r>
    </w:p>
    <w:p>
      <w:pPr>
        <w:pStyle w:val="BodyText"/>
      </w:pPr>
      <w:r>
        <w:t xml:space="preserve">Bán nữ hài lão dâm sài: Thôi thì băm dưa chuột đi.</w:t>
      </w:r>
    </w:p>
    <w:p>
      <w:pPr>
        <w:pStyle w:val="BodyText"/>
      </w:pPr>
      <w:r>
        <w:t xml:space="preserve">Ôn: [đính kèm hình ảnh] Dưa chuột à mi chết thảm quá.</w:t>
      </w:r>
    </w:p>
    <w:p>
      <w:pPr>
        <w:pStyle w:val="BodyText"/>
      </w:pPr>
      <w:r>
        <w:t xml:space="preserve">Dưa chuột trong ảnh đúng là trông rất thê thảm, thi thể xanh mượt nằm ngang dọc trên thớt gỗ, giống như đang khóc lóc vì chịu cực hình.</w:t>
      </w:r>
    </w:p>
    <w:p>
      <w:pPr>
        <w:pStyle w:val="BodyText"/>
      </w:pPr>
      <w:r>
        <w:t xml:space="preserve">Bán nữ hài lão dâm sài: Sau đó vớt thịt từ trong nước ra, thái chậm rãi, đừng để cắt vào tay là được. Thái xong bỏ vào bát, thêm bột năng. Đặt chảo lên bếp, làm nóng rồi cho dầu vào.</w:t>
      </w:r>
    </w:p>
    <w:p>
      <w:pPr>
        <w:pStyle w:val="BodyText"/>
      </w:pPr>
      <w:r>
        <w:t xml:space="preserve">Ôn: Rồi rồi.</w:t>
      </w:r>
    </w:p>
    <w:p>
      <w:pPr>
        <w:pStyle w:val="BodyText"/>
      </w:pPr>
      <w:r>
        <w:t xml:space="preserve">Ôn: QAQ Cứu mạng!!! Nhà tôi không có bột năng làm sao bây giờ????</w:t>
      </w:r>
    </w:p>
    <w:p>
      <w:pPr>
        <w:pStyle w:val="BodyText"/>
      </w:pPr>
      <w:r>
        <w:t xml:space="preserve">Bán nữ hài lão dâm sài: Dùng trứng gà thay tạm đi.</w:t>
      </w:r>
    </w:p>
    <w:p>
      <w:pPr>
        <w:pStyle w:val="BodyText"/>
      </w:pPr>
      <w:r>
        <w:t xml:space="preserve">Ôn: Nhưng trứng gà cứ sao sao ấy, dính dính như kiểu dầu bôi trơn…</w:t>
      </w:r>
    </w:p>
    <w:p>
      <w:pPr>
        <w:pStyle w:val="BodyText"/>
      </w:pPr>
      <w:r>
        <w:t xml:space="preserve">Bán nữ hài lão dâm sài: …</w:t>
      </w:r>
    </w:p>
    <w:p>
      <w:pPr>
        <w:pStyle w:val="BodyText"/>
      </w:pPr>
      <w:r>
        <w:t xml:space="preserve">Ôn: Tôi nói đến dầu bôi trơn ô tô, cậu không phải hiểu sai…</w:t>
      </w:r>
    </w:p>
    <w:p>
      <w:pPr>
        <w:pStyle w:val="BodyText"/>
      </w:pPr>
      <w:r>
        <w:t xml:space="preserve">Ai muốn hiểu sai! Chu Nam Kinh hắn là một người đàn ông bình thường sao lại không nghĩ đến mấy cái kia chứ! Ê khoan đã, Chu đại đại, đàn ông bình thường ai cũng nghĩ như thế à….</w:t>
      </w:r>
    </w:p>
    <w:p>
      <w:pPr>
        <w:pStyle w:val="BodyText"/>
      </w:pPr>
      <w:r>
        <w:t xml:space="preserve">Bán nữ hài lão dâm sài: Tôi không hiểu sai. Trộn trứng gà với thịt cho đều vào. Sau đó rửa nồi, cố gắng lên.</w:t>
      </w:r>
    </w:p>
    <w:p>
      <w:pPr>
        <w:pStyle w:val="BodyText"/>
      </w:pPr>
      <w:r>
        <w:t xml:space="preserve">Ôn: Rồi, tôi sẽ cố.</w:t>
      </w:r>
    </w:p>
    <w:p>
      <w:pPr>
        <w:pStyle w:val="BodyText"/>
      </w:pPr>
      <w:r>
        <w:t xml:space="preserve">Bán nữ hài lão dâm sài: Cố cái đầu, đợi đến lúc tôi cho cậu vào nồi rồi mới cố.</w:t>
      </w:r>
    </w:p>
    <w:p>
      <w:pPr>
        <w:pStyle w:val="Compact"/>
      </w:pPr>
      <w:r>
        <w:t xml:space="preserve">Ôn: …</w:t>
      </w:r>
      <w:r>
        <w:br w:type="textWrapping"/>
      </w:r>
      <w:r>
        <w:br w:type="textWrapping"/>
      </w:r>
    </w:p>
    <w:p>
      <w:pPr>
        <w:pStyle w:val="Heading2"/>
      </w:pPr>
      <w:bookmarkStart w:id="45" w:name="chương-23-có-giỏi-nói-về-mối-tình-đầu"/>
      <w:bookmarkEnd w:id="45"/>
      <w:r>
        <w:t xml:space="preserve">23. Chương 23: Có Giỏi Nói Về Mối Tình Đầu</w:t>
      </w:r>
    </w:p>
    <w:p>
      <w:pPr>
        <w:pStyle w:val="Compact"/>
      </w:pPr>
      <w:r>
        <w:br w:type="textWrapping"/>
      </w:r>
      <w:r>
        <w:br w:type="textWrapping"/>
      </w:r>
      <w:r>
        <w:t xml:space="preserve">Ôn Hướng Hoa cảm thấy nấu cơm là một chuyện khủng khiếp. Khủng khiếp lắm í, khủng khiếp cực kì, trẻ ngoan đừng học nấu cơm làm gì</w:t>
      </w:r>
    </w:p>
    <w:p>
      <w:pPr>
        <w:pStyle w:val="BodyText"/>
      </w:pPr>
      <w:r>
        <w:t xml:space="preserve">Nhìn xem dầu ăn kia kìa, nhiệt dung riêng thấp thấy bà, vươn mặt lại gần không chừng sẽ bị hủy dung đó. À không, còn không bằng dầu cống… Nhắc đến dầu cống mới nhớ đến cái món quẩy sáng nay ăn. Bánh quẩy trông rõ to, chẳng lẽ là rán trong dầu cống đã bỏ vào bột giặt? Thật kinh dị, nấu cơm hay ăn cơm đều khủng khiếp như nhau!!!</w:t>
      </w:r>
    </w:p>
    <w:p>
      <w:pPr>
        <w:pStyle w:val="BodyText"/>
      </w:pPr>
      <w:r>
        <w:t xml:space="preserve">Nếu không phải tại hôm nay trót lấy lò vi sóng ra để hâm nóng trứng gà, sau lại lười dọn lò đi, chứ nếu không đừng hòng cậu cho cháu đi ăn bánh quẩy ‘bột giặt’, bánh bao ‘nhân thịt thối’, sữa đậu nành ‘bột màu pha nước đường’.</w:t>
      </w:r>
    </w:p>
    <w:p>
      <w:pPr>
        <w:pStyle w:val="BodyText"/>
      </w:pPr>
      <w:r>
        <w:t xml:space="preserve">Ôn Hướng Hoa rửa hai tép tỏi, vỏ cũng chẳng bóc ném tọt vào trong. À đúng rồi, phải xào thức ăn trước hay chiên thịt trước? Ôn Hướng Hoa rửa tay, cầm điện thoại di động lên.</w:t>
      </w:r>
    </w:p>
    <w:p>
      <w:pPr>
        <w:pStyle w:val="BodyText"/>
      </w:pPr>
      <w:r>
        <w:t xml:space="preserve">Ôn: Sài sài sài, xào thức ăn trước hay chiên thịt trước?</w:t>
      </w:r>
    </w:p>
    <w:p>
      <w:pPr>
        <w:pStyle w:val="BodyText"/>
      </w:pPr>
      <w:r>
        <w:t xml:space="preserve">Bán nữ hài lão *** sài: Thịt đi.</w:t>
      </w:r>
    </w:p>
    <w:p>
      <w:pPr>
        <w:pStyle w:val="BodyText"/>
      </w:pPr>
      <w:r>
        <w:t xml:space="preserve">Ôn: Vì sao QvQ</w:t>
      </w:r>
    </w:p>
    <w:p>
      <w:pPr>
        <w:pStyle w:val="BodyText"/>
      </w:pPr>
      <w:r>
        <w:t xml:space="preserve">Bán nữ hài lão *** sài: Vì tôi thích thế = =</w:t>
      </w:r>
    </w:p>
    <w:p>
      <w:pPr>
        <w:pStyle w:val="BodyText"/>
      </w:pPr>
      <w:r>
        <w:t xml:space="preserve">Đây là sinh hoạt thường thức đó cậu biết không? Cái đơn giản thế này cậu phải biết chứ đúng không? Cậu không biết, chứ thực ra cậu là người hỏa tinh đến đúng không? Trái Đất có đẹp không????</w:t>
      </w:r>
    </w:p>
    <w:p>
      <w:pPr>
        <w:pStyle w:val="BodyText"/>
      </w:pPr>
      <w:r>
        <w:t xml:space="preserve">Ôn: Lão sài ơi tôi làm phiền cậu quá!</w:t>
      </w:r>
    </w:p>
    <w:p>
      <w:pPr>
        <w:pStyle w:val="BodyText"/>
      </w:pPr>
      <w:r>
        <w:t xml:space="preserve">Bán nữ hài lão *** sài: Không khách sáo!</w:t>
      </w:r>
    </w:p>
    <w:p>
      <w:pPr>
        <w:pStyle w:val="BodyText"/>
      </w:pPr>
      <w:r>
        <w:t xml:space="preserve">Sau đó rất lâu không thấy có trả lời.</w:t>
      </w:r>
    </w:p>
    <w:p>
      <w:pPr>
        <w:pStyle w:val="BodyText"/>
      </w:pPr>
      <w:r>
        <w:t xml:space="preserve">Chu Nam Kinh bình tĩnh đợi một lúc, sau đó xác định là một thời gian tiếp không có trả lời, liền mở trang văn bản. Thần kì là lần này cảm hứng tuôn trào như nước, gõ lưu loát một giờ được sáu nghìn chữ.</w:t>
      </w:r>
    </w:p>
    <w:p>
      <w:pPr>
        <w:pStyle w:val="BodyText"/>
      </w:pPr>
      <w:r>
        <w:t xml:space="preserve">Nhưng cuối cùng vẫn bị tiếng “tích tích” phá ngang.</w:t>
      </w:r>
    </w:p>
    <w:p>
      <w:pPr>
        <w:pStyle w:val="BodyText"/>
      </w:pPr>
      <w:r>
        <w:t xml:space="preserve">Đờ mờ, lại cái gì nữa vậy????</w:t>
      </w:r>
    </w:p>
    <w:p>
      <w:pPr>
        <w:pStyle w:val="BodyText"/>
      </w:pPr>
      <w:r>
        <w:t xml:space="preserve">Chu Nam Kinh cảm giác trong người mình nổi lên một ngọn lửa vô danh. Tĩnh tâm, gõ chữ, Chu Nam Kinh niệm bốn chữ này trong đầu, gõ tiếp.</w:t>
      </w:r>
    </w:p>
    <w:p>
      <w:pPr>
        <w:pStyle w:val="BodyText"/>
      </w:pPr>
      <w:r>
        <w:t xml:space="preserve">Kết quả, vừa mới được ba bốn dòng, thanh âm “tích tích tích” lại vang lên. Sao mà mày phiền thế hả chim cánh cụtttttttttttttttttt????</w:t>
      </w:r>
    </w:p>
    <w:p>
      <w:pPr>
        <w:pStyle w:val="BodyText"/>
      </w:pPr>
      <w:r>
        <w:t xml:space="preserve">Icon biểu tượng ủa QQ là hình chim cánh cụt.</w:t>
      </w:r>
    </w:p>
    <w:p>
      <w:pPr>
        <w:pStyle w:val="BodyText"/>
      </w:pPr>
      <w:r>
        <w:t xml:space="preserve">Kêu “tích tích tích” không nói, nó lại bắt đầu liên hồi tích tích tích tích tích tích tích tích….</w:t>
      </w:r>
    </w:p>
    <w:p>
      <w:pPr>
        <w:pStyle w:val="BodyText"/>
      </w:pPr>
      <w:r>
        <w:t xml:space="preserve">Chu Nam Kinh buộc phải lưu lại chương truyện, mở ra giao diện trò chuyện với đầu sỏ.</w:t>
      </w:r>
    </w:p>
    <w:p>
      <w:pPr>
        <w:pStyle w:val="BodyText"/>
      </w:pPr>
      <w:r>
        <w:t xml:space="preserve">Ôn Hê hê hê hê lão sài, tôi cuối cùng cũng nấu cơm xong rồi!!! Vui quá đi, kích động quá đi Tuôi đúng là đàn ông tốt của thế kỉ mới!!!!</w:t>
      </w:r>
    </w:p>
    <w:p>
      <w:pPr>
        <w:pStyle w:val="BodyText"/>
      </w:pPr>
      <w:r>
        <w:t xml:space="preserve">Ôn: Hử, không có đây sao? QAQ Còn tưởng cho cậu thưởng thức một chút.</w:t>
      </w:r>
    </w:p>
    <w:p>
      <w:pPr>
        <w:pStyle w:val="BodyText"/>
      </w:pPr>
      <w:r>
        <w:t xml:space="preserve">Ôn: Ôi đệt!!!! Cháu tôi lúc ăn cơm hắt xì một cái, rơi cả nước mũi vào bát!!!! Thế này tôi làm sao mà ăn cơm được!!!! Đờ mờ nước mũi còn dây trên mặt đờ mờ…..!!!!</w:t>
      </w:r>
    </w:p>
    <w:p>
      <w:pPr>
        <w:pStyle w:val="BodyText"/>
      </w:pPr>
      <w:r>
        <w:t xml:space="preserve">Ôn: Vẫn không có đấy hở… Vậy tôi đưa cháu đi rửa mặt đã rồi nói tiếp… …</w:t>
      </w:r>
    </w:p>
    <w:p>
      <w:pPr>
        <w:pStyle w:val="BodyText"/>
      </w:pPr>
      <w:r>
        <w:t xml:space="preserve">Ôn: Lão sài!!!!!!!!!!!!!!!!!!!!!!!!!! Đệt mợ dao cạo râu bằng điện của tôi đầy lông luôn!!!! Lông con chó của tôi!!!!</w:t>
      </w:r>
    </w:p>
    <w:p>
      <w:pPr>
        <w:pStyle w:val="BodyText"/>
      </w:pPr>
      <w:r>
        <w:t xml:space="preserve">Ôn: Hóa ra lúc tôi nấu cơm cháu tôi vào WC cạo lông cho chó!!! Tôi phắc QAQ Hu hu hu chó săn của tôi Bây giờ lông nó xấu hoắc! QAQ!!!</w:t>
      </w:r>
    </w:p>
    <w:p>
      <w:pPr>
        <w:pStyle w:val="BodyText"/>
      </w:pPr>
      <w:r>
        <w:t xml:space="preserve">Ông đây còn chưa nói cái gì, câu rên rỉ lắm thế.</w:t>
      </w:r>
    </w:p>
    <w:p>
      <w:pPr>
        <w:pStyle w:val="BodyText"/>
      </w:pPr>
      <w:r>
        <w:t xml:space="preserve">Bán nữ hài lão *** sài: …</w:t>
      </w:r>
    </w:p>
    <w:p>
      <w:pPr>
        <w:pStyle w:val="BodyText"/>
      </w:pPr>
      <w:r>
        <w:t xml:space="preserve">ÔN: Sài sài cậu đến rồi ππ Tôi hu hu hu… Tôi muốn oánh cháu tôi mấy cái quá… …</w:t>
      </w:r>
    </w:p>
    <w:p>
      <w:pPr>
        <w:pStyle w:val="BodyText"/>
      </w:pPr>
      <w:r>
        <w:t xml:space="preserve">Bán nữ hài lão *** sài: Không phải chỉ là lông thôi sao, rồi sẽ mọc lại thôi mà.</w:t>
      </w:r>
    </w:p>
    <w:p>
      <w:pPr>
        <w:pStyle w:val="BodyText"/>
      </w:pPr>
      <w:r>
        <w:t xml:space="preserve">Ôn: Nhưng mà đấy là lông đuôi QAQ</w:t>
      </w:r>
    </w:p>
    <w:p>
      <w:pPr>
        <w:pStyle w:val="BodyText"/>
      </w:pPr>
      <w:r>
        <w:t xml:space="preserve">Bán nữ hài lão *** sài: Vậy thì nghiêng nghiêng một bên mông mà đi chơi.</w:t>
      </w:r>
    </w:p>
    <w:p>
      <w:pPr>
        <w:pStyle w:val="BodyText"/>
      </w:pPr>
      <w:r>
        <w:t xml:space="preserve">Ôn: QAQ Cậu bắt nạt tôi.</w:t>
      </w:r>
    </w:p>
    <w:p>
      <w:pPr>
        <w:pStyle w:val="BodyText"/>
      </w:pPr>
      <w:r>
        <w:t xml:space="preserve">Ông đây bị cậu tra tấn ngày đêm như vậy, không bắt nạt cậu thì bắt nạt ai =L=</w:t>
      </w:r>
    </w:p>
    <w:p>
      <w:pPr>
        <w:pStyle w:val="BodyText"/>
      </w:pPr>
      <w:r>
        <w:t xml:space="preserve">Bán nữ hài lão *** sài: Chó săn là cái gì =.=</w:t>
      </w:r>
    </w:p>
    <w:p>
      <w:pPr>
        <w:pStyle w:val="BodyText"/>
      </w:pPr>
      <w:r>
        <w:t xml:space="preserve">Ôn: Không phải nói rồi sao, là giống Labrador! Màu chô cô na nha Dễ thương lắm nha</w:t>
      </w:r>
    </w:p>
    <w:p>
      <w:pPr>
        <w:pStyle w:val="BodyText"/>
      </w:pPr>
      <w:r>
        <w:t xml:space="preserve">Thỉnh tự GG con chó:v</w:t>
      </w:r>
    </w:p>
    <w:p>
      <w:pPr>
        <w:pStyle w:val="BodyText"/>
      </w:pPr>
      <w:r>
        <w:t xml:space="preserve">Bán nữ hài lão *** sài: Sao gọi nó là chó săn?</w:t>
      </w:r>
    </w:p>
    <w:p>
      <w:pPr>
        <w:pStyle w:val="BodyText"/>
      </w:pPr>
      <w:r>
        <w:t xml:space="preserve">Ôn: Cậu không thấy cái tên “chó săn của Sở Các” nghe rất có khí thế sao?</w:t>
      </w:r>
    </w:p>
    <w:p>
      <w:pPr>
        <w:pStyle w:val="BodyText"/>
      </w:pPr>
      <w:r>
        <w:t xml:space="preserve">Bán nữ hài lão *** sài: Tên thật của cậu cũng có phải Sở Các đâu ==</w:t>
      </w:r>
    </w:p>
    <w:p>
      <w:pPr>
        <w:pStyle w:val="BodyText"/>
      </w:pPr>
      <w:r>
        <w:t xml:space="preserve">Ôn: Sao cậu biết tên thật của tôi không phải Sở Các?</w:t>
      </w:r>
    </w:p>
    <w:p>
      <w:pPr>
        <w:pStyle w:val="BodyText"/>
      </w:pPr>
      <w:r>
        <w:t xml:space="preserve">Ờ nhể, Bán nữ hài lão *** sài có biết Ôn không tên Sở Các đâu.</w:t>
      </w:r>
    </w:p>
    <w:p>
      <w:pPr>
        <w:pStyle w:val="BodyText"/>
      </w:pPr>
      <w:r>
        <w:t xml:space="preserve">Nội tâm Chu Nam Kinh: = 口 =</w:t>
      </w:r>
    </w:p>
    <w:p>
      <w:pPr>
        <w:pStyle w:val="BodyText"/>
      </w:pPr>
      <w:r>
        <w:t xml:space="preserve">Biểu cảm trên mặt Chu Nam Kinh: ‘’</w:t>
      </w:r>
    </w:p>
    <w:p>
      <w:pPr>
        <w:pStyle w:val="BodyText"/>
      </w:pPr>
      <w:r>
        <w:t xml:space="preserve">Phát hiện ra, IQ thực ra rất quan trọng.</w:t>
      </w:r>
    </w:p>
    <w:p>
      <w:pPr>
        <w:pStyle w:val="BodyText"/>
      </w:pPr>
      <w:r>
        <w:t xml:space="preserve">Bán nữ hài lão *** sài: Thì bình thường trên mạng có mấy ai lấy tên thật của mình ra đâu, chả ai ngốc thế hết!</w:t>
      </w:r>
    </w:p>
    <w:p>
      <w:pPr>
        <w:pStyle w:val="BodyText"/>
      </w:pPr>
      <w:r>
        <w:t xml:space="preserve">Ôn Hướng Hoa cầm di động mổ mổ mổ màn hình, cuối cùng chỉ đành lặng lẽ xóa sạch.</w:t>
      </w:r>
    </w:p>
    <w:p>
      <w:pPr>
        <w:pStyle w:val="BodyText"/>
      </w:pPr>
      <w:r>
        <w:t xml:space="preserve">Ôn: Thực ra trước đây tôi có nuôi thỏ, trắng trắng mềm mềm, tên gọi để phân biệt là thỏ lớn chết bầm, thỏ hai chết bầm, thỏ ba chết bầm, thỏ bốn chết bầm… Tôi còn nuôi một con rùa, đặt tên là vương bát độc tử.</w:t>
      </w:r>
    </w:p>
    <w:p>
      <w:pPr>
        <w:pStyle w:val="BodyText"/>
      </w:pPr>
      <w:r>
        <w:t xml:space="preserve">Bán nữ hài lão *** sài: Cậu đặt tên thật độc đáo.</w:t>
      </w:r>
    </w:p>
    <w:p>
      <w:pPr>
        <w:pStyle w:val="BodyText"/>
      </w:pPr>
      <w:r>
        <w:t xml:space="preserve">Ôn: Tôi cũng có cảm giác thế. Bốn con cũng không phải nuôi cùng lúc, bởi vì thỏ mệnh đoản… Ngày trước ở quê nuôi một con, lên sơ trung nuôi một con, lên trung học nuôi một con, lên đại học nuôi một con nữa.</w:t>
      </w:r>
    </w:p>
    <w:p>
      <w:pPr>
        <w:pStyle w:val="BodyText"/>
      </w:pPr>
      <w:r>
        <w:t xml:space="preserve">Bán nữ hài lão *** sài: Đều chết?</w:t>
      </w:r>
    </w:p>
    <w:p>
      <w:pPr>
        <w:pStyle w:val="BodyText"/>
      </w:pPr>
      <w:r>
        <w:t xml:space="preserve">Ôn: Chết ba con. Con đầu tiên bị đói mà chết, con thứ hai là do tôi chuyển trường đi khiến ông ngoại đau lòng, giết luôn con thỏ hầm lên cho tôi ăn chia tay…</w:t>
      </w:r>
    </w:p>
    <w:p>
      <w:pPr>
        <w:pStyle w:val="BodyText"/>
      </w:pPr>
      <w:r>
        <w:t xml:space="preserve">Bán nữ hài lão *** sài: … …</w:t>
      </w:r>
    </w:p>
    <w:p>
      <w:pPr>
        <w:pStyle w:val="BodyText"/>
      </w:pPr>
      <w:r>
        <w:t xml:space="preserve">Ôn: Con thứ ba là vượt ngục mà ra, không biết đi đâu, sáng hôm sau nhà hàng xóm xách sang cho tôi một con thỏ chết.</w:t>
      </w:r>
    </w:p>
    <w:p>
      <w:pPr>
        <w:pStyle w:val="BodyText"/>
      </w:pPr>
      <w:r>
        <w:t xml:space="preserve">Ôn: Con cuối cùng là lúc học đại học, tôi cùng bạn nuôi, sau được bạn mang đi ^^</w:t>
      </w:r>
    </w:p>
    <w:p>
      <w:pPr>
        <w:pStyle w:val="BodyText"/>
      </w:pPr>
      <w:r>
        <w:t xml:space="preserve">Bán nữ hài lão *** sài: Được bạn cậu mang đi chính là may mắn của nó =L=</w:t>
      </w:r>
    </w:p>
    <w:p>
      <w:pPr>
        <w:pStyle w:val="BodyText"/>
      </w:pPr>
      <w:r>
        <w:t xml:space="preserve">Ôn Tôi…. đáng sợ như vậy sao……</w:t>
      </w:r>
    </w:p>
    <w:p>
      <w:pPr>
        <w:pStyle w:val="BodyText"/>
      </w:pPr>
      <w:r>
        <w:t xml:space="preserve">Tiềm lực của cậu còn kinh dị hơn cả sức mạnh bộc lộ ra ngoài. Mở ngoặc, ít nhất Chu Nam Kinh đây còn chưa thấy ai lấy lò vi sóng để luộc trứng như cậu cả, đóng ngoặc.</w:t>
      </w:r>
    </w:p>
    <w:p>
      <w:pPr>
        <w:pStyle w:val="BodyText"/>
      </w:pPr>
      <w:r>
        <w:t xml:space="preserve">Não Chu Nam Kinh tự dưng cảm thấy man mát như có gió thổi qua.</w:t>
      </w:r>
    </w:p>
    <w:p>
      <w:pPr>
        <w:pStyle w:val="BodyText"/>
      </w:pPr>
      <w:r>
        <w:t xml:space="preserve">Bán nữ hài lão *** sài: Cháu đâu rồi?</w:t>
      </w:r>
    </w:p>
    <w:p>
      <w:pPr>
        <w:pStyle w:val="BodyText"/>
      </w:pPr>
      <w:r>
        <w:t xml:space="preserve">Ê đợi đã, sao cậu có thể thốt lên chữ “cháu” tự nhiên thế hả? … Cũng có phải cháu cậu đâu!</w:t>
      </w:r>
    </w:p>
    <w:p>
      <w:pPr>
        <w:pStyle w:val="BodyText"/>
      </w:pPr>
      <w:r>
        <w:t xml:space="preserve">Ôn: Tìm nó làm gì?</w:t>
      </w:r>
    </w:p>
    <w:p>
      <w:pPr>
        <w:pStyle w:val="BodyText"/>
      </w:pPr>
      <w:r>
        <w:t xml:space="preserve">Bán nữ hài lão *** sài: Nghe một chút, bảo nó nói nói mấy câu đi.</w:t>
      </w:r>
    </w:p>
    <w:p>
      <w:pPr>
        <w:pStyle w:val="BodyText"/>
      </w:pPr>
      <w:r>
        <w:t xml:space="preserve">Ôn: … Nam nhân thô tục! Tôi không đem cháu tôi tặng cậu đâu [•3•」∠] Cậu không phải si tâm vọng tưởng!</w:t>
      </w:r>
    </w:p>
    <w:p>
      <w:pPr>
        <w:pStyle w:val="BodyText"/>
      </w:pPr>
      <w:r>
        <w:t xml:space="preserve">Bán nữ hài lão *** sài: … …</w:t>
      </w:r>
    </w:p>
    <w:p>
      <w:pPr>
        <w:pStyle w:val="BodyText"/>
      </w:pPr>
      <w:r>
        <w:t xml:space="preserve">Ôn Hướng Hoa không nói gì nữa, chắc là đi ăn cơm hoặc vuốt lông chó.</w:t>
      </w:r>
    </w:p>
    <w:p>
      <w:pPr>
        <w:pStyle w:val="BodyText"/>
      </w:pPr>
      <w:r>
        <w:t xml:space="preserve">Chu Nam Kinh đốt một điếu thuốc, lại mở bản thảo ra viết tiếp.</w:t>
      </w:r>
    </w:p>
    <w:p>
      <w:pPr>
        <w:pStyle w:val="BodyText"/>
      </w:pPr>
      <w:r>
        <w:t xml:space="preserve">Cả một ngày, âm thanh “tích tích” khiến người ta bực mình không còn nữa. Đến tận chín rưỡi tối, Ôn Hướng Hoa mới lại u buồn đạp vào mặt con chim cánh cụt của Chu Nam Kinh tinh phân.</w:t>
      </w:r>
    </w:p>
    <w:p>
      <w:pPr>
        <w:pStyle w:val="BodyText"/>
      </w:pPr>
      <w:r>
        <w:t xml:space="preserve">Ôn: Sài sài, sao hôm nay Nam Kinh đại đại hông ra chương mới… …</w:t>
      </w:r>
    </w:p>
    <w:p>
      <w:pPr>
        <w:pStyle w:val="BodyText"/>
      </w:pPr>
      <w:r>
        <w:t xml:space="preserve">Nội tâm Chu Nam Kinh: Còn không phải do cậu hả.</w:t>
      </w:r>
    </w:p>
    <w:p>
      <w:pPr>
        <w:pStyle w:val="BodyText"/>
      </w:pPr>
      <w:r>
        <w:t xml:space="preserve">Bán nữ hài lão *** sài: Có lẽ gần đây anh ta bận rộn gì đó.</w:t>
      </w:r>
    </w:p>
    <w:p>
      <w:pPr>
        <w:pStyle w:val="BodyText"/>
      </w:pPr>
      <w:r>
        <w:t xml:space="preserve">Ôn: Bận rộn gì chứ, ấy ấy sao?</w:t>
      </w:r>
    </w:p>
    <w:p>
      <w:pPr>
        <w:pStyle w:val="BodyText"/>
      </w:pPr>
      <w:r>
        <w:t xml:space="preserve">Bán nữ hài lão *** sài Trong đầu cậu ngoài mấy cái đấy ra không còn gì nữa sao?</w:t>
      </w:r>
    </w:p>
    <w:p>
      <w:pPr>
        <w:pStyle w:val="BodyText"/>
      </w:pPr>
      <w:r>
        <w:t xml:space="preserve">Ôn: Có mà.</w:t>
      </w:r>
    </w:p>
    <w:p>
      <w:pPr>
        <w:pStyle w:val="BodyText"/>
      </w:pPr>
      <w:r>
        <w:t xml:space="preserve">Ôn: Sài sài, cậu thích đọc manga không?</w:t>
      </w:r>
    </w:p>
    <w:p>
      <w:pPr>
        <w:pStyle w:val="BodyText"/>
      </w:pPr>
      <w:r>
        <w:t xml:space="preserve">Bán nữ hài lão *** sài: Tôi ghét Nhật Bản.</w:t>
      </w:r>
    </w:p>
    <w:p>
      <w:pPr>
        <w:pStyle w:val="BodyText"/>
      </w:pPr>
      <w:r>
        <w:t xml:space="preserve">Ôn: … Vậy thích xem phim Mỹ hông?</w:t>
      </w:r>
    </w:p>
    <w:p>
      <w:pPr>
        <w:pStyle w:val="BodyText"/>
      </w:pPr>
      <w:r>
        <w:t xml:space="preserve">Bán nữ hài lão *** sài: Tôi ghét USA.</w:t>
      </w:r>
    </w:p>
    <w:p>
      <w:pPr>
        <w:pStyle w:val="BodyText"/>
      </w:pPr>
      <w:r>
        <w:t xml:space="preserve">Ôn: Vậy xem truyện Chân Huyên hông?</w:t>
      </w:r>
    </w:p>
    <w:p>
      <w:pPr>
        <w:pStyle w:val="BodyText"/>
      </w:pPr>
      <w:r>
        <w:t xml:space="preserve">Đề tài nội cung đấu đá, thỉnh GG để biết thêm thông tin chi tiết</w:t>
      </w:r>
    </w:p>
    <w:p>
      <w:pPr>
        <w:pStyle w:val="BodyText"/>
      </w:pPr>
      <w:r>
        <w:t xml:space="preserve">Bán nữ hài lão *** sài: Tôi ghét chính quyền nhà Thanh.</w:t>
      </w:r>
    </w:p>
    <w:p>
      <w:pPr>
        <w:pStyle w:val="BodyText"/>
      </w:pPr>
      <w:r>
        <w:t xml:space="preserve">Ôn: …</w:t>
      </w:r>
    </w:p>
    <w:p>
      <w:pPr>
        <w:pStyle w:val="BodyText"/>
      </w:pPr>
      <w:r>
        <w:t xml:space="preserve">Ôn: Sài sài, cậu thật hài hước… Vậy cậu thích cái gì?</w:t>
      </w:r>
    </w:p>
    <w:p>
      <w:pPr>
        <w:pStyle w:val="BodyText"/>
      </w:pPr>
      <w:r>
        <w:t xml:space="preserve">Bán nữ hài lão *** sài: Nước Cộng hòa Nhân dân Trung Hoa.</w:t>
      </w:r>
    </w:p>
    <w:p>
      <w:pPr>
        <w:pStyle w:val="BodyText"/>
      </w:pPr>
      <w:r>
        <w:t xml:space="preserve">Ôn: Vậy cậu thích tôi hông =3=</w:t>
      </w:r>
    </w:p>
    <w:p>
      <w:pPr>
        <w:pStyle w:val="BodyText"/>
      </w:pPr>
      <w:r>
        <w:t xml:space="preserve">Bán nữ hài lão *** sài: Không thích.</w:t>
      </w:r>
    </w:p>
    <w:p>
      <w:pPr>
        <w:pStyle w:val="BodyText"/>
      </w:pPr>
      <w:r>
        <w:t xml:space="preserve">Ôn: Thật thẳng thắn QAQ Thật tổn thương.</w:t>
      </w:r>
    </w:p>
    <w:p>
      <w:pPr>
        <w:pStyle w:val="BodyText"/>
      </w:pPr>
      <w:r>
        <w:t xml:space="preserve">Bán nữ hài lão *** sài: Với cả, đừng gọi tôi là Sài sài.</w:t>
      </w:r>
    </w:p>
    <w:p>
      <w:pPr>
        <w:pStyle w:val="BodyText"/>
      </w:pPr>
      <w:r>
        <w:t xml:space="preserve">Ôn: Sài Sài Sài Sài Sài Sài Sài Sài Sài Sài Sài Sài Sài Sài Sài Sài Sài Sài Sài Sài Sài Sài Sài Sài Sài Sài Sài Sài Sài Sài Sài Sài Sài Sài Sài Sài Sài Sài Sài Sài Sài Sài Sài</w:t>
      </w:r>
    </w:p>
    <w:p>
      <w:pPr>
        <w:pStyle w:val="BodyText"/>
      </w:pPr>
      <w:r>
        <w:t xml:space="preserve">Bán nữ hài lão *** sài: Đi chết đi Đi chết đi Đi chết đi Đi chết đi Đi chết đi Đi chết đi Đi chết đi Đi chết đi Đi chết đi Đi chết đi Đi chết đi Đi chết đi Đi chết đi Đi chết đi.</w:t>
      </w:r>
    </w:p>
    <w:p>
      <w:pPr>
        <w:pStyle w:val="BodyText"/>
      </w:pPr>
      <w:r>
        <w:t xml:space="preserve">Ôn Hướng Hoa ngồi trước màn hình lộ vẻ mặt suy sụp.</w:t>
      </w:r>
    </w:p>
    <w:p>
      <w:pPr>
        <w:pStyle w:val="BodyText"/>
      </w:pPr>
      <w:r>
        <w:t xml:space="preserve">Ôn: Chu đại đại hông ra chương mới. Hôm nay thiệt thương tâm Tôi đi ngủ đây, mai gặp lại 030</w:t>
      </w:r>
    </w:p>
    <w:p>
      <w:pPr>
        <w:pStyle w:val="BodyText"/>
      </w:pPr>
      <w:r>
        <w:t xml:space="preserve">Bán nữ hài lão *** sài: Gặp lại!</w:t>
      </w:r>
    </w:p>
    <w:p>
      <w:pPr>
        <w:pStyle w:val="BodyText"/>
      </w:pPr>
      <w:r>
        <w:t xml:space="preserve">Ôn Hướng Hoa lại nghĩ đến câu mình định gửi qua nhưng lại xoá đi: Đại đại, anh muốn gạt em đến khi nào…?</w:t>
      </w:r>
    </w:p>
    <w:p>
      <w:pPr>
        <w:pStyle w:val="BodyText"/>
      </w:pPr>
      <w:r>
        <w:t xml:space="preserve">…</w:t>
      </w:r>
    </w:p>
    <w:p>
      <w:pPr>
        <w:pStyle w:val="BodyText"/>
      </w:pPr>
      <w:r>
        <w:t xml:space="preserve">Tác giả có lời muốn nói.</w:t>
      </w:r>
    </w:p>
    <w:p>
      <w:pPr>
        <w:pStyle w:val="BodyText"/>
      </w:pPr>
      <w:r>
        <w:t xml:space="preserve">Ôn Hướng Hoa: Sài sài, cậu muốn gạt tôi đến khi nào?</w:t>
      </w:r>
    </w:p>
    <w:p>
      <w:pPr>
        <w:pStyle w:val="BodyText"/>
      </w:pPr>
      <w:r>
        <w:t xml:space="preserve">Chu Nam Kinh: …</w:t>
      </w:r>
    </w:p>
    <w:p>
      <w:pPr>
        <w:pStyle w:val="BodyText"/>
      </w:pPr>
      <w:r>
        <w:t xml:space="preserve">Ôn Hướng Hoa: Sài sài, cậu thích tôi đúng không? QAQ</w:t>
      </w:r>
    </w:p>
    <w:p>
      <w:pPr>
        <w:pStyle w:val="BodyText"/>
      </w:pPr>
      <w:r>
        <w:t xml:space="preserve">Chu Nam Kinh: …</w:t>
      </w:r>
    </w:p>
    <w:p>
      <w:pPr>
        <w:pStyle w:val="BodyText"/>
      </w:pPr>
      <w:r>
        <w:t xml:space="preserve">Ôn Hướng Hoa: Sài sài, tôi thích cậu, cậu thích tôi không?</w:t>
      </w:r>
    </w:p>
    <w:p>
      <w:pPr>
        <w:pStyle w:val="BodyText"/>
      </w:pPr>
      <w:r>
        <w:t xml:space="preserve">Chu Nam Kinh: ….. Vì sao lại thích tôi?</w:t>
      </w:r>
    </w:p>
    <w:p>
      <w:pPr>
        <w:pStyle w:val="BodyText"/>
      </w:pPr>
      <w:r>
        <w:t xml:space="preserve">Ôn Hướng Hoa: Vì cậu mông cong ngực nẩy tự nhiên a!</w:t>
      </w:r>
    </w:p>
    <w:p>
      <w:pPr>
        <w:pStyle w:val="BodyText"/>
      </w:pPr>
      <w:r>
        <w:t xml:space="preserve">Chu Nam Kinh: ……….</w:t>
      </w:r>
    </w:p>
    <w:p>
      <w:pPr>
        <w:pStyle w:val="BodyText"/>
      </w:pPr>
      <w:r>
        <w:t xml:space="preserve">[Ôn Hướng Hoa, mất, hưởng thọ 26 tuổi]</w:t>
      </w:r>
    </w:p>
    <w:p>
      <w:pPr>
        <w:pStyle w:val="Compact"/>
      </w:pPr>
      <w:r>
        <w:t xml:space="preserve">Đây đều là tưởng tượng trong đầu thôi ╰[ωｏ] xoa xoa cúc</w:t>
      </w:r>
      <w:r>
        <w:br w:type="textWrapping"/>
      </w:r>
      <w:r>
        <w:br w:type="textWrapping"/>
      </w:r>
    </w:p>
    <w:p>
      <w:pPr>
        <w:pStyle w:val="Heading2"/>
      </w:pPr>
      <w:bookmarkStart w:id="46" w:name="chương-24-phiên-ngoại-truyền-thuyết"/>
      <w:bookmarkEnd w:id="46"/>
      <w:r>
        <w:t xml:space="preserve">24. Chương 24: Phiên Ngoại Truyền Thuyết</w:t>
      </w:r>
    </w:p>
    <w:p>
      <w:pPr>
        <w:pStyle w:val="Compact"/>
      </w:pPr>
      <w:r>
        <w:br w:type="textWrapping"/>
      </w:r>
      <w:r>
        <w:br w:type="textWrapping"/>
      </w:r>
      <w:r>
        <w:t xml:space="preserve">?T</w:t>
      </w:r>
    </w:p>
    <w:p>
      <w:pPr>
        <w:pStyle w:val="BodyText"/>
      </w:pPr>
      <w:r>
        <w:t xml:space="preserve">Năm ấy, Chu Nam Kinh vẫn là một tên vô danh tiểu tốt, hắn cùng một tên bạn cũng giống như mình chìm nổi trong bể văn chương, theo quy định của trang mà đều đều đăng chương mới, thế nhưng vẫn chưa có cơ hội gì đáng giá.</w:t>
      </w:r>
    </w:p>
    <w:p>
      <w:pPr>
        <w:pStyle w:val="BodyText"/>
      </w:pPr>
      <w:r>
        <w:t xml:space="preserve">Có lẽ là do lúc học đại học mẹ hắn có đi Khổng miếu cầu cho hắn sự nghiệp đi lên, đồng thời đổi bút danh mới, nên hắn cuối cùng cũng nhận được tin nhắn từ hệ thống.</w:t>
      </w:r>
    </w:p>
    <w:p>
      <w:pPr>
        <w:pStyle w:val="BodyText"/>
      </w:pPr>
      <w:r>
        <w:t xml:space="preserve">[Biên tập thực tập Lý Qua Qua] Xin chào, tôi là biên tập thực tập Lý Qua Qua của Thất điểm trung văn. Tiểu thuyết của cậu khá tốt, hay là chúng ta thử kí kết với nhau nhé? Phương thức liên hệ: 400820822.</w:t>
      </w:r>
    </w:p>
    <w:p>
      <w:pPr>
        <w:pStyle w:val="BodyText"/>
      </w:pPr>
      <w:r>
        <w:t xml:space="preserve">Chu Nam Kinh nhìn thời gian, là ba ngày trước. Ba ngày trước hắn vừa phát hiện mối tình thứ ba của mình … là đàn ông, một mình nằm trên giường thống khổ kêu rên.</w:t>
      </w:r>
    </w:p>
    <w:p>
      <w:pPr>
        <w:pStyle w:val="BodyText"/>
      </w:pPr>
      <w:r>
        <w:t xml:space="preserve">Cũng để cho tinh thần của mình tốt lên một chút, Chu Nam Kinh không thể kiềm chế lập thêm một cái tài khoản, nháy mắt hệ thống đã có tin nhắn.</w:t>
      </w:r>
    </w:p>
    <w:p>
      <w:pPr>
        <w:pStyle w:val="BodyText"/>
      </w:pPr>
      <w:r>
        <w:t xml:space="preserve">[Hệ thống nhắc nhở: Lý Qua Qua chấp nhận lời mời kết bạn]</w:t>
      </w:r>
    </w:p>
    <w:p>
      <w:pPr>
        <w:pStyle w:val="BodyText"/>
      </w:pPr>
      <w:r>
        <w:t xml:space="preserve">Chu Nam Kinh: Xin chào biên tập.</w:t>
      </w:r>
    </w:p>
    <w:p>
      <w:pPr>
        <w:pStyle w:val="BodyText"/>
      </w:pPr>
      <w:r>
        <w:t xml:space="preserve">Lý Qua Qua: Chào bùn chào bùn! Tôi là Lý Qua Qua, tên khoa học là Qua Qua, nhũ danh Qua Qua, thư danh Qua Qua, là Qua Qua không phải Oa Oa. Còn bùn xưng hô thế nào?</w:t>
      </w:r>
    </w:p>
    <w:p>
      <w:pPr>
        <w:pStyle w:val="BodyText"/>
      </w:pPr>
      <w:r>
        <w:t xml:space="preserve">Thực ra từ bạn Dưa dùng là từ “nê”, nghĩa là bùn. “Nê hảo” hài âm “nhĩ hảo” (xin chào)</w:t>
      </w:r>
    </w:p>
    <w:p>
      <w:pPr>
        <w:pStyle w:val="BodyText"/>
      </w:pPr>
      <w:r>
        <w:t xml:space="preserve">Chu Nam Kinh: Là “bạn”, không phải “bùn”. Tên khoa học, đại danh thư danh nhũ danh gì đó đều là một cả, lặp đi lặp lại chẳng lẽ có bệnh?</w:t>
      </w:r>
    </w:p>
    <w:p>
      <w:pPr>
        <w:pStyle w:val="BodyText"/>
      </w:pPr>
      <w:r>
        <w:t xml:space="preserve">Lý Qua Qua: …</w:t>
      </w:r>
    </w:p>
    <w:p>
      <w:pPr>
        <w:pStyle w:val="BodyText"/>
      </w:pPr>
      <w:r>
        <w:t xml:space="preserve">Lý Qua Qua: Không cần chú ý tiểu tiết. Cậu là muốn kí hợp đồng đúng không? Có muốn xem trước phúc lợi của Thất điểm với các hạng mục cần chú ý không?</w:t>
      </w:r>
    </w:p>
    <w:p>
      <w:pPr>
        <w:pStyle w:val="BodyText"/>
      </w:pPr>
      <w:r>
        <w:t xml:space="preserve">Chu Nam Kinh: Lấy đến đi.</w:t>
      </w:r>
    </w:p>
    <w:p>
      <w:pPr>
        <w:pStyle w:val="BodyText"/>
      </w:pPr>
      <w:r>
        <w:t xml:space="preserve">Lý Qua Qua: Đúng rồi, mà cậu là ai?</w:t>
      </w:r>
    </w:p>
    <w:p>
      <w:pPr>
        <w:pStyle w:val="BodyText"/>
      </w:pPr>
      <w:r>
        <w:t xml:space="preserve">Chu Nam Kinh: …</w:t>
      </w:r>
    </w:p>
    <w:p>
      <w:pPr>
        <w:pStyle w:val="BodyText"/>
      </w:pPr>
      <w:r>
        <w:t xml:space="preserve">Mặc kệ thế nào, mấy phút sau Lý Qua Qua chuyển qua một phần văn kiện.</w:t>
      </w:r>
    </w:p>
    <w:p>
      <w:pPr>
        <w:pStyle w:val="BodyText"/>
      </w:pPr>
      <w:r>
        <w:t xml:space="preserve">Chu Nam Kinh xem xét, đoán chừng không còn vấn đề gì nữa, vừa định đóng dấu kí tên thì thấy kí tên biên tập viên là Trường Kiếm, không phải Lý Qua Qua….</w:t>
      </w:r>
    </w:p>
    <w:p>
      <w:pPr>
        <w:pStyle w:val="BodyText"/>
      </w:pPr>
      <w:r>
        <w:t xml:space="preserve">Chu Nam Kinh: Vì sao kí tên hợp đồng là Trường Kiếm?</w:t>
      </w:r>
    </w:p>
    <w:p>
      <w:pPr>
        <w:pStyle w:val="BodyText"/>
      </w:pPr>
      <w:r>
        <w:t xml:space="preserve">Nhìn dòng chữ này Lý Qua Qua lặng đi đến mấy giây.</w:t>
      </w:r>
    </w:p>
    <w:p>
      <w:pPr>
        <w:pStyle w:val="BodyText"/>
      </w:pPr>
      <w:r>
        <w:t xml:space="preserve">Lý Qua Qua: = 口 =!!!! Xin lỗi!!!! Quên đổi tên!!! Xin lỗi xin lỗi!!!!!</w:t>
      </w:r>
    </w:p>
    <w:p>
      <w:pPr>
        <w:pStyle w:val="BodyText"/>
      </w:pPr>
      <w:r>
        <w:t xml:space="preserve">Chu Nam Kinh: … Ê, đừng nói cậu là giả mạo nhé?</w:t>
      </w:r>
    </w:p>
    <w:p>
      <w:pPr>
        <w:pStyle w:val="BodyText"/>
      </w:pPr>
      <w:r>
        <w:t xml:space="preserve">Lý Qua Qua: Giả mạo sao có thể nhờ hệ thống gửi tin được? Tiểu đồng chí hãy tin tưởng tôi!!!</w:t>
      </w:r>
    </w:p>
    <w:p>
      <w:pPr>
        <w:pStyle w:val="BodyText"/>
      </w:pPr>
      <w:r>
        <w:t xml:space="preserve">Vậy thì tin cậu ta một lần đi.</w:t>
      </w:r>
    </w:p>
    <w:p>
      <w:pPr>
        <w:pStyle w:val="BodyText"/>
      </w:pPr>
      <w:r>
        <w:t xml:space="preserve">#Cho nên mới nói thói quen Chu Nam Kinh đi đâu về mà quên đổi tên cũng là học Lý Qua Qua đấy, tôi không nói lung tung đâu#</w:t>
      </w:r>
    </w:p>
    <w:p>
      <w:pPr>
        <w:pStyle w:val="BodyText"/>
      </w:pPr>
      <w:r>
        <w:t xml:space="preserve">Năm đó, Ôn Hướng Hoa cũng vừa mới chuyển đến Nam Kinh.</w:t>
      </w:r>
    </w:p>
    <w:p>
      <w:pPr>
        <w:pStyle w:val="BodyText"/>
      </w:pPr>
      <w:r>
        <w:t xml:space="preserve">Thành phố này đã chứng kiến tình yêu của cha mẹ cậu, không chừng cũng sẽ chứng kiến tình yêu của cậu nhỉ?</w:t>
      </w:r>
    </w:p>
    <w:p>
      <w:pPr>
        <w:pStyle w:val="BodyText"/>
      </w:pPr>
      <w:r>
        <w:t xml:space="preserve">Hôm đó vào sáng sớm, cậu đã có mặt tại nhà ga Nam Kinh. Đây là chạy thiên lý chi ngoại từ Hàng Châu đến.</w:t>
      </w:r>
    </w:p>
    <w:p>
      <w:pPr>
        <w:pStyle w:val="BodyText"/>
      </w:pPr>
      <w:r>
        <w:t xml:space="preserve">Ôn Hướng Hoa cầm di động, đọc mấy dòng tin nhắn ngắn ngủi, trên đó là một địa chỉ nhà. Cái đó là chị họ cậu cho, chìa khóa phòng cũng ở trong túi, nói đúng ra là địa chỉ nhà học trưởng.</w:t>
      </w:r>
    </w:p>
    <w:p>
      <w:pPr>
        <w:pStyle w:val="BodyText"/>
      </w:pPr>
      <w:r>
        <w:t xml:space="preserve">Cậu đi một mạch đến nhà tương lai của mình, bố trí đồ đạc xong xuôi, dựa ở cửa nhắn tin.</w:t>
      </w:r>
    </w:p>
    <w:p>
      <w:pPr>
        <w:pStyle w:val="BodyText"/>
      </w:pPr>
      <w:r>
        <w:t xml:space="preserve">“Tôn Như Hứa, em đến Nam Kinh, anh có đến nhà em không? Không đến em đập nhà anh.” Người gửi, Ôn Hướng Hoa.</w:t>
      </w:r>
    </w:p>
    <w:p>
      <w:pPr>
        <w:pStyle w:val="BodyText"/>
      </w:pPr>
      <w:r>
        <w:t xml:space="preserve">“Sao cậu lại đến Nam Kinh?” [Tôn Như Hứa]</w:t>
      </w:r>
    </w:p>
    <w:p>
      <w:pPr>
        <w:pStyle w:val="BodyText"/>
      </w:pPr>
      <w:r>
        <w:t xml:space="preserve">“Em thích anh mà” [Ôn Hướng Hoa]</w:t>
      </w:r>
    </w:p>
    <w:p>
      <w:pPr>
        <w:pStyle w:val="BodyText"/>
      </w:pPr>
      <w:r>
        <w:t xml:space="preserve">“Cậu đồng tính luyến ái sao?” [Tôn Như Hứa]</w:t>
      </w:r>
    </w:p>
    <w:p>
      <w:pPr>
        <w:pStyle w:val="BodyText"/>
      </w:pPr>
      <w:r>
        <w:t xml:space="preserve">“Em thích anh mà. Nhưng học trưởng này, em không nằm dưới đâu =3=” [Ôn Hướng Hoa]</w:t>
      </w:r>
    </w:p>
    <w:p>
      <w:pPr>
        <w:pStyle w:val="BodyText"/>
      </w:pPr>
      <w:r>
        <w:t xml:space="preserve">“…” [Tôn Như Hứa]</w:t>
      </w:r>
    </w:p>
    <w:p>
      <w:pPr>
        <w:pStyle w:val="BodyText"/>
      </w:pPr>
      <w:r>
        <w:t xml:space="preserve">Cậu giống như bất kì kẻ ngốc đang yêu cuồng nhiệt khác, chạy một mạch đến dưới nhà người ta gào lớn, “Tôn Như Hứa!!! Tôn Như Hứa!!!! Anh có hay không???”</w:t>
      </w:r>
    </w:p>
    <w:p>
      <w:pPr>
        <w:pStyle w:val="BodyText"/>
      </w:pPr>
      <w:r>
        <w:t xml:space="preserve">Tôn Như Hứa mở cửa từ trên lầu đi xuống, “Cậu gọi ngốc cái gì….”</w:t>
      </w:r>
    </w:p>
    <w:p>
      <w:pPr>
        <w:pStyle w:val="BodyText"/>
      </w:pPr>
      <w:r>
        <w:t xml:space="preserve">“Ngốc gọi anh đó!” Ôn Hướng Hoa thiếu tâm nhãn nhanh mồm nhanh miệng.</w:t>
      </w:r>
    </w:p>
    <w:p>
      <w:pPr>
        <w:pStyle w:val="BodyText"/>
      </w:pPr>
      <w:r>
        <w:t xml:space="preserve">“…”</w:t>
      </w:r>
    </w:p>
    <w:p>
      <w:pPr>
        <w:pStyle w:val="BodyText"/>
      </w:pPr>
      <w:r>
        <w:t xml:space="preserve">Tình cảm của cậu đến nay cũng đã giằng co hai trăm hai mươi bảy ngày mười chín giờ. Đấy cũng là do cậu phát hiện từ những bình luận cậu viết cho Nam Kinh.</w:t>
      </w:r>
    </w:p>
    <w:p>
      <w:pPr>
        <w:pStyle w:val="BodyText"/>
      </w:pPr>
      <w:r>
        <w:t xml:space="preserve">Nam Kinh là tác giả mạng yêu thích nhất của cậu. Thực ra cậu vốn không thích đọc sách, chẳng qua lần đó tình cờ được bạn học giới thiệu cho trang Thất điểm trung văn, mà tình cờ hơn nữa là lúc vừa lên đã bắt gặp ngay bút danh của Nam Kinh.</w:t>
      </w:r>
    </w:p>
    <w:p>
      <w:pPr>
        <w:pStyle w:val="BodyText"/>
      </w:pPr>
      <w:r>
        <w:t xml:space="preserve">A, Nam Kinh nha, chính là thành phố thân thuộc này nha! Cha mẹ cậu học đại học ở đây nha</w:t>
      </w:r>
    </w:p>
    <w:p>
      <w:pPr>
        <w:pStyle w:val="BodyText"/>
      </w:pPr>
      <w:r>
        <w:t xml:space="preserve">Cậu chính là độc giả đầu tiên để lại bình luận cho Chu Nam Kinh, cho dù hắn chưa từng một lần trả lời. Ôn Hướng Hoa cảm giác, mỗi bình luận của mình đều rất nhàm chán, không có ngoại lệ, “Đại đại cố gắng lên!”</w:t>
      </w:r>
    </w:p>
    <w:p>
      <w:pPr>
        <w:pStyle w:val="BodyText"/>
      </w:pPr>
      <w:r>
        <w:t xml:space="preserve">Chỉ có duy nhất một lần, là lúc cậu mới chuyển đến Nam Kinh, quá kích động vui mừng mà gửi, “Nam Kinh đại đại, tôi hôm nay chuyển đến Nam Kinh!”</w:t>
      </w:r>
    </w:p>
    <w:p>
      <w:pPr>
        <w:pStyle w:val="BodyText"/>
      </w:pPr>
      <w:r>
        <w:t xml:space="preserve">Bình luận như vậy thật chói mắt.</w:t>
      </w:r>
    </w:p>
    <w:p>
      <w:pPr>
        <w:pStyle w:val="BodyText"/>
      </w:pPr>
      <w:r>
        <w:t xml:space="preserve">Vừa ngay lúc đó, Tôn Như Hứa đột nhiên nói với cậu, “Ôn Hướng Hoa, chúng ta tốt nhất là không nên ở bên nhau.”</w:t>
      </w:r>
    </w:p>
    <w:p>
      <w:pPr>
        <w:pStyle w:val="BodyText"/>
      </w:pPr>
      <w:r>
        <w:t xml:space="preserve">“Vì sao?” [Ôn Hướng Hoa]</w:t>
      </w:r>
    </w:p>
    <w:p>
      <w:pPr>
        <w:pStyle w:val="BodyText"/>
      </w:pPr>
      <w:r>
        <w:t xml:space="preserve">“^^” [Tôn Như Hứa]</w:t>
      </w:r>
    </w:p>
    <w:p>
      <w:pPr>
        <w:pStyle w:val="BodyText"/>
      </w:pPr>
      <w:r>
        <w:t xml:space="preserve">“Đâu rồi? Ê ê, hôm nay là cá tháng tư đúng không?” [Ôn Hướng Hoa]</w:t>
      </w:r>
    </w:p>
    <w:p>
      <w:pPr>
        <w:pStyle w:val="BodyText"/>
      </w:pPr>
      <w:r>
        <w:t xml:space="preserve">Cậu gọi điện thoại cho người đó, được tổng đài báo thuê bao không tồn tại.</w:t>
      </w:r>
    </w:p>
    <w:p>
      <w:pPr>
        <w:pStyle w:val="BodyText"/>
      </w:pPr>
      <w:r>
        <w:t xml:space="preserve">Cậu chạy đến dưới nhà người ta, không được, liền chạy đến tận cửa nhà.</w:t>
      </w:r>
    </w:p>
    <w:p>
      <w:pPr>
        <w:pStyle w:val="BodyText"/>
      </w:pPr>
      <w:r>
        <w:t xml:space="preserve">Đáng tiếc gọi đến rách cổ họng cũng không có ai trả lời, còn bị bảo vệ đuổi ra ngoài.</w:t>
      </w:r>
    </w:p>
    <w:p>
      <w:pPr>
        <w:pStyle w:val="BodyText"/>
      </w:pPr>
      <w:r>
        <w:t xml:space="preserve">Ôn Hướng Hoa cho đến tận bây giờ vẫn không hiểu, thế này là thế nào?</w:t>
      </w:r>
    </w:p>
    <w:p>
      <w:pPr>
        <w:pStyle w:val="BodyText"/>
      </w:pPr>
      <w:r>
        <w:t xml:space="preserve">Cậu đã làm gì có lỗi với người ta sao? Vì sao lại đột ngột cắt đứt?</w:t>
      </w:r>
    </w:p>
    <w:p>
      <w:pPr>
        <w:pStyle w:val="BodyText"/>
      </w:pPr>
      <w:r>
        <w:t xml:space="preserve">Cậu còn tưởng tết âm lịch năm nay còn có thể dẫn người ta về nhà…</w:t>
      </w:r>
    </w:p>
    <w:p>
      <w:pPr>
        <w:pStyle w:val="BodyText"/>
      </w:pPr>
      <w:r>
        <w:t xml:space="preserve">Cuối cùng là vì sao vậy…</w:t>
      </w:r>
    </w:p>
    <w:p>
      <w:pPr>
        <w:pStyle w:val="BodyText"/>
      </w:pPr>
      <w:r>
        <w:t xml:space="preserve">Vì sao vậy…</w:t>
      </w:r>
    </w:p>
    <w:p>
      <w:pPr>
        <w:pStyle w:val="BodyText"/>
      </w:pPr>
      <w:r>
        <w:t xml:space="preserve">Vì sao…</w:t>
      </w:r>
    </w:p>
    <w:p>
      <w:pPr>
        <w:pStyle w:val="BodyText"/>
      </w:pPr>
      <w:r>
        <w:t xml:space="preserve">Gì…</w:t>
      </w:r>
    </w:p>
    <w:p>
      <w:pPr>
        <w:pStyle w:val="BodyText"/>
      </w:pPr>
      <w:r>
        <w:t xml:space="preserve">Ôn Hướng Hoa ngồi ngốc trước máy tính mười phút, vẫn không hiểu lý do là gì.</w:t>
      </w:r>
    </w:p>
    <w:p>
      <w:pPr>
        <w:pStyle w:val="BodyText"/>
      </w:pPr>
      <w:r>
        <w:t xml:space="preserve">Nhưng mà thật muốn khóc mà.</w:t>
      </w:r>
    </w:p>
    <w:p>
      <w:pPr>
        <w:pStyle w:val="BodyText"/>
      </w:pPr>
      <w:r>
        <w:t xml:space="preserve">“Nam Kinh đại đại, tôi hôm nay thất tình hôm nay anh ra hai chương đi QAQ!!!”</w:t>
      </w:r>
    </w:p>
    <w:p>
      <w:pPr>
        <w:pStyle w:val="BodyText"/>
      </w:pPr>
      <w:r>
        <w:t xml:space="preserve">Vốn là tùy tay đánh một câu, ai dè lại thành sự thực.</w:t>
      </w:r>
    </w:p>
    <w:p>
      <w:pPr>
        <w:pStyle w:val="BodyText"/>
      </w:pPr>
      <w:r>
        <w:t xml:space="preserve">Trong lúc mịt mờ nhìn bình luận của mình giữa một biển bình luận khác, cảm giác có chút kì lạ. Vậy mà Chu Nam Kinh hôm ấy thực sự ra hai chương.</w:t>
      </w:r>
    </w:p>
    <w:p>
      <w:pPr>
        <w:pStyle w:val="BodyText"/>
      </w:pPr>
      <w:r>
        <w:t xml:space="preserve">Không hiểu tại sao, Ôn Hướng Hoa chỉ một thoáng liền khóc.</w:t>
      </w:r>
    </w:p>
    <w:p>
      <w:pPr>
        <w:pStyle w:val="BodyText"/>
      </w:pPr>
      <w:r>
        <w:t xml:space="preserve">Cậu đột nhiên nhớ đến câu nói của mẹ, có chút cảm động lơ lửng quanh đây…</w:t>
      </w:r>
    </w:p>
    <w:p>
      <w:pPr>
        <w:pStyle w:val="BodyText"/>
      </w:pPr>
      <w:r>
        <w:t xml:space="preserve">=Xin chào chư vị đại gia em là chân tướng lịch sử=</w:t>
      </w:r>
    </w:p>
    <w:p>
      <w:pPr>
        <w:pStyle w:val="BodyText"/>
      </w:pPr>
      <w:r>
        <w:t xml:space="preserve">Lý Qua Qua: Ồ, ngạc nhiên thật, sao hôm nay lại đăng hai chương?”</w:t>
      </w:r>
    </w:p>
    <w:p>
      <w:pPr>
        <w:pStyle w:val="BodyText"/>
      </w:pPr>
      <w:r>
        <w:t xml:space="preserve">Chu Nam Kinh: Trượt tay, không cẩn thận đăng luôn bản thảo. Phiền thật, mai lại phải viết một chương nữa.</w:t>
      </w:r>
    </w:p>
    <w:p>
      <w:pPr>
        <w:pStyle w:val="BodyText"/>
      </w:pPr>
      <w:r>
        <w:t xml:space="preserve">Lý Qua Qua: Ha ha ha ha hoan nghênh!!</w:t>
      </w:r>
    </w:p>
    <w:p>
      <w:pPr>
        <w:pStyle w:val="BodyText"/>
      </w:pPr>
      <w:r>
        <w:t xml:space="preserve">#Chúng ta cùng cầu nguyện cả đời này Ôn Hướng Hoa không biết sự thật#</w:t>
      </w:r>
    </w:p>
    <w:p>
      <w:pPr>
        <w:pStyle w:val="BodyText"/>
      </w:pPr>
      <w:r>
        <w:t xml:space="preserve">…</w:t>
      </w:r>
    </w:p>
    <w:p>
      <w:pPr>
        <w:pStyle w:val="BodyText"/>
      </w:pPr>
      <w:r>
        <w:t xml:space="preserve">Lý Qua Qua từ nhỏ đã thích xem tiểu thuyết, nhất là của Kim Dung, Cổ Long, Lương Vũ Sinh.</w:t>
      </w:r>
    </w:p>
    <w:p>
      <w:pPr>
        <w:pStyle w:val="BodyText"/>
      </w:pPr>
      <w:r>
        <w:t xml:space="preserve">Cho nên cậu mới đến Thất điểm làm biên tập, mặc dù ban đầu còn chả biết Thất điểm là cái gì.</w:t>
      </w:r>
    </w:p>
    <w:p>
      <w:pPr>
        <w:pStyle w:val="BodyText"/>
      </w:pPr>
      <w:r>
        <w:t xml:space="preserve">Lúc đó Thất điểm cũng được coi là trang web nổi danh trên mạng, chỉ tiếc tiểu thuyết Internet lúc ấy không nhiều, nhân viên trong đó cũng thưa thớt, nghe nói quản trị còn phải tự mình đi làm biên tập. Cậu năm nay mười chín tuổi, cũng không tính là lao động trẻ em đâu nhỉ?</w:t>
      </w:r>
    </w:p>
    <w:p>
      <w:pPr>
        <w:pStyle w:val="BodyText"/>
      </w:pPr>
      <w:r>
        <w:t xml:space="preserve">Lý Qua Qua hoan hoan hỉ hỉ đi nhận lời mời.</w:t>
      </w:r>
    </w:p>
    <w:p>
      <w:pPr>
        <w:pStyle w:val="BodyText"/>
      </w:pPr>
      <w:r>
        <w:t xml:space="preserve">Vốn tưởng điều kiện khắt khe gì lắm, ai dè hồ sơ lý lịch còn chưa xem kĩ đã được người ta đưa đến văn phòng.</w:t>
      </w:r>
    </w:p>
    <w:p>
      <w:pPr>
        <w:pStyle w:val="BodyText"/>
      </w:pPr>
      <w:r>
        <w:t xml:space="preserve">“Cậu là Lý Hiên?” Người đàn ông ngồi sau bàn công tác khẽ đẩy kính mắt.</w:t>
      </w:r>
    </w:p>
    <w:p>
      <w:pPr>
        <w:pStyle w:val="BodyText"/>
      </w:pPr>
      <w:r>
        <w:t xml:space="preserve">Lý Hiên cầm hồ sơ gật gật đầu.</w:t>
      </w:r>
    </w:p>
    <w:p>
      <w:pPr>
        <w:pStyle w:val="BodyText"/>
      </w:pPr>
      <w:r>
        <w:t xml:space="preserve">“Cậu muốn làm biên tập?”</w:t>
      </w:r>
    </w:p>
    <w:p>
      <w:pPr>
        <w:pStyle w:val="BodyText"/>
      </w:pPr>
      <w:r>
        <w:t xml:space="preserve">Lý Hiên tiếp tục gật đầu.</w:t>
      </w:r>
    </w:p>
    <w:p>
      <w:pPr>
        <w:pStyle w:val="BodyText"/>
      </w:pPr>
      <w:r>
        <w:t xml:space="preserve">“Biên tập thực tập lương rất ít.”</w:t>
      </w:r>
    </w:p>
    <w:p>
      <w:pPr>
        <w:pStyle w:val="BodyText"/>
      </w:pPr>
      <w:r>
        <w:t xml:space="preserve">Lý Hiên khảng khái, “Tôi không sợ!”</w:t>
      </w:r>
    </w:p>
    <w:p>
      <w:pPr>
        <w:pStyle w:val="BodyText"/>
      </w:pPr>
      <w:r>
        <w:t xml:space="preserve">Anh giai đeo kính lại đẩy đẩy kính mắt, cười cười, “Không sợ sao, vậy hôm nay cứ thêm tài khoản QQ đã. Cậu chắc còn đang học đại học, vậy thì cứ học tiếp đi, nếu tiếp tục làm biên tập thật tốt sẽ được làm chính thức. Để tôi đi lấy hợp đồng cho cậu, đợi chút… Đúng rồi, tôi là Triệu Tinh Hoa.”</w:t>
      </w:r>
    </w:p>
    <w:p>
      <w:pPr>
        <w:pStyle w:val="BodyText"/>
      </w:pPr>
      <w:r>
        <w:t xml:space="preserve">Lý Hiên cứ như vậy vui vui vẻ vẻ thực tập làm biên tập.</w:t>
      </w:r>
    </w:p>
    <w:p>
      <w:pPr>
        <w:pStyle w:val="BodyText"/>
      </w:pPr>
      <w:r>
        <w:t xml:space="preserve">Ngày đầu tiên, cậu ký được với một người, thực ra là do bản thân rất cao hứng, vừa nhìn qua thấy văn chương không tệ, liền tuyển luôn.</w:t>
      </w:r>
    </w:p>
    <w:p>
      <w:pPr>
        <w:pStyle w:val="BodyText"/>
      </w:pPr>
      <w:r>
        <w:t xml:space="preserve">Cậu lên QQ đem chuyện này nói cho Triệu Tinh Hoa biết, nhận được một khoảng im lặng đáng sợ.</w:t>
      </w:r>
    </w:p>
    <w:p>
      <w:pPr>
        <w:pStyle w:val="BodyText"/>
      </w:pPr>
      <w:r>
        <w:t xml:space="preserve">Trường Kiếm: … Về sau đừng có ký loạn với người ta. Lần này trực tiếp ký luôn đi.</w:t>
      </w:r>
    </w:p>
    <w:p>
      <w:pPr>
        <w:pStyle w:val="BodyText"/>
      </w:pPr>
      <w:r>
        <w:t xml:space="preserve">Lý Qua Qua: À à, tôi biết rồi. o[∩∩]o</w:t>
      </w:r>
    </w:p>
    <w:p>
      <w:pPr>
        <w:pStyle w:val="BodyText"/>
      </w:pPr>
      <w:r>
        <w:t xml:space="preserve">Đáng tiếc tác giả này không có hồi âm, tâm Lý Hiên càng lúc càng lạnh.</w:t>
      </w:r>
    </w:p>
    <w:p>
      <w:pPr>
        <w:pStyle w:val="BodyText"/>
      </w:pPr>
      <w:r>
        <w:t xml:space="preserve">Cho đến mấy hôm, mới có người gõ cửa QQ của cậu.</w:t>
      </w:r>
    </w:p>
    <w:p>
      <w:pPr>
        <w:pStyle w:val="BodyText"/>
      </w:pPr>
      <w:r>
        <w:t xml:space="preserve">Chu Nam Kinh: Xin chào biên tập!</w:t>
      </w:r>
    </w:p>
    <w:p>
      <w:pPr>
        <w:pStyle w:val="BodyText"/>
      </w:pPr>
      <w:r>
        <w:t xml:space="preserve">Lý Qua Qua: Chào bùn chào bùn! Tôi là Lý Qua Qua, tên khoa học là Qua Qua, nhũ danh Qua Qua, thư danh Qua Qua, là Qua Qua không phải Oa Oa. Còn bùn xưng hô thế nào?</w:t>
      </w:r>
    </w:p>
    <w:p>
      <w:pPr>
        <w:pStyle w:val="BodyText"/>
      </w:pPr>
      <w:r>
        <w:t xml:space="preserve">Chu Nam Kinh: Là “bạn”, không phải “bùn”. Tên khoa học, đại danh thư danh nhũ danh gì đó đều là một cả, lặp đi lặp lại chẳng lẽ có bệnh?</w:t>
      </w:r>
    </w:p>
    <w:p>
      <w:pPr>
        <w:pStyle w:val="BodyText"/>
      </w:pPr>
      <w:r>
        <w:t xml:space="preserve">Lý Qua Qua: …</w:t>
      </w:r>
    </w:p>
    <w:p>
      <w:pPr>
        <w:pStyle w:val="BodyText"/>
      </w:pPr>
      <w:r>
        <w:t xml:space="preserve">Bạn nhỏ giáo sinh khoa trung văn đại học Đế Đô Lý Qua Qua cảm giác da mặt thật nóng….</w:t>
      </w:r>
    </w:p>
    <w:p>
      <w:pPr>
        <w:pStyle w:val="BodyText"/>
      </w:pPr>
      <w:r>
        <w:t xml:space="preserve">Quá trình rất không thuận lợi, đến lúc bàn về hạng mục công việc, cậu mới nhận ra, con mẹ nó Triệu Tinh Hoa không đưa cho cậu hợp đồng!!!</w:t>
      </w:r>
    </w:p>
    <w:p>
      <w:pPr>
        <w:pStyle w:val="BodyText"/>
      </w:pPr>
      <w:r>
        <w:t xml:space="preserve">Lý Qua Qua: Trường Kiếm Trường Kiếm, có hợp đồng không?</w:t>
      </w:r>
    </w:p>
    <w:p>
      <w:pPr>
        <w:pStyle w:val="BodyText"/>
      </w:pPr>
      <w:r>
        <w:t xml:space="preserve">Trường Kiếm lại gửi đến một chuỗi dấu chấm, cuối cùng cho cậu một bao nhỏ.</w:t>
      </w:r>
    </w:p>
    <w:p>
      <w:pPr>
        <w:pStyle w:val="BodyText"/>
      </w:pPr>
      <w:r>
        <w:t xml:space="preserve">Lý Qua Qua gửi luôn bao đó cho Chu Nam Kinh.</w:t>
      </w:r>
    </w:p>
    <w:p>
      <w:pPr>
        <w:pStyle w:val="BodyText"/>
      </w:pPr>
      <w:r>
        <w:t xml:space="preserve">Chu Nam Kinh: Vì sao kí tên hợp đồng là Trường Kiếm?</w:t>
      </w:r>
    </w:p>
    <w:p>
      <w:pPr>
        <w:pStyle w:val="BodyText"/>
      </w:pPr>
      <w:r>
        <w:t xml:space="preserve">“…”</w:t>
      </w:r>
    </w:p>
    <w:p>
      <w:pPr>
        <w:pStyle w:val="BodyText"/>
      </w:pPr>
      <w:r>
        <w:t xml:space="preserve">Lý Qua Qua: Trường Kiếm Trường Kiếm!!! Vì sao anh lại đưa tôi hợp đồng kí tên anh = 口 =!!!</w:t>
      </w:r>
    </w:p>
    <w:p>
      <w:pPr>
        <w:pStyle w:val="BodyText"/>
      </w:pPr>
      <w:r>
        <w:t xml:space="preserve">Trường Kiếm: Cậu không biết tự sửa à?</w:t>
      </w:r>
    </w:p>
    <w:p>
      <w:pPr>
        <w:pStyle w:val="BodyText"/>
      </w:pPr>
      <w:r>
        <w:t xml:space="preserve">Lý Qua Qua: …. À, ra thế.</w:t>
      </w:r>
    </w:p>
    <w:p>
      <w:pPr>
        <w:pStyle w:val="BodyText"/>
      </w:pPr>
      <w:r>
        <w:t xml:space="preserve">Lý Qua Qua: = 口 =!!!! Xin lỗi!!!! Quên đổi tên!!! Xin lỗi xin lỗi!!!!!</w:t>
      </w:r>
    </w:p>
    <w:p>
      <w:pPr>
        <w:pStyle w:val="BodyText"/>
      </w:pPr>
      <w:r>
        <w:t xml:space="preserve">Chu Nam Kinh: … Ê, đừng nói cậu là giả mạo nhé?</w:t>
      </w:r>
    </w:p>
    <w:p>
      <w:pPr>
        <w:pStyle w:val="BodyText"/>
      </w:pPr>
      <w:r>
        <w:t xml:space="preserve">Tôi… Tôi đúng là Lý Qua Qua mà = 口 =!!</w:t>
      </w:r>
    </w:p>
    <w:p>
      <w:pPr>
        <w:pStyle w:val="BodyText"/>
      </w:pPr>
      <w:r>
        <w:t xml:space="preserve">Mãi cho đến mấy hôm sau…</w:t>
      </w:r>
    </w:p>
    <w:p>
      <w:pPr>
        <w:pStyle w:val="BodyText"/>
      </w:pPr>
      <w:r>
        <w:t xml:space="preserve">Lý Hiên đang đánh World Of Warcraft, di động đột nhiên kêu lên, thế nhưng đang đánh đến cao trào, Lý Hiên quyết tâm không nghe, cũng không để ý gì cả, ai ngờ di động cứ kêu lên không ngừng.</w:t>
      </w:r>
    </w:p>
    <w:p>
      <w:pPr>
        <w:pStyle w:val="BodyText"/>
      </w:pPr>
      <w:r>
        <w:t xml:space="preserve">Cuối cùng Lý Hiên thua trận, di động vẫn còn kêu vang.</w:t>
      </w:r>
    </w:p>
    <w:p>
      <w:pPr>
        <w:pStyle w:val="BodyText"/>
      </w:pPr>
      <w:r>
        <w:t xml:space="preserve">“A lô, ai thế??” Lý Hiên hung tợn nói.</w:t>
      </w:r>
    </w:p>
    <w:p>
      <w:pPr>
        <w:pStyle w:val="BodyText"/>
      </w:pPr>
      <w:r>
        <w:t xml:space="preserve">Đầu bên kia trầm mặc một lát, sau mới có người nói, “Lý Hiên, tôi nói… Lúc kí hợp đồng cậu chỉ sửa tên, không sửa số điện thoại đúng không?”</w:t>
      </w:r>
    </w:p>
    <w:p>
      <w:pPr>
        <w:pStyle w:val="BodyText"/>
      </w:pPr>
      <w:r>
        <w:t xml:space="preserve">Lý Hiên nghe đến đấy, mặt đần cả ra, “Số điện thoại nào???’</w:t>
      </w:r>
    </w:p>
    <w:p>
      <w:pPr>
        <w:pStyle w:val="BodyText"/>
      </w:pPr>
      <w:r>
        <w:t xml:space="preserve">“Vừa rồi bưu điện vừa gọi tôi đến lấy chuyển phát nhanh…. Tôi thấy trên hợp đồng lù lù tên cậu.”</w:t>
      </w:r>
    </w:p>
    <w:p>
      <w:pPr>
        <w:pStyle w:val="BodyText"/>
      </w:pPr>
      <w:r>
        <w:t xml:space="preserve">Thanh âm nam nhân rất ôn nhuận, giống như mấy người đọc sách cổ, thế nhưng nghe vào tai lại khiến người ta đổ mồ hôi lạnh.</w:t>
      </w:r>
    </w:p>
    <w:p>
      <w:pPr>
        <w:pStyle w:val="BodyText"/>
      </w:pPr>
      <w:r>
        <w:t xml:space="preserve">Tiểu Hiên cơ trí lập tức nói, “Trường Kiếm, anh đúng là người tốt.”</w:t>
      </w:r>
    </w:p>
    <w:p>
      <w:pPr>
        <w:pStyle w:val="BodyText"/>
      </w:pPr>
      <w:r>
        <w:t xml:space="preserve">#Hệ liệt truyền kì về người tốt Trường Kiếm lên cơn giận#</w:t>
      </w:r>
    </w:p>
    <w:p>
      <w:pPr>
        <w:pStyle w:val="BodyText"/>
      </w:pPr>
      <w:r>
        <w:t xml:space="preserve">==============================</w:t>
      </w:r>
    </w:p>
    <w:p>
      <w:pPr>
        <w:pStyle w:val="Compact"/>
      </w:pPr>
      <w:r>
        <w:t xml:space="preserve">A a a, tất cả ai kém tuổi Chu Nam Kinh đều gọi là “cậu” hết, có gì thắc mắc cứ hỏi!!!</w:t>
      </w:r>
      <w:r>
        <w:br w:type="textWrapping"/>
      </w:r>
      <w:r>
        <w:br w:type="textWrapping"/>
      </w:r>
    </w:p>
    <w:p>
      <w:pPr>
        <w:pStyle w:val="Heading2"/>
      </w:pPr>
      <w:bookmarkStart w:id="47" w:name="chương-25-có-giỏi-thì-tới-fes"/>
      <w:bookmarkEnd w:id="47"/>
      <w:r>
        <w:t xml:space="preserve">25. Chương 25: Có Giỏi Thì Tới Fes</w:t>
      </w:r>
    </w:p>
    <w:p>
      <w:pPr>
        <w:pStyle w:val="Compact"/>
      </w:pPr>
      <w:r>
        <w:br w:type="textWrapping"/>
      </w:r>
      <w:r>
        <w:br w:type="textWrapping"/>
      </w:r>
      <w:r>
        <w:t xml:space="preserve">Ngày mười chín tháng tám, thời tiết sáng sủa. Vẫn còn nóng bức lắm.</w:t>
      </w:r>
    </w:p>
    <w:p>
      <w:pPr>
        <w:pStyle w:val="BodyText"/>
      </w:pPr>
      <w:r>
        <w:t xml:space="preserve">Chu Nam Kinh hơn chín giờ mới rời giường, ngoại trừ tự chửi bản thân càng lúc càng sinh hoạt không ra quy luật thì không có gì đáng nói.</w:t>
      </w:r>
    </w:p>
    <w:p>
      <w:pPr>
        <w:pStyle w:val="BodyText"/>
      </w:pPr>
      <w:r>
        <w:t xml:space="preserve">Đăng nhập QQ, biên tập Lý Qua Qua vẫn than thở khóc lóc kêu hắn ra chương mới, bộ dáng kia như sắp quỳ rạp xuống. Ngoại trừ muốn hưởng thụ việc này, hắn còn đang định lùi thời gian ra văn mới.</w:t>
      </w:r>
    </w:p>
    <w:p>
      <w:pPr>
        <w:pStyle w:val="BodyText"/>
      </w:pPr>
      <w:r>
        <w:t xml:space="preserve">Bởi vì hắn phát hiện, gần đây thời gian công tác của mình càng lúc càng giảm, mỗi lần lên mạng đều làm những chuyện bình thường mấy tác gia khác không làm, ấy là nói chuyện phiếm với Ôn Hướng Hoa.</w:t>
      </w:r>
    </w:p>
    <w:p>
      <w:pPr>
        <w:pStyle w:val="BodyText"/>
      </w:pPr>
      <w:r>
        <w:t xml:space="preserve">Mặc dù trong nội tâm, Chu Nam Kinh vẫn cho rằng, là do tên kia gây ra cả thôi.</w:t>
      </w:r>
    </w:p>
    <w:p>
      <w:pPr>
        <w:pStyle w:val="BodyText"/>
      </w:pPr>
      <w:r>
        <w:t xml:space="preserve">Ví dụ như sáng nay trời xanh nắng đẹp, Ôn Hướng Hoa đang sung sướng bế cháu ngồi trò chuyện với Nam Kinh đại đại.</w:t>
      </w:r>
    </w:p>
    <w:p>
      <w:pPr>
        <w:pStyle w:val="BodyText"/>
      </w:pPr>
      <w:r>
        <w:t xml:space="preserve">Ôn: Sài sài sài sài sài sài sài Cậu biết không, Hàng Châu sắp mở fes!! Nghe nói CV hay coser đều đi hết, còn có mấy người bạn hẹn mua vé rồi… TUT Tôi cũng muốn đi a a a a a a a a</w:t>
      </w:r>
    </w:p>
    <w:p>
      <w:pPr>
        <w:pStyle w:val="BodyText"/>
      </w:pPr>
      <w:r>
        <w:t xml:space="preserve">Bán nữ hài lão *** sài: Vậy thì đi đi =L=</w:t>
      </w:r>
    </w:p>
    <w:p>
      <w:pPr>
        <w:pStyle w:val="BodyText"/>
      </w:pPr>
      <w:r>
        <w:t xml:space="preserve">Ôn: Nhưng mà cháu tôi còn ở đây, mà gửi thư cho chị tôi có lẽ không kịp….</w:t>
      </w:r>
    </w:p>
    <w:p>
      <w:pPr>
        <w:pStyle w:val="BodyText"/>
      </w:pPr>
      <w:r>
        <w:t xml:space="preserve">Bán nữ hài lão *** sài: Vậy thì đừng đi.</w:t>
      </w:r>
    </w:p>
    <w:p>
      <w:pPr>
        <w:pStyle w:val="BodyText"/>
      </w:pPr>
      <w:r>
        <w:t xml:space="preserve">ÔN Nhưng mà tôi muốn đi!</w:t>
      </w:r>
    </w:p>
    <w:p>
      <w:pPr>
        <w:pStyle w:val="BodyText"/>
      </w:pPr>
      <w:r>
        <w:t xml:space="preserve">Bán nữ hài lão *** sài: Vậy thì đi đi!</w:t>
      </w:r>
    </w:p>
    <w:p>
      <w:pPr>
        <w:pStyle w:val="BodyText"/>
      </w:pPr>
      <w:r>
        <w:t xml:space="preserve">Ôn: …</w:t>
      </w:r>
    </w:p>
    <w:p>
      <w:pPr>
        <w:pStyle w:val="BodyText"/>
      </w:pPr>
      <w:r>
        <w:t xml:space="preserve">Tốt xấu gì thì hai người cũng đổi lời thoại đi, cứ thế này độc giả lại tưởng tác giả muốn lấp đầy số lượng chữ đó!!!!</w:t>
      </w:r>
    </w:p>
    <w:p>
      <w:pPr>
        <w:pStyle w:val="BodyText"/>
      </w:pPr>
      <w:r>
        <w:t xml:space="preserve">Ôn: Hôm qua tôi nằm mơ mình đi thi. Tôi không biết thi cái gì, bèn hỏi người bên cạnh, người đó nói kiểm tra hiểu biết, nếu không đạt yêu cầu sẽ bị đem ra chặt đầu. Tôi vừa nhận đề thi đã thấy gì mà sinh nhật Trương Khởi Linh là khi nào,.. liền quỳ luôn tại chỗ… Kết quả giám khảo báo còn hai phút nữa hết giờ, tôi đành phải hỏi người bên cạnh. Người đó nói, cậu có bị ngu không thế, Nam Kinh đại đại với Trương Khởi Linh sinh cùng ngay mà! Nhưng mà tôi nào biết Chu Nam Kinh sinh năm nào, cuối cùng bị lôi đi chém đầu.</w:t>
      </w:r>
    </w:p>
    <w:p>
      <w:pPr>
        <w:pStyle w:val="BodyText"/>
      </w:pPr>
      <w:r>
        <w:t xml:space="preserve">Bán nữ hài lão *** sài: Cho nên…?</w:t>
      </w:r>
    </w:p>
    <w:p>
      <w:pPr>
        <w:pStyle w:val="BodyText"/>
      </w:pPr>
      <w:r>
        <w:t xml:space="preserve">Ôn: Không có….</w:t>
      </w:r>
    </w:p>
    <w:p>
      <w:pPr>
        <w:pStyle w:val="BodyText"/>
      </w:pPr>
      <w:r>
        <w:t xml:space="preserve">Bán nữ hài lão *** sài: … Thế cậu kể cái này làm gì?</w:t>
      </w:r>
    </w:p>
    <w:p>
      <w:pPr>
        <w:pStyle w:val="BodyText"/>
      </w:pPr>
      <w:r>
        <w:t xml:space="preserve">Ôn: Tôi muốn biết sinh nhật Nam Kinh đại đại chứ còn gì nữa</w:t>
      </w:r>
    </w:p>
    <w:p>
      <w:pPr>
        <w:pStyle w:val="BodyText"/>
      </w:pPr>
      <w:r>
        <w:t xml:space="preserve">Bán nữ hài lão *** sài: Cậu không phải biết rồi sao?</w:t>
      </w:r>
    </w:p>
    <w:p>
      <w:pPr>
        <w:pStyle w:val="BodyText"/>
      </w:pPr>
      <w:r>
        <w:t xml:space="preserve">Ôn: Nhưng tôi không biết năm QAQ</w:t>
      </w:r>
    </w:p>
    <w:p>
      <w:pPr>
        <w:pStyle w:val="BodyText"/>
      </w:pPr>
      <w:r>
        <w:t xml:space="preserve">Bán nữ hài lão *** sài: Biết cũng vô dụng.</w:t>
      </w:r>
    </w:p>
    <w:p>
      <w:pPr>
        <w:pStyle w:val="BodyText"/>
      </w:pPr>
      <w:r>
        <w:t xml:space="preserve">Ôn: Nhưng mà tôi muốn biết QAQ</w:t>
      </w:r>
    </w:p>
    <w:p>
      <w:pPr>
        <w:pStyle w:val="BodyText"/>
      </w:pPr>
      <w:r>
        <w:t xml:space="preserve">Sinh nhật thôi mà, để ý làm gì, đã bao nhiêu năm hắn chỉ có một chậu vịt quay Bắc Kinh cùng vài chai bia Thanh Đảo là hết. Nhiều lắm thì có trứng muối hoặc sữa chua mẹ gửi cho. Mà trời nắng nóng thế này, sữa chua rất nhanh hỏng, bỏ vào ngăn đá tủ lạnh cũng chịu.</w:t>
      </w:r>
    </w:p>
    <w:p>
      <w:pPr>
        <w:pStyle w:val="BodyText"/>
      </w:pPr>
      <w:r>
        <w:t xml:space="preserve">Bán nữ hài lão *** sài: Vậy thì tự đi mà hỏi anh ta!</w:t>
      </w:r>
    </w:p>
    <w:p>
      <w:pPr>
        <w:pStyle w:val="BodyText"/>
      </w:pPr>
      <w:r>
        <w:t xml:space="preserve">Ôn: Nhưng anh ấy không biết tôi QAQ</w:t>
      </w:r>
    </w:p>
    <w:p>
      <w:pPr>
        <w:pStyle w:val="BodyText"/>
      </w:pPr>
      <w:r>
        <w:t xml:space="preserve">Anh ta sao mà lại không biết cậu, anh ta còn đang nói chuyện phiếm với cậu kia kìa!! Phàm nhân ngu xuẩn nhà mi còn không mau mau run rẩy!</w:t>
      </w:r>
    </w:p>
    <w:p>
      <w:pPr>
        <w:pStyle w:val="BodyText"/>
      </w:pPr>
      <w:r>
        <w:t xml:space="preserve">Bán nữ hài lão *** sài: Cậu không phải ở trong cộng đồng fan anh ta sao?</w:t>
      </w:r>
    </w:p>
    <w:p>
      <w:pPr>
        <w:pStyle w:val="BodyText"/>
      </w:pPr>
      <w:r>
        <w:t xml:space="preserve">Ôn: Nhưng mà anh ấy thiết lập chế độ không chấp nhận trò chuyện riêng tư từ bất kì ai!!!</w:t>
      </w:r>
    </w:p>
    <w:p>
      <w:pPr>
        <w:pStyle w:val="BodyText"/>
      </w:pPr>
      <w:r>
        <w:t xml:space="preserve">Bán nữ hài lão *** sài: …</w:t>
      </w:r>
    </w:p>
    <w:p>
      <w:pPr>
        <w:pStyle w:val="BodyText"/>
      </w:pPr>
      <w:r>
        <w:t xml:space="preserve">Ừ nhỉ, hắn hình như có cài đặt chế độ đó.</w:t>
      </w:r>
    </w:p>
    <w:p>
      <w:pPr>
        <w:pStyle w:val="BodyText"/>
      </w:pPr>
      <w:r>
        <w:t xml:space="preserve">Bán nữ hài lão *** sài: Biết cũng vô dụng, đừng biết, ngoan.</w:t>
      </w:r>
    </w:p>
    <w:p>
      <w:pPr>
        <w:pStyle w:val="BodyText"/>
      </w:pPr>
      <w:r>
        <w:t xml:space="preserve">Ôn: [ε[#] Sài Sài, bao giờ sinh nhật cậu?</w:t>
      </w:r>
    </w:p>
    <w:p>
      <w:pPr>
        <w:pStyle w:val="BodyText"/>
      </w:pPr>
      <w:r>
        <w:t xml:space="preserve">Chu Nam Kinh nhanh chóng lật lấy một mẩu giấy được dán trên bàn: [Bán nữ hài lão *** sài, tên thật Sài Tư Văn, học thiết kế sân vườn đại học Cẩm Giang, hai mươi bốn tuổi, sinh nhật 11 tháng 9, bút danh Sài khả phu thủ tê kê, nay sửa thành Phế sài, ghét Nhật ghét Mỹ, ghét nhà Thanh. Nhà dưới tầng Chu Nam Kinh. Weibo là Sài khả phu thủ tê kê]</w:t>
      </w:r>
    </w:p>
    <w:p>
      <w:pPr>
        <w:pStyle w:val="BodyText"/>
      </w:pPr>
      <w:r>
        <w:t xml:space="preserve">Bán nữ hài lão *** sài: Mười một tháng chín.</w:t>
      </w:r>
    </w:p>
    <w:p>
      <w:pPr>
        <w:pStyle w:val="BodyText"/>
      </w:pPr>
      <w:r>
        <w:t xml:space="preserve">Ôn: Hử? Còn một tháng nữa sao?</w:t>
      </w:r>
    </w:p>
    <w:p>
      <w:pPr>
        <w:pStyle w:val="BodyText"/>
      </w:pPr>
      <w:r>
        <w:t xml:space="preserve">Bán nữ hài lão *** sài: Ừ.</w:t>
      </w:r>
    </w:p>
    <w:p>
      <w:pPr>
        <w:pStyle w:val="BodyText"/>
      </w:pPr>
      <w:r>
        <w:t xml:space="preserve">Ôn: Lão sài lão sài, cậu đến Hàng Châu chơi đi? Vé máy bay tôi cho, tiền ăn ở tôi bao!</w:t>
      </w:r>
    </w:p>
    <w:p>
      <w:pPr>
        <w:pStyle w:val="BodyText"/>
      </w:pPr>
      <w:r>
        <w:t xml:space="preserve">Bán nữ hài lão *** sài: Không cần!</w:t>
      </w:r>
    </w:p>
    <w:p>
      <w:pPr>
        <w:pStyle w:val="BodyText"/>
      </w:pPr>
      <w:r>
        <w:t xml:space="preserve">Ôn: QAQ Vì sao?</w:t>
      </w:r>
    </w:p>
    <w:p>
      <w:pPr>
        <w:pStyle w:val="BodyText"/>
      </w:pPr>
      <w:r>
        <w:t xml:space="preserve">Bán nữ hài lão *** sài: Nóng. Không muốn ra ngoài.</w:t>
      </w:r>
    </w:p>
    <w:p>
      <w:pPr>
        <w:pStyle w:val="BodyText"/>
      </w:pPr>
      <w:r>
        <w:t xml:space="preserve">Ôn: OTL Được rồi. Sài sài sài sài, bao giờ cậu ra chương mới?</w:t>
      </w:r>
    </w:p>
    <w:p>
      <w:pPr>
        <w:pStyle w:val="BodyText"/>
      </w:pPr>
      <w:r>
        <w:t xml:space="preserve">Bán nữ hài lão *** sài: …</w:t>
      </w:r>
    </w:p>
    <w:p>
      <w:pPr>
        <w:pStyle w:val="BodyText"/>
      </w:pPr>
      <w:r>
        <w:t xml:space="preserve">Ôn: QvQ Thế nào?</w:t>
      </w:r>
    </w:p>
    <w:p>
      <w:pPr>
        <w:pStyle w:val="BodyText"/>
      </w:pPr>
      <w:r>
        <w:t xml:space="preserve">Bán nữ hài lão *** sài: [Tự động trả lời] Xin chào, hiện tại tôi không có ở đây, xin liên lạc lại sau [không nhắn tin]</w:t>
      </w:r>
    </w:p>
    <w:p>
      <w:pPr>
        <w:pStyle w:val="BodyText"/>
      </w:pPr>
      <w:r>
        <w:t xml:space="preserve">Ôn: FML!! Quay lại đây!!!</w:t>
      </w:r>
    </w:p>
    <w:p>
      <w:pPr>
        <w:pStyle w:val="BodyText"/>
      </w:pPr>
      <w:r>
        <w:t xml:space="preserve">Cậu nghĩ tôi sợ cậu sao… Quả nhiên không biết biên tập của Chu Nam Kinh đã bị đùa giỡn đến phát khóc rồi kìa.</w:t>
      </w:r>
    </w:p>
    <w:p>
      <w:pPr>
        <w:pStyle w:val="BodyText"/>
      </w:pPr>
      <w:r>
        <w:t xml:space="preserve">Lý Qua Qua: Đại thần đại thần, cậu chừng nào đăng truyện?</w:t>
      </w:r>
    </w:p>
    <w:p>
      <w:pPr>
        <w:pStyle w:val="BodyText"/>
      </w:pPr>
      <w:r>
        <w:t xml:space="preserve">Chu Nam Kinh vừa đăng nhập nick chính đã bị một câu như vậy đập vào mặt.</w:t>
      </w:r>
    </w:p>
    <w:p>
      <w:pPr>
        <w:pStyle w:val="BodyText"/>
      </w:pPr>
      <w:r>
        <w:t xml:space="preserve">Chu Nam Kinh: Đừng nháo.</w:t>
      </w:r>
    </w:p>
    <w:p>
      <w:pPr>
        <w:pStyle w:val="BodyText"/>
      </w:pPr>
      <w:r>
        <w:t xml:space="preserve">Lý Qua Qua: Không phải giả chết!!! Đã hơn một tuần rồi đấy!!!</w:t>
      </w:r>
    </w:p>
    <w:p>
      <w:pPr>
        <w:pStyle w:val="BodyText"/>
      </w:pPr>
      <w:r>
        <w:t xml:space="preserve">Chu Nam Kinh: …</w:t>
      </w:r>
    </w:p>
    <w:p>
      <w:pPr>
        <w:pStyle w:val="BodyText"/>
      </w:pPr>
      <w:r>
        <w:t xml:space="preserve">Lý Qua Qua: Tôi thật chỉ muốn bóp chết cậu!!!</w:t>
      </w:r>
    </w:p>
    <w:p>
      <w:pPr>
        <w:pStyle w:val="BodyText"/>
      </w:pPr>
      <w:r>
        <w:t xml:space="preserve">Chu Nam Kinh: [Trả lời tự động] Xin chào, tôi hiện đang không có ở đây, giang hồ tái kiến.</w:t>
      </w:r>
    </w:p>
    <w:p>
      <w:pPr>
        <w:pStyle w:val="BodyText"/>
      </w:pPr>
      <w:r>
        <w:t xml:space="preserve">Tái kiến cái con mẹ nó!!!</w:t>
      </w:r>
    </w:p>
    <w:p>
      <w:pPr>
        <w:pStyle w:val="BodyText"/>
      </w:pPr>
      <w:r>
        <w:t xml:space="preserve">Lý Qua Qua tức giận hất chuột. [╯‵□′]╯︵┻━┻</w:t>
      </w:r>
    </w:p>
    <w:p>
      <w:pPr>
        <w:pStyle w:val="BodyText"/>
      </w:pPr>
      <w:r>
        <w:t xml:space="preserve">Làm thế nào để Nam Kinh chữa chứng chày bửa, đó là cả vấn đề!</w:t>
      </w:r>
    </w:p>
    <w:p>
      <w:pPr>
        <w:pStyle w:val="BodyText"/>
      </w:pPr>
      <w:r>
        <w:t xml:space="preserve">Chu Nam Kinh vẫn sinh hoạt không có quy luật như cũ, hắn mở máy tính ra như mọi khi, vào bếp luộc trứng. Đôi vợ chồng mới cưới tầng dưới cũng vui vẻ đi làm, con gà Trương đại gia nuôi lại kêu to như cũ. Chắc Trương đại gia lại quên thắt chặt mỏ con gà rồi, qua mấy tiếng nữa, nhóm ủy viên phụ nữ lại vội vàng kéo đến cho xem.</w:t>
      </w:r>
    </w:p>
    <w:p>
      <w:pPr>
        <w:pStyle w:val="BodyText"/>
      </w:pPr>
      <w:r>
        <w:t xml:space="preserve">Vì sao lại lảm nhảm vô nghĩa như vậy? Thế thì phải nói lại từ buổi chiều hôm trước…</w:t>
      </w:r>
    </w:p>
    <w:p>
      <w:pPr>
        <w:pStyle w:val="BodyText"/>
      </w:pPr>
      <w:r>
        <w:t xml:space="preserve">Quy luật sinh hoạt ngày hôm qua cũng chả khác mấy ngày hôm nay, Chu Nhã đột nhiên gọi điện cho hắn bảo, “Anh, em phải đi.”</w:t>
      </w:r>
    </w:p>
    <w:p>
      <w:pPr>
        <w:pStyle w:val="BodyText"/>
      </w:pPr>
      <w:r>
        <w:t xml:space="preserve">Chu Nam Kinh lúc ấy đang ngồi xổm trên bồn cầu đọc báo, nghe được tin ấy thì phản ứng đầu tiên là: Đi đâu?</w:t>
      </w:r>
    </w:p>
    <w:p>
      <w:pPr>
        <w:pStyle w:val="BodyText"/>
      </w:pPr>
      <w:r>
        <w:t xml:space="preserve">À, đúng rồi, Chu Nhã bảo cô ấy muốn về nhà. Chu Nhã và hắn đều là người Tứ Xuyên, thế nhưng thực ra nhà hai người lại không gần. Cũng vì không khí ô nhiễm nghiêm trọng ở Thành Đô, nghe nói đó là thiên đường giới cos, hai là ở đó có một trấn nhỏ, dò nứt mắt trên bản đồ cũng không có. Chu Nam Kinh chính là từ cái trấn đó mà bay ra.</w:t>
      </w:r>
    </w:p>
    <w:p>
      <w:pPr>
        <w:pStyle w:val="BodyText"/>
      </w:pPr>
      <w:r>
        <w:t xml:space="preserve">Thế nhưng câu tiếp theo của Chu Nhã làm Chu Nam Kinh khiếp sợ.</w:t>
      </w:r>
    </w:p>
    <w:p>
      <w:pPr>
        <w:pStyle w:val="BodyText"/>
      </w:pPr>
      <w:r>
        <w:t xml:space="preserve">Chu Nhã nói, “Anh, em muốn đi Hàng Châu!”</w:t>
      </w:r>
    </w:p>
    <w:p>
      <w:pPr>
        <w:pStyle w:val="BodyText"/>
      </w:pPr>
      <w:r>
        <w:t xml:space="preserve">Chu Nam Kinh hỏi, “Đi làm gì?’</w:t>
      </w:r>
    </w:p>
    <w:p>
      <w:pPr>
        <w:pStyle w:val="BodyText"/>
      </w:pPr>
      <w:r>
        <w:t xml:space="preserve">“Thì đi fes đó!” Có thể nghe ra sự phấn khích trong giọng nói cô nàng, ngay cả tiếng địa phương của mình cũng tuôn ra hết, “Em nói với anh rồi mà, em vốn đã muốn đi Hàng Châu một chuyến, chỗ đó coser hay tác gia đều nhiều, mấy khuê mật hay bạn mạng của em đều ở đó, lần này gặp luôn. À đúng rồi, CV em thích cũng đến, mấy người luôn, cả bao nhiêu sách xuất bản nữa chứ!!! A a a a càng nghĩ càng thích mà!!!</w:t>
      </w:r>
    </w:p>
    <w:p>
      <w:pPr>
        <w:pStyle w:val="BodyText"/>
      </w:pPr>
      <w:r>
        <w:t xml:space="preserve">Khuê mật là chỉ những cô bạn gái rất thân thiết.</w:t>
      </w:r>
    </w:p>
    <w:p>
      <w:pPr>
        <w:pStyle w:val="BodyText"/>
      </w:pPr>
      <w:r>
        <w:t xml:space="preserve">Chu Nam Kinh lật lật tờ báo, “Sao em bảo muốn về nhà?”</w:t>
      </w:r>
    </w:p>
    <w:p>
      <w:pPr>
        <w:pStyle w:val="BodyText"/>
      </w:pPr>
      <w:r>
        <w:t xml:space="preserve">“Đi chơi đã rồi về, tiền thuê nhà của em đã hết hạn đâu! A a hay anh đến đưa em đi?”</w:t>
      </w:r>
    </w:p>
    <w:p>
      <w:pPr>
        <w:pStyle w:val="BodyText"/>
      </w:pPr>
      <w:r>
        <w:t xml:space="preserve">Chu Nam Kinh hiện đang ngồi xổm trên bồn cầu, “…”</w:t>
      </w:r>
    </w:p>
    <w:p>
      <w:pPr>
        <w:pStyle w:val="BodyText"/>
      </w:pPr>
      <w:r>
        <w:t xml:space="preserve">Hắn giả bộ tĩnh tâm trả lời, “Em biết không, Nam Phi vừa có một vụ chết người nghiêm trọng đó.”</w:t>
      </w:r>
    </w:p>
    <w:p>
      <w:pPr>
        <w:pStyle w:val="BodyText"/>
      </w:pPr>
      <w:r>
        <w:t xml:space="preserve">“Em hỏi anh có đến tiễn em không cơ mà!!”</w:t>
      </w:r>
    </w:p>
    <w:p>
      <w:pPr>
        <w:pStyle w:val="BodyText"/>
      </w:pPr>
      <w:r>
        <w:t xml:space="preserve">“Đúng rồi, con trai Lý Gia Thành bị bắt cóc hôm qua, không biết kẻ bắt cóc đòi tiền chuộc bao nhiêu.”</w:t>
      </w:r>
    </w:p>
    <w:p>
      <w:pPr>
        <w:pStyle w:val="BodyText"/>
      </w:pPr>
      <w:r>
        <w:t xml:space="preserve">Đay là ông nói gà bà nói vịt còn gì? Tiết tháo đâu cả rồi???</w:t>
      </w:r>
    </w:p>
    <w:p>
      <w:pPr>
        <w:pStyle w:val="BodyText"/>
      </w:pPr>
      <w:r>
        <w:t xml:space="preserve">“Phắc, anh đến đưa em đi đi… Anh con mẹ nó nói tiếng người được không?” Chu Nhã nổi giận, ngay cả điện thoại bị cô xiết một cái cũng khẽ rên rỉ.</w:t>
      </w:r>
    </w:p>
    <w:p>
      <w:pPr>
        <w:pStyle w:val="BodyText"/>
      </w:pPr>
      <w:r>
        <w:t xml:space="preserve">“Gần đây Nhật Bản cùng USA thật sự rất đáng giận, nhăm nhe xâm nhập hàng không Trung Quốc! Con mẹ nó!”</w:t>
      </w:r>
    </w:p>
    <w:p>
      <w:pPr>
        <w:pStyle w:val="BodyText"/>
      </w:pPr>
      <w:r>
        <w:t xml:space="preserve">Chu Nhã không nhịn được nữa, “Anh con mẹ nó đang ngồi WC đúng không? Chắc là đang đọc báo Tân Hoa ấy nhỉ? Tuần trước em xem qua rồi, có phải trang đầu có tít “Người già té ngã bạn dám đỡ không” phải không? Em viết đấy.”</w:t>
      </w:r>
    </w:p>
    <w:p>
      <w:pPr>
        <w:pStyle w:val="BodyText"/>
      </w:pPr>
      <w:r>
        <w:t xml:space="preserve">Chu Nam Kinh: …</w:t>
      </w:r>
    </w:p>
    <w:p>
      <w:pPr>
        <w:pStyle w:val="BodyText"/>
      </w:pPr>
      <w:r>
        <w:t xml:space="preserve">Mặc kệ thế nào, cuộc đối thoại hỗn loạn trên kể ra cũng đi đến kết thúc.</w:t>
      </w:r>
    </w:p>
    <w:p>
      <w:pPr>
        <w:pStyle w:val="BodyText"/>
      </w:pPr>
      <w:r>
        <w:t xml:space="preserve">Chu Nam Kinh lấy một quả trứng luộc, ngồi xuống trước bàn máy tính bóc vỏ trứng, nhân tiện nhìn weibo Chu Nhã- cũng chính là Chi Tử Hoàng.</w:t>
      </w:r>
    </w:p>
    <w:p>
      <w:pPr>
        <w:pStyle w:val="BodyText"/>
      </w:pPr>
      <w:r>
        <w:t xml:space="preserve">Chi Từ Hoàng: Cuối cùng cũng được đi Hàng Châu! @Sở Các Sở Các Các mau tới mau tới! Chỉ hận ngày trước không học đại học Hàng Châu [:з」∠]</w:t>
      </w:r>
    </w:p>
    <w:p>
      <w:pPr>
        <w:pStyle w:val="Compact"/>
      </w:pPr>
      <w:r>
        <w:t xml:space="preserve">Nghe nói cái fes kia bắt đầu từ ngày kia, tức là còn hai ngày nữa.</w:t>
      </w:r>
      <w:r>
        <w:br w:type="textWrapping"/>
      </w:r>
      <w:r>
        <w:br w:type="textWrapping"/>
      </w:r>
    </w:p>
    <w:p>
      <w:pPr>
        <w:pStyle w:val="Heading2"/>
      </w:pPr>
      <w:bookmarkStart w:id="48" w:name="chương-26-có-giỏi-chiến-đam-mỹ"/>
      <w:bookmarkEnd w:id="48"/>
      <w:r>
        <w:t xml:space="preserve">26. Chương 26: Có Giỏi Chiến Đam Mỹ</w:t>
      </w:r>
    </w:p>
    <w:p>
      <w:pPr>
        <w:pStyle w:val="Compact"/>
      </w:pPr>
      <w:r>
        <w:br w:type="textWrapping"/>
      </w:r>
      <w:r>
        <w:br w:type="textWrapping"/>
      </w:r>
      <w:r>
        <w:t xml:space="preserve">?N ĐAM MỸ.</w:t>
      </w:r>
    </w:p>
    <w:p>
      <w:pPr>
        <w:pStyle w:val="BodyText"/>
      </w:pPr>
      <w:r>
        <w:t xml:space="preserve">Cùng lúc đó, Ôn Hướng Hoa cũng lên tiếng.</w:t>
      </w:r>
    </w:p>
    <w:p>
      <w:pPr>
        <w:pStyle w:val="BodyText"/>
      </w:pPr>
      <w:r>
        <w:t xml:space="preserve">Ôn: Sài sài! Chị họ tôi nói bả cho tôi đưa cháu đến Hàng Châu chơi!</w:t>
      </w:r>
    </w:p>
    <w:p>
      <w:pPr>
        <w:pStyle w:val="BodyText"/>
      </w:pPr>
      <w:r>
        <w:t xml:space="preserve">Bán nữ hài lão *** sài: Chúc mừng.</w:t>
      </w:r>
    </w:p>
    <w:p>
      <w:pPr>
        <w:pStyle w:val="BodyText"/>
      </w:pPr>
      <w:r>
        <w:t xml:space="preserve">Ôn: Tôi nói với bả là tôi đi họp lớp OTL Tôi có dự cảm, nếu tôi nói mình đi gặp đám “bạn tốt” của mình, bả nhất định sẽ lao từ đảo Jersey về nhìn tôi cùng đàn ông hôn hít!</w:t>
      </w:r>
    </w:p>
    <w:p>
      <w:pPr>
        <w:pStyle w:val="BodyText"/>
      </w:pPr>
      <w:r>
        <w:t xml:space="preserve">Bán nữ hài lão *** sài: ….</w:t>
      </w:r>
    </w:p>
    <w:p>
      <w:pPr>
        <w:pStyle w:val="BodyText"/>
      </w:pPr>
      <w:r>
        <w:t xml:space="preserve">Hôn hít cái em gái cậu! Chu Nam Kinh nhúm mớ vỏ trứng vứt vào thùng rác, còn không quên bóp nát rồi mới vứt.</w:t>
      </w:r>
    </w:p>
    <w:p>
      <w:pPr>
        <w:pStyle w:val="BodyText"/>
      </w:pPr>
      <w:r>
        <w:t xml:space="preserve">Ôn: Cậu không đến thật đáng tiếc, Hàng Châu thiệt nhiều món ngon [¯﹃¯] Ngày còn đi học tôi thích nhất là ăn sinh tiên bao cùng cơm bảo tử.</w:t>
      </w:r>
    </w:p>
    <w:p>
      <w:pPr>
        <w:pStyle w:val="BodyText"/>
      </w:pPr>
      <w:r>
        <w:t xml:space="preserve">Các bác tự sớt GG với từ khóa 生煎包 với 仔饭了 nhé, em tìm mà zớt nước miếng đó:v</w:t>
      </w:r>
    </w:p>
    <w:p>
      <w:pPr>
        <w:pStyle w:val="BodyText"/>
      </w:pPr>
      <w:r>
        <w:t xml:space="preserve">Bán nữ hài lão *** sài: Ừ.</w:t>
      </w:r>
    </w:p>
    <w:p>
      <w:pPr>
        <w:pStyle w:val="BodyText"/>
      </w:pPr>
      <w:r>
        <w:t xml:space="preserve">Ôn: Sài sài, cậu hôm nay nói thật ít.</w:t>
      </w:r>
    </w:p>
    <w:p>
      <w:pPr>
        <w:pStyle w:val="BodyText"/>
      </w:pPr>
      <w:r>
        <w:t xml:space="preserve">Hắn cũng đâu có thói quen lảm nhảm, đương nhiên là ít. Nhà mi cho rằng ai cũng như nhà mi sao, gặp người là phun ra một đống câu. Điểm này giống hệt ông nội hắn, có thể nói từ Thần Châu V đến Hồng quân ăn cỏ Tuyết sơn… Có giời mới biết ngoại trừ đều về “Đảng Cộng sản Trung Quốc” ra thì chả có liên hệ gì hết.</w:t>
      </w:r>
    </w:p>
    <w:p>
      <w:pPr>
        <w:pStyle w:val="BodyText"/>
      </w:pPr>
      <w:r>
        <w:t xml:space="preserve">Là tàu vũ trụ có người lái đầu tiên của TQ.</w:t>
      </w:r>
    </w:p>
    <w:p>
      <w:pPr>
        <w:pStyle w:val="BodyText"/>
      </w:pPr>
      <w:r>
        <w:t xml:space="preserve">Mặc dù vậy, Chu Nam Kinh vẫn dùng một tay gõ lên bàn phím: Có chút bận.</w:t>
      </w:r>
    </w:p>
    <w:p>
      <w:pPr>
        <w:pStyle w:val="BodyText"/>
      </w:pPr>
      <w:r>
        <w:t xml:space="preserve">Ôn: Cậu đánh chữ một tay hay hai tay?</w:t>
      </w:r>
    </w:p>
    <w:p>
      <w:pPr>
        <w:pStyle w:val="BodyText"/>
      </w:pPr>
      <w:r>
        <w:t xml:space="preserve">Chu Nam Kinh trả lời: Một tay.</w:t>
      </w:r>
    </w:p>
    <w:p>
      <w:pPr>
        <w:pStyle w:val="BodyText"/>
      </w:pPr>
      <w:r>
        <w:t xml:space="preserve">Một tay kia còn đang cầm trứng gà, đương nhiên là gõ một tay.</w:t>
      </w:r>
    </w:p>
    <w:p>
      <w:pPr>
        <w:pStyle w:val="BodyText"/>
      </w:pPr>
      <w:r>
        <w:t xml:space="preserve">Ôn: … Tôi biết rồi, vậy cậu cứ đi làm việc ‘bận rộn’ đi… Nhưng mà Lão sài, một tay của cậu cũng bận quá nhỉ?</w:t>
      </w:r>
    </w:p>
    <w:p>
      <w:pPr>
        <w:pStyle w:val="BodyText"/>
      </w:pPr>
      <w:r>
        <w:t xml:space="preserve">Sau câu này nghe không thích hợp ở đâu nhỉ…</w:t>
      </w:r>
    </w:p>
    <w:p>
      <w:pPr>
        <w:pStyle w:val="BodyText"/>
      </w:pPr>
      <w:r>
        <w:t xml:space="preserve">Nhưng mà gõ chữ một tay thì làm sao =L= …. Mùa đông hắn cũng thường xuyên gõ chữ một tay mà.</w:t>
      </w:r>
    </w:p>
    <w:p>
      <w:pPr>
        <w:pStyle w:val="BodyText"/>
      </w:pPr>
      <w:r>
        <w:t xml:space="preserve">Bán nữ hài lão *** sài: Vậy tôi đi làm việc ‘bận rộn’ đây, đi Hàng Châu vui nhé.</w:t>
      </w:r>
    </w:p>
    <w:p>
      <w:pPr>
        <w:pStyle w:val="BodyText"/>
      </w:pPr>
      <w:r>
        <w:t xml:space="preserve">Ôn: Ừ OvO Cậu có thích nhân vật anime nào hông, tuôi mua cho?</w:t>
      </w:r>
    </w:p>
    <w:p>
      <w:pPr>
        <w:pStyle w:val="BodyText"/>
      </w:pPr>
      <w:r>
        <w:t xml:space="preserve">Bán nữ hài lão *** sài: Tôi không thích manga Nhật Bản.</w:t>
      </w:r>
    </w:p>
    <w:p>
      <w:pPr>
        <w:pStyle w:val="BodyText"/>
      </w:pPr>
      <w:r>
        <w:t xml:space="preserve">Ôn: Đừng nói cậu chưa xem Astro Boy, Digimon, Dragon Ball, Saint Seiya nhé?</w:t>
      </w:r>
    </w:p>
    <w:p>
      <w:pPr>
        <w:pStyle w:val="BodyText"/>
      </w:pPr>
      <w:r>
        <w:t xml:space="preserve">Bán nữ hài lão *** sài: Trước đây nhà tôi không có TV, gia giáo rất nghiêm, ngày nhỏ chỉ biết có làm bài tập. Đến lúc có TV rồi thì không còn ở nhà nữa.</w:t>
      </w:r>
    </w:p>
    <w:p>
      <w:pPr>
        <w:pStyle w:val="BodyText"/>
      </w:pPr>
      <w:r>
        <w:t xml:space="preserve">Ôn: Ra ngoài đi học?</w:t>
      </w:r>
    </w:p>
    <w:p>
      <w:pPr>
        <w:pStyle w:val="BodyText"/>
      </w:pPr>
      <w:r>
        <w:t xml:space="preserve">Bán nữ hài lão *** sài: Ừ, trên huyện. Thành tích tiểu học không tệ, cũng thi được lên trường huyện, sau đó ở nội trú. Ngày ấy chỉ ước lớn lên làm luật sư hay bác sĩ, nhưng tiếng Anh lại không theo kịp, thành tích trung học không tốt lắm. Bố tôi khi ấy biết chuyện liền từ trấn trên xuống, đánh tôi một trận, nói tôi không có tiền đồ, phải chăm chỉ đọc sách.</w:t>
      </w:r>
    </w:p>
    <w:p>
      <w:pPr>
        <w:pStyle w:val="BodyText"/>
      </w:pPr>
      <w:r>
        <w:t xml:space="preserve">Bố của Chu Nam Kinh cũng là giáo viên, nhưng là ở một trường tiểu học nông thôn, dạy toán và ngữ văn. Nhưng mà ngày ấy ngoài toán và ngữ văn ra thì chỉ có môn thể dục, nên cũng chẳng có gì đáng nói.</w:t>
      </w:r>
    </w:p>
    <w:p>
      <w:pPr>
        <w:pStyle w:val="BodyText"/>
      </w:pPr>
      <w:r>
        <w:t xml:space="preserve">Ôn: … Sau đó?</w:t>
      </w:r>
    </w:p>
    <w:p>
      <w:pPr>
        <w:pStyle w:val="BodyText"/>
      </w:pPr>
      <w:r>
        <w:t xml:space="preserve">Sau đó hắn chăm chỉ đọc sách chứ sao, tuy rằng không đi thi trường trung học khác, nhưng cũng đã ở huyện này học một thời gian, chất lượng dạy học cũng không tệ lắm. Cuối cùng lúc thi đại học, hắn đứng đầu huyện, nhì thành phố, ba mươi hai toàn tỉnh. Cũng vì muốn làm giáo viên, nên thi ngay vào trường sư phạm tốt nhất cả nước.</w:t>
      </w:r>
    </w:p>
    <w:p>
      <w:pPr>
        <w:pStyle w:val="BodyText"/>
      </w:pPr>
      <w:r>
        <w:t xml:space="preserve">Đương nhiên, việc này không thể nói cho Ôn Hướng Hoa biết.</w:t>
      </w:r>
    </w:p>
    <w:p>
      <w:pPr>
        <w:pStyle w:val="BodyText"/>
      </w:pPr>
      <w:r>
        <w:t xml:space="preserve">Bán nữ hài lão *** sài: Còn sau đó cái gì, giáo viên ngữ văn nhìn không được nữa, đã nâng đỡ tôi lên một chút, nhưng thành tích vẫn chẳng khá lên được, cuối cùng vào một trường đại học hạng ba. Bố tôi vẫn chửi mắng sao lại sinh ra đứa con ngu dốt như vậy.</w:t>
      </w:r>
    </w:p>
    <w:p>
      <w:pPr>
        <w:pStyle w:val="BodyText"/>
      </w:pPr>
      <w:r>
        <w:t xml:space="preserve">Giáo viên ngữ văn thực ra là một thầy giáo ngoài lạnh trong nóng, mới nhìn có vẻ nghiêm túc, nhưng tâm rất mềm, đi trên đường gặp ăn xin sẽ quyên cho người ta một khối tiền. Mà lúc ấy một khối tiền cũng là quý lắm.</w:t>
      </w:r>
    </w:p>
    <w:p>
      <w:pPr>
        <w:pStyle w:val="BodyText"/>
      </w:pPr>
      <w:r>
        <w:t xml:space="preserve">Sau đó ông bị ung thư phổi mà chết, khi ấy mới chỉ ba mươi ba tuổi. Lúc đó Chu Nam Kinh đang học lớp 12, vừa nghe tin đã cảm giác như một nửa bầu trời của mình sụp đổ.</w:t>
      </w:r>
    </w:p>
    <w:p>
      <w:pPr>
        <w:pStyle w:val="BodyText"/>
      </w:pPr>
      <w:r>
        <w:t xml:space="preserve">Hắn còn nghe nói, những giờ phút cuối cùng thầy nằm trong viện, luôn mong muốn có học sinh đến thăm, tiếc rằng một người cũng không có. Thầy còn nói, mình đã dạy qua một học sinh vô cùng đặc biệt, tên là Chu Nam Kinh, thành tích rất tốt, làm người cũng kiên định, thậm chí qua ngòi bút có thể hôn môi với nàng thơ.</w:t>
      </w:r>
    </w:p>
    <w:p>
      <w:pPr>
        <w:pStyle w:val="BodyText"/>
      </w:pPr>
      <w:r>
        <w:t xml:space="preserve">Đấy là hắn nghe được từ các giáo viên khác kể lại.</w:t>
      </w:r>
    </w:p>
    <w:p>
      <w:pPr>
        <w:pStyle w:val="BodyText"/>
      </w:pPr>
      <w:r>
        <w:t xml:space="preserve">Sau khi thi đại học, bố hắn vẫn muốn con mình theo học đại học Bách khoa Hồng Kông nhưng Chu Nam Kinh vẫn mang chí nguyện vào đại học sư phạm. Bố hắn nhất quyết không đồng ý, còn bảo sẽ đoạn tuyệt quan hệ bố con với hắn, cuối cùng đoạn thật, cả tết âm lịch cũng không điện thoại đến một lần, chỉ có mẹ hắn đến Bắc Kinh ở cùng mà thôi.</w:t>
      </w:r>
    </w:p>
    <w:p>
      <w:pPr>
        <w:pStyle w:val="BodyText"/>
      </w:pPr>
      <w:r>
        <w:t xml:space="preserve">Ôn: Sài sài, cậu cố lên!</w:t>
      </w:r>
    </w:p>
    <w:p>
      <w:pPr>
        <w:pStyle w:val="BodyText"/>
      </w:pPr>
      <w:r>
        <w:t xml:space="preserve">Bán nữ hài lão *** sài: =L= Đáng thương thế sao?</w:t>
      </w:r>
    </w:p>
    <w:p>
      <w:pPr>
        <w:pStyle w:val="BodyText"/>
      </w:pPr>
      <w:r>
        <w:t xml:space="preserve">Ôn: Đừng có sợ, ca ca thương em QAQ</w:t>
      </w:r>
    </w:p>
    <w:p>
      <w:pPr>
        <w:pStyle w:val="BodyText"/>
      </w:pPr>
      <w:r>
        <w:t xml:space="preserve">Chu Nam Kinh hai mươi bảy, Ôn Hướng Hoa hai mươi sáu, nhưng chúng ta đều biết Bán nữ hài lão *** sài chỉ mới hai tư, là thanh niên mới tốt nghiệp đại học.</w:t>
      </w:r>
    </w:p>
    <w:p>
      <w:pPr>
        <w:pStyle w:val="BodyText"/>
      </w:pPr>
      <w:r>
        <w:t xml:space="preserve">Chu Nam Kinh bị người lôi đến máy tính đến ê cả răng, cuối cùng chỉ gõ mấy chữ: … Cút, cháu trai.</w:t>
      </w:r>
    </w:p>
    <w:p>
      <w:pPr>
        <w:pStyle w:val="BodyText"/>
      </w:pPr>
      <w:r>
        <w:t xml:space="preserve">Ôn Hướng Hoa liền cút thật.</w:t>
      </w:r>
    </w:p>
    <w:p>
      <w:pPr>
        <w:pStyle w:val="BodyText"/>
      </w:pPr>
      <w:r>
        <w:t xml:space="preserve">Ôn: Tôi hảo tâm an ủi cậu, sao cậu nỡ bảo tôi cút! Thương tâm chạy đi Cuối tuần chúng ta gặp lại! QAQ</w:t>
      </w:r>
    </w:p>
    <w:p>
      <w:pPr>
        <w:pStyle w:val="BodyText"/>
      </w:pPr>
      <w:r>
        <w:t xml:space="preserve">Đợi đã, cậu đi Hàng Châu một tuần sao? Fes gì đó không phải chỉ 2, 3 ngày thôi sao, đi lâu vậy làm gì… Đốt pháo sao?</w:t>
      </w:r>
    </w:p>
    <w:p>
      <w:pPr>
        <w:pStyle w:val="BodyText"/>
      </w:pPr>
      <w:r>
        <w:t xml:space="preserve">Đáng tiếc avatar của Ôn Hướng Hoa đã xám lại, vấn đề của Chu Nam Kinh theo gió bay đi, không người thăm hỏi, thật đáng thương.</w:t>
      </w:r>
    </w:p>
    <w:p>
      <w:pPr>
        <w:pStyle w:val="BodyText"/>
      </w:pPr>
      <w:r>
        <w:t xml:space="preserve">Nội tâm Chu Nam Kinh điên cuồng ***g lộn chửi bới: Cậu con mẹ nó cút xa thế làm gì, mau quay về đây cho ông!!!</w:t>
      </w:r>
    </w:p>
    <w:p>
      <w:pPr>
        <w:pStyle w:val="BodyText"/>
      </w:pPr>
      <w:r>
        <w:t xml:space="preserve">Đáng tiếc, có lẽ Ôn Hướng Hoa cút hơi bị xa, cả một tuần không hề lên mạng.</w:t>
      </w:r>
    </w:p>
    <w:p>
      <w:pPr>
        <w:pStyle w:val="BodyText"/>
      </w:pPr>
      <w:r>
        <w:t xml:space="preserve">Chu Nam Kinh thậm chí còn lục trong đống tin nhắn bình luận, bởi vì số tin nhắn quá nhiều, nên Chu Nam Kinh phải kiên trì tìm hơn mười phút.</w:t>
      </w:r>
    </w:p>
    <w:p>
      <w:pPr>
        <w:pStyle w:val="BodyText"/>
      </w:pPr>
      <w:r>
        <w:t xml:space="preserve">Được rồi giỏi lắm, đi fes phải không? Có giỏi thì mang notebook đi, không mang notebook hả, thì lên di động sẽ chết chắc?</w:t>
      </w:r>
    </w:p>
    <w:p>
      <w:pPr>
        <w:pStyle w:val="BodyText"/>
      </w:pPr>
      <w:r>
        <w:t xml:space="preserve">Sẽ chết chắc, là chết, chính làm đi tìm chết!!!</w:t>
      </w:r>
    </w:p>
    <w:p>
      <w:pPr>
        <w:pStyle w:val="BodyText"/>
      </w:pPr>
      <w:r>
        <w:t xml:space="preserve">Chu Nam Kinh oán niệm đến mức suýt nữa cắn nát bàn phím.</w:t>
      </w:r>
    </w:p>
    <w:p>
      <w:pPr>
        <w:pStyle w:val="BodyText"/>
      </w:pPr>
      <w:r>
        <w:t xml:space="preserve">Mãi đến cuối cùng, Lý Qua Qua mới phát hiện ra chỗ không thích hợp.</w:t>
      </w:r>
    </w:p>
    <w:p>
      <w:pPr>
        <w:pStyle w:val="BodyText"/>
      </w:pPr>
      <w:r>
        <w:t xml:space="preserve">Lý Qua Qua: Nam Kinh, vì sao nam nhân vật chính chương nào cũng đều thương nhớ nam phụ thế?</w:t>
      </w:r>
    </w:p>
    <w:p>
      <w:pPr>
        <w:pStyle w:val="BodyText"/>
      </w:pPr>
      <w:r>
        <w:t xml:space="preserve">Chu Nam Kinh: Để nhấn mạnh sự tồn tại của nam phụ.</w:t>
      </w:r>
    </w:p>
    <w:p>
      <w:pPr>
        <w:pStyle w:val="BodyText"/>
      </w:pPr>
      <w:r>
        <w:t xml:space="preserve">Lý Qua Qua: Nhưng mà nam phụ nổi bật quá, không cần thiết như vậy.</w:t>
      </w:r>
    </w:p>
    <w:p>
      <w:pPr>
        <w:pStyle w:val="BodyText"/>
      </w:pPr>
      <w:r>
        <w:t xml:space="preserve">Chu Nam Kinh: Tôi thích.</w:t>
      </w:r>
    </w:p>
    <w:p>
      <w:pPr>
        <w:pStyle w:val="BodyText"/>
      </w:pPr>
      <w:r>
        <w:t xml:space="preserve">Lý Qua Qua: … Vậy lúc nào nữ chính xuất hiện?</w:t>
      </w:r>
    </w:p>
    <w:p>
      <w:pPr>
        <w:pStyle w:val="BodyText"/>
      </w:pPr>
      <w:r>
        <w:t xml:space="preserve">Chu Nam Kinh: Còn xa lắm.</w:t>
      </w:r>
    </w:p>
    <w:p>
      <w:pPr>
        <w:pStyle w:val="BodyText"/>
      </w:pPr>
      <w:r>
        <w:t xml:space="preserve">Lý Qua Qua: … Nam Kinh, nói thật với tôi đi, cậu chuyển sang viết đam mỹ đúng không?</w:t>
      </w:r>
    </w:p>
    <w:p>
      <w:pPr>
        <w:pStyle w:val="Compact"/>
      </w:pPr>
      <w:r>
        <w:t xml:space="preserve">Chu Nam Kinh tại bàn phím lời ít ý nhiều mà gõ: Đi mẹ cậu đi!</w:t>
      </w:r>
      <w:r>
        <w:br w:type="textWrapping"/>
      </w:r>
      <w:r>
        <w:br w:type="textWrapping"/>
      </w:r>
    </w:p>
    <w:p>
      <w:pPr>
        <w:pStyle w:val="Heading2"/>
      </w:pPr>
      <w:bookmarkStart w:id="49" w:name="chương-27-có-giỏi-nghĩ-đến-tôi"/>
      <w:bookmarkEnd w:id="49"/>
      <w:r>
        <w:t xml:space="preserve">27. Chương 27: Có Giỏi Nghĩ Đến Tôi</w:t>
      </w:r>
    </w:p>
    <w:p>
      <w:pPr>
        <w:pStyle w:val="Compact"/>
      </w:pPr>
      <w:r>
        <w:br w:type="textWrapping"/>
      </w:r>
      <w:r>
        <w:br w:type="textWrapping"/>
      </w:r>
      <w:r>
        <w:t xml:space="preserve">Hàng Châu.</w:t>
      </w:r>
    </w:p>
    <w:p>
      <w:pPr>
        <w:pStyle w:val="BodyText"/>
      </w:pPr>
      <w:r>
        <w:t xml:space="preserve">Ấn tượng của người nơi khác với nơi này, có lẽ không khỏi là “Tiểu kiều lưu thủy nhân gia”*. Thế nhưng những ai đã từng đến đây, đều biết Hàng Châu đã thực hiện kế hoạch hiện đại hóa để phù hợp với mục tiêu yêu cầu của địa phương, của Đảng và của nhà nước, chỉ là không tránh được phải xây cầu vượt bắc ngang sông, xen lẫn với những tòa nhà chọc trời cũng có chút ý vị tường xám ngói trắng.</w:t>
      </w:r>
    </w:p>
    <w:p>
      <w:pPr>
        <w:pStyle w:val="BodyText"/>
      </w:pPr>
      <w:r>
        <w:t xml:space="preserve">*Câu thơ trong bài Thiên Tịnh Sa – Thu Tứ của Mã Trí Viễn.</w:t>
      </w:r>
    </w:p>
    <w:p>
      <w:pPr>
        <w:pStyle w:val="BodyText"/>
      </w:pPr>
      <w:r>
        <w:t xml:space="preserve">Hôm sau Ôn Hướng Hoa đến hàng Châu.</w:t>
      </w:r>
    </w:p>
    <w:p>
      <w:pPr>
        <w:pStyle w:val="BodyText"/>
      </w:pPr>
      <w:r>
        <w:t xml:space="preserve">Ôn Hướng Hoa đang ôm cháu ngồi trong phòng ăn, phía bên trái theo thứ tự là các CV quen biết như Tù Ca, Mạc Nhược Thu Hoa, Mặc Nhiễm Thanh Hoa, phía đối diện lần lượt là Chu Nhã, Kì ba quân, Vương bất cử, Đình xa tọa ái. Bốn nam bốn nữ, chia rất đều. Không biết bên kia đang nói về đề tài đáng khinh gì, Ôn Hướng Hoa cũng không để ý lắm, chỉ đang cầm di động đọc sách mới của Chu Nam Kinh. Chương một đã đọc đến bảy tám lần, nhưng cậu vẫn luyến tiếc di xuống dưới, nhìn dòng chữ của hệ thống “Xin lỗi không có chương tiếp theo”, thật chỉ muốn đập nát cái điện thoại.</w:t>
      </w:r>
    </w:p>
    <w:p>
      <w:pPr>
        <w:pStyle w:val="BodyText"/>
      </w:pPr>
      <w:r>
        <w:t xml:space="preserve">Mặc dù bây giờ làm ra cái hành động đấy… có chút không có lễ phép…. Thế nhưng mà cậu làm sao nghĩ được, ngày đầu tiên đến Hàng Châu, buổi sáng tỉnh dậy đã thấy Chu Nam Kinh đăng liền hai chương… Thịt của con ruồi cũng là thịt, Ôn Hướng Hoa nhất thời tìm đến đồ ăn cắn cháu mình một ngụm, sau lại quay ra di động gặm một miếng, nội tâm hát vang Hallelujah.</w:t>
      </w:r>
    </w:p>
    <w:p>
      <w:pPr>
        <w:pStyle w:val="BodyText"/>
      </w:pPr>
      <w:r>
        <w:t xml:space="preserve">Ôn Hướng Hoa da diết không rời, lưu luyến thoát khỏi trang web, cất điện thoại vào túi, xoa đầu cháu mình, cười ngượng ngùng, “Vừa rồi xem một vài tin vắn, ngại quá.”</w:t>
      </w:r>
    </w:p>
    <w:p>
      <w:pPr>
        <w:pStyle w:val="BodyText"/>
      </w:pPr>
      <w:r>
        <w:t xml:space="preserve">Nhìn cũng ít nhất mười phút… Vừa nhìn vừa cười ngô nghê…. Tin tức này cũng vắn thật đấy… Chu Nhã phỉ báng trong lòng, nhân tiện cầm điện thoại đang đặt trên bàn, bấm điên cuồng.</w:t>
      </w:r>
    </w:p>
    <w:p>
      <w:pPr>
        <w:pStyle w:val="BodyText"/>
      </w:pPr>
      <w:r>
        <w:t xml:space="preserve">Chi Tử Hoàng: Hôm nay cuối cùng đã đến! Được ngồi cùng bàn với Sở Các!!! Tuôi sẽ hông nói với mọi người Sở Các cao hơn Tù Ca cả cái đầu đâu [Sở Các cao tận mét tám, Tù Ca đi đôi giày đệm gót trông cũng chẳng khá hơn] Chuyện này người bình thường sẽ không kể cho cậu ta nghe đâu…. Trộm chụp mấy tấm, chờ tối tuôi lên mạng na~ =3=</w:t>
      </w:r>
    </w:p>
    <w:p>
      <w:pPr>
        <w:pStyle w:val="BodyText"/>
      </w:pPr>
      <w:r>
        <w:t xml:space="preserve">Chi tử Hoàng: Sở Các Các ra ngoài nghe điện thoại… Lúc về còn tha theo một dã nam nhân*! Đoán thử xem là ai! =3=</w:t>
      </w:r>
    </w:p>
    <w:p>
      <w:pPr>
        <w:pStyle w:val="BodyText"/>
      </w:pPr>
      <w:r>
        <w:t xml:space="preserve">*Chỉ người đàn ông tằng tịu với phụ nữ có chồng =))</w:t>
      </w:r>
    </w:p>
    <w:p>
      <w:pPr>
        <w:pStyle w:val="BodyText"/>
      </w:pPr>
      <w:r>
        <w:t xml:space="preserve">Chi Tử Hoàng: Fes mai sẽ bắt đầu, giờ chỉ muốn tắm gội ngủ một giấc, chỉ có Sở Các Các bảo Hàng Châu thật là tốt gì đó. Xin hãy bùng cháy cùng nhau nàoooo… Nghe nói Tù Ca nương nương còn sẽ tự mình ra trận cos một lần. Chờ mong ngày mai – ing</w:t>
      </w:r>
    </w:p>
    <w:p>
      <w:pPr>
        <w:pStyle w:val="BodyText"/>
      </w:pPr>
      <w:r>
        <w:t xml:space="preserve">~…</w:t>
      </w:r>
    </w:p>
    <w:p>
      <w:pPr>
        <w:pStyle w:val="BodyText"/>
      </w:pPr>
      <w:r>
        <w:t xml:space="preserve">Chu Nam Kinh tắt weibo của Chi Tử Hoàng đi.</w:t>
      </w:r>
    </w:p>
    <w:p>
      <w:pPr>
        <w:pStyle w:val="BodyText"/>
      </w:pPr>
      <w:r>
        <w:t xml:space="preserve">Hắn đưa mắt nhìn đồng hồ trên máy tính. Đã là bảy rưỡi tối.</w:t>
      </w:r>
    </w:p>
    <w:p>
      <w:pPr>
        <w:pStyle w:val="BodyText"/>
      </w:pPr>
      <w:r>
        <w:t xml:space="preserve">Hôm nay Ôn Hướng Hoa vẫn không lên mạng. Chu Nam Kinh cũng chỉ lên weibo một chút, lượn vài vòng sohu*, cuối cùng mở word ra, dùng tốc độ một giờ một nghìn chữ mà thong thả gõ.</w:t>
      </w:r>
    </w:p>
    <w:p>
      <w:pPr>
        <w:pStyle w:val="BodyText"/>
      </w:pPr>
      <w:r>
        <w:t xml:space="preserve">*Trang tin của TQ, gần như Dân trí vậy.</w:t>
      </w:r>
    </w:p>
    <w:p>
      <w:pPr>
        <w:pStyle w:val="BodyText"/>
      </w:pPr>
      <w:r>
        <w:t xml:space="preserve">Đương nhiên giữa chừng còn xem một loạt các trang web vô nghĩa. Thanh taskbar đầy khung đối thoại cùng các thanh tên.</w:t>
      </w:r>
    </w:p>
    <w:p>
      <w:pPr>
        <w:pStyle w:val="BodyText"/>
      </w:pPr>
      <w:r>
        <w:t xml:space="preserve">Viết văn đến mức phát bệnh thần kinh: Mọi người nghe chưa, Hoạt động có thưởng của Thất điểm tháng sau bắt đầu đấy. Người thắng giải chỉ có một, đoán thử xem ai sẽ là người đoạt vòng nguyệt quế?</w:t>
      </w:r>
    </w:p>
    <w:p>
      <w:pPr>
        <w:pStyle w:val="BodyText"/>
      </w:pPr>
      <w:r>
        <w:t xml:space="preserve">Nhân gian vô: Không biết.</w:t>
      </w:r>
    </w:p>
    <w:p>
      <w:pPr>
        <w:pStyle w:val="BodyText"/>
      </w:pPr>
      <w:r>
        <w:t xml:space="preserve">Viết văn đến mức tay rút gân: LS* khiêm tốn cái gì, Kha San Hà lần trước được giải văn vạn tám, cao nhất luôn, trên diễn đàn người ta thảo luận muốn điên.</w:t>
      </w:r>
    </w:p>
    <w:p>
      <w:pPr>
        <w:pStyle w:val="BodyText"/>
      </w:pPr>
      <w:r>
        <w:t xml:space="preserve">*LS: Lâu thượng, chỉ người cmt ngay trên mình</w:t>
      </w:r>
    </w:p>
    <w:p>
      <w:pPr>
        <w:pStyle w:val="BodyText"/>
      </w:pPr>
      <w:r>
        <w:t xml:space="preserve">Viết văn đến mức phát bệnh thần kinh: Tuôi được thổ hào* bao dưỡng đó, ghen tị sao?</w:t>
      </w:r>
    </w:p>
    <w:p>
      <w:pPr>
        <w:pStyle w:val="BodyText"/>
      </w:pPr>
      <w:r>
        <w:t xml:space="preserve">*Người giàu có, lắm tiền trong xh cũ.</w:t>
      </w:r>
    </w:p>
    <w:p>
      <w:pPr>
        <w:pStyle w:val="BodyText"/>
      </w:pPr>
      <w:r>
        <w:t xml:space="preserve">Viết văn đến mức phát bệnh thần kinh: A đúng rồi, Nam Kinh gia hình như cũng có thổ hào, nhưng hình như gần đây cố điệu thấp đi. Lần trước truyện “Trốn vào tiên môn” anh ta kiếm hơn 5200 vote.</w:t>
      </w:r>
    </w:p>
    <w:p>
      <w:pPr>
        <w:pStyle w:val="BodyText"/>
      </w:pPr>
      <w:r>
        <w:t xml:space="preserve">Nhân gian vô: Khêu đèn xem kiếm? Cái tên kia á? Người mà lập một hơi 500 tài khoản trong khi người người vui vầy lễ tình nhân, một mình ôm tận 520 cái vé á?</w:t>
      </w:r>
    </w:p>
    <w:p>
      <w:pPr>
        <w:pStyle w:val="BodyText"/>
      </w:pPr>
      <w:r>
        <w:t xml:space="preserve">Quả thận: A a a a người kia tôi biết!!! Ngày trước Nam Kinh đại đại từng lên diễn đàn Thất điểm cảm ơn đó!!!</w:t>
      </w:r>
    </w:p>
    <w:p>
      <w:pPr>
        <w:pStyle w:val="BodyText"/>
      </w:pPr>
      <w:r>
        <w:t xml:space="preserve">Mộ Trường Kim: Nói mới nhớ… Hình như tôi cũng có ấn tượng…. Lúc ấy weibo cũng rộ lên đúng không?</w:t>
      </w:r>
    </w:p>
    <w:p>
      <w:pPr>
        <w:pStyle w:val="BodyText"/>
      </w:pPr>
      <w:r>
        <w:t xml:space="preserve">Nhân gian vô: Weibo rộ lên là không chính xác lắm. Màn hình khi ấy dày đặc “Trong cơn say khêu đèn xem tiện 001”, “Trong cơn say khêu đèn xem tiện 002” ….</w:t>
      </w:r>
    </w:p>
    <w:p>
      <w:pPr>
        <w:pStyle w:val="BodyText"/>
      </w:pPr>
      <w:r>
        <w:t xml:space="preserve">Viết văn đến mức phát bệnh thần kinh: Nam Kinh thật có phúc khí!</w:t>
      </w:r>
    </w:p>
    <w:p>
      <w:pPr>
        <w:pStyle w:val="BodyText"/>
      </w:pPr>
      <w:r>
        <w:t xml:space="preserve">Chu Nam Kinh: Khách sáo khách sáo.</w:t>
      </w:r>
    </w:p>
    <w:p>
      <w:pPr>
        <w:pStyle w:val="BodyText"/>
      </w:pPr>
      <w:r>
        <w:t xml:space="preserve">Mộ Trường Kim: Ồ, Lão zombie ra khỏi quan tài rồi há.</w:t>
      </w:r>
    </w:p>
    <w:p>
      <w:pPr>
        <w:pStyle w:val="BodyText"/>
      </w:pPr>
      <w:r>
        <w:t xml:space="preserve">Chu Nam Kinh: Ừ, mốc meo cả rồi, ra ngoài phơi phơi tí.</w:t>
      </w:r>
    </w:p>
    <w:p>
      <w:pPr>
        <w:pStyle w:val="BodyText"/>
      </w:pPr>
      <w:r>
        <w:t xml:space="preserve">Trường Kiếm: Nam Kinh!!!!</w:t>
      </w:r>
    </w:p>
    <w:p>
      <w:pPr>
        <w:pStyle w:val="BodyText"/>
      </w:pPr>
      <w:r>
        <w:t xml:space="preserve">Chu Nam Kinh: Cái gì?</w:t>
      </w:r>
    </w:p>
    <w:p>
      <w:pPr>
        <w:pStyle w:val="BodyText"/>
      </w:pPr>
      <w:r>
        <w:t xml:space="preserve">Trường Kiếm: Sao còn ở đây tám chuyện thế, cầu cậu về viết truyện đó QAQ</w:t>
      </w:r>
    </w:p>
    <w:p>
      <w:pPr>
        <w:pStyle w:val="BodyText"/>
      </w:pPr>
      <w:r>
        <w:t xml:space="preserve">Chu Nam Kinh đang ngồi trước màn hình: “…”</w:t>
      </w:r>
    </w:p>
    <w:p>
      <w:pPr>
        <w:pStyle w:val="BodyText"/>
      </w:pPr>
      <w:r>
        <w:t xml:space="preserve">Trường Kiếm đại đại, anh hôm nay vẽ “gió” hơi quá nhé!</w:t>
      </w:r>
    </w:p>
    <w:p>
      <w:pPr>
        <w:pStyle w:val="BodyText"/>
      </w:pPr>
      <w:r>
        <w:t xml:space="preserve">Nhưng xem ra không phải chỉ có một người thấy Trường Kiếm có vấn đề.</w:t>
      </w:r>
    </w:p>
    <w:p>
      <w:pPr>
        <w:pStyle w:val="BodyText"/>
      </w:pPr>
      <w:r>
        <w:t xml:space="preserve">Mộ Trường Kim: … Trường Kiếm….</w:t>
      </w:r>
    </w:p>
    <w:p>
      <w:pPr>
        <w:pStyle w:val="BodyText"/>
      </w:pPr>
      <w:r>
        <w:t xml:space="preserve">Nhân gian vô: …Trường Kiếm!!</w:t>
      </w:r>
    </w:p>
    <w:p>
      <w:pPr>
        <w:pStyle w:val="BodyText"/>
      </w:pPr>
      <w:r>
        <w:t xml:space="preserve">Viết văn đến mức phát bệnh thần kinh: … Trường Kiếm!!!</w:t>
      </w:r>
    </w:p>
    <w:p>
      <w:pPr>
        <w:pStyle w:val="BodyText"/>
      </w:pPr>
      <w:r>
        <w:t xml:space="preserve">Viết văn tới mức tay rút gân: … Thân, anh đừng có ngừng uống thuốc thế!</w:t>
      </w:r>
    </w:p>
    <w:p>
      <w:pPr>
        <w:pStyle w:val="BodyText"/>
      </w:pPr>
      <w:r>
        <w:t xml:space="preserve">Trường Kiếm: Vừa rồi không phải tôi, là Lý Qua Qua lén lúc tôi đi có việc đó.</w:t>
      </w:r>
    </w:p>
    <w:p>
      <w:pPr>
        <w:pStyle w:val="BodyText"/>
      </w:pPr>
      <w:r>
        <w:t xml:space="preserve">Trường Kiếm: Vừa mới uống một ngụm trà thì về đã như vậy. Vừa rồi thật sự không phải tôi =L=</w:t>
      </w:r>
    </w:p>
    <w:p>
      <w:pPr>
        <w:pStyle w:val="BodyText"/>
      </w:pPr>
      <w:r>
        <w:t xml:space="preserve">Quả Thận: Lý Qua Qua sao, có phải là biên tập có tay rất đẹp của đại thần không?</w:t>
      </w:r>
    </w:p>
    <w:p>
      <w:pPr>
        <w:pStyle w:val="BodyText"/>
      </w:pPr>
      <w:r>
        <w:t xml:space="preserve">Trường Kiếm: =L= Một đám dốt nát, còn tám chuyện gì nữa, còn không đi viết truyện!!! Muốn bị gạch tên đúng không??? Nếu muốn, tôi gạch tên cho nửa năm!!!</w:t>
      </w:r>
    </w:p>
    <w:p>
      <w:pPr>
        <w:pStyle w:val="BodyText"/>
      </w:pPr>
      <w:r>
        <w:t xml:space="preserve">Mọi người nghe thế cúc hoa cũng căng thẳng, ai gõ txt thì gõ txt, ai lên wps thì lên wps, ai vào darkroom thì vào darkroom, ai lượn kuaibo thì lượn kuaibo.</w:t>
      </w:r>
    </w:p>
    <w:p>
      <w:pPr>
        <w:pStyle w:val="BodyText"/>
      </w:pPr>
      <w:r>
        <w:t xml:space="preserve">*Darkroom là 1 web game, kuaibo là web xem phim</w:t>
      </w:r>
    </w:p>
    <w:p>
      <w:pPr>
        <w:pStyle w:val="BodyText"/>
      </w:pPr>
      <w:r>
        <w:t xml:space="preserve">Nhưng đúng lúc này…</w:t>
      </w:r>
    </w:p>
    <w:p>
      <w:pPr>
        <w:pStyle w:val="BodyText"/>
      </w:pPr>
      <w:r>
        <w:t xml:space="preserve">[Nhắc nhở của hệ thống: Lý Qua Qua gia nhập nhóm “Tụ tập không đánh bạc”]</w:t>
      </w:r>
    </w:p>
    <w:p>
      <w:pPr>
        <w:pStyle w:val="BodyText"/>
      </w:pPr>
      <w:r>
        <w:t xml:space="preserve">Lý Qua Qua: Rốt cuộc cũng vào được! Xin chào mọi người, tôi là Lý Qua Qua!</w:t>
      </w:r>
    </w:p>
    <w:p>
      <w:pPr>
        <w:pStyle w:val="BodyText"/>
      </w:pPr>
      <w:r>
        <w:t xml:space="preserve">[Nhắc nhở hệ thống: Lý Qua Qua thành quản trị viên nhóm “Tụ tập không đánh bạc’]</w:t>
      </w:r>
    </w:p>
    <w:p>
      <w:pPr>
        <w:pStyle w:val="BodyText"/>
      </w:pPr>
      <w:r>
        <w:t xml:space="preserve">Vài phút trôi qua…</w:t>
      </w:r>
    </w:p>
    <w:p>
      <w:pPr>
        <w:pStyle w:val="BodyText"/>
      </w:pPr>
      <w:r>
        <w:t xml:space="preserve">Hơn mười phút trôi qua…</w:t>
      </w:r>
    </w:p>
    <w:p>
      <w:pPr>
        <w:pStyle w:val="BodyText"/>
      </w:pPr>
      <w:r>
        <w:t xml:space="preserve">Mấy chục phút trôi qua…</w:t>
      </w:r>
    </w:p>
    <w:p>
      <w:pPr>
        <w:pStyle w:val="BodyText"/>
      </w:pPr>
      <w:r>
        <w:t xml:space="preserve">Nội tâm Lý Qua Qua: Đờ… Vì sao lại không có ai chào đón!!! _[:з」∠]_ Nam Kinh Nam Kinh tôi là biên tập của cậu sao không ra đây chống đỡ cho người ta QAQ</w:t>
      </w:r>
    </w:p>
    <w:p>
      <w:pPr>
        <w:pStyle w:val="BodyText"/>
      </w:pPr>
      <w:r>
        <w:t xml:space="preserve">Đáng tiếc lúc này Chu Nam Kinh đang tích cực tăng tốc. Mỗi ngày có hai nghìn tám chữ, đã khiến độc giả kháng nghị liên tục, thậm chí có người còn phát điên lên: Chu đại đại, nhà anh ở đâu, để tôi đến treo cổ viết huyết thư!!! Anh con mẹ nó phải chờ ông đây đó!!!</w:t>
      </w:r>
    </w:p>
    <w:p>
      <w:pPr>
        <w:pStyle w:val="BodyText"/>
      </w:pPr>
      <w:r>
        <w:t xml:space="preserve">Nhưng hiệu quả lại không rõ rệt lắm, Chu Nam Kinh nhìn chằm chằm vào trang word đang mở trước mắt, chống hay tay tư lự.</w:t>
      </w:r>
    </w:p>
    <w:p>
      <w:pPr>
        <w:pStyle w:val="BodyText"/>
      </w:pPr>
      <w:r>
        <w:t xml:space="preserve">…</w:t>
      </w:r>
    </w:p>
    <w:p>
      <w:pPr>
        <w:pStyle w:val="BodyText"/>
      </w:pPr>
      <w:r>
        <w:t xml:space="preserve">Vì thế Lý Qua Qua bên hồ Đại Minh đành phải khóc chạy đi *emo ngọn nến*</w:t>
      </w:r>
    </w:p>
    <w:p>
      <w:pPr>
        <w:pStyle w:val="BodyText"/>
      </w:pPr>
      <w:r>
        <w:t xml:space="preserve">*Nhớ có cái cấu trúc: Ai còn nhớ XX bên hồ Đại Minh, lấy cảm hứng từ Hạ Vũ Hà =)))</w:t>
      </w:r>
    </w:p>
    <w:p>
      <w:pPr>
        <w:pStyle w:val="BodyText"/>
      </w:pPr>
      <w:r>
        <w:t xml:space="preserve">…</w:t>
      </w:r>
    </w:p>
    <w:p>
      <w:pPr>
        <w:pStyle w:val="BodyText"/>
      </w:pPr>
      <w:r>
        <w:t xml:space="preserve">Ngày thứ ba Ôn Hướng Hoa ở Hàng Châu.</w:t>
      </w:r>
    </w:p>
    <w:p>
      <w:pPr>
        <w:pStyle w:val="BodyText"/>
      </w:pPr>
      <w:r>
        <w:t xml:space="preserve">Chi Tử Hoàng: Tuôi bị Tù Ca hóa trang! Cũng chỉ có Tù Ca mới chọc trúng điểm manh của Sở Các! #Hệ liệt Tù Ca cos Đàm Mặc Thiên khiến Sở Các không thể dời mắt nhìn đàn ông khác# Cuối cùng tuôi cũng thấy bọn họ cần phải sạc rồi…</w:t>
      </w:r>
    </w:p>
    <w:p>
      <w:pPr>
        <w:pStyle w:val="BodyText"/>
      </w:pPr>
      <w:r>
        <w:t xml:space="preserve">Chu Nam Kinh ngồi trước bàn máy tính nhìn weibo Chu Nhã.</w:t>
      </w:r>
    </w:p>
    <w:p>
      <w:pPr>
        <w:pStyle w:val="BodyText"/>
      </w:pPr>
      <w:r>
        <w:t xml:space="preserve">Đàm Mặc Thiên… Sao giống tên nhân vật chính trong truyện của hắn vậy nhỉ…</w:t>
      </w:r>
    </w:p>
    <w:p>
      <w:pPr>
        <w:pStyle w:val="BodyText"/>
      </w:pPr>
      <w:r>
        <w:t xml:space="preserve">Mà thôi, hôm nay cứ viết truyện đã, cố gắng lên một vạn!</w:t>
      </w:r>
    </w:p>
    <w:p>
      <w:pPr>
        <w:pStyle w:val="BodyText"/>
      </w:pPr>
      <w:r>
        <w:t xml:space="preserve">Ôn Hướng Hoa mắt nhìn người họ Trương tên Văn tên mạng Tù Ca đang đứng trước gió, trong lòng loạn thành một nhùi: Con mẹ nó có nên nói cho cậu ta là mặc quần ngược không… Có nên không có nên không a a a…</w:t>
      </w:r>
    </w:p>
    <w:p>
      <w:pPr>
        <w:pStyle w:val="BodyText"/>
      </w:pPr>
      <w:r>
        <w:t xml:space="preserve">Trương Văn: Sở Các Các đại nhìn tuôi nha nha nha vui quá đi</w:t>
      </w:r>
    </w:p>
    <w:p>
      <w:pPr>
        <w:pStyle w:val="Compact"/>
      </w:pPr>
      <w:r>
        <w:t xml:space="preserve">~Chu Nhã: Sở Các vẫn còn nhìn Tù Ca, đừng nói cậu có hứng thú với người ta đấy nhé.</w:t>
      </w:r>
      <w:r>
        <w:br w:type="textWrapping"/>
      </w:r>
      <w:r>
        <w:br w:type="textWrapping"/>
      </w:r>
    </w:p>
    <w:p>
      <w:pPr>
        <w:pStyle w:val="Heading2"/>
      </w:pPr>
      <w:bookmarkStart w:id="50" w:name="chương-28-có-giỏi-thì-chạy-về"/>
      <w:bookmarkEnd w:id="50"/>
      <w:r>
        <w:t xml:space="preserve">28. Chương 28: Có Giỏi Thì Chạy Về</w:t>
      </w:r>
    </w:p>
    <w:p>
      <w:pPr>
        <w:pStyle w:val="Compact"/>
      </w:pPr>
      <w:r>
        <w:br w:type="textWrapping"/>
      </w:r>
      <w:r>
        <w:br w:type="textWrapping"/>
      </w:r>
      <w:r>
        <w:t xml:space="preserve">Ngày thứ tư Ôn Hướng Hoa ở Hàng Châu.</w:t>
      </w:r>
    </w:p>
    <w:p>
      <w:pPr>
        <w:pStyle w:val="BodyText"/>
      </w:pPr>
      <w:r>
        <w:t xml:space="preserve">Chi Tử Hoàng: Tù Ca nói muốn đi dạo Tây Hồ, Sở Các đảm nhiệm vai trò hướng dẫn viên du lịch. Khiến tuôi đau lòng chính là, bon họ coi tuôi như bóng đèn, hất một phát đi xa, cả con cái cũng không quan tâm! #Tuôi đang cùng cháu của Ôn Hướng Hoa ngồi xem Turbo trong rạp# emo ngọn nến</w:t>
      </w:r>
    </w:p>
    <w:p>
      <w:pPr>
        <w:pStyle w:val="BodyText"/>
      </w:pPr>
      <w:r>
        <w:t xml:space="preserve">Đúng là đôi cẩu nam nam! Vừa gặp bạn mạng cái gì mà cả trẻ con cũng ném sau đầu như vậy???</w:t>
      </w:r>
    </w:p>
    <w:p>
      <w:pPr>
        <w:pStyle w:val="BodyText"/>
      </w:pPr>
      <w:r>
        <w:t xml:space="preserve">Trẻ con như vậy trong lòng sợ hãi biết bao nhiêu Ôn Hướng Hoa làm giám hộ kiểu gì vậy???</w:t>
      </w:r>
    </w:p>
    <w:p>
      <w:pPr>
        <w:pStyle w:val="BodyText"/>
      </w:pPr>
      <w:r>
        <w:t xml:space="preserve">Chu Nam Kinh ngồi trước màn hình nhíu mày.</w:t>
      </w:r>
    </w:p>
    <w:p>
      <w:pPr>
        <w:pStyle w:val="BodyText"/>
      </w:pPr>
      <w:r>
        <w:t xml:space="preserve">…</w:t>
      </w:r>
    </w:p>
    <w:p>
      <w:pPr>
        <w:pStyle w:val="BodyText"/>
      </w:pPr>
      <w:r>
        <w:t xml:space="preserve">Ôn Hướng Hoa: “Cháu này, mai chú muốn đi chơi Tây Hồ cùng bạn, cháu đi không?”</w:t>
      </w:r>
    </w:p>
    <w:p>
      <w:pPr>
        <w:pStyle w:val="BodyText"/>
      </w:pPr>
      <w:r>
        <w:t xml:space="preserve">Trần Ôn nằm lăn xuống giường mở to mắt, “Chú Cháu không muốn đi, cái chỗ kia đi không biết bao nhiêu lần Cháu muốn đi với chị Chi Tử Hoàng cơ”</w:t>
      </w:r>
    </w:p>
    <w:p>
      <w:pPr>
        <w:pStyle w:val="BodyText"/>
      </w:pPr>
      <w:r>
        <w:t xml:space="preserve">“Cô ấy đã hai mươi sáu, phải gọi là dì”, Ôn Hướng Hoa ôm lấy Trần Ôn, đặt lên đùi mình.</w:t>
      </w:r>
    </w:p>
    <w:p>
      <w:pPr>
        <w:pStyle w:val="BodyText"/>
      </w:pPr>
      <w:r>
        <w:t xml:space="preserve">Trần Ôn lao vào lòng cậu uốn éo làm nũng, nắm lấy tay chú mình lay lay, “Nhưng nếu cháu gọi là dì thì sau này cháu làm sao cưới được chị ấy!!”</w:t>
      </w:r>
    </w:p>
    <w:p>
      <w:pPr>
        <w:pStyle w:val="BodyText"/>
      </w:pPr>
      <w:r>
        <w:t xml:space="preserve">Ôn Hướng Hoa: “…” Cháu đang suy nghĩ cái quỷ gì vậy????</w:t>
      </w:r>
    </w:p>
    <w:p>
      <w:pPr>
        <w:pStyle w:val="BodyText"/>
      </w:pPr>
      <w:r>
        <w:t xml:space="preserve">…</w:t>
      </w:r>
    </w:p>
    <w:p>
      <w:pPr>
        <w:pStyle w:val="BodyText"/>
      </w:pPr>
      <w:r>
        <w:t xml:space="preserve">Ngày thứ năm Ôn Hướng Hoa ở Hàng Châu.</w:t>
      </w:r>
    </w:p>
    <w:p>
      <w:pPr>
        <w:pStyle w:val="BodyText"/>
      </w:pPr>
      <w:r>
        <w:t xml:space="preserve">Chi Tử Hoàng: Hôm qua mười giờ tối Sở Các mới về đến nhà, quần áo xộc xệch… Hai người rốt cuộc đã làm cái gì!! @Sở Các @Tù Ca.</w:t>
      </w:r>
    </w:p>
    <w:p>
      <w:pPr>
        <w:pStyle w:val="BodyText"/>
      </w:pPr>
      <w:r>
        <w:t xml:space="preserve">Bình luận phía dưới cuồn cuộn như dòng nước xiết, đương nhiên hầu hết là tưởng tượng gắn mác R18 của các chị em hủ nữ.</w:t>
      </w:r>
    </w:p>
    <w:p>
      <w:pPr>
        <w:pStyle w:val="BodyText"/>
      </w:pPr>
      <w:r>
        <w:t xml:space="preserve">Ôn Hướng Hoa cảm giác hôm nay quả thật xui con mẹ nó xẻo.</w:t>
      </w:r>
    </w:p>
    <w:p>
      <w:pPr>
        <w:pStyle w:val="BodyText"/>
      </w:pPr>
      <w:r>
        <w:t xml:space="preserve">Trương Văn tự dưng nói muốn đi chèo thuyền, Ôn Hướng Hoa cũng thấy cảnh sắc Tây Hồ cũng có thể ngồi trên thuyền ngắm được, liền đi mua hai vé. Trương Văn đột nhiên bảo muốn chụp ảnh, cậu cũng đạp một chân lên thuyền, chuẩn bị tạo dáng POSE ảnh SO COOL, cái con mẹ nó tự dưng trượt chân ngã bà nó xuống nước!</w:t>
      </w:r>
    </w:p>
    <w:p>
      <w:pPr>
        <w:pStyle w:val="BodyText"/>
      </w:pPr>
      <w:r>
        <w:t xml:space="preserve">Trương Văn cùng đồng bọn chỉ biết ngây ngốc ra mà nhìn.</w:t>
      </w:r>
    </w:p>
    <w:p>
      <w:pPr>
        <w:pStyle w:val="BodyText"/>
      </w:pPr>
      <w:r>
        <w:t xml:space="preserve">May mắn là chỉ ngã ngay bên bờ, Ôn Hướng Hoa quào quào vài cái là lên được bờ, bộ dáng siêu chật vật.</w:t>
      </w:r>
    </w:p>
    <w:p>
      <w:pPr>
        <w:pStyle w:val="BodyText"/>
      </w:pPr>
      <w:r>
        <w:t xml:space="preserve">Trương Văn hơi xấu hổ buông máy ảnh xuống, “Hay mình về nhà cậu một chút, đi thay quần áo đã?”</w:t>
      </w:r>
    </w:p>
    <w:p>
      <w:pPr>
        <w:pStyle w:val="BodyText"/>
      </w:pPr>
      <w:r>
        <w:t xml:space="preserve">Ôn Hướng Hoa mặt ngơ ngơ ra hồn nhiên đáp, “Không sao, hôm nay nắng to mà, không sợ!”</w:t>
      </w:r>
    </w:p>
    <w:p>
      <w:pPr>
        <w:pStyle w:val="BodyText"/>
      </w:pPr>
      <w:r>
        <w:t xml:space="preserve">Trương Văn, “…”</w:t>
      </w:r>
    </w:p>
    <w:p>
      <w:pPr>
        <w:pStyle w:val="BodyText"/>
      </w:pPr>
      <w:r>
        <w:t xml:space="preserve">Nếu Trương Văn là nữ, Ôn Hướng Hoa là nam, đây chắc là chuyện cười cho mọi người #nhất định cô độc một đời#.</w:t>
      </w:r>
    </w:p>
    <w:p>
      <w:pPr>
        <w:pStyle w:val="BodyText"/>
      </w:pPr>
      <w:r>
        <w:t xml:space="preserve">Khiến cho Ôn Hướng Hoa đau lòng là điện thoại dính nước tạm thời không dùng được. Mà cái này không quan trọng, thế này thì làm sao đọc truyện của Chu đại đại?</w:t>
      </w:r>
    </w:p>
    <w:p>
      <w:pPr>
        <w:pStyle w:val="BodyText"/>
      </w:pPr>
      <w:r>
        <w:t xml:space="preserve">Sớm biết thế đã không ngại phiền mang theo notebook đi…. Hơn chín giờ sáng, lúc đi mua di động Ôn Hướng Hoa đã nghĩ vậy.</w:t>
      </w:r>
    </w:p>
    <w:p>
      <w:pPr>
        <w:pStyle w:val="BodyText"/>
      </w:pPr>
      <w:r>
        <w:t xml:space="preserve">…</w:t>
      </w:r>
    </w:p>
    <w:p>
      <w:pPr>
        <w:pStyle w:val="BodyText"/>
      </w:pPr>
      <w:r>
        <w:t xml:space="preserve">Ngày thứ sáu Ôn Hướng Hoa ở Hàng Châu.</w:t>
      </w:r>
    </w:p>
    <w:p>
      <w:pPr>
        <w:pStyle w:val="BodyText"/>
      </w:pPr>
      <w:r>
        <w:t xml:space="preserve">Chi Tử Hoàng: Ú ú ú hôm nay phải về Đế Đô. Tiếc thật ấy, mấy CV cũng đi cả rồi. Sở Các với Tù Ca còn ở Mặc Tích, nghe nói họ đi Phi Lai Phong. Mở ngoặc, lần này có mang con theo, đóng ngoặc.</w:t>
      </w:r>
    </w:p>
    <w:p>
      <w:pPr>
        <w:pStyle w:val="BodyText"/>
      </w:pPr>
      <w:r>
        <w:t xml:space="preserve">Phi Lai Phong là một điểm du lịch nổi tiếng ở Hàng Châu</w:t>
      </w:r>
    </w:p>
    <w:p>
      <w:pPr>
        <w:pStyle w:val="BodyText"/>
      </w:pPr>
      <w:r>
        <w:t xml:space="preserve">Chu đại đại ngồi trước máy tính phun trào: Phi Lai Phong!!! Là leo núi đúng không??? Trên núi sương mù lớn như vậy, trẻ con làm sao chịu được!!!! Leo núi thì bò bao lâu mới hết, giữa trưa ăn cái gì, đừng có để trẻ con bị đói!!! [Xin chào chư vị đại gia em là nội tâm Chu đại đại sau khi đã thôi miên: Tôi thật sự không có gì khác với cháu bé ngoài tình yêu !←←]</w:t>
      </w:r>
    </w:p>
    <w:p>
      <w:pPr>
        <w:pStyle w:val="BodyText"/>
      </w:pPr>
      <w:r>
        <w:t xml:space="preserve">Trương Văn đỏ mặt nhìn cậu trai bên cạnh.</w:t>
      </w:r>
    </w:p>
    <w:p>
      <w:pPr>
        <w:pStyle w:val="BodyText"/>
      </w:pPr>
      <w:r>
        <w:t xml:space="preserve">Ôn Hướng Hoa cười rộ lên nhìn rất đẹp, khiến cậu cảm giác mặt mình hồng hết cả lên.</w:t>
      </w:r>
    </w:p>
    <w:p>
      <w:pPr>
        <w:pStyle w:val="BodyText"/>
      </w:pPr>
      <w:r>
        <w:t xml:space="preserve">Như vừa nãy vậy, Ôn Hướng Hoa cười cười quay sang hỏi, “Không cần ngồi cáp treo đâu, leo núi nhìn phong cảnh cũng rất đẹp mà.”</w:t>
      </w:r>
    </w:p>
    <w:p>
      <w:pPr>
        <w:pStyle w:val="BodyText"/>
      </w:pPr>
      <w:r>
        <w:t xml:space="preserve">Cậu quay đầu lại mình người đã đỏ mặt tưng bừng sau mình.</w:t>
      </w:r>
    </w:p>
    <w:p>
      <w:pPr>
        <w:pStyle w:val="BodyText"/>
      </w:pPr>
      <w:r>
        <w:t xml:space="preserve">Trời ạ, sao bây giờ thể chất bọn con trai kém vậy, mới leo núi một tí đã đỏ hết cả mặt, chả trách cao có mét bảy… Hay là kéo người ta lên? …. Mà vậy dễ bị người ta hiểu lầm lắm….</w:t>
      </w:r>
    </w:p>
    <w:p>
      <w:pPr>
        <w:pStyle w:val="BodyText"/>
      </w:pPr>
      <w:r>
        <w:t xml:space="preserve">Nhưng mà nói thật nhìn cậu ta leo núi thật khổ sở mà, thôi thì mở miệng, “Hay là đi cáp treo? Ngắm cảnh cũng được mà.”</w:t>
      </w:r>
    </w:p>
    <w:p>
      <w:pPr>
        <w:pStyle w:val="BodyText"/>
      </w:pPr>
      <w:r>
        <w:t xml:space="preserve">Cháu nhỏ đứng một bên vỗ tay rầm rầm, “Được đó! Đi cáp treo cơ”</w:t>
      </w:r>
    </w:p>
    <w:p>
      <w:pPr>
        <w:pStyle w:val="BodyText"/>
      </w:pPr>
      <w:r>
        <w:t xml:space="preserve">…</w:t>
      </w:r>
    </w:p>
    <w:p>
      <w:pPr>
        <w:pStyle w:val="BodyText"/>
      </w:pPr>
      <w:r>
        <w:t xml:space="preserve">Ngày thứ bảy Ôn Hướng Hoa ở Hàng Châu.</w:t>
      </w:r>
    </w:p>
    <w:p>
      <w:pPr>
        <w:pStyle w:val="BodyText"/>
      </w:pPr>
      <w:r>
        <w:t xml:space="preserve">Chi Tử Hoàng: Sở Các nói cuối cùng cậu ta cũng bay từ Hàng Châu về. Chỉ tiếc là không về cùng Tù Ca…</w:t>
      </w:r>
    </w:p>
    <w:p>
      <w:pPr>
        <w:pStyle w:val="BodyText"/>
      </w:pPr>
      <w:r>
        <w:t xml:space="preserve">Cuối cùng cũng về Nam Kinh rồi sao…</w:t>
      </w:r>
    </w:p>
    <w:p>
      <w:pPr>
        <w:pStyle w:val="BodyText"/>
      </w:pPr>
      <w:r>
        <w:t xml:space="preserve">Chu Nam Kinh phun một ngụm khói thuốc lên màn hình. Cậu còn không trở về, tôi còn nghĩ cậu an gia luôn ở Hàng Châu đấy.</w:t>
      </w:r>
    </w:p>
    <w:p>
      <w:pPr>
        <w:pStyle w:val="BodyText"/>
      </w:pPr>
      <w:r>
        <w:t xml:space="preserve">Hắn dụi mẩu thuốc lá, mở WPS điên cuồng gõ chữ.</w:t>
      </w:r>
    </w:p>
    <w:p>
      <w:pPr>
        <w:pStyle w:val="BodyText"/>
      </w:pPr>
      <w:r>
        <w:t xml:space="preserve">Ôn Hướng Hoa cũng về đúng ngày đó.</w:t>
      </w:r>
    </w:p>
    <w:p>
      <w:pPr>
        <w:pStyle w:val="BodyText"/>
      </w:pPr>
      <w:r>
        <w:t xml:space="preserve">Lý Qua Qua: Ê sao chương này nam chính không nhớ nam phụ nữa?</w:t>
      </w:r>
    </w:p>
    <w:p>
      <w:pPr>
        <w:pStyle w:val="BodyText"/>
      </w:pPr>
      <w:r>
        <w:t xml:space="preserve">Chu Nam Kinh: Chẳng lẽ mấy chương trước của tôi lúc nào cũng có cảnh nam chính nhớ nam phụ à?</w:t>
      </w:r>
    </w:p>
    <w:p>
      <w:pPr>
        <w:pStyle w:val="BodyText"/>
      </w:pPr>
      <w:r>
        <w:t xml:space="preserve">Lý Qua Qua: Chả nhẽ hông đúng?</w:t>
      </w:r>
    </w:p>
    <w:p>
      <w:pPr>
        <w:pStyle w:val="BodyText"/>
      </w:pPr>
      <w:r>
        <w:t xml:space="preserve">Chu Nam Kinh: Không thể nào.</w:t>
      </w:r>
    </w:p>
    <w:p>
      <w:pPr>
        <w:pStyle w:val="BodyText"/>
      </w:pPr>
      <w:r>
        <w:t xml:space="preserve">Lý Qua Qua: Là thật mà [:з」∠]</w:t>
      </w:r>
    </w:p>
    <w:p>
      <w:pPr>
        <w:pStyle w:val="BodyText"/>
      </w:pPr>
      <w:r>
        <w:t xml:space="preserve">Chu Nam Kinh: … Sao tôi không phát hiện.</w:t>
      </w:r>
    </w:p>
    <w:p>
      <w:pPr>
        <w:pStyle w:val="BodyText"/>
      </w:pPr>
      <w:r>
        <w:t xml:space="preserve">Lý Qua Qua: emo ngọn nến</w:t>
      </w:r>
    </w:p>
    <w:p>
      <w:pPr>
        <w:pStyle w:val="BodyText"/>
      </w:pPr>
      <w:r>
        <w:t xml:space="preserve">Bên kia lại vang lên tiếng “tích tích tích” quen thuộc.</w:t>
      </w:r>
    </w:p>
    <w:p>
      <w:pPr>
        <w:pStyle w:val="BodyText"/>
      </w:pPr>
      <w:r>
        <w:t xml:space="preserve">Ôn: Sài sài, tôi đã về</w:t>
      </w:r>
    </w:p>
    <w:p>
      <w:pPr>
        <w:pStyle w:val="BodyText"/>
      </w:pPr>
      <w:r>
        <w:t xml:space="preserve">Bán nữ hài lão *** sài: Ừ.</w:t>
      </w:r>
    </w:p>
    <w:p>
      <w:pPr>
        <w:pStyle w:val="BodyText"/>
      </w:pPr>
      <w:r>
        <w:t xml:space="preserve">Ôn: Nhớ tuôi hông</w:t>
      </w:r>
    </w:p>
    <w:p>
      <w:pPr>
        <w:pStyle w:val="BodyText"/>
      </w:pPr>
      <w:r>
        <w:t xml:space="preserve">Bán nữ hài lão *** sài: Không.</w:t>
      </w:r>
    </w:p>
    <w:p>
      <w:pPr>
        <w:pStyle w:val="BodyText"/>
      </w:pPr>
      <w:r>
        <w:t xml:space="preserve">Ôn: QAQ … Tuôi đau nòng wớ Tuôi muốn lăn đi đọc tiểu thuyết của Nam Kinh đại đại để xoa dịu vết thương nòng</w:t>
      </w:r>
    </w:p>
    <w:p>
      <w:pPr>
        <w:pStyle w:val="BodyText"/>
      </w:pPr>
      <w:r>
        <w:t xml:space="preserve">Bán nữ hài lão *** sài: Vậy thì đi.</w:t>
      </w:r>
    </w:p>
    <w:p>
      <w:pPr>
        <w:pStyle w:val="BodyText"/>
      </w:pPr>
      <w:r>
        <w:t xml:space="preserve">Ôn: Tuôi đi trước đây Sài sài ơi</w:t>
      </w:r>
    </w:p>
    <w:p>
      <w:pPr>
        <w:pStyle w:val="BodyText"/>
      </w:pPr>
      <w:r>
        <w:t xml:space="preserve">Bán nữ hài lão *** sài: Đã bảo đừng gọi tôi là Sài sài rồi cơ mà ==</w:t>
      </w:r>
    </w:p>
    <w:p>
      <w:pPr>
        <w:pStyle w:val="BodyText"/>
      </w:pPr>
      <w:r>
        <w:t xml:space="preserve">Tôi là Chu Nam Kinh, là Chu Nam Kinh!!! Chu Nam Kinh đó!!!!! (Đương nhiên chúng ta không biết câu rít gào đó của Chu đại đại).</w:t>
      </w:r>
    </w:p>
    <w:p>
      <w:pPr>
        <w:pStyle w:val="BodyText"/>
      </w:pPr>
      <w:r>
        <w:t xml:space="preserve">Nói chung, mở cùng một lúc hai nick QQ giờ đã thành thói quen của Chu Nam Kinh.</w:t>
      </w:r>
    </w:p>
    <w:p>
      <w:pPr>
        <w:pStyle w:val="BodyText"/>
      </w:pPr>
      <w:r>
        <w:t xml:space="preserve">Hắn vẫn viết từ chín giờ sáng đến sáu giờ tối, viết xong chương lại lên QQ, bao giờ cũng sẽ có Ôn Hướng Hoa đợi sẵn. Cảnh này đã kéo dài vài tháng, từ lúc biết nhau đến bây giờ. Đương nhiên trừ tuần Ôn Hướng Hoa đi Hàng Châu ra.</w:t>
      </w:r>
    </w:p>
    <w:p>
      <w:pPr>
        <w:pStyle w:val="BodyText"/>
      </w:pPr>
      <w:r>
        <w:t xml:space="preserve">Hôm nay tự dưng không có chương mới.</w:t>
      </w:r>
    </w:p>
    <w:p>
      <w:pPr>
        <w:pStyle w:val="BodyText"/>
      </w:pPr>
      <w:r>
        <w:t xml:space="preserve">Ôn: Lão sài cậu có đây hông? ┭┮﹏┭┮</w:t>
      </w:r>
    </w:p>
    <w:p>
      <w:pPr>
        <w:pStyle w:val="BodyText"/>
      </w:pPr>
      <w:r>
        <w:t xml:space="preserve">Ôn: Sài sài cứu mạng!!! Tuôi bị đánh úp!!!</w:t>
      </w:r>
    </w:p>
    <w:p>
      <w:pPr>
        <w:pStyle w:val="BodyText"/>
      </w:pPr>
      <w:r>
        <w:t xml:space="preserve">Bấy giờ là khoảng 3, 4 giờ chiều.</w:t>
      </w:r>
    </w:p>
    <w:p>
      <w:pPr>
        <w:pStyle w:val="BodyText"/>
      </w:pPr>
      <w:r>
        <w:t xml:space="preserve">Bán nữ hài lão *** sài: Lại muốn chết?</w:t>
      </w:r>
    </w:p>
    <w:p>
      <w:pPr>
        <w:pStyle w:val="BodyText"/>
      </w:pPr>
      <w:r>
        <w:t xml:space="preserve">Ôn: Sài sài cậu phải giúp tôi QAQ</w:t>
      </w:r>
    </w:p>
    <w:p>
      <w:pPr>
        <w:pStyle w:val="BodyText"/>
      </w:pPr>
      <w:r>
        <w:t xml:space="preserve">Bán nữ hài lão *** sài: Chuyện gì?</w:t>
      </w:r>
    </w:p>
    <w:p>
      <w:pPr>
        <w:pStyle w:val="BodyText"/>
      </w:pPr>
      <w:r>
        <w:t xml:space="preserve">Ôn: Cậu biết Tù Ca không?</w:t>
      </w:r>
    </w:p>
    <w:p>
      <w:pPr>
        <w:pStyle w:val="BodyText"/>
      </w:pPr>
      <w:r>
        <w:t xml:space="preserve">Trong đầu Chu Nam Kinh lập tức vang lên giai điệu mà giáo viên ngữ văn cùng lịch sử của mình đã dạy:</w:t>
      </w:r>
    </w:p>
    <w:p>
      <w:pPr>
        <w:pStyle w:val="BodyText"/>
      </w:pPr>
      <w:r>
        <w:t xml:space="preserve">Tù Ca by Diệp Đĩnh</w:t>
      </w:r>
    </w:p>
    <w:p>
      <w:pPr>
        <w:pStyle w:val="BodyText"/>
      </w:pPr>
      <w:r>
        <w:t xml:space="preserve">Người đàn ông nhìn cánh cửa khóa chặt</w:t>
      </w:r>
    </w:p>
    <w:p>
      <w:pPr>
        <w:pStyle w:val="BodyText"/>
      </w:pPr>
      <w:r>
        <w:t xml:space="preserve">Lỗ chó mở rộng trước mắt</w:t>
      </w:r>
    </w:p>
    <w:p>
      <w:pPr>
        <w:pStyle w:val="BodyText"/>
      </w:pPr>
      <w:r>
        <w:t xml:space="preserve">Một thanh âm cao vút</w:t>
      </w:r>
    </w:p>
    <w:p>
      <w:pPr>
        <w:pStyle w:val="BodyText"/>
      </w:pPr>
      <w:r>
        <w:t xml:space="preserve">Hãy bò ra đi, đi tìm đến tự do!</w:t>
      </w:r>
    </w:p>
    <w:p>
      <w:pPr>
        <w:pStyle w:val="BodyText"/>
      </w:pPr>
      <w:r>
        <w:t xml:space="preserve">…</w:t>
      </w:r>
    </w:p>
    <w:p>
      <w:pPr>
        <w:pStyle w:val="BodyText"/>
      </w:pPr>
      <w:r>
        <w:t xml:space="preserve">Các bác tìm hiểu thêm tại đây. Cái đoạn trên cũng là em dịch bậy cả:”&gt;</w:t>
      </w:r>
    </w:p>
    <w:p>
      <w:pPr>
        <w:pStyle w:val="BodyText"/>
      </w:pPr>
      <w:r>
        <w:t xml:space="preserve">Bán nữ hài lão *** sài: Biết, trong sách giáo khoa tiểu học có mà. Diệp tướng quân viết đó.</w:t>
      </w:r>
    </w:p>
    <w:p>
      <w:pPr>
        <w:pStyle w:val="BodyText"/>
      </w:pPr>
      <w:r>
        <w:t xml:space="preserve">Ôn: Không phải Tù ca ấy!!! Là CV cơ mà = 口 =!!!</w:t>
      </w:r>
    </w:p>
    <w:p>
      <w:pPr>
        <w:pStyle w:val="BodyText"/>
      </w:pPr>
      <w:r>
        <w:t xml:space="preserve">A, là người khiến cậu quần áo xộc xệch đi về đó hả (Ê này Chu đại đại cậu chỉ nhớ mỗi cái đó thôi hả [:з」∠])</w:t>
      </w:r>
    </w:p>
    <w:p>
      <w:pPr>
        <w:pStyle w:val="BodyText"/>
      </w:pPr>
      <w:r>
        <w:t xml:space="preserve">Chu Nam Kinh im lặng nghĩ.</w:t>
      </w:r>
    </w:p>
    <w:p>
      <w:pPr>
        <w:pStyle w:val="BodyText"/>
      </w:pPr>
      <w:r>
        <w:t xml:space="preserve">Bán nữ hài lão *** sài: Làm sao?</w:t>
      </w:r>
    </w:p>
    <w:p>
      <w:pPr>
        <w:pStyle w:val="BodyText"/>
      </w:pPr>
      <w:r>
        <w:t xml:space="preserve">Ôn: Cậu ta cậu ta cậu ta cậu ta thổ lộ với tôi!!! QAQ</w:t>
      </w:r>
    </w:p>
    <w:p>
      <w:pPr>
        <w:pStyle w:val="BodyText"/>
      </w:pPr>
      <w:r>
        <w:t xml:space="preserve">Làm hắn cứ tưởng chuyện gì, hóa ra là thổ lộ! Từ lúc học trung học đến giờ không biết bao nhiêu người thổ lộ với hắn rồi đó! Ngạc nhiên…</w:t>
      </w:r>
    </w:p>
    <w:p>
      <w:pPr>
        <w:pStyle w:val="BodyText"/>
      </w:pPr>
      <w:r>
        <w:t xml:space="preserve">Khoan đã, thổ lộ…</w:t>
      </w:r>
    </w:p>
    <w:p>
      <w:pPr>
        <w:pStyle w:val="BodyText"/>
      </w:pPr>
      <w:r>
        <w:t xml:space="preserve">Tù Ca là nam đúng không?</w:t>
      </w:r>
    </w:p>
    <w:p>
      <w:pPr>
        <w:pStyle w:val="BodyText"/>
      </w:pPr>
      <w:r>
        <w:t xml:space="preserve">Ôn Hướng Hoa cũng là nam đúng không?</w:t>
      </w:r>
    </w:p>
    <w:p>
      <w:pPr>
        <w:pStyle w:val="BodyText"/>
      </w:pPr>
      <w:r>
        <w:t xml:space="preserve">Chu Nam Kinh lúc ấy miệng còn đang ngậm thuốc lá, thấy tin này lập tức đánh rơi điếu thuốc xuống bàn máy tính. Khi hắn xác định mắt mình không bị hoa, trong đầu chỉ còn lại duy nhất một ý nghĩ: Hóa ra cậu đúng là ra ngoài tìm giai hôn nhé? #Chúng ta quả thật không hiểu não Chu đại đại hoạt động theo cái hướng gì nữa#</w:t>
      </w:r>
    </w:p>
    <w:p>
      <w:pPr>
        <w:pStyle w:val="BodyText"/>
      </w:pPr>
      <w:r>
        <w:t xml:space="preserve">Thế nhưng Nam Kinh lại rất trấn định gõ: Sau đó thì sao?</w:t>
      </w:r>
    </w:p>
    <w:p>
      <w:pPr>
        <w:pStyle w:val="BodyText"/>
      </w:pPr>
      <w:r>
        <w:t xml:space="preserve">Ôn: Tôi tôi tôi tôi tôi không biết từ chối thế nào QAQ!!!!</w:t>
      </w:r>
    </w:p>
    <w:p>
      <w:pPr>
        <w:pStyle w:val="BodyText"/>
      </w:pPr>
      <w:r>
        <w:t xml:space="preserve">Bán nữ hài lão *** sài: Cho nó cái thẻ tốt đi!</w:t>
      </w:r>
    </w:p>
    <w:p>
      <w:pPr>
        <w:pStyle w:val="BodyText"/>
      </w:pPr>
      <w:r>
        <w:t xml:space="preserve">Chính là cái câu “Bạn rất tốt nhưng tớ rất tiếc ấy =))</w:t>
      </w:r>
    </w:p>
    <w:p>
      <w:pPr>
        <w:pStyle w:val="BodyText"/>
      </w:pPr>
      <w:r>
        <w:t xml:space="preserve">Ôn: “Cậu rất tốt nhưng hai chúng ta không hợp”?</w:t>
      </w:r>
    </w:p>
    <w:p>
      <w:pPr>
        <w:pStyle w:val="BodyText"/>
      </w:pPr>
      <w:r>
        <w:t xml:space="preserve">Bán nữ hài lão *** sài: Ừ.</w:t>
      </w:r>
    </w:p>
    <w:p>
      <w:pPr>
        <w:pStyle w:val="BodyText"/>
      </w:pPr>
      <w:r>
        <w:t xml:space="preserve">Vài phút sau.</w:t>
      </w:r>
    </w:p>
    <w:p>
      <w:pPr>
        <w:pStyle w:val="BodyText"/>
      </w:pPr>
      <w:r>
        <w:t xml:space="preserve">Ôn: Sài sài sài sài!!!! QAQ Tù Ca bảo tôi chưa từng thử qua sao biết là không hợp!!!</w:t>
      </w:r>
    </w:p>
    <w:p>
      <w:pPr>
        <w:pStyle w:val="BodyText"/>
      </w:pPr>
      <w:r>
        <w:t xml:space="preserve">Bán nữ hài lão *** sài: Ý tứ từ chối rõ rệt thế, chẳng lẽ cậu ta mù rồi sao? =L=</w:t>
      </w:r>
    </w:p>
    <w:p>
      <w:pPr>
        <w:pStyle w:val="BodyText"/>
      </w:pPr>
      <w:r>
        <w:t xml:space="preserve">Ôn: A a a a cậu ta bảo cậu ta bị đục thủy tinh thể…. Hiện giờ tôi phải làm sao QAQ</w:t>
      </w:r>
    </w:p>
    <w:p>
      <w:pPr>
        <w:pStyle w:val="BodyText"/>
      </w:pPr>
      <w:r>
        <w:t xml:space="preserve">Bán nữ hài lão *** sài: Vậy cho nó thẻ khuê mật đi.</w:t>
      </w:r>
    </w:p>
    <w:p>
      <w:pPr>
        <w:pStyle w:val="BodyText"/>
      </w:pPr>
      <w:r>
        <w:t xml:space="preserve">Ôn: “Với tôi cậu chỉ như một người bạn”?</w:t>
      </w:r>
    </w:p>
    <w:p>
      <w:pPr>
        <w:pStyle w:val="BodyText"/>
      </w:pPr>
      <w:r>
        <w:t xml:space="preserve">Bán nữ hài lão *** sài: Ừ.</w:t>
      </w:r>
    </w:p>
    <w:p>
      <w:pPr>
        <w:pStyle w:val="BodyText"/>
      </w:pPr>
      <w:r>
        <w:t xml:space="preserve">Lại vài phút sau.</w:t>
      </w:r>
    </w:p>
    <w:p>
      <w:pPr>
        <w:pStyle w:val="BodyText"/>
      </w:pPr>
      <w:r>
        <w:t xml:space="preserve">Ôn: Sài sài sài sài QAQ!!!! Không được rồi, cậu ta bảo cậu ta cũng coi tôi như bạn bè!!!!</w:t>
      </w:r>
    </w:p>
    <w:p>
      <w:pPr>
        <w:pStyle w:val="BodyText"/>
      </w:pPr>
      <w:r>
        <w:t xml:space="preserve">Bán nữ hài lão *** sài: … Thế cậu ta thổ lộ với cậu thế nào? =L=</w:t>
      </w:r>
    </w:p>
    <w:p>
      <w:pPr>
        <w:pStyle w:val="BodyText"/>
      </w:pPr>
      <w:r>
        <w:t xml:space="preserve">Ôn: Vừa nhìn liền biết cậu không lên weibo QAQ</w:t>
      </w:r>
    </w:p>
    <w:p>
      <w:pPr>
        <w:pStyle w:val="BodyText"/>
      </w:pPr>
      <w:r>
        <w:t xml:space="preserve">Hắn không thường dùng weibo mà emo ngọn nến Có QQ xài nhiều rồi cần gì weibo emo ngọn nến</w:t>
      </w:r>
    </w:p>
    <w:p>
      <w:pPr>
        <w:pStyle w:val="BodyText"/>
      </w:pPr>
      <w:r>
        <w:t xml:space="preserve">Chu Nam Kinh mở trình duyệt, đăng nhập nick weibo “Sài khả phu thủ tê kê”, tìm cái tên Tù Ca nhấn vào.</w:t>
      </w:r>
    </w:p>
    <w:p>
      <w:pPr>
        <w:pStyle w:val="BodyText"/>
      </w:pPr>
      <w:r>
        <w:t xml:space="preserve">Tù Ca: @Sở Các @Sở Các @Sở Các [đính kèm tập tin mp3]</w:t>
      </w:r>
    </w:p>
    <w:p>
      <w:pPr>
        <w:pStyle w:val="BodyText"/>
      </w:pPr>
      <w:r>
        <w:t xml:space="preserve">Like [592] Share [1097] Comment [1257]</w:t>
      </w:r>
    </w:p>
    <w:p>
      <w:pPr>
        <w:pStyle w:val="BodyText"/>
      </w:pPr>
      <w:r>
        <w:t xml:space="preserve">Chỉ là ait ba lần thôi mà, có cái gì đâu!</w:t>
      </w:r>
    </w:p>
    <w:p>
      <w:pPr>
        <w:pStyle w:val="BodyText"/>
      </w:pPr>
      <w:r>
        <w:t xml:space="preserve">Chu Nam Kinh mờ mịt nhấn vào link mp3 đính kèm của Tù Ca, nhạc bắt đầu nổi lên, giai điệu nghe khá vui tai. Là giọng nam, nghe có cảm giác hơi trung tính.</w:t>
      </w:r>
    </w:p>
    <w:p>
      <w:pPr>
        <w:pStyle w:val="BodyText"/>
      </w:pPr>
      <w:r>
        <w:t xml:space="preserve">“Dare demo ii kara tsuki aitai</w:t>
      </w:r>
    </w:p>
    <w:p>
      <w:pPr>
        <w:pStyle w:val="BodyText"/>
      </w:pPr>
      <w:r>
        <w:t xml:space="preserve">dare demo ii kara tsuki aitai</w:t>
      </w:r>
    </w:p>
    <w:p>
      <w:pPr>
        <w:pStyle w:val="BodyText"/>
      </w:pPr>
      <w:r>
        <w:t xml:space="preserve">dare demo ii kara tsuki aitai……”</w:t>
      </w:r>
    </w:p>
    <w:p>
      <w:pPr>
        <w:pStyle w:val="BodyText"/>
      </w:pPr>
      <w:r>
        <w:t xml:space="preserve">Là bài hát cùng tên của Cà tiểu công, khá kawaii, sớt nghe thử đi:”&gt;</w:t>
      </w:r>
    </w:p>
    <w:p>
      <w:pPr>
        <w:pStyle w:val="BodyText"/>
      </w:pPr>
      <w:r>
        <w:t xml:space="preserve">Nghe như tiếng trym vậy, chắc là tiếng Nhật, thế thì có cái gì đâu??? ==</w:t>
      </w:r>
    </w:p>
    <w:p>
      <w:pPr>
        <w:pStyle w:val="BodyText"/>
      </w:pPr>
      <w:r>
        <w:t xml:space="preserve">Chu Nam Kinh tĩnh tọa nghe non nửa phút, định nhấp chuột tắt đi thì một thanh âm công kích lỗ tai:</w:t>
      </w:r>
    </w:p>
    <w:p>
      <w:pPr>
        <w:pStyle w:val="BodyText"/>
      </w:pPr>
      <w:r>
        <w:t xml:space="preserve">“Sở Các Sở Các Sở Các xin hãy hẹn hò với tôi!</w:t>
      </w:r>
    </w:p>
    <w:p>
      <w:pPr>
        <w:pStyle w:val="BodyText"/>
      </w:pPr>
      <w:r>
        <w:t xml:space="preserve">Sở Các Sở Các Sở Các xin hãy hẹn hò với tôi!</w:t>
      </w:r>
    </w:p>
    <w:p>
      <w:pPr>
        <w:pStyle w:val="BodyText"/>
      </w:pPr>
      <w:r>
        <w:t xml:space="preserve">Sở Các Sở Các Sở Các xin hãy hẹn hò với tôi!</w:t>
      </w:r>
    </w:p>
    <w:p>
      <w:pPr>
        <w:pStyle w:val="BodyText"/>
      </w:pPr>
      <w:r>
        <w:t xml:space="preserve">Mặc kệ thế nào cũng như vậy!”</w:t>
      </w:r>
    </w:p>
    <w:p>
      <w:pPr>
        <w:pStyle w:val="BodyText"/>
      </w:pPr>
      <w:r>
        <w:t xml:space="preserve">…. À, thì ra là thế</w:t>
      </w:r>
    </w:p>
    <w:p>
      <w:pPr>
        <w:pStyle w:val="BodyText"/>
      </w:pPr>
      <w:r>
        <w:t xml:space="preserve">Chu Nam Kinh bừng tỉnh đại ngộ tắt nhạc đi, nhân tiện ghé qua weibo Sở Các.</w:t>
      </w:r>
    </w:p>
    <w:p>
      <w:pPr>
        <w:pStyle w:val="BodyText"/>
      </w:pPr>
      <w:r>
        <w:t xml:space="preserve">Sở Các: =皿= Tôi bị chấn kinh!</w:t>
      </w:r>
    </w:p>
    <w:p>
      <w:pPr>
        <w:pStyle w:val="BodyText"/>
      </w:pPr>
      <w:r>
        <w:t xml:space="preserve">Thời gian là khoảng ba giờ trước, sau weibo của Tù Ca mấy phút.</w:t>
      </w:r>
    </w:p>
    <w:p>
      <w:pPr>
        <w:pStyle w:val="BodyText"/>
      </w:pPr>
      <w:r>
        <w:t xml:space="preserve">Bình luận bên dưới, không phải share lại thì cũng là một loạt nhốn nháo: “Chúc mừng Sở Các đại đại và Tù Ca đại đại trở thành thân thích!”, “”Hẹn hò hẹn hò!”, “Bạn của bạn của bạn của bạn tôi đều bảo đây là tỏ tình của Tù Ca!”</w:t>
      </w:r>
    </w:p>
    <w:p>
      <w:pPr>
        <w:pStyle w:val="BodyText"/>
      </w:pPr>
      <w:r>
        <w:t xml:space="preserve">…</w:t>
      </w:r>
    </w:p>
    <w:p>
      <w:pPr>
        <w:pStyle w:val="BodyText"/>
      </w:pPr>
      <w:r>
        <w:t xml:space="preserve">Chu Nam Kinh cảm giác rất thân thuộc, lại chuyện này rất nhàm chán, vì cái gì mà vẫn có người phản ứng lại =L= Cái kiểu lấy lòng người khác này thì chỉ có Thanh minh năm sau nhiều lên một nén hương thôi.</w:t>
      </w:r>
    </w:p>
    <w:p>
      <w:pPr>
        <w:pStyle w:val="BodyText"/>
      </w:pPr>
      <w:r>
        <w:t xml:space="preserve">Bán nữ hài lão *** sài: Đừng để ý nữa.</w:t>
      </w:r>
    </w:p>
    <w:p>
      <w:pPr>
        <w:pStyle w:val="BodyText"/>
      </w:pPr>
      <w:r>
        <w:t xml:space="preserve">Ôn: Tôi… hắn đang gọi QQ tôi…</w:t>
      </w:r>
    </w:p>
    <w:p>
      <w:pPr>
        <w:pStyle w:val="BodyText"/>
      </w:pPr>
      <w:r>
        <w:t xml:space="preserve">Bán nữ hài lão *** sài: Ẩn đi. Rồi bảo bị mất điện.</w:t>
      </w:r>
    </w:p>
    <w:p>
      <w:pPr>
        <w:pStyle w:val="BodyText"/>
      </w:pPr>
      <w:r>
        <w:t xml:space="preserve">Ôn: … Cậu ta có số di động của tôi.</w:t>
      </w:r>
    </w:p>
    <w:p>
      <w:pPr>
        <w:pStyle w:val="BodyText"/>
      </w:pPr>
      <w:r>
        <w:t xml:space="preserve">Bán nữ hài lão *** sài: Di động hôm qua quên sạc giờ hết pin.</w:t>
      </w:r>
    </w:p>
    <w:p>
      <w:pPr>
        <w:pStyle w:val="BodyText"/>
      </w:pPr>
      <w:r>
        <w:t xml:space="preserve">Ôn: Hiện tại cậu ta đang gọi cho tôi rồi.</w:t>
      </w:r>
    </w:p>
    <w:p>
      <w:pPr>
        <w:pStyle w:val="BodyText"/>
      </w:pPr>
      <w:r>
        <w:t xml:space="preserve">Bán nữ hài lão *** sài: Di động không cẩn thận vứt ở nhà bạn.</w:t>
      </w:r>
    </w:p>
    <w:p>
      <w:pPr>
        <w:pStyle w:val="BodyText"/>
      </w:pPr>
      <w:r>
        <w:t xml:space="preserve">Ôn: Nhưng mà tôi lỡ tay nhấn nút nghe rồi … QAQ</w:t>
      </w:r>
    </w:p>
    <w:p>
      <w:pPr>
        <w:pStyle w:val="BodyText"/>
      </w:pPr>
      <w:r>
        <w:t xml:space="preserve">Bán nữ hài lão *** sài: … Thế cậu muốn gì?</w:t>
      </w:r>
    </w:p>
    <w:p>
      <w:pPr>
        <w:pStyle w:val="BodyText"/>
      </w:pPr>
      <w:r>
        <w:t xml:space="preserve">Ôn: Tôi vừa mới treo điện thoại…</w:t>
      </w:r>
    </w:p>
    <w:p>
      <w:pPr>
        <w:pStyle w:val="BodyText"/>
      </w:pPr>
      <w:r>
        <w:t xml:space="preserve">Ôn: Sài sài, chúng ta thương lượng chút đi?</w:t>
      </w:r>
    </w:p>
    <w:p>
      <w:pPr>
        <w:pStyle w:val="BodyText"/>
      </w:pPr>
      <w:r>
        <w:t xml:space="preserve">Bán nữ hài lão *** sài: Cậu định làm gì?</w:t>
      </w:r>
    </w:p>
    <w:p>
      <w:pPr>
        <w:pStyle w:val="BodyText"/>
      </w:pPr>
      <w:r>
        <w:t xml:space="preserve">Ôn: Cậu giả làm Sipi với tôi nhá?</w:t>
      </w:r>
    </w:p>
    <w:p>
      <w:pPr>
        <w:pStyle w:val="BodyText"/>
      </w:pPr>
      <w:r>
        <w:t xml:space="preserve">Chu Nam Kinh cảm giác mấy lời này quen quen.</w:t>
      </w:r>
    </w:p>
    <w:p>
      <w:pPr>
        <w:pStyle w:val="BodyText"/>
      </w:pPr>
      <w:r>
        <w:t xml:space="preserve">Nếu Chu Nam Kinh biết Sipi = CP, trong một khắc này đây, hắn đã có thể cảm nhận cảm giác vi diệu mà Lý Qua Qua đã trải qua. Thế nhưng Chu Nam Kinh hoàn toàn không có ấn tượng gì với cái màn ‘phổ cập giáo dục’ kia của Lý Qua Qua.</w:t>
      </w:r>
    </w:p>
    <w:p>
      <w:pPr>
        <w:pStyle w:val="BodyText"/>
      </w:pPr>
      <w:r>
        <w:t xml:space="preserve">(CP là nhà xuất bản thương mại (Commercial Press))</w:t>
      </w:r>
    </w:p>
    <w:p>
      <w:pPr>
        <w:pStyle w:val="BodyText"/>
      </w:pPr>
      <w:r>
        <w:t xml:space="preserve">Bán nữ hài lão *** sài: Sipi?</w:t>
      </w:r>
    </w:p>
    <w:p>
      <w:pPr>
        <w:pStyle w:val="BodyText"/>
      </w:pPr>
      <w:r>
        <w:t xml:space="preserve">Ôn: Ừ!</w:t>
      </w:r>
    </w:p>
    <w:p>
      <w:pPr>
        <w:pStyle w:val="BodyText"/>
      </w:pPr>
      <w:r>
        <w:t xml:space="preserve">Bán nữ hài lão *** sài: Đó là cái gì?</w:t>
      </w:r>
    </w:p>
    <w:p>
      <w:pPr>
        <w:pStyle w:val="BodyText"/>
      </w:pPr>
      <w:r>
        <w:t xml:space="preserve">Ôn: CP ấy!</w:t>
      </w:r>
    </w:p>
    <w:p>
      <w:pPr>
        <w:pStyle w:val="BodyText"/>
      </w:pPr>
      <w:r>
        <w:t xml:space="preserve">Bán nữ hài lão *** sài: Nhà xuất bản thương mại?</w:t>
      </w:r>
    </w:p>
    <w:p>
      <w:pPr>
        <w:pStyle w:val="BodyText"/>
      </w:pPr>
      <w:r>
        <w:t xml:space="preserve">Ôn Hướng Hoa cảm giác như bị thụi một cú vào đầu gối, không biết có nên bày ra vẻ mặt bi thương không nữa.</w:t>
      </w:r>
    </w:p>
    <w:p>
      <w:pPr>
        <w:pStyle w:val="BodyText"/>
      </w:pPr>
      <w:r>
        <w:t xml:space="preserve">Ôn: Không phải.</w:t>
      </w:r>
    </w:p>
    <w:p>
      <w:pPr>
        <w:pStyle w:val="BodyText"/>
      </w:pPr>
      <w:r>
        <w:t xml:space="preserve">Bán nữ hài lão *** sài: Thế là gì?</w:t>
      </w:r>
    </w:p>
    <w:p>
      <w:pPr>
        <w:pStyle w:val="BodyText"/>
      </w:pPr>
      <w:r>
        <w:t xml:space="preserve">Ôn: Vì sao chúng ta không thể trao đổi … QAQ</w:t>
      </w:r>
    </w:p>
    <w:p>
      <w:pPr>
        <w:pStyle w:val="BodyText"/>
      </w:pPr>
      <w:r>
        <w:t xml:space="preserve">Ôn: Onl weibo không?</w:t>
      </w:r>
    </w:p>
    <w:p>
      <w:pPr>
        <w:pStyle w:val="BodyText"/>
      </w:pPr>
      <w:r>
        <w:t xml:space="preserve">Bán nữ hài lão *** sài: Có.</w:t>
      </w:r>
    </w:p>
    <w:p>
      <w:pPr>
        <w:pStyle w:val="BodyText"/>
      </w:pPr>
      <w:r>
        <w:t xml:space="preserve">Vừa mới nhìn bài đăng của Tù Ca mà, đã thoát đâu.</w:t>
      </w:r>
    </w:p>
    <w:p>
      <w:pPr>
        <w:pStyle w:val="BodyText"/>
      </w:pPr>
      <w:r>
        <w:t xml:space="preserve">Ôn: Tôi ait cậu, cậu châm chước bình luận một chút. Chỉ cần không nói “Ông đây không phải đồng tính luyến ái” hay ‘Sở Các này là thằng nào”… đều được!!!</w:t>
      </w:r>
    </w:p>
    <w:p>
      <w:pPr>
        <w:pStyle w:val="BodyText"/>
      </w:pPr>
      <w:r>
        <w:t xml:space="preserve">Bán nữ hài lão *** sài: Cậu muốn làm gì ==</w:t>
      </w:r>
    </w:p>
    <w:p>
      <w:pPr>
        <w:pStyle w:val="BodyText"/>
      </w:pPr>
      <w:r>
        <w:t xml:space="preserve">Ôn: Đùa giỡn cậu đó!</w:t>
      </w:r>
    </w:p>
    <w:p>
      <w:pPr>
        <w:pStyle w:val="BodyText"/>
      </w:pPr>
      <w:r>
        <w:t xml:space="preserve">Bán nữ hài lão *** sài: Điêu dân to gan!</w:t>
      </w:r>
    </w:p>
    <w:p>
      <w:pPr>
        <w:pStyle w:val="BodyText"/>
      </w:pPr>
      <w:r>
        <w:t xml:space="preserve">Ôn: Lão sài, tôi ait cậu rồi đó.</w:t>
      </w:r>
    </w:p>
    <w:p>
      <w:pPr>
        <w:pStyle w:val="BodyText"/>
      </w:pPr>
      <w:r>
        <w:t xml:space="preserve">Chu Nam Kinh nhận được.</w:t>
      </w:r>
    </w:p>
    <w:p>
      <w:pPr>
        <w:pStyle w:val="BodyText"/>
      </w:pPr>
      <w:r>
        <w:t xml:space="preserve">Sở Các: Thịnh tình của Tù Ca tôi không dám chối từ [:з」∠] Chẳng qua lão hủ đã có CP! Chính là @Sài khả phu thủ tê kê =3= Các vị đừng ồn ào Sở ca gì đó! Chúng tôi giờ rất hiện sung! Chẳng may bà xã tôi nghe được thì sao OTL</w:t>
      </w:r>
    </w:p>
    <w:p>
      <w:pPr>
        <w:pStyle w:val="BodyText"/>
      </w:pPr>
      <w:r>
        <w:t xml:space="preserve">[Chu Nam Kinh cùng Lý Qua Qua tiến hành trò chơi một hỏi một đáp]</w:t>
      </w:r>
    </w:p>
    <w:p>
      <w:pPr>
        <w:pStyle w:val="BodyText"/>
      </w:pPr>
      <w:r>
        <w:t xml:space="preserve">Chu Nam Kinh: Hiện sung là gì?</w:t>
      </w:r>
    </w:p>
    <w:p>
      <w:pPr>
        <w:pStyle w:val="BodyText"/>
      </w:pPr>
      <w:r>
        <w:t xml:space="preserve">Lý Qua Qua: Cậu viết truyện đi rồi tôi nói [:з」∠]</w:t>
      </w:r>
    </w:p>
    <w:p>
      <w:pPr>
        <w:pStyle w:val="BodyText"/>
      </w:pPr>
      <w:r>
        <w:t xml:space="preserve">Chu Nam Kinh: Cậu không nói tôi càng không viết.</w:t>
      </w:r>
    </w:p>
    <w:p>
      <w:pPr>
        <w:pStyle w:val="BodyText"/>
      </w:pPr>
      <w:r>
        <w:t xml:space="preserve">Lý Qua Qua: … Nghĩa là “hiện tại rất thỏa mãn”.</w:t>
      </w:r>
    </w:p>
    <w:p>
      <w:pPr>
        <w:pStyle w:val="BodyText"/>
      </w:pPr>
      <w:r>
        <w:t xml:space="preserve">Chu Nam Kinh: Ra thế.</w:t>
      </w:r>
    </w:p>
    <w:p>
      <w:pPr>
        <w:pStyle w:val="BodyText"/>
      </w:pPr>
      <w:r>
        <w:t xml:space="preserve">Hắn còn tưởng nó có nghĩa là “hiện tại đang ở cùng nhau” cơ! Lại tự mình đa tình lần nữa.</w:t>
      </w:r>
    </w:p>
    <w:p>
      <w:pPr>
        <w:pStyle w:val="BodyText"/>
      </w:pPr>
      <w:r>
        <w:t xml:space="preserve">Phiền quá à.</w:t>
      </w:r>
    </w:p>
    <w:p>
      <w:pPr>
        <w:pStyle w:val="BodyText"/>
      </w:pPr>
      <w:r>
        <w:t xml:space="preserve">Phiền quá nha.</w:t>
      </w:r>
    </w:p>
    <w:p>
      <w:pPr>
        <w:pStyle w:val="BodyText"/>
      </w:pPr>
      <w:r>
        <w:t xml:space="preserve">Phiền ơi là phiền.</w:t>
      </w:r>
    </w:p>
    <w:p>
      <w:pPr>
        <w:pStyle w:val="BodyText"/>
      </w:pPr>
      <w:r>
        <w:t xml:space="preserve">Chu Nam Kinh gõ gõ bàn phím, không quên vài phút lại ngó qua weibo một lần.</w:t>
      </w:r>
    </w:p>
    <w:p>
      <w:pPr>
        <w:pStyle w:val="BodyText"/>
      </w:pPr>
      <w:r>
        <w:t xml:space="preserve">“Êu, gà này từ bụng nào mọc ra vậy?” – “Tôi từ bụng mẹ tôi ra đấy!” – Chỉ gà mới từ bụng gà mà ra chứ.</w:t>
      </w:r>
    </w:p>
    <w:p>
      <w:pPr>
        <w:pStyle w:val="BodyText"/>
      </w:pPr>
      <w:r>
        <w:t xml:space="preserve">“Trời trời trời thiêu cháy!! Thiêu cháy!!! CP của tôi đi tìm chết đây!” – “Tôi cũng đâu phải gà nướng!” – Cho nên trẻ ngoan không nên thiêu hắn.</w:t>
      </w:r>
    </w:p>
    <w:p>
      <w:pPr>
        <w:pStyle w:val="BodyText"/>
      </w:pPr>
      <w:r>
        <w:t xml:space="preserve">“Này đừng nói là clone Sở Các đấy nhá ==!” – “Clone là cái gì?” – Có ăn được không?</w:t>
      </w:r>
    </w:p>
    <w:p>
      <w:pPr>
        <w:pStyle w:val="BodyText"/>
      </w:pPr>
      <w:r>
        <w:t xml:space="preserve">“Hai người bên nhau từ bao giờ – “Mấy tháng trước” – Nếu tính từ lúc gặp nhau.</w:t>
      </w:r>
    </w:p>
    <w:p>
      <w:pPr>
        <w:pStyle w:val="BodyText"/>
      </w:pPr>
      <w:r>
        <w:t xml:space="preserve">“Bạn là nam sao?” – “Ừ”. hắn có ghi trong profile rồi mà, không biết tự xem sao?</w:t>
      </w:r>
    </w:p>
    <w:p>
      <w:pPr>
        <w:pStyle w:val="BodyText"/>
      </w:pPr>
      <w:r>
        <w:t xml:space="preserve">“Cậu thật sự là CP với Sở Các đại đại?” “Hẳn là vậy” – Thật là nhiều chuyện.</w:t>
      </w:r>
    </w:p>
    <w:p>
      <w:pPr>
        <w:pStyle w:val="BodyText"/>
      </w:pPr>
      <w:r>
        <w:t xml:space="preserve">Phiền quá à.</w:t>
      </w:r>
    </w:p>
    <w:p>
      <w:pPr>
        <w:pStyle w:val="BodyText"/>
      </w:pPr>
      <w:r>
        <w:t xml:space="preserve">Phiền quá nha.</w:t>
      </w:r>
    </w:p>
    <w:p>
      <w:pPr>
        <w:pStyle w:val="BodyText"/>
      </w:pPr>
      <w:r>
        <w:t xml:space="preserve">Phiền ơi là phiền.</w:t>
      </w:r>
    </w:p>
    <w:p>
      <w:pPr>
        <w:pStyle w:val="Compact"/>
      </w:pPr>
      <w:r>
        <w:t xml:space="preserve">Nhiều chuyện, tốt nhất là tắt weibo đi, tay cũng chua cả ra rồi.</w:t>
      </w:r>
      <w:r>
        <w:br w:type="textWrapping"/>
      </w:r>
      <w:r>
        <w:br w:type="textWrapping"/>
      </w:r>
    </w:p>
    <w:p>
      <w:pPr>
        <w:pStyle w:val="Heading2"/>
      </w:pPr>
      <w:bookmarkStart w:id="51" w:name="chương-29-có-giỏi-mi-một-cái"/>
      <w:bookmarkEnd w:id="51"/>
      <w:r>
        <w:t xml:space="preserve">29. Chương 29: Có Giỏi “mi” Một Cái</w:t>
      </w:r>
    </w:p>
    <w:p>
      <w:pPr>
        <w:pStyle w:val="Compact"/>
      </w:pPr>
      <w:r>
        <w:br w:type="textWrapping"/>
      </w:r>
      <w:r>
        <w:br w:type="textWrapping"/>
      </w:r>
      <w:r>
        <w:t xml:space="preserve">Bán nữ hài lão *** sài: Tôi muốn đi ngủ.</w:t>
      </w:r>
    </w:p>
    <w:p>
      <w:pPr>
        <w:pStyle w:val="BodyText"/>
      </w:pPr>
      <w:r>
        <w:t xml:space="preserve">Ôn: O.O Nhưng giờ mới 9 giờ mà!</w:t>
      </w:r>
    </w:p>
    <w:p>
      <w:pPr>
        <w:pStyle w:val="BodyText"/>
      </w:pPr>
      <w:r>
        <w:t xml:space="preserve">Bán nữ hài lão *** sài: Ngủ sớm sáng dậy sớm tốt cho cơ thể.</w:t>
      </w:r>
    </w:p>
    <w:p>
      <w:pPr>
        <w:pStyle w:val="BodyText"/>
      </w:pPr>
      <w:r>
        <w:t xml:space="preserve">Ôn: [:з」∠] Được rồi, ngủ ngon.</w:t>
      </w:r>
    </w:p>
    <w:p>
      <w:pPr>
        <w:pStyle w:val="BodyText"/>
      </w:pPr>
      <w:r>
        <w:t xml:space="preserve">Bán nữ hài lão *** sài: Ngủ ngon.</w:t>
      </w:r>
    </w:p>
    <w:p>
      <w:pPr>
        <w:pStyle w:val="BodyText"/>
      </w:pPr>
      <w:r>
        <w:t xml:space="preserve">Ôn: ”Mi” cái nào.</w:t>
      </w:r>
    </w:p>
    <w:p>
      <w:pPr>
        <w:pStyle w:val="BodyText"/>
      </w:pPr>
      <w:r>
        <w:t xml:space="preserve">Chu Nam Kinh ngừng tay trên bàn phím, nhưng cũng bình thường lại rất nhanh, chậm rãi gõ vào khung đối thoại.</w:t>
      </w:r>
    </w:p>
    <w:p>
      <w:pPr>
        <w:pStyle w:val="BodyText"/>
      </w:pPr>
      <w:r>
        <w:t xml:space="preserve">Bán nữ hài lão *** sài: ”Mi” một cái.</w:t>
      </w:r>
    </w:p>
    <w:p>
      <w:pPr>
        <w:pStyle w:val="BodyText"/>
      </w:pPr>
      <w:r>
        <w:t xml:space="preserve">Ôn: !!!!!!!!!!!!!!!!!!!!!!!!</w:t>
      </w:r>
    </w:p>
    <w:p>
      <w:pPr>
        <w:pStyle w:val="BodyText"/>
      </w:pPr>
      <w:r>
        <w:t xml:space="preserve">Kích động không biết nên nói gì, Ôn Hướng Hoa gõ vào một loạn dấu chấm than. Cái này làm cậu khiếp sợ không kém gì hồi tốt nghiệp tiểu học sáu năm không được bằng học sinh giỏi, thế nhưng chưa kịp nói gì thêm, avatar đối phương nháy mắt đã xám lại.</w:t>
      </w:r>
    </w:p>
    <w:p>
      <w:pPr>
        <w:pStyle w:val="BodyText"/>
      </w:pPr>
      <w:r>
        <w:t xml:space="preserve">Một thanh màu lam dài mảnh từ trên bắn ra: [Đối phương đã ẩn hoặc thoát, bạn có thể để lại hình ảnh hoặc tin nhắn]</w:t>
      </w:r>
    </w:p>
    <w:p>
      <w:pPr>
        <w:pStyle w:val="BodyText"/>
      </w:pPr>
      <w:r>
        <w:t xml:space="preserve">Cậu… Cậu ít nhất cũng phải đợi tôi nói mấy câu rồi hẵng đi chứ!!! Tay Nhĩ Khang</w:t>
      </w:r>
    </w:p>
    <w:p>
      <w:pPr>
        <w:pStyle w:val="BodyText"/>
      </w:pPr>
      <w:r>
        <w:t xml:space="preserve">Vào đây để biết thế nào là tay Nhĩ Khang, các cháu TQ chế ảnh thiệt kinh dị =))</w:t>
      </w:r>
    </w:p>
    <w:p>
      <w:pPr>
        <w:pStyle w:val="BodyText"/>
      </w:pPr>
      <w:r>
        <w:t xml:space="preserve">Chu Nam Kinh ngồi trước máy tính tĩnh tọa mấy phút, màn hình vẫn như cũ, chẳng qua góc phải bên dưới chỉ còn một biểu tượng chim cánh cụt chứ không phải hai.</w:t>
      </w:r>
    </w:p>
    <w:p>
      <w:pPr>
        <w:pStyle w:val="BodyText"/>
      </w:pPr>
      <w:r>
        <w:t xml:space="preserve">Hôm nay thời tiết rất nóng, bất kể là ngày hay tối – Dù sao thì cũng là khoảng tháng tám tháng chín, nhiệt độ không khí Bắc Kinh cũng phải lên ba mươi độ.</w:t>
      </w:r>
    </w:p>
    <w:p>
      <w:pPr>
        <w:pStyle w:val="BodyText"/>
      </w:pPr>
      <w:r>
        <w:t xml:space="preserve">Thế nhưng Chu Nam Kinh có cảm giác, đây không phải lý do khiến mặt hắn đột nhiên đỏ lên.</w:t>
      </w:r>
    </w:p>
    <w:p>
      <w:pPr>
        <w:pStyle w:val="BodyText"/>
      </w:pPr>
      <w:r>
        <w:t xml:space="preserve">Đúng, hắn, Chu Nam Kinh, tác gia vĩ đại của Thất điểm (Là tác gia chứ không phải tử gia), tương lai trở thành giáo viên ngữ văn, 8h tối ngày 23 tháng 8 năm 2014, ngồi trước bàn máy tính đỏ mặt. Nguyên nhân cũng chỉ vì một câu “Mi một cái”.</w:t>
      </w:r>
    </w:p>
    <w:p>
      <w:pPr>
        <w:pStyle w:val="BodyText"/>
      </w:pPr>
      <w:r>
        <w:t xml:space="preserve">Cái này không được! Thật sự không được!</w:t>
      </w:r>
    </w:p>
    <w:p>
      <w:pPr>
        <w:pStyle w:val="BodyText"/>
      </w:pPr>
      <w:r>
        <w:t xml:space="preserve">Chu Nam Kinh lấy tốc độ ánh sáng mở QQ của em gái kết nghĩa ra, ngón tay múa trên bàn phím.</w:t>
      </w:r>
    </w:p>
    <w:p>
      <w:pPr>
        <w:pStyle w:val="BodyText"/>
      </w:pPr>
      <w:r>
        <w:t xml:space="preserve">Chu Nam Kinh: Có hay không?</w:t>
      </w:r>
    </w:p>
    <w:p>
      <w:pPr>
        <w:pStyle w:val="BodyText"/>
      </w:pPr>
      <w:r>
        <w:t xml:space="preserve">Chu Nam Kinh: Đi ra, có chuyện hỏi em.</w:t>
      </w:r>
    </w:p>
    <w:p>
      <w:pPr>
        <w:pStyle w:val="BodyText"/>
      </w:pPr>
      <w:r>
        <w:t xml:space="preserve">Tiểu Hiên nho nhã: Anh, gì thế?</w:t>
      </w:r>
    </w:p>
    <w:p>
      <w:pPr>
        <w:pStyle w:val="BodyText"/>
      </w:pPr>
      <w:r>
        <w:t xml:space="preserve">Chu Nam Kinh: Thích đồng tính và thích người khác phái khác nhau ở đâu?</w:t>
      </w:r>
    </w:p>
    <w:p>
      <w:pPr>
        <w:pStyle w:val="BodyText"/>
      </w:pPr>
      <w:r>
        <w:t xml:space="preserve">Tiểu Hiên nho nhã: Là nguyện ý vì xã hội làm kế hoạch hóa gia đình và không nguyện ý kế hoạch hóa gia đình…</w:t>
      </w:r>
    </w:p>
    <w:p>
      <w:pPr>
        <w:pStyle w:val="BodyText"/>
      </w:pPr>
      <w:r>
        <w:t xml:space="preserve">Chu Nam Kinh: …</w:t>
      </w:r>
    </w:p>
    <w:p>
      <w:pPr>
        <w:pStyle w:val="BodyText"/>
      </w:pPr>
      <w:r>
        <w:t xml:space="preserve">Tiểu Hiên nho nhã: Khụ khụ, tự dưng anh hỏi em cái này làm gì, giáo viên hủ nam?</w:t>
      </w:r>
    </w:p>
    <w:p>
      <w:pPr>
        <w:pStyle w:val="BodyText"/>
      </w:pPr>
      <w:r>
        <w:t xml:space="preserve">Chu Nam Kinh nhìn trừng trừng vào màn hình máy tính độ mười giây.</w:t>
      </w:r>
    </w:p>
    <w:p>
      <w:pPr>
        <w:pStyle w:val="BodyText"/>
      </w:pPr>
      <w:r>
        <w:t xml:space="preserve">Chu Nam Kinh: Giáo viên hủ nam là cái gì?</w:t>
      </w:r>
    </w:p>
    <w:p>
      <w:pPr>
        <w:pStyle w:val="BodyText"/>
      </w:pPr>
      <w:r>
        <w:t xml:space="preserve">Vừa nghe đã thấy đau cả cúc hoa.</w:t>
      </w:r>
    </w:p>
    <w:p>
      <w:pPr>
        <w:pStyle w:val="BodyText"/>
      </w:pPr>
      <w:r>
        <w:t xml:space="preserve">Tiểu Hiên nho nhã: Vì sách mới của anh rất “hủ”, bút danh là Nam Kinh, ước mơ là giáo viên, cho nên muốn hoàn thành ước mơ đó của anh thì bọn em đều gọi vậy ╰[ωｏ]</w:t>
      </w:r>
    </w:p>
    <w:p>
      <w:pPr>
        <w:pStyle w:val="BodyText"/>
      </w:pPr>
      <w:r>
        <w:t xml:space="preserve">Chu Nam Kinh: …</w:t>
      </w:r>
    </w:p>
    <w:p>
      <w:pPr>
        <w:pStyle w:val="BodyText"/>
      </w:pPr>
      <w:r>
        <w:t xml:space="preserve">Giáo viên tiểu học của em không dạy là không được tùy tiện đặt biệt danh cho người khác hả! [╯‵□′]╯︵┻━┻</w:t>
      </w:r>
    </w:p>
    <w:p>
      <w:pPr>
        <w:pStyle w:val="BodyText"/>
      </w:pPr>
      <w:r>
        <w:t xml:space="preserve">Tiểu Hiên nho nhã: Giáo viên hủ nam! Gần đây có chuyện muốn phiền anh tí…←←</w:t>
      </w:r>
    </w:p>
    <w:p>
      <w:pPr>
        <w:pStyle w:val="BodyText"/>
      </w:pPr>
      <w:r>
        <w:t xml:space="preserve">Chu Nam Kinh: Cái gì?</w:t>
      </w:r>
    </w:p>
    <w:p>
      <w:pPr>
        <w:pStyle w:val="BodyText"/>
      </w:pPr>
      <w:r>
        <w:t xml:space="preserve">Tiểu Hiên nho nhã: Còn nhớ làm sao em tìm đến anh không?</w:t>
      </w:r>
    </w:p>
    <w:p>
      <w:pPr>
        <w:pStyle w:val="BodyText"/>
      </w:pPr>
      <w:r>
        <w:t xml:space="preserve">Ừ, hình như cũng có tí ấn tượng. Hình như Lý Qua Qua có nói qua biên tập nhà xuất bản hắn cộng tác nói mình là em gái…</w:t>
      </w:r>
    </w:p>
    <w:p>
      <w:pPr>
        <w:pStyle w:val="BodyText"/>
      </w:pPr>
      <w:r>
        <w:t xml:space="preserve">Một loại dự cảm xấu dâng lên trong lòng Chu Nam Kinh.</w:t>
      </w:r>
    </w:p>
    <w:p>
      <w:pPr>
        <w:pStyle w:val="BodyText"/>
      </w:pPr>
      <w:r>
        <w:t xml:space="preserve">Tiểu Hiên nho nhã: Thực ra cũng chẳng có chuyện gì to tát hết, Anh à Chúng em muốn một ít tác phẩm có kí tên của anh, không nhiều đâu, tầm năm trăm cuốn là được! Là truyện “Tiên lệnh” đó =3=</w:t>
      </w:r>
    </w:p>
    <w:p>
      <w:pPr>
        <w:pStyle w:val="BodyText"/>
      </w:pPr>
      <w:r>
        <w:t xml:space="preserve">Đúng là không có chuyện gì tốt mà!!!</w:t>
      </w:r>
    </w:p>
    <w:p>
      <w:pPr>
        <w:pStyle w:val="BodyText"/>
      </w:pPr>
      <w:r>
        <w:t xml:space="preserve">Cảm giác đau “trứng” trở thành sự thật, Chu Nam Kinh nhất thời đau càng thêm đau.</w:t>
      </w:r>
    </w:p>
    <w:p>
      <w:pPr>
        <w:pStyle w:val="BodyText"/>
      </w:pPr>
      <w:r>
        <w:t xml:space="preserve">Chu Nam Kinh: Em biết không, hủy đi.</w:t>
      </w:r>
    </w:p>
    <w:p>
      <w:pPr>
        <w:pStyle w:val="BodyText"/>
      </w:pPr>
      <w:r>
        <w:t xml:space="preserve">Tiểu Hiên nho nhã: Đừng nói nhảm, em cũng có ăn anh đâu!</w:t>
      </w:r>
    </w:p>
    <w:p>
      <w:pPr>
        <w:pStyle w:val="BodyText"/>
      </w:pPr>
      <w:r>
        <w:t xml:space="preserve">Chu Nam Kinh: Ha ha ha em có biết Kim Tam Bàn tự tay bắn chết dượng mình không?</w:t>
      </w:r>
    </w:p>
    <w:p>
      <w:pPr>
        <w:pStyle w:val="BodyText"/>
      </w:pPr>
      <w:r>
        <w:t xml:space="preserve">Kim Tam Bàn a…. Nhấn link nào</w:t>
      </w:r>
    </w:p>
    <w:p>
      <w:pPr>
        <w:pStyle w:val="BodyText"/>
      </w:pPr>
      <w:r>
        <w:t xml:space="preserve">Tiểu Hiên nho nhã: Giáo viên hủ nam… Em nhớ anh dạy ngữ văn chứ có phải chính trị đâu.</w:t>
      </w:r>
    </w:p>
    <w:p>
      <w:pPr>
        <w:pStyle w:val="BodyText"/>
      </w:pPr>
      <w:r>
        <w:t xml:space="preserve">Chu Nam Kinh: Đừng có gọi anh giáo viên hủ nam.</w:t>
      </w:r>
    </w:p>
    <w:p>
      <w:pPr>
        <w:pStyle w:val="BodyText"/>
      </w:pPr>
      <w:r>
        <w:t xml:space="preserve">Có bao nhiêu bất tự nhiên thì có bấy nhiêu luôn.</w:t>
      </w:r>
    </w:p>
    <w:p>
      <w:pPr>
        <w:pStyle w:val="BodyText"/>
      </w:pPr>
      <w:r>
        <w:t xml:space="preserve">Tiểu Hiên nho nhã: Anh =3= Em yêu anh lắm luônnnn Ảnh chụp của anh còn trong tay em đó!!! Anh không ký cho em, em đăng lên diễn đàn SM luôn!!! Cho luôn cả tên thật tuổi thật địa chỉ thật đó</w:t>
      </w:r>
    </w:p>
    <w:p>
      <w:pPr>
        <w:pStyle w:val="BodyText"/>
      </w:pPr>
      <w:r>
        <w:t xml:space="preserve">Chu Nam Kinh: …</w:t>
      </w:r>
    </w:p>
    <w:p>
      <w:pPr>
        <w:pStyle w:val="BodyText"/>
      </w:pPr>
      <w:r>
        <w:t xml:space="preserve">Tiểu Hiên nho nhã: =3= Thực ra đăng lên weibo cũng không sao hết, có khi còn kéo thêm cho anh một dãy bé loli fan cuồng nha</w:t>
      </w:r>
    </w:p>
    <w:p>
      <w:pPr>
        <w:pStyle w:val="BodyText"/>
      </w:pPr>
      <w:r>
        <w:t xml:space="preserve">Chu Nam Kinh: …</w:t>
      </w:r>
    </w:p>
    <w:p>
      <w:pPr>
        <w:pStyle w:val="BodyText"/>
      </w:pPr>
      <w:r>
        <w:t xml:space="preserve">Tiểu Hiên nho nhã: Anh, em đang đăng nhập tài khoản SM rồi đó Tiêu đề bài viết em cũng nghĩ rồi, là “M cầu ngược, mặt đẹp tam quan ngay chính, cầu mang đi!”.</w:t>
      </w:r>
    </w:p>
    <w:p>
      <w:pPr>
        <w:pStyle w:val="BodyText"/>
      </w:pPr>
      <w:r>
        <w:t xml:space="preserve">Chu Nam Kinh: Đừng nháo.</w:t>
      </w:r>
    </w:p>
    <w:p>
      <w:pPr>
        <w:pStyle w:val="BodyText"/>
      </w:pPr>
      <w:r>
        <w:t xml:space="preserve">Tiểu Hiên nho nhã: Được rồi emo ngọn nến</w:t>
      </w:r>
    </w:p>
    <w:p>
      <w:pPr>
        <w:pStyle w:val="BodyText"/>
      </w:pPr>
      <w:r>
        <w:t xml:space="preserve">Chu Nam Kinh tâm phiền ý loạn tắt cửa sổ trò chuyện. Kết quả vừa mới mở sohu nhìn lướt, tiếng “tích tích” lại vang lên.</w:t>
      </w:r>
    </w:p>
    <w:p>
      <w:pPr>
        <w:pStyle w:val="BodyText"/>
      </w:pPr>
      <w:r>
        <w:t xml:space="preserve">Là Chu Nhã.</w:t>
      </w:r>
    </w:p>
    <w:p>
      <w:pPr>
        <w:pStyle w:val="BodyText"/>
      </w:pPr>
      <w:r>
        <w:t xml:space="preserve">Tiểu Hiên nho nhã: QAQ Anh ơi, anh giận đấy à?</w:t>
      </w:r>
    </w:p>
    <w:p>
      <w:pPr>
        <w:pStyle w:val="BodyText"/>
      </w:pPr>
      <w:r>
        <w:t xml:space="preserve">Chu Nam Kinh: Không.</w:t>
      </w:r>
    </w:p>
    <w:p>
      <w:pPr>
        <w:pStyle w:val="BodyText"/>
      </w:pPr>
      <w:r>
        <w:t xml:space="preserve">Chuyện nhỏ thôi mà, giận cái gì đâu, dù sao đại gia đây cũng biết là em nói đùa. Nhưng tiết tháo gì đó nói nhỏ là nhỏ sao emo ngọn nến</w:t>
      </w:r>
    </w:p>
    <w:p>
      <w:pPr>
        <w:pStyle w:val="BodyText"/>
      </w:pPr>
      <w:r>
        <w:t xml:space="preserve">Tiểu Hiên nho nhã: Anh thật tốt [:з」∠]</w:t>
      </w:r>
    </w:p>
    <w:p>
      <w:pPr>
        <w:pStyle w:val="BodyText"/>
      </w:pPr>
      <w:r>
        <w:t xml:space="preserve">Tiểu Hiên nho nhã: Không đùa anh, em cũng đã lấy mấy dấu khắc, trên đó đều là “Nam Kinh”, anh không muốn kí tên trực tiếp thì đóng dấu vào cũng được… Chú ý đừng để nó thô quá.</w:t>
      </w:r>
    </w:p>
    <w:p>
      <w:pPr>
        <w:pStyle w:val="BodyText"/>
      </w:pPr>
      <w:r>
        <w:t xml:space="preserve">Chẳng lẽ Chu Nam Kinh hắn lười đến mức kẻ qua đường cũng biết sao?</w:t>
      </w:r>
    </w:p>
    <w:p>
      <w:pPr>
        <w:pStyle w:val="BodyText"/>
      </w:pPr>
      <w:r>
        <w:t xml:space="preserve">Tiểu Hiên nho nhã: Anh, anh đến công ty đóng dấu hay là em gửi năm trăm quyển đến nhà anh?</w:t>
      </w:r>
    </w:p>
    <w:p>
      <w:pPr>
        <w:pStyle w:val="BodyText"/>
      </w:pPr>
      <w:r>
        <w:t xml:space="preserve">Năm trăm quyển… Lần trước có hơn mười cuốn đã chật một thùng nhỏ, thế giờ năm trăm quyển thì bao nhiêu thùng hả!!!! Chuyển phát nhanh đúng là có nhận chuyển hàng lên lầu, nhưng ai lại chuyển phát qua cầu thang chứ!!!</w:t>
      </w:r>
    </w:p>
    <w:p>
      <w:pPr>
        <w:pStyle w:val="BodyText"/>
      </w:pPr>
      <w:r>
        <w:t xml:space="preserve">Chu Nam Kinh: Vì sao anh lại không thể không kí chứ.</w:t>
      </w:r>
    </w:p>
    <w:p>
      <w:pPr>
        <w:pStyle w:val="BodyText"/>
      </w:pPr>
      <w:r>
        <w:t xml:space="preserve">Kí tên làm gì, ngẫm lại thấy cũng tốt rồi mà. Ví dụ lần trước ở trong “Tụ tập không đánh bạc”, mấy người cùng ngồi lại một chỗ thảo luận về mấy buổi kí tặng sách, một bên chửi người, một bên chửi mình.</w:t>
      </w:r>
    </w:p>
    <w:p>
      <w:pPr>
        <w:pStyle w:val="BodyText"/>
      </w:pPr>
      <w:r>
        <w:t xml:space="preserve">Mộ Trường Kim nói, “Sớm biết vậy tôi đã chả thêm chữ “Mộ” vào bút danh! Lấy bố lên là “Trường Kim” có phải tốt không!!! Hôm nay ký muốn rụng cả tay! Con mẹ nó giờ tôi không biết cả bút danh mình viết thế nào cơ!!!</w:t>
      </w:r>
    </w:p>
    <w:p>
      <w:pPr>
        <w:pStyle w:val="BodyText"/>
      </w:pPr>
      <w:r>
        <w:t xml:space="preserve">Lại ví dụ như Kha San Hà, “Mẹ, ban đầu tôi viết một quyển, người ta xuất bản chia làm hai ba quyển!! Mắt tôi cũng đỏ cả ra rồi!”</w:t>
      </w:r>
    </w:p>
    <w:p>
      <w:pPr>
        <w:pStyle w:val="BodyText"/>
      </w:pPr>
      <w:r>
        <w:t xml:space="preserve">Lại nhìn sang Tiêu thiếu mạo phao phong tam, “Tôi kể cho mọi người nghe tí truyện cười cho vui vẻ tí ha… Có ba tác giả cùng đi một buổi kí tặng, một người tên Mộ Trường Kim, một người tên Kha San Hà, một người tên Phong Tam, ha ha ha…”</w:t>
      </w:r>
    </w:p>
    <w:p>
      <w:pPr>
        <w:pStyle w:val="BodyText"/>
      </w:pPr>
      <w:r>
        <w:t xml:space="preserve">Tên ba người là như này: 慕长今 – Mộ Trường Kim, 柯珊河 – Kha San Hà, 风三 – Phong tam. Khổ thân anh Kim, chữ Mộ rõ lắm nét =))</w:t>
      </w:r>
    </w:p>
    <w:p>
      <w:pPr>
        <w:pStyle w:val="BodyText"/>
      </w:pPr>
      <w:r>
        <w:t xml:space="preserve">Nam Kinh. Hai chữ này mười bảy nét, kí năm trăm bản, tổng cộng là 17 x 500 = 8500 nét. Nếu viết mỗi một trăm nét tiêu hao năng lượng bằng 1J, như vậy tiêu hao hết 85J. 1J có thể nâng vật nặng 0,1kg lên cao 1m, 85J có thể nâng vật trọng lượng 10kg lên cao 0,85m. Trong quá trình này còn tiêu hao thời gian cùng đau nhức cơ tay…. Đương nhiên nghe nói 1J có thể giết 1 người dùng một thanh thật sắc, rỗng ruột, xuyên từ hốc mắt ra sau đầu, hoặc từ khe hở xương sườn mà đâm vào tim, 1J cũng là đủ. Dụng lực 20N, di chuyển 5cm.</w:t>
      </w:r>
    </w:p>
    <w:p>
      <w:pPr>
        <w:pStyle w:val="BodyText"/>
      </w:pPr>
      <w:r>
        <w:t xml:space="preserve">Vẫn là cái câu kia, thế là được rồi.</w:t>
      </w:r>
    </w:p>
    <w:p>
      <w:pPr>
        <w:pStyle w:val="BodyText"/>
      </w:pPr>
      <w:r>
        <w:t xml:space="preserve">Nhưng Chu Nhã cho rằng, Chu Nam Kinh kí năm trăm bản chẳng là gì so với Mộ Trường Kim kí ba nghìn bản. Thậm chí nghe nói gần đây Mộ Trường Kim còn luyện ra được “công phu” kí tên bằng cả hai tay…..</w:t>
      </w:r>
    </w:p>
    <w:p>
      <w:pPr>
        <w:pStyle w:val="BodyText"/>
      </w:pPr>
      <w:r>
        <w:t xml:space="preserve">Tiểu Hiên nho nhã: Mặc kệ thế nào, mấy cái kia anh không kí cho em =&gt; Anh cùng em bị nhà xuất bản K.O =&gt; Em không có tiền =&gt; Tình cảm anh em ta đi đến hồi cuối =&gt; Em đoạn tuyệt anh… Đúng rồi, nhà xuất bản bọn em đăng việc anh sẽ kí tên lên weibo rồi nhé.</w:t>
      </w:r>
    </w:p>
    <w:p>
      <w:pPr>
        <w:pStyle w:val="BodyText"/>
      </w:pPr>
      <w:r>
        <w:t xml:space="preserve">Chu Nam Kinh: … Em mẹ nó ít nhất cũng phải hỏi xem anh có đồng ý không đã chứ!</w:t>
      </w:r>
    </w:p>
    <w:p>
      <w:pPr>
        <w:pStyle w:val="BodyText"/>
      </w:pPr>
      <w:r>
        <w:t xml:space="preserve">Tiểu Hiên nho nhã: Anh, dù sao cũng đều phải đồng ý, hỏi hay không hỏi khác gì nhau?</w:t>
      </w:r>
    </w:p>
    <w:p>
      <w:pPr>
        <w:pStyle w:val="BodyText"/>
      </w:pPr>
      <w:r>
        <w:t xml:space="preserve">…. Đây là ai thế!</w:t>
      </w:r>
    </w:p>
    <w:p>
      <w:pPr>
        <w:pStyle w:val="BodyText"/>
      </w:pPr>
      <w:r>
        <w:t xml:space="preserve">Đây nhất định không phải Chu Nhã ôn nhu khả ái trí tuệ săn sóc mà hắn từng thích đi!!! Đây là ai vậy!!! Em mẹ nó bị ai xuyên!!!</w:t>
      </w:r>
    </w:p>
    <w:p>
      <w:pPr>
        <w:pStyle w:val="BodyText"/>
      </w:pPr>
      <w:r>
        <w:t xml:space="preserve">Tiểu Hiên nho nhã hoan hỉ đăng một hình “=3=” lên, sau đó chuyển trạng thái thành “bận rộn”.</w:t>
      </w:r>
    </w:p>
    <w:p>
      <w:pPr>
        <w:pStyle w:val="BodyText"/>
      </w:pPr>
      <w:r>
        <w:t xml:space="preserve">“=3=” – Ba kí hiệu này kích thích triệt để Chu Nam Kinh.</w:t>
      </w:r>
    </w:p>
    <w:p>
      <w:pPr>
        <w:pStyle w:val="BodyText"/>
      </w:pPr>
      <w:r>
        <w:t xml:space="preserve">Mi cái nào Mi cái đầu ấy! Không biết thế nào là họa từ miệng mà ra sao?</w:t>
      </w:r>
    </w:p>
    <w:p>
      <w:pPr>
        <w:pStyle w:val="BodyText"/>
      </w:pPr>
      <w:r>
        <w:t xml:space="preserve">Hắn tắt QQ đi, đốt một điếu thuốc, trong nháy mắt già đi hơn mười tuổi.</w:t>
      </w:r>
    </w:p>
    <w:p>
      <w:pPr>
        <w:pStyle w:val="BodyText"/>
      </w:pPr>
      <w:r>
        <w:t xml:space="preserve">Chu Nam Kinh tâm phiền ý loạn tắm rửa nằm lên giường. Kết quả trên giường lăn qua lộn lại mãi không ngủ được.</w:t>
      </w:r>
    </w:p>
    <w:p>
      <w:pPr>
        <w:pStyle w:val="BodyText"/>
      </w:pPr>
      <w:r>
        <w:t xml:space="preserve">Đại nhân, thần thiếp không muốn làm GAY a</w:t>
      </w:r>
    </w:p>
    <w:p>
      <w:pPr>
        <w:pStyle w:val="BodyText"/>
      </w:pPr>
      <w:r>
        <w:t xml:space="preserve">..</w:t>
      </w:r>
    </w:p>
    <w:p>
      <w:pPr>
        <w:pStyle w:val="BodyText"/>
      </w:pPr>
      <w:r>
        <w:t xml:space="preserve">Tác giả có lời muốn nói: Không phải cậu muốn làm GAY là thành GAY ngay đâu!</w:t>
      </w:r>
    </w:p>
    <w:p>
      <w:pPr>
        <w:pStyle w:val="Compact"/>
      </w:pPr>
      <w:r>
        <w:t xml:space="preserve">Ngày hôm qua phát hiện bản thân không bị rơi… Hóa ra là quên đặt thời gian đăng bản thảo…. Hì…</w:t>
      </w:r>
      <w:r>
        <w:br w:type="textWrapping"/>
      </w:r>
      <w:r>
        <w:br w:type="textWrapping"/>
      </w:r>
    </w:p>
    <w:p>
      <w:pPr>
        <w:pStyle w:val="Heading2"/>
      </w:pPr>
      <w:bookmarkStart w:id="52" w:name="chương-30-có-giỏi-thì-mở-cửa"/>
      <w:bookmarkEnd w:id="52"/>
      <w:r>
        <w:t xml:space="preserve">30. Chương 30: Có Giỏi Thì Mở Cửa</w:t>
      </w:r>
    </w:p>
    <w:p>
      <w:pPr>
        <w:pStyle w:val="Compact"/>
      </w:pPr>
      <w:r>
        <w:br w:type="textWrapping"/>
      </w:r>
      <w:r>
        <w:br w:type="textWrapping"/>
      </w:r>
      <w:r>
        <w:t xml:space="preserve">Ngày hôm sau.</w:t>
      </w:r>
    </w:p>
    <w:p>
      <w:pPr>
        <w:pStyle w:val="BodyText"/>
      </w:pPr>
      <w:r>
        <w:t xml:space="preserve">Tâm tình có vẻ khá lên một chút.</w:t>
      </w:r>
    </w:p>
    <w:p>
      <w:pPr>
        <w:pStyle w:val="BodyText"/>
      </w:pPr>
      <w:r>
        <w:t xml:space="preserve">Chu Nam Kinh trước sau như một ra ngoài mua đồ ăn. Hôm qua ăn cháo thịt nạc trứng muối, hôm nay thì ăn sữa cùng yến mạch.</w:t>
      </w:r>
    </w:p>
    <w:p>
      <w:pPr>
        <w:pStyle w:val="BodyText"/>
      </w:pPr>
      <w:r>
        <w:t xml:space="preserve">Chu Nam Kinh trước sau như một vận động một chút, tuy rằng không biết tại sao vẫn còn bốn múi cơ bụng, nhưng mà nhìn không giống gà vặt lông là tốt rồi.</w:t>
      </w:r>
    </w:p>
    <w:p>
      <w:pPr>
        <w:pStyle w:val="BodyText"/>
      </w:pPr>
      <w:r>
        <w:t xml:space="preserve">Chu Nam Kinh trước sau như một ngồi xuống bàn máy tính viết chương mới, không quan tâm đến QQ, cho dù là Chu Nhã hay Ôn Hướng Hoa, cứ viết hết chương rồi nói.</w:t>
      </w:r>
    </w:p>
    <w:p>
      <w:pPr>
        <w:pStyle w:val="BodyText"/>
      </w:pPr>
      <w:r>
        <w:t xml:space="preserve">Một tay không tàn thì cũng bù chăm chỉ, đến tầm ba giờ chiều lượng chữ cơ bản đã đủ.</w:t>
      </w:r>
    </w:p>
    <w:p>
      <w:pPr>
        <w:pStyle w:val="BodyText"/>
      </w:pPr>
      <w:r>
        <w:t xml:space="preserve">“Cốc cốc cốc”, tiếng đập cửa vang lên. Chu Nam Kinh không để ý tới, nhanh chóng viết nốt câu cuối cùng, lưu lại, sau đó ra khỏi phòng ngủ.</w:t>
      </w:r>
    </w:p>
    <w:p>
      <w:pPr>
        <w:pStyle w:val="BodyText"/>
      </w:pPr>
      <w:r>
        <w:t xml:space="preserve">“Ai đó?” Chu Nam Kinh một tay chống lên cửa, một tay bám lên mắt mèo nhìn ra ngoài.</w:t>
      </w:r>
    </w:p>
    <w:p>
      <w:pPr>
        <w:pStyle w:val="BodyText"/>
      </w:pPr>
      <w:r>
        <w:t xml:space="preserve">Giọng đàn ông vọng từ ngoài vào, “Chuyển phát nhanh Thuận Phong.”</w:t>
      </w:r>
    </w:p>
    <w:p>
      <w:pPr>
        <w:pStyle w:val="BodyText"/>
      </w:pPr>
      <w:r>
        <w:t xml:space="preserve">Mắt mèo lâu lắm không lau, bóng người ngoài cửa cứ mờ mờ, mà mắt mèo còn cong cong chứ không phẳng, nên trông còn có chút vặn vẹo.</w:t>
      </w:r>
    </w:p>
    <w:p>
      <w:pPr>
        <w:pStyle w:val="BodyText"/>
      </w:pPr>
      <w:r>
        <w:t xml:space="preserve">Chắc là Chu Nhã đem dấu khắc đến. Chu Nam Kinh chớp mắt, nhủ thầm trong lòng, thuận tay đẩy cửa ra.</w:t>
      </w:r>
    </w:p>
    <w:p>
      <w:pPr>
        <w:pStyle w:val="BodyText"/>
      </w:pPr>
      <w:r>
        <w:t xml:space="preserve">Người ngoài cửa đội mũ tennis, áo sơ mi xanh cùng quần bò, người cao chứ không thấp, tay trái cầm một túi nilon, nhìn lên trên cổ tay có thể thấy một chiếc đồng hồ màu đen. Tay rất đẹp.</w:t>
      </w:r>
    </w:p>
    <w:p>
      <w:pPr>
        <w:pStyle w:val="BodyText"/>
      </w:pPr>
      <w:r>
        <w:t xml:space="preserve">“Đại thần! Rốt cuộc cũng được gặp anh rồi!”, Người kia hơi hơi cúi đầu, vành mũ che khuất mặt, chỉ để lộ cho Chu Nam Kinh thấy một nụ cười nhẹ.</w:t>
      </w:r>
    </w:p>
    <w:p>
      <w:pPr>
        <w:pStyle w:val="BodyText"/>
      </w:pPr>
      <w:r>
        <w:t xml:space="preserve">Chu Nam Kinh đứng tựa cửa, giờ này khắc này chỉ nghĩ đến một chuyện: Đây là ai vậy =皿=</w:t>
      </w:r>
    </w:p>
    <w:p>
      <w:pPr>
        <w:pStyle w:val="BodyText"/>
      </w:pPr>
      <w:r>
        <w:t xml:space="preserve">Chu Nam Kinh cao thấp đánh giá người trước mặt, xác định mình chưa gặp qua lần nào.</w:t>
      </w:r>
    </w:p>
    <w:p>
      <w:pPr>
        <w:pStyle w:val="BodyText"/>
      </w:pPr>
      <w:r>
        <w:t xml:space="preserve">— Chẳng lẽ đúng là chuyển phát nhanh?</w:t>
      </w:r>
    </w:p>
    <w:p>
      <w:pPr>
        <w:pStyle w:val="BodyText"/>
      </w:pPr>
      <w:r>
        <w:t xml:space="preserve">Lần trước có đọc qua tin, gần đây có một người đàn ông chuyên giả mạo chuyển phát nhanh đến những cô gái ở nhà một mình để cưỡng hiếp. Đừng nói là người trước mặt mình đó nha…</w:t>
      </w:r>
    </w:p>
    <w:p>
      <w:pPr>
        <w:pStyle w:val="BodyText"/>
      </w:pPr>
      <w:r>
        <w:t xml:space="preserve">Chu Nam Kinh bị chính suy nghĩ của mình làm cho xấu hổ, nội tâm còn chân thành sám hối. Lần trước đọc báo thấy ảnh chụp của tên yêu râu xanh kia, rõ ràng là một người đàn ông quá xấu không lấy nổi vợ phải làm bạn cùng tay phải mà “quay”… Còn người này á… trông rất sạch sẽ, hai má còn có lúm đồng tiền, cười hay không cười đều giống nhau. Người này có lấy vợ được không nhỉ, xem chừng còn được bao dưỡng nữa kìa!</w:t>
      </w:r>
    </w:p>
    <w:p>
      <w:pPr>
        <w:pStyle w:val="BodyText"/>
      </w:pPr>
      <w:r>
        <w:t xml:space="preserve">Nhưng mà, chuyển phát nhanh gì lại gọi hắn là “đại thần”? Hắn cũng có họ Đại tên Thần đâu!</w:t>
      </w:r>
    </w:p>
    <w:p>
      <w:pPr>
        <w:pStyle w:val="BodyText"/>
      </w:pPr>
      <w:r>
        <w:t xml:space="preserve">Nghĩ đến vậy, Chu Nam Kinh lại càng rối rắm, thế nhưng cứ đứng đực ra đấy mà rối rắm thì cũng vô dụng. Chu Nam Kinh nhìn từ trên xuống dưới một lượt, thấy cậu ta chỉ mỉm cười không nói, không nhịn được mở miệng, “Cậu là…?”</w:t>
      </w:r>
    </w:p>
    <w:p>
      <w:pPr>
        <w:pStyle w:val="BodyText"/>
      </w:pPr>
      <w:r>
        <w:t xml:space="preserve">“Tôi là nhân viên chuyển phát nhanh.” Cậu ta đưa túi nilon trước mặt Chu Nam Kinh, “Bởi không có đơn chuyển phát nên không cần ký. Đúng rồi, tôi họ Lý, tên Hiên.” Nói xong Lý Hiên còn cười với Chu Nam Kinh một cái.</w:t>
      </w:r>
    </w:p>
    <w:p>
      <w:pPr>
        <w:pStyle w:val="BodyText"/>
      </w:pPr>
      <w:r>
        <w:t xml:space="preserve">Cười ra lộ hai cái răng nanh nho nhỏ.</w:t>
      </w:r>
    </w:p>
    <w:p>
      <w:pPr>
        <w:pStyle w:val="BodyText"/>
      </w:pPr>
      <w:r>
        <w:t xml:space="preserve">Tên này hình như đã nghe qua ở đâu rồi… Trong chớp mắt một suy nghĩ lóe lên trong đầu Chu Nam Kinh, lại hoàn toàn không nhớ cái tên này gặp ở đâu.</w:t>
      </w:r>
    </w:p>
    <w:p>
      <w:pPr>
        <w:pStyle w:val="BodyText"/>
      </w:pPr>
      <w:r>
        <w:t xml:space="preserve">Cái này cũng không thể trách Chu Nam Kinh được, so sánh một chút, cái tên Lý Qua Qua còn quen thuộc với hắn hơn, huống chi Lý Qua Qua có nói cho hắn biết tên thật của mình đâu!</w:t>
      </w:r>
    </w:p>
    <w:p>
      <w:pPr>
        <w:pStyle w:val="BodyText"/>
      </w:pPr>
      <w:r>
        <w:t xml:space="preserve">Vì thế Chu Nam Kinh nói một câu, “Cảm ơn”, lấy vẻ mặt hốt hoảng xen lẫn nghi hoặc nhận lấy túi nilon, sau đó đóng cửa lại.</w:t>
      </w:r>
    </w:p>
    <w:p>
      <w:pPr>
        <w:pStyle w:val="BodyText"/>
      </w:pPr>
      <w:r>
        <w:t xml:space="preserve">“Rầm” một tiếng lớn. Cửa bị đóng lại.</w:t>
      </w:r>
    </w:p>
    <w:p>
      <w:pPr>
        <w:pStyle w:val="BodyText"/>
      </w:pPr>
      <w:r>
        <w:t xml:space="preserve">Chu Nam Kinh đặt chiếc túi lên bàn trà, quả nhiên là dấu khắc Chu Nhã đưa. Hai chữ “Nam Kinh” không lớn không nhỏ, nhìn qua còn có vẻ phiêu dật động nhân.</w:t>
      </w:r>
    </w:p>
    <w:p>
      <w:pPr>
        <w:pStyle w:val="BodyText"/>
      </w:pPr>
      <w:r>
        <w:t xml:space="preserve">Thế nhưng đến lúc cầm dấu khắc, Chu Nam Kinh mới nghĩ đến một chuyện rất nghiêm túc: Rõ ràng có dấu, sao Chu Nhã không tự tay đưa đến cho mình? Cái này không phải rất đáng ngờ sao?</w:t>
      </w:r>
    </w:p>
    <w:p>
      <w:pPr>
        <w:pStyle w:val="BodyText"/>
      </w:pPr>
      <w:r>
        <w:t xml:space="preserve">Cùng lúc đó, Chu Nam Kinh còn nghĩ đến một chuyện: Đúng rồi, Chu Nhã hình như quen Ôn Hướng Hoa?</w:t>
      </w:r>
    </w:p>
    <w:p>
      <w:pPr>
        <w:pStyle w:val="BodyText"/>
      </w:pPr>
      <w:r>
        <w:t xml:space="preserve">Chu Nam Kinh càng nghĩ càng thấy không đúng, “Nhất dương chỉ” chọt vào QQ Chu Nhã, nhân tiện còn phát hiện Lý Qua Qua vạn năm ẩn thân lại onl bằng di động, thật sự khiến người ta khó mà tin được.. Hắn lập tức có một sự liên tưởng vi diệu.</w:t>
      </w:r>
    </w:p>
    <w:p>
      <w:pPr>
        <w:pStyle w:val="BodyText"/>
      </w:pPr>
      <w:r>
        <w:t xml:space="preserve">Chu Nam Kinh: Chu Nhã, nếu em tự khắc dấu cho anh, sao không tự mang đến?</w:t>
      </w:r>
    </w:p>
    <w:p>
      <w:pPr>
        <w:pStyle w:val="BodyText"/>
      </w:pPr>
      <w:r>
        <w:t xml:space="preserve">Tiểu Hiên nho nhã: Anh, chúng ta không thể lừa dối người mua được.</w:t>
      </w:r>
    </w:p>
    <w:p>
      <w:pPr>
        <w:pStyle w:val="BodyText"/>
      </w:pPr>
      <w:r>
        <w:t xml:space="preserve">Chu Nam Kinh: …</w:t>
      </w:r>
    </w:p>
    <w:p>
      <w:pPr>
        <w:pStyle w:val="BodyText"/>
      </w:pPr>
      <w:r>
        <w:t xml:space="preserve">Trong đầu em vẫn còn biết thế nào là “người mua” sao, anh còn tưởng cái đó cùng tiết tháo của em bị đem cho cún ăn rồi cơ!</w:t>
      </w:r>
    </w:p>
    <w:p>
      <w:pPr>
        <w:pStyle w:val="BodyText"/>
      </w:pPr>
      <w:r>
        <w:t xml:space="preserve">Tiểu Hiên nho nhã: Anh anh, em hỏi chút, nam phụ lúc này chính thức xuất hiện thế? Thật muốn cho anh ta cùng nam chính gặp (together) mặt (GAY) [:з」∠]</w:t>
      </w:r>
    </w:p>
    <w:p>
      <w:pPr>
        <w:pStyle w:val="BodyText"/>
      </w:pPr>
      <w:r>
        <w:t xml:space="preserve">Khoan đã, mấy cái chữ trong ngoặc là gì vậy? Hắn onl cũng có phải để làm cái này đâu!</w:t>
      </w:r>
    </w:p>
    <w:p>
      <w:pPr>
        <w:pStyle w:val="BodyText"/>
      </w:pPr>
      <w:r>
        <w:t xml:space="preserve">Chu Nam Kinh: Hôm nay đến chuyển phát nhanh là ai?</w:t>
      </w:r>
    </w:p>
    <w:p>
      <w:pPr>
        <w:pStyle w:val="BodyText"/>
      </w:pPr>
      <w:r>
        <w:t xml:space="preserve">Tiểu Hiên nho nhã: Anh không biết sao?</w:t>
      </w:r>
    </w:p>
    <w:p>
      <w:pPr>
        <w:pStyle w:val="BodyText"/>
      </w:pPr>
      <w:r>
        <w:t xml:space="preserve">Tiểu Hiên nho nhã: Người đó là biên tập Lý Oa Oa của anh đó.</w:t>
      </w:r>
    </w:p>
    <w:p>
      <w:pPr>
        <w:pStyle w:val="BodyText"/>
      </w:pPr>
      <w:r>
        <w:t xml:space="preserve">Chu Nam Kinh: Sẽ không là tên ngốc Lý Qua Qua đấy chứ?</w:t>
      </w:r>
    </w:p>
    <w:p>
      <w:pPr>
        <w:pStyle w:val="BodyText"/>
      </w:pPr>
      <w:r>
        <w:t xml:space="preserve">Hay câu nói được tung ra cùng lúc, không hẹn mà gặp khiến cả hai bên ngây ngốc.</w:t>
      </w:r>
    </w:p>
    <w:p>
      <w:pPr>
        <w:pStyle w:val="BodyText"/>
      </w:pPr>
      <w:r>
        <w:t xml:space="preserve">Tiểu Hiên nho nhã: Anh làm sao mà biết = 口 = Chẳng lẽ hiện tại hai người đang nâng cốc chúc mừng, hoặc may mắn hơn, đang uống cạn một chén lớn?</w:t>
      </w:r>
    </w:p>
    <w:p>
      <w:pPr>
        <w:pStyle w:val="BodyText"/>
      </w:pPr>
      <w:r>
        <w:t xml:space="preserve">Chu Nam Kinh: Vì sao lại là cậu ta?</w:t>
      </w:r>
    </w:p>
    <w:p>
      <w:pPr>
        <w:pStyle w:val="BodyText"/>
      </w:pPr>
      <w:r>
        <w:t xml:space="preserve">Tiểu Hiên nho nhã: Là Lý Qua Qua tự mình yêu cầu đó. Anh ấy bảo biết anh ở đâu, về sau có thể dễ bề hối thúc anh đi họp Thất điểm hằng năm.</w:t>
      </w:r>
    </w:p>
    <w:p>
      <w:pPr>
        <w:pStyle w:val="BodyText"/>
      </w:pPr>
      <w:r>
        <w:t xml:space="preserve">Chu Nam Kinh: …</w:t>
      </w:r>
    </w:p>
    <w:p>
      <w:pPr>
        <w:pStyle w:val="BodyText"/>
      </w:pPr>
      <w:r>
        <w:t xml:space="preserve">Đây đúng là một tin khiến người nghe bi thương…</w:t>
      </w:r>
    </w:p>
    <w:p>
      <w:pPr>
        <w:pStyle w:val="BodyText"/>
      </w:pPr>
      <w:r>
        <w:t xml:space="preserve">Thực ra Chu Nam Kinh rất tự kỷ, lại còn không có tiết tháo, thậm chí còn bán hủ không GAY, mấy đặc chất này dạo gần đây được biểu hiện ra rõ ràng, càng giống mấy vết nhem nhuốc cứ rực rỡ trên người hắn.</w:t>
      </w:r>
    </w:p>
    <w:p>
      <w:pPr>
        <w:pStyle w:val="BodyText"/>
      </w:pPr>
      <w:r>
        <w:t xml:space="preserve">Cho nên khi thấy dòng Chu Nhã để lại, Chu Nam Kinh ê hết cả răng. Ngoại trừ ê răng hắn còn không biết tiết tháo nghĩ: Lý Qua Qua cậu ta mẹ nó có ý với mình???</w:t>
      </w:r>
    </w:p>
    <w:p>
      <w:pPr>
        <w:pStyle w:val="BodyText"/>
      </w:pPr>
      <w:r>
        <w:t xml:space="preserve">Câu nói cửa miệng của giáo viên ngữ văn sơ trung lại văng vẳng trong đầu hắn: Gần mực thì đen, gần đèn thì rạng quả nhiên ngốc với Ôn Hướng Hoa lâu rồi, giờ nhìn thế giới này đâu cũng ra GAY.</w:t>
      </w:r>
    </w:p>
    <w:p>
      <w:pPr>
        <w:pStyle w:val="BodyText"/>
      </w:pPr>
      <w:r>
        <w:t xml:space="preserve">Không được. Phải trị!</w:t>
      </w:r>
    </w:p>
    <w:p>
      <w:pPr>
        <w:pStyle w:val="BodyText"/>
      </w:pPr>
      <w:r>
        <w:t xml:space="preserve">Chu Nam Kinh mở khung trò chuyện với Lý Qua Qua.</w:t>
      </w:r>
    </w:p>
    <w:p>
      <w:pPr>
        <w:pStyle w:val="BodyText"/>
      </w:pPr>
      <w:r>
        <w:t xml:space="preserve">Chu Nam Kinh: Đến đây rồi thì ở lại ăn bữa cơm.</w:t>
      </w:r>
    </w:p>
    <w:p>
      <w:pPr>
        <w:pStyle w:val="BodyText"/>
      </w:pPr>
      <w:r>
        <w:t xml:space="preserve">Độ bảy, tám phút sau Lý Qua Qua mới nhắn lại.</w:t>
      </w:r>
    </w:p>
    <w:p>
      <w:pPr>
        <w:pStyle w:val="BodyText"/>
      </w:pPr>
      <w:r>
        <w:t xml:space="preserve">Lý Qua Qua: Cái gì đến đây cơ? Tôi đang ở bệnh viện xếp hàng mua thuốc mà [Tin nhắn được gửi từ phòng chờ]</w:t>
      </w:r>
    </w:p>
    <w:p>
      <w:pPr>
        <w:pStyle w:val="BodyText"/>
      </w:pPr>
      <w:r>
        <w:t xml:space="preserve">Bị tin tức này dọa cho choáng váng, mặt của Chu Nam Kinh trực tiếp biến thành thế này: ノ[ ‘- ‘ノ]</w:t>
      </w:r>
    </w:p>
    <w:p>
      <w:pPr>
        <w:pStyle w:val="BodyText"/>
      </w:pPr>
      <w:r>
        <w:t xml:space="preserve">Lý Qua Qua đang ở bệnh viện? Vậy người chuyển phát nhanh là ai? Mẹ nó không phải quỷ đó chớ?</w:t>
      </w:r>
    </w:p>
    <w:p>
      <w:pPr>
        <w:pStyle w:val="BodyText"/>
      </w:pPr>
      <w:r>
        <w:t xml:space="preserve">Nhưng mà lúc này, Lý Qua Qua lại gửi qua một tin nhắn.</w:t>
      </w:r>
    </w:p>
    <w:p>
      <w:pPr>
        <w:pStyle w:val="BodyText"/>
      </w:pPr>
      <w:r>
        <w:t xml:space="preserve">Lý Qua Qua: Cuối cùng cậu cũng hiểu được tấm lòng sắt son, ý chí kiên định của tôi, chuẩn bị một bữa cơm hôm nay để thay thế hai chương mới, an ủi tôi bệnh đúng hông? Nhưng mà ăn cơm thì để tối hẵng tính, giờ mới chiều mà.</w:t>
      </w:r>
    </w:p>
    <w:p>
      <w:pPr>
        <w:pStyle w:val="BodyText"/>
      </w:pPr>
      <w:r>
        <w:t xml:space="preserve">Chu Nam Kinh: Tôi nói hôm nay ra hai chương lúc nào, đi khám cho tốt đi.</w:t>
      </w:r>
    </w:p>
    <w:p>
      <w:pPr>
        <w:pStyle w:val="BodyText"/>
      </w:pPr>
      <w:r>
        <w:t xml:space="preserve">Lý Qua Qua: Thương tâm muốn chết Lăn đi lấy thuốc</w:t>
      </w:r>
    </w:p>
    <w:p>
      <w:pPr>
        <w:pStyle w:val="BodyText"/>
      </w:pPr>
      <w:r>
        <w:t xml:space="preserve">Trừ cái đó ra, không có câu tiếp theo.</w:t>
      </w:r>
    </w:p>
    <w:p>
      <w:pPr>
        <w:pStyle w:val="BodyText"/>
      </w:pPr>
      <w:r>
        <w:t xml:space="preserve">Chu Nam Kinh vân vê điếu thuốc, mở cửa sổ Chu Nhã.</w:t>
      </w:r>
    </w:p>
    <w:p>
      <w:pPr>
        <w:pStyle w:val="BodyText"/>
      </w:pPr>
      <w:r>
        <w:t xml:space="preserve">Chu Nam Kinh: Em gạt anh đúng không?</w:t>
      </w:r>
    </w:p>
    <w:p>
      <w:pPr>
        <w:pStyle w:val="BodyText"/>
      </w:pPr>
      <w:r>
        <w:t xml:space="preserve">Tiểu Hiên nho nhã: Lừa anh cái gì?</w:t>
      </w:r>
    </w:p>
    <w:p>
      <w:pPr>
        <w:pStyle w:val="BodyText"/>
      </w:pPr>
      <w:r>
        <w:t xml:space="preserve">Chu Nam Kinh: Lý Qua Qua thực sự đưa dấu đến?</w:t>
      </w:r>
    </w:p>
    <w:p>
      <w:pPr>
        <w:pStyle w:val="BodyText"/>
      </w:pPr>
      <w:r>
        <w:t xml:space="preserve">Tiểu Hiên nho nhã: Đúng vậy O.O, làm sao?</w:t>
      </w:r>
    </w:p>
    <w:p>
      <w:pPr>
        <w:pStyle w:val="BodyText"/>
      </w:pPr>
      <w:r>
        <w:t xml:space="preserve">Thực tế so với tiểu thuyết còn phấn khích hơn, Chu Nam Kinh cảm giác, một kịch bản trinh thám vừa dị vừa dớ đang diễn ra, mà cố tình hắn lại là nhân vật chính.</w:t>
      </w:r>
    </w:p>
    <w:p>
      <w:pPr>
        <w:pStyle w:val="BodyText"/>
      </w:pPr>
      <w:r>
        <w:t xml:space="preserve">Chu Nam Kinh: Qua Qua, cậu thật sự đang ở viện?</w:t>
      </w:r>
    </w:p>
    <w:p>
      <w:pPr>
        <w:pStyle w:val="BodyText"/>
      </w:pPr>
      <w:r>
        <w:t xml:space="preserve">Lý Qua Qua: Cậu mẹ nó nhảm vừa thôi, nghỉ phép một ngày còn bị trừ hai trăm đồng tiền lương đó QAQ Cậu viết truyện đi bù lại cho tôi.</w:t>
      </w:r>
    </w:p>
    <w:p>
      <w:pPr>
        <w:pStyle w:val="BodyText"/>
      </w:pPr>
      <w:r>
        <w:t xml:space="preserve">Chu Nam Kinh trái lo phải nghĩ, cuối cùng không chút để ý đặt câu hỏi: Cậu bị bệnh gì?</w:t>
      </w:r>
    </w:p>
    <w:p>
      <w:pPr>
        <w:pStyle w:val="BodyText"/>
      </w:pPr>
      <w:r>
        <w:t xml:space="preserve">Lý Qua Qua: [Đính kèm hình ảnh]</w:t>
      </w:r>
    </w:p>
    <w:p>
      <w:pPr>
        <w:pStyle w:val="BodyText"/>
      </w:pPr>
      <w:r>
        <w:t xml:space="preserve">Trong hình là một giấy chẩn đoán bệnh, viết cũng quy phạm, đại khái là bạn nhỏ Lý Hiên bị cảm mạo mà bị nhiễm virus gây viêm kết mạc, không phải nằm viện, chỉ cần chú ý uống thuốc.</w:t>
      </w:r>
    </w:p>
    <w:p>
      <w:pPr>
        <w:pStyle w:val="BodyText"/>
      </w:pPr>
      <w:r>
        <w:t xml:space="preserve">Chu Nam Kinh còn nhìn phần đầu tờ giấy, có ghi “Bệnh viện nhân dân Bắc Kinh số 3″, chỗ đó cũng khá xa nhỉ?</w:t>
      </w:r>
    </w:p>
    <w:p>
      <w:pPr>
        <w:pStyle w:val="BodyText"/>
      </w:pPr>
      <w:r>
        <w:t xml:space="preserve">Chẳng lẽ không phải Lý Qua Qua thật? Nhưng không phải cậu ta thì là ai? Hơn nữa người kia cũng kêu tên là “Lý Hiên”, quả thật không nghĩ ra ai có thể giả mạo Lý Qua Qua mà!</w:t>
      </w:r>
    </w:p>
    <w:p>
      <w:pPr>
        <w:pStyle w:val="BodyText"/>
      </w:pPr>
      <w:r>
        <w:t xml:space="preserve">Chu Nam Kinh phun một ngụm khói lên màn hình, lại khó chịu dụi dụi tàn thuốc.</w:t>
      </w:r>
    </w:p>
    <w:p>
      <w:pPr>
        <w:pStyle w:val="BodyText"/>
      </w:pPr>
      <w:r>
        <w:t xml:space="preserve">Chu Nam Kinh: Nhớ bảo vệ mắt cẩn thận, tiền tôi sẽ bù lại cho.</w:t>
      </w:r>
    </w:p>
    <w:p>
      <w:pPr>
        <w:pStyle w:val="BodyText"/>
      </w:pPr>
      <w:r>
        <w:t xml:space="preserve">Nếu hắn nhớ không lầm, có % trích cho Thất điểm biên tập, tác giả trang web thu 1%. Nói như vậy, Trường Kiếm mỗi tháng thu về cả một đống tiền…</w:t>
      </w:r>
    </w:p>
    <w:p>
      <w:pPr>
        <w:pStyle w:val="BodyText"/>
      </w:pPr>
      <w:r>
        <w:t xml:space="preserve">Lý Qua Qua: Cậu đúng là người tốt. Đúng rồi, khi nào nam chính với nam phụ gặp mặt?</w:t>
      </w:r>
    </w:p>
    <w:p>
      <w:pPr>
        <w:pStyle w:val="BodyText"/>
      </w:pPr>
      <w:r>
        <w:t xml:space="preserve">Vì sao lại là vấn đề đáng chết này!</w:t>
      </w:r>
    </w:p>
    <w:p>
      <w:pPr>
        <w:pStyle w:val="BodyText"/>
      </w:pPr>
      <w:r>
        <w:t xml:space="preserve">Chu Nam Kinh giả vờ không thấy, thật trấn định mà tắt cửa sổ trò chuyện.</w:t>
      </w:r>
    </w:p>
    <w:p>
      <w:pPr>
        <w:pStyle w:val="BodyText"/>
      </w:pPr>
      <w:r>
        <w:t xml:space="preserve">Lý Qua Qua không bỏ ý định mà vẫn tiếp tục ồn ào: Ê ê, qua nửa tháng nữa, “Tổng minh quyết chiến” sẽ bắt đầu, cậu muốn kêu gọi mấy thổ hào của mình tham chiến không? Chia 90% hoa hồng cho tác giả đấy!</w:t>
      </w:r>
    </w:p>
    <w:p>
      <w:pPr>
        <w:pStyle w:val="BodyText"/>
      </w:pPr>
      <w:r>
        <w:t xml:space="preserve">Lý Qua Qua: Tổng minh chiến đo bằng số vote của độc giả để tìm tác phẩm được yêu thích nhất, sau đó liền có cuộc họp hằng năm, cậu có đi không?</w:t>
      </w:r>
    </w:p>
    <w:p>
      <w:pPr>
        <w:pStyle w:val="BodyText"/>
      </w:pPr>
      <w:r>
        <w:t xml:space="preserve">Lý Qua Qua: …. Đại thần, đừng bơ tôi mà… (TзT」∠)</w:t>
      </w:r>
    </w:p>
    <w:p>
      <w:pPr>
        <w:pStyle w:val="BodyText"/>
      </w:pPr>
      <w:r>
        <w:t xml:space="preserve">…</w:t>
      </w:r>
    </w:p>
    <w:p>
      <w:pPr>
        <w:pStyle w:val="BodyText"/>
      </w:pPr>
      <w:r>
        <w:t xml:space="preserve">Những người bị Chu Nam Kinh nghi ngờ giờ chỉ còn lại một.</w:t>
      </w:r>
    </w:p>
    <w:p>
      <w:pPr>
        <w:pStyle w:val="Compact"/>
      </w:pPr>
      <w:r>
        <w:t xml:space="preserve">Đó chính là người có quan hệ chặt chẽ tới sinh hoạt của hắn – Ôn Hướng Hoa.</w:t>
      </w:r>
      <w:r>
        <w:br w:type="textWrapping"/>
      </w:r>
      <w:r>
        <w:br w:type="textWrapping"/>
      </w:r>
    </w:p>
    <w:p>
      <w:pPr>
        <w:pStyle w:val="Heading2"/>
      </w:pPr>
      <w:bookmarkStart w:id="53" w:name="chương-31-có-giỏi-làm-thổ-hào"/>
      <w:bookmarkEnd w:id="53"/>
      <w:r>
        <w:t xml:space="preserve">31. Chương 31: Có Giỏi Làm Thổ Hào</w:t>
      </w:r>
    </w:p>
    <w:p>
      <w:pPr>
        <w:pStyle w:val="Compact"/>
      </w:pPr>
      <w:r>
        <w:br w:type="textWrapping"/>
      </w:r>
      <w:r>
        <w:br w:type="textWrapping"/>
      </w:r>
      <w:r>
        <w:t xml:space="preserve">Chu Nam Kinh mở giao diện tài khoản Bán nữ hài lão *** sài ra, ba bạn thì có hai người không, còn mỗi một Ôn Hướng Hoa, lại cũng đang onl bằng di động.</w:t>
      </w:r>
    </w:p>
    <w:p>
      <w:pPr>
        <w:pStyle w:val="BodyText"/>
      </w:pPr>
      <w:r>
        <w:t xml:space="preserve">Bán nữ hài lão *** sài: Đang làm gì?</w:t>
      </w:r>
    </w:p>
    <w:p>
      <w:pPr>
        <w:pStyle w:val="BodyText"/>
      </w:pPr>
      <w:r>
        <w:t xml:space="preserve">Ôn: A Sài sài [Tin nhắn được gửi từ Iphone 5S]</w:t>
      </w:r>
    </w:p>
    <w:p>
      <w:pPr>
        <w:pStyle w:val="BodyText"/>
      </w:pPr>
      <w:r>
        <w:t xml:space="preserve">Ô đờ… Nào có giống thổ hào đâu, QQ trông chẳng giống bình thường gì cả.</w:t>
      </w:r>
    </w:p>
    <w:p>
      <w:pPr>
        <w:pStyle w:val="BodyText"/>
      </w:pPr>
      <w:r>
        <w:t xml:space="preserve">Ôn: Tôi đang kéo chó săn nhà tôi về đó!</w:t>
      </w:r>
    </w:p>
    <w:p>
      <w:pPr>
        <w:pStyle w:val="BodyText"/>
      </w:pPr>
      <w:r>
        <w:t xml:space="preserve">Bán nữ hài lão *** sài:?</w:t>
      </w:r>
    </w:p>
    <w:p>
      <w:pPr>
        <w:pStyle w:val="BodyText"/>
      </w:pPr>
      <w:r>
        <w:t xml:space="preserve">Ôn: Lần trước đi Hàng Châu, đem chó săn vứt ở nhà bạn, giờ con sắc cẩu này yêu luôn con Samoyed. Hôm qua bạn tôi không nhịn nổi nữa gọi điện bảo tôi kéo con ngố nhà tôi về TT</w:t>
      </w:r>
    </w:p>
    <w:p>
      <w:pPr>
        <w:pStyle w:val="BodyText"/>
      </w:pPr>
      <w:r>
        <w:t xml:space="preserve">Ôn: Bạn tôi còn bảo chó săn ngố giống tôi! Đau lòng lắm á</w:t>
      </w:r>
    </w:p>
    <w:p>
      <w:pPr>
        <w:pStyle w:val="BodyText"/>
      </w:pPr>
      <w:r>
        <w:t xml:space="preserve">Bán nữ hài lão *** sài: Mùa hè có phải thời kì phát tình đâu.</w:t>
      </w:r>
    </w:p>
    <w:p>
      <w:pPr>
        <w:pStyle w:val="BodyText"/>
      </w:pPr>
      <w:r>
        <w:t xml:space="preserve">Ôn: Đúng! Hiện tại con Samoyed vừa nhìn thấy chó nhà tôi liền trốn biệt sau lưng chủ TT</w:t>
      </w:r>
    </w:p>
    <w:p>
      <w:pPr>
        <w:pStyle w:val="BodyText"/>
      </w:pPr>
      <w:r>
        <w:t xml:space="preserve">Bán nữ hài lão *** sài: Chúc mừng, Samoyed tiểu thư thẹn thùng.</w:t>
      </w:r>
    </w:p>
    <w:p>
      <w:pPr>
        <w:pStyle w:val="BodyText"/>
      </w:pPr>
      <w:r>
        <w:t xml:space="preserve">Ôn: … Chúc mừng cái đầu, Samoyed là chó đực mà!</w:t>
      </w:r>
    </w:p>
    <w:p>
      <w:pPr>
        <w:pStyle w:val="BodyText"/>
      </w:pPr>
      <w:r>
        <w:t xml:space="preserve">Bán nữ hài lão *** sài: Sao xung quanh cậu đến con chó còn GAY vậy?</w:t>
      </w:r>
    </w:p>
    <w:p>
      <w:pPr>
        <w:pStyle w:val="BodyText"/>
      </w:pPr>
      <w:r>
        <w:t xml:space="preserve">Cho nên mới nói chủ nào chó nấy, chủ nào chó nấy, chủ nào chó nấy….</w:t>
      </w:r>
    </w:p>
    <w:p>
      <w:pPr>
        <w:pStyle w:val="BodyText"/>
      </w:pPr>
      <w:r>
        <w:t xml:space="preserve">Ôn: Chung quanh tôi chỉ có cậu thôi mà Sài sài…</w:t>
      </w:r>
    </w:p>
    <w:p>
      <w:pPr>
        <w:pStyle w:val="BodyText"/>
      </w:pPr>
      <w:r>
        <w:t xml:space="preserve">Bán nữ hài lão *** sài: …</w:t>
      </w:r>
    </w:p>
    <w:p>
      <w:pPr>
        <w:pStyle w:val="BodyText"/>
      </w:pPr>
      <w:r>
        <w:t xml:space="preserve">Chu Nam Kinh không biết trả lời thế nào chỉ còn cách lấy im lặng biểu đạt tâm tình phức tạp của mình.</w:t>
      </w:r>
    </w:p>
    <w:p>
      <w:pPr>
        <w:pStyle w:val="BodyText"/>
      </w:pPr>
      <w:r>
        <w:t xml:space="preserve">Ôn: Đùa đấy, chó săn là cái mà TT</w:t>
      </w:r>
    </w:p>
    <w:p>
      <w:pPr>
        <w:pStyle w:val="BodyText"/>
      </w:pPr>
      <w:r>
        <w:t xml:space="preserve">Bán nữ hài lão *** sài: Cậu giờ đang ở đâu?</w:t>
      </w:r>
    </w:p>
    <w:p>
      <w:pPr>
        <w:pStyle w:val="BodyText"/>
      </w:pPr>
      <w:r>
        <w:t xml:space="preserve">Ôn: [Đường 137, khu Dung Hồ, thành phố Nam Kinh]</w:t>
      </w:r>
    </w:p>
    <w:p>
      <w:pPr>
        <w:pStyle w:val="BodyText"/>
      </w:pPr>
      <w:r>
        <w:t xml:space="preserve">Ôn Hướng Hoa chắc là dùng điện thoại để định vị, còn đính kèm bản đồ. Trên bản đồ có một mũi tên nho nhỏ, chỉ vào địa điểm.</w:t>
      </w:r>
    </w:p>
    <w:p>
      <w:pPr>
        <w:pStyle w:val="BodyText"/>
      </w:pPr>
      <w:r>
        <w:t xml:space="preserve">Chu Nam Kinh thu nhỏ cửa sổ trò chuyện, mở “Tụ tập không đánh bạc” ra.</w:t>
      </w:r>
    </w:p>
    <w:p>
      <w:pPr>
        <w:pStyle w:val="BodyText"/>
      </w:pPr>
      <w:r>
        <w:t xml:space="preserve">Chu Nam Kinh: Nói cho mấy người biết một tin vui, tôi hôm nay gặp quỷ.</w:t>
      </w:r>
    </w:p>
    <w:p>
      <w:pPr>
        <w:pStyle w:val="BodyText"/>
      </w:pPr>
      <w:r>
        <w:t xml:space="preserve">Mộ Trường Kim: Cung hỷ cung hỷ.</w:t>
      </w:r>
    </w:p>
    <w:p>
      <w:pPr>
        <w:pStyle w:val="BodyText"/>
      </w:pPr>
      <w:r>
        <w:t xml:space="preserve">Nhân gian vô: Chúc mừng.</w:t>
      </w:r>
    </w:p>
    <w:p>
      <w:pPr>
        <w:pStyle w:val="BodyText"/>
      </w:pPr>
      <w:r>
        <w:t xml:space="preserve">Kha San Hà đã xuất viện: Được vậy thì còn gì bằng.</w:t>
      </w:r>
    </w:p>
    <w:p>
      <w:pPr>
        <w:pStyle w:val="BodyText"/>
      </w:pPr>
      <w:r>
        <w:t xml:space="preserve">Chu Nam Kinh: @Trường Kiếm, có chuyện muốn hỏi, ra đây.</w:t>
      </w:r>
    </w:p>
    <w:p>
      <w:pPr>
        <w:pStyle w:val="BodyText"/>
      </w:pPr>
      <w:r>
        <w:t xml:space="preserve">Phong tam mã tự tay rút gân: Hử, Nam Kinh, có chuyện gì thế?</w:t>
      </w:r>
    </w:p>
    <w:p>
      <w:pPr>
        <w:pStyle w:val="BodyText"/>
      </w:pPr>
      <w:r>
        <w:t xml:space="preserve">Kha San Hà đã xuất viện: @Lý Qua Qua. Biên tập Lý Qua Qua của cậu không phải đã ở trong nhóm sao, tôi ait giúp.</w:t>
      </w:r>
    </w:p>
    <w:p>
      <w:pPr>
        <w:pStyle w:val="BodyText"/>
      </w:pPr>
      <w:r>
        <w:t xml:space="preserve">Cái gì, Lý Qua Qua vào đây lúc nào? Chu Nam Kinh từ bình tĩnh chuyển thành kinh sợ, một miệng nước trà cùng nước miếng phun đầy màn hình.</w:t>
      </w:r>
    </w:p>
    <w:p>
      <w:pPr>
        <w:pStyle w:val="BodyText"/>
      </w:pPr>
      <w:r>
        <w:t xml:space="preserve">Lý Qua Qua: Ồ, Kha San Hà tìm tôi làm chi?</w:t>
      </w:r>
    </w:p>
    <w:p>
      <w:pPr>
        <w:pStyle w:val="BodyText"/>
      </w:pPr>
      <w:r>
        <w:t xml:space="preserve">Trường Kiếm: Nam Kinh cậu ait tôi?</w:t>
      </w:r>
    </w:p>
    <w:p>
      <w:pPr>
        <w:pStyle w:val="BodyText"/>
      </w:pPr>
      <w:r>
        <w:t xml:space="preserve">Chu Nam Kinh: Ừ.</w:t>
      </w:r>
    </w:p>
    <w:p>
      <w:pPr>
        <w:pStyle w:val="BodyText"/>
      </w:pPr>
      <w:r>
        <w:t xml:space="preserve">Trường Kiếm: Có gì cần làm hả?</w:t>
      </w:r>
    </w:p>
    <w:p>
      <w:pPr>
        <w:pStyle w:val="BodyText"/>
      </w:pPr>
      <w:r>
        <w:t xml:space="preserve">Tôi muốn hỏi hôm nay Lý Qua Qua có nghỉ phép không…. Xin phép để làm gì a…</w:t>
      </w:r>
    </w:p>
    <w:p>
      <w:pPr>
        <w:pStyle w:val="BodyText"/>
      </w:pPr>
      <w:r>
        <w:t xml:space="preserve">Thế nhưng Lý Qua Qua còn đang ngồi đây mà, hỏi cái đó đâu có được Ngẫm lại thấy IQ của mình chẳng khác gì con cún nhà Ôn Hướng Hoa.</w:t>
      </w:r>
    </w:p>
    <w:p>
      <w:pPr>
        <w:pStyle w:val="BodyText"/>
      </w:pPr>
      <w:r>
        <w:t xml:space="preserve">Chu Nam Kinh: Tôi thấy viết văn quá nhàm chán, vũ trụ hư vô tịch mịch, tùy tay ait ait đó mà.</w:t>
      </w:r>
    </w:p>
    <w:p>
      <w:pPr>
        <w:pStyle w:val="BodyText"/>
      </w:pPr>
      <w:r>
        <w:t xml:space="preserve">Trường Kiếm: =L=…</w:t>
      </w:r>
    </w:p>
    <w:p>
      <w:pPr>
        <w:pStyle w:val="BodyText"/>
      </w:pPr>
      <w:r>
        <w:t xml:space="preserve">Buổi tối bảy giờ, Lý Qua Qua chuyển chế độ onl từ điện thoại thành máy tính.</w:t>
      </w:r>
    </w:p>
    <w:p>
      <w:pPr>
        <w:pStyle w:val="BodyText"/>
      </w:pPr>
      <w:r>
        <w:t xml:space="preserve">Việc đầu tiên cậu ta làm khi vừa onl, quả thật không giống người thường, run run mấy cái, một dòng chữ đỏ chói xuất hiện trên màn hình: Chu Nam Kinh, chương mới đâu!!!!!!!</w:t>
      </w:r>
    </w:p>
    <w:p>
      <w:pPr>
        <w:pStyle w:val="BodyText"/>
      </w:pPr>
      <w:r>
        <w:t xml:space="preserve">Chu Nam Kinh nhìn nhìn thời gian, thấy vừa lúc có thể ăn cơm. Mùa hè là như vậy đó, trời vẫn còn sáng rõ, khiến người ta quên cả thời gian.</w:t>
      </w:r>
    </w:p>
    <w:p>
      <w:pPr>
        <w:pStyle w:val="BodyText"/>
      </w:pPr>
      <w:r>
        <w:t xml:space="preserve">Hắn đưa mắt nhìn màn hình, thấy Lý Qua Qua đang phẫn nộ lảm nhảm, đứng dậy vào bếp làm cơm.</w:t>
      </w:r>
    </w:p>
    <w:p>
      <w:pPr>
        <w:pStyle w:val="BodyText"/>
      </w:pPr>
      <w:r>
        <w:t xml:space="preserve">Nói thật, làm đàn ông thật chẳng dễ chút nào khi không ra chương mới, không thể lấy lý do ‘đến kỳ’ để nghỉ phép mà nếu ở vùng sâu vùng xa, mê tín dị đoan gì đó còn khủng khiếp nữa. Ngoại trừ cái đó, còn cần một người khiêng nước, một người thông WC, một người thay bóng đèn, một người nấu cơm…</w:t>
      </w:r>
    </w:p>
    <w:p>
      <w:pPr>
        <w:pStyle w:val="BodyText"/>
      </w:pPr>
      <w:r>
        <w:t xml:space="preserve">Có đôi khi Chu Nam Kinh cũng nghĩ trong lòng… Nếu có thể tìm được một cô gái giúp mình quản việc gia đình thì thật tốt.</w:t>
      </w:r>
    </w:p>
    <w:p>
      <w:pPr>
        <w:pStyle w:val="BodyText"/>
      </w:pPr>
      <w:r>
        <w:t xml:space="preserve">Không cần quá xinh đẹp, dù sao Chu Nam Kinh hắn gen tốt, tổng hợp lại hai người cũng không vấn đề gì cũng không cần quá thông minh, Chu Nam Kinh hắn suy nghĩ đơn giản, không cần cái gọi là “Em yêu anh anh yêu em sao” hay” Em biết rõ anh nghĩ cái gì nhưng em không muốn cho anh biết em biết anh nghĩ gì”… Nếu đối phương không biết nấu ăn thì thôi, chẳng việc gì cả, hắn nấu,cũng chả chết đói đâu mà lo.</w:t>
      </w:r>
    </w:p>
    <w:p>
      <w:pPr>
        <w:pStyle w:val="BodyText"/>
      </w:pPr>
      <w:r>
        <w:t xml:space="preserve">Tuy rằng trước mắt hắn không có việc làm, nhưng bằng sư phạm vẫn là vĩnh viễn, bây giờ đi làm giáo viên vẫn kịp.</w:t>
      </w:r>
    </w:p>
    <w:p>
      <w:pPr>
        <w:pStyle w:val="BodyText"/>
      </w:pPr>
      <w:r>
        <w:t xml:space="preserve">Đột nhiên Chu Nam Kinh phát hiện, mình quả thật đã già rồi. Hắn bây giờ hai mươi bảy, cũng đã sắp ba mươi, trước kia lúc hắn mới đến Bắc Kinh, trừ thanh xuân ra không còn gì hết. Mà tuổi thanh xuân trôi qua cũng rất mau, không thì làm sao có câu “Tuổi trẻ không cố gắng, về già lại bi thương” chứ. Nay, tuy hắn không có xe, nhưng phòng thì có, nghề nghiệp không ổn định nhưng tiền gửi ngân hàng lại rất nhiều.</w:t>
      </w:r>
    </w:p>
    <w:p>
      <w:pPr>
        <w:pStyle w:val="BodyText"/>
      </w:pPr>
      <w:r>
        <w:t xml:space="preserve">Theo lý thuyết, hẳn bây giờ hắn đã có người yêu, mà theo lời cụ Mao nói, yêu mà không cưới thì chỉ có đùa giỡn lưu manh, thế nhưng sao hắn vẫn chậm chạp không tìm một em gái?</w:t>
      </w:r>
    </w:p>
    <w:p>
      <w:pPr>
        <w:pStyle w:val="BodyText"/>
      </w:pPr>
      <w:r>
        <w:t xml:space="preserve">Chu Nam Kinh đột nhiên nghĩ đến Ôn Hướng Hoa.</w:t>
      </w:r>
    </w:p>
    <w:p>
      <w:pPr>
        <w:pStyle w:val="BodyText"/>
      </w:pPr>
      <w:r>
        <w:t xml:space="preserve">… Sau đó hắn không thể nghĩ thêm gì nữa, bởi thức ăn cũng sắp thành keo rồi.</w:t>
      </w:r>
    </w:p>
    <w:p>
      <w:pPr>
        <w:pStyle w:val="BodyText"/>
      </w:pPr>
      <w:r>
        <w:t xml:space="preserve">Ngồi lại trước bàn máy tính, đem chương mới đăng lên mạng, Chu Nam Kinh mới mở khung trò chuyện đã bị chịu đủ loại tàn phá [?] của Lý Qua Qua.</w:t>
      </w:r>
    </w:p>
    <w:p>
      <w:pPr>
        <w:pStyle w:val="BodyText"/>
      </w:pPr>
      <w:r>
        <w:t xml:space="preserve">Lý Qua Qua: Cậu lại chết ở đâu rồi a a a a a a a a!!!</w:t>
      </w:r>
    </w:p>
    <w:p>
      <w:pPr>
        <w:pStyle w:val="BodyText"/>
      </w:pPr>
      <w:r>
        <w:t xml:space="preserve">Lý Qua Qua: Vì sao cậu lại muốn tôi hận cậu như thế TT</w:t>
      </w:r>
    </w:p>
    <w:p>
      <w:pPr>
        <w:pStyle w:val="BodyText"/>
      </w:pPr>
      <w:r>
        <w:t xml:space="preserve">Lý Qua Qua: Nói hay là muốn thành gà quay???</w:t>
      </w:r>
    </w:p>
    <w:p>
      <w:pPr>
        <w:pStyle w:val="BodyText"/>
      </w:pPr>
      <w:r>
        <w:t xml:space="preserve">Lý Qua Qua: Chương mới đâu Hai chương Hai chương a Treo cổ Treo cổ a a a</w:t>
      </w:r>
    </w:p>
    <w:p>
      <w:pPr>
        <w:pStyle w:val="BodyText"/>
      </w:pPr>
      <w:r>
        <w:t xml:space="preserve">Chu Nam Kinh: Không phải hôm nay cậu đi viện sao, giờ vẫn còn chưa khỏi hả?</w:t>
      </w:r>
    </w:p>
    <w:p>
      <w:pPr>
        <w:pStyle w:val="BodyText"/>
      </w:pPr>
      <w:r>
        <w:t xml:space="preserve">Lý Qua Qua: Viêm kết mạc phát bệnh 3-7 tuần mà (: з “∠)</w:t>
      </w:r>
    </w:p>
    <w:p>
      <w:pPr>
        <w:pStyle w:val="BodyText"/>
      </w:pPr>
      <w:r>
        <w:t xml:space="preserve">Chu Nam Kinh: Tôi nói bệnh thần kinh của cậu cơ.</w:t>
      </w:r>
    </w:p>
    <w:p>
      <w:pPr>
        <w:pStyle w:val="BodyText"/>
      </w:pPr>
      <w:r>
        <w:t xml:space="preserve">Lý Qua Qua: … Cậu đi chết đi!</w:t>
      </w:r>
    </w:p>
    <w:p>
      <w:pPr>
        <w:pStyle w:val="BodyText"/>
      </w:pPr>
      <w:r>
        <w:t xml:space="preserve">Chu Nam Kinh: emo ngọn nến</w:t>
      </w:r>
    </w:p>
    <w:p>
      <w:pPr>
        <w:pStyle w:val="BodyText"/>
      </w:pPr>
      <w:r>
        <w:t xml:space="preserve">Lý Qua Qua: Nam Kinh, ngày mai là 1/9, cậu biết là ngày gì không?</w:t>
      </w:r>
    </w:p>
    <w:p>
      <w:pPr>
        <w:pStyle w:val="BodyText"/>
      </w:pPr>
      <w:r>
        <w:t xml:space="preserve">Chu Nam Kinh: Ngày khai giảng.</w:t>
      </w:r>
    </w:p>
    <w:p>
      <w:pPr>
        <w:pStyle w:val="BodyText"/>
      </w:pPr>
      <w:r>
        <w:t xml:space="preserve">Lý Qua Qua: …</w:t>
      </w:r>
    </w:p>
    <w:p>
      <w:pPr>
        <w:pStyle w:val="BodyText"/>
      </w:pPr>
      <w:r>
        <w:t xml:space="preserve">Lý Qua Qua: Ngày mai “Tổng minh quyết chiến” bắt đầu.</w:t>
      </w:r>
    </w:p>
    <w:p>
      <w:pPr>
        <w:pStyle w:val="BodyText"/>
      </w:pPr>
      <w:r>
        <w:t xml:space="preserve">Tổng minh… Gần đây từ này hay được nhắc đến thật đấy, Mộ Trường Kim cũng nhắc qua mấy lần, mà Ôn Hướng Hoa cũng từng nói tới. Nghe nói Thất điểm bày ra hoạt động này cũng vì trang web cạnh tranh chơi trúng thưởng trăm vạn, fan đổ không biết bao nhiêu tiền vào tác gia, khiến người Thất điểm đỏ cả mắt, liền bắt tay chuẩn bị “Tổng minh quyết chiến”.</w:t>
      </w:r>
    </w:p>
    <w:p>
      <w:pPr>
        <w:pStyle w:val="BodyText"/>
      </w:pPr>
      <w:r>
        <w:t xml:space="preserve">Nghe nói độc giả và tác gia đều có ưu đãi, trang web sẽ gửi cho tác gia 90% tổng lợi, độc giả sẽ được hưởng ID màu đỏ.</w:t>
      </w:r>
    </w:p>
    <w:p>
      <w:pPr>
        <w:pStyle w:val="BodyText"/>
      </w:pPr>
      <w:r>
        <w:t xml:space="preserve">… Chu Nam Kinh vẫn có cảm giác, đây chẳng qua là một đám lắm tiền đi tìm chết. mà Thất điểm cũng là nhân tiện kích thích tiêu phí mà thôi.</w:t>
      </w:r>
    </w:p>
    <w:p>
      <w:pPr>
        <w:pStyle w:val="BodyText"/>
      </w:pPr>
      <w:r>
        <w:t xml:space="preserve">Chu Nam Kinh: Làm sao?</w:t>
      </w:r>
    </w:p>
    <w:p>
      <w:pPr>
        <w:pStyle w:val="BodyText"/>
      </w:pPr>
      <w:r>
        <w:t xml:space="preserve">Lý Qua Qua: Cậu nghĩ ai sẽ lên làm tổng minh?</w:t>
      </w:r>
    </w:p>
    <w:p>
      <w:pPr>
        <w:pStyle w:val="BodyText"/>
      </w:pPr>
      <w:r>
        <w:t xml:space="preserve">Chu Nam Kinh: Tôi.</w:t>
      </w:r>
    </w:p>
    <w:p>
      <w:pPr>
        <w:pStyle w:val="BodyText"/>
      </w:pPr>
      <w:r>
        <w:t xml:space="preserve">=L= Mặc kệ kết quả thế nào, thời điểm này, nhất định thấy chí khí người khác không thể diệt đi uy phong của mình.</w:t>
      </w:r>
    </w:p>
    <w:p>
      <w:pPr>
        <w:pStyle w:val="BodyText"/>
      </w:pPr>
      <w:r>
        <w:t xml:space="preserve">Lý Qua Qua: Sao cậu lại nghĩ thế?</w:t>
      </w:r>
    </w:p>
    <w:p>
      <w:pPr>
        <w:pStyle w:val="BodyText"/>
      </w:pPr>
      <w:r>
        <w:t xml:space="preserve">Lại còn vì sao ư? Cái gì vì sao? Chu Nam Kinh không kiên nhẫn gõ: Không phải tôi thì là người khác. Có mỗi hai khả năng, tôi đương nhiên muốn mình thắng rồi.</w:t>
      </w:r>
    </w:p>
    <w:p>
      <w:pPr>
        <w:pStyle w:val="BodyText"/>
      </w:pPr>
      <w:r>
        <w:t xml:space="preserve">Mấy lời này qua đi, Lý Qua Qua chậm chạp không hồi âm, tận mười phút sau…</w:t>
      </w:r>
    </w:p>
    <w:p>
      <w:pPr>
        <w:pStyle w:val="BodyText"/>
      </w:pPr>
      <w:r>
        <w:t xml:space="preserve">Lý Qua Qua: Đúng rồi, Nam Kinh.</w:t>
      </w:r>
    </w:p>
    <w:p>
      <w:pPr>
        <w:pStyle w:val="BodyText"/>
      </w:pPr>
      <w:r>
        <w:t xml:space="preserve">Chu Nam Kinh:?</w:t>
      </w:r>
    </w:p>
    <w:p>
      <w:pPr>
        <w:pStyle w:val="BodyText"/>
      </w:pPr>
      <w:r>
        <w:t xml:space="preserve">Lý Qua Qua:.. Tôi vừa rồi quên nói cho cậu, thật ra đây là một họat động của Thất điểm, nội dung đại khái là “Từng đại thần sẽ cảm nhận xem ai mới là Tổng minh”. Bộ phận của cậu được phát lên rồi (: з “∠)</w:t>
      </w:r>
    </w:p>
    <w:p>
      <w:pPr>
        <w:pStyle w:val="BodyText"/>
      </w:pPr>
      <w:r>
        <w:t xml:space="preserve">“…” Lúc này chỉ cần mỉm cười là được.</w:t>
      </w:r>
    </w:p>
    <w:p>
      <w:pPr>
        <w:pStyle w:val="BodyText"/>
      </w:pPr>
      <w:r>
        <w:t xml:space="preserve">Con chuột của Chu Nam Kinh lại rên lên thống khổ, đáng tiếc tiếng kêu thướt tha trầm bổng của nó lại không ai để ý.</w:t>
      </w:r>
    </w:p>
    <w:p>
      <w:pPr>
        <w:pStyle w:val="BodyText"/>
      </w:pPr>
      <w:r>
        <w:t xml:space="preserve">Lý Qua Qua: Mười đại thần, cậu, Mộ Trường Kim, Nhân gian vô, Kha San Hà, Phong Tam, Kinh Hồng, Bất Tri Sổ, Khí phách đại ma vương… Mười người thì có bốn người quen =L= … Cậu vui không?</w:t>
      </w:r>
    </w:p>
    <w:p>
      <w:pPr>
        <w:pStyle w:val="BodyText"/>
      </w:pPr>
      <w:r>
        <w:t xml:space="preserve">Chu Nam Kinh: Vốn rất vui, nhưng nghĩ đến tiền nộp cho web, giờ héo quắt ra rồi.</w:t>
      </w:r>
    </w:p>
    <w:p>
      <w:pPr>
        <w:pStyle w:val="BodyText"/>
      </w:pPr>
      <w:r>
        <w:t xml:space="preserve">Lý Qua Qua: …. emo ngọn nến</w:t>
      </w:r>
    </w:p>
    <w:p>
      <w:pPr>
        <w:pStyle w:val="BodyText"/>
      </w:pPr>
      <w:r>
        <w:t xml:space="preserve">========================</w:t>
      </w:r>
    </w:p>
    <w:p>
      <w:pPr>
        <w:pStyle w:val="BodyText"/>
      </w:pPr>
      <w:r>
        <w:t xml:space="preserve">Một chương nữa là được nửa quyển rồi đó</w:t>
      </w:r>
    </w:p>
    <w:p>
      <w:pPr>
        <w:pStyle w:val="Compact"/>
      </w:pPr>
      <w:r>
        <w:t xml:space="preserve">… Sao mọi người im hơi lặng tiếng vậy, hông cmt chi hết, tuôi edit chán hay ổn tuôi cũng không biết, cứ tự thẩm như vậy thì nó ra làm sao: Ý kiến đi chứ, cho tuôi biết đường mà cố gắng</w:t>
      </w:r>
      <w:r>
        <w:br w:type="textWrapping"/>
      </w:r>
      <w:r>
        <w:br w:type="textWrapping"/>
      </w:r>
    </w:p>
    <w:p>
      <w:pPr>
        <w:pStyle w:val="Heading2"/>
      </w:pPr>
      <w:bookmarkStart w:id="54" w:name="chương-32-có-giỏi-thâm-tỉnh-băng"/>
      <w:bookmarkEnd w:id="54"/>
      <w:r>
        <w:t xml:space="preserve">32. Chương 32: Có Giỏi Thâm Tỉnh Băng</w:t>
      </w:r>
    </w:p>
    <w:p>
      <w:pPr>
        <w:pStyle w:val="Compact"/>
      </w:pPr>
      <w:r>
        <w:br w:type="textWrapping"/>
      </w:r>
      <w:r>
        <w:br w:type="textWrapping"/>
      </w:r>
      <w:r>
        <w:t xml:space="preserve">(Thâm tỉnh băng đọc gần giống ”bệnh thần kinh”)</w:t>
      </w:r>
    </w:p>
    <w:p>
      <w:pPr>
        <w:pStyle w:val="BodyText"/>
      </w:pPr>
      <w:r>
        <w:t xml:space="preserve">Ngày mùng một tháng chín, ngày mà các trường đại, trung, tiểu học khắp toàn quốc tưng bừng tổ chức lễ khai giảng xa hoa lộng lẫy tươi đẹp, khiến cho vô số học sinh rơi lệ.</w:t>
      </w:r>
    </w:p>
    <w:p>
      <w:pPr>
        <w:pStyle w:val="BodyText"/>
      </w:pPr>
      <w:r>
        <w:t xml:space="preserve">Vào ngày này, với một kẻ không việc làm như Chu Nam Kinh thì quả thật hết sức phổ thông. Làm tác gia trên mạng, cả năm không nghỉ, thời gian công tác mỗi ngày nhiều, thu nhập không ổn định, cũng không có tam hiểm nhất kim, thật sự là chuyện khiến người ta đau lòng.</w:t>
      </w:r>
    </w:p>
    <w:p>
      <w:pPr>
        <w:pStyle w:val="BodyText"/>
      </w:pPr>
      <w:r>
        <w:t xml:space="preserve">Thế nhưng, chính là vào ngày hết sức phổ thông đó, hệ thống tin tức mà Chu Nam Kinh bình thường vẫn coi như cái thùng rác, đột ngột hiện ra một cái tin khiến người ta nghẹn họng trân trối. Tin tức này vốn nằm trong dự tính, nhưng nội dung lại ngoài ý muốn của Chu Nam Kinh.</w:t>
      </w:r>
    </w:p>
    <w:p>
      <w:pPr>
        <w:pStyle w:val="BodyText"/>
      </w:pPr>
      <w:r>
        <w:t xml:space="preserve">Vẫn là về “Tổng minh quyết chiến” mà Lý Qua Qua đã nói.</w:t>
      </w:r>
    </w:p>
    <w:p>
      <w:pPr>
        <w:pStyle w:val="BodyText"/>
      </w:pPr>
      <w:r>
        <w:t xml:space="preserve">[Tin nhắn của hệ thống: Mộ Trường Kim tặng tác phẩm “Vương thành” của tác giả Chu Nam Kinh 10000000 Thất điểm tệ. Mộ Trường Kim nói với bạn: Tôi muốn thắng!!!!!!!!!!!!!!!!!!!!!]</w:t>
      </w:r>
    </w:p>
    <w:p>
      <w:pPr>
        <w:pStyle w:val="BodyText"/>
      </w:pPr>
      <w:r>
        <w:t xml:space="preserve">Chu Nam Kinh: “…………………………” 1000000 Thất điểm tệ = 100000 nhuyễn muội tệ trong truyền thuyết = Hoàng kim tổng minh trong truyền thuyết.</w:t>
      </w:r>
    </w:p>
    <w:p>
      <w:pPr>
        <w:pStyle w:val="BodyText"/>
      </w:pPr>
      <w:r>
        <w:t xml:space="preserve">“Tôi muốn thắng!!!!!!!!!!!” Ba chữ lớn này cùng một chuỗi dấu chấm than đằng sau chọc mù mắt chó của Chu Nam Kinh ngay và luôn, khiến khóe miệng hắn co giật không ngừng, trong lòng thầm nghĩ, “Con mẹ nó Mộ Trường Kim nhầm sao?”</w:t>
      </w:r>
    </w:p>
    <w:p>
      <w:pPr>
        <w:pStyle w:val="BodyText"/>
      </w:pPr>
      <w:r>
        <w:t xml:space="preserve">Nếu là tư duy như người bình thường, đại khái sẽ nghĩ thế nhưng Chu Nam Kinh biết, tư duy của Mộ Trường Kim thậm chí còn xa người bình thường đến vạn dặm, cũng không biết cậu ta viết nhiều văn thế tại sao còn không cho độc giả truyền đọc. Có lẽ cái này nên xếp vào “Mười sự kiện lớn không thể tin được trên Internet” mới đúng.</w:t>
      </w:r>
    </w:p>
    <w:p>
      <w:pPr>
        <w:pStyle w:val="BodyText"/>
      </w:pPr>
      <w:r>
        <w:t xml:space="preserve">Chuyện là như vậy đó.</w:t>
      </w:r>
    </w:p>
    <w:p>
      <w:pPr>
        <w:pStyle w:val="BodyText"/>
      </w:pPr>
      <w:r>
        <w:t xml:space="preserve">Chu Nam Kinh nhận được tin này, đếm đi đếm lại ba lần, xác định rõ ràng mắt mình không có toét, và tên kia cũng không viết sai, đúng mười triệu mà ba chữ “Tôi muốn thắng” to đùng ngã ngửa kia không phải là “Hai chương đi” hay “Cố gắng lên” gì hết.</w:t>
      </w:r>
    </w:p>
    <w:p>
      <w:pPr>
        <w:pStyle w:val="BodyText"/>
      </w:pPr>
      <w:r>
        <w:t xml:space="preserve">Quả nhiên là lầm sao… =L= Mẹ, Mộ Trường Kim sao mà ngu thế không biết, có tặng tiền cho mình cũng không biết đường mà dùng clone!</w:t>
      </w:r>
    </w:p>
    <w:p>
      <w:pPr>
        <w:pStyle w:val="BodyText"/>
      </w:pPr>
      <w:r>
        <w:t xml:space="preserve">Nhưng sự thật cũng đã chứng minh, Chu Nam Kinh còn ngu ngốc hơn, không thể lý giải nổi tư duy của người sao Hỏa.</w:t>
      </w:r>
    </w:p>
    <w:p>
      <w:pPr>
        <w:pStyle w:val="BodyText"/>
      </w:pPr>
      <w:r>
        <w:t xml:space="preserve">Chu Nam Kinh mở danh sách bạn bè, tìm đến nick của Mộ Trường Kim lúc này đang treo trạng thái “bận”, đồng thời cũng là “Ông đây thiên hạ đệ nhất đẹp trai”.</w:t>
      </w:r>
    </w:p>
    <w:p>
      <w:pPr>
        <w:pStyle w:val="BodyText"/>
      </w:pPr>
      <w:r>
        <w:t xml:space="preserve">Chu Nam Kinh: Ông có nhầm không đấy? [đính kèm hình ảnh]</w:t>
      </w:r>
    </w:p>
    <w:p>
      <w:pPr>
        <w:pStyle w:val="BodyText"/>
      </w:pPr>
      <w:r>
        <w:t xml:space="preserve">Trong ảnh đương nhiên là cái tin tức ngắn củn đến không có tiết tháo kia.</w:t>
      </w:r>
    </w:p>
    <w:p>
      <w:pPr>
        <w:pStyle w:val="BodyText"/>
      </w:pPr>
      <w:r>
        <w:t xml:space="preserve">Mộ Trường Kim: Làm gì có! Tôi đếm lại mấy lần luôn, không có sai mà!!</w:t>
      </w:r>
    </w:p>
    <w:p>
      <w:pPr>
        <w:pStyle w:val="BodyText"/>
      </w:pPr>
      <w:r>
        <w:t xml:space="preserve">Chu Nam Kinh: Thế ý ông là gì? Không nhầm thì ông thua, sao còn muốn thắng?</w:t>
      </w:r>
    </w:p>
    <w:p>
      <w:pPr>
        <w:pStyle w:val="BodyText"/>
      </w:pPr>
      <w:r>
        <w:t xml:space="preserve">Mộ Trường Kim: Ông muốn hỏi cái câu “Tôi muốn thắng” á?</w:t>
      </w:r>
    </w:p>
    <w:p>
      <w:pPr>
        <w:pStyle w:val="BodyText"/>
      </w:pPr>
      <w:r>
        <w:t xml:space="preserve">Mộ Trường Kim: Chắc hôm qua ông lại ngủ sớm chứ gì. Khoảng hơn mười giờ tối qua, nhìn cái dòng quảng cáo hoạt động trên diễn đàn, tụi tôi ngồi trong nhóm tám xem ai lên làm tổng minh. Tôi vẫn đoán là ông, còn lũ kia thì không. Ờ thế là bọn tôi cá cược, người thua phải nộp 100 NDT. Tôi đếm rồi, trong nhóm có 33 người, 12 người tham gia chỉ có tôi chọn cậu, cậu thắng là tôi có ngàn mốt rồi!!!!</w:t>
      </w:r>
    </w:p>
    <w:p>
      <w:pPr>
        <w:pStyle w:val="BodyText"/>
      </w:pPr>
      <w:r>
        <w:t xml:space="preserve">Thằng dở hơi! Ông muốn tôi nói cái gì bây giờ?</w:t>
      </w:r>
    </w:p>
    <w:p>
      <w:pPr>
        <w:pStyle w:val="BodyText"/>
      </w:pPr>
      <w:r>
        <w:t xml:space="preserve">Chu Nam Kinh bị thành tích toán học của Mộ Trường Kim làm cho sợ ngây người, nhân tiện gạt nước mắt thay cho giáo viên thể dục. Đệt mợ giáo viên toán hay thể dục gì đó cũng đều thua xa Mộ Trường Kim!</w:t>
      </w:r>
    </w:p>
    <w:p>
      <w:pPr>
        <w:pStyle w:val="BodyText"/>
      </w:pPr>
      <w:r>
        <w:t xml:space="preserve">Nhưng mà…. Trên đời có thằng nào ngu thâm căn cố đế vậy sao?</w:t>
      </w:r>
    </w:p>
    <w:p>
      <w:pPr>
        <w:pStyle w:val="BodyText"/>
      </w:pPr>
      <w:r>
        <w:t xml:space="preserve">Chu Nam Kinh: Ông chỉ vì cái đó thôi?</w:t>
      </w:r>
    </w:p>
    <w:p>
      <w:pPr>
        <w:pStyle w:val="BodyText"/>
      </w:pPr>
      <w:r>
        <w:t xml:space="preserve">Mộ Trường Kim: Chứ không ông nghĩ sao?</w:t>
      </w:r>
    </w:p>
    <w:p>
      <w:pPr>
        <w:pStyle w:val="BodyText"/>
      </w:pPr>
      <w:r>
        <w:t xml:space="preserve">Chu Nam Kinh: … Ngày xưa ông học toán là do tôi dạy đúng không?</w:t>
      </w:r>
    </w:p>
    <w:p>
      <w:pPr>
        <w:pStyle w:val="BodyText"/>
      </w:pPr>
      <w:r>
        <w:t xml:space="preserve">Mộ Trường Kim: Trừ phi năm nay ông từ 35 tuổi đổ lên, không thì hai chúng ta hoàn toàn không có cơ hội phát sinh tình thầy trò.</w:t>
      </w:r>
    </w:p>
    <w:p>
      <w:pPr>
        <w:pStyle w:val="BodyText"/>
      </w:pPr>
      <w:r>
        <w:t xml:space="preserve">Chu Nam Kinh: …</w:t>
      </w:r>
    </w:p>
    <w:p>
      <w:pPr>
        <w:pStyle w:val="BodyText"/>
      </w:pPr>
      <w:r>
        <w:t xml:space="preserve">Chu Nam Kinh: Mộ Trường Kim, ông đúng là người tốt! Hy vọng lần sau ông tiếp tục cá cược trong nhóm nhé.</w:t>
      </w:r>
    </w:p>
    <w:p>
      <w:pPr>
        <w:pStyle w:val="BodyText"/>
      </w:pPr>
      <w:r>
        <w:t xml:space="preserve">Mộ Trường Kim: Được!</w:t>
      </w:r>
    </w:p>
    <w:p>
      <w:pPr>
        <w:pStyle w:val="BodyText"/>
      </w:pPr>
      <w:r>
        <w:t xml:space="preserve">Mộ Trường Kim: Đúng rồi, Chu Nam Kinh!</w:t>
      </w:r>
    </w:p>
    <w:p>
      <w:pPr>
        <w:pStyle w:val="BodyText"/>
      </w:pPr>
      <w:r>
        <w:t xml:space="preserve">Chu Nam Kinh:?</w:t>
      </w:r>
    </w:p>
    <w:p>
      <w:pPr>
        <w:pStyle w:val="BodyText"/>
      </w:pPr>
      <w:r>
        <w:t xml:space="preserve">Mộ Trường Kim: [:з」∠] Nếu hôm nay cậu ra hai chương, chúng ta vẫn tiếp tục làm bạn!!!</w:t>
      </w:r>
    </w:p>
    <w:p>
      <w:pPr>
        <w:pStyle w:val="BodyText"/>
      </w:pPr>
      <w:r>
        <w:t xml:space="preserve">Chu Nam Kinh: …</w:t>
      </w:r>
    </w:p>
    <w:p>
      <w:pPr>
        <w:pStyle w:val="BodyText"/>
      </w:pPr>
      <w:r>
        <w:t xml:space="preserve">Hắn biết chuyện không đơn giản như vậy… Chu Nam Kinh vẫn bình tĩnh mở “Tụ tập không đánh bạc”. lập tức bị một dòng chữ to tổ chảng, đầy cả màn hình đập cho suýt mù hai mắt: TRẢ TIỀN ĐÂY TRẢ TIỀN ĐÂY!!!!!!!!!!!!!!!!!!!!!!!!!</w:t>
      </w:r>
    </w:p>
    <w:p>
      <w:pPr>
        <w:pStyle w:val="BodyText"/>
      </w:pPr>
      <w:r>
        <w:t xml:space="preserve">Mộ Trường Kim: @ Nhân gian vô @ Hỗn thế Đại Ma Vương @ Phong tam mã tự tay rút gân @ Kha san hà đã xuất viện @ Quân bất tri @ Quả thận @ Tầm dương giang đầu @ Đánh phi cơ đạt phi kê @ Trường Kiếm Trả tiền đê!! Trả tiền đê!! Mỗi người một trăm!!! Nhanh lên!!</w:t>
      </w:r>
    </w:p>
    <w:p>
      <w:pPr>
        <w:pStyle w:val="BodyText"/>
      </w:pPr>
      <w:r>
        <w:t xml:space="preserve">Nhân gian vô: … Mộ Trường Kim ông ăn gian…</w:t>
      </w:r>
    </w:p>
    <w:p>
      <w:pPr>
        <w:pStyle w:val="BodyText"/>
      </w:pPr>
      <w:r>
        <w:t xml:space="preserve">Mộ Trường Kim: Vớ vẩn, ông đây cũng là độc giả chớ!</w:t>
      </w:r>
    </w:p>
    <w:p>
      <w:pPr>
        <w:pStyle w:val="BodyText"/>
      </w:pPr>
      <w:r>
        <w:t xml:space="preserve">Kha San Hà đã xuất viện: Hử?! Đại gia, chúng là bạn đúng không? Hử?</w:t>
      </w:r>
    </w:p>
    <w:p>
      <w:pPr>
        <w:pStyle w:val="BodyText"/>
      </w:pPr>
      <w:r>
        <w:t xml:space="preserve">Mộ Trường Kim: Chỉ cần cậu trả tiền chúng ta vẫn là bạn!</w:t>
      </w:r>
    </w:p>
    <w:p>
      <w:pPr>
        <w:pStyle w:val="BodyText"/>
      </w:pPr>
      <w:r>
        <w:t xml:space="preserve">Kha San Hà đã xuất viện: …</w:t>
      </w:r>
    </w:p>
    <w:p>
      <w:pPr>
        <w:pStyle w:val="BodyText"/>
      </w:pPr>
      <w:r>
        <w:t xml:space="preserve">Quả Thận: TUT Trường Kim đại đại nghiêm túc thật sao? Người trong nhà đều đói cả…. Anh đừng làm vậy….</w:t>
      </w:r>
    </w:p>
    <w:p>
      <w:pPr>
        <w:pStyle w:val="BodyText"/>
      </w:pPr>
      <w:r>
        <w:t xml:space="preserve">Mộ Trường Kim: Vớ vẩn! Tôi vừa thấy tên cô đứng đầu trong danh sách nữ tần có số lượng tác phẩm tiêu thụ nhiều nhất trong 24 giờ nhá!</w:t>
      </w:r>
    </w:p>
    <w:p>
      <w:pPr>
        <w:pStyle w:val="BodyText"/>
      </w:pPr>
      <w:r>
        <w:t xml:space="preserve">Phong tam mã tự tay rút gân: Ôi đệt, biết thế đã cược Chu Nam Kinh, còn được chia cho 500 nữa! Phắcccccccccccccc!!!</w:t>
      </w:r>
    </w:p>
    <w:p>
      <w:pPr>
        <w:pStyle w:val="BodyText"/>
      </w:pPr>
      <w:r>
        <w:t xml:space="preserve">Chu Nam Kinh:..</w:t>
      </w:r>
    </w:p>
    <w:p>
      <w:pPr>
        <w:pStyle w:val="BodyText"/>
      </w:pPr>
      <w:r>
        <w:t xml:space="preserve">Mộ Trường Kim: Í, Nam Kinh!</w:t>
      </w:r>
    </w:p>
    <w:p>
      <w:pPr>
        <w:pStyle w:val="BodyText"/>
      </w:pPr>
      <w:r>
        <w:t xml:space="preserve">Trường Kiếm: Ôi đệt, biết thế đã cược Chu Nam Kinh, còn được chia cho 500 nữa! Phắcccccccccccccc!!! +1</w:t>
      </w:r>
    </w:p>
    <w:p>
      <w:pPr>
        <w:pStyle w:val="BodyText"/>
      </w:pPr>
      <w:r>
        <w:t xml:space="preserve">Cuối cùng là thế giới này bị điên hay hắn mới xuyên không…. Không ai thấy chuyện này rất buồn cười sao?</w:t>
      </w:r>
    </w:p>
    <w:p>
      <w:pPr>
        <w:pStyle w:val="BodyText"/>
      </w:pPr>
      <w:r>
        <w:t xml:space="preserve">Chu Nam Kinh: Tôi nói mấy người….</w:t>
      </w:r>
    </w:p>
    <w:p>
      <w:pPr>
        <w:pStyle w:val="BodyText"/>
      </w:pPr>
      <w:r>
        <w:t xml:space="preserve">Chu Nam Kinh: Phắc, tôi không biết nói gì với mấy người nữa!!!!!</w:t>
      </w:r>
    </w:p>
    <w:p>
      <w:pPr>
        <w:pStyle w:val="BodyText"/>
      </w:pPr>
      <w:r>
        <w:t xml:space="preserve">Quả thận =口 =!!! Trời đất!!!! Nam Kinh đại đại nói “phắc” kìa!!!! Cuối câu còn dùng dấu chấm than! Đệt!!!! Trời sắp sụp rồi!!!</w:t>
      </w:r>
    </w:p>
    <w:p>
      <w:pPr>
        <w:pStyle w:val="BodyText"/>
      </w:pPr>
      <w:r>
        <w:t xml:space="preserve">Phong tam mã tự tay rút gân: Nam Kinh…. Mời tôi đi…. Tôi tính cho cậu nhé, 10000000 x 90% = 9000000, trừ tiền này nọ còn hơn 8000000… Chúng ta đều ở Bắc Kinh!!! Cậu biết tôi mà!!!</w:t>
      </w:r>
    </w:p>
    <w:p>
      <w:pPr>
        <w:pStyle w:val="BodyText"/>
      </w:pPr>
      <w:r>
        <w:t xml:space="preserve">Mộ Trường Kim: Phong tam, đến ăn Melamine đó, không khách khí.</w:t>
      </w:r>
    </w:p>
    <w:p>
      <w:pPr>
        <w:pStyle w:val="BodyText"/>
      </w:pPr>
      <w:r>
        <w:t xml:space="preserve">Chu Nam Kinh: …</w:t>
      </w:r>
    </w:p>
    <w:p>
      <w:pPr>
        <w:pStyle w:val="BodyText"/>
      </w:pPr>
      <w:r>
        <w:t xml:space="preserve">Trường Kiếm: Nam Kinh, buổi họp hàng năm của Thất điểm cậu có đi không?</w:t>
      </w:r>
    </w:p>
    <w:p>
      <w:pPr>
        <w:pStyle w:val="BodyText"/>
      </w:pPr>
      <w:r>
        <w:t xml:space="preserve">Chu Nam Kinh: Còn 4 tháng nữa mà, đến lúc ấy nói sau.</w:t>
      </w:r>
    </w:p>
    <w:p>
      <w:pPr>
        <w:pStyle w:val="BodyText"/>
      </w:pPr>
      <w:r>
        <w:t xml:space="preserve">Trường Kiếm: Lý Qua Qua còn chờ cậu chống đỡ đấy!</w:t>
      </w:r>
    </w:p>
    <w:p>
      <w:pPr>
        <w:pStyle w:val="BodyText"/>
      </w:pPr>
      <w:r>
        <w:t xml:space="preserve">Chu Nam Kinh hoàn toàn không biết nên trả lời thế nào, lặng lẽ thu nhỏ cửa sổ.</w:t>
      </w:r>
    </w:p>
    <w:p>
      <w:pPr>
        <w:pStyle w:val="BodyText"/>
      </w:pPr>
      <w:r>
        <w:t xml:space="preserve">Mang một cảm giác ngay cả chính hắn cũng không rõ ràng, là lạ như thuốc tím trộn axit sunfuric đặc vậy, Chu Nam Kinh đăng nhập nick “Bán nữ hài lão *** sài”.</w:t>
      </w:r>
    </w:p>
    <w:p>
      <w:pPr>
        <w:pStyle w:val="BodyText"/>
      </w:pPr>
      <w:r>
        <w:t xml:space="preserve">Hai chất này tác dụng với nhau tạo ra sản phẩm là một chất oxh mạnh, ete hoặc rượu tiếp xúc vào sẽ cháy. Ý ở đây là Nam Kinh cứ bứt rứt khó chịu, như phụ nữ bốc hỏa ấy =))</w:t>
      </w:r>
    </w:p>
    <w:p>
      <w:pPr>
        <w:pStyle w:val="BodyText"/>
      </w:pPr>
      <w:r>
        <w:t xml:space="preserve">Vừa mới onl, thấy Ôn Hướng Hoa lại đang off. Chẳng lẽ 1/9 cậu ta đi khai giảng?</w:t>
      </w:r>
    </w:p>
    <w:p>
      <w:pPr>
        <w:pStyle w:val="BodyText"/>
      </w:pPr>
      <w:r>
        <w:t xml:space="preserve">Chu Nam Kinh thu lại cửa sổ, mở WPS ra gõ chữ.</w:t>
      </w:r>
    </w:p>
    <w:p>
      <w:pPr>
        <w:pStyle w:val="BodyText"/>
      </w:pPr>
      <w:r>
        <w:t xml:space="preserve">Lúc giữa trưa, Ôn Hướng Hoa vẫn không có động tĩnh, tận đến bảy giờ tối….</w:t>
      </w:r>
    </w:p>
    <w:p>
      <w:pPr>
        <w:pStyle w:val="BodyText"/>
      </w:pPr>
      <w:r>
        <w:t xml:space="preserve">Ôn: A a a a a a a a a a a a a a a a a a a a a a a a a a a a a a a a a a a a a a a a a a a a a a a a a a a a!!!!!!!!!!!!!!!!!!!!</w:t>
      </w:r>
    </w:p>
    <w:p>
      <w:pPr>
        <w:pStyle w:val="BodyText"/>
      </w:pPr>
      <w:r>
        <w:t xml:space="preserve">Ôn: A a a a a a a a a a a a a a a a a a a a a a a a a a a a a a a a a a a a!!!!!!!!!!!!</w:t>
      </w:r>
    </w:p>
    <w:p>
      <w:pPr>
        <w:pStyle w:val="BodyText"/>
      </w:pPr>
      <w:r>
        <w:t xml:space="preserve">– Rốt cuộc cũng tới Khen</w:t>
      </w:r>
    </w:p>
    <w:p>
      <w:pPr>
        <w:pStyle w:val="BodyText"/>
      </w:pPr>
      <w:r>
        <w:t xml:space="preserve">Ôn: Vì sao tôi vừa đi xem mắt một chút mà trở về Hoàng kim tổng minh không phải của tôi!!! QAQ!!!</w:t>
      </w:r>
    </w:p>
    <w:p>
      <w:pPr>
        <w:pStyle w:val="BodyText"/>
      </w:pPr>
      <w:r>
        <w:t xml:space="preserve">Bán nữ hài lão *** sài: Chúc mừng.</w:t>
      </w:r>
    </w:p>
    <w:p>
      <w:pPr>
        <w:pStyle w:val="BodyText"/>
      </w:pPr>
      <w:r>
        <w:t xml:space="preserve">Xem mắt? Đúng rồi, Ôn Hướng Hoa đã 26, cũng đã đến tuổi hẹn hò rồi.</w:t>
      </w:r>
    </w:p>
    <w:p>
      <w:pPr>
        <w:pStyle w:val="BodyText"/>
      </w:pPr>
      <w:r>
        <w:t xml:space="preserve">Ôn: Bi đi xem mắt quả nhiên bị báo ứng T口T!!!!</w:t>
      </w:r>
    </w:p>
    <w:p>
      <w:pPr>
        <w:pStyle w:val="BodyText"/>
      </w:pPr>
      <w:r>
        <w:t xml:space="preserve">Bán nữ hài lão *** sài: Chúc mừng.</w:t>
      </w:r>
    </w:p>
    <w:p>
      <w:pPr>
        <w:pStyle w:val="BodyText"/>
      </w:pPr>
      <w:r>
        <w:t xml:space="preserve">Ôn: TT Ưu thương tràn ngập trong lòng mà…..</w:t>
      </w:r>
    </w:p>
    <w:p>
      <w:pPr>
        <w:pStyle w:val="BodyText"/>
      </w:pPr>
      <w:r>
        <w:t xml:space="preserve">Bán nữ hài lão *** sài: Cậu vội gì mà phải lên Thất điểm chứ =L=</w:t>
      </w:r>
    </w:p>
    <w:p>
      <w:pPr>
        <w:pStyle w:val="BodyText"/>
      </w:pPr>
      <w:r>
        <w:t xml:space="preserve">Ôn: Tôi nghe nói Hoàng kim tổng minh có thể dùng tin tức hệ thống gửi tin nhắn cho tác gia!!!</w:t>
      </w:r>
    </w:p>
    <w:p>
      <w:pPr>
        <w:pStyle w:val="BodyText"/>
      </w:pPr>
      <w:r>
        <w:t xml:space="preserve">Bán nữ hài lão *** sài: … Cậu muốn hỏi cái gì?</w:t>
      </w:r>
    </w:p>
    <w:p>
      <w:pPr>
        <w:pStyle w:val="BodyText"/>
      </w:pPr>
      <w:r>
        <w:t xml:space="preserve">Ôn: Nam Kinh Nam Kinh em thích anh anh thích em sao?!!!!!</w:t>
      </w:r>
    </w:p>
    <w:p>
      <w:pPr>
        <w:pStyle w:val="BodyText"/>
      </w:pPr>
      <w:r>
        <w:t xml:space="preserve">Khóe miệng Chu Nam Kinh lần thứ hai vặn vẹo rồi rớt xuống.</w:t>
      </w:r>
    </w:p>
    <w:p>
      <w:pPr>
        <w:pStyle w:val="BodyText"/>
      </w:pPr>
      <w:r>
        <w:t xml:space="preserve">Bán nữ hài lão *** sài: Cậu sẽ chỉ hỏi cái đấy thôi?</w:t>
      </w:r>
    </w:p>
    <w:p>
      <w:pPr>
        <w:pStyle w:val="BodyText"/>
      </w:pPr>
      <w:r>
        <w:t xml:space="preserve">Nói thẳng ra, từ lúc biết Ôn Hướng Hoa đến giờ, hắn cũng phải nghe câu đấy ít nhất năm lần….. Phiền thật!</w:t>
      </w:r>
    </w:p>
    <w:p>
      <w:pPr>
        <w:pStyle w:val="BodyText"/>
      </w:pPr>
      <w:r>
        <w:t xml:space="preserve">Ôn: Ngoại trừ cái này ra, vừa nghĩ đến chuyện Nam Kinh để ý đến là tôi lại khẩn trương không nói thành lời!</w:t>
      </w:r>
    </w:p>
    <w:p>
      <w:pPr>
        <w:pStyle w:val="BodyText"/>
      </w:pPr>
      <w:r>
        <w:t xml:space="preserve">Bán nữ hài lão *** sài: Cậu gõ chữ chứ có nói đâu.</w:t>
      </w:r>
    </w:p>
    <w:p>
      <w:pPr>
        <w:pStyle w:val="BodyText"/>
      </w:pPr>
      <w:r>
        <w:t xml:space="preserve">Ôn:[ε[#] … Như nhau cả thôi.</w:t>
      </w:r>
    </w:p>
    <w:p>
      <w:pPr>
        <w:pStyle w:val="BodyText"/>
      </w:pPr>
      <w:r>
        <w:t xml:space="preserve">Ôn: Hử? [Đính kèm hình ảnh] = 口 = Sài sài, nhìn này!! Bạch ngân đại minh cũng có thể nói nha!</w:t>
      </w:r>
    </w:p>
    <w:p>
      <w:pPr>
        <w:pStyle w:val="BodyText"/>
      </w:pPr>
      <w:r>
        <w:t xml:space="preserve">Bên trên là một khung hệ thống, lời ít ý nhiều: Độc giả [Trong cơn say khêu đèn xem tiện] [ID 54514] có thể nói chuyện cùng tác giả.</w:t>
      </w:r>
    </w:p>
    <w:p>
      <w:pPr>
        <w:pStyle w:val="BodyText"/>
      </w:pPr>
      <w:r>
        <w:t xml:space="preserve">Bán nữ hài lão *** sài: …</w:t>
      </w:r>
    </w:p>
    <w:p>
      <w:pPr>
        <w:pStyle w:val="BodyText"/>
      </w:pPr>
      <w:r>
        <w:t xml:space="preserve">Ôn Cậu bảo tôi nên nói gì giờ /////////////////!!</w:t>
      </w:r>
    </w:p>
    <w:p>
      <w:pPr>
        <w:pStyle w:val="BodyText"/>
      </w:pPr>
      <w:r>
        <w:t xml:space="preserve">Bán nữ hài lão *** sài: Nói bừa đi, dù sao anh ta có xem đâu.</w:t>
      </w:r>
    </w:p>
    <w:p>
      <w:pPr>
        <w:pStyle w:val="BodyText"/>
      </w:pPr>
      <w:r>
        <w:t xml:space="preserve">Ôn: … Được rồi.</w:t>
      </w:r>
    </w:p>
    <w:p>
      <w:pPr>
        <w:pStyle w:val="BodyText"/>
      </w:pPr>
      <w:r>
        <w:t xml:space="preserve">Tối, 7:56, Chu Nam Kinh lần thứ hai nhận được tin tức từ hệ thống.</w:t>
      </w:r>
    </w:p>
    <w:p>
      <w:pPr>
        <w:pStyle w:val="BodyText"/>
      </w:pPr>
      <w:r>
        <w:t xml:space="preserve">Lúc này, Chu Nam Kinh thấy Ôn Hướng Hoa đúng là hỏi bừa thật.</w:t>
      </w:r>
    </w:p>
    <w:p>
      <w:pPr>
        <w:pStyle w:val="BodyText"/>
      </w:pPr>
      <w:r>
        <w:t xml:space="preserve">[Tin nhắn của hệ thống: Độc giả Trong cơn say khêu đèn xem tiện tặng tác phẩm “Tiên lệnh” của tác giả Nam Kinh 1000000 Thất điểm tệ. Trong cơn say khêu đèn xem tiện hỏi bạn: Ăn cơm tối chưa?]</w:t>
      </w:r>
    </w:p>
    <w:p>
      <w:pPr>
        <w:pStyle w:val="BodyText"/>
      </w:pPr>
      <w:r>
        <w:t xml:space="preserve">Ăn rồi, trứng chưng cà chua, canh dưa chuột trứng muối, còn có một lọ đậu cổ mẹ hắn ngâm.</w:t>
      </w:r>
    </w:p>
    <w:p>
      <w:pPr>
        <w:pStyle w:val="BodyText"/>
      </w:pPr>
      <w:r>
        <w:t xml:space="preserve">Đậu cổ đây.</w:t>
      </w:r>
    </w:p>
    <w:p>
      <w:pPr>
        <w:pStyle w:val="BodyText"/>
      </w:pPr>
      <w:r>
        <w:t xml:space="preserve">Tối, 8:16.</w:t>
      </w:r>
    </w:p>
    <w:p>
      <w:pPr>
        <w:pStyle w:val="BodyText"/>
      </w:pPr>
      <w:r>
        <w:t xml:space="preserve">[Tin nhắn của hệ thống: Độc giả Trong cơn say khêu đèn xem tiện tặng tác phẩm “Trốn vào cửa tiên” của tác giả Nam Kinh 1000000 Thất điểm tệ. Trong cơn say khêu đèn xem tiện hỏi bạn: Cơm tối ăn gì?]</w:t>
      </w:r>
    </w:p>
    <w:p>
      <w:pPr>
        <w:pStyle w:val="BodyText"/>
      </w:pPr>
      <w:r>
        <w:t xml:space="preserve">… Chu Nam Kinh nghẹn họng không nói được gì.</w:t>
      </w:r>
    </w:p>
    <w:p>
      <w:pPr>
        <w:pStyle w:val="BodyText"/>
      </w:pPr>
      <w:r>
        <w:t xml:space="preserve">Tối, 8:27.</w:t>
      </w:r>
    </w:p>
    <w:p>
      <w:pPr>
        <w:pStyle w:val="BodyText"/>
      </w:pPr>
      <w:r>
        <w:t xml:space="preserve">[Tin nhắn của hệ thống: Độc giả Trong cơn say khêu đèn xem tiện tặng tác phẩm “Kẻ thắng Thành vương” của tác giả Nam Kinh 1000000 Thất điểm tệ. Trong cơn say khêu đèn xem tiện hỏi bạn: Ăn ngon không?]</w:t>
      </w:r>
    </w:p>
    <w:p>
      <w:pPr>
        <w:pStyle w:val="BodyText"/>
      </w:pPr>
      <w:r>
        <w:t xml:space="preserve">Cũng tạm. Sáng nay bị Mộ Trường Kim cù cưa, tận mười giờ mới đi chợ được, đồ không tươi lắm.</w:t>
      </w:r>
    </w:p>
    <w:p>
      <w:pPr>
        <w:pStyle w:val="BodyText"/>
      </w:pPr>
      <w:r>
        <w:t xml:space="preserve">Tối, 8:34</w:t>
      </w:r>
    </w:p>
    <w:p>
      <w:pPr>
        <w:pStyle w:val="BodyText"/>
      </w:pPr>
      <w:r>
        <w:t xml:space="preserve">[Tin nhắn của hệ thống: Độc giả Trong cơn say khêu đèn xem tiện tặng tác phẩm “Hồi thần” của tác giả Nam Kinh 1000000 Thất điểm tệ. Trong cơn say khêu đèn xem tiện hỏi bạn: Anh ăn sủi cảo thịt bò Nam Kinh chưa? Hôm trước đi ăn thử rồi, ngon lắm.]</w:t>
      </w:r>
    </w:p>
    <w:p>
      <w:pPr>
        <w:pStyle w:val="BodyText"/>
      </w:pPr>
      <w:r>
        <w:t xml:space="preserve">Ngoại trừ ăn ra cậu không còn biết cái gì nữa à…..</w:t>
      </w:r>
    </w:p>
    <w:p>
      <w:pPr>
        <w:pStyle w:val="BodyText"/>
      </w:pPr>
      <w:r>
        <w:t xml:space="preserve">Mãi cho đến cuối cùng, Chu Nam Kinh đóng trang web, mở weibo, liền nhận tin từ hệ thống.</w:t>
      </w:r>
    </w:p>
    <w:p>
      <w:pPr>
        <w:pStyle w:val="BodyText"/>
      </w:pPr>
      <w:r>
        <w:t xml:space="preserve">Hệ thống cũng không phụ hy vọng của mọi người, nhắn đến đủ 8 điều. Nội dung bên trong trừ ăn ra thì có đúng một cái.</w:t>
      </w:r>
    </w:p>
    <w:p>
      <w:pPr>
        <w:pStyle w:val="BodyText"/>
      </w:pPr>
      <w:r>
        <w:t xml:space="preserve">[Tin nhắn của hệ thống: Độc giả Trong cơn say khêu đèn xem tiện tặng tác phẩm “Vương thành” của tác giả Nam Kinh 1000000 Thất điểm tệ. Trong cơn say khêu đèn xem tiện hỏi bạn: Tại sao anh chỉ viết có tám quyển chứ? Còn cần hai quyển nữa cơ, phá thế nào nữa …. [:з」∠]]</w:t>
      </w:r>
    </w:p>
    <w:p>
      <w:pPr>
        <w:pStyle w:val="BodyText"/>
      </w:pPr>
      <w:r>
        <w:t xml:space="preserve">Tắm rửa ngủ đi, còn phá cái gì.</w:t>
      </w:r>
    </w:p>
    <w:p>
      <w:pPr>
        <w:pStyle w:val="BodyText"/>
      </w:pPr>
      <w:r>
        <w:t xml:space="preserve">Chu Nam Kinh ngồi trước bàn máy tính run run phun một ngụm khói, trong khoảng khắc cảm giác như khí phách mình thật thấp kém.</w:t>
      </w:r>
    </w:p>
    <w:p>
      <w:pPr>
        <w:pStyle w:val="BodyText"/>
      </w:pPr>
      <w:r>
        <w:t xml:space="preserve">Tác giả có lời muốn nói:</w:t>
      </w:r>
    </w:p>
    <w:p>
      <w:pPr>
        <w:pStyle w:val="BodyText"/>
      </w:pPr>
      <w:r>
        <w:t xml:space="preserve">#Thổ hào toàn thâm tỉnh băng#</w:t>
      </w:r>
    </w:p>
    <w:p>
      <w:pPr>
        <w:pStyle w:val="BodyText"/>
      </w:pPr>
      <w:r>
        <w:t xml:space="preserve">===============</w:t>
      </w:r>
    </w:p>
    <w:p>
      <w:pPr>
        <w:pStyle w:val="BodyText"/>
      </w:pPr>
      <w:r>
        <w:t xml:space="preserve">Giờ mới nhớ em Ôn Hướng Hoa là “cao phú soái” OTL Nhà giàu tiêu tiền như nước, mỗi tội điên =)))</w:t>
      </w:r>
    </w:p>
    <w:p>
      <w:pPr>
        <w:pStyle w:val="BodyText"/>
      </w:pPr>
      <w:r>
        <w:t xml:space="preserve">Hỏi 1 câu Em mới vớ đc 1 bộ raw, cũng võng văn, ngay chương đầu đã có TH y chang Chu Nam Kinh và Lý Qua Qua. Anh tác gia hỏi “Triết học nam nam” là gì =))))</w:t>
      </w:r>
    </w:p>
    <w:p>
      <w:pPr>
        <w:pStyle w:val="BodyText"/>
      </w:pPr>
      <w:r>
        <w:t xml:space="preserve">Ý em muốn hỏi là các bác thấy em có nên đào thêm hố không, truyện đó cũng dài xấp xỉ truyện này ạ:”&gt; Và em mới liếc sơ nhưng chắc cũng hài:”&gt;</w:t>
      </w:r>
    </w:p>
    <w:p>
      <w:pPr>
        <w:pStyle w:val="Compact"/>
      </w:pPr>
      <w:r>
        <w:t xml:space="preserve">Các bác sớm hồi âm nhé, em chờ:”</w:t>
      </w:r>
      <w:r>
        <w:br w:type="textWrapping"/>
      </w:r>
      <w:r>
        <w:br w:type="textWrapping"/>
      </w:r>
    </w:p>
    <w:p>
      <w:pPr>
        <w:pStyle w:val="Heading2"/>
      </w:pPr>
      <w:bookmarkStart w:id="55" w:name="chương-33-có-giỏi-lại-tinh-phân"/>
      <w:bookmarkEnd w:id="55"/>
      <w:r>
        <w:t xml:space="preserve">33. Chương 33: Có Giỏi Lại Tinh Phân</w:t>
      </w:r>
    </w:p>
    <w:p>
      <w:pPr>
        <w:pStyle w:val="Compact"/>
      </w:pPr>
      <w:r>
        <w:br w:type="textWrapping"/>
      </w:r>
      <w:r>
        <w:br w:type="textWrapping"/>
      </w:r>
      <w:r>
        <w:t xml:space="preserve">Tắt tin tức hệ thống đi, Chu Nam Kinh thấy Ôn Hướng Hoa đang giả bộ ôm bàn phím lăn lăn. Trong một mức độ nào đó, cậu ta giống hệt con “chó săn” của mình.</w:t>
      </w:r>
    </w:p>
    <w:p>
      <w:pPr>
        <w:pStyle w:val="BodyText"/>
      </w:pPr>
      <w:r>
        <w:t xml:space="preserve">Ôn: Sài sài sài sài sài sài Cậu nói Nam Kinh đại đại có trả lời tôi không??????</w:t>
      </w:r>
    </w:p>
    <w:p>
      <w:pPr>
        <w:pStyle w:val="BodyText"/>
      </w:pPr>
      <w:r>
        <w:t xml:space="preserve">Bán nữ hài lão *** sài: Sẽ không.</w:t>
      </w:r>
    </w:p>
    <w:p>
      <w:pPr>
        <w:pStyle w:val="BodyText"/>
      </w:pPr>
      <w:r>
        <w:t xml:space="preserve">Ôn: Q 口 Q Vì sao!!!!</w:t>
      </w:r>
    </w:p>
    <w:p>
      <w:pPr>
        <w:pStyle w:val="BodyText"/>
      </w:pPr>
      <w:r>
        <w:t xml:space="preserve">Còn có thể vì sao nữa, Chu Nam Kinh dời mắt nhìn lên góc trên trang, hệ thống tin tức không hề báo có tin mới.</w:t>
      </w:r>
    </w:p>
    <w:p>
      <w:pPr>
        <w:pStyle w:val="BodyText"/>
      </w:pPr>
      <w:r>
        <w:t xml:space="preserve">Bán nữ hài lão *** sài: Trực giác.</w:t>
      </w:r>
    </w:p>
    <w:p>
      <w:pPr>
        <w:pStyle w:val="BodyText"/>
      </w:pPr>
      <w:r>
        <w:t xml:space="preserve">Ôn: … TT emo ngọn nến</w:t>
      </w:r>
    </w:p>
    <w:p>
      <w:pPr>
        <w:pStyle w:val="BodyText"/>
      </w:pPr>
      <w:r>
        <w:t xml:space="preserve">Bán nữ hài lão *** sài: Cậu hỏi cái gì?</w:t>
      </w:r>
    </w:p>
    <w:p>
      <w:pPr>
        <w:pStyle w:val="BodyText"/>
      </w:pPr>
      <w:r>
        <w:t xml:space="preserve">Ôn: Hỏi anh ấy ăn cơm chưa, ăn cái gì, ăn ngon không… Làm sao?</w:t>
      </w:r>
    </w:p>
    <w:p>
      <w:pPr>
        <w:pStyle w:val="BodyText"/>
      </w:pPr>
      <w:r>
        <w:t xml:space="preserve">Bán nữ hài lão *** sài: Cậu nghĩ cái gì mà hỏi ngu thế cơ chứ =L=</w:t>
      </w:r>
    </w:p>
    <w:p>
      <w:pPr>
        <w:pStyle w:val="BodyText"/>
      </w:pPr>
      <w:r>
        <w:t xml:space="preserve">Ôn: Bạn tôi bảo phải quan tâm đến sinh hoạt của đại đại!!!</w:t>
      </w:r>
    </w:p>
    <w:p>
      <w:pPr>
        <w:pStyle w:val="BodyText"/>
      </w:pPr>
      <w:r>
        <w:t xml:space="preserve">…. Nhưng cậu lại không cẩn thận mà quan tâm quá nhiều rồi…. Trong não Chu Nam Kinh xuất hiện rất nhiều cảnh tượng:</w:t>
      </w:r>
    </w:p>
    <w:p>
      <w:pPr>
        <w:pStyle w:val="BodyText"/>
      </w:pPr>
      <w:r>
        <w:t xml:space="preserve">[Ôn Hướng Hoa: Đại đại anh ăn ngon không uống thế nào, ngủ được chứ…</w:t>
      </w:r>
    </w:p>
    <w:p>
      <w:pPr>
        <w:pStyle w:val="BodyText"/>
      </w:pPr>
      <w:r>
        <w:t xml:space="preserve">Mình: Được lắm.</w:t>
      </w:r>
    </w:p>
    <w:p>
      <w:pPr>
        <w:pStyle w:val="BodyText"/>
      </w:pPr>
      <w:r>
        <w:t xml:space="preserve">Ôn Hướng Hoa: Ha ha ha ha ha đại đại anh thấy được em cũng rất được!</w:t>
      </w:r>
    </w:p>
    <w:p>
      <w:pPr>
        <w:pStyle w:val="BodyText"/>
      </w:pPr>
      <w:r>
        <w:t xml:space="preserve">Mình: Câm nín không biết trả lời]</w:t>
      </w:r>
    </w:p>
    <w:p>
      <w:pPr>
        <w:pStyle w:val="BodyText"/>
      </w:pPr>
      <w:r>
        <w:t xml:space="preserve">Cho nên càng nghĩ, càng phải giơ cao ngọn nến trong tay… Nhưng mà đợi đã, cái đó có thể được sao….</w:t>
      </w:r>
    </w:p>
    <w:p>
      <w:pPr>
        <w:pStyle w:val="BodyText"/>
      </w:pPr>
      <w:r>
        <w:t xml:space="preserve">Chờ một chút, Nam Kinh đại đại, trong mắt anh Ôn Hướng Hoa là một thằng ngốc vậy sao? Q 口 Q!!!!!</w:t>
      </w:r>
    </w:p>
    <w:p>
      <w:pPr>
        <w:pStyle w:val="BodyText"/>
      </w:pPr>
      <w:r>
        <w:t xml:space="preserve">Ôn: Không ra sâm.</w:t>
      </w:r>
    </w:p>
    <w:p>
      <w:pPr>
        <w:pStyle w:val="BodyText"/>
      </w:pPr>
      <w:r>
        <w:t xml:space="preserve">Không ra sâm là cái gì? Không vui sao? Chu Nam Kinh lấy một tay chống cằm nghiêng đầu nhìn màn hình, tay còn lại đánh chữ, không nhìn bàn phím gõ một câu.</w:t>
      </w:r>
    </w:p>
    <w:p>
      <w:pPr>
        <w:pStyle w:val="BodyText"/>
      </w:pPr>
      <w:r>
        <w:t xml:space="preserve">Bán nữ hài lão *** sài: Đến, cười cái nào.</w:t>
      </w:r>
    </w:p>
    <w:p>
      <w:pPr>
        <w:pStyle w:val="BodyText"/>
      </w:pPr>
      <w:r>
        <w:t xml:space="preserve">Ôn: Nam Kinh đại đại không trả lời tôi, cười không nổi 〒〒</w:t>
      </w:r>
    </w:p>
    <w:p>
      <w:pPr>
        <w:pStyle w:val="BodyText"/>
      </w:pPr>
      <w:r>
        <w:t xml:space="preserve">Bán nữ hài lão *** sài: Cậu cứ tưởng mình sẽ được trả lời sao?</w:t>
      </w:r>
    </w:p>
    <w:p>
      <w:pPr>
        <w:pStyle w:val="BodyText"/>
      </w:pPr>
      <w:r>
        <w:t xml:space="preserve">Ôn: Cậu không hiểu đâu. Tương tư đơn phương đã lâu, ngẫu nhiên cũng muốn được đáp lại một lần chứ.</w:t>
      </w:r>
    </w:p>
    <w:p>
      <w:pPr>
        <w:pStyle w:val="BodyText"/>
      </w:pPr>
      <w:r>
        <w:t xml:space="preserve">Bán nữ hài lão *** sài: …</w:t>
      </w:r>
    </w:p>
    <w:p>
      <w:pPr>
        <w:pStyle w:val="BodyText"/>
      </w:pPr>
      <w:r>
        <w:t xml:space="preserve">A, thế thì trả lời thôi. Cũng có phải cái gì to tát đâu.</w:t>
      </w:r>
    </w:p>
    <w:p>
      <w:pPr>
        <w:pStyle w:val="BodyText"/>
      </w:pPr>
      <w:r>
        <w:t xml:space="preserve">↑ Chu Nam Kinh nghĩ như vậy đó, nhưng mà không biết trả lời thế nào hết. Chẳng lẽ hô hào kĩ thuật viên của Thất điểm mở lại chức năng khôi phục hệ thống tin tức? Tuy rằng kĩ thuật viên của Thất điểm dễ tìm hiểu hơn trang Lục giang cách vách, nhưng ngẫm lại cũng không phải cách hay.</w:t>
      </w:r>
    </w:p>
    <w:p>
      <w:pPr>
        <w:pStyle w:val="BodyText"/>
      </w:pPr>
      <w:r>
        <w:t xml:space="preserve">Mà nếu dùng weibo cũng không ổn, trò chuyện riêng tư cũng rất cố ý. Tức là, nếu xài cái đó thật, chẳng khác nào Nam Kinh đang giơ cờ trắng phất phới, bên trên thêu dòng chữ to đùng: Ông đây chính là Lão sài đó!!!!!!!</w:t>
      </w:r>
    </w:p>
    <w:p>
      <w:pPr>
        <w:pStyle w:val="BodyText"/>
      </w:pPr>
      <w:r>
        <w:t xml:space="preserve">Thế như Lục lão gia dạy rất đúng: “Sơn trọng thủy phục nghi vô lộ, liễu ám hoa minh hựu nhất thôn”, Chu Nam Kinh nghĩ chắc cổ nhân cũng chả lừa mình đâu.</w:t>
      </w:r>
    </w:p>
    <w:p>
      <w:pPr>
        <w:pStyle w:val="BodyText"/>
      </w:pPr>
      <w:r>
        <w:t xml:space="preserve">Hai câu thơ trong bài “Du Tây Sơn thôn” của Lục Du, hàm nghĩa đột ngột tìm được cách giải quyết một vấn đề nào đó trong lúc tưởng chừng như bế tắc.</w:t>
      </w:r>
    </w:p>
    <w:p>
      <w:pPr>
        <w:pStyle w:val="BodyText"/>
      </w:pPr>
      <w:r>
        <w:t xml:space="preserve">Ví dụ như lúc này Chu Nam Kinh muốn lượn qua “Tụ tập không đánh bạc” để cầu cứu, hắn phát hiện ra lâu lắm mình chưa đi “Kinh đô”. Danh từ này lâu lắm rồi chưa xuất hiện, chúng ta có thể tìm hiểu các khía cạnh khoa học của nó. Cái gọi là ‘Kinh đô” chính là nhóm fan đã làm Chu Nam Kinh nổi điên khi đó, cũng là nơi mà hắn gặp clone tinh phân của Ôn Hướng Hoa đang chửi bới đến văng cả nước miếng ngày xưa.</w:t>
      </w:r>
    </w:p>
    <w:p>
      <w:pPr>
        <w:pStyle w:val="BodyText"/>
      </w:pPr>
      <w:r>
        <w:t xml:space="preserve">#Tôi biết cậu đang đùa tinh phân nhưng tôi không muốn cậu biết là tôi biết cậu đùa tinh phân# (Lời này có thể nói cho cả Ôn Hướng Hoa và Chu Nam Kinh được đấy.)</w:t>
      </w:r>
    </w:p>
    <w:p>
      <w:pPr>
        <w:pStyle w:val="BodyText"/>
      </w:pPr>
      <w:r>
        <w:t xml:space="preserve">Che chắn toàn thân rồi, Chu Nam Kinh mới mở tài khoản trong nhóm ra.</w:t>
      </w:r>
    </w:p>
    <w:p>
      <w:pPr>
        <w:pStyle w:val="BodyText"/>
      </w:pPr>
      <w:r>
        <w:t xml:space="preserve">Bên trong rất náo nhiệt, hơn nữa còn chật những người. Bảo sao đông vui thế, tiếng “tích tích tích” nổ lên tưng bừng, cho đến khi Chu Nam Kinh xuất hiện trong khung trò chuyện mới khác đi một chút.</w:t>
      </w:r>
    </w:p>
    <w:p>
      <w:pPr>
        <w:pStyle w:val="BodyText"/>
      </w:pPr>
      <w:r>
        <w:t xml:space="preserve">Chu Nam Kinh: Thổi bóng</w:t>
      </w:r>
    </w:p>
    <w:p>
      <w:pPr>
        <w:pStyle w:val="BodyText"/>
      </w:pPr>
      <w:r>
        <w:t xml:space="preserve">Ý chỉ một người lặn lâu nay mới “trồi” lên.</w:t>
      </w:r>
    </w:p>
    <w:p>
      <w:pPr>
        <w:pStyle w:val="BodyText"/>
      </w:pPr>
      <w:r>
        <w:t xml:space="preserve">Tuôi là một con thiên nga quật cường: Tại sao Nam Kinh đại đại hôm nay không ra hai chương, Mộ Trường Kim ra hai chương, Nhân gian vô cùng Dưa gang cũng thế…</w:t>
      </w:r>
    </w:p>
    <w:p>
      <w:pPr>
        <w:pStyle w:val="BodyText"/>
      </w:pPr>
      <w:r>
        <w:t xml:space="preserve">Đại hỉ đại bi: Ai mà biết, bình thường đại đại vẫn vậy mà.</w:t>
      </w:r>
    </w:p>
    <w:p>
      <w:pPr>
        <w:pStyle w:val="BodyText"/>
      </w:pPr>
      <w:r>
        <w:t xml:space="preserve">…</w:t>
      </w:r>
    </w:p>
    <w:p>
      <w:pPr>
        <w:pStyle w:val="BodyText"/>
      </w:pPr>
      <w:r>
        <w:t xml:space="preserve">Người qua đường: Ai có “Võ hiệp chí” tập 1 không bán lại cho tôi được không? Tiền ship tôi trả.</w:t>
      </w:r>
    </w:p>
    <w:p>
      <w:pPr>
        <w:pStyle w:val="BodyText"/>
      </w:pPr>
      <w:r>
        <w:t xml:space="preserve">Đan đan hoa nở đỏ rực: Tôi có tôi có!</w:t>
      </w:r>
    </w:p>
    <w:p>
      <w:pPr>
        <w:pStyle w:val="BodyText"/>
      </w:pPr>
      <w:r>
        <w:t xml:space="preserve">Hắn phải chăng vô hình…</w:t>
      </w:r>
    </w:p>
    <w:p>
      <w:pPr>
        <w:pStyle w:val="BodyText"/>
      </w:pPr>
      <w:r>
        <w:t xml:space="preserve">Tuy rằng cái nick đen sì của hắn rất rất bé nhỏ, thế nhưng…. Các người sao lại không thấy!!!!! Là đại trượng phu sao????</w:t>
      </w:r>
    </w:p>
    <w:p>
      <w:pPr>
        <w:pStyle w:val="BodyText"/>
      </w:pPr>
      <w:r>
        <w:t xml:space="preserve">Mò trăng đáy nước: Hình như tôi vừa thấy Nam Kinh đại đại thì phải.</w:t>
      </w:r>
    </w:p>
    <w:p>
      <w:pPr>
        <w:pStyle w:val="BodyText"/>
      </w:pPr>
      <w:r>
        <w:t xml:space="preserve">Người qua dường: Cô trên đừng có choáng váng, mặt trời không mọc ở phía tây đâu.</w:t>
      </w:r>
    </w:p>
    <w:p>
      <w:pPr>
        <w:pStyle w:val="BodyText"/>
      </w:pPr>
      <w:r>
        <w:t xml:space="preserve">Tuôi là một con thiên nga quật cường: +1.</w:t>
      </w:r>
    </w:p>
    <w:p>
      <w:pPr>
        <w:pStyle w:val="BodyText"/>
      </w:pPr>
      <w:r>
        <w:t xml:space="preserve">Khí khái đao: +1</w:t>
      </w:r>
    </w:p>
    <w:p>
      <w:pPr>
        <w:pStyle w:val="BodyText"/>
      </w:pPr>
      <w:r>
        <w:t xml:space="preserve">Nhất thế giang sơn: + 10086</w:t>
      </w:r>
    </w:p>
    <w:p>
      <w:pPr>
        <w:pStyle w:val="BodyText"/>
      </w:pPr>
      <w:r>
        <w:t xml:space="preserve">Sáu năm tuyết thiên thu: + Số chứng minh thư của tôi.</w:t>
      </w:r>
    </w:p>
    <w:p>
      <w:pPr>
        <w:pStyle w:val="BodyText"/>
      </w:pPr>
      <w:r>
        <w:t xml:space="preserve">…</w:t>
      </w:r>
    </w:p>
    <w:p>
      <w:pPr>
        <w:pStyle w:val="BodyText"/>
      </w:pPr>
      <w:r>
        <w:t xml:space="preserve">Mò trăng đáy nước: Tôi nói mấy người đừng đùa, tôi thật sự thấy Nam Kinh đại đại!!</w:t>
      </w:r>
    </w:p>
    <w:p>
      <w:pPr>
        <w:pStyle w:val="BodyText"/>
      </w:pPr>
      <w:r>
        <w:t xml:space="preserve">Ngay lập tức, nhân vật chính của chúng ta ra mắt:</w:t>
      </w:r>
    </w:p>
    <w:p>
      <w:pPr>
        <w:pStyle w:val="BodyText"/>
      </w:pPr>
      <w:r>
        <w:t xml:space="preserve">Chu Nam Kinh: Mọi người, chào buổi tối.</w:t>
      </w:r>
    </w:p>
    <w:p>
      <w:pPr>
        <w:pStyle w:val="BodyText"/>
      </w:pPr>
      <w:r>
        <w:t xml:space="preserve">Khí khái đao:!!!!!!!!!!!!!!!!!!!!!!!!!!!!!!!! Nam Kinh đại nhân!!!!!!!!!!!!!!!!!</w:t>
      </w:r>
    </w:p>
    <w:p>
      <w:pPr>
        <w:pStyle w:val="BodyText"/>
      </w:pPr>
      <w:r>
        <w:t xml:space="preserve">Nhất thế giang sơn: Tôi sống đời này cũng đáng!!!!!!!!!!!!!!!!!!!!!</w:t>
      </w:r>
    </w:p>
    <w:p>
      <w:pPr>
        <w:pStyle w:val="BodyText"/>
      </w:pPr>
      <w:r>
        <w:t xml:space="preserve">Người đời thật tiện nghi, một chút thế thôi cũng đủ xoay chuyển tất cả.</w:t>
      </w:r>
    </w:p>
    <w:p>
      <w:pPr>
        <w:pStyle w:val="BodyText"/>
      </w:pPr>
      <w:r>
        <w:t xml:space="preserve">Mò trăng đáy nước: Nam Kinh đại nhân xuất hiện!!!! Mau mau cap lại màn hình lưu làm kỉ niệm!!!!!!!</w:t>
      </w:r>
    </w:p>
    <w:p>
      <w:pPr>
        <w:pStyle w:val="BodyText"/>
      </w:pPr>
      <w:r>
        <w:t xml:space="preserve">Chu Nam Kinh đột nhiên không biết nói gì không giỏi giao tiếp đã không nói, nếu Mộ Trường Kim mà ở đây hắn ta chẳng buôn đến tận Hồng quân! Đương nhiên hắn đến đây không phải để nói về Hồng quân, hắn đến để ait người, nên cố gắng vươn lên phía trước, mấy thứ vô nghĩa trở nên rất đơn giản.</w:t>
      </w:r>
    </w:p>
    <w:p>
      <w:pPr>
        <w:pStyle w:val="BodyText"/>
      </w:pPr>
      <w:r>
        <w:t xml:space="preserve">Giao tiếp (Giao tế) phát âm là jiāo jì, làm gay phát âm là jiǎo jī</w:t>
      </w:r>
    </w:p>
    <w:p>
      <w:pPr>
        <w:pStyle w:val="BodyText"/>
      </w:pPr>
      <w:r>
        <w:t xml:space="preserve">Chu Nam Kinh: Tôi hôm nay lên cũng vì có chuyện cần làm thôi. Chuyện gì mọi người đều biết, tôi rất vui. Hôm nay không có hai chương, bởi còn không muốn chết trước bàn phím.</w:t>
      </w:r>
    </w:p>
    <w:p>
      <w:pPr>
        <w:pStyle w:val="BodyText"/>
      </w:pPr>
      <w:r>
        <w:t xml:space="preserve">Tịnh bình thủy: # Nam Kinh thắng lợi #[:з」∠]# độc giả ưu thương #</w:t>
      </w:r>
    </w:p>
    <w:p>
      <w:pPr>
        <w:pStyle w:val="BodyText"/>
      </w:pPr>
      <w:r>
        <w:t xml:space="preserve">Mộ Trường Kim: Yô, Nam Kinh!</w:t>
      </w:r>
    </w:p>
    <w:p>
      <w:pPr>
        <w:pStyle w:val="BodyText"/>
      </w:pPr>
      <w:r>
        <w:t xml:space="preserve">Phục Hy yên giấc ngàn thu: Ú ú! Đại gia, cầu ôm đùi!!! Cầu xòe đùi cho ôm</w:t>
      </w:r>
    </w:p>
    <w:p>
      <w:pPr>
        <w:pStyle w:val="BodyText"/>
      </w:pPr>
      <w:r>
        <w:t xml:space="preserve">Mộ Trường Kim: Đi đi, ông đây không phải GAY┏(゜ω゜)=</w:t>
      </w:r>
    </w:p>
    <w:p>
      <w:pPr>
        <w:pStyle w:val="BodyText"/>
      </w:pPr>
      <w:r>
        <w:t xml:space="preserve">Gọi ta nữ vương: Hế hế hế hế hế hế Phục Hy đòi ôm đùi bị từ chối =)))))))</w:t>
      </w:r>
    </w:p>
    <w:p>
      <w:pPr>
        <w:pStyle w:val="BodyText"/>
      </w:pPr>
      <w:r>
        <w:t xml:space="preserve">…</w:t>
      </w:r>
    </w:p>
    <w:p>
      <w:pPr>
        <w:pStyle w:val="BodyText"/>
      </w:pPr>
      <w:r>
        <w:t xml:space="preserve">Đợi đã, sao đề tài lại lệch đến thế kia? Đây có phải hiệu quả hắn muốn đâu! Mộ Trường Kim thằng kia mày muốn tìm chết đó hử????</w:t>
      </w:r>
    </w:p>
    <w:p>
      <w:pPr>
        <w:pStyle w:val="BodyText"/>
      </w:pPr>
      <w:r>
        <w:t xml:space="preserve">May mà Chu Nam Kinh nhớ ra bản thân không có một mình chiến đấu, hắn còn một clone hết sức quan trọng nữa. Clone này hoàn toàn có thể khơi mào trọng trách quan trọng của hắn.</w:t>
      </w:r>
    </w:p>
    <w:p>
      <w:pPr>
        <w:pStyle w:val="BodyText"/>
      </w:pPr>
      <w:r>
        <w:t xml:space="preserve">#Mình mẹ nó thông minh thiệt!# Chu Nam Kinh nhịn không được tán thưởng IQ mình một lát.</w:t>
      </w:r>
    </w:p>
    <w:p>
      <w:pPr>
        <w:pStyle w:val="BodyText"/>
      </w:pPr>
      <w:r>
        <w:t xml:space="preserve">Chu Nam Kinh lấy tài khoản đem qua đây.</w:t>
      </w:r>
    </w:p>
    <w:p>
      <w:pPr>
        <w:pStyle w:val="BodyText"/>
      </w:pPr>
      <w:r>
        <w:t xml:space="preserve">Bán nữ hài lão *** sài: Nam Kinh, nhìn đây này! Có chuyện muốn nói với anh =L=</w:t>
      </w:r>
    </w:p>
    <w:p>
      <w:pPr>
        <w:pStyle w:val="BodyText"/>
      </w:pPr>
      <w:r>
        <w:t xml:space="preserve">Ôi, trước mặt công chúng mà tinh phân thật không tốt, khiến hắn cả người đều mất tự nhiên may mà không ai biết hắn tinh phân, không thì xấu hổ muốn độn thổ mất!</w:t>
      </w:r>
    </w:p>
    <w:p>
      <w:pPr>
        <w:pStyle w:val="BodyText"/>
      </w:pPr>
      <w:r>
        <w:t xml:space="preserve">Tiếp tục nhảy nick.</w:t>
      </w:r>
    </w:p>
    <w:p>
      <w:pPr>
        <w:pStyle w:val="BodyText"/>
      </w:pPr>
      <w:r>
        <w:t xml:space="preserve">Chu Nam Kinh:?</w:t>
      </w:r>
    </w:p>
    <w:p>
      <w:pPr>
        <w:pStyle w:val="BodyText"/>
      </w:pPr>
      <w:r>
        <w:t xml:space="preserve">Mộ Trường Kim: Cá một quả dưa chuột là muốn thổ lộ.</w:t>
      </w:r>
    </w:p>
    <w:p>
      <w:pPr>
        <w:pStyle w:val="BodyText"/>
      </w:pPr>
      <w:r>
        <w:t xml:space="preserve">Bán nữ hài lão *** sài: Bên trên đợi tôi tí.</w:t>
      </w:r>
    </w:p>
    <w:p>
      <w:pPr>
        <w:pStyle w:val="BodyText"/>
      </w:pPr>
      <w:r>
        <w:t xml:space="preserve">Bán nữ hài lão *** sài: Tôi biết một người, cậu ấy muốn anh trả lời mấy câu hỏi, thế nào?</w:t>
      </w:r>
    </w:p>
    <w:p>
      <w:pPr>
        <w:pStyle w:val="BodyText"/>
      </w:pPr>
      <w:r>
        <w:t xml:space="preserve">Nhảy tiếp.</w:t>
      </w:r>
    </w:p>
    <w:p>
      <w:pPr>
        <w:pStyle w:val="BodyText"/>
      </w:pPr>
      <w:r>
        <w:t xml:space="preserve">Chu Nam Kinh: Về cái gì?</w:t>
      </w:r>
    </w:p>
    <w:p>
      <w:pPr>
        <w:pStyle w:val="BodyText"/>
      </w:pPr>
      <w:r>
        <w:t xml:space="preserve">Ta lại đổi.</w:t>
      </w:r>
    </w:p>
    <w:p>
      <w:pPr>
        <w:pStyle w:val="BodyText"/>
      </w:pPr>
      <w:r>
        <w:t xml:space="preserve">Bán nữ hài lão *** sài: Mấy tin nhắn trong hệ thống của anh ấy.</w:t>
      </w:r>
    </w:p>
    <w:p>
      <w:pPr>
        <w:pStyle w:val="BodyText"/>
      </w:pPr>
      <w:r>
        <w:t xml:space="preserve">Không thèm cả nhìn nhảy nhảy nhảy.</w:t>
      </w:r>
    </w:p>
    <w:p>
      <w:pPr>
        <w:pStyle w:val="BodyText"/>
      </w:pPr>
      <w:r>
        <w:t xml:space="preserve">Chu Nam Kinh: Trong cơn say khêu đèn xem kiếm?</w:t>
      </w:r>
    </w:p>
    <w:p>
      <w:pPr>
        <w:pStyle w:val="BodyText"/>
      </w:pPr>
      <w:r>
        <w:t xml:space="preserve">Chút nữa thôi là được rồi!</w:t>
      </w:r>
    </w:p>
    <w:p>
      <w:pPr>
        <w:pStyle w:val="BodyText"/>
      </w:pPr>
      <w:r>
        <w:t xml:space="preserve">Bán nữ hài lão *** sài: Đúng rồi.</w:t>
      </w:r>
    </w:p>
    <w:p>
      <w:pPr>
        <w:pStyle w:val="BodyText"/>
      </w:pPr>
      <w:r>
        <w:t xml:space="preserve">Đã xong quá trình tinh phân khốc liệt, Lão *** sài rốt cuộc có thể thành công mà lui thân.</w:t>
      </w:r>
    </w:p>
    <w:p>
      <w:pPr>
        <w:pStyle w:val="BodyText"/>
      </w:pPr>
      <w:r>
        <w:t xml:space="preserve">Chu Nam Kinh: [Trong cơn say khêu đèn xem tiện nói với bạn: Ăn cơm tối chưa?] Ăn rồi.</w:t>
      </w:r>
    </w:p>
    <w:p>
      <w:pPr>
        <w:pStyle w:val="BodyText"/>
      </w:pPr>
      <w:r>
        <w:t xml:space="preserve">Chu Nam Kinh: [Trong cơn say khêu đèn xem tiện nói với bạn: Cơm tối ăn gì?] Canh dưa chuột trứng muối, đậu cổ ngâm, trứng chưng cà chua.</w:t>
      </w:r>
    </w:p>
    <w:p>
      <w:pPr>
        <w:pStyle w:val="BodyText"/>
      </w:pPr>
      <w:r>
        <w:t xml:space="preserve">Chu Nam Kinh: [Trong cơn say khêu đèn xem tiện nói với bạn: Ăn ngon không?] Cũng được.</w:t>
      </w:r>
    </w:p>
    <w:p>
      <w:pPr>
        <w:pStyle w:val="BodyText"/>
      </w:pPr>
      <w:r>
        <w:t xml:space="preserve">Chu Nam Kinh: [Trong cơn say khêu đèn xem tiện nói với bạn: Anh ăn sủi cảo thịt bò Nam Kinh chưa? Hôm trước đi ăn thử rồi, ngon lắm.] Chưa ăn bao giờ.</w:t>
      </w:r>
    </w:p>
    <w:p>
      <w:pPr>
        <w:pStyle w:val="BodyText"/>
      </w:pPr>
      <w:r>
        <w:t xml:space="preserve">Chu Nam Kinh: [Trong cơn say khêu đèn xem tiện nói với bạn: Tại sao anh chỉ viết có tám quyển chứ? Còn cần hai quyển nữa cơ, phá thế nào nữa …. [:з」∠]] Vậy đợi tôi viết thêm mấy quyển đã.</w:t>
      </w:r>
    </w:p>
    <w:p>
      <w:pPr>
        <w:pStyle w:val="BodyText"/>
      </w:pPr>
      <w:r>
        <w:t xml:space="preserve">……</w:t>
      </w:r>
    </w:p>
    <w:p>
      <w:pPr>
        <w:pStyle w:val="BodyText"/>
      </w:pPr>
      <w:r>
        <w:t xml:space="preserve">Rồi, trả lời đã xong, nick chính cũng lui được rồi.</w:t>
      </w:r>
    </w:p>
    <w:p>
      <w:pPr>
        <w:pStyle w:val="BodyText"/>
      </w:pPr>
      <w:r>
        <w:t xml:space="preserve">Hử, nhưng mà Ôn Hướng Hoa không thấy được thì sao giờ? Có phải ai cũng có thói quen lên nhóm đâu.</w:t>
      </w:r>
    </w:p>
    <w:p>
      <w:pPr>
        <w:pStyle w:val="BodyText"/>
      </w:pPr>
      <w:r>
        <w:t xml:space="preserve">Hay gọi cậu ta một tiếng? Chẳng lẽ công sức tinh phân vất vả vậy lại thành mây khói?</w:t>
      </w:r>
    </w:p>
    <w:p>
      <w:pPr>
        <w:pStyle w:val="BodyText"/>
      </w:pPr>
      <w:r>
        <w:t xml:space="preserve">Chu Nam Kinh cảm giác mình rất có căn cứ, lại nhìn nhìn “Kinh đô” lúc này đang loạn thành một nhùi, có người nhân cơ hội đòi ấm áp, đòi âu yếm, đòi ôm đùi…. Lăn lộn trên bàn phím cỡ ấy mà chỉ thấy một đám nick đen thùi, quản trị viên “Trong cơn say khêu đèn xem tiện” vẫn mất tăm biệt tích.</w:t>
      </w:r>
    </w:p>
    <w:p>
      <w:pPr>
        <w:pStyle w:val="BodyText"/>
      </w:pPr>
      <w:r>
        <w:t xml:space="preserve">Chu Nam Kinh nhảy qua clone, đạp QQ Ôn Hướng Hoa.</w:t>
      </w:r>
    </w:p>
    <w:p>
      <w:pPr>
        <w:pStyle w:val="BodyText"/>
      </w:pPr>
      <w:r>
        <w:t xml:space="preserve">Bán nữ hài lão *** sài: Đang làm gì? =L=</w:t>
      </w:r>
    </w:p>
    <w:p>
      <w:pPr>
        <w:pStyle w:val="BodyText"/>
      </w:pPr>
      <w:r>
        <w:t xml:space="preserve">Ôn Hướng Hoa nhanh chóng trả lời: Pai hí.</w:t>
      </w:r>
    </w:p>
    <w:p>
      <w:pPr>
        <w:pStyle w:val="BodyText"/>
      </w:pPr>
      <w:r>
        <w:t xml:space="preserve">Bán nữ hài lão *** sài: Là cái gì?</w:t>
      </w:r>
    </w:p>
    <w:p>
      <w:pPr>
        <w:pStyle w:val="BodyText"/>
      </w:pPr>
      <w:r>
        <w:t xml:space="preserve">Ôn: Chính là YY đó.</w:t>
      </w:r>
    </w:p>
    <w:p>
      <w:pPr>
        <w:pStyle w:val="BodyText"/>
      </w:pPr>
      <w:r>
        <w:t xml:space="preserve">Từ “YY” nghe vào có chút quen tai, Chu Nam Kinh suy tư một lát, nghĩ ra đáp án khiến hắn hoảng sợ.</w:t>
      </w:r>
    </w:p>
    <w:p>
      <w:pPr>
        <w:pStyle w:val="BodyText"/>
      </w:pPr>
      <w:r>
        <w:t xml:space="preserve">Bán nữ hài lão *** sài: Ý ***?</w:t>
      </w:r>
    </w:p>
    <w:p>
      <w:pPr>
        <w:pStyle w:val="BodyText"/>
      </w:pPr>
      <w:r>
        <w:t xml:space="preserve">Ôn: Là YY voice ấy!!!! [:з」∠] Sài sài cậu lớn lên thế nào vậy? Tư duy thiệt chậm chạp.</w:t>
      </w:r>
    </w:p>
    <w:p>
      <w:pPr>
        <w:pStyle w:val="BodyText"/>
      </w:pPr>
      <w:r>
        <w:t xml:space="preserve">YY vốn có nghĩa là ý *** mà!!!! Sao có thể từ điều này mà bảo Chu đại đại tư duy không bình thường chứ!!!!! Chẳng qua là không trong sáng thôi mà!!!!!</w:t>
      </w:r>
    </w:p>
    <w:p>
      <w:pPr>
        <w:pStyle w:val="BodyText"/>
      </w:pPr>
      <w:r>
        <w:t xml:space="preserve">Bán nữ hài lão *** sài: … Quá khen.</w:t>
      </w:r>
    </w:p>
    <w:p>
      <w:pPr>
        <w:pStyle w:val="BodyText"/>
      </w:pPr>
      <w:r>
        <w:t xml:space="preserve">Ôn: Tìm tui làm chi? =w=</w:t>
      </w:r>
    </w:p>
    <w:p>
      <w:pPr>
        <w:pStyle w:val="BodyText"/>
      </w:pPr>
      <w:r>
        <w:t xml:space="preserve">Bán nữ hài lão *** sài: Cậu có onl nick “Trong cơn say khêu đèn xem kiếm” không?</w:t>
      </w:r>
    </w:p>
    <w:p>
      <w:pPr>
        <w:pStyle w:val="BodyText"/>
      </w:pPr>
      <w:r>
        <w:t xml:space="preserve">Ôn: Là “xem tiện” chứ không phải “xem kiếm”! Có onl, ẩn thân mà.</w:t>
      </w:r>
    </w:p>
    <w:p>
      <w:pPr>
        <w:pStyle w:val="BodyText"/>
      </w:pPr>
      <w:r>
        <w:t xml:space="preserve">Ẩn thân hử… emo ngọn nến</w:t>
      </w:r>
    </w:p>
    <w:p>
      <w:pPr>
        <w:pStyle w:val="BodyText"/>
      </w:pPr>
      <w:r>
        <w:t xml:space="preserve">Bán nữ hài lão *** sài: Nam Kinh xuất hiện.</w:t>
      </w:r>
    </w:p>
    <w:p>
      <w:pPr>
        <w:pStyle w:val="BodyText"/>
      </w:pPr>
      <w:r>
        <w:t xml:space="preserve">Ôn: Gì!!!! Cái gì!!!!! Gràooooooooo</w:t>
      </w:r>
    </w:p>
    <w:p>
      <w:pPr>
        <w:pStyle w:val="BodyText"/>
      </w:pPr>
      <w:r>
        <w:t xml:space="preserve">Bán nữ hài lão *** sài: Nhìn thử mà xem.</w:t>
      </w:r>
    </w:p>
    <w:p>
      <w:pPr>
        <w:pStyle w:val="BodyText"/>
      </w:pPr>
      <w:r>
        <w:t xml:space="preserve">Ôn: Đợi tôi làm xong cái này rồi lăn luôn</w:t>
      </w:r>
    </w:p>
    <w:p>
      <w:pPr>
        <w:pStyle w:val="BodyText"/>
      </w:pPr>
      <w:r>
        <w:t xml:space="preserve">Bán nữ hài lão *** sài: Vì sao phải làm cho xong trước?</w:t>
      </w:r>
    </w:p>
    <w:p>
      <w:pPr>
        <w:pStyle w:val="BodyText"/>
      </w:pPr>
      <w:r>
        <w:t xml:space="preserve">Chu Nam Kinh cảm thấy thành quả tinh phân vất vả của mình không được coi trọng, nhất thời mất hứng.</w:t>
      </w:r>
    </w:p>
    <w:p>
      <w:pPr>
        <w:pStyle w:val="BodyText"/>
      </w:pPr>
      <w:r>
        <w:t xml:space="preserve">Ôn: Tôi muốn làm một CV có tiết tháo, có đạo đức, có tam quan!!!!!!!!!!!!!!!!!!!!!!!!!! A a a a a a a cảnh này tôi ngâm cũng hai tháng rồi á á á á á á á Suýt nữa bể kế hoạch bị đem ra oánh một trăm lần là một trăm lần</w:t>
      </w:r>
    </w:p>
    <w:p>
      <w:pPr>
        <w:pStyle w:val="BodyText"/>
      </w:pPr>
      <w:r>
        <w:t xml:space="preserve">Ôn: Đúng rồi, cậu muốn đến nghe không?</w:t>
      </w:r>
    </w:p>
    <w:p>
      <w:pPr>
        <w:pStyle w:val="BodyText"/>
      </w:pPr>
      <w:r>
        <w:t xml:space="preserve">Bán nữ hài lão *** sài: Không.</w:t>
      </w:r>
    </w:p>
    <w:p>
      <w:pPr>
        <w:pStyle w:val="BodyText"/>
      </w:pPr>
      <w:r>
        <w:t xml:space="preserve">Chu Nam Kinh thực ra cũng muốn đi, thế nhưng lại nhớ là mình quên mất tài khoản cùng mật mã của Lý Qua Qua, cảm giác hay là thôi vậy.</w:t>
      </w:r>
    </w:p>
    <w:p>
      <w:pPr>
        <w:pStyle w:val="BodyText"/>
      </w:pPr>
      <w:r>
        <w:t xml:space="preserve">Ôn: TUT được rồi, chờ tôi mấy phút.</w:t>
      </w:r>
    </w:p>
    <w:p>
      <w:pPr>
        <w:pStyle w:val="BodyText"/>
      </w:pPr>
      <w:r>
        <w:t xml:space="preserve">Ôn Hướng Hoa miệng nói vài phút, ấy thế mà đi luôn nửa tiếng đồng hồ.</w:t>
      </w:r>
    </w:p>
    <w:p>
      <w:pPr>
        <w:pStyle w:val="BodyText"/>
      </w:pPr>
      <w:r>
        <w:t xml:space="preserve">===============</w:t>
      </w:r>
    </w:p>
    <w:p>
      <w:pPr>
        <w:pStyle w:val="BodyText"/>
      </w:pPr>
      <w:r>
        <w:t xml:space="preserve">Chương sau clone của anh già bị bại lộ, hê hê:Đ</w:t>
      </w:r>
    </w:p>
    <w:p>
      <w:pPr>
        <w:pStyle w:val="Compact"/>
      </w:pPr>
      <w:r>
        <w:t xml:space="preserve">P/s: Ha ha, đây là post thứ 100 của tuôi đó na</w:t>
      </w:r>
      <w:r>
        <w:br w:type="textWrapping"/>
      </w:r>
      <w:r>
        <w:br w:type="textWrapping"/>
      </w:r>
    </w:p>
    <w:p>
      <w:pPr>
        <w:pStyle w:val="Heading2"/>
      </w:pPr>
      <w:bookmarkStart w:id="56" w:name="chương-34-có-giỏi-thì-bại-lộ"/>
      <w:bookmarkEnd w:id="56"/>
      <w:r>
        <w:t xml:space="preserve">34. Chương 34: Có Giỏi Thì Bại Lộ</w:t>
      </w:r>
    </w:p>
    <w:p>
      <w:pPr>
        <w:pStyle w:val="Compact"/>
      </w:pPr>
      <w:r>
        <w:br w:type="textWrapping"/>
      </w:r>
      <w:r>
        <w:br w:type="textWrapping"/>
      </w:r>
      <w:r>
        <w:t xml:space="preserve">Nửa tiếng, hừ hừ, nhang cũng cháy hết mấy nén rồi hừ hừ. Khói cũng ngập nhà cả rồi hừ hừ….</w:t>
      </w:r>
    </w:p>
    <w:p>
      <w:pPr>
        <w:pStyle w:val="BodyText"/>
      </w:pPr>
      <w:r>
        <w:t xml:space="preserve">Chu Nam Kinh mở danh sách bạn bè ra rồi đóng lại, mở ra rồi lại đóng lại lần nữa. Cuối cùng mới nhấn vào một cái avatar.</w:t>
      </w:r>
    </w:p>
    <w:p>
      <w:pPr>
        <w:pStyle w:val="BodyText"/>
      </w:pPr>
      <w:r>
        <w:t xml:space="preserve">Bán nữ hài lão *** sài: Người đâu rồi?</w:t>
      </w:r>
    </w:p>
    <w:p>
      <w:pPr>
        <w:pStyle w:val="BodyText"/>
      </w:pPr>
      <w:r>
        <w:t xml:space="preserve">Chu Nam Kinh đến tâm cũng lạnh.</w:t>
      </w:r>
    </w:p>
    <w:p>
      <w:pPr>
        <w:pStyle w:val="BodyText"/>
      </w:pPr>
      <w:r>
        <w:t xml:space="preserve">Ôn: Tôi còn đang ở trên YY TUT!!!! Cô ‘kế hoạch’ không cho đi bảo nếu tôi chạy sẽ cho tráng sĩ Âu Mỹ đến vậy weibo tôi…. Cái này không quan trọng, quan trọng là cổ kêu là ra mắt luôn hệ liệt….</w:t>
      </w:r>
    </w:p>
    <w:p>
      <w:pPr>
        <w:pStyle w:val="BodyText"/>
      </w:pPr>
      <w:r>
        <w:t xml:space="preserve">Nghe vào tai thì đúng là chuyện khiến người ta bi thương, nhưng sao nhìn cái giọng điệu kia lại thấy sung sướng ngập tràn vậy???</w:t>
      </w:r>
    </w:p>
    <w:p>
      <w:pPr>
        <w:pStyle w:val="BodyText"/>
      </w:pPr>
      <w:r>
        <w:t xml:space="preserve">Chu Nam Kinh nhìn máy tính, trầm mặc mất mấy giây, sau mới chậm rãi gõ vào một dòng chữ.</w:t>
      </w:r>
    </w:p>
    <w:p>
      <w:pPr>
        <w:pStyle w:val="BodyText"/>
      </w:pPr>
      <w:r>
        <w:t xml:space="preserve">Bán nữ hài lão *** sài: kênh YY bao nhiêu?</w:t>
      </w:r>
    </w:p>
    <w:p>
      <w:pPr>
        <w:pStyle w:val="BodyText"/>
      </w:pPr>
      <w:r>
        <w:t xml:space="preserve">Ôn: 3242132. Muốn tới hả? [Chú ý: Kênh YY không đổi]</w:t>
      </w:r>
    </w:p>
    <w:p>
      <w:pPr>
        <w:pStyle w:val="BodyText"/>
      </w:pPr>
      <w:r>
        <w:t xml:space="preserve">Bán nữ hài lão *** sài: Chờ =L=</w:t>
      </w:r>
    </w:p>
    <w:p>
      <w:pPr>
        <w:pStyle w:val="BodyText"/>
      </w:pPr>
      <w:r>
        <w:t xml:space="preserve">Là một người mà hoạt động giải trí có thể đếm trên đầu ngón tay mà nói, Chu Nam Kinh quả thật không có tài khoản YY. Thế nhưng hắn không có không quan trọng, có Lý Qua Qua là được rồi, có số YY hay không có cũng chẳng khác gì nhau cả.</w:t>
      </w:r>
    </w:p>
    <w:p>
      <w:pPr>
        <w:pStyle w:val="BodyText"/>
      </w:pPr>
      <w:r>
        <w:t xml:space="preserve">Chu Nam Kinh mở danh sách bạn bè, tìm Lý Qua Qua vạn năm ẩn thân.</w:t>
      </w:r>
    </w:p>
    <w:p>
      <w:pPr>
        <w:pStyle w:val="BodyText"/>
      </w:pPr>
      <w:r>
        <w:t xml:space="preserve">Chu Nam Kinh: Qua Qua, tài khoản QQ cùng mật mã, nhanh.</w:t>
      </w:r>
    </w:p>
    <w:p>
      <w:pPr>
        <w:pStyle w:val="BodyText"/>
      </w:pPr>
      <w:r>
        <w:t xml:space="preserve">Nói thật, mỗi lần nói chuyện với Chu Nam Kinh là một lần Lý Qua Qua tự nghiệm lại IQ của mình. Nhìn con người bình thường bình thường không hiểu chuyện kia, Lý Qua Qua với IQ của một người bình thường cũng nhận ra chẳng có chuyện gì hay ho hết.</w:t>
      </w:r>
    </w:p>
    <w:p>
      <w:pPr>
        <w:pStyle w:val="BodyText"/>
      </w:pPr>
      <w:r>
        <w:t xml:space="preserve">Lý Qua Qua: … Cậu muốn làm gì? Cảm giác như chẳng có chuyện gì tốt hết!! = =!</w:t>
      </w:r>
    </w:p>
    <w:p>
      <w:pPr>
        <w:pStyle w:val="BodyText"/>
      </w:pPr>
      <w:r>
        <w:t xml:space="preserve">Chu Nam Kinh: Cũng có phải lần đầu mượn tài khoản của cậu đâu, đừng kích động.</w:t>
      </w:r>
    </w:p>
    <w:p>
      <w:pPr>
        <w:pStyle w:val="BodyText"/>
      </w:pPr>
      <w:r>
        <w:t xml:space="preserve">… Vì sao cậu đòi tài khoản của người khác mà như ăn cơm uống nước vậy hả!!! Có biết mặt mũi là cái gì không?????</w:t>
      </w:r>
    </w:p>
    <w:p>
      <w:pPr>
        <w:pStyle w:val="BodyText"/>
      </w:pPr>
      <w:r>
        <w:t xml:space="preserve">Chu đại đại từ lúc bước chân vào Internet đại uyên thâm này thì tiết tháo vốn sớm vứt không còn một mảnh!</w:t>
      </w:r>
    </w:p>
    <w:p>
      <w:pPr>
        <w:pStyle w:val="BodyText"/>
      </w:pPr>
      <w:r>
        <w:t xml:space="preserve">Lý Qua Qua: Tự tìm lịch sử trò chuyện đi =L=</w:t>
      </w:r>
    </w:p>
    <w:p>
      <w:pPr>
        <w:pStyle w:val="BodyText"/>
      </w:pPr>
      <w:r>
        <w:t xml:space="preserve">Chu Nam Kinh: Lười.</w:t>
      </w:r>
    </w:p>
    <w:p>
      <w:pPr>
        <w:pStyle w:val="BodyText"/>
      </w:pPr>
      <w:r>
        <w:t xml:space="preserve">Trong nháy mắt, mặt Lý Qua Qua run rẩy nhăn nhúm y hệt như ngày còn học tiểu học bị thầy giáo gọi tên là “Lý Xa Kiền”.</w:t>
      </w:r>
    </w:p>
    <w:p>
      <w:pPr>
        <w:pStyle w:val="BodyText"/>
      </w:pPr>
      <w:r>
        <w:t xml:space="preserve">Lý Qua Qua: Trước khi nói tới tài khoản YY, Nam Kinh này…</w:t>
      </w:r>
    </w:p>
    <w:p>
      <w:pPr>
        <w:pStyle w:val="BodyText"/>
      </w:pPr>
      <w:r>
        <w:t xml:space="preserve">Chu Nam Kinh:?</w:t>
      </w:r>
    </w:p>
    <w:p>
      <w:pPr>
        <w:pStyle w:val="BodyText"/>
      </w:pPr>
      <w:r>
        <w:t xml:space="preserve">Lý Qua Qua: Tôi không cố ý đạp lên vết sẹo của cậu, nhưng cậu còn nhớ rõ một năm ấy cậu nói với tôi về một người tên “Lão *** sài” không?</w:t>
      </w:r>
    </w:p>
    <w:p>
      <w:pPr>
        <w:pStyle w:val="BodyText"/>
      </w:pPr>
      <w:r>
        <w:t xml:space="preserve">Một tia sét đánh trúng trán Chu Nam Kinh, “Đoàng” một tiếng, nổ cho đầu hắn nhão như hồ. Hãy cho phép chúng ta bày ra bộ mặt bi thương nào….</w:t>
      </w:r>
    </w:p>
    <w:p>
      <w:pPr>
        <w:pStyle w:val="BodyText"/>
      </w:pPr>
      <w:r>
        <w:t xml:space="preserve">Chu Nam Kinh: …………………</w:t>
      </w:r>
    </w:p>
    <w:p>
      <w:pPr>
        <w:pStyle w:val="BodyText"/>
      </w:pPr>
      <w:r>
        <w:t xml:space="preserve">Chu Nam Kinh: ………………………………..</w:t>
      </w:r>
    </w:p>
    <w:p>
      <w:pPr>
        <w:pStyle w:val="BodyText"/>
      </w:pPr>
      <w:r>
        <w:t xml:space="preserve">Chu Nam Kinh: Cậu nghe gì chưa, một người đàn ông say rượu tự thiêu trước cửa đồn cảnh sát đấy!</w:t>
      </w:r>
    </w:p>
    <w:p>
      <w:pPr>
        <w:pStyle w:val="BodyText"/>
      </w:pPr>
      <w:r>
        <w:t xml:space="preserve">Lý Qua Qua: Lão *** sài là cậu tinh phân phải không? 凸^-^凸</w:t>
      </w:r>
    </w:p>
    <w:p>
      <w:pPr>
        <w:pStyle w:val="BodyText"/>
      </w:pPr>
      <w:r>
        <w:t xml:space="preserve">Chu Nam Kinh: Một bên mỉm cười một bên giơ ngón giữa Cậu là đang bức tôi nghỉ viết đúng không?</w:t>
      </w:r>
    </w:p>
    <w:p>
      <w:pPr>
        <w:pStyle w:val="BodyText"/>
      </w:pPr>
      <w:r>
        <w:t xml:space="preserve">Lý Qua Qua: Cậu nghỉ đi, cậu nghỉ đi! Cậu ngừng viết tôi thông báo với mọi người Lão *** sài là cậu tinh phân! [＾ν＾]</w:t>
      </w:r>
    </w:p>
    <w:p>
      <w:pPr>
        <w:pStyle w:val="BodyText"/>
      </w:pPr>
      <w:r>
        <w:t xml:space="preserve">#Mỉm cười một cái biến thành phúc hắc#</w:t>
      </w:r>
    </w:p>
    <w:p>
      <w:pPr>
        <w:pStyle w:val="BodyText"/>
      </w:pPr>
      <w:r>
        <w:t xml:space="preserve">Chu Nam Kinh ngồi trước bàn máy thâm trầm tư lự mấy chục giây….</w:t>
      </w:r>
    </w:p>
    <w:p>
      <w:pPr>
        <w:pStyle w:val="BodyText"/>
      </w:pPr>
      <w:r>
        <w:t xml:space="preserve">Chu Nam Kinh: Tôi giải thích đó là ma nữ mười tuổi giết người đó cậu tin không.</w:t>
      </w:r>
    </w:p>
    <w:p>
      <w:pPr>
        <w:pStyle w:val="BodyText"/>
      </w:pPr>
      <w:r>
        <w:t xml:space="preserve">Lý Qua Qua: …</w:t>
      </w:r>
    </w:p>
    <w:p>
      <w:pPr>
        <w:pStyle w:val="BodyText"/>
      </w:pPr>
      <w:r>
        <w:t xml:space="preserve">Thế nào mà đề tài chuyển sang hướng thần biến như vậy, kịch bản sai rồi!!</w:t>
      </w:r>
    </w:p>
    <w:p>
      <w:pPr>
        <w:pStyle w:val="BodyText"/>
      </w:pPr>
      <w:r>
        <w:t xml:space="preserve">Lý Qua Qua: Hôm nay cậu thật sự không ra hai chương? Y^^?</w:t>
      </w:r>
    </w:p>
    <w:p>
      <w:pPr>
        <w:pStyle w:val="BodyText"/>
      </w:pPr>
      <w:r>
        <w:t xml:space="preserve">Chu Nam Kinh: Ha ha ha, tối nay trăng thật đẹp, tôi ra ngoài phơi nắng, chúng ta lần sau gặp lại!</w:t>
      </w:r>
    </w:p>
    <w:p>
      <w:pPr>
        <w:pStyle w:val="BodyText"/>
      </w:pPr>
      <w:r>
        <w:t xml:space="preserve">Lý Qua Qua: … Quay lại đâyyyyyy Cậu không muốn số YY sao?</w:t>
      </w:r>
    </w:p>
    <w:p>
      <w:pPr>
        <w:pStyle w:val="BodyText"/>
      </w:pPr>
      <w:r>
        <w:t xml:space="preserve">Chu Nam Kinh: Không muốn.</w:t>
      </w:r>
    </w:p>
    <w:p>
      <w:pPr>
        <w:pStyle w:val="BodyText"/>
      </w:pPr>
      <w:r>
        <w:t xml:space="preserve">Lý Qua Qua: Vì sao?</w:t>
      </w:r>
    </w:p>
    <w:p>
      <w:pPr>
        <w:pStyle w:val="BodyText"/>
      </w:pPr>
      <w:r>
        <w:t xml:space="preserve">Vì sao ư… Vì ông đây muốn ra ngoài khóc một hồi A A A A….</w:t>
      </w:r>
    </w:p>
    <w:p>
      <w:pPr>
        <w:pStyle w:val="BodyText"/>
      </w:pPr>
      <w:r>
        <w:t xml:space="preserve">Làm việc gì đó mất mặt cũng không sao, nhân sinh tại thế mà chứng kiến mấy chuyện mình không biết xấu hổ mà làm cũng chẳng là gì to tát nhưng bị người thấy được ấy mới là vấn đề…. Giống như em gái cậu quá lắm thì tự khiển trách lương tâm, thế nhưng lương tâm cái em gái cậu lại bị giáo viên chủ nhiệm nhìn thấy….. Á ha ha ha ha ha….</w:t>
      </w:r>
    </w:p>
    <w:p>
      <w:pPr>
        <w:pStyle w:val="BodyText"/>
      </w:pPr>
      <w:r>
        <w:t xml:space="preserve">Mặc kệ thế nào, chỉ có thể vứt cho Chu Nam Kinh một ngọn nến mà thôi</w:t>
      </w:r>
    </w:p>
    <w:p>
      <w:pPr>
        <w:pStyle w:val="BodyText"/>
      </w:pPr>
      <w:r>
        <w:t xml:space="preserve">Lý Qua Qua cá tính, trời xanh nắng ấm đi đổi chữ kí (Là Chu Nam Kinh nói thế), buổi tối đã thành: Biên tập đổi thành đi hát xướng ^^Y!</w:t>
      </w:r>
    </w:p>
    <w:p>
      <w:pPr>
        <w:pStyle w:val="BodyText"/>
      </w:pPr>
      <w:r>
        <w:t xml:space="preserve">Chu Nam Kinh đổi nick, ngệt mặt gõ: Tôi không đi, cậu cứ chậm rãi chơi.</w:t>
      </w:r>
    </w:p>
    <w:p>
      <w:pPr>
        <w:pStyle w:val="BodyText"/>
      </w:pPr>
      <w:r>
        <w:t xml:space="preserve">Ôn Hướng Hoa lần này khá chậm, vài phút sau mới có đáp lại.</w:t>
      </w:r>
    </w:p>
    <w:p>
      <w:pPr>
        <w:pStyle w:val="BodyText"/>
      </w:pPr>
      <w:r>
        <w:t xml:space="preserve">Ôn: [:з」∠] Ok.</w:t>
      </w:r>
    </w:p>
    <w:p>
      <w:pPr>
        <w:pStyle w:val="BodyText"/>
      </w:pPr>
      <w:r>
        <w:t xml:space="preserve">Một ngày cuối cùng cũng kết thúc, Chu Nam Kinh lên giường đi ngủ, Ôn Hướng Hoa vẫn ở trên YY chơi đùa (Hử?). Cái đó Chu Nam Kinh biết nhờ tin tức nhắn lại.</w:t>
      </w:r>
    </w:p>
    <w:p>
      <w:pPr>
        <w:pStyle w:val="BodyText"/>
      </w:pPr>
      <w:r>
        <w:t xml:space="preserve">Chu Nam Kinh mở nick Lão *** sài, avatar Ôn Hướng Hoa đang rung lắc dữ dội. Hắn còn chú ý cậu ta đã đổi avatar, từ một hình con chó thành hình một cái đuôi. Chắc là chó nhà cậu ta, màu lông chocolate.</w:t>
      </w:r>
    </w:p>
    <w:p>
      <w:pPr>
        <w:pStyle w:val="BodyText"/>
      </w:pPr>
      <w:r>
        <w:t xml:space="preserve">Ôn: A a a a a a a a a a a a a a a a a a a a a a a a a a a a a a a a a a a a a a a a a a a a a a a!!!!!!!!!!!! Lão sài lão sài cậu xem Nam Kinh trả lời tôi kìa!!!!!!!!!!!!!!!!!!!!</w:t>
      </w:r>
    </w:p>
    <w:p>
      <w:pPr>
        <w:pStyle w:val="BodyText"/>
      </w:pPr>
      <w:r>
        <w:t xml:space="preserve">Ôn: Vui quá đi a a a a a a a!!!!!!!!!!!!!!!!!!!!!!!!!!!!!!!!!</w:t>
      </w:r>
    </w:p>
    <w:p>
      <w:pPr>
        <w:pStyle w:val="BodyText"/>
      </w:pPr>
      <w:r>
        <w:t xml:space="preserve">Ôn: Tôi cùng đồng bọn sợ đến ngây người!!!!!!!!!</w:t>
      </w:r>
    </w:p>
    <w:p>
      <w:pPr>
        <w:pStyle w:val="BodyText"/>
      </w:pPr>
      <w:r>
        <w:t xml:space="preserve">Đấy là tin tức lưu lại của Ôn Hướng Hoa, thời gian là một giờ sáng nay.</w:t>
      </w:r>
    </w:p>
    <w:p>
      <w:pPr>
        <w:pStyle w:val="BodyText"/>
      </w:pPr>
      <w:r>
        <w:t xml:space="preserve">…</w:t>
      </w:r>
    </w:p>
    <w:p>
      <w:pPr>
        <w:pStyle w:val="BodyText"/>
      </w:pPr>
      <w:r>
        <w:t xml:space="preserve">Đây vốn là hiệu quả hắn mong muốn, thế nhưng khi nhìn thấy hiệu quả này, hắn không dao động đến một ly…. [:з」∠] Đây đều là lỗi của Lý Qua Qua!</w:t>
      </w:r>
    </w:p>
    <w:p>
      <w:pPr>
        <w:pStyle w:val="BodyText"/>
      </w:pPr>
      <w:r>
        <w:t xml:space="preserve">Bán nữ hài lão *** sài: Chúc mừng.</w:t>
      </w:r>
    </w:p>
    <w:p>
      <w:pPr>
        <w:pStyle w:val="BodyText"/>
      </w:pPr>
      <w:r>
        <w:t xml:space="preserve">Ôn: Ừ ừ ừ [:з」∠] [:з」∠] [:з」∠] Tôi yêu cậu quá đi cơ!!!</w:t>
      </w:r>
    </w:p>
    <w:p>
      <w:pPr>
        <w:pStyle w:val="BodyText"/>
      </w:pPr>
      <w:r>
        <w:t xml:space="preserve">Bán nữ hài lão *** sài: …</w:t>
      </w:r>
    </w:p>
    <w:p>
      <w:pPr>
        <w:pStyle w:val="BodyText"/>
      </w:pPr>
      <w:r>
        <w:t xml:space="preserve">Không nói tới thì chả sao, giờ cậu ta nói đến cảm giác rất … sao sao đó…. Điều này làm Chu Nam Kinh càng thêm đau lòng, như lá vàng hiu quạnh giữa gió thu….</w:t>
      </w:r>
    </w:p>
    <w:p>
      <w:pPr>
        <w:pStyle w:val="BodyText"/>
      </w:pPr>
      <w:r>
        <w:t xml:space="preserve">Chu Nam Kinh khó chịu đến mức quên cả gẩy tàn thuốc, nhân tiện thề độc trong lòng: Lần sau hắn là còn làm trò ngu xuẩn thế này nữa tên hắn là Kinh Nam Chu! (Nếu trên thế giới này có người họ Kinh).</w:t>
      </w:r>
    </w:p>
    <w:p>
      <w:pPr>
        <w:pStyle w:val="BodyText"/>
      </w:pPr>
      <w:r>
        <w:t xml:space="preserve">Bán nữ hài lão *** sài: Cậu cứ coi như không nhìn thấy tôi được rồi.</w:t>
      </w:r>
    </w:p>
    <w:p>
      <w:pPr>
        <w:pStyle w:val="BodyText"/>
      </w:pPr>
      <w:r>
        <w:t xml:space="preserve">Ôn: Chỉ là trong đám người, liếc mắt là tôi thấy cậu, không nhìn không được.</w:t>
      </w:r>
    </w:p>
    <w:p>
      <w:pPr>
        <w:pStyle w:val="BodyText"/>
      </w:pPr>
      <w:r>
        <w:t xml:space="preserve">Chu Nam Kinh nhất thời chấn động, nhân tiện cũng không lưỡng lự mà bày tỏ nội tâm: Đúng là nổi hết cả da gà!!!</w:t>
      </w:r>
    </w:p>
    <w:p>
      <w:pPr>
        <w:pStyle w:val="BodyText"/>
      </w:pPr>
      <w:r>
        <w:t xml:space="preserve">Ôn: …. Cậu đi đi!!!┏[゜ω゜]=</w:t>
      </w:r>
    </w:p>
    <w:p>
      <w:pPr>
        <w:pStyle w:val="BodyText"/>
      </w:pPr>
      <w:r>
        <w:t xml:space="preserve">Bán nữ hài lão *** sài: =L=</w:t>
      </w:r>
    </w:p>
    <w:p>
      <w:pPr>
        <w:pStyle w:val="BodyText"/>
      </w:pPr>
      <w:r>
        <w:t xml:space="preserve">Ôn: Sài sài, tự dưng tôi nghĩ đến một chuyện….</w:t>
      </w:r>
    </w:p>
    <w:p>
      <w:pPr>
        <w:pStyle w:val="BodyText"/>
      </w:pPr>
      <w:r>
        <w:t xml:space="preserve">Bán nữ hài lão *** sài: Cái gì?</w:t>
      </w:r>
    </w:p>
    <w:p>
      <w:pPr>
        <w:pStyle w:val="BodyText"/>
      </w:pPr>
      <w:r>
        <w:t xml:space="preserve">Cảm giác như chẳng có chuyện tốt nào hết, linh cảm này với Ôn Hướng Hoa còn đặc biệt chuẩn! Mở ngoặc, hắn cũng không biết vì sao, đóng ngoặc.</w:t>
      </w:r>
    </w:p>
    <w:p>
      <w:pPr>
        <w:pStyle w:val="BodyText"/>
      </w:pPr>
      <w:r>
        <w:t xml:space="preserve">Ôn: Có phải đã lâu rồi tôi không giục cậu viết văn không?</w:t>
      </w:r>
    </w:p>
    <w:p>
      <w:pPr>
        <w:pStyle w:val="BodyText"/>
      </w:pPr>
      <w:r>
        <w:t xml:space="preserve">Nháy mắt khi nhìn thấy dòng này, Chu Nam Kinh đang kẹp điếu thuốc trong tay vốn tỏa khói thành một đường cong vấn vít xinh đẹp cũng rơi độp xuống đất.</w:t>
      </w:r>
    </w:p>
    <w:p>
      <w:pPr>
        <w:pStyle w:val="BodyText"/>
      </w:pPr>
      <w:r>
        <w:t xml:space="preserve">Bán nữ hài lão *** sài: [trả lời tự động] Xin chào, hiện tại tôi không có ở đây, xin liên lạc lại sau.</w:t>
      </w:r>
    </w:p>
    <w:p>
      <w:pPr>
        <w:pStyle w:val="BodyText"/>
      </w:pPr>
      <w:r>
        <w:t xml:space="preserve">Ôn: Cái trò này nhìn cũng phát chán rồi, kém quá!</w:t>
      </w:r>
    </w:p>
    <w:p>
      <w:pPr>
        <w:pStyle w:val="BodyText"/>
      </w:pPr>
      <w:r>
        <w:t xml:space="preserve">Bán nữ hài lão *** sài: [trả lời tự động] Xin chào, hiện tại tôi không có ở đây, xin liên lạc lại sau.</w:t>
      </w:r>
    </w:p>
    <w:p>
      <w:pPr>
        <w:pStyle w:val="BodyText"/>
      </w:pPr>
      <w:r>
        <w:t xml:space="preserve">Ôn: Sài sài, sinh nhật cậu sắp đến rồi đúng không?</w:t>
      </w:r>
    </w:p>
    <w:p>
      <w:pPr>
        <w:pStyle w:val="BodyText"/>
      </w:pPr>
      <w:r>
        <w:t xml:space="preserve">Sinh nhật Chu Nam Kinh còn kém xa, nhưng Bán nữ hài lão *** sài thì đúng là sắp đến.</w:t>
      </w:r>
    </w:p>
    <w:p>
      <w:pPr>
        <w:pStyle w:val="BodyText"/>
      </w:pPr>
      <w:r>
        <w:t xml:space="preserve">Bán nữ hài lão *** sài: Cậu muốn làm gì…………. —</w:t>
      </w:r>
    </w:p>
    <w:p>
      <w:pPr>
        <w:pStyle w:val="BodyText"/>
      </w:pPr>
      <w:r>
        <w:t xml:space="preserve">Ôm: o[^^]o Không có chi, gần đây an ninh Bắc Kinh không tốt lắm, đi lại ngoài đường nhớ cẩn thận.</w:t>
      </w:r>
    </w:p>
    <w:p>
      <w:pPr>
        <w:pStyle w:val="BodyText"/>
      </w:pPr>
      <w:r>
        <w:t xml:space="preserve">Bán nữ hài lão *** sài: Ừ.</w:t>
      </w:r>
    </w:p>
    <w:p>
      <w:pPr>
        <w:pStyle w:val="BodyText"/>
      </w:pPr>
      <w:r>
        <w:t xml:space="preserve">Ôn: Nhớ nhắc Nam Kinh đại đại tầng trên nhà cậu cũng phải cẩn thận đó.</w:t>
      </w:r>
    </w:p>
    <w:p>
      <w:pPr>
        <w:pStyle w:val="BodyText"/>
      </w:pPr>
      <w:r>
        <w:t xml:space="preserve">Bán nữ hài lão *** sài: Được.</w:t>
      </w:r>
    </w:p>
    <w:p>
      <w:pPr>
        <w:pStyle w:val="BodyText"/>
      </w:pPr>
      <w:r>
        <w:t xml:space="preserve">Theo lý thuyết, lời nói của Ôn Hướng Hoa rất bình thường, nhưng sao hắn nhìn lại quỷ dị đến vậy?</w:t>
      </w:r>
    </w:p>
    <w:p>
      <w:pPr>
        <w:pStyle w:val="Compact"/>
      </w:pPr>
      <w:r>
        <w:t xml:space="preserve">Nhất định hôm qua ngủ không đủ nên sinh ra ảo giác! Chu Nam Kinh tự nói trong lòng như vậy.</w:t>
      </w:r>
      <w:r>
        <w:br w:type="textWrapping"/>
      </w:r>
      <w:r>
        <w:br w:type="textWrapping"/>
      </w:r>
    </w:p>
    <w:p>
      <w:pPr>
        <w:pStyle w:val="Heading2"/>
      </w:pPr>
      <w:bookmarkStart w:id="57" w:name="chương-35-có-giỏi-đến-bắc-kinh"/>
      <w:bookmarkEnd w:id="57"/>
      <w:r>
        <w:t xml:space="preserve">35. Chương 35: Có Giỏi Đến Bắc Kinh</w:t>
      </w:r>
    </w:p>
    <w:p>
      <w:pPr>
        <w:pStyle w:val="Compact"/>
      </w:pPr>
      <w:r>
        <w:br w:type="textWrapping"/>
      </w:r>
      <w:r>
        <w:br w:type="textWrapping"/>
      </w:r>
      <w:r>
        <w:t xml:space="preserve">Ngày hôm sau. Bắc Kinh, mưa. Nam Kinh, nắng. Tâm tình của Chu Nam Kinh, nắng.</w:t>
      </w:r>
    </w:p>
    <w:p>
      <w:pPr>
        <w:pStyle w:val="BodyText"/>
      </w:pPr>
      <w:r>
        <w:t xml:space="preserve">Vẫn là tốc độ gõ phím “tay tàn còn bù khéo léo” như cũ hoàn thành công việc của một ngày Chu Nam Kinh đầu tiên là đứng dậy đi pha một cốc trà, sau đó về mở 2 tài khoản QQ.</w:t>
      </w:r>
    </w:p>
    <w:p>
      <w:pPr>
        <w:pStyle w:val="BodyText"/>
      </w:pPr>
      <w:r>
        <w:t xml:space="preserve">Nhân tiện nói luôn, nick Bán nữ hài lão *** sài này giờ ngày nào cũng phải onl độ 10 phút, khi nào thoát, khi nào mở,.. đều rất thuần thục. Đúng là tiến bộ lớn mà!</w:t>
      </w:r>
    </w:p>
    <w:p>
      <w:pPr>
        <w:pStyle w:val="BodyText"/>
      </w:pPr>
      <w:r>
        <w:t xml:space="preserve">Onl nick chính có tin nhắn gì không thì đúng là khó nói trước, nhưng clone bình thường đều có Ôn Hướng Hoa nhảy tới nhảy lui, phát triển hệt như người khác.</w:t>
      </w:r>
    </w:p>
    <w:p>
      <w:pPr>
        <w:pStyle w:val="BodyText"/>
      </w:pPr>
      <w:r>
        <w:t xml:space="preserve">Tỷ như, hôm nay chẳng hạn.</w:t>
      </w:r>
    </w:p>
    <w:p>
      <w:pPr>
        <w:pStyle w:val="BodyText"/>
      </w:pPr>
      <w:r>
        <w:t xml:space="preserve">Ôn: Sài sài sài sài sài sài sài</w:t>
      </w:r>
    </w:p>
    <w:p>
      <w:pPr>
        <w:pStyle w:val="BodyText"/>
      </w:pPr>
      <w:r>
        <w:t xml:space="preserve">Tin nhắn đầu tiên là vào lúc 7:50 sáng.</w:t>
      </w:r>
    </w:p>
    <w:p>
      <w:pPr>
        <w:pStyle w:val="BodyText"/>
      </w:pPr>
      <w:r>
        <w:t xml:space="preserve">…</w:t>
      </w:r>
    </w:p>
    <w:p>
      <w:pPr>
        <w:pStyle w:val="BodyText"/>
      </w:pPr>
      <w:r>
        <w:t xml:space="preserve">Ôn: 12h rồi, còn không onl Chạy vào WC khóc</w:t>
      </w:r>
    </w:p>
    <w:p>
      <w:pPr>
        <w:pStyle w:val="BodyText"/>
      </w:pPr>
      <w:r>
        <w:t xml:space="preserve">Ôn: Đúng rồi, nói phải viết văn cho tốt, thế bao giờ bắt đầu?</w:t>
      </w:r>
    </w:p>
    <w:p>
      <w:pPr>
        <w:pStyle w:val="BodyText"/>
      </w:pPr>
      <w:r>
        <w:t xml:space="preserve">Ôn: [:з」∠] Bây giờ là 4h chiều!!!! Cậu biết tôi mở giao diện trò chuyện mấy lần không hả!!!!</w:t>
      </w:r>
    </w:p>
    <w:p>
      <w:pPr>
        <w:pStyle w:val="BodyText"/>
      </w:pPr>
      <w:r>
        <w:t xml:space="preserve">Ôn: Cơm tối cũng ăn xong rồi TUT</w:t>
      </w:r>
    </w:p>
    <w:p>
      <w:pPr>
        <w:pStyle w:val="BodyText"/>
      </w:pPr>
      <w:r>
        <w:t xml:space="preserve">…</w:t>
      </w:r>
    </w:p>
    <w:p>
      <w:pPr>
        <w:pStyle w:val="BodyText"/>
      </w:pPr>
      <w:r>
        <w:t xml:space="preserve">Bán nữ hài lão *** sài: Chào buổi tối.</w:t>
      </w:r>
    </w:p>
    <w:p>
      <w:pPr>
        <w:pStyle w:val="BodyText"/>
      </w:pPr>
      <w:r>
        <w:t xml:space="preserve">Ôn: Cậu onl? Ăn cơm chưa?</w:t>
      </w:r>
    </w:p>
    <w:p>
      <w:pPr>
        <w:pStyle w:val="BodyText"/>
      </w:pPr>
      <w:r>
        <w:t xml:space="preserve">Bán nữ hài lão *** sài: Chưa.</w:t>
      </w:r>
    </w:p>
    <w:p>
      <w:pPr>
        <w:pStyle w:val="BodyText"/>
      </w:pPr>
      <w:r>
        <w:t xml:space="preserve">Ôn: Vậy bao giờ mới ăn TUT Ăn đi rồi tôi nói cho cái này.</w:t>
      </w:r>
    </w:p>
    <w:p>
      <w:pPr>
        <w:pStyle w:val="BodyText"/>
      </w:pPr>
      <w:r>
        <w:t xml:space="preserve">Bán nữ hài lão *** sài: Vừa mới vo gạo….</w:t>
      </w:r>
    </w:p>
    <w:p>
      <w:pPr>
        <w:pStyle w:val="BodyText"/>
      </w:pPr>
      <w:r>
        <w:t xml:space="preserve">Ôn: Tự cậu nấu cơm? = 口 =???</w:t>
      </w:r>
    </w:p>
    <w:p>
      <w:pPr>
        <w:pStyle w:val="BodyText"/>
      </w:pPr>
      <w:r>
        <w:t xml:space="preserve">Bán nữ hài lão *** sài: Ừ.</w:t>
      </w:r>
    </w:p>
    <w:p>
      <w:pPr>
        <w:pStyle w:val="BodyText"/>
      </w:pPr>
      <w:r>
        <w:t xml:space="preserve">Ôn: GJ! Đàn ông tốt!</w:t>
      </w:r>
    </w:p>
    <w:p>
      <w:pPr>
        <w:pStyle w:val="BodyText"/>
      </w:pPr>
      <w:r>
        <w:t xml:space="preserve">GJ = Good job.</w:t>
      </w:r>
    </w:p>
    <w:p>
      <w:pPr>
        <w:pStyle w:val="BodyText"/>
      </w:pPr>
      <w:r>
        <w:t xml:space="preserve">Bán nữ hài lão *** sài: Tỷ lệ nam nữ bất bình đẳng vốn là đặc điểm dân số nước ta. Nay nam nhiều nữ thiếu, không biết cái này đừng hòng lấy được vợ =L=</w:t>
      </w:r>
    </w:p>
    <w:p>
      <w:pPr>
        <w:pStyle w:val="BodyText"/>
      </w:pPr>
      <w:r>
        <w:t xml:space="preserve">Ôn: Không có vợ! Còn có thể làm gei mà…. Gei thật tuyệt…</w:t>
      </w:r>
    </w:p>
    <w:p>
      <w:pPr>
        <w:pStyle w:val="BodyText"/>
      </w:pPr>
      <w:r>
        <w:t xml:space="preserve">Bán nữ hài lão *** sài: = = Không thể nối dõi tông đường, làm gay có tác dụng gì.</w:t>
      </w:r>
    </w:p>
    <w:p>
      <w:pPr>
        <w:pStyle w:val="BodyText"/>
      </w:pPr>
      <w:r>
        <w:t xml:space="preserve">Ôn: Không thể tin được! Nội tâm cậu còn tồn tại loại tư tưởng phong kiến như thế! Thật sự đáng sợ!! Tôi nhìn lầm người rồi!!!</w:t>
      </w:r>
    </w:p>
    <w:p>
      <w:pPr>
        <w:pStyle w:val="BodyText"/>
      </w:pPr>
      <w:r>
        <w:t xml:space="preserve">Bán nữ hài lão *** sài: …</w:t>
      </w:r>
    </w:p>
    <w:p>
      <w:pPr>
        <w:pStyle w:val="BodyText"/>
      </w:pPr>
      <w:r>
        <w:t xml:space="preserve">Đó là bởi vì nói chuyện với cậu bắt buộc phải rất cẩn thận!!! Không cẩn thận nhỡ bị hiểu sai lệch thì sao???? Tư tưởng của một người được biểu hiện ra thông quan văn tự, chẳng may một ngày hắn lại viết nam chính cùng nam phụ cùng sống chung…. Chu Nam Kinh cảm giác bản thân sẽ không nhịn được mà tự chọc mù mắt chó chính mình.</w:t>
      </w:r>
    </w:p>
    <w:p>
      <w:pPr>
        <w:pStyle w:val="BodyText"/>
      </w:pPr>
      <w:r>
        <w:t xml:space="preserve">Hậu quả tiếp là không thiếu độc giả tự tử tại chỗ, máu tươi lênh láng cả trang Thất điểm…. Máu đỏ máu đỏ….</w:t>
      </w:r>
    </w:p>
    <w:p>
      <w:pPr>
        <w:pStyle w:val="BodyText"/>
      </w:pPr>
      <w:r>
        <w:t xml:space="preserve">Ôn: Nhanh đi nấu cơm đi đi thôi đi thôi đi thôi</w:t>
      </w:r>
    </w:p>
    <w:p>
      <w:pPr>
        <w:pStyle w:val="BodyText"/>
      </w:pPr>
      <w:r>
        <w:t xml:space="preserve">Bán nữ hài lão *** sài: Có chuyện gì không nói được bây giờ sao?</w:t>
      </w:r>
    </w:p>
    <w:p>
      <w:pPr>
        <w:pStyle w:val="BodyText"/>
      </w:pPr>
      <w:r>
        <w:t xml:space="preserve">Ôn: Tôi sợ cậu kích động quá ăn không ngon… Cậu đi trước đi!</w:t>
      </w:r>
    </w:p>
    <w:p>
      <w:pPr>
        <w:pStyle w:val="BodyText"/>
      </w:pPr>
      <w:r>
        <w:t xml:space="preserve">Bán nữ hài lão *** sài: …</w:t>
      </w:r>
    </w:p>
    <w:p>
      <w:pPr>
        <w:pStyle w:val="BodyText"/>
      </w:pPr>
      <w:r>
        <w:t xml:space="preserve">Vì sao lại có cảm giác không có chuyện gì tốt… hơn nữa cảm giác cũng không giống ảo giác….</w:t>
      </w:r>
    </w:p>
    <w:p>
      <w:pPr>
        <w:pStyle w:val="BodyText"/>
      </w:pPr>
      <w:r>
        <w:t xml:space="preserve">Chu Nam Kinh đăm chiêu vào bếp, mở bếp ga, ngay cả nước sôi lúc nào cũng không biết. May mà không xảy ra chuyện gì ngoài ý muốn, không thì dự cảm lại càng thêm xấu.</w:t>
      </w:r>
    </w:p>
    <w:p>
      <w:pPr>
        <w:pStyle w:val="BodyText"/>
      </w:pPr>
      <w:r>
        <w:t xml:space="preserve">Ăn cơm rửa bát, kim giờ cũng đã kẹt giữa số bảy và số tám. Chu Nam Kinh nằm sấp trước bàn máy tính chậm rãi gõ.</w:t>
      </w:r>
    </w:p>
    <w:p>
      <w:pPr>
        <w:pStyle w:val="BodyText"/>
      </w:pPr>
      <w:r>
        <w:t xml:space="preserve">Bán nữ hài lão *** sài: Tôi ăn xong rồi, cậu muốn nói gì?</w:t>
      </w:r>
    </w:p>
    <w:p>
      <w:pPr>
        <w:pStyle w:val="BodyText"/>
      </w:pPr>
      <w:r>
        <w:t xml:space="preserve">Ôn: Sài sài Tôi mua vé máy bay đi ngày 11/9 rồi Đúng bảy rưỡi sáng cất cánh Chắc tầm buổi sáng sẽ đến Cậu vui không??</w:t>
      </w:r>
    </w:p>
    <w:p>
      <w:pPr>
        <w:pStyle w:val="BodyText"/>
      </w:pPr>
      <w:r>
        <w:t xml:space="preserve">Vừa nhìn thấy dòng trên, Chu Nam Kinh và các đồng bọn sợ đến ngây người.</w:t>
      </w:r>
    </w:p>
    <w:p>
      <w:pPr>
        <w:pStyle w:val="BodyText"/>
      </w:pPr>
      <w:r>
        <w:t xml:space="preserve">= 口 = Nhà mi sống ở Nam Kinh, thân thích ở Nam Kinh, chạy đến Bắc Kinh làm gì?? [Mà ngày cậu dự tính đến gặp tôi lại không có buổi kí tặng nào của Nam Kinh!!!!]</w:t>
      </w:r>
    </w:p>
    <w:p>
      <w:pPr>
        <w:pStyle w:val="BodyText"/>
      </w:pPr>
      <w:r>
        <w:t xml:space="preserve">= 口 = Nhà mi đến Bắc Kinh, còn lâu ta đây mới lăn đi gặp nhà ngươi! [Hắn chính là loại người đi quá phạm vi 10km là lạc đường đó!]</w:t>
      </w:r>
    </w:p>
    <w:p>
      <w:pPr>
        <w:pStyle w:val="BodyText"/>
      </w:pPr>
      <w:r>
        <w:t xml:space="preserve">= 口 = Lại hỏi tôi có vui hay không! Phắc phắc!! Cậu có phải đại mỹ nữ gì cho cam mà hỏi tôi vui khi gặp cậu không!! [ Một chút cũng không vui!]</w:t>
      </w:r>
    </w:p>
    <w:p>
      <w:pPr>
        <w:pStyle w:val="BodyText"/>
      </w:pPr>
      <w:r>
        <w:t xml:space="preserve">Chu Nam Kinh nhất thời trầm mặc trước máy tính.</w:t>
      </w:r>
    </w:p>
    <w:p>
      <w:pPr>
        <w:pStyle w:val="BodyText"/>
      </w:pPr>
      <w:r>
        <w:t xml:space="preserve">Bây giờ trả lời thế nào? Làm sao đây??</w:t>
      </w:r>
    </w:p>
    <w:p>
      <w:pPr>
        <w:pStyle w:val="BodyText"/>
      </w:pPr>
      <w:r>
        <w:t xml:space="preserve">… Hay là trực tiếp tắt máy, kêu vừa cúp điện, cái gì cũng không thấy?</w:t>
      </w:r>
    </w:p>
    <w:p>
      <w:pPr>
        <w:pStyle w:val="BodyText"/>
      </w:pPr>
      <w:r>
        <w:t xml:space="preserve">Ý tưởng này vừa toát ra trong đầu, Chu Nam Kinh liền suy xét khả năng thành công của nó.</w:t>
      </w:r>
    </w:p>
    <w:p>
      <w:pPr>
        <w:pStyle w:val="BodyText"/>
      </w:pPr>
      <w:r>
        <w:t xml:space="preserve">– Mẹ nó! Thật ngu ngốc! Đây không phải phong cách của hắn mà!!!</w:t>
      </w:r>
    </w:p>
    <w:p>
      <w:pPr>
        <w:pStyle w:val="BodyText"/>
      </w:pPr>
      <w:r>
        <w:t xml:space="preserve">Trách không được Ôn Hướng Hoa lại bảo hắn đi ăn cơm trước, thật sự là suy nghĩ cho thân thể hắn…. Biết tin này xong, đúng là một tuần sau Chu Nam Kinh đều ăn không ngon ngủ không yên.</w:t>
      </w:r>
    </w:p>
    <w:p>
      <w:pPr>
        <w:pStyle w:val="BodyText"/>
      </w:pPr>
      <w:r>
        <w:t xml:space="preserve">Ôn: Người đâu dồi? TUT</w:t>
      </w:r>
    </w:p>
    <w:p>
      <w:pPr>
        <w:pStyle w:val="BodyText"/>
      </w:pPr>
      <w:r>
        <w:t xml:space="preserve">Bán nữ hài lão *** sài: Đây =L=</w:t>
      </w:r>
    </w:p>
    <w:p>
      <w:pPr>
        <w:pStyle w:val="BodyText"/>
      </w:pPr>
      <w:r>
        <w:t xml:space="preserve">Ôn: [:з」∠] Tôi…. tôi còn nghĩ cậu sẽ không để ý đến tôi nữa….</w:t>
      </w:r>
    </w:p>
    <w:p>
      <w:pPr>
        <w:pStyle w:val="BodyText"/>
      </w:pPr>
      <w:r>
        <w:t xml:space="preserve">Bán nữ hài lão *** sài: …</w:t>
      </w:r>
    </w:p>
    <w:p>
      <w:pPr>
        <w:pStyle w:val="BodyText"/>
      </w:pPr>
      <w:r>
        <w:t xml:space="preserve">Nghe tin này quá kích động, vui đến không nói thành lời…</w:t>
      </w:r>
    </w:p>
    <w:p>
      <w:pPr>
        <w:pStyle w:val="BodyText"/>
      </w:pPr>
      <w:r>
        <w:t xml:space="preserve">Đương nhiên lý do chính là hoàn toàn không biết trả lời thế nào.</w:t>
      </w:r>
    </w:p>
    <w:p>
      <w:pPr>
        <w:pStyle w:val="BodyText"/>
      </w:pPr>
      <w:r>
        <w:t xml:space="preserve">Chẳng lẽ lại bảo, “A? Cậu muốn đến Bắc Kinh sao? Vậy cứ chơi vui nhé, đừng có tìm tôi”?</w:t>
      </w:r>
    </w:p>
    <w:p>
      <w:pPr>
        <w:pStyle w:val="BodyText"/>
      </w:pPr>
      <w:r>
        <w:t xml:space="preserve">Tuy rằng Chu Nam Kinh rất muốn nói vậy thật, nhưng vẫn có hai khả năng. Một, nhỡ người ta căn bản đến không phải tìm mình thì sao? Hai, nhỡ người ta đến đây không phải để chơi mà gặp mình thì thế nào??</w:t>
      </w:r>
    </w:p>
    <w:p>
      <w:pPr>
        <w:pStyle w:val="BodyText"/>
      </w:pPr>
      <w:r>
        <w:t xml:space="preserve">Mặc kệ ra sao, kết quả không phải một thì là hai, đều không làm cho Chu Nam Kinh vui vẻ là bao.</w:t>
      </w:r>
    </w:p>
    <w:p>
      <w:pPr>
        <w:pStyle w:val="BodyText"/>
      </w:pPr>
      <w:r>
        <w:t xml:space="preserve">Đại khái chắc Ôn Hướng Hoa cũng hiểu hiểu tâm tư người bên kia, bèn bắc một cái thang cho chính mình bò xuống.</w:t>
      </w:r>
    </w:p>
    <w:p>
      <w:pPr>
        <w:pStyle w:val="BodyText"/>
      </w:pPr>
      <w:r>
        <w:t xml:space="preserve">Ôn: ^^ Nam Kinh đại đại đăng chương mới! Tôi lăn đi đọc đây Gặp lại</w:t>
      </w:r>
    </w:p>
    <w:p>
      <w:pPr>
        <w:pStyle w:val="BodyText"/>
      </w:pPr>
      <w:r>
        <w:t xml:space="preserve">Nội tâm Chu Nam Kinh rít gào: Tôi cầu còn không được đó!!!! Đi luôn đi!!!!!!!!!!!!!!!!!!!</w:t>
      </w:r>
    </w:p>
    <w:p>
      <w:pPr>
        <w:pStyle w:val="BodyText"/>
      </w:pPr>
      <w:r>
        <w:t xml:space="preserve">Thế nhưng hắn lại đưa vào phím: Ừ. Đi đi.</w:t>
      </w:r>
    </w:p>
    <w:p>
      <w:pPr>
        <w:pStyle w:val="BodyText"/>
      </w:pPr>
      <w:r>
        <w:t xml:space="preserve">Theo lý thuyết, hút thuốc sau bữa ăn là không tốt. Chu Nam Kinh tuy rằng nghiện thuốc, nhưng cũng chưa hề có thói quen này, nhưng hôm nay lại đặc biệt phá lệ hút một điếu.</w:t>
      </w:r>
    </w:p>
    <w:p>
      <w:pPr>
        <w:pStyle w:val="BodyText"/>
      </w:pPr>
      <w:r>
        <w:t xml:space="preserve">Chu Nam Kinh đưa mắt nhìn lịch. Đã là 4/9, còn một tuần để giãy giụa….</w:t>
      </w:r>
    </w:p>
    <w:p>
      <w:pPr>
        <w:pStyle w:val="BodyText"/>
      </w:pPr>
      <w:r>
        <w:t xml:space="preserve">Ôn Hướng Hoa dẫn đến một cái hiệu ứng bươm bướm là, buổi tối Chu Nam Kinh ngủ không ngon. Không ngủ ngon thì, sáng hôm sau 6h hắn dậy. Chu Nam Kinh còn nhàn mắt đến mức soi gương một lần. Rất tốt, không có quầng thâm hay bọng mắt gì hết!</w:t>
      </w:r>
    </w:p>
    <w:p>
      <w:pPr>
        <w:pStyle w:val="BodyText"/>
      </w:pPr>
      <w:r>
        <w:t xml:space="preserve">Việc đi hỏi trong nhóm kia đã để lại trong lòng hắn một bóng ma, việc đầu tiên Chu Nam Kinh làm chính là, đi tìm người “tâm sự” trong cái danh sách bạn bè ít ỏi trong QQ.</w:t>
      </w:r>
    </w:p>
    <w:p>
      <w:pPr>
        <w:pStyle w:val="BodyText"/>
      </w:pPr>
      <w:r>
        <w:t xml:space="preserve">Chu Nam Kinh: Onl?</w:t>
      </w:r>
    </w:p>
    <w:p>
      <w:pPr>
        <w:pStyle w:val="BodyText"/>
      </w:pPr>
      <w:r>
        <w:t xml:space="preserve">Vị đầu tiên là Lý Qua Qua, avatar xám xịt. Hôm nay không phải ẩn, mà đúng là không onl thật.</w:t>
      </w:r>
    </w:p>
    <w:p>
      <w:pPr>
        <w:pStyle w:val="BodyText"/>
      </w:pPr>
      <w:r>
        <w:t xml:space="preserve">Chu Nam Kinh: Chào = =</w:t>
      </w:r>
    </w:p>
    <w:p>
      <w:pPr>
        <w:pStyle w:val="BodyText"/>
      </w:pPr>
      <w:r>
        <w:t xml:space="preserve">Vị thứ hai là Mộ Trường Kim. Ngẫm lại thì tác gia quen biết thì chỉ có mỗi cậu ta, Chu Nam Kinh vẫn mặt dày gọi hỏi một chút. Nhưng đương nhiên, Mộ Trường Kim là một “bé con” quen ngủ dậy muộn.</w:t>
      </w:r>
    </w:p>
    <w:p>
      <w:pPr>
        <w:pStyle w:val="BodyText"/>
      </w:pPr>
      <w:r>
        <w:t xml:space="preserve">Chu Nam Kinh: Đang làm gì?</w:t>
      </w:r>
    </w:p>
    <w:p>
      <w:pPr>
        <w:pStyle w:val="BodyText"/>
      </w:pPr>
      <w:r>
        <w:t xml:space="preserve">Vị thứ ba là Chu Nhã. Cô bình thường đều thích thức khuya xem kịch, nhược điểm duy nhất ấy chính là rất thân với Ôn Hướng Hoa. Nếu không cẩn thận thì….</w:t>
      </w:r>
    </w:p>
    <w:p>
      <w:pPr>
        <w:pStyle w:val="BodyText"/>
      </w:pPr>
      <w:r>
        <w:t xml:space="preserve">Tiểu Hiên nho nhã: Xem kịch!</w:t>
      </w:r>
    </w:p>
    <w:p>
      <w:pPr>
        <w:pStyle w:val="BodyText"/>
      </w:pPr>
      <w:r>
        <w:t xml:space="preserve">Chu Nam Kinh: Hỏi em một chuyện =L=</w:t>
      </w:r>
    </w:p>
    <w:p>
      <w:pPr>
        <w:pStyle w:val="BodyText"/>
      </w:pPr>
      <w:r>
        <w:t xml:space="preserve">Tiểu Hiên nho nhã: Nói!</w:t>
      </w:r>
    </w:p>
    <w:p>
      <w:pPr>
        <w:pStyle w:val="BodyText"/>
      </w:pPr>
      <w:r>
        <w:t xml:space="preserve">Chu Nam Kinh: Em có một người bạn quen trên mạng muốn tìm gặp, em lại không muốn, vậy biện pháp tốt nhất là gì?</w:t>
      </w:r>
    </w:p>
    <w:p>
      <w:pPr>
        <w:pStyle w:val="BodyText"/>
      </w:pPr>
      <w:r>
        <w:t xml:space="preserve">Tiểu Hiên nho nhã: Ngoài đời anh không thích giao tiếp với mọi người mà có bạn trên mạng??? σ[っ °д °] Phắc, chẳng lẽ anh là M cuồng ngược????</w:t>
      </w:r>
    </w:p>
    <w:p>
      <w:pPr>
        <w:pStyle w:val="BodyText"/>
      </w:pPr>
      <w:r>
        <w:t xml:space="preserve">Chu Nam Kinh: o[∩∩]o</w:t>
      </w:r>
    </w:p>
    <w:p>
      <w:pPr>
        <w:pStyle w:val="BodyText"/>
      </w:pPr>
      <w:r>
        <w:t xml:space="preserve">Chu Nhã đang xem kịch, nhìn thấy cái icon “vui cười hớn hở” kia liền phun ngay một ngụm nước lên màn hình máy tính.</w:t>
      </w:r>
    </w:p>
    <w:p>
      <w:pPr>
        <w:pStyle w:val="BodyText"/>
      </w:pPr>
      <w:r>
        <w:t xml:space="preserve">Tiểu Hiên nho nhã: …. Anh, anh bị ai xuyên hả?</w:t>
      </w:r>
    </w:p>
    <w:p>
      <w:pPr>
        <w:pStyle w:val="BodyText"/>
      </w:pPr>
      <w:r>
        <w:t xml:space="preserve">Chu Nam Kinh: Không phải, vừa rồi dùng sogou gõ ‘ha ha’, nó tự động nhảy sang icon này, không để ý.</w:t>
      </w:r>
    </w:p>
    <w:p>
      <w:pPr>
        <w:pStyle w:val="BodyText"/>
      </w:pPr>
      <w:r>
        <w:t xml:space="preserve">Cho nên, Chu Nam Kinh thề với trời, đó không phải lỗi của hắn.</w:t>
      </w:r>
    </w:p>
    <w:p>
      <w:pPr>
        <w:pStyle w:val="BodyText"/>
      </w:pPr>
      <w:r>
        <w:t xml:space="preserve">Tiểu Hiên nho nhã: Được rồi = = Lấy hộ anh một cái cớ, bảo hôm ấy anh tiễn em gái về quê.</w:t>
      </w:r>
    </w:p>
    <w:p>
      <w:pPr>
        <w:pStyle w:val="BodyText"/>
      </w:pPr>
      <w:r>
        <w:t xml:space="preserve">Tình huống này có chút quen thuộc…. Có phải bản thân đã từng thấy kịch bản này ở đâu không?</w:t>
      </w:r>
    </w:p>
    <w:p>
      <w:pPr>
        <w:pStyle w:val="BodyText"/>
      </w:pPr>
      <w:r>
        <w:t xml:space="preserve">Chu Nam Kinh: Em muốn về Tứ Xuyên?</w:t>
      </w:r>
    </w:p>
    <w:p>
      <w:pPr>
        <w:pStyle w:val="BodyText"/>
      </w:pPr>
      <w:r>
        <w:t xml:space="preserve">Tiểu Hiên nho nhã: Đúng vậy</w:t>
      </w:r>
    </w:p>
    <w:p>
      <w:pPr>
        <w:pStyle w:val="BodyText"/>
      </w:pPr>
      <w:r>
        <w:t xml:space="preserve">Chu Nam Kinh: Có muốn anh mua vịt quay Bắc Kinh về cho em biếu không?</w:t>
      </w:r>
    </w:p>
    <w:p>
      <w:pPr>
        <w:pStyle w:val="BodyText"/>
      </w:pPr>
      <w:r>
        <w:t xml:space="preserve">Tiểu Hiên nho nhã: Vịt quay cái khỉ gì… Bố mẹ em chứ có phải của anh đâu, thân thiết thế làm gì?</w:t>
      </w:r>
    </w:p>
    <w:p>
      <w:pPr>
        <w:pStyle w:val="BodyText"/>
      </w:pPr>
      <w:r>
        <w:t xml:space="preserve">Chu Nam Kinh: Chừng nào em đi?</w:t>
      </w:r>
    </w:p>
    <w:p>
      <w:pPr>
        <w:pStyle w:val="BodyText"/>
      </w:pPr>
      <w:r>
        <w:t xml:space="preserve">Tiểu Hiên nho nhã: 11/9, 11h sáng.</w:t>
      </w:r>
    </w:p>
    <w:p>
      <w:pPr>
        <w:pStyle w:val="BodyText"/>
      </w:pPr>
      <w:r>
        <w:t xml:space="preserve">Chu Nam Kinh: ……………</w:t>
      </w:r>
    </w:p>
    <w:p>
      <w:pPr>
        <w:pStyle w:val="BodyText"/>
      </w:pPr>
      <w:r>
        <w:t xml:space="preserve">Phắc!!!! Các người đã thông đồng với nhau đúng không??????</w:t>
      </w:r>
    </w:p>
    <w:p>
      <w:pPr>
        <w:pStyle w:val="BodyText"/>
      </w:pPr>
      <w:r>
        <w:t xml:space="preserve">================================</w:t>
      </w:r>
    </w:p>
    <w:p>
      <w:pPr>
        <w:pStyle w:val="Compact"/>
      </w:pPr>
      <w:r>
        <w:t xml:space="preserve">OTL Cảm giác edit Hữu chủng tả và Kiếm tu cùng một lúc…. Như ăn bạc hà trộn tương ớt vậy:)))))) Tẩu hỏa nhập ma – ing =))))))))))))))))</w:t>
      </w:r>
      <w:r>
        <w:br w:type="textWrapping"/>
      </w:r>
      <w:r>
        <w:br w:type="textWrapping"/>
      </w:r>
    </w:p>
    <w:p>
      <w:pPr>
        <w:pStyle w:val="Heading2"/>
      </w:pPr>
      <w:bookmarkStart w:id="58" w:name="chương-36-có-giỏi-thì-lấy-cớ"/>
      <w:bookmarkEnd w:id="58"/>
      <w:r>
        <w:t xml:space="preserve">36. Chương 36: Có Giỏi Thì Lấy Cớ</w:t>
      </w:r>
    </w:p>
    <w:p>
      <w:pPr>
        <w:pStyle w:val="Compact"/>
      </w:pPr>
      <w:r>
        <w:br w:type="textWrapping"/>
      </w:r>
      <w:r>
        <w:br w:type="textWrapping"/>
      </w:r>
      <w:r>
        <w:t xml:space="preserve">Chu Nam Kinh: Sân bay xa lắm, anh không muốn đi.</w:t>
      </w:r>
    </w:p>
    <w:p>
      <w:pPr>
        <w:pStyle w:val="BodyText"/>
      </w:pPr>
      <w:r>
        <w:t xml:space="preserve">Tiểu Hiên nho nhã: Khóc Vì sao????</w:t>
      </w:r>
    </w:p>
    <w:p>
      <w:pPr>
        <w:pStyle w:val="BodyText"/>
      </w:pPr>
      <w:r>
        <w:t xml:space="preserve">Chu Nam Kinh: Không muốn ra ngoài.</w:t>
      </w:r>
    </w:p>
    <w:p>
      <w:pPr>
        <w:pStyle w:val="BodyText"/>
      </w:pPr>
      <w:r>
        <w:t xml:space="preserve">Không muốn ra ngoài chỉ là một nguyên nhân. Nguyên nhân thứ hai là hắn mù đường, nhỡ chẳng may gặp người không nên gặp hoặc là hôm sau không thể làm ăn được gì thì sao!</w:t>
      </w:r>
    </w:p>
    <w:p>
      <w:pPr>
        <w:pStyle w:val="BodyText"/>
      </w:pPr>
      <w:r>
        <w:t xml:space="preserve">Tiểu Hiên nho nhã: … Anh thắng! Em đi ngủ đây! Anh còn gì muốn nói với em nữa không?</w:t>
      </w:r>
    </w:p>
    <w:p>
      <w:pPr>
        <w:pStyle w:val="BodyText"/>
      </w:pPr>
      <w:r>
        <w:t xml:space="preserve">Chu Nam Kinh: Không bị mù.</w:t>
      </w:r>
    </w:p>
    <w:p>
      <w:pPr>
        <w:pStyle w:val="BodyText"/>
      </w:pPr>
      <w:r>
        <w:t xml:space="preserve">Tiểu Hiên nho nhã: ……..</w:t>
      </w:r>
    </w:p>
    <w:p>
      <w:pPr>
        <w:pStyle w:val="BodyText"/>
      </w:pPr>
      <w:r>
        <w:t xml:space="preserve">Nam Kinh đại đại, vì sao anh lại thừa dịp không có em mà lại vụng trộm thêm đặc điểm chớ QAQ!</w:t>
      </w:r>
    </w:p>
    <w:p>
      <w:pPr>
        <w:pStyle w:val="BodyText"/>
      </w:pPr>
      <w:r>
        <w:t xml:space="preserve">Có lẽ là do hôm nay dậy quá sớm weibo, diễn đàn, nhóm,.. đều rất tiêu điều. Thậm chí sohu còn không có một tin gì mới so với hôm qua.</w:t>
      </w:r>
    </w:p>
    <w:p>
      <w:pPr>
        <w:pStyle w:val="BodyText"/>
      </w:pPr>
      <w:r>
        <w:t xml:space="preserve">Chu Nam Kinh thở dài một tiếng, lên giường nằm đến bảy rưỡi, cuối cùng chịu không nổi bò dậy viết truyện. Hậu quả dẫn đến là, một phát viết liền đến một vạn chữ, mãi đến mười một giờ trưa đi nấu cơm mới tạm ngừng.</w:t>
      </w:r>
    </w:p>
    <w:p>
      <w:pPr>
        <w:pStyle w:val="BodyText"/>
      </w:pPr>
      <w:r>
        <w:t xml:space="preserve">Mở tập trung một nick QQ, những người kia vốn đã trả lời tin nhắn.</w:t>
      </w:r>
    </w:p>
    <w:p>
      <w:pPr>
        <w:pStyle w:val="BodyText"/>
      </w:pPr>
      <w:r>
        <w:t xml:space="preserve">Mộ Trường Kim: Đệt mợ, sáu giờ sáng ông đã dậy réo tôi??? Gà nhà hàng xóm tôi còn chưa gáy đâu nhá! Sao ông có thể không biết xấu hổ vậy hử?</w:t>
      </w:r>
    </w:p>
    <w:p>
      <w:pPr>
        <w:pStyle w:val="BodyText"/>
      </w:pPr>
      <w:r>
        <w:t xml:space="preserve">Chu Nam Kinh: Không cẩn thận nhấn nhầm người.</w:t>
      </w:r>
    </w:p>
    <w:p>
      <w:pPr>
        <w:pStyle w:val="BodyText"/>
      </w:pPr>
      <w:r>
        <w:t xml:space="preserve">Mộ Trường Kim: ……….</w:t>
      </w:r>
    </w:p>
    <w:p>
      <w:pPr>
        <w:pStyle w:val="BodyText"/>
      </w:pPr>
      <w:r>
        <w:t xml:space="preserve">Bởi vì thật sự rất lười giải thích, cho nên đành lấy tạm cái lý do sứt sẹo này làm cớ. Đương nhiên người khác tin hay không là một chuyện khác!</w:t>
      </w:r>
    </w:p>
    <w:p>
      <w:pPr>
        <w:pStyle w:val="BodyText"/>
      </w:pPr>
      <w:r>
        <w:t xml:space="preserve">Còn lại là một Lý Qua Qua.</w:t>
      </w:r>
    </w:p>
    <w:p>
      <w:pPr>
        <w:pStyle w:val="BodyText"/>
      </w:pPr>
      <w:r>
        <w:t xml:space="preserve">Lý Qua Qua: Tôi đây tôi đây! Sao dậy sớm thế? Chẳng lẽ ban ngày chỗ nhà cậu cũng cúp điện cắt nước nên dậy sớm viết truyện?</w:t>
      </w:r>
    </w:p>
    <w:p>
      <w:pPr>
        <w:pStyle w:val="BodyText"/>
      </w:pPr>
      <w:r>
        <w:t xml:space="preserve">Chu Nam Kinh: Sao cậu lại nghĩ thế?</w:t>
      </w:r>
    </w:p>
    <w:p>
      <w:pPr>
        <w:pStyle w:val="BodyText"/>
      </w:pPr>
      <w:r>
        <w:t xml:space="preserve">Lý Qua Qua: Mộ Trường Kim bảo chỗ cậu ta hôm nay cắt nước cúp điện nguyên ngày nên không ra chương mới mà.</w:t>
      </w:r>
    </w:p>
    <w:p>
      <w:pPr>
        <w:pStyle w:val="BodyText"/>
      </w:pPr>
      <w:r>
        <w:t xml:space="preserve">Chu Nam Kinh: Cậu ta vừa onl đấy thôi.</w:t>
      </w:r>
    </w:p>
    <w:p>
      <w:pPr>
        <w:pStyle w:val="BodyText"/>
      </w:pPr>
      <w:r>
        <w:t xml:space="preserve">Lý Qua Qua: Gì? Thật á? = 口 =!!!!</w:t>
      </w:r>
    </w:p>
    <w:p>
      <w:pPr>
        <w:pStyle w:val="BodyText"/>
      </w:pPr>
      <w:r>
        <w:t xml:space="preserve">Chu Nam Kinh: …..</w:t>
      </w:r>
    </w:p>
    <w:p>
      <w:pPr>
        <w:pStyle w:val="BodyText"/>
      </w:pPr>
      <w:r>
        <w:t xml:space="preserve">Giống như hắn đang bán đội vậy…. Nhưng mà dù sao hắn với thằng cha kia cũng có phải đội gì cho cam…</w:t>
      </w:r>
    </w:p>
    <w:p>
      <w:pPr>
        <w:pStyle w:val="BodyText"/>
      </w:pPr>
      <w:r>
        <w:t xml:space="preserve">Chu Nam Kinh ngồi trước máy tính suy tư một hồi. #Vì cái gì mi dùng kế cúp nước cắt điện để nghỉ phép mà ông đây không được# Mợ, lần trước hắn còn nhớ Mộ Trường Kim còn lấy cả lý do đi mua bánh bao nhân lạp xưởng mà xin nghỉ. #Thân là một tác giả, tội ấy đúng là thiên lý khó dung!# #Thiêu chết nó đê#</w:t>
      </w:r>
    </w:p>
    <w:p>
      <w:pPr>
        <w:pStyle w:val="BodyText"/>
      </w:pPr>
      <w:r>
        <w:t xml:space="preserve">Chu Nam Kinh: Đúng, tuyệt đối là thật.</w:t>
      </w:r>
    </w:p>
    <w:p>
      <w:pPr>
        <w:pStyle w:val="BodyText"/>
      </w:pPr>
      <w:r>
        <w:t xml:space="preserve">Lý Qua Qua: Hở? À ừ, được rồi….</w:t>
      </w:r>
    </w:p>
    <w:p>
      <w:pPr>
        <w:pStyle w:val="BodyText"/>
      </w:pPr>
      <w:r>
        <w:t xml:space="preserve">Vài phút sau.</w:t>
      </w:r>
    </w:p>
    <w:p>
      <w:pPr>
        <w:pStyle w:val="BodyText"/>
      </w:pPr>
      <w:r>
        <w:t xml:space="preserve">Lý Qua Qua: Tôi nói cho Trường Kiếm rồi. Anh ra nghe xong có vẻ rất vui vốn hôm nay tính tình đã có chút khó chịu rồi, xem ra Mộ Trường Kim chết rồi.</w:t>
      </w:r>
    </w:p>
    <w:p>
      <w:pPr>
        <w:pStyle w:val="BodyText"/>
      </w:pPr>
      <w:r>
        <w:t xml:space="preserve">Chu Nam Kinh: …..</w:t>
      </w:r>
    </w:p>
    <w:p>
      <w:pPr>
        <w:pStyle w:val="BodyText"/>
      </w:pPr>
      <w:r>
        <w:t xml:space="preserve">Ánh mắt Chu Nam Kinh nhìn vào avatar của Mộ Trường Kim trong list bạn bè, nhất thời giống như đang nhìn sổ tiết kiệm ngân hàng vậy [Thỉnh quý vị tự điền từ vào].</w:t>
      </w:r>
    </w:p>
    <w:p>
      <w:pPr>
        <w:pStyle w:val="BodyText"/>
      </w:pPr>
      <w:r>
        <w:t xml:space="preserve">Lý Qua Qua: Đúng rồi, cậu tìm tôi có việc gì?</w:t>
      </w:r>
    </w:p>
    <w:p>
      <w:pPr>
        <w:pStyle w:val="BodyText"/>
      </w:pPr>
      <w:r>
        <w:t xml:space="preserve">Chu Nam Kinh: Cậu có biết lấy lý do gì để khỏi phải gặp mặt người khác không?</w:t>
      </w:r>
    </w:p>
    <w:p>
      <w:pPr>
        <w:pStyle w:val="BodyText"/>
      </w:pPr>
      <w:r>
        <w:t xml:space="preserve">Lý Qua Qua: Viêm tràng vị phải nhập viện.</w:t>
      </w:r>
    </w:p>
    <w:p>
      <w:pPr>
        <w:pStyle w:val="BodyText"/>
      </w:pPr>
      <w:r>
        <w:t xml:space="preserve">Chu Nam Kinh: Tôi không muốn người đó đến thăm bệnh.</w:t>
      </w:r>
    </w:p>
    <w:p>
      <w:pPr>
        <w:pStyle w:val="BodyText"/>
      </w:pPr>
      <w:r>
        <w:t xml:space="preserve">Lý Qua Qua: Ra ngoài du lịch.</w:t>
      </w:r>
    </w:p>
    <w:p>
      <w:pPr>
        <w:pStyle w:val="BodyText"/>
      </w:pPr>
      <w:r>
        <w:t xml:space="preserve">Chu Nam Kinh: Ra ngoài du lịch… Thế cậu đặt vé nhé?</w:t>
      </w:r>
    </w:p>
    <w:p>
      <w:pPr>
        <w:pStyle w:val="BodyText"/>
      </w:pPr>
      <w:r>
        <w:t xml:space="preserve">Lý Qua Qua: Lấy cớ!! Lấy cớ chứ có phải thật đâu!!!</w:t>
      </w:r>
    </w:p>
    <w:p>
      <w:pPr>
        <w:pStyle w:val="BodyText"/>
      </w:pPr>
      <w:r>
        <w:t xml:space="preserve">Chu Nam Kinh: Tôi muốn một lý do thoạt nhìn qua phải thật hợp tình hợp lý.</w:t>
      </w:r>
    </w:p>
    <w:p>
      <w:pPr>
        <w:pStyle w:val="BodyText"/>
      </w:pPr>
      <w:r>
        <w:t xml:space="preserve">Chẳng lẽ chờ đến 11/9, Ôn Hướng Hoa lại lăn lộn trên QQ thì hắn buông ra một câu “Ha ha ha ha tôi đang ở Thần Long Giá nhổ cỏ”? Nhìn vậy là biết ngay lấy cớ còn gì!</w:t>
      </w:r>
    </w:p>
    <w:p>
      <w:pPr>
        <w:pStyle w:val="BodyText"/>
      </w:pPr>
      <w:r>
        <w:t xml:space="preserve">Thần Long giá là một khu rừng nguyên sinh nằm ở biên giới phía Tây Bắc, thuộc địa phận Hồ Bắc, một khu bảo tồn rừng động thực vật hoang dã, một doanh nghiệp lâm nghiệp thuộc quản lý của nhà nước. Đây là một danh lam thắng cảnh rất nổi tiếng ở TQ (Theo baike). Có thể xem một số hình ảnh ở đây, SIÊU ĐẸPPP LUÔNNNNNNNNN.</w:t>
      </w:r>
    </w:p>
    <w:p>
      <w:pPr>
        <w:pStyle w:val="BodyText"/>
      </w:pPr>
      <w:r>
        <w:t xml:space="preserve">Lý Qua Qua: Cậu biết không, nhìn qua kịch tính trong tác phẩm của cậu cũng đủ biết trình độ của người viết rồi, tôi tự ngẫm thấy IQ của mình không đủ để đuổi kịp cậu. Cho nên, giúp đỡ gì đó, tôi chịu</w:t>
      </w:r>
    </w:p>
    <w:p>
      <w:pPr>
        <w:pStyle w:val="BodyText"/>
      </w:pPr>
      <w:r>
        <w:t xml:space="preserve">Nghe vào tai cũng thấy có lý đó chớ.</w:t>
      </w:r>
    </w:p>
    <w:p>
      <w:pPr>
        <w:pStyle w:val="BodyText"/>
      </w:pPr>
      <w:r>
        <w:t xml:space="preserve">Lý Qua Qua: Nam Kinh, tôi có thể hỏi cậu một chuyện không?</w:t>
      </w:r>
    </w:p>
    <w:p>
      <w:pPr>
        <w:pStyle w:val="BodyText"/>
      </w:pPr>
      <w:r>
        <w:t xml:space="preserve">Chu Nam Kinh: Cái gì?</w:t>
      </w:r>
    </w:p>
    <w:p>
      <w:pPr>
        <w:pStyle w:val="BodyText"/>
      </w:pPr>
      <w:r>
        <w:t xml:space="preserve">Lý Qua Qua: Cậu bao giờ cho nữ chính xuất hiện? Diễn đàn bên cạnh cũng đã ra một đống tiểu thuyết đồng nhân rồi….</w:t>
      </w:r>
    </w:p>
    <w:p>
      <w:pPr>
        <w:pStyle w:val="BodyText"/>
      </w:pPr>
      <w:r>
        <w:t xml:space="preserve">Chu Nam Kinh: Chương sau.</w:t>
      </w:r>
    </w:p>
    <w:p>
      <w:pPr>
        <w:pStyle w:val="BodyText"/>
      </w:pPr>
      <w:r>
        <w:t xml:space="preserve">Lý Qua Qua: Loại hình thế nào O.O</w:t>
      </w:r>
    </w:p>
    <w:p>
      <w:pPr>
        <w:pStyle w:val="BodyText"/>
      </w:pPr>
      <w:r>
        <w:t xml:space="preserve">Chu Nam Kinh: …. Còn chưa nghĩ ra.</w:t>
      </w:r>
    </w:p>
    <w:p>
      <w:pPr>
        <w:pStyle w:val="BodyText"/>
      </w:pPr>
      <w:r>
        <w:t xml:space="preserve">Lý Qua Qua: Thế cậu muốn viết loại hình gì?</w:t>
      </w:r>
    </w:p>
    <w:p>
      <w:pPr>
        <w:pStyle w:val="BodyText"/>
      </w:pPr>
      <w:r>
        <w:t xml:space="preserve">Chu Nam Kinh: Người cao m7, khuôn ngực cỡ D, toàn thân tỏa ra khí chất nữ vương…</w:t>
      </w:r>
    </w:p>
    <w:p>
      <w:pPr>
        <w:pStyle w:val="BodyText"/>
      </w:pPr>
      <w:r>
        <w:t xml:space="preserve">Lý Qua Qua: Đệt! Chẳng lẽ giống em gái cậu sao!</w:t>
      </w:r>
    </w:p>
    <w:p>
      <w:pPr>
        <w:pStyle w:val="BodyText"/>
      </w:pPr>
      <w:r>
        <w:t xml:space="preserve">Khóe mắt Chu Nam Kinh chỉ kịp bắt lấy hai từ “em gái”. Từ này cũng chả có gì hết, nó vốn xuất hiện rất nhiều trên Internet như “cười em gái cậu”, “làm em gái cậu”, “phắc em gái cậu”… Nhưng quan trọng là sau từ đó có từ “cậu”.</w:t>
      </w:r>
    </w:p>
    <w:p>
      <w:pPr>
        <w:pStyle w:val="BodyText"/>
      </w:pPr>
      <w:r>
        <w:t xml:space="preserve">“Em gái cậu”.</w:t>
      </w:r>
    </w:p>
    <w:p>
      <w:pPr>
        <w:pStyle w:val="BodyText"/>
      </w:pPr>
      <w:r>
        <w:t xml:space="preserve">Chu Nam Kinh cảm giác, người được duy nhất coi là “em gái cậu” mà Lý Qua Qua biết chỉ có thể là….</w:t>
      </w:r>
    </w:p>
    <w:p>
      <w:pPr>
        <w:pStyle w:val="BodyText"/>
      </w:pPr>
      <w:r>
        <w:t xml:space="preserve">Chu Nam Kinh: Sao cậu biết Chu Nhã có thể hình như vậy?</w:t>
      </w:r>
    </w:p>
    <w:p>
      <w:pPr>
        <w:pStyle w:val="BodyText"/>
      </w:pPr>
      <w:r>
        <w:t xml:space="preserve">Lý Qua Qua thừa nhận IQ của mình không tài nào với nổi Chu Nam Kinh, một giọt mồ hôi lạnh trượt từ trên trán xuống.</w:t>
      </w:r>
    </w:p>
    <w:p>
      <w:pPr>
        <w:pStyle w:val="BodyText"/>
      </w:pPr>
      <w:r>
        <w:t xml:space="preserve">Hình như con dấu trên bàn cơm còn chưa dùng thì phải… Chu Nam Kinh trượt trượt con chuột.</w:t>
      </w:r>
    </w:p>
    <w:p>
      <w:pPr>
        <w:pStyle w:val="BodyText"/>
      </w:pPr>
      <w:r>
        <w:t xml:space="preserve">Lý Qua Qua: ……. Tôi muốn đi ăn cơm trưa. Gặp lại sau</w:t>
      </w:r>
    </w:p>
    <w:p>
      <w:pPr>
        <w:pStyle w:val="BodyText"/>
      </w:pPr>
      <w:r>
        <w:t xml:space="preserve">Chu Nam Kinh: o[∩∩]o</w:t>
      </w:r>
    </w:p>
    <w:p>
      <w:pPr>
        <w:pStyle w:val="BodyText"/>
      </w:pPr>
      <w:r>
        <w:t xml:space="preserve">=L= Phắc… Sau vẫn là cái biểu tượng đó chứ! Mẹ, hắn không muốn dùng phần mềm này nữa! #Luận về tốc độ tay thật quan trọng#</w:t>
      </w:r>
    </w:p>
    <w:p>
      <w:pPr>
        <w:pStyle w:val="BodyText"/>
      </w:pPr>
      <w:r>
        <w:t xml:space="preserve">Chu Nam Kinh đăng nhập “Bán nữ hài lão *** sài”, gõ gõ QQ Ôn Hướng Hoa.</w:t>
      </w:r>
    </w:p>
    <w:p>
      <w:pPr>
        <w:pStyle w:val="BodyText"/>
      </w:pPr>
      <w:r>
        <w:t xml:space="preserve">Bán nữ hài lão *** sài: Cậu thực sự muốn đến Bắc Kinh?</w:t>
      </w:r>
    </w:p>
    <w:p>
      <w:pPr>
        <w:pStyle w:val="BodyText"/>
      </w:pPr>
      <w:r>
        <w:t xml:space="preserve">Ôn: Đúng! Hôm qua tôi đã thu xong hành lý rồi!</w:t>
      </w:r>
    </w:p>
    <w:p>
      <w:pPr>
        <w:pStyle w:val="BodyText"/>
      </w:pPr>
      <w:r>
        <w:t xml:space="preserve">….. Thật chịu khó, tay chân cũng lanh lẹ!</w:t>
      </w:r>
    </w:p>
    <w:p>
      <w:pPr>
        <w:pStyle w:val="BodyText"/>
      </w:pPr>
      <w:r>
        <w:t xml:space="preserve">Bán nữ hài lão *** sài: Hôm đấy chắc tôi không đi gặp cậu được.</w:t>
      </w:r>
    </w:p>
    <w:p>
      <w:pPr>
        <w:pStyle w:val="BodyText"/>
      </w:pPr>
      <w:r>
        <w:t xml:space="preserve">Ôn: ←← Hừ</w:t>
      </w:r>
    </w:p>
    <w:p>
      <w:pPr>
        <w:pStyle w:val="BodyText"/>
      </w:pPr>
      <w:r>
        <w:t xml:space="preserve">Cậu biết ngay sẽ là kết quả này mà… Cách mạng chưa thành công, bẻ cong vẫn cần cố gắng!</w:t>
      </w:r>
    </w:p>
    <w:p>
      <w:pPr>
        <w:pStyle w:val="BodyText"/>
      </w:pPr>
      <w:r>
        <w:t xml:space="preserve">Thực ra đã có mấy lần cậu nghĩ bản thân cũng đã sắp thành công… rồi….</w:t>
      </w:r>
    </w:p>
    <w:p>
      <w:pPr>
        <w:pStyle w:val="BodyText"/>
      </w:pPr>
      <w:r>
        <w:t xml:space="preserve">Ôn Hướng Hoa gõ gõ bàn phím, nhất thời không biết nên nói cái gì.</w:t>
      </w:r>
    </w:p>
    <w:p>
      <w:pPr>
        <w:pStyle w:val="BodyText"/>
      </w:pPr>
      <w:r>
        <w:t xml:space="preserve">Ôn: Không sao. Tôi mua một tấm bản đồ Bắc Kinh rồi, không sợ lạc.</w:t>
      </w:r>
    </w:p>
    <w:p>
      <w:pPr>
        <w:pStyle w:val="BodyText"/>
      </w:pPr>
      <w:r>
        <w:t xml:space="preserve">Bán nữ hài lão *** sài: Ừ, đi đường cẩn thận, đừng để người khác dụ dỗ.</w:t>
      </w:r>
    </w:p>
    <w:p>
      <w:pPr>
        <w:pStyle w:val="BodyText"/>
      </w:pPr>
      <w:r>
        <w:t xml:space="preserve">Ôn: Yên tâm, tôi sẽ không yêu người khác ///////////////</w:t>
      </w:r>
    </w:p>
    <w:p>
      <w:pPr>
        <w:pStyle w:val="BodyText"/>
      </w:pPr>
      <w:r>
        <w:t xml:space="preserve">Bán nữ hài lão *** sài: …. Ý tôi là bọn lừa đảo, buôn người cơ mà.</w:t>
      </w:r>
    </w:p>
    <w:p>
      <w:pPr>
        <w:pStyle w:val="BodyText"/>
      </w:pPr>
      <w:r>
        <w:t xml:space="preserve">Ôn: [:з」∠] Vậy đến đây bảo vệ tôi đi.</w:t>
      </w:r>
    </w:p>
    <w:p>
      <w:pPr>
        <w:pStyle w:val="BodyText"/>
      </w:pPr>
      <w:r>
        <w:t xml:space="preserve">Bán nữ hài lão *** sài: Gọi vệ sĩ đi, đại gia.</w:t>
      </w:r>
    </w:p>
    <w:p>
      <w:pPr>
        <w:pStyle w:val="BodyText"/>
      </w:pPr>
      <w:r>
        <w:t xml:space="preserve">Ôn: Thực ra tôi vẫn thích được gọi là cao phú soái hơn…..</w:t>
      </w:r>
    </w:p>
    <w:p>
      <w:pPr>
        <w:pStyle w:val="BodyText"/>
      </w:pPr>
      <w:r>
        <w:t xml:space="preserve">Bán nữ hài lão *** sài: Cậu cũng đâu phải họ Cao, tên Phú Soái.</w:t>
      </w:r>
    </w:p>
    <w:p>
      <w:pPr>
        <w:pStyle w:val="BodyText"/>
      </w:pPr>
      <w:r>
        <w:t xml:space="preserve">Ôn: Đúng, tôi họ Ôn, tên Hướng Hoa, không có biệt danh gì hết. Sài sài, phương danh cậu là gì?</w:t>
      </w:r>
    </w:p>
    <w:p>
      <w:pPr>
        <w:pStyle w:val="BodyText"/>
      </w:pPr>
      <w:r>
        <w:t xml:space="preserve">“Phương danh” là dùng cho phụ nữ, cậu có nhầm không đấy hả!</w:t>
      </w:r>
    </w:p>
    <w:p>
      <w:pPr>
        <w:pStyle w:val="BodyText"/>
      </w:pPr>
      <w:r>
        <w:t xml:space="preserve">Chu Nam Kinh nhất thời mặt như thế này: =L=</w:t>
      </w:r>
    </w:p>
    <w:p>
      <w:pPr>
        <w:pStyle w:val="BodyText"/>
      </w:pPr>
      <w:r>
        <w:t xml:space="preserve">Chúng ta đều biết, trong ”hồ sơ” của Chu đại đại, tên thật của Bán nữ hài lão *** sài là Sài Tư Văn, SO…</w:t>
      </w:r>
    </w:p>
    <w:p>
      <w:pPr>
        <w:pStyle w:val="BodyText"/>
      </w:pPr>
      <w:r>
        <w:t xml:space="preserve">Bán nữ hài lão *** sài: Tôi là Sài Tư Văn.</w:t>
      </w:r>
    </w:p>
    <w:p>
      <w:pPr>
        <w:pStyle w:val="BodyText"/>
      </w:pPr>
      <w:r>
        <w:t xml:space="preserve">Đệt… Tự dưng thấy cái tên này nó đáng khinh sao đó.. Gọi là Sài Anh Tuấn còn hơn…..</w:t>
      </w:r>
    </w:p>
    <w:p>
      <w:pPr>
        <w:pStyle w:val="BodyText"/>
      </w:pPr>
      <w:r>
        <w:t xml:space="preserve">Tư Văn là ”nhã nhặn”, còn ”anh tuấn’ thì biết rồi đó =)))))))</w:t>
      </w:r>
    </w:p>
    <w:p>
      <w:pPr>
        <w:pStyle w:val="BodyText"/>
      </w:pPr>
      <w:r>
        <w:t xml:space="preserve">Ôn: Nhà ở đâu?</w:t>
      </w:r>
    </w:p>
    <w:p>
      <w:pPr>
        <w:pStyle w:val="BodyText"/>
      </w:pPr>
      <w:r>
        <w:t xml:space="preserve">Bán nữ hài lão *** sài: 39º54’20” Bắc, 116º25’29” Đông (Chú thích tác giả: Đây là vị trí địa lý của Bắc Kinh)</w:t>
      </w:r>
    </w:p>
    <w:p>
      <w:pPr>
        <w:pStyle w:val="BodyText"/>
      </w:pPr>
      <w:r>
        <w:t xml:space="preserve">Ôn: TUT Ngày 11/9 cậu có việc gì vậy!!!</w:t>
      </w:r>
    </w:p>
    <w:p>
      <w:pPr>
        <w:pStyle w:val="BodyText"/>
      </w:pPr>
      <w:r>
        <w:t xml:space="preserve">Cái này chưa nghĩ ra, thế nhưng tình huống lúc này quá khẩn cấp, Chu Nam Kinh đột nhiên nghĩ ra một lý do….</w:t>
      </w:r>
    </w:p>
    <w:p>
      <w:pPr>
        <w:pStyle w:val="BodyText"/>
      </w:pPr>
      <w:r>
        <w:t xml:space="preserve">Bán nữ hài lão *** sài: Hôm ấy Nam Kinh có buổi kí tặng, tôi đi xếp hàng!</w:t>
      </w:r>
    </w:p>
    <w:p>
      <w:pPr>
        <w:pStyle w:val="BodyText"/>
      </w:pPr>
      <w:r>
        <w:t xml:space="preserve">Ôn: GÌ!!!!! = 口 =!!!!!!!!!!!</w:t>
      </w:r>
    </w:p>
    <w:p>
      <w:pPr>
        <w:pStyle w:val="BodyText"/>
      </w:pPr>
      <w:r>
        <w:t xml:space="preserve">===========================</w:t>
      </w:r>
    </w:p>
    <w:p>
      <w:pPr>
        <w:pStyle w:val="Compact"/>
      </w:pPr>
      <w:r>
        <w:t xml:space="preserve">Các bác yên tâm, lần này hai đứa vẫn gặp nhau:3</w:t>
      </w:r>
      <w:r>
        <w:br w:type="textWrapping"/>
      </w:r>
      <w:r>
        <w:br w:type="textWrapping"/>
      </w:r>
    </w:p>
    <w:p>
      <w:pPr>
        <w:pStyle w:val="Heading2"/>
      </w:pPr>
      <w:bookmarkStart w:id="59" w:name="chương-37-có-giỏi-thì-đi-kí-tặng"/>
      <w:bookmarkEnd w:id="59"/>
      <w:r>
        <w:t xml:space="preserve">37. Chương 37: Có Giỏi Thì Đi Kí Tặng</w:t>
      </w:r>
    </w:p>
    <w:p>
      <w:pPr>
        <w:pStyle w:val="Compact"/>
      </w:pPr>
      <w:r>
        <w:br w:type="textWrapping"/>
      </w:r>
      <w:r>
        <w:br w:type="textWrapping"/>
      </w:r>
      <w:r>
        <w:t xml:space="preserve">Chu Nam Kinh vừa gửi câu này xong, liền thấy có chỗ không đúng lắm.</w:t>
      </w:r>
    </w:p>
    <w:p>
      <w:pPr>
        <w:pStyle w:val="BodyText"/>
      </w:pPr>
      <w:r>
        <w:t xml:space="preserve">Thứ nhất, Chu Nam Kinh hình như là chính hắn mà, chính hắn muốn đi kí tặng, sao hắn lại không biết tí gì hết?</w:t>
      </w:r>
    </w:p>
    <w:p>
      <w:pPr>
        <w:pStyle w:val="BodyText"/>
      </w:pPr>
      <w:r>
        <w:t xml:space="preserve">Thứ hai, Lão sài ở dưới tầng nhà Chu Nam Kinh, buổi kí tặng gì đó, tốt xấu cũng là một BUG khai hỏa đó chớ.</w:t>
      </w:r>
    </w:p>
    <w:p>
      <w:pPr>
        <w:pStyle w:val="BodyText"/>
      </w:pPr>
      <w:r>
        <w:t xml:space="preserve">Thứ ba, nếu tính như vậy, đó không phải là, mặc kệ thế nào…. Hắn cũng phải đi gặp mặt đó!</w:t>
      </w:r>
    </w:p>
    <w:p>
      <w:pPr>
        <w:pStyle w:val="BodyText"/>
      </w:pPr>
      <w:r>
        <w:t xml:space="preserve">Tình huống này không đúng mà….. [:з」∠] Theo lý thuyết thì tác giả làm sao có thể bỏ mặc độc giả chớ.</w:t>
      </w:r>
    </w:p>
    <w:p>
      <w:pPr>
        <w:pStyle w:val="BodyText"/>
      </w:pPr>
      <w:r>
        <w:t xml:space="preserve">Mẹ, vì sao IQ hắn hơn hẳn Lý Qua Qua, mà lại bày ra cái lý do không có đến một tí khoa học nào vậy hả!</w:t>
      </w:r>
    </w:p>
    <w:p>
      <w:pPr>
        <w:pStyle w:val="BodyText"/>
      </w:pPr>
      <w:r>
        <w:t xml:space="preserve">Hắn cảm giác sắc mặt của mình lúc này rất khó coi, không chừng còn uể oải chẳng kém gì hàng cây ngoài cửa sổ đâu, đều là bị mặt trời thiêu cho nóng cháy cả.</w:t>
      </w:r>
    </w:p>
    <w:p>
      <w:pPr>
        <w:pStyle w:val="BodyText"/>
      </w:pPr>
      <w:r>
        <w:t xml:space="preserve">Chu Nam Kinh vào lúc này chỉ muốn lấy một tiêu chuẩn weibo để biểu đạt oán niệm từ tận nội tâm #Ôi cái IQ của tôi#</w:t>
      </w:r>
    </w:p>
    <w:p>
      <w:pPr>
        <w:pStyle w:val="BodyText"/>
      </w:pPr>
      <w:r>
        <w:t xml:space="preserve">Mà cố tình lại có thằng không sợ chết cứ vui vẻ múa may trên màn hình.</w:t>
      </w:r>
    </w:p>
    <w:p>
      <w:pPr>
        <w:pStyle w:val="BodyText"/>
      </w:pPr>
      <w:r>
        <w:t xml:space="preserve">Ôn: Thật á!!!!!!!!!! Vui vãi Trùng luôn ngày tôi đến Bắc Kinh!!!!!!!!!!!! Vui đến mức chỉ muốn chửi bậy mà Phắc Phắc Thế sao tôi lại không biết tí thông tin gì cả? Trên weibo cũng chưa nói gì hết…. Cậu nghĩ tin đó có tin được không đấy???</w:t>
      </w:r>
    </w:p>
    <w:p>
      <w:pPr>
        <w:pStyle w:val="BodyText"/>
      </w:pPr>
      <w:r>
        <w:t xml:space="preserve">Đúng lúc Chu Nam Kinh muốn bổ thêm một câu “Chỉ là nghe nói thôi” để cứu vãn cái tiết tháo của mình thì Ôn Hướng Hoa đã nhảy ngay vào chặn họng: Được rồi được rồi Nhớ là xin giúp tôi một bản đó Trên sách còn viết “Tặng Ôn Hướng Hoa” thì càng tốt!!!! //////////// Sài sài ơi tôi vui quá Cuối cùng cũng được nhìn mặt nam thần của mình dồi</w:t>
      </w:r>
    </w:p>
    <w:p>
      <w:pPr>
        <w:pStyle w:val="BodyText"/>
      </w:pPr>
      <w:r>
        <w:t xml:space="preserve">Tôi… Tôi còn cho cậu tiếp điện thoại mà….. [:з」∠]</w:t>
      </w:r>
    </w:p>
    <w:p>
      <w:pPr>
        <w:pStyle w:val="BodyText"/>
      </w:pPr>
      <w:r>
        <w:t xml:space="preserve">Nói đến buổi ký tặng 11/9 ấy, nhất định là phải viết rất nhiều!!! Tay cũng sẽ phát chua lên, mà cũng không thể lén lút dùng dấu đóng được! Vừa nghĩ đến đây Chu Nam Kinh mắt lệ dâng trào, trong giây lát, nước mắt cùng tiết tháo đều lần lượt lăn xuống, vừa hoa lệ vừa ưu thương….. Ý của hắn là, phắc!</w:t>
      </w:r>
    </w:p>
    <w:p>
      <w:pPr>
        <w:pStyle w:val="BodyText"/>
      </w:pPr>
      <w:r>
        <w:t xml:space="preserve">Bán nữ hài lão *** sài: Nếu anh ta khác hẳn so với tưởng tượng của cậu thì sao?</w:t>
      </w:r>
    </w:p>
    <w:p>
      <w:pPr>
        <w:pStyle w:val="BodyText"/>
      </w:pPr>
      <w:r>
        <w:t xml:space="preserve">Ôn: Anh ấy cũng có phải GAY như tôi đâu, khác nhau thì liên quan gì. Nam Kinh đại đại viết hay như thế, nhất định là một người rất nội hàm! Giáo viên tôi đã dạy “chữ cũng như người”!</w:t>
      </w:r>
    </w:p>
    <w:p>
      <w:pPr>
        <w:pStyle w:val="BodyText"/>
      </w:pPr>
      <w:r>
        <w:t xml:space="preserve">Ừ, thầy của Chu Nam Kinh cũng nói từa tựa vậy. Thầy còn nói, một lời nói dối cần rất nhiều lời nói dối khác để che giấu. Thầy à, thầy nói rất đúng!</w:t>
      </w:r>
    </w:p>
    <w:p>
      <w:pPr>
        <w:pStyle w:val="BodyText"/>
      </w:pPr>
      <w:r>
        <w:t xml:space="preserve">Chu Nam Kinh gọi QQ của Lý Qua Qua, hữu khí vô lực gõ bàn phím: Qua Qua, gần đây có ai có thể kết nhóm đi kí tặng với tôi không? Tốt nhất là vào 11/9….</w:t>
      </w:r>
    </w:p>
    <w:p>
      <w:pPr>
        <w:pStyle w:val="BodyText"/>
      </w:pPr>
      <w:r>
        <w:t xml:space="preserve">Lý Qua Qua hồi phục mau lẹ dị thường, giọng nói (Nếu truyền được đến tai Chu Nam Kinh) cũng vô cùng vang dội: Cậu muốn mở buổi kí tặng? Cậu hôm nay dậy sớm quá nên hồ đồ cả rồi???</w:t>
      </w:r>
    </w:p>
    <w:p>
      <w:pPr>
        <w:pStyle w:val="BodyText"/>
      </w:pPr>
      <w:r>
        <w:t xml:space="preserve">Chu Nam Kinh: Không có =L=</w:t>
      </w:r>
    </w:p>
    <w:p>
      <w:pPr>
        <w:pStyle w:val="BodyText"/>
      </w:pPr>
      <w:r>
        <w:t xml:space="preserve">Lý Qua Qua: Tôi không quen việc này. Vài năm trước còn có người hỏi tôi cậu muốn đi hay không, nhưng cậu từ chối nhiều rồi nên giờ chả ai buồn hỏi nữa [:з」∠]</w:t>
      </w:r>
    </w:p>
    <w:p>
      <w:pPr>
        <w:pStyle w:val="BodyText"/>
      </w:pPr>
      <w:r>
        <w:t xml:space="preserve">Chu Nam Kinh: emo ngọn nến</w:t>
      </w:r>
    </w:p>
    <w:p>
      <w:pPr>
        <w:pStyle w:val="BodyText"/>
      </w:pPr>
      <w:r>
        <w:t xml:space="preserve">Lý Qua Qua: Cậu có thể nghĩ đến tự làm một mình đi, nhìn chứng minh thư của cậu là biết có thể chống đỡ rất tốt rồi, tuy rằng việc ký tặng với ‘mặt tiền’ tác giả không liên quan lắm. Lần trước Phong tam, Kha San Hà, còn cả Mộ Trường Kim lập thành nhóm, không cẩn thận tay bọn họ cũng tàn cả rồi =L=</w:t>
      </w:r>
    </w:p>
    <w:p>
      <w:pPr>
        <w:pStyle w:val="BodyText"/>
      </w:pPr>
      <w:r>
        <w:t xml:space="preserve">Tay tàn…. Nghe vào tai thật bi thương mà….</w:t>
      </w:r>
    </w:p>
    <w:p>
      <w:pPr>
        <w:pStyle w:val="BodyText"/>
      </w:pPr>
      <w:r>
        <w:t xml:space="preserve">Chu Nam Kinh: Giờ cậu tìm người phát minh một máy tự động ký tên đi may còn kịp đó.</w:t>
      </w:r>
    </w:p>
    <w:p>
      <w:pPr>
        <w:pStyle w:val="BodyText"/>
      </w:pPr>
      <w:r>
        <w:t xml:space="preserve">Lý Qua Qua: …. Kiếp sau đi. Nhà khoa học bây giờ toàn cống hiến vì thế giới, mà đời này đã định cậu không làm tác gia thì chính là giáo viên ngữ văn, không có cửa đâu.</w:t>
      </w:r>
    </w:p>
    <w:p>
      <w:pPr>
        <w:pStyle w:val="BodyText"/>
      </w:pPr>
      <w:r>
        <w:t xml:space="preserve">Chu Nam Kinh: Sao tôi có cảm giác đời tôi xong rồi thế này.</w:t>
      </w:r>
    </w:p>
    <w:p>
      <w:pPr>
        <w:pStyle w:val="BodyText"/>
      </w:pPr>
      <w:r>
        <w:t xml:space="preserve">Lý Qua Qua: Trong list cậu chắc có vài nhà xuất bản đúng không? Hay là liên hệ với tác giả truyện tranh cải biên đi cùng kí? Tôi nhớ rõ “Tiên lệnh” đã ra tập một rồi đó. Hay là tìm mấy tên dân Bắc Kinh trong “Tụ tập không đánh bạc”?</w:t>
      </w:r>
    </w:p>
    <w:p>
      <w:pPr>
        <w:pStyle w:val="BodyText"/>
      </w:pPr>
      <w:r>
        <w:t xml:space="preserve">Lý Qua Qua: Mộ Trường Kim, Kinh Hồng, Kha San Hà đều ở Bắc Kinh Nhân gia vô ở Thiên Tân, cũng gần mà.</w:t>
      </w:r>
    </w:p>
    <w:p>
      <w:pPr>
        <w:pStyle w:val="BodyText"/>
      </w:pPr>
      <w:r>
        <w:t xml:space="preserve">….. Phắc, hắn vừa mới đắc tội Mộ Trường Kim xong. NO ZUO NO DIE</w:t>
      </w:r>
    </w:p>
    <w:p>
      <w:pPr>
        <w:pStyle w:val="BodyText"/>
      </w:pPr>
      <w:r>
        <w:t xml:space="preserve">Chú thích này xin chuyển xuống dưới:3</w:t>
      </w:r>
    </w:p>
    <w:p>
      <w:pPr>
        <w:pStyle w:val="BodyText"/>
      </w:pPr>
      <w:r>
        <w:t xml:space="preserve">Chu Nam Kinh mở “Tụ tập không đánh bạc”, da mặt dày lăn vào một chuyến.</w:t>
      </w:r>
    </w:p>
    <w:p>
      <w:pPr>
        <w:pStyle w:val="BodyText"/>
      </w:pPr>
      <w:r>
        <w:t xml:space="preserve">Chu Nam Kinh: Nổi lên đây @Nhân gian vô @Kha San Hà mới ra viện @ Kinh Hồng Có ai có hứng thú kết nhóm đi ký tặng với tôi không? Chẳng qua thời gian hơi gấp, 11/9.</w:t>
      </w:r>
    </w:p>
    <w:p>
      <w:pPr>
        <w:pStyle w:val="BodyText"/>
      </w:pPr>
      <w:r>
        <w:t xml:space="preserve">Kha San Hà mới ra viện: Cái gì, Chu Nam Kinh cậu muốn mở ký tặng???? Phắc, tôi muốn viết luôn vào văn đó!!! Nam Kinh còn muốn ký tặng, tôi mẹ nó ngừng truyện có gì mà không thể!!!!</w:t>
      </w:r>
    </w:p>
    <w:p>
      <w:pPr>
        <w:pStyle w:val="BodyText"/>
      </w:pPr>
      <w:r>
        <w:t xml:space="preserve">Nhân gian vô: Ồ, hay nhể. Để tôi hỏi xem có cái gì để ký không.</w:t>
      </w:r>
    </w:p>
    <w:p>
      <w:pPr>
        <w:pStyle w:val="BodyText"/>
      </w:pPr>
      <w:r>
        <w:t xml:space="preserve">Quả Thận: = 口 = Nam Kinh đại đại muốn mở buổi ký tặng! Khiếp sợ!</w:t>
      </w:r>
    </w:p>
    <w:p>
      <w:pPr>
        <w:pStyle w:val="Compact"/>
      </w:pPr>
      <w:r>
        <w:t xml:space="preserve">Kinh Hồng: Đang gõ chữ, thấy tin này ngừng luôn, nhập bọn! Vừa lúc mới có sách xuất bản, làm đi làm đi</w:t>
      </w:r>
      <w:r>
        <w:br w:type="textWrapping"/>
      </w:r>
      <w:r>
        <w:br w:type="textWrapping"/>
      </w:r>
    </w:p>
    <w:p>
      <w:pPr>
        <w:pStyle w:val="Heading2"/>
      </w:pPr>
      <w:bookmarkStart w:id="60" w:name="chương-38-có-giỏi-thì-tới-gặp-tôi"/>
      <w:bookmarkEnd w:id="60"/>
      <w:r>
        <w:t xml:space="preserve">38. Chương 38: Có Giỏi Thì Tới Gặp Tôi</w:t>
      </w:r>
    </w:p>
    <w:p>
      <w:pPr>
        <w:pStyle w:val="Compact"/>
      </w:pPr>
      <w:r>
        <w:br w:type="textWrapping"/>
      </w:r>
      <w:r>
        <w:br w:type="textWrapping"/>
      </w:r>
      <w:r>
        <w:t xml:space="preserve">Cho nên mới nói, lúc trước hắn thần kinh cỡ nào mà lại lấy cái cớ ấy chứ hả!!!!</w:t>
      </w:r>
    </w:p>
    <w:p>
      <w:pPr>
        <w:pStyle w:val="BodyText"/>
      </w:pPr>
      <w:r>
        <w:t xml:space="preserve">Chu Nam Kinh không cẩn thận bứt luôn cả tóc. Hay là nói buổi ký tặng bị kẹt xe không đến kịp, sau đó cho nick Lão sài này biến mất luôn?</w:t>
      </w:r>
    </w:p>
    <w:p>
      <w:pPr>
        <w:pStyle w:val="BodyText"/>
      </w:pPr>
      <w:r>
        <w:t xml:space="preserve">Đối với quyết định ”sung sướng” như vậy, Chu Nam Kinh đành buông tay với cái kế hoạch ”trị liệu” của mình đi. Đây thật đúng là một cố sự bi thương…</w:t>
      </w:r>
    </w:p>
    <w:p>
      <w:pPr>
        <w:pStyle w:val="BodyText"/>
      </w:pPr>
      <w:r>
        <w:t xml:space="preserve">Chu Nam Kinh vừa định tắt QQ để tập trung viết văn thì hệ thống lại nhảy ra một cái nhắc nhở, bạn có tin nhắn mới.</w:t>
      </w:r>
    </w:p>
    <w:p>
      <w:pPr>
        <w:pStyle w:val="BodyText"/>
      </w:pPr>
      <w:r>
        <w:t xml:space="preserve">Trường Kiếm: Onl, số di động bao nhiêu?</w:t>
      </w:r>
    </w:p>
    <w:p>
      <w:pPr>
        <w:pStyle w:val="BodyText"/>
      </w:pPr>
      <w:r>
        <w:t xml:space="preserve">Chu Nam Kinh:13821354201</w:t>
      </w:r>
    </w:p>
    <w:p>
      <w:pPr>
        <w:pStyle w:val="BodyText"/>
      </w:pPr>
      <w:r>
        <w:t xml:space="preserve">Trường Kiếm: Được, tầng 6 thư viện đó, buổi chiều đúng 1h đến cho tôi, nếu muộn tôi vứt ra cho chó ăn đấy. Ngày thì là 11/9 rồi. Ngoài ra bên phía nhà xuất bản còn một số biên tập nữa muốn tới. Tôi sẽ đưa cậu số của mấy người khác, ký xong buổi tối đi ăn nhé?</w:t>
      </w:r>
    </w:p>
    <w:p>
      <w:pPr>
        <w:pStyle w:val="BodyText"/>
      </w:pPr>
      <w:r>
        <w:t xml:space="preserve">Chu Nam Kinh nhận được file txt Trường Kiếm gửi cho, bên trong rất nhiều thông tin, ví dụ như số di động, số QQ, số nhà,.. của Mộ Trường Kim,… Ô khoan đã, sao lại có địa chỉ nhà làm gì? Chẳng lẽ để sau đi đón?</w:t>
      </w:r>
    </w:p>
    <w:p>
      <w:pPr>
        <w:pStyle w:val="BodyText"/>
      </w:pPr>
      <w:r>
        <w:t xml:space="preserve">Chu Nam Kinh còn lâu mới tin nổi cái đó, đồng thời lại rất tin tưởng với căn nhà mình đang ở này. Ngày trước lúc ký hợp đồng với Lý Qua Qua cũng chỉ ghi địa chỉ kí túc xá, nên cũng không lo bị người tới quấy rối.</w:t>
      </w:r>
    </w:p>
    <w:p>
      <w:pPr>
        <w:pStyle w:val="BodyText"/>
      </w:pPr>
      <w:r>
        <w:t xml:space="preserve">…</w:t>
      </w:r>
    </w:p>
    <w:p>
      <w:pPr>
        <w:pStyle w:val="BodyText"/>
      </w:pPr>
      <w:r>
        <w:t xml:space="preserve">Nhoáng một cái đã tới ngày 11/9 khiến người ta vừa vui vừa buồn này.</w:t>
      </w:r>
    </w:p>
    <w:p>
      <w:pPr>
        <w:pStyle w:val="BodyText"/>
      </w:pPr>
      <w:r>
        <w:t xml:space="preserve">May mắn là, chống đỡ qua ngày hôm nay thì Chu Nam Kinh lại về là một trang tử hán.</w:t>
      </w:r>
    </w:p>
    <w:p>
      <w:pPr>
        <w:pStyle w:val="BodyText"/>
      </w:pPr>
      <w:r>
        <w:t xml:space="preserve">Xui xẻo là, đến tận chiều hắn mới thấy mình chả có gì để mặc đi cả.</w:t>
      </w:r>
    </w:p>
    <w:p>
      <w:pPr>
        <w:pStyle w:val="BodyText"/>
      </w:pPr>
      <w:r>
        <w:t xml:space="preserve">Ôn Hướng Hoa còn vui vẻ thảo luận trên QQ: Sài sài sài sài Buổi ký tặng của Nam Kinh đại đại là vào buổi chiều!!! Thiệt làm cho tôi cảm động, sao lại muốn khóc quá Tức phụ thành bà TUT</w:t>
      </w:r>
    </w:p>
    <w:p>
      <w:pPr>
        <w:pStyle w:val="BodyText"/>
      </w:pPr>
      <w:r>
        <w:t xml:space="preserve">Chu Nhã còn đang thảo luận trên QQ: Phắc, anh, em hôm nay ra sân bay thế mà lại gặp Sở Các Các! Vãi tè Cậu ta đến Bắc Kinh mà không nói với em, thật uổng bao lâu em chơi với nó Thiêu cháy nó đi TUT.</w:t>
      </w:r>
    </w:p>
    <w:p>
      <w:pPr>
        <w:pStyle w:val="BodyText"/>
      </w:pPr>
      <w:r>
        <w:t xml:space="preserve">Hai người thật đúng là bạn bè tốt, đến cả biểu tượng cũng xài chung một dạng.</w:t>
      </w:r>
    </w:p>
    <w:p>
      <w:pPr>
        <w:pStyle w:val="BodyText"/>
      </w:pPr>
      <w:r>
        <w:t xml:space="preserve">Chu Nam Kinh nói với Ôn Hướng Hoa: Đúng thế, thật tốt.</w:t>
      </w:r>
    </w:p>
    <w:p>
      <w:pPr>
        <w:pStyle w:val="BodyText"/>
      </w:pPr>
      <w:r>
        <w:t xml:space="preserve">Tuy rằng trong tận nội tâm thì hắn gào thét: Thật muốn thiếu chết Trường Kiếm mà, sao không cử hành vào buổi sáng chớ. Đệt!</w:t>
      </w:r>
    </w:p>
    <w:p>
      <w:pPr>
        <w:pStyle w:val="BodyText"/>
      </w:pPr>
      <w:r>
        <w:t xml:space="preserve">Chu Nam Kinh nói với Chu Nhã: Lên máy bay đi, thuận buồm xuôi gió.</w:t>
      </w:r>
    </w:p>
    <w:p>
      <w:pPr>
        <w:pStyle w:val="BodyText"/>
      </w:pPr>
      <w:r>
        <w:t xml:space="preserve">Chu Nhã trả lời: Cám ơn. Nhưng mà anh này, em hỏi anh một chuyện nhé?</w:t>
      </w:r>
    </w:p>
    <w:p>
      <w:pPr>
        <w:pStyle w:val="BodyText"/>
      </w:pPr>
      <w:r>
        <w:t xml:space="preserve">Chu Nam Kinh: Cái gì?</w:t>
      </w:r>
    </w:p>
    <w:p>
      <w:pPr>
        <w:pStyle w:val="BodyText"/>
      </w:pPr>
      <w:r>
        <w:t xml:space="preserve">Tiểu Hiên nho nhã: Anh biết vì sao Sở Các Các lại đến Bắc Kinh không?</w:t>
      </w:r>
    </w:p>
    <w:p>
      <w:pPr>
        <w:pStyle w:val="BodyText"/>
      </w:pPr>
      <w:r>
        <w:t xml:space="preserve">Chu Nam Kinh: Sở Các Các là ai?</w:t>
      </w:r>
    </w:p>
    <w:p>
      <w:pPr>
        <w:pStyle w:val="BodyText"/>
      </w:pPr>
      <w:r>
        <w:t xml:space="preserve">Chu Nam Kinh tuy rằng trong lòng đã có đáp án, nhưng đương nhiên bây giờ phải giả bộ chứ!</w:t>
      </w:r>
    </w:p>
    <w:p>
      <w:pPr>
        <w:pStyle w:val="BodyText"/>
      </w:pPr>
      <w:r>
        <w:t xml:space="preserve">Tiểu Hiên nho nhã: Được rồi, CP của Sở Các Các, Sài khả phu thủ tê kê, là anh đúng không?</w:t>
      </w:r>
    </w:p>
    <w:p>
      <w:pPr>
        <w:pStyle w:val="BodyText"/>
      </w:pPr>
      <w:r>
        <w:t xml:space="preserve">….. Hôm nay là tiết thần chuyển sao? Nếu không cớ gì kịch tính lại chuyển biến như vậy?</w:t>
      </w:r>
    </w:p>
    <w:p>
      <w:pPr>
        <w:pStyle w:val="BodyText"/>
      </w:pPr>
      <w:r>
        <w:t xml:space="preserve">Chỉ tình tiết truyện thay đổi đột ngột</w:t>
      </w:r>
    </w:p>
    <w:p>
      <w:pPr>
        <w:pStyle w:val="BodyText"/>
      </w:pPr>
      <w:r>
        <w:t xml:space="preserve">Nếu là người bình thường, thì sẽ trả lời thế nào? Đương nhiên kết quả thế nào rất rõ ràng, Chu Nam Kinh cũng chẳng phải người bình thường.</w:t>
      </w:r>
    </w:p>
    <w:p>
      <w:pPr>
        <w:pStyle w:val="BodyText"/>
      </w:pPr>
      <w:r>
        <w:t xml:space="preserve">Chu Nam Kinh: Không phải.</w:t>
      </w:r>
    </w:p>
    <w:p>
      <w:pPr>
        <w:pStyle w:val="BodyText"/>
      </w:pPr>
      <w:r>
        <w:t xml:space="preserve">Tiểu Hiên nho nhã: … Anh, anh bị lộ nhiều chỗ đó. Chẳng qua anh không biết thôi.</w:t>
      </w:r>
    </w:p>
    <w:p>
      <w:pPr>
        <w:pStyle w:val="BodyText"/>
      </w:pPr>
      <w:r>
        <w:t xml:space="preserve">Chu Nam Kinh: Đâu?</w:t>
      </w:r>
    </w:p>
    <w:p>
      <w:pPr>
        <w:pStyle w:val="BodyText"/>
      </w:pPr>
      <w:r>
        <w:t xml:space="preserve">Tiểu Hiên nho nhã: Câu ngay trên của anh đó, lộ rồi.</w:t>
      </w:r>
    </w:p>
    <w:p>
      <w:pPr>
        <w:pStyle w:val="BodyText"/>
      </w:pPr>
      <w:r>
        <w:t xml:space="preserve">Câu bên trên của hắn…..</w:t>
      </w:r>
    </w:p>
    <w:p>
      <w:pPr>
        <w:pStyle w:val="BodyText"/>
      </w:pPr>
      <w:r>
        <w:t xml:space="preserve">Chu Nam Kinh đưa mắt nhìn lên trên, chỉ thấy một chữ “Đâu?”</w:t>
      </w:r>
    </w:p>
    <w:p>
      <w:pPr>
        <w:pStyle w:val="BodyText"/>
      </w:pPr>
      <w:r>
        <w:t xml:space="preserve">……… Sao mình ngu thế cơ chứ!!!!!!!!!!!! =L=!!!!!!!!!!!!</w:t>
      </w:r>
    </w:p>
    <w:p>
      <w:pPr>
        <w:pStyle w:val="BodyText"/>
      </w:pPr>
      <w:r>
        <w:t xml:space="preserve">Tiểu Hiên nho nhã: Anh, em sắp lên máy bay, đơn giản là chỉ muốn nói với anh mấy câu thôi.</w:t>
      </w:r>
    </w:p>
    <w:p>
      <w:pPr>
        <w:pStyle w:val="BodyText"/>
      </w:pPr>
      <w:r>
        <w:t xml:space="preserve">Tiểu Hiên nho nhã: Em nói với anh về Lưu Tương chưa? Bạn gái đã kết hôn của em đó.</w:t>
      </w:r>
    </w:p>
    <w:p>
      <w:pPr>
        <w:pStyle w:val="BodyText"/>
      </w:pPr>
      <w:r>
        <w:t xml:space="preserve">Chu Nam Kinh: Nói rồi.</w:t>
      </w:r>
    </w:p>
    <w:p>
      <w:pPr>
        <w:pStyle w:val="BodyText"/>
      </w:pPr>
      <w:r>
        <w:t xml:space="preserve">Vô số ngày đêm, Chu Nam Kinh đều chỉ muốn thiêu cháy tình địch đó… Nhưng nguyên nhân chính là, cô ta còn cao lớn đẹp trai hơn cả hắn!!!!!!!!!!! Đấy là cái gì không biết!!!!!!!!!!!!</w:t>
      </w:r>
    </w:p>
    <w:p>
      <w:pPr>
        <w:pStyle w:val="BodyText"/>
      </w:pPr>
      <w:r>
        <w:t xml:space="preserve">Tiểu Hiên nho nhã: Em bây giờ vẫn yêu cô ấy, em tin là cổ cũng yêu em. Thế nhưng xã hội này là vậy đấy, bao dung với người đồng tính thật sự ít hơn nhiều với dị tính. Nếu anh không thích Ôn Hướng Hoa thì sớm bỏ qua đi. Em biết Sở Các Các lâu rồi, hai ba năm, chắc cậu ta rộng rãi hơn em nhiều lắm.</w:t>
      </w:r>
    </w:p>
    <w:p>
      <w:pPr>
        <w:pStyle w:val="BodyText"/>
      </w:pPr>
      <w:r>
        <w:t xml:space="preserve">Chu Nam Kinh: Nói xong chưa?</w:t>
      </w:r>
    </w:p>
    <w:p>
      <w:pPr>
        <w:pStyle w:val="BodyText"/>
      </w:pPr>
      <w:r>
        <w:t xml:space="preserve">Tiểu Hiên nho nhã: … Rồi.</w:t>
      </w:r>
    </w:p>
    <w:p>
      <w:pPr>
        <w:pStyle w:val="BodyText"/>
      </w:pPr>
      <w:r>
        <w:t xml:space="preserve">Chu Nam Kinh: Vậy chúng ta nói chuyện chính sự nhé. Chiều nay đi kí tặng thì mặc gì thì đẹp?</w:t>
      </w:r>
    </w:p>
    <w:p>
      <w:pPr>
        <w:pStyle w:val="BodyText"/>
      </w:pPr>
      <w:r>
        <w:t xml:space="preserve">…….. Thế từ nãy tới giờ em không nói chính sự với anh chắc! Chu Nhã chỉ muốn hất văng cái máy tính bảng đi.</w:t>
      </w:r>
    </w:p>
    <w:p>
      <w:pPr>
        <w:pStyle w:val="BodyText"/>
      </w:pPr>
      <w:r>
        <w:t xml:space="preserve">Tiểu Hiên nho nhã: Lần trước em mua cho anh một bộ mà, chắc là mặc được chứ? ==</w:t>
      </w:r>
    </w:p>
    <w:p>
      <w:pPr>
        <w:pStyle w:val="BodyText"/>
      </w:pPr>
      <w:r>
        <w:t xml:space="preserve">Chu Nam Kinh: Vậy thì bộ đấy. Bây giờ 12h, anh ra ngoài đã, gặp lại sau.</w:t>
      </w:r>
    </w:p>
    <w:p>
      <w:pPr>
        <w:pStyle w:val="BodyText"/>
      </w:pPr>
      <w:r>
        <w:t xml:space="preserve">Tiểu Hiên nho nhã: Gặp lại sau…. Lời em vừa nói với anh là lời từ tận chân tâm đó!!!</w:t>
      </w:r>
    </w:p>
    <w:p>
      <w:pPr>
        <w:pStyle w:val="BodyText"/>
      </w:pPr>
      <w:r>
        <w:t xml:space="preserve">Chu Nam Kinh: Ừ, ngữ pháp Hán ngữ sai hơn nhiều, chờ lúc nào rảnh nói với em sau.</w:t>
      </w:r>
    </w:p>
    <w:p>
      <w:pPr>
        <w:pStyle w:val="BodyText"/>
      </w:pPr>
      <w:r>
        <w:t xml:space="preserve">Tiểu Hiên nho nhã: …</w:t>
      </w:r>
    </w:p>
    <w:p>
      <w:pPr>
        <w:pStyle w:val="BodyText"/>
      </w:pPr>
      <w:r>
        <w:t xml:space="preserve">Cái gì vậy, ngữ pháp Hán ngữ sai hơi nhiều? … Khoan đã, sao cái kiểu này lại giống hệt cái tên thần kinh chê văn mình lần trước? Chu Nhã nhất thời tâm tình rớt xuống âm.</w:t>
      </w:r>
    </w:p>
    <w:p>
      <w:pPr>
        <w:pStyle w:val="BodyText"/>
      </w:pPr>
      <w:r>
        <w:t xml:space="preserve">Chu Nam Kinh mở tủ quần áo, lấy bộ đồ mới mua hôm trước ra.</w:t>
      </w:r>
    </w:p>
    <w:p>
      <w:pPr>
        <w:pStyle w:val="BodyText"/>
      </w:pPr>
      <w:r>
        <w:t xml:space="preserve">Mọi người nghĩ hắn ta sẽ nói cho mọi người, ngoại trừ hôm mua sắm lần trước ra thì hắn chưa mặc lại nó lần nào sao?… Đây thật đúng là chuyện bi thương mà… Nhân tiện, từ ngày hôm ấy Chu Nam Kinh cũng chưa ra xa khỏi nhà lần nào, đúng là một trạch nam tiêu biểu!</w:t>
      </w:r>
    </w:p>
    <w:p>
      <w:pPr>
        <w:pStyle w:val="BodyText"/>
      </w:pPr>
      <w:r>
        <w:t xml:space="preserve">Nghĩ lại thì thấy bản thân mù đường không phải bình thường, Chu Nam Kinh sáng suốt gọi lấy một chiếc taxi, chỉ bốn mươi phút đã đến nơi.</w:t>
      </w:r>
    </w:p>
    <w:p>
      <w:pPr>
        <w:pStyle w:val="BodyText"/>
      </w:pPr>
      <w:r>
        <w:t xml:space="preserve">Quần áo không thành vấn đề, tóc tai cũng ổn. Rửa mặt đánh răng, rất tốt, hết thảy đều hoàn hảo.</w:t>
      </w:r>
    </w:p>
    <w:p>
      <w:pPr>
        <w:pStyle w:val="BodyText"/>
      </w:pPr>
      <w:r>
        <w:t xml:space="preserve">Chậm rãi theo cầu thang bò lên tầng sáu, Chu Nam Kinh gọi điện thoại cho Trường Kiếm, báo rằng mình đến rồi.</w:t>
      </w:r>
    </w:p>
    <w:p>
      <w:pPr>
        <w:pStyle w:val="BodyText"/>
      </w:pPr>
      <w:r>
        <w:t xml:space="preserve">Hai người cứ như vậy mà gặp nhau, một người là biên tập viên, một người là tác gia, xưng hô cũng không khác mà tính cách cũng giống nhau. Cho nhau biết tên xong thì đề tài cũng chỉ dừng lại ở: “Cậu cũng xem tin tức trên sohu?”, “Ngôi sao trên sohu hóa ra là cậu”…này nọ. Lúc đó Mộ Trường Kim liền đến.</w:t>
      </w:r>
    </w:p>
    <w:p>
      <w:pPr>
        <w:pStyle w:val="BodyText"/>
      </w:pPr>
      <w:r>
        <w:t xml:space="preserve">Mộ Trường Kim tên thật là Hứa Tam Bạch, mà chính cậu ta nói là da mình bạch, tính cách bạch, IQ cũng bạch,…. Cái Chu Nam Kinh khó tin nhất chính là, Mộ Trường Kim mới chỉ có 23 tuổi. Hắn liền tha thứ cho kiểu viết ngựa đực văn của cậu chàng, dù gì hắn bằng tuổi ấy cũng ảo tưởng bản thân nhất thống thiên hạ kia!</w:t>
      </w:r>
    </w:p>
    <w:p>
      <w:pPr>
        <w:pStyle w:val="BodyText"/>
      </w:pPr>
      <w:r>
        <w:t xml:space="preserve">Mộ Trường Kim, “Nam Kinh Nam Kinh, lần đầu em tham gia kí tặng tay run cực kỳ, anh giờ thì sao?”</w:t>
      </w:r>
    </w:p>
    <w:p>
      <w:pPr>
        <w:pStyle w:val="BodyText"/>
      </w:pPr>
      <w:r>
        <w:t xml:space="preserve">Đợi đã, cái bản mặt chờ mong ấy là thế nào…? =L=</w:t>
      </w:r>
    </w:p>
    <w:p>
      <w:pPr>
        <w:pStyle w:val="BodyText"/>
      </w:pPr>
      <w:r>
        <w:t xml:space="preserve">Sau đó lục tục có người đến. Buổi ký tặng chưa bắt đầu những cũng có không ít người ở tầng 6. Bưng sách cũ đến ký tên! Ngoại trừ Chu Nam Kinh không mang theo gì ra, mọi người đều cơ trí lấy bút bi ra….</w:t>
      </w:r>
    </w:p>
    <w:p>
      <w:pPr>
        <w:pStyle w:val="BodyText"/>
      </w:pPr>
      <w:r>
        <w:t xml:space="preserve">Chu Nam Kinh cuối cùng cũng cảm nhận được cái gọi là viết đến tay rút gân, lặp đi lặp lại cũng chỉ mấy chữ, không “Nam Kinh” thì cũng là “Tôn Duyệt mau dẫn Đàm Mặc Thiên về nhà”, “Nói tốt làm hay con gà quay, “Tôi ghét Mộ Trường Kim”… Ớ ớ, câu cuối là thế nào vậy!</w:t>
      </w:r>
    </w:p>
    <w:p>
      <w:pPr>
        <w:pStyle w:val="BodyText"/>
      </w:pPr>
      <w:r>
        <w:t xml:space="preserve">Đương nhiên, thỉnh thoảng cũng có thời gian mở di động lên QQ. Điện thoại giờ cũng có chức năng mở song song, nhưng Chu Nam Kinh vẫn đăng nhập một tài khoản, xem tin nhắn của Ôn Hướng Hoa.</w:t>
      </w:r>
    </w:p>
    <w:p>
      <w:pPr>
        <w:pStyle w:val="BodyText"/>
      </w:pPr>
      <w:r>
        <w:t xml:space="preserve">Ôn: Sài sài, tôi đến nơi rồi Cậu ở đâu?</w:t>
      </w:r>
    </w:p>
    <w:p>
      <w:pPr>
        <w:pStyle w:val="BodyText"/>
      </w:pPr>
      <w:r>
        <w:t xml:space="preserve">Ôn: Vì sao không về đây? QAQ Tại xếp hàng bận rộn quá hả QAQ</w:t>
      </w:r>
    </w:p>
    <w:p>
      <w:pPr>
        <w:pStyle w:val="BodyText"/>
      </w:pPr>
      <w:r>
        <w:t xml:space="preserve">Ôn: Ba giờ rồi…. [:з」∠] Đờ mờ đi ra đây đi!</w:t>
      </w:r>
    </w:p>
    <w:p>
      <w:pPr>
        <w:pStyle w:val="BodyText"/>
      </w:pPr>
      <w:r>
        <w:t xml:space="preserve">Ôn: Sài sài QAQ Cậu rõ ràng đang onl, đừng có bơ tôi!</w:t>
      </w:r>
    </w:p>
    <w:p>
      <w:pPr>
        <w:pStyle w:val="BodyText"/>
      </w:pPr>
      <w:r>
        <w:t xml:space="preserve">Chu Nam Kinh ngừng kí tên.</w:t>
      </w:r>
    </w:p>
    <w:p>
      <w:pPr>
        <w:pStyle w:val="BodyText"/>
      </w:pPr>
      <w:r>
        <w:t xml:space="preserve">Hắn xin lỗi cô gái đứng đối diện, run rẩy bấm điện thoại (Không sai, đó chính là kết quả của việc kí tặng): Có chuyện, không đến, cậu tự đi trước đi.</w:t>
      </w:r>
    </w:p>
    <w:p>
      <w:pPr>
        <w:pStyle w:val="BodyText"/>
      </w:pPr>
      <w:r>
        <w:t xml:space="preserve">Ôn Hướng Hoa rất lâu không trả lời.</w:t>
      </w:r>
    </w:p>
    <w:p>
      <w:pPr>
        <w:pStyle w:val="BodyText"/>
      </w:pPr>
      <w:r>
        <w:t xml:space="preserve">Một lúc sau di động mới rung lên: Chuyện gì thế?</w:t>
      </w:r>
    </w:p>
    <w:p>
      <w:pPr>
        <w:pStyle w:val="BodyText"/>
      </w:pPr>
      <w:r>
        <w:t xml:space="preserve">Chu Nam Kinh trả lời: Bố mẹ tôi lên Bắc Kinh du lịch, nhân tiện thăm con.</w:t>
      </w:r>
    </w:p>
    <w:p>
      <w:pPr>
        <w:pStyle w:val="BodyText"/>
      </w:pPr>
      <w:r>
        <w:t xml:space="preserve">#Mình mẹ nó thật cơ trí# Chu Nam Kinh lần nữa lại tự tán thưởng IQ của mình.</w:t>
      </w:r>
    </w:p>
    <w:p>
      <w:pPr>
        <w:pStyle w:val="BodyText"/>
      </w:pPr>
      <w:r>
        <w:t xml:space="preserve">Ôn: Nhà cậu ở đâu?</w:t>
      </w:r>
    </w:p>
    <w:p>
      <w:pPr>
        <w:pStyle w:val="BodyText"/>
      </w:pPr>
      <w:r>
        <w:t xml:space="preserve">Bán nữ hài lão *** sài: Cậu đừng nói sẽ tới nhé… =L=</w:t>
      </w:r>
    </w:p>
    <w:p>
      <w:pPr>
        <w:pStyle w:val="BodyText"/>
      </w:pPr>
      <w:r>
        <w:t xml:space="preserve">Ôn: Không, để tôi đi mua phòng bên cạnh. TUT</w:t>
      </w:r>
    </w:p>
    <w:p>
      <w:pPr>
        <w:pStyle w:val="BodyText"/>
      </w:pPr>
      <w:r>
        <w:t xml:space="preserve">Bán nữ hài lão *** sài: Tôi không thể để lộ địa chỉ Nam Kinh đại đại!</w:t>
      </w:r>
    </w:p>
    <w:p>
      <w:pPr>
        <w:pStyle w:val="BodyText"/>
      </w:pPr>
      <w:r>
        <w:t xml:space="preserve">Ôn: Tôi đến quấy rối cậu chứ có quấy rối anh ấy đâu QAQ</w:t>
      </w:r>
    </w:p>
    <w:p>
      <w:pPr>
        <w:pStyle w:val="BodyText"/>
      </w:pPr>
      <w:r>
        <w:t xml:space="preserve">Bán nữ hài lão *** sài: Ngoan, giờ tôi không rảnh, không lên QQ nữa, gặp lại sau.</w:t>
      </w:r>
    </w:p>
    <w:p>
      <w:pPr>
        <w:pStyle w:val="BodyText"/>
      </w:pPr>
      <w:r>
        <w:t xml:space="preserve">Chu Nam Kinh nhắn xong cũng đặt di động xuống, tiếp tục vùi đầu kí tên.</w:t>
      </w:r>
    </w:p>
    <w:p>
      <w:pPr>
        <w:pStyle w:val="BodyText"/>
      </w:pPr>
      <w:r>
        <w:t xml:space="preserve">Bốn giờ, Chu Nam Kinh lại đưa mắt nhìn điện thoại, dĩ nhiên là một tin nhắn thoại.</w:t>
      </w:r>
    </w:p>
    <w:p>
      <w:pPr>
        <w:pStyle w:val="BodyText"/>
      </w:pPr>
      <w:r>
        <w:t xml:space="preserve">Tiếc là bây giờ không mang tai nghe, không thể ngó qua xem nó là cái gì. Chu Nam Kinh đột nhiên cảm thấy khó chịu, ngòi bút bị ấn mạnh đến rách cả giấy, cũng không biết là do lực quá lớn hay gì khác.</w:t>
      </w:r>
    </w:p>
    <w:p>
      <w:pPr>
        <w:pStyle w:val="BodyText"/>
      </w:pPr>
      <w:r>
        <w:t xml:space="preserve">Ôn Hướng Hoa lại nhắn đến một tin: Tôi đi xếp hàng vậy.</w:t>
      </w:r>
    </w:p>
    <w:p>
      <w:pPr>
        <w:pStyle w:val="BodyText"/>
      </w:pPr>
      <w:r>
        <w:t xml:space="preserve">Chu Nam Kinh đột nhiên nghĩ tới một vấn đề thực nghiêm trọng.</w:t>
      </w:r>
    </w:p>
    <w:p>
      <w:pPr>
        <w:pStyle w:val="BodyText"/>
      </w:pPr>
      <w:r>
        <w:t xml:space="preserve">Hắn không biết mặt mũi Ôn Hướng Hoa thế nào…. Liệu hắn có thể liếc mắt mà nhìn thấy Ôn Hướng Hoa trong đám người rồng rắn này không?</w:t>
      </w:r>
    </w:p>
    <w:p>
      <w:pPr>
        <w:pStyle w:val="BodyText"/>
      </w:pPr>
      <w:r>
        <w:t xml:space="preserve">Chẳng lẽ phải tự cảm nhận một cách hư vô mờ mịt như thế? Ôn Hướng Hoa hình như khá cao, nhưng người cao cũng không phải ít, ngoại trừ cái đó ra thì Chu Nam Kinh còn biết được thêm giọng nói người kia, nhưng mà hắn nghe cũng không nhiều. Chu Nam Kinh còn mắc cái tật mù âm, không nghe ra giọng Vương Phi với Phạm Vĩ Kỳ khác gì nhau.</w:t>
      </w:r>
    </w:p>
    <w:p>
      <w:pPr>
        <w:pStyle w:val="BodyText"/>
      </w:pPr>
      <w:r>
        <w:t xml:space="preserve">Sau này, Chu Nam Kinh phát hiện, cái lại cảm ứng mờ mịt đó đôi khi cũng rất đáng tin.</w:t>
      </w:r>
    </w:p>
    <w:p>
      <w:pPr>
        <w:pStyle w:val="BodyText"/>
      </w:pPr>
      <w:r>
        <w:t xml:space="preserve">Trong nháy mắt Chu Nam Kinh đưa mắt nhìn một cậu trai dưới kia, hắn liền biết người đó chính là Ôn Hướng Hoa.</w:t>
      </w:r>
    </w:p>
    <w:p>
      <w:pPr>
        <w:pStyle w:val="BodyText"/>
      </w:pPr>
      <w:r>
        <w:t xml:space="preserve">Viễn sơn mi như đại.</w:t>
      </w:r>
    </w:p>
    <w:p>
      <w:pPr>
        <w:pStyle w:val="BodyText"/>
      </w:pPr>
      <w:r>
        <w:t xml:space="preserve">Ý chỉ người có lông mày đẹp.</w:t>
      </w:r>
    </w:p>
    <w:p>
      <w:pPr>
        <w:pStyle w:val="BodyText"/>
      </w:pPr>
      <w:r>
        <w:t xml:space="preserve">Đúng là cậu ta rất cao, hoàn toàn che khuất ông chú thấp lùn phía sau. Ấn tượng đầu tiên của Chu Nam Kinh với cậu ta là: Mắt thật đẹp!</w:t>
      </w:r>
    </w:p>
    <w:p>
      <w:pPr>
        <w:pStyle w:val="BodyText"/>
      </w:pPr>
      <w:r>
        <w:t xml:space="preserve">Là mắt xếch, đuôi mắt hơi hướng lên trên, không biết vì sao lại hơi đo đỏ. Chu Nam Kinh chú ý tay cậu cũng rất đẹp, nhìn qua khá thon dài, giống như tay một nghệ sĩ dương cầm nhưng lại không có vết chai, trên tay phải còn có một chiếc lắc bạc.</w:t>
      </w:r>
    </w:p>
    <w:p>
      <w:pPr>
        <w:pStyle w:val="BodyText"/>
      </w:pPr>
      <w:r>
        <w:t xml:space="preserve">Nói tóm lại, cậu ta nằm trọn vẹn trong phạm vi thẩm mĩ của Chu Nam Kinh, thậm chí còn cao hơn thẩm mĩ quan của hắn.</w:t>
      </w:r>
    </w:p>
    <w:p>
      <w:pPr>
        <w:pStyle w:val="BodyText"/>
      </w:pPr>
      <w:r>
        <w:t xml:space="preserve">Hắn cảm giác đây chính là Ôn Hướng Hoa, tuyệt đối không sai.</w:t>
      </w:r>
    </w:p>
    <w:p>
      <w:pPr>
        <w:pStyle w:val="BodyText"/>
      </w:pPr>
      <w:r>
        <w:t xml:space="preserve">Trẻ ngoan biết bao nhiêu, thế mà lại cao hơn hắn 2cm là thế nào!</w:t>
      </w:r>
    </w:p>
    <w:p>
      <w:pPr>
        <w:pStyle w:val="BodyText"/>
      </w:pPr>
      <w:r>
        <w:t xml:space="preserve">Chu Nam Kinh còn đang gào thét trong lòng thì nghe thấy tiếng của Ôn Hướng Hoa.</w:t>
      </w:r>
    </w:p>
    <w:p>
      <w:pPr>
        <w:pStyle w:val="BodyText"/>
      </w:pPr>
      <w:r>
        <w:t xml:space="preserve">“Nam Kinh, em rất thích truyện của anh”, so với trên mạng thì giọng ngoài đời của Ôn Hướng Hoa ổn trọng hơn nhiều, “Em có một người bạn cũng rất thích, thế nhưng cậu ấy hôm nay không đến được, anh có thể kí hai bản không?”</w:t>
      </w:r>
    </w:p>
    <w:p>
      <w:pPr>
        <w:pStyle w:val="BodyText"/>
      </w:pPr>
      <w:r>
        <w:t xml:space="preserve">Tay Chu Nam Kinh nhất thời run lên… Tuyệt đối là do kí quá nhiều! Mộ Trường Kim không lừa hắn!</w:t>
      </w:r>
    </w:p>
    <w:p>
      <w:pPr>
        <w:pStyle w:val="BodyText"/>
      </w:pPr>
      <w:r>
        <w:t xml:space="preserve">Mẹ, vì sao khi kí tặng thì tác giả phải ngồi chớ! Chu Nam Kinh hơi hơi ngẩng đầu, “Cậu tên là Ôn Hướng Hoa?”</w:t>
      </w:r>
    </w:p>
    <w:p>
      <w:pPr>
        <w:pStyle w:val="BodyText"/>
      </w:pPr>
      <w:r>
        <w:t xml:space="preserve">Ôn Hướng Hoa nhất thời bày ra vẻ mặt kinh ngạc, “Anh biết em sao?”</w:t>
      </w:r>
    </w:p>
    <w:p>
      <w:pPr>
        <w:pStyle w:val="BodyText"/>
      </w:pPr>
      <w:r>
        <w:t xml:space="preserve">“Ừ”, Cớ này đã nghĩ cả trăm lần, rốt cuộc cũng thể nói ra, Chu Nam Kinh cảm giác trong lòng thật thoải mái, “Tôi có một người bạn, cậu ta nói riêng với tôi. Cậu ta bảo tôi viết trên bìa cuốn sách là…”</w:t>
      </w:r>
    </w:p>
    <w:p>
      <w:pPr>
        <w:pStyle w:val="BodyText"/>
      </w:pPr>
      <w:r>
        <w:t xml:space="preserve">-Tặng Ôn Hướng Hoa</w:t>
      </w:r>
    </w:p>
    <w:p>
      <w:pPr>
        <w:pStyle w:val="BodyText"/>
      </w:pPr>
      <w:r>
        <w:t xml:space="preserve">Nam Kinh</w:t>
      </w:r>
    </w:p>
    <w:p>
      <w:pPr>
        <w:pStyle w:val="BodyText"/>
      </w:pPr>
      <w:r>
        <w:t xml:space="preserve">Chu Nam Kinh nắn nót viết, nhân tiện tâm huyết dâng trào vẽ thêm ở phía dưới một đóa hoa hồng nhỏ.</w:t>
      </w:r>
    </w:p>
    <w:p>
      <w:pPr>
        <w:pStyle w:val="BodyText"/>
      </w:pPr>
      <w:r>
        <w:t xml:space="preserve">Ôn Hướng Hoa nở nụ cười.</w:t>
      </w:r>
    </w:p>
    <w:p>
      <w:pPr>
        <w:pStyle w:val="BodyText"/>
      </w:pPr>
      <w:r>
        <w:t xml:space="preserve">Tối, 9h.</w:t>
      </w:r>
    </w:p>
    <w:p>
      <w:pPr>
        <w:pStyle w:val="BodyText"/>
      </w:pPr>
      <w:r>
        <w:t xml:space="preserve">Chu Nam Kinh ăn cơm chiều xong trở về nhà, sờ sờ ván cửa mà lệ nóng doanh tròng.</w:t>
      </w:r>
    </w:p>
    <w:p>
      <w:pPr>
        <w:pStyle w:val="BodyText"/>
      </w:pPr>
      <w:r>
        <w:t xml:space="preserve">Mẹ, mở buổi kí tặng đúng là không phải dành cho tác giả mà, tác gia Internet như hắn thì nên an phận ở nhà ôm bàn phím mới đúng. Đây đúng là tự mình tìm ngược mà, tìm ngược xong còn tự đào hố chôn mình nữa! Không cần phải ép buộc như vậy đâu!</w:t>
      </w:r>
    </w:p>
    <w:p>
      <w:pPr>
        <w:pStyle w:val="BodyText"/>
      </w:pPr>
      <w:r>
        <w:t xml:space="preserve">Tuy rằng như vậy, Chu Nam Kinh vẫn thân tàn chí kiên mà lên QQ. Vì tay tàn rồi nên chỉ đăng nhập clone.</w:t>
      </w:r>
    </w:p>
    <w:p>
      <w:pPr>
        <w:pStyle w:val="BodyText"/>
      </w:pPr>
      <w:r>
        <w:t xml:space="preserve">Ôn: Tôi thấy Nam Kinh đại đại rồi nhé! Cậu không có tới =L=, thật sự là rất đáng tiếc!</w:t>
      </w:r>
    </w:p>
    <w:p>
      <w:pPr>
        <w:pStyle w:val="BodyText"/>
      </w:pPr>
      <w:r>
        <w:t xml:space="preserve">Được đấy, xem ra khôi phục không tệ.</w:t>
      </w:r>
    </w:p>
    <w:p>
      <w:pPr>
        <w:pStyle w:val="BodyText"/>
      </w:pPr>
      <w:r>
        <w:t xml:space="preserve">Bán nữ hài lão *** sài: Chúc mừng.</w:t>
      </w:r>
    </w:p>
    <w:p>
      <w:pPr>
        <w:pStyle w:val="BodyText"/>
      </w:pPr>
      <w:r>
        <w:t xml:space="preserve">Ôn: TUT Cám ơn. Thực ra tôi còn giúp cậu xin một quyển có kí tên, thế nhưng Nam Kinh lại ở ngay trên lầu nhà cậu, nên bản này để tôi giữ đi.</w:t>
      </w:r>
    </w:p>
    <w:p>
      <w:pPr>
        <w:pStyle w:val="BodyText"/>
      </w:pPr>
      <w:r>
        <w:t xml:space="preserve">Bán nữ hài lão *** sài: ….. Được rồi.</w:t>
      </w:r>
    </w:p>
    <w:p>
      <w:pPr>
        <w:pStyle w:val="BodyText"/>
      </w:pPr>
      <w:r>
        <w:t xml:space="preserve">Ôn: Nam Kinh đại đại ôn nhu hơn so với tôi tưởng tượng, nhìn cũng khá đẹp trai…. Chỉ là tôi không hiểu lắm,tại sao anh ấy lại vẽ dưới chữ kí của mình một con rùa nhỉ?</w:t>
      </w:r>
    </w:p>
    <w:p>
      <w:pPr>
        <w:pStyle w:val="BodyText"/>
      </w:pPr>
      <w:r>
        <w:t xml:space="preserve">Chu Nam Kinh, “…”</w:t>
      </w:r>
    </w:p>
    <w:p>
      <w:pPr>
        <w:pStyle w:val="BodyText"/>
      </w:pPr>
      <w:r>
        <w:t xml:space="preserve">Vẽ một con rùa… Một con rùa….</w:t>
      </w:r>
    </w:p>
    <w:p>
      <w:pPr>
        <w:pStyle w:val="BodyText"/>
      </w:pPr>
      <w:r>
        <w:t xml:space="preserve">…. Là tác giả nào dở hơi cỡ nào mới vẽ một con rùa dưới chữ kí mình chứ!</w:t>
      </w:r>
    </w:p>
    <w:p>
      <w:pPr>
        <w:pStyle w:val="BodyText"/>
      </w:pPr>
      <w:r>
        <w:t xml:space="preserve">Mà nếu có cũng tuyệt đối không phải Chu Nam Kinh hắn!</w:t>
      </w:r>
    </w:p>
    <w:p>
      <w:pPr>
        <w:pStyle w:val="BodyText"/>
      </w:pPr>
      <w:r>
        <w:t xml:space="preserve">Chu Nam Kinh tê cả răng.</w:t>
      </w:r>
    </w:p>
    <w:p>
      <w:pPr>
        <w:pStyle w:val="BodyText"/>
      </w:pPr>
      <w:r>
        <w:t xml:space="preserve">Đợi đã, hắn vẽ con rùa lúc nào!!!! Hắn vẽ đóa hoa cơ mà!!!!</w:t>
      </w:r>
    </w:p>
    <w:p>
      <w:pPr>
        <w:pStyle w:val="BodyText"/>
      </w:pPr>
      <w:r>
        <w:t xml:space="preserve">Chu Nam Kinh lập tức hậm hực. Hắn hậm hực đến mức không còn tâm trạng nào để chuyện phiếm tiếp. Gõ một chuỗi 23333333333 rồi tắt máy, tắm rửa xong định đi ngủ, liền nhớ ra còn một chuyện mình chưa làm.</w:t>
      </w:r>
    </w:p>
    <w:p>
      <w:pPr>
        <w:pStyle w:val="BodyText"/>
      </w:pPr>
      <w:r>
        <w:t xml:space="preserve">Tin nhắn thoại của Ôn Hướng Hoa lúc ấy hắn đã nghe đâu! Chu Nam Kinh lấy di động, mở tin ra.</w:t>
      </w:r>
    </w:p>
    <w:p>
      <w:pPr>
        <w:pStyle w:val="BodyText"/>
      </w:pPr>
      <w:r>
        <w:t xml:space="preserve">Tiếng người khác khá ồn, nhưng giọng Ôn Hướng Hoa truyền đến lại rất rõ ràng.</w:t>
      </w:r>
    </w:p>
    <w:p>
      <w:pPr>
        <w:pStyle w:val="BodyText"/>
      </w:pPr>
      <w:r>
        <w:t xml:space="preserve">Cậu ta nói, “Sài sài, cậu không muốn gặp tôi thế sao?” Trong giọng nói còn mang theo vài phần nức nở. Chu Nam Kinh đột nhiên biết vì sao lúc ấy mắt Ôn Hướng Hoa lại đỏ lên.</w:t>
      </w:r>
    </w:p>
    <w:p>
      <w:pPr>
        <w:pStyle w:val="BodyText"/>
      </w:pPr>
      <w:r>
        <w:t xml:space="preserve">Đêm đó Chu Nam Kinh lại mất ngủ.</w:t>
      </w:r>
    </w:p>
    <w:p>
      <w:pPr>
        <w:pStyle w:val="BodyText"/>
      </w:pPr>
      <w:r>
        <w:t xml:space="preserve">…</w:t>
      </w:r>
    </w:p>
    <w:p>
      <w:pPr>
        <w:pStyle w:val="BodyText"/>
      </w:pPr>
      <w:r>
        <w:t xml:space="preserve">Ôn Hướng Hoa từ trong phòng tắm đi ra, thắt đai áo choàng ngồi vắt chéo bên cạnh máy tính.</w:t>
      </w:r>
    </w:p>
    <w:p>
      <w:pPr>
        <w:pStyle w:val="BodyText"/>
      </w:pPr>
      <w:r>
        <w:t xml:space="preserve">Ôn: Trân x hoa quả nhiều nước đúng là có tác dụng tiết nước mắt, được đấy, khen cho bà.</w:t>
      </w:r>
    </w:p>
    <w:p>
      <w:pPr>
        <w:pStyle w:val="BodyText"/>
      </w:pPr>
      <w:r>
        <w:t xml:space="preserve">Trân này là trân quý đó, mình sớt thử trên GG Imagine nó ra một chùm boobs Ó.Ò</w:t>
      </w:r>
    </w:p>
    <w:p>
      <w:pPr>
        <w:pStyle w:val="BodyText"/>
      </w:pPr>
      <w:r>
        <w:t xml:space="preserve">Tiểu Hiên nho nhã: Không khách sáo! Thấy người thật chưa?</w:t>
      </w:r>
    </w:p>
    <w:p>
      <w:pPr>
        <w:pStyle w:val="BodyText"/>
      </w:pPr>
      <w:r>
        <w:t xml:space="preserve">Ôn: Rồi ^^</w:t>
      </w:r>
    </w:p>
    <w:p>
      <w:pPr>
        <w:pStyle w:val="BodyText"/>
      </w:pPr>
      <w:r>
        <w:t xml:space="preserve">Tiểu Hiên nho nhã: Mà hôm nay ông hỏi cách tiết nước mắt làm gì?</w:t>
      </w:r>
    </w:p>
    <w:p>
      <w:pPr>
        <w:pStyle w:val="BodyText"/>
      </w:pPr>
      <w:r>
        <w:t xml:space="preserve">Ôn: Bà đoán đi ^^</w:t>
      </w:r>
    </w:p>
    <w:p>
      <w:pPr>
        <w:pStyle w:val="BodyText"/>
      </w:pPr>
      <w:r>
        <w:t xml:space="preserve">Tiểu Hiên nho nhã: Trù cho ông cười đến liệt miệng đi… Tóm lại là chả có cái gì tốt đẹp hết!</w:t>
      </w:r>
    </w:p>
    <w:p>
      <w:pPr>
        <w:pStyle w:val="BodyText"/>
      </w:pPr>
      <w:r>
        <w:t xml:space="preserve">Ôn: 233333333333333</w:t>
      </w:r>
    </w:p>
    <w:p>
      <w:pPr>
        <w:pStyle w:val="BodyText"/>
      </w:pPr>
      <w:r>
        <w:t xml:space="preserve">…</w:t>
      </w:r>
    </w:p>
    <w:p>
      <w:pPr>
        <w:pStyle w:val="BodyText"/>
      </w:pPr>
      <w:r>
        <w:t xml:space="preserve">Tác giả có lời muốn nói: Vì Chu đại đại mà vẽ tranh nha.</w:t>
      </w:r>
    </w:p>
    <w:p>
      <w:pPr>
        <w:pStyle w:val="BodyText"/>
      </w:pPr>
      <w:r>
        <w:t xml:space="preserve">[:з」∠] Tác giả tinh tẫn nhân vong.</w:t>
      </w:r>
    </w:p>
    <w:p>
      <w:pPr>
        <w:pStyle w:val="BodyText"/>
      </w:pPr>
      <w:r>
        <w:t xml:space="preserve">Mẹ nó hôm nay vừa về…. Phát hiện con mẹ nó quên không chọn đúng giờ gửi đi!!!!</w:t>
      </w:r>
    </w:p>
    <w:p>
      <w:pPr>
        <w:pStyle w:val="BodyText"/>
      </w:pPr>
      <w:r>
        <w:t xml:space="preserve">Hôm qua tôi viết tận đến 1h sáng oa oa oa….</w:t>
      </w:r>
    </w:p>
    <w:p>
      <w:pPr>
        <w:pStyle w:val="BodyText"/>
      </w:pPr>
      <w:r>
        <w:t xml:space="preserve">=======================================</w:t>
      </w:r>
    </w:p>
    <w:p>
      <w:pPr>
        <w:pStyle w:val="Compact"/>
      </w:pPr>
      <w:r>
        <w:t xml:space="preserve">Tuôi muốn được đổi xưng hô 2 đứa thành anh-em quá T^T</w:t>
      </w:r>
      <w:r>
        <w:br w:type="textWrapping"/>
      </w:r>
      <w:r>
        <w:br w:type="textWrapping"/>
      </w:r>
    </w:p>
    <w:p>
      <w:pPr>
        <w:pStyle w:val="Heading2"/>
      </w:pPr>
      <w:bookmarkStart w:id="61" w:name="chương-39-có-giỏi-thì-mua-phòng"/>
      <w:bookmarkEnd w:id="61"/>
      <w:r>
        <w:t xml:space="preserve">39. Chương 39: Có Giỏi Thì Mua Phòng</w:t>
      </w:r>
    </w:p>
    <w:p>
      <w:pPr>
        <w:pStyle w:val="Compact"/>
      </w:pPr>
      <w:r>
        <w:br w:type="textWrapping"/>
      </w:r>
      <w:r>
        <w:br w:type="textWrapping"/>
      </w:r>
      <w:r>
        <w:t xml:space="preserve">Hôm nay có một sự kiện lớn, Chu Nam Kinh mẹ nó lại làm hỏng văn.</w:t>
      </w:r>
    </w:p>
    <w:p>
      <w:pPr>
        <w:pStyle w:val="BodyText"/>
      </w:pPr>
      <w:r>
        <w:t xml:space="preserve">Loại chuyện này đối với một tác giả mà nói, cũng giống như phụ nữ đến kì ấy mà, mỗi tháng lại có vài ngày, vừa buồn thương lại vừa thốn, quả đúng là chán đến cực điểm.</w:t>
      </w:r>
    </w:p>
    <w:p>
      <w:pPr>
        <w:pStyle w:val="BodyText"/>
      </w:pPr>
      <w:r>
        <w:t xml:space="preserve">Nhưng hôm nay hỏng không phải bình thường. Làm một tác giả đại cương, Chu Nam Kinh quá lắm là không hài lòng ở đâu thì sửa luôn, thế nhưng hôm nay hắn ôm bàn phím rõ lâu mà không biết nên hạ tay thế nào.</w:t>
      </w:r>
    </w:p>
    <w:p>
      <w:pPr>
        <w:pStyle w:val="BodyText"/>
      </w:pPr>
      <w:r>
        <w:t xml:space="preserve">Truyện đại cương là loại truyện được đánh số và chia chương.</w:t>
      </w:r>
    </w:p>
    <w:p>
      <w:pPr>
        <w:pStyle w:val="BodyText"/>
      </w:pPr>
      <w:r>
        <w:t xml:space="preserve">Một chút thôi cũng tìm ra được trăm ngàn chỗ hở, ngay cả chính mình cũng thấy mâu thuẫn đầy rẫy, thậm chí còn không cẩn thận viết luôn tên nhân vật chính là Ôn Hướng Hoa.</w:t>
      </w:r>
    </w:p>
    <w:p>
      <w:pPr>
        <w:pStyle w:val="BodyText"/>
      </w:pPr>
      <w:r>
        <w:t xml:space="preserve">Thật sự rất đáng chết mà!</w:t>
      </w:r>
    </w:p>
    <w:p>
      <w:pPr>
        <w:pStyle w:val="BodyText"/>
      </w:pPr>
      <w:r>
        <w:t xml:space="preserve">Chu Nam Kinh nhíu mày, vừa châm điếu thuốc lại lập tức dụi xuống gạt tàn.</w:t>
      </w:r>
    </w:p>
    <w:p>
      <w:pPr>
        <w:pStyle w:val="BodyText"/>
      </w:pPr>
      <w:r>
        <w:t xml:space="preserve">Phiền thật mà!!!!!</w:t>
      </w:r>
    </w:p>
    <w:p>
      <w:pPr>
        <w:pStyle w:val="BodyText"/>
      </w:pPr>
      <w:r>
        <w:t xml:space="preserve">Chu Nam Kinh cảm giác bản thân hết thời còn một khoảng nữa, liền mở ra trang WPS, cẩn thận nhìn kết thúc chương trước, lại nhìn đại cương, xem xong thì lượn một vòng quanh các bình luận, lại mở WPS, tiếp tục phá…</w:t>
      </w:r>
    </w:p>
    <w:p>
      <w:pPr>
        <w:pStyle w:val="BodyText"/>
      </w:pPr>
      <w:r>
        <w:t xml:space="preserve">Đúng thế, hắn kẹt ở chỗ hai nhân vật nam chính và nữ chính gặp nhau! Chết mất.</w:t>
      </w:r>
    </w:p>
    <w:p>
      <w:pPr>
        <w:pStyle w:val="BodyText"/>
      </w:pPr>
      <w:r>
        <w:t xml:space="preserve">Chu Nam Kinh: Qua Qua.</w:t>
      </w:r>
    </w:p>
    <w:p>
      <w:pPr>
        <w:pStyle w:val="BodyText"/>
      </w:pPr>
      <w:r>
        <w:t xml:space="preserve">Lý Qua Qua: Tôi đây =v=! Gì thế?</w:t>
      </w:r>
    </w:p>
    <w:p>
      <w:pPr>
        <w:pStyle w:val="BodyText"/>
      </w:pPr>
      <w:r>
        <w:t xml:space="preserve">Chu Nam Kinh: Nếu tôi viết truyện mà không có nữ chính thì được gọi là cái thể loại gì?</w:t>
      </w:r>
    </w:p>
    <w:p>
      <w:pPr>
        <w:pStyle w:val="BodyText"/>
      </w:pPr>
      <w:r>
        <w:t xml:space="preserve">Lý Qua Qua: Đam mỹ văn Thất điểm, quá chuẩn. []/</w:t>
      </w:r>
    </w:p>
    <w:p>
      <w:pPr>
        <w:pStyle w:val="BodyText"/>
      </w:pPr>
      <w:r>
        <w:t xml:space="preserve">Chu Nam Kinh: Tôi không muốn nguyên tắc nhân sinh của mình tràn ngập nguy cơ hủ mục ra.</w:t>
      </w:r>
    </w:p>
    <w:p>
      <w:pPr>
        <w:pStyle w:val="BodyText"/>
      </w:pPr>
      <w:r>
        <w:t xml:space="preserve">Lý Qua Qua: Nghe nói căn cứ tiểu thuyết đồng nhân của cậu tại trang cách vách bán chạy lắm đó.</w:t>
      </w:r>
    </w:p>
    <w:p>
      <w:pPr>
        <w:pStyle w:val="BodyText"/>
      </w:pPr>
      <w:r>
        <w:t xml:space="preserve">Chu Nam Kinh: … Cậu làm biên tập sao không truy cứu trách nhiệm?</w:t>
      </w:r>
    </w:p>
    <w:p>
      <w:pPr>
        <w:pStyle w:val="BodyText"/>
      </w:pPr>
      <w:r>
        <w:t xml:space="preserve">Lý Qua Qua: Vì tôi cũng xem bản đồng nhân mà [:з」∠]</w:t>
      </w:r>
    </w:p>
    <w:p>
      <w:pPr>
        <w:pStyle w:val="BodyText"/>
      </w:pPr>
      <w:r>
        <w:t xml:space="preserve">Chu Nam Kinh: Tôi có thể thiêu cháy cậu không?</w:t>
      </w:r>
    </w:p>
    <w:p>
      <w:pPr>
        <w:pStyle w:val="BodyText"/>
      </w:pPr>
      <w:r>
        <w:t xml:space="preserve">Lý Qua Qua: Không thể, tình yêu khác phái mới bị thiêu cháy!</w:t>
      </w:r>
    </w:p>
    <w:p>
      <w:pPr>
        <w:pStyle w:val="BodyText"/>
      </w:pPr>
      <w:r>
        <w:t xml:space="preserve">Lý Qua Qua: Tôi để ý, từ sau lần đi kí tặng của cậu, lượng fan trên weibo cũng tăng lên đã vài vạn… Số lượng tiêu thụ cũng không ít, vui không?</w:t>
      </w:r>
    </w:p>
    <w:p>
      <w:pPr>
        <w:pStyle w:val="BodyText"/>
      </w:pPr>
      <w:r>
        <w:t xml:space="preserve">Chu Nam Kinh: Vui cái đầu, tôi hỏng văn.</w:t>
      </w:r>
    </w:p>
    <w:p>
      <w:pPr>
        <w:pStyle w:val="BodyText"/>
      </w:pPr>
      <w:r>
        <w:t xml:space="preserve">Hỏng văn…. Mặc kệ với tác giả thế nào chứ với độc giả mà nói thì hai từ kia nghe vào tai chả khác gì một từ mỹ luân mỹ hoán.</w:t>
      </w:r>
    </w:p>
    <w:p>
      <w:pPr>
        <w:pStyle w:val="BodyText"/>
      </w:pPr>
      <w:r>
        <w:t xml:space="preserve">Xa hoa lộng lẫy, túm lại là đẹp.</w:t>
      </w:r>
    </w:p>
    <w:p>
      <w:pPr>
        <w:pStyle w:val="BodyText"/>
      </w:pPr>
      <w:r>
        <w:t xml:space="preserve">Lý Hiên bị sự ‘ảo diệu’ của từ này làm cho phát sợ, cho nên sau khi cậu ta ngồi dại ra được một lúc thì không nhịn được mà rít gào trước bàn máy tính: Chu Nam Kinh!!!! ……. Tôi cảnh cáo cậu!!!!!!!!! Cậu hôm nay mà không ra chương mới!!! Tôi liền bỏ tiền ra thuê mấy thằng cao to đứng trước cửa nhà cậu nhảy Ương ca!!!!!!!!!!!!!!!!</w:t>
      </w:r>
    </w:p>
    <w:p>
      <w:pPr>
        <w:pStyle w:val="BodyText"/>
      </w:pPr>
      <w:r>
        <w:t xml:space="preserve">Nhảy Ương ca trông nó dư này.</w:t>
      </w:r>
    </w:p>
    <w:p>
      <w:pPr>
        <w:pStyle w:val="BodyText"/>
      </w:pPr>
      <w:r>
        <w:t xml:space="preserve">Chu Nam Kinh: Sao cậu không biết bỏ tiền mà mua mỹ nữ ấy!!!!!</w:t>
      </w:r>
    </w:p>
    <w:p>
      <w:pPr>
        <w:pStyle w:val="BodyText"/>
      </w:pPr>
      <w:r>
        <w:t xml:space="preserve">Lý Qua Qua: Không biết mua gái là phạm pháp hả?</w:t>
      </w:r>
    </w:p>
    <w:p>
      <w:pPr>
        <w:pStyle w:val="BodyText"/>
      </w:pPr>
      <w:r>
        <w:t xml:space="preserve">Chu Nam Kinh: Thì mua mười cái bơm hơi ấy!!!!!!!!!!!</w:t>
      </w:r>
    </w:p>
    <w:p>
      <w:pPr>
        <w:pStyle w:val="BodyText"/>
      </w:pPr>
      <w:r>
        <w:t xml:space="preserve">Chính là búp bê *** đó.</w:t>
      </w:r>
    </w:p>
    <w:p>
      <w:pPr>
        <w:pStyle w:val="BodyText"/>
      </w:pPr>
      <w:r>
        <w:t xml:space="preserve">Lý Qua Qua: … emo ngọn nến Nam Kinh, nhân sinh của cậu đúng là tịch mịch như tuyết.</w:t>
      </w:r>
    </w:p>
    <w:p>
      <w:pPr>
        <w:pStyle w:val="BodyText"/>
      </w:pPr>
      <w:r>
        <w:t xml:space="preserve">Khoan đã, Chu Nam Kinh đột nhiên nghĩ ra cái gì, liền nghĩ tới phương pháp có thể giải quyết tâm tình phức tạp của mình lúc này. Hắn mở baidu ra, gõ tên nữ thần “Phạm Băng Băng” của mình vào.</w:t>
      </w:r>
    </w:p>
    <w:p>
      <w:pPr>
        <w:pStyle w:val="BodyText"/>
      </w:pPr>
      <w:r>
        <w:t xml:space="preserve">Vài phút sau….</w:t>
      </w:r>
    </w:p>
    <w:p>
      <w:pPr>
        <w:pStyle w:val="BodyText"/>
      </w:pPr>
      <w:r>
        <w:t xml:space="preserve">Chu Nam Kinh: Em gái, anh xong rồi!!!!</w:t>
      </w:r>
    </w:p>
    <w:p>
      <w:pPr>
        <w:pStyle w:val="BodyText"/>
      </w:pPr>
      <w:r>
        <w:t xml:space="preserve">Tiểu Hiên nho nhã: Xong cái gì?</w:t>
      </w:r>
    </w:p>
    <w:p>
      <w:pPr>
        <w:pStyle w:val="BodyText"/>
      </w:pPr>
      <w:r>
        <w:t xml:space="preserve">Chu Nam Kinh: Anh vừa xem ảnh của Phạm Băng Băng rất hăng say, đột nhiên cảm thấy cô ấy trông rất giống Ôn Hướng Hoa, tâm can nhất thời héo quắt, chẳng lẽ lại không xong?!!!!!</w:t>
      </w:r>
    </w:p>
    <w:p>
      <w:pPr>
        <w:pStyle w:val="BodyText"/>
      </w:pPr>
      <w:r>
        <w:t xml:space="preserve">Tiểu Hiên nho nhã: Anh, nghĩ lại đi, nối dõi tông đường!! Tin tưởng em hãy quay lại!!!</w:t>
      </w:r>
    </w:p>
    <w:p>
      <w:pPr>
        <w:pStyle w:val="BodyText"/>
      </w:pPr>
      <w:r>
        <w:t xml:space="preserve">Chu Nam Kinh: Giờ là lúc nào rồi mà còn nối dõi tông đường!! Tư tưởng của em mẹ nó thật phong kiến!!!</w:t>
      </w:r>
    </w:p>
    <w:p>
      <w:pPr>
        <w:pStyle w:val="BodyText"/>
      </w:pPr>
      <w:r>
        <w:t xml:space="preserve">Vì sao nhìn đoạn đối thoại này quen mắt thế nhỉ. Chắc là… ảo giác đúng không?</w:t>
      </w:r>
    </w:p>
    <w:p>
      <w:pPr>
        <w:pStyle w:val="BodyText"/>
      </w:pPr>
      <w:r>
        <w:t xml:space="preserve">Chu Nam Kinh đăng nhập nick “Bán nữ hài lão *** sài”, tìm Ôn Hướng Hoa đang ở chế độ ”bận rộn”, nhắn một tin ngắn gọn: Đang làm gì?</w:t>
      </w:r>
    </w:p>
    <w:p>
      <w:pPr>
        <w:pStyle w:val="BodyText"/>
      </w:pPr>
      <w:r>
        <w:t xml:space="preserve">Ôn Hướng Hoa đang onl bằng di động, trả lời lại rất nhanh.</w:t>
      </w:r>
    </w:p>
    <w:p>
      <w:pPr>
        <w:pStyle w:val="BodyText"/>
      </w:pPr>
      <w:r>
        <w:t xml:space="preserve">Ôn: Tìm phòng ở.</w:t>
      </w:r>
    </w:p>
    <w:p>
      <w:pPr>
        <w:pStyle w:val="BodyText"/>
      </w:pPr>
      <w:r>
        <w:t xml:space="preserve">Bán nữ hài lão *** sài: Cậu muốn ở lại Bắc Kinh?</w:t>
      </w:r>
    </w:p>
    <w:p>
      <w:pPr>
        <w:pStyle w:val="BodyText"/>
      </w:pPr>
      <w:r>
        <w:t xml:space="preserve">Ôn: Sài sài, tôi đã nói qua với cậu, tôi vì sao ở lại Bắc Kinh rồi đúng không?</w:t>
      </w:r>
    </w:p>
    <w:p>
      <w:pPr>
        <w:pStyle w:val="BodyText"/>
      </w:pPr>
      <w:r>
        <w:t xml:space="preserve">….</w:t>
      </w:r>
    </w:p>
    <w:p>
      <w:pPr>
        <w:pStyle w:val="BodyText"/>
      </w:pPr>
      <w:r>
        <w:t xml:space="preserve">Ám chỉ rõ ràng như thế, Chu Nam Kinh làm sao mà không hiểu, hắn cũng đâu phải kẻ ngốc. Ôn Hướng Hoa lần trước ở Nam Kinh, cũng chỉ vì cậu ta thích Nam Kinh mà tôi.</w:t>
      </w:r>
    </w:p>
    <w:p>
      <w:pPr>
        <w:pStyle w:val="BodyText"/>
      </w:pPr>
      <w:r>
        <w:t xml:space="preserve">Chu Nam Kinh đột nhiên cảm giác áp lực thật lớn, áo lực như núi, áp lực siêu siêu lớn</w:t>
      </w:r>
    </w:p>
    <w:p>
      <w:pPr>
        <w:pStyle w:val="BodyText"/>
      </w:pPr>
      <w:r>
        <w:t xml:space="preserve">Cái này làm sao khiến hắn không biết xấu hổ mà mở miệng nói hắn là Nam Kinh chứ!! … Ngẫm lại cái lịch sử đen tối trước kia: Cái gì mà “Mi một cái”, cái gì mà Ha ha tôi muốn ôm đùi Nam Kinh đại đại”, cái gì mà “Tôi làm sao có thể là Nam Kinh được, nếu không tôi còn ngồi đây tán dóc với cậu sao”,… Chu Nam Kinh đột nhiên muốn châm cho mình một loạt ngọn nến.</w:t>
      </w:r>
    </w:p>
    <w:p>
      <w:pPr>
        <w:pStyle w:val="BodyText"/>
      </w:pPr>
      <w:r>
        <w:t xml:space="preserve">Bán nữ hài lão *** sài: =L=…</w:t>
      </w:r>
    </w:p>
    <w:p>
      <w:pPr>
        <w:pStyle w:val="BodyText"/>
      </w:pPr>
      <w:r>
        <w:t xml:space="preserve">Ôn: Cậu nghĩ tôi có nên tìm công tác ở Nam Kinh không? Vừa xem lại thẻ ngân hàng rồi, nếu mua phòng xong chắc cũng chỉ còn lại sáu con số… Lại không muốn bán nhà ở Nam Kinh đâu, còn một căn ở Hàng Châu, một căn ở Ôn Châu nữa… QAQ Tôi, tôi không muốn bớt lại gì đâu!</w:t>
      </w:r>
    </w:p>
    <w:p>
      <w:pPr>
        <w:pStyle w:val="BodyText"/>
      </w:pPr>
      <w:r>
        <w:t xml:space="preserve">Chu Nam Kinh nhẩm tính, với số phòng kia, chắc Ôn Hướng Hoa cũng có chừng ba bạn trai/gái nhỉ? Đầu tư khủng thật!</w:t>
      </w:r>
    </w:p>
    <w:p>
      <w:pPr>
        <w:pStyle w:val="BodyText"/>
      </w:pPr>
      <w:r>
        <w:t xml:space="preserve">Bán nữ hài lão *** sài: Cậu chuyên về cái gì?</w:t>
      </w:r>
    </w:p>
    <w:p>
      <w:pPr>
        <w:pStyle w:val="BodyText"/>
      </w:pPr>
      <w:r>
        <w:t xml:space="preserve">Ôn: Hóa học!</w:t>
      </w:r>
    </w:p>
    <w:p>
      <w:pPr>
        <w:pStyle w:val="BodyText"/>
      </w:pPr>
      <w:r>
        <w:t xml:space="preserve">Bán nữ hài lão *** sài: Thế cậu muốn làm nghề gì?</w:t>
      </w:r>
    </w:p>
    <w:p>
      <w:pPr>
        <w:pStyle w:val="BodyText"/>
      </w:pPr>
      <w:r>
        <w:t xml:space="preserve">Ôn: Công tác văn thư đi, không bị mòn não. Tốt nhất là đi làm lúc 9h, 5h chiều tan tầm, ngày nghỉ còn được đi du lịch…</w:t>
      </w:r>
    </w:p>
    <w:p>
      <w:pPr>
        <w:pStyle w:val="BodyText"/>
      </w:pPr>
      <w:r>
        <w:t xml:space="preserve">Bán nữ hài lão *** sài: Tốt nhất là cậu ở nhà luôn đi =L=</w:t>
      </w:r>
    </w:p>
    <w:p>
      <w:pPr>
        <w:pStyle w:val="BodyText"/>
      </w:pPr>
      <w:r>
        <w:t xml:space="preserve">Ôn: [:з」∠] Tôi vừa mới gọi điện cho bố tôi càm ràm một chút, bảo ông sao lại không mở một công ty ở Bắc Kinh ổng mắng tôi là ăn của ổng xài của ông lại ghét bỏ ổng…. QAQ Tôi có ghét ổng đâu! Tôi chỉ muốn nói mấy câu thôi mà!!! QAQ</w:t>
      </w:r>
    </w:p>
    <w:p>
      <w:pPr>
        <w:pStyle w:val="BodyText"/>
      </w:pPr>
      <w:r>
        <w:t xml:space="preserve">Bán nữ hài lão *** sài: …</w:t>
      </w:r>
    </w:p>
    <w:p>
      <w:pPr>
        <w:pStyle w:val="BodyText"/>
      </w:pPr>
      <w:r>
        <w:t xml:space="preserve">Quả nhiên lối sống của hắn không tài nào bắt kịp kiểu sinh hoạt ”đại gia” này mà…</w:t>
      </w:r>
    </w:p>
    <w:p>
      <w:pPr>
        <w:pStyle w:val="BodyText"/>
      </w:pPr>
      <w:r>
        <w:t xml:space="preserve">Ôn: Đúng rồi, cậu thấy khu Hải Điến thế nào?</w:t>
      </w:r>
    </w:p>
    <w:p>
      <w:pPr>
        <w:pStyle w:val="BodyText"/>
      </w:pPr>
      <w:r>
        <w:t xml:space="preserve">Khu Hải Điến nghe quen quá nha Giống khu nhà của hắn quá đó</w:t>
      </w:r>
    </w:p>
    <w:p>
      <w:pPr>
        <w:pStyle w:val="BodyText"/>
      </w:pPr>
      <w:r>
        <w:t xml:space="preserve">Bán nữ hài lão *** sài: Tôi ở cách đó khá xa, không rõ lắm = =</w:t>
      </w:r>
    </w:p>
    <w:p>
      <w:pPr>
        <w:pStyle w:val="BodyText"/>
      </w:pPr>
      <w:r>
        <w:t xml:space="preserve">Ôn: =3= Vậy thì mua nhà ở Hải Điến khu vậy. Sài sài nhớ thường xuyên đến đây chơi nha!</w:t>
      </w:r>
    </w:p>
    <w:p>
      <w:pPr>
        <w:pStyle w:val="BodyText"/>
      </w:pPr>
      <w:r>
        <w:t xml:space="preserve">Hắn làm không được mà [:з」∠]</w:t>
      </w:r>
    </w:p>
    <w:p>
      <w:pPr>
        <w:pStyle w:val="BodyText"/>
      </w:pPr>
      <w:r>
        <w:t xml:space="preserve">Ôn: Đúng rồi, buổi chiều tôi muốn đi công viên Hương Sơn chơi, cậu đi cùng không?</w:t>
      </w:r>
    </w:p>
    <w:p>
      <w:pPr>
        <w:pStyle w:val="BodyText"/>
      </w:pPr>
      <w:r>
        <w:t xml:space="preserve">Bán nữ hài lão *** sài: Không đi… Cậu cứ thong thả chơi.</w:t>
      </w:r>
    </w:p>
    <w:p>
      <w:pPr>
        <w:pStyle w:val="BodyText"/>
      </w:pPr>
      <w:r>
        <w:t xml:space="preserve">Ôn: Sao lại không đến?</w:t>
      </w:r>
    </w:p>
    <w:p>
      <w:pPr>
        <w:pStyle w:val="BodyText"/>
      </w:pPr>
      <w:r>
        <w:t xml:space="preserve">Tôi làm hỏng văn mà, thế giờ cậu muốn tôi đi chơi với cậu hay là đăng chương mới nào? Nhưng dù sao thì tôi cũng không cảm nhận được suy nghĩ của cậu nên tôi trả lời thay nhé, cậu hy vọng tôi ra chương mới đúng không?</w:t>
      </w:r>
    </w:p>
    <w:p>
      <w:pPr>
        <w:pStyle w:val="BodyText"/>
      </w:pPr>
      <w:r>
        <w:t xml:space="preserve">Bán nữ hài lão *** sài: Bố mẹ tôi còn chưa đi =L=</w:t>
      </w:r>
    </w:p>
    <w:p>
      <w:pPr>
        <w:pStyle w:val="BodyText"/>
      </w:pPr>
      <w:r>
        <w:t xml:space="preserve">Ôn: Được rồi… Gửi lời hỏi thăm của tôi đến cô chú đó QvQ</w:t>
      </w:r>
    </w:p>
    <w:p>
      <w:pPr>
        <w:pStyle w:val="BodyText"/>
      </w:pPr>
      <w:r>
        <w:t xml:space="preserve">… Chu Nam Kinh đột nhiên nghĩ tới một vấn đề nghiêm trọng.</w:t>
      </w:r>
    </w:p>
    <w:p>
      <w:pPr>
        <w:pStyle w:val="BodyText"/>
      </w:pPr>
      <w:r>
        <w:t xml:space="preserve">Mợ nó, nếu bố hắn mà biết Chu gia sau này đoạn tử tuyệt tôn có đập chết hắn không? Đáp án rõ ràng quá rồi, Chu Nam Kinh còn tưởng tượng ra cảnh bố mình tùy tay bẻ một cành cây làm hung khí mà vụt hắn tới tấp…. Chát chát chát chát….</w:t>
      </w:r>
    </w:p>
    <w:p>
      <w:pPr>
        <w:pStyle w:val="BodyText"/>
      </w:pPr>
      <w:r>
        <w:t xml:space="preserve">Chu Nam Kinh nhất thời rùng mình.</w:t>
      </w:r>
    </w:p>
    <w:p>
      <w:pPr>
        <w:pStyle w:val="BodyText"/>
      </w:pPr>
      <w:r>
        <w:t xml:space="preserve">#Vẫn là tiếp tục gạt đi#</w:t>
      </w:r>
    </w:p>
    <w:p>
      <w:pPr>
        <w:pStyle w:val="BodyText"/>
      </w:pPr>
      <w:r>
        <w:t xml:space="preserve">Buổi chiều tầm 2h, Chu Nam Kinh nhận được một tin nhắn của Ôn Hướng Hoa.</w:t>
      </w:r>
    </w:p>
    <w:p>
      <w:pPr>
        <w:pStyle w:val="BodyText"/>
      </w:pPr>
      <w:r>
        <w:t xml:space="preserve">Ôn: [Đính kèm hình cảnh] Sài sài, xem này, là lá Phong đó Phủ kín núi luôn</w:t>
      </w:r>
    </w:p>
    <w:p>
      <w:pPr>
        <w:pStyle w:val="BodyText"/>
      </w:pPr>
      <w:r>
        <w:t xml:space="preserve">Hẳn là đứng chụp ở trong phòng, Chu Nam Kinh còn có thể thấp thoáng bóng khung cửa.</w:t>
      </w:r>
    </w:p>
    <w:p>
      <w:pPr>
        <w:pStyle w:val="BodyText"/>
      </w:pPr>
      <w:r>
        <w:t xml:space="preserve">Bán nữ hài lão *** sài: Ừ, mùa thu, vừa đúng lúc.</w:t>
      </w:r>
    </w:p>
    <w:p>
      <w:pPr>
        <w:pStyle w:val="BodyText"/>
      </w:pPr>
      <w:r>
        <w:t xml:space="preserve">Ôn: Đẹp hông đẹp hông ← ←</w:t>
      </w:r>
    </w:p>
    <w:p>
      <w:pPr>
        <w:pStyle w:val="BodyText"/>
      </w:pPr>
      <w:r>
        <w:t xml:space="preserve">Bán nữ hài lão *** sài: Cũng được.</w:t>
      </w:r>
    </w:p>
    <w:p>
      <w:pPr>
        <w:pStyle w:val="BodyText"/>
      </w:pPr>
      <w:r>
        <w:t xml:space="preserve">Ôn: Vậy đi tham quan cùng nhau đi!</w:t>
      </w:r>
    </w:p>
    <w:p>
      <w:pPr>
        <w:pStyle w:val="BodyText"/>
      </w:pPr>
      <w:r>
        <w:t xml:space="preserve">Bán nữ hài lão *** sài: Không được.</w:t>
      </w:r>
    </w:p>
    <w:p>
      <w:pPr>
        <w:pStyle w:val="BodyText"/>
      </w:pPr>
      <w:r>
        <w:t xml:space="preserve">Ôn: Tôi mua hai vé rồi [Đính kèm hình ảnh]</w:t>
      </w:r>
    </w:p>
    <w:p>
      <w:pPr>
        <w:pStyle w:val="BodyText"/>
      </w:pPr>
      <w:r>
        <w:t xml:space="preserve">Bán nữ hài lão *** sài: Nhìn như vé 50 cho một tên ngoại quốc ngu ngốc vậy.</w:t>
      </w:r>
    </w:p>
    <w:p>
      <w:pPr>
        <w:pStyle w:val="BodyText"/>
      </w:pPr>
      <w:r>
        <w:t xml:space="preserve">Ôn: Như vé vào cửa có số 10 Ả-rập mà.</w:t>
      </w:r>
    </w:p>
    <w:p>
      <w:pPr>
        <w:pStyle w:val="BodyText"/>
      </w:pPr>
      <w:r>
        <w:t xml:space="preserve">Bán nữ hài lão *** sài: Thế mới nói cậu giống tên ngoại quốc ngu ngốc….</w:t>
      </w:r>
    </w:p>
    <w:p>
      <w:pPr>
        <w:pStyle w:val="BodyText"/>
      </w:pPr>
      <w:r>
        <w:t xml:space="preserve">Ôn Hướng Hoa ngồi trước màn hình mặt đã như thế này: —</w:t>
      </w:r>
    </w:p>
    <w:p>
      <w:pPr>
        <w:pStyle w:val="BodyText"/>
      </w:pPr>
      <w:r>
        <w:t xml:space="preserve">…</w:t>
      </w:r>
    </w:p>
    <w:p>
      <w:pPr>
        <w:pStyle w:val="BodyText"/>
      </w:pPr>
      <w:r>
        <w:t xml:space="preserve">Ôn Hướng Hoa đã đến Bắc Kinh một tuần. Mỗi ngày đều có thể thấy cậu ta lên weibo khoe tọa độ, vui vẻ tán phét với lũ bạn. Mà đồng thời cũng nhân tiện làm phiền QQ Chu Nam Kinh.</w:t>
      </w:r>
    </w:p>
    <w:p>
      <w:pPr>
        <w:pStyle w:val="BodyText"/>
      </w:pPr>
      <w:r>
        <w:t xml:space="preserve">Ôn: Sài sài Hôm nay tôi đi xem thư viện quốc gia nha Vừa to vừa lớn Lần sau mình cùng đi đi!</w:t>
      </w:r>
    </w:p>
    <w:p>
      <w:pPr>
        <w:pStyle w:val="BodyText"/>
      </w:pPr>
      <w:r>
        <w:t xml:space="preserve">Ôn: Sài sài, hôm nay tôi đi Cố Cung, mặc dù cũng có chỗ cấm vào nhưng phần lớn đều mở cửa cả. Tôi còn thấy cả tranh Thanh Minh Thượng Hà Đồ nhaTự dưng cũng muốn đi học vẽ… Lần sau mình cùng đi đi!</w:t>
      </w:r>
    </w:p>
    <w:p>
      <w:pPr>
        <w:pStyle w:val="BodyText"/>
      </w:pPr>
      <w:r>
        <w:t xml:space="preserve">Tham khảo trên Wiki tại đây</w:t>
      </w:r>
    </w:p>
    <w:p>
      <w:pPr>
        <w:pStyle w:val="BodyText"/>
      </w:pPr>
      <w:r>
        <w:t xml:space="preserve">Ôn: Tối nay tôi đi đến Rạp hát quốc gia nghe nhạc kịch “Le nozze di Figaro”, tôi toàn liên tưởng tượng đến “Ferrero Rocher”…. Mà cô diễn viên múa bale kia khá được đó, lần sau mình cùng đi đi!</w:t>
      </w:r>
    </w:p>
    <w:p>
      <w:pPr>
        <w:pStyle w:val="BodyText"/>
      </w:pPr>
      <w:r>
        <w:t xml:space="preserve">Tên vở nhạc kịch là “Hôn lễ của Phí Gia La”, gần giống “Hôn lễ của Phí Nhóm La”, nhãn hiệu chocolate (chắc là) nổi tiếng ở TQ.</w:t>
      </w:r>
    </w:p>
    <w:p>
      <w:pPr>
        <w:pStyle w:val="BodyText"/>
      </w:pPr>
      <w:r>
        <w:t xml:space="preserve">…</w:t>
      </w:r>
    </w:p>
    <w:p>
      <w:pPr>
        <w:pStyle w:val="BodyText"/>
      </w:pPr>
      <w:r>
        <w:t xml:space="preserve">Ôn: Sài sài!! Phòng ở chọn được rồi!!! Cảm giác không tệ. Mà cậu đi công viên thủ đô chưa? Đẹp lắm nha, cũng chả cần thêm thắt gì, nhìn gần mặt đất cũng đẹp lắm []/</w:t>
      </w:r>
    </w:p>
    <w:p>
      <w:pPr>
        <w:pStyle w:val="BodyText"/>
      </w:pPr>
      <w:r>
        <w:t xml:space="preserve">Công viên thủ đô…. Chu Nam Kinh bày bộ mặt quan tài ra mở QQ của Chu Nhã.</w:t>
      </w:r>
    </w:p>
    <w:p>
      <w:pPr>
        <w:pStyle w:val="BodyText"/>
      </w:pPr>
      <w:r>
        <w:t xml:space="preserve">Chu Nam Kinh: Bên trong chúng ta có một phản đồ.</w:t>
      </w:r>
    </w:p>
    <w:p>
      <w:pPr>
        <w:pStyle w:val="BodyText"/>
      </w:pPr>
      <w:r>
        <w:t xml:space="preserve">Tiểu Hiên nho nhã: Ý anh là gì thế? = 口 =</w:t>
      </w:r>
    </w:p>
    <w:p>
      <w:pPr>
        <w:pStyle w:val="BodyText"/>
      </w:pPr>
      <w:r>
        <w:t xml:space="preserve">Chu Nam Kinh: Ôn Hướng Hoa mua nhà ở Bắc Kinh.</w:t>
      </w:r>
    </w:p>
    <w:p>
      <w:pPr>
        <w:pStyle w:val="BodyText"/>
      </w:pPr>
      <w:r>
        <w:t xml:space="preserve">Tiểu Hiên nho nhã: Cậu ta muốn sống ở Bắc Kinh thì liên quan gì đến em?</w:t>
      </w:r>
    </w:p>
    <w:p>
      <w:pPr>
        <w:pStyle w:val="BodyText"/>
      </w:pPr>
      <w:r>
        <w:t xml:space="preserve">Chu Nam Kinh: Cậu ta ở cùng tiểu khu với anh.</w:t>
      </w:r>
    </w:p>
    <w:p>
      <w:pPr>
        <w:pStyle w:val="BodyText"/>
      </w:pPr>
      <w:r>
        <w:t xml:space="preserve">Chu Nhã trầm mặc quỷ dị trước máy tính tầm ba giây.</w:t>
      </w:r>
    </w:p>
    <w:p>
      <w:pPr>
        <w:pStyle w:val="BodyText"/>
      </w:pPr>
      <w:r>
        <w:t xml:space="preserve">Tiểu Hiên nho nhã: QAQ…. Anh, em không phải phản đồ!</w:t>
      </w:r>
    </w:p>
    <w:p>
      <w:pPr>
        <w:pStyle w:val="BodyText"/>
      </w:pPr>
      <w:r>
        <w:t xml:space="preserve">Chu Nam Kinh: Em nghĩ anh tin em chắc.</w:t>
      </w:r>
    </w:p>
    <w:p>
      <w:pPr>
        <w:pStyle w:val="BodyText"/>
      </w:pPr>
      <w:r>
        <w:t xml:space="preserve">Tiểu Hiên nho nhã: Em thật sự không phải mà!!! FML!!! Anh phải tin em!!! Em không biết cậu ấy mua phòng ở Bắc Kinh mà!!!!</w:t>
      </w:r>
    </w:p>
    <w:p>
      <w:pPr>
        <w:pStyle w:val="BodyText"/>
      </w:pPr>
      <w:r>
        <w:t xml:space="preserve">Chu Nam Kinh: o[∩∩]o</w:t>
      </w:r>
    </w:p>
    <w:p>
      <w:pPr>
        <w:pStyle w:val="BodyText"/>
      </w:pPr>
      <w:r>
        <w:t xml:space="preserve">Tiểu Hiên nho nhã: Anh… Anh lại gõ ha ha đúng không QAQ</w:t>
      </w:r>
    </w:p>
    <w:p>
      <w:pPr>
        <w:pStyle w:val="BodyText"/>
      </w:pPr>
      <w:r>
        <w:t xml:space="preserve">Chu Nam Kinh: Em biết là tốt rồi.</w:t>
      </w:r>
    </w:p>
    <w:p>
      <w:pPr>
        <w:pStyle w:val="BodyText"/>
      </w:pPr>
      <w:r>
        <w:t xml:space="preserve">Hắn lại nhảy qua clone.</w:t>
      </w:r>
    </w:p>
    <w:p>
      <w:pPr>
        <w:pStyle w:val="BodyText"/>
      </w:pPr>
      <w:r>
        <w:t xml:space="preserve">Bán nữ hài lão *** sài: Tôi nghe nói trình độ dân trí ở đấy không cao, cũng không được nuôi chó nữa. (Hử, Chu đại đại anh không phải ở đó à?)</w:t>
      </w:r>
    </w:p>
    <w:p>
      <w:pPr>
        <w:pStyle w:val="BodyText"/>
      </w:pPr>
      <w:r>
        <w:t xml:space="preserve">Ôn: Có sao? = 口 = Nghe thật đáng sợ đó.</w:t>
      </w:r>
    </w:p>
    <w:p>
      <w:pPr>
        <w:pStyle w:val="BodyText"/>
      </w:pPr>
      <w:r>
        <w:t xml:space="preserve">Bán nữ hài lão *** sài: Là thật, hơn nữa điều kiện vật chất cũng không tốt. Nếu bóng đèn hành lang hỏng thì người dân tự thay lấy.</w:t>
      </w:r>
    </w:p>
    <w:p>
      <w:pPr>
        <w:pStyle w:val="BodyText"/>
      </w:pPr>
      <w:r>
        <w:t xml:space="preserve">Chu Nam Kinh thề, cái này hắn nói thật.</w:t>
      </w:r>
    </w:p>
    <w:p>
      <w:pPr>
        <w:pStyle w:val="BodyText"/>
      </w:pPr>
      <w:r>
        <w:t xml:space="preserve">Ôn: Không sao, tôi cũng cao mà.</w:t>
      </w:r>
    </w:p>
    <w:p>
      <w:pPr>
        <w:pStyle w:val="BodyText"/>
      </w:pPr>
      <w:r>
        <w:t xml:space="preserve">Ý ẻm là ẻm tự thay bóng đèn được.</w:t>
      </w:r>
    </w:p>
    <w:p>
      <w:pPr>
        <w:pStyle w:val="BodyText"/>
      </w:pPr>
      <w:r>
        <w:t xml:space="preserve">Bán nữ hài lão *** sài: Hơn nữa thang máy đã lâu chưa tu sửa chất lượng rất kém, từng bị sự cố! Kịch liệt phê bình!</w:t>
      </w:r>
    </w:p>
    <w:p>
      <w:pPr>
        <w:pStyle w:val="BodyText"/>
      </w:pPr>
      <w:r>
        <w:t xml:space="preserve">Tuy rằng hắn thì không bị sao, thế nhưng đúng là chuyện này đã từng xảy ra. Có một cậu béo sống trên tầng mười tám đã phải đi khiếu nại tận một tháng….</w:t>
      </w:r>
    </w:p>
    <w:p>
      <w:pPr>
        <w:pStyle w:val="BodyText"/>
      </w:pPr>
      <w:r>
        <w:t xml:space="preserve">Ôn: Nghe vào tai thật đáng sợ QAQ</w:t>
      </w:r>
    </w:p>
    <w:p>
      <w:pPr>
        <w:pStyle w:val="BodyText"/>
      </w:pPr>
      <w:r>
        <w:t xml:space="preserve">Bán nữ hài lão *** sài: Đúng thế đúng thế, cho nên đừng chọn nơi này, đổi đi</w:t>
      </w:r>
    </w:p>
    <w:p>
      <w:pPr>
        <w:pStyle w:val="BodyText"/>
      </w:pPr>
      <w:r>
        <w:t xml:space="preserve">Ôn: Nhưng mà Sài sài, tôi có thể hỏi một câu không?</w:t>
      </w:r>
    </w:p>
    <w:p>
      <w:pPr>
        <w:pStyle w:val="BodyText"/>
      </w:pPr>
      <w:r>
        <w:t xml:space="preserve">Bán nữ hài lão *** sài: Nói.</w:t>
      </w:r>
    </w:p>
    <w:p>
      <w:pPr>
        <w:pStyle w:val="BodyText"/>
      </w:pPr>
      <w:r>
        <w:t xml:space="preserve">On: Sao cậu biết rõ thế? O.O</w:t>
      </w:r>
    </w:p>
    <w:p>
      <w:pPr>
        <w:pStyle w:val="BodyText"/>
      </w:pPr>
      <w:r>
        <w:t xml:space="preserve">…. [:з」∠] Chu Nam Kinh cảm giác như vừa bị thương đầu gối.</w:t>
      </w:r>
    </w:p>
    <w:p>
      <w:pPr>
        <w:pStyle w:val="BodyText"/>
      </w:pPr>
      <w:r>
        <w:t xml:space="preserve">Như hắn đã không cẩn thận bại lộ IQ ra vậy.</w:t>
      </w:r>
    </w:p>
    <w:p>
      <w:pPr>
        <w:pStyle w:val="BodyText"/>
      </w:pPr>
      <w:r>
        <w:t xml:space="preserve">Bán nữ hài lão *** sài: Tôi có bạn sống ở đó.</w:t>
      </w:r>
    </w:p>
    <w:p>
      <w:pPr>
        <w:pStyle w:val="BodyText"/>
      </w:pPr>
      <w:r>
        <w:t xml:space="preserve">Ôn: o[∩∩]o</w:t>
      </w:r>
    </w:p>
    <w:p>
      <w:pPr>
        <w:pStyle w:val="BodyText"/>
      </w:pPr>
      <w:r>
        <w:t xml:space="preserve">Vì sao nhìn cái emo này, cảm giác lại thật vi diệu….</w:t>
      </w:r>
    </w:p>
    <w:p>
      <w:pPr>
        <w:pStyle w:val="BodyText"/>
      </w:pPr>
      <w:r>
        <w:t xml:space="preserve">Chu Nam Kinh ngồi trước bàn máy tính, hơi hơi rối rắm.</w:t>
      </w:r>
    </w:p>
    <w:p>
      <w:pPr>
        <w:pStyle w:val="BodyText"/>
      </w:pPr>
      <w:r>
        <w:t xml:space="preserve">==================</w:t>
      </w:r>
    </w:p>
    <w:p>
      <w:pPr>
        <w:pStyle w:val="BodyText"/>
      </w:pPr>
      <w:r>
        <w:t xml:space="preserve">P/s 1: Xì poi đoạn tỏ tình của một-đôi-nào-đó:</w:t>
      </w:r>
    </w:p>
    <w:p>
      <w:pPr>
        <w:pStyle w:val="BodyText"/>
      </w:pPr>
      <w:r>
        <w:t xml:space="preserve">A: Anh thích em</w:t>
      </w:r>
    </w:p>
    <w:p>
      <w:pPr>
        <w:pStyle w:val="BodyText"/>
      </w:pPr>
      <w:r>
        <w:t xml:space="preserve">B: Em cũng thích anh.</w:t>
      </w:r>
    </w:p>
    <w:p>
      <w:pPr>
        <w:pStyle w:val="BodyText"/>
      </w:pPr>
      <w:r>
        <w:t xml:space="preserve">A: Anh thật sự nghiêm túc, anh thích em mà.</w:t>
      </w:r>
    </w:p>
    <w:p>
      <w:pPr>
        <w:pStyle w:val="BodyText"/>
      </w:pPr>
      <w:r>
        <w:t xml:space="preserve">B: Em cũng nghiêm túc mà ….</w:t>
      </w:r>
    </w:p>
    <w:p>
      <w:pPr>
        <w:pStyle w:val="BodyText"/>
      </w:pPr>
      <w:r>
        <w:t xml:space="preserve">OTL Hình như mình xì poi hơi sớm, bởi đoạn tỏ tình này tận đoạn cuối cùng của phiên ngoại cuối cùng cơ:v</w:t>
      </w:r>
    </w:p>
    <w:p>
      <w:pPr>
        <w:pStyle w:val="BodyText"/>
      </w:pPr>
      <w:r>
        <w:t xml:space="preserve">P/s 2: Hôm trước có bạn hỏi độ dài của truyện thì mình trả lời là 64 chương chưa kể PN. Hôm nay tớ đính chính lại là có 63 chương chính văn và 4 chương ngoại truyện nhé (Tác giả không đánh số</w:t>
      </w:r>
    </w:p>
    <w:p>
      <w:pPr>
        <w:pStyle w:val="Compact"/>
      </w:pPr>
      <w:r>
        <w:t xml:space="preserve">P/s 3: Ở một chương xa xưa nào đó thì mình để xưng hô của Trường Kiếm và Lý Qua Qua là anh-em. Thực ra cũng chẳng có gì đặc biệt đâu, chẳng qua hôm ấy tớ lên cơn nên để vậy thôi =)) Nhưng dù sao trót thì trét, nên mình sẽ giữ xưng hô đó đến tận cuối truyện, cho nó phong phú từ ngữ =))))))))))))))))</w:t>
      </w:r>
      <w:r>
        <w:br w:type="textWrapping"/>
      </w:r>
      <w:r>
        <w:br w:type="textWrapping"/>
      </w:r>
    </w:p>
    <w:p>
      <w:pPr>
        <w:pStyle w:val="Heading2"/>
      </w:pPr>
      <w:bookmarkStart w:id="62" w:name="chương-40-có-giỏi-thì-làm-gay"/>
      <w:bookmarkEnd w:id="62"/>
      <w:r>
        <w:t xml:space="preserve">40. Chương 40: Có Giỏi Thì Làm Gay</w:t>
      </w:r>
    </w:p>
    <w:p>
      <w:pPr>
        <w:pStyle w:val="Compact"/>
      </w:pPr>
      <w:r>
        <w:br w:type="textWrapping"/>
      </w:r>
      <w:r>
        <w:br w:type="textWrapping"/>
      </w:r>
      <w:r>
        <w:t xml:space="preserve">Tháng 9 cũng đã vào độ cuối thu. Nhưng mà hôm nay trời sáng rất sớm, không nhìn ra mùa thu chút nào.</w:t>
      </w:r>
    </w:p>
    <w:p>
      <w:pPr>
        <w:pStyle w:val="BodyText"/>
      </w:pPr>
      <w:r>
        <w:t xml:space="preserve">Hôm nay mặt trời nóng muốn đốt cả mông Chu Nam Kinh mới chịu lết ra từ phòng ngủ. Đánh răng rửa mặt chỉnh trang đầu tóc xong, đút vào túi mấy đồng tiền lẻ đi ra ngoài mua đồ ăn. Giờ vào mùa ớt với bí, có thể mua ớt về ngâm dưa chua.</w:t>
      </w:r>
    </w:p>
    <w:p>
      <w:pPr>
        <w:pStyle w:val="BodyText"/>
      </w:pPr>
      <w:r>
        <w:t xml:space="preserve">Hôm nay chợ khá đông nên lúc Chu Nam Kinh mua đồ ăn gần như không nghe thấy tiếng điện thoại. Chờ đến lúc hắn nhận ra thì trên màn hình đã hiện ra ba bốn cuộc gọi nhỡ.</w:t>
      </w:r>
    </w:p>
    <w:p>
      <w:pPr>
        <w:pStyle w:val="BodyText"/>
      </w:pPr>
      <w:r>
        <w:t xml:space="preserve">Chu Nam Kinh mở điện thoại ra, tên người gọi chỉ đơn giản một chữ: Mẹ.</w:t>
      </w:r>
    </w:p>
    <w:p>
      <w:pPr>
        <w:pStyle w:val="BodyText"/>
      </w:pPr>
      <w:r>
        <w:t xml:space="preserve">“…” Hắn nhìn trừng trừng màn hình hai ba phút. Không hiểu vì sao, hắn lại nhớ đến lời nói dối của hắn với Ôn Hướng Hoa hôm trước, “Bố mẹ tôi muốn tới thăm, không thể phân thân”.</w:t>
      </w:r>
    </w:p>
    <w:p>
      <w:pPr>
        <w:pStyle w:val="BodyText"/>
      </w:pPr>
      <w:r>
        <w:t xml:space="preserve">Chu Nam Kinh tự nhận chính mình không phải nhà tiên tri mà…</w:t>
      </w:r>
    </w:p>
    <w:p>
      <w:pPr>
        <w:pStyle w:val="BodyText"/>
      </w:pPr>
      <w:r>
        <w:t xml:space="preserve">Sau đó hắn nghĩ đến chuyện, khi mà sau này không sáng tác nữa, cũng chưa thể đi dạy học sinh, có thể bày quán dưới chân cầu mà đoán mệnh. Bữa trước xem tin tức thấy thu nhập một ngày của thầy đoán mệnh đến hai vạn ba, còn nhiều hơn so với hắn viết tiểu thuyết! Hoàn toàn có thể đi học hỏi mà!</w:t>
      </w:r>
    </w:p>
    <w:p>
      <w:pPr>
        <w:pStyle w:val="BodyText"/>
      </w:pPr>
      <w:r>
        <w:t xml:space="preserve">Mẹ của Chu Nam Kinh gọi đến, bảo Quốc khánh này sẽ lên chơi Bắc Kinh, tiện thể lão hán (chính là bố hắn) cũng muốn đến.</w:t>
      </w:r>
    </w:p>
    <w:p>
      <w:pPr>
        <w:pStyle w:val="BodyText"/>
      </w:pPr>
      <w:r>
        <w:t xml:space="preserve">Nếu muốn hỏi Chu Nam Kinh đời này sợ nhất là ai, thì hắn sẽ trả lời, một là vị giáo viên ngữ văn đã mất, hai là bố hắn. Điểm chung duy nhất giữa hai người này chính là, đều là đàn ông.</w:t>
      </w:r>
    </w:p>
    <w:p>
      <w:pPr>
        <w:pStyle w:val="BodyText"/>
      </w:pPr>
      <w:r>
        <w:t xml:space="preserve">Ngày trước, Chu Nam Kinh vẫn còn học ở dưới thôn, vừa mới nhập học đã nghe người ta kháo ầm lên với nhau có học sinh trong huyện đỗ đại học Thanh Hoa. Người dân trong thôn vốn quanh năm đầu tắt mặt tối, liền thức thời hiểu kiến thức có thể thay đổi số mệnh thế nào, liền nhất nhất gửi con vào trường tiểu học duy nhất ở đó.</w:t>
      </w:r>
    </w:p>
    <w:p>
      <w:pPr>
        <w:pStyle w:val="BodyText"/>
      </w:pPr>
      <w:r>
        <w:t xml:space="preserve">Một trong những đại học nổi tiếng nhất TQ.</w:t>
      </w:r>
    </w:p>
    <w:p>
      <w:pPr>
        <w:pStyle w:val="BodyText"/>
      </w:pPr>
      <w:r>
        <w:t xml:space="preserve">Cha mẹ của lũ nhóc hầu như đều quen thân cả, thôn trấn nho nhỏ cũng dần lớn lên. Không dưng nhắc đến chuyện cũ cũng là có lý do cả. Ông Chu vốn là giáo viên của nhiệm lớp hắn khi ấy… Cái đó thật đúng là…. một lời khó nói hết!</w:t>
      </w:r>
    </w:p>
    <w:p>
      <w:pPr>
        <w:pStyle w:val="BodyText"/>
      </w:pPr>
      <w:r>
        <w:t xml:space="preserve">Trên cơ bản có thể khái quát một câu: Lên lớp đều cầm thêm một cây thước gỗ, cứ đứa nào không chú ý nghe giảng liền vụt cho một nhát.</w:t>
      </w:r>
    </w:p>
    <w:p>
      <w:pPr>
        <w:pStyle w:val="BodyText"/>
      </w:pPr>
      <w:r>
        <w:t xml:space="preserve">Mấy thằng nhóc trong lớp không ai không sợ ông. Mà mấy đứa con gái lại rất kính trọng ông. Nguyên nhân cũng chỉ có một, là ông không bao giờ phê bình học sinh nữ… Nhiều lúc trong đầu Chu Nam Kinh đã nhảy ra suy nghĩ #Mẹ ơi con muốn làm con gái#….</w:t>
      </w:r>
    </w:p>
    <w:p>
      <w:pPr>
        <w:pStyle w:val="BodyText"/>
      </w:pPr>
      <w:r>
        <w:t xml:space="preserve">Càng bi kịch hơn, là những thằng khác thì chỉ vụt một phát, còn đến phiên hắn thì thành “chát chát chát chát’ luôn! Mà người khác thì là ”chát” lên bàn, đến phiên hắn thì ‘chát chát chát chát” thẳng lên da thịt! Đây chính là bóng ma tâm lý thời thơ ấu của Chu Nam Kinh, sâu đậm đến mức hắn đã phải khắc lên bàn: Học thật giỏi, tìm nơi tốt, tránh chỗ này càng xa càng tốt!</w:t>
      </w:r>
    </w:p>
    <w:p>
      <w:pPr>
        <w:pStyle w:val="BodyText"/>
      </w:pPr>
      <w:r>
        <w:t xml:space="preserve">Nói ngắn gọn, không cần biết là đam mỹ thế nào (mà đặc biệt là một đam mỹ sặc mùi máu tró), cũng đều có một cửa siêu lớn với đại B O S S canh giữ là cha mẹ ngăn cản đôi tình nhân. Bình thường sẽ có một bà mẹ một khóc hai nháo ba thắt cổ, với một ông bố nhồi máu cơ tim bệnh liệt giường không dậy nổi…. Sau đó trải qua một trận biến lớn, tất cả nhìn nhau cười hớn hở, cha mẹ đôi bên cùng vui, úi dà, HE Toàn văn hoàn</w:t>
      </w:r>
    </w:p>
    <w:p>
      <w:pPr>
        <w:pStyle w:val="BodyText"/>
      </w:pPr>
      <w:r>
        <w:t xml:space="preserve">#Tôi nói thật là tôi không muốn đi theo cái kịch bản này hết!#</w:t>
      </w:r>
    </w:p>
    <w:p>
      <w:pPr>
        <w:pStyle w:val="BodyText"/>
      </w:pPr>
      <w:r>
        <w:t xml:space="preserve">Chu Nam Kinh hoàn toàn không muốn đối mặt với bức tường thành cao ngất này. Hắn còn chưa biết bản thân có thật sự sẽ là GAY không cơ mà!</w:t>
      </w:r>
    </w:p>
    <w:p>
      <w:pPr>
        <w:pStyle w:val="BodyText"/>
      </w:pPr>
      <w:r>
        <w:t xml:space="preserve">Thế nhưng ngày 1/10 này mẹ hắn lại hào hứng đến mức điện thoại cũng không ngăn được niềm vui của bà truyền sang, “Bố mẹ sẽ cùng đến Bắc Kinh! Con vui không nào?”</w:t>
      </w:r>
    </w:p>
    <w:p>
      <w:pPr>
        <w:pStyle w:val="BodyText"/>
      </w:pPr>
      <w:r>
        <w:t xml:space="preserve">Chu Nam Kinh lúc ấy đang lựa đồ ăn, vừa nghe câu ấy ngón tay lập tức bấm vào miếng thịt heo trên quầy. Cũng may hắn không học nhất dương chỉ, cho nên trên mặt miếng thịt không có sao.</w:t>
      </w:r>
    </w:p>
    <w:p>
      <w:pPr>
        <w:pStyle w:val="BodyText"/>
      </w:pPr>
      <w:r>
        <w:t xml:space="preserve">Bố của Chu Nam Kinh tên là Chu Bắc Bình, năm nay đã hơn năm mươi tuổi. Từ đôi mày nhíu sâu, từ gương mặt đã toát lên vẻ “Tôi rất nghiêm túc” đó, ngày còn học tiểu học, Chu Nam Kinh cùng các bạn đều lén gọi ông là Chu Bác Bì.</w:t>
      </w:r>
    </w:p>
    <w:p>
      <w:pPr>
        <w:pStyle w:val="BodyText"/>
      </w:pPr>
      <w:r>
        <w:t xml:space="preserve">1/10 là Quốc Khánh TQ, “bác bì” là lột da.</w:t>
      </w:r>
    </w:p>
    <w:p>
      <w:pPr>
        <w:pStyle w:val="BodyText"/>
      </w:pPr>
      <w:r>
        <w:t xml:space="preserve">Chu Bắc Bình cũng hết sức độc miệng. Tỷ như Chu Nam Kinh đang ngồi trước bàn máy tính hết sức chuyên chú viết truyện…</w:t>
      </w:r>
    </w:p>
    <w:p>
      <w:pPr>
        <w:pStyle w:val="BodyText"/>
      </w:pPr>
      <w:r>
        <w:t xml:space="preserve">Chu Bắc Bình vừa tới, gõ gõ cửa, mở to mắt bắt đầu chửi: Sao cả ngày mày đều ngồi lì trước cái máy tính thế hả!! Cả một buổi sáng!!! Sao còn không ra ngoài hoạt động đi??? Mày tưởng ngồi đấy mà không ra bệnh đấy à????</w:t>
      </w:r>
    </w:p>
    <w:p>
      <w:pPr>
        <w:pStyle w:val="BodyText"/>
      </w:pPr>
      <w:r>
        <w:t xml:space="preserve">Sau đó ông bắt đầu lải nhải: Bla bla bla bla bla bla bla….</w:t>
      </w:r>
    </w:p>
    <w:p>
      <w:pPr>
        <w:pStyle w:val="BodyText"/>
      </w:pPr>
      <w:r>
        <w:t xml:space="preserve">Chu Nam Kinh lúc ấy đương viết đến cảnh nam chính đánh nhau, tức mình lệch tay, viết văn cũng xiên xiên xẹo xẹo.</w:t>
      </w:r>
    </w:p>
    <w:p>
      <w:pPr>
        <w:pStyle w:val="BodyText"/>
      </w:pPr>
      <w:r>
        <w:t xml:space="preserve">Nam chính: Mẹ mày lắm mồm cái éo gì!!!!! Bố chả phang mày mấy gậy giờ!!!!!!!!!!!</w:t>
      </w:r>
    </w:p>
    <w:p>
      <w:pPr>
        <w:pStyle w:val="BodyText"/>
      </w:pPr>
      <w:r>
        <w:t xml:space="preserve">Nam phụ: Mày tưởng mày to chắc??? Ra vẻ cái rắm!!!!!!!!!!</w:t>
      </w:r>
    </w:p>
    <w:p>
      <w:pPr>
        <w:pStyle w:val="BodyText"/>
      </w:pPr>
      <w:r>
        <w:t xml:space="preserve">Chu Nam Kinh: ……….. #Mẹ nó đây tuyệt đối là do hắn viết lúc bị mộng du!#</w:t>
      </w:r>
    </w:p>
    <w:p>
      <w:pPr>
        <w:pStyle w:val="BodyText"/>
      </w:pPr>
      <w:r>
        <w:t xml:space="preserve">Mẹ hắn lại có vẻ rất thích, trong mắt bà thì mỗi lần hai người va chạm đều là một lần tăng tiến tình cảm cha con…..</w:t>
      </w:r>
    </w:p>
    <w:p>
      <w:pPr>
        <w:pStyle w:val="BodyText"/>
      </w:pPr>
      <w:r>
        <w:t xml:space="preserve">Thế cho nên, mấy chương gần đây hắn đều phải ra quán net mà làm, hơn nữa mỗi lần xong xuôi đi về đều thấy cha hắn đang mở TV xem eo biển hai bờ sông….</w:t>
      </w:r>
    </w:p>
    <w:p>
      <w:pPr>
        <w:pStyle w:val="BodyText"/>
      </w:pPr>
      <w:r>
        <w:t xml:space="preserve">Chúng ta cũng đã nói rồi, văn học có thể gián tiếp biểu hiện nội tâm tác giả đó….. SO…..</w:t>
      </w:r>
    </w:p>
    <w:p>
      <w:pPr>
        <w:pStyle w:val="BodyText"/>
      </w:pPr>
      <w:r>
        <w:t xml:space="preserve">Ôn: Sài sài nha, cậu nói thử xem vì sao tự dưng nam chính trong truyện của Nam Kinh đại đại lại trở nên nóng tính thế nhỉ?</w:t>
      </w:r>
    </w:p>
    <w:p>
      <w:pPr>
        <w:pStyle w:val="BodyText"/>
      </w:pPr>
      <w:r>
        <w:t xml:space="preserve">Bán nữ hài lão *** sài: Quỷ mới biết.</w:t>
      </w:r>
    </w:p>
    <w:p>
      <w:pPr>
        <w:pStyle w:val="BodyText"/>
      </w:pPr>
      <w:r>
        <w:t xml:space="preserve">Lúc gõ chữ, Chu Nam Kinh không nhịn được bảo người bên cạnh vặn nhỏ âm lượng trò chơi xuống, mẹ nó tiếng to muốn xuyên qua tai nghe rồi!</w:t>
      </w:r>
    </w:p>
    <w:p>
      <w:pPr>
        <w:pStyle w:val="BodyText"/>
      </w:pPr>
      <w:r>
        <w:t xml:space="preserve">Ôn: Tôi còn tưởng nam chính là trầm ổn khí phách công, hóa ra là bạo tẩu nghĩa khí thụ hả! “Cười lạnh một tiếng, xách gậy đánh chết người” là vì biết nam phụ bị người hại nên khó chịu?</w:t>
      </w:r>
    </w:p>
    <w:p>
      <w:pPr>
        <w:pStyle w:val="BodyText"/>
      </w:pPr>
      <w:r>
        <w:t xml:space="preserve">Xách gậy đánh chết người…. Vì sao nghe vào tai ác thế nhỉ…</w:t>
      </w:r>
    </w:p>
    <w:p>
      <w:pPr>
        <w:pStyle w:val="BodyText"/>
      </w:pPr>
      <w:r>
        <w:t xml:space="preserve">Bán nữ hài lão *** sài: Không, có khả năng là do tác giả gần đây khá khó chịu.</w:t>
      </w:r>
    </w:p>
    <w:p>
      <w:pPr>
        <w:pStyle w:val="BodyText"/>
      </w:pPr>
      <w:r>
        <w:t xml:space="preserve">Ôn: Phiền gì sao?</w:t>
      </w:r>
    </w:p>
    <w:p>
      <w:pPr>
        <w:pStyle w:val="BodyText"/>
      </w:pPr>
      <w:r>
        <w:t xml:space="preserve">Bán nữ hài lão *** sài: Tôi cũng không phải tác giả, sao mà biết!</w:t>
      </w:r>
    </w:p>
    <w:p>
      <w:pPr>
        <w:pStyle w:val="BodyText"/>
      </w:pPr>
      <w:r>
        <w:t xml:space="preserve">Ôn: Được rồi. Sài sài, cậu thấy sô pha này thế nào? [Đính kèm hình ảnh]</w:t>
      </w:r>
    </w:p>
    <w:p>
      <w:pPr>
        <w:pStyle w:val="BodyText"/>
      </w:pPr>
      <w:r>
        <w:t xml:space="preserve">Ôn Hướng Hoa chắc đang đi mua sắm đồ dùng, trong ảnh chủ yếu là đồ gia dụng.</w:t>
      </w:r>
    </w:p>
    <w:p>
      <w:pPr>
        <w:pStyle w:val="BodyText"/>
      </w:pPr>
      <w:r>
        <w:t xml:space="preserve">Bán nữ hài lão *** sài: Sô pha này dài thật.</w:t>
      </w:r>
    </w:p>
    <w:p>
      <w:pPr>
        <w:pStyle w:val="BodyText"/>
      </w:pPr>
      <w:r>
        <w:t xml:space="preserve">Ôn: Tôi khá cao mà, muốn tìm cái nào có thể nằm dài trên đó. Xem TV còn có thể làm giường nữa!</w:t>
      </w:r>
    </w:p>
    <w:p>
      <w:pPr>
        <w:pStyle w:val="BodyText"/>
      </w:pPr>
      <w:r>
        <w:t xml:space="preserve">Bán nữ hài lão *** sài: Cậu mua luôn giường cho rồi =L=</w:t>
      </w:r>
    </w:p>
    <w:p>
      <w:pPr>
        <w:pStyle w:val="BodyText"/>
      </w:pPr>
      <w:r>
        <w:t xml:space="preserve">Ôn: Đúng rồi, Lão sài, cậu rất cao sao?</w:t>
      </w:r>
    </w:p>
    <w:p>
      <w:pPr>
        <w:pStyle w:val="BodyText"/>
      </w:pPr>
      <w:r>
        <w:t xml:space="preserve">Chúng ta đều biết, Chu Nam Kinh cao 1m79, Ôn Hướng Hoa cao 1m81.</w:t>
      </w:r>
    </w:p>
    <w:p>
      <w:pPr>
        <w:pStyle w:val="BodyText"/>
      </w:pPr>
      <w:r>
        <w:t xml:space="preserve">Chu Nam Kinh tin chắc tên mình trong txt là ”Bán nữ hài lão *** sài”, tuyệt đối là do muốn thân mình cao lớn. Cho nên hắn cho lên, cho lên thiệt cao</w:t>
      </w:r>
    </w:p>
    <w:p>
      <w:pPr>
        <w:pStyle w:val="BodyText"/>
      </w:pPr>
      <w:r>
        <w:t xml:space="preserve">Bán nữ hài lão *** sài: Mét tám ba.</w:t>
      </w:r>
    </w:p>
    <w:p>
      <w:pPr>
        <w:pStyle w:val="BodyText"/>
      </w:pPr>
      <w:r>
        <w:t xml:space="preserve">Ôn: …. Cao thiệt đó nha [⊙ｏ⊙]!</w:t>
      </w:r>
    </w:p>
    <w:p>
      <w:pPr>
        <w:pStyle w:val="BodyText"/>
      </w:pPr>
      <w:r>
        <w:t xml:space="preserve">Trong lòng Chu Nam Kinh sướng không chịu được.</w:t>
      </w:r>
    </w:p>
    <w:p>
      <w:pPr>
        <w:pStyle w:val="BodyText"/>
      </w:pPr>
      <w:r>
        <w:t xml:space="preserve">Không để ý Ôn Hướng Hoa gửi tin nhắn đến nữa, Chu Nam Kinh vùi đầu viết văn. Đợi đến khi hoàn thành chương của ngày hôm nay, hệ thống quán net liền gửi nhắc nhở hắn phải nộp thêm tiền để tiếp tục lên mạng. Chu Nam Kinh nhìn đồng hồ, chỉ còn năm phút nữa. Bất tri bất giác đã qua một buổi chiều… Chu Nam Kinh cảm giác, ông đây đúng là tác giả tiêu biểu của nền văn học Trung Quốc!</w:t>
      </w:r>
    </w:p>
    <w:p>
      <w:pPr>
        <w:pStyle w:val="BodyText"/>
      </w:pPr>
      <w:r>
        <w:t xml:space="preserve">Hắn không hề nghỉ một chút nào, đăng luôn chương mới lên, xong xuôi liền tắt trang web.</w:t>
      </w:r>
    </w:p>
    <w:p>
      <w:pPr>
        <w:pStyle w:val="BodyText"/>
      </w:pPr>
      <w:r>
        <w:t xml:space="preserve">Bán nữ hài lão *** sài: Đi ăn cơm, tôi out đây.</w:t>
      </w:r>
    </w:p>
    <w:p>
      <w:pPr>
        <w:pStyle w:val="BodyText"/>
      </w:pPr>
      <w:r>
        <w:t xml:space="preserve">Ôn: A, đi thôi. Mà Sài sài, tôi hỏi cậu một câu nhé?</w:t>
      </w:r>
    </w:p>
    <w:p>
      <w:pPr>
        <w:pStyle w:val="BodyText"/>
      </w:pPr>
      <w:r>
        <w:t xml:space="preserve">Bán nữ hài lão *** sài: Nói.</w:t>
      </w:r>
    </w:p>
    <w:p>
      <w:pPr>
        <w:pStyle w:val="BodyText"/>
      </w:pPr>
      <w:r>
        <w:t xml:space="preserve">Ôn: Tôi đến Bắc Kinh, cậu buồn lắm hả OTZ……….</w:t>
      </w:r>
    </w:p>
    <w:p>
      <w:pPr>
        <w:pStyle w:val="BodyText"/>
      </w:pPr>
      <w:r>
        <w:t xml:space="preserve">“Không có mà. Sao thế?” Chu Nam Kinh vừa mới gõ vào máy như vậy, máy tính liền…. tắt phụt.</w:t>
      </w:r>
    </w:p>
    <w:p>
      <w:pPr>
        <w:pStyle w:val="BodyText"/>
      </w:pPr>
      <w:r>
        <w:t xml:space="preserve">……… Mày cho tao thêm một giây thì chết à…. emo ngọn nến</w:t>
      </w:r>
    </w:p>
    <w:p>
      <w:pPr>
        <w:pStyle w:val="BodyText"/>
      </w:pPr>
      <w:r>
        <w:t xml:space="preserve">Chu Nam Kinh liền rút di động ra thật nhanh, đăng nhập QQ.</w:t>
      </w:r>
    </w:p>
    <w:p>
      <w:pPr>
        <w:pStyle w:val="BodyText"/>
      </w:pPr>
      <w:r>
        <w:t xml:space="preserve">Bán nữ hài lão *** sài: Sao cậu lại nghĩ thế? [Tin nhắn được gửi từ Android Custom]</w:t>
      </w:r>
    </w:p>
    <w:p>
      <w:pPr>
        <w:pStyle w:val="BodyText"/>
      </w:pPr>
      <w:r>
        <w:t xml:space="preserve">Ôn: Thuận mồm hỏi, sao tự dưng đổi lên di động vậy?</w:t>
      </w:r>
    </w:p>
    <w:p>
      <w:pPr>
        <w:pStyle w:val="BodyText"/>
      </w:pPr>
      <w:r>
        <w:t xml:space="preserve">Bán nữ hài lão *** sài: Mất điện.</w:t>
      </w:r>
    </w:p>
    <w:p>
      <w:pPr>
        <w:pStyle w:val="BodyText"/>
      </w:pPr>
      <w:r>
        <w:t xml:space="preserve">Ôn: [⊙ｏ⊙] Ồ.</w:t>
      </w:r>
    </w:p>
    <w:p>
      <w:pPr>
        <w:pStyle w:val="BodyText"/>
      </w:pPr>
      <w:r>
        <w:t xml:space="preserve">Ôn Hướng Hoa tùy tay bật đèn lên, tiện thể đóng luôn cửa lại.</w:t>
      </w:r>
    </w:p>
    <w:p>
      <w:pPr>
        <w:pStyle w:val="BodyText"/>
      </w:pPr>
      <w:r>
        <w:t xml:space="preserve">Ánh đèn chiếu vào mặt cậu.</w:t>
      </w:r>
    </w:p>
    <w:p>
      <w:pPr>
        <w:pStyle w:val="BodyText"/>
      </w:pPr>
      <w:r>
        <w:t xml:space="preserve">Không mất điện mà. Hay mình nhầm địa chỉ? Hay là thằng bạn tra sai IP?</w:t>
      </w:r>
    </w:p>
    <w:p>
      <w:pPr>
        <w:pStyle w:val="BodyText"/>
      </w:pPr>
      <w:r>
        <w:t xml:space="preserve">Ôn Hướng Hoa đứng cạnh cái đèn trầm lặng suy tư.</w:t>
      </w:r>
    </w:p>
    <w:p>
      <w:pPr>
        <w:pStyle w:val="BodyText"/>
      </w:pPr>
      <w:r>
        <w:t xml:space="preserve">…</w:t>
      </w:r>
    </w:p>
    <w:p>
      <w:pPr>
        <w:pStyle w:val="BodyText"/>
      </w:pPr>
      <w:r>
        <w:t xml:space="preserve">Chỉ sợ đúng là Ôn Hướng Hoa muốn chuyển đến Bắc Kinh sống thật, tuy rằng không biết ở đâu nhưng nhìn mấy tin nhắn cậu ta gửi đến, hẳn cũng sẽ không xa…. Cùng một tiểu khu còn có thể xa đến mức nào….</w:t>
      </w:r>
    </w:p>
    <w:p>
      <w:pPr>
        <w:pStyle w:val="BodyText"/>
      </w:pPr>
      <w:r>
        <w:t xml:space="preserve">Mỗi ngày đăng nhập QQ đều thấy cậu ta đăng ảnh đồ gia dụng lên, không phải tủ đầu giường thì là bàn, không phải bàn thì là máy rửa bát… Ớ khoan đã cái tên phá của kia, mua máy rửa chén làm gì! Hoàn toàn có thể rửa bằng tay mà!</w:t>
      </w:r>
    </w:p>
    <w:p>
      <w:pPr>
        <w:pStyle w:val="BodyText"/>
      </w:pPr>
      <w:r>
        <w:t xml:space="preserve">Chu Nam Kinh theo đuổi chủ nghĩa thực dụng vốn tích cực đề xuất ý kiến này với Ôn Hướng Hoa, ai dè tên nhóc ranh này lại gạt phắt đi: QAQ Sắp đông rồi mà, lạnh như thế cậu giúp tôi rửa chén nhớ?</w:t>
      </w:r>
    </w:p>
    <w:p>
      <w:pPr>
        <w:pStyle w:val="BodyText"/>
      </w:pPr>
      <w:r>
        <w:t xml:space="preserve">Một câu vậy thôi, đơn giản làm cho Chu Nam Kinh im lặng.</w:t>
      </w:r>
    </w:p>
    <w:p>
      <w:pPr>
        <w:pStyle w:val="BodyText"/>
      </w:pPr>
      <w:r>
        <w:t xml:space="preserve">Sở Các lại đăng lên weibo, là: Vì làm GAY mà tài khoản ngân hàng còn có ba vạn….</w:t>
      </w:r>
    </w:p>
    <w:p>
      <w:pPr>
        <w:pStyle w:val="BodyText"/>
      </w:pPr>
      <w:r>
        <w:t xml:space="preserve">Rốt cuộc cũng đến ngày (sinh tử) hôm nay.</w:t>
      </w:r>
    </w:p>
    <w:p>
      <w:pPr>
        <w:pStyle w:val="BodyText"/>
      </w:pPr>
      <w:r>
        <w:t xml:space="preserve">Ôn Hướng Hoa nói trên di động: Sài sài sài sài Hôm nay tôi có thể vào ở rồi! Không cần ở nhà khách nữa! Zui quá đi</w:t>
      </w:r>
    </w:p>
    <w:p>
      <w:pPr>
        <w:pStyle w:val="BodyText"/>
      </w:pPr>
      <w:r>
        <w:t xml:space="preserve">Bán nữ hài lão *** sài: Chúc mừng =L=</w:t>
      </w:r>
    </w:p>
    <w:p>
      <w:pPr>
        <w:pStyle w:val="BodyText"/>
      </w:pPr>
      <w:r>
        <w:t xml:space="preserve">Vào lúc ăn cơm tối, Chu Nam Kinh liên tục nghe thấy tiếng đập ầm ầm. Ban đầu, hắn không để ý lắm. Lão Trường nhà ở tầng trên nuôi gà, cứ vài ngày lại rầm rầm như thế, ai không biết còn tưởng ổng đang ”luyện công”.</w:t>
      </w:r>
    </w:p>
    <w:p>
      <w:pPr>
        <w:pStyle w:val="BodyText"/>
      </w:pPr>
      <w:r>
        <w:t xml:space="preserve">Nhưng mà lần này hắn nghe cứ khớp khớp sao đó. Mà tiếng này càng lúc càng gần vậy?</w:t>
      </w:r>
    </w:p>
    <w:p>
      <w:pPr>
        <w:pStyle w:val="BodyText"/>
      </w:pPr>
      <w:r>
        <w:t xml:space="preserve">Chu Nam Kinh buông đũa, quay đầu sang hỏi mẹ mình, “Mẹ, bên ngoài có cái gì vậy?”</w:t>
      </w:r>
    </w:p>
    <w:p>
      <w:pPr>
        <w:pStyle w:val="BodyText"/>
      </w:pPr>
      <w:r>
        <w:t xml:space="preserve">Mẹ Chu mặt rất bình tĩnh, “Không có gì, là tầng dưới có người chuyển đến”.</w:t>
      </w:r>
    </w:p>
    <w:p>
      <w:pPr>
        <w:pStyle w:val="BodyText"/>
      </w:pPr>
      <w:r>
        <w:t xml:space="preserve">Chu Nam Kinh nghe tin run cả tay, văng đũa xuống bàn cơm…</w:t>
      </w:r>
    </w:p>
    <w:p>
      <w:pPr>
        <w:pStyle w:val="BodyText"/>
      </w:pPr>
      <w:r>
        <w:t xml:space="preserve">Chu Bắc Bình nhíu mày rít gào, “Mày ăn uống kiểu gì vậy!!!! Lớn đùng rồi chứ bé bỏng gì đâu!”</w:t>
      </w:r>
    </w:p>
    <w:p>
      <w:pPr>
        <w:pStyle w:val="BodyText"/>
      </w:pPr>
      <w:r>
        <w:t xml:space="preserve">Chu Nam Kinh yên lặng nhặt đũa lên.</w:t>
      </w:r>
    </w:p>
    <w:p>
      <w:pPr>
        <w:pStyle w:val="BodyText"/>
      </w:pPr>
      <w:r>
        <w:t xml:space="preserve">Chu Nam Kinh nghiêm túc nghe bố mẹ trò chuyện.</w:t>
      </w:r>
    </w:p>
    <w:p>
      <w:pPr>
        <w:pStyle w:val="BodyText"/>
      </w:pPr>
      <w:r>
        <w:t xml:space="preserve">Mẹ Chu kể, “Người mới chuyển đến tầng dưới là một thằng bé rất đẹp trai nha.”</w:t>
      </w:r>
    </w:p>
    <w:p>
      <w:pPr>
        <w:pStyle w:val="BodyText"/>
      </w:pPr>
      <w:r>
        <w:t xml:space="preserve">Ba Chu nói, “Rất có lễ phép, còn biết nhường đường cho người già”.</w:t>
      </w:r>
    </w:p>
    <w:p>
      <w:pPr>
        <w:pStyle w:val="BodyText"/>
      </w:pPr>
      <w:r>
        <w:t xml:space="preserve">“Đúng thế, nghe nói là chuyển từ Nam Kinh đến. Lúc tôi nói với nó con mình cũng tên là Nam Kinh, nó cười rất vui nhé!”</w:t>
      </w:r>
    </w:p>
    <w:p>
      <w:pPr>
        <w:pStyle w:val="BodyText"/>
      </w:pPr>
      <w:r>
        <w:t xml:space="preserve">“Thằng bé có vẻ cũng dễ gần. Hình như là chuyển đến từ tuần trước, hôm nay mới dọn vào ở…”</w:t>
      </w:r>
    </w:p>
    <w:p>
      <w:pPr>
        <w:pStyle w:val="BodyText"/>
      </w:pPr>
      <w:r>
        <w:t xml:space="preserve">“Phải rồi, nó còn biết xướng Kinh kịch nữa đó.”</w:t>
      </w:r>
    </w:p>
    <w:p>
      <w:pPr>
        <w:pStyle w:val="BodyText"/>
      </w:pPr>
      <w:r>
        <w:t xml:space="preserve">“À, cậu ta còn nói có thể tìm tôi chơi cờ kìa…”</w:t>
      </w:r>
    </w:p>
    <w:p>
      <w:pPr>
        <w:pStyle w:val="BodyText"/>
      </w:pPr>
      <w:r>
        <w:t xml:space="preserve">Bữa cơm mà Chu Nam Kinh trầm lặng không ăn không nói, nhị vị họ Chu lại sôi nổi thảo luận cuối cùng cũng kết thúc.</w:t>
      </w:r>
    </w:p>
    <w:p>
      <w:pPr>
        <w:pStyle w:val="BodyText"/>
      </w:pPr>
      <w:r>
        <w:t xml:space="preserve">Nhìn là biết cha mẹ hắn rất thích vị ”nhà dưới”’ kia…</w:t>
      </w:r>
    </w:p>
    <w:p>
      <w:pPr>
        <w:pStyle w:val="BodyText"/>
      </w:pPr>
      <w:r>
        <w:t xml:space="preserve">Chu Nam Kinh nghe đau cả ”trứng”, càng nghe càng đau… Sau đó… nát luôn!</w:t>
      </w:r>
    </w:p>
    <w:p>
      <w:pPr>
        <w:pStyle w:val="BodyText"/>
      </w:pPr>
      <w:r>
        <w:t xml:space="preserve">Note từ tác giả: Chu Nam Kinh là công [:з」∠]</w:t>
      </w:r>
    </w:p>
    <w:p>
      <w:pPr>
        <w:pStyle w:val="BodyText"/>
      </w:pPr>
      <w:r>
        <w:t xml:space="preserve">===============================</w:t>
      </w:r>
    </w:p>
    <w:p>
      <w:pPr>
        <w:pStyle w:val="Compact"/>
      </w:pPr>
      <w:r>
        <w:t xml:space="preserve">Ừ tình hình là hai người sắp gặp mặt nhau rồi, các bác nghĩ em nên để xưng hô của anh Nam Kinh là anh-em hay tôi-em hay là cậu-tôi như cũ?</w:t>
      </w:r>
      <w:r>
        <w:br w:type="textWrapping"/>
      </w:r>
      <w:r>
        <w:br w:type="textWrapping"/>
      </w:r>
    </w:p>
    <w:p>
      <w:pPr>
        <w:pStyle w:val="Heading2"/>
      </w:pPr>
      <w:bookmarkStart w:id="63" w:name="chương-41-có-giỏi-gọi-điện-thoại"/>
      <w:bookmarkEnd w:id="63"/>
      <w:r>
        <w:t xml:space="preserve">41. Chương 41: Có Giỏi Gọi Điện Thoại</w:t>
      </w:r>
    </w:p>
    <w:p>
      <w:pPr>
        <w:pStyle w:val="Compact"/>
      </w:pPr>
      <w:r>
        <w:br w:type="textWrapping"/>
      </w:r>
      <w:r>
        <w:br w:type="textWrapping"/>
      </w:r>
      <w:r>
        <w:t xml:space="preserve">Vào buổi tối, đầu tiên là Chu Nam Kinh giúp mẹ rửa bát, sau đó là xem tin tức với ba, cuối cùng dưới sự cho phép của Chu Bắc Bình, online.</w:t>
      </w:r>
    </w:p>
    <w:p>
      <w:pPr>
        <w:pStyle w:val="BodyText"/>
      </w:pPr>
      <w:r>
        <w:t xml:space="preserve">Hắn đăng nhập “”Bán nữ hài lão *** sài”, tìm tài khoản của Ôn Hướng Hoa, sau đó gõ loạn lên bàn phím.</w:t>
      </w:r>
    </w:p>
    <w:p>
      <w:pPr>
        <w:pStyle w:val="BodyText"/>
      </w:pPr>
      <w:r>
        <w:t xml:space="preserve">Chu Nam Kinh gõ là, gần đây sẽ đi thực tập ngoại địa, không onl được.</w:t>
      </w:r>
    </w:p>
    <w:p>
      <w:pPr>
        <w:pStyle w:val="BodyText"/>
      </w:pPr>
      <w:r>
        <w:t xml:space="preserve">Ôn: Cái gì ‘ 口 ‘??????</w:t>
      </w:r>
    </w:p>
    <w:p>
      <w:pPr>
        <w:pStyle w:val="BodyText"/>
      </w:pPr>
      <w:r>
        <w:t xml:space="preserve">Ôn: Cậu không phải sinh viên sao? Vì cái gì mà lại đi thực tập ngoại địa?</w:t>
      </w:r>
    </w:p>
    <w:p>
      <w:pPr>
        <w:pStyle w:val="BodyText"/>
      </w:pPr>
      <w:r>
        <w:t xml:space="preserve">Bán nữ hài lão *** sài: Trường tôi học tương đối kì. Năm bốn đều phải đi đến nơi thâm sơn cùng cốc cảm thụ phong cảnh tự nhiên. Tôi bây giờ đang ở trường thu dọn đồ đạc, tháng sau gặp lại.</w:t>
      </w:r>
    </w:p>
    <w:p>
      <w:pPr>
        <w:pStyle w:val="BodyText"/>
      </w:pPr>
      <w:r>
        <w:t xml:space="preserve">Ôn: Nha nha….. [:з」∠] Tôi tôi tôi mới đến Bắc Kinh mà TT Cậu mà đi thì năm nào tháng nào chúng ta mới gặp lại nhau!</w:t>
      </w:r>
    </w:p>
    <w:p>
      <w:pPr>
        <w:pStyle w:val="BodyText"/>
      </w:pPr>
      <w:r>
        <w:t xml:space="preserve">Bán nữ hài lão *** sài: Chỉ những người đã từng đến nhìn mặt nhau mới có ”lại”, chúng ta không tính là gặp nhau, quá lắm là sơ ngộ thôi.</w:t>
      </w:r>
    </w:p>
    <w:p>
      <w:pPr>
        <w:pStyle w:val="BodyText"/>
      </w:pPr>
      <w:r>
        <w:t xml:space="preserve">Đều thế nào…. Chu đại đại anh còn không mau thu quần áo chạy, sao còn nhàn hạ đến mức luyên thuyên lảm nhảm như thế? Đến lúc đoạn tử tuyệt tôn thì chạy không kịp đâu!!!! mặt nghiêm túc</w:t>
      </w:r>
    </w:p>
    <w:p>
      <w:pPr>
        <w:pStyle w:val="BodyText"/>
      </w:pPr>
      <w:r>
        <w:t xml:space="preserve">Ôn: …… Được rồi. Nói cho cậu biết nha, trên lầu nhà tôi có người tên Nam Kinh đó! Không biết họ là gì, chứ nếu là Chu Nam Kinh đảm bảo tuôi hông kiềm được mà lên gõ cửa nhà người ta luôn</w:t>
      </w:r>
    </w:p>
    <w:p>
      <w:pPr>
        <w:pStyle w:val="BodyText"/>
      </w:pPr>
      <w:r>
        <w:t xml:space="preserve">Bán nữ hài lão *** sài: Don’t be silly.</w:t>
      </w:r>
    </w:p>
    <w:p>
      <w:pPr>
        <w:pStyle w:val="BodyText"/>
      </w:pPr>
      <w:r>
        <w:t xml:space="preserve">Ôn: No zuo no die.</w:t>
      </w:r>
    </w:p>
    <w:p>
      <w:pPr>
        <w:pStyle w:val="BodyText"/>
      </w:pPr>
      <w:r>
        <w:t xml:space="preserve">Bán nữ hài lão *** sài: Cái gì?</w:t>
      </w:r>
    </w:p>
    <w:p>
      <w:pPr>
        <w:pStyle w:val="BodyText"/>
      </w:pPr>
      <w:r>
        <w:t xml:space="preserve">Ôn: Đoán đi. ← ←</w:t>
      </w:r>
    </w:p>
    <w:p>
      <w:pPr>
        <w:pStyle w:val="BodyText"/>
      </w:pPr>
      <w:r>
        <w:t xml:space="preserve">Giống như không cẩn thận mà đắc ý vênh váo…. Ôn Hướng Hoa ngồi trước máy tính yên lặng cắm một ngọn nến tự sám hối.</w:t>
      </w:r>
    </w:p>
    <w:p>
      <w:pPr>
        <w:pStyle w:val="BodyText"/>
      </w:pPr>
      <w:r>
        <w:t xml:space="preserve">Chu Nam Kinh thoát khỏi clone, mở list bạn bè, nhấn vào tên của Chu Nhã.</w:t>
      </w:r>
    </w:p>
    <w:p>
      <w:pPr>
        <w:pStyle w:val="BodyText"/>
      </w:pPr>
      <w:r>
        <w:t xml:space="preserve">Chu Nam Kinh: Ôn Hướng Hoa giờ đang ở dưới tầng nhà anh làm sao đây.</w:t>
      </w:r>
    </w:p>
    <w:p>
      <w:pPr>
        <w:pStyle w:val="BodyText"/>
      </w:pPr>
      <w:r>
        <w:t xml:space="preserve">Tiểu Hiên nho nhã: Ngàn dặm tiễn cúc hoa, lễ nhẹ tình nặng, quyết đoán bổ nhào!</w:t>
      </w:r>
    </w:p>
    <w:p>
      <w:pPr>
        <w:pStyle w:val="BodyText"/>
      </w:pPr>
      <w:r>
        <w:t xml:space="preserve">Chu Nam Kinh: Cút = =</w:t>
      </w:r>
    </w:p>
    <w:p>
      <w:pPr>
        <w:pStyle w:val="BodyText"/>
      </w:pPr>
      <w:r>
        <w:t xml:space="preserve">Tiểu Hiên nho nhã: Còn có thể sao nữa, thẳng thắn đi! Dù sao anh cũng thích cậu ấy mà!</w:t>
      </w:r>
    </w:p>
    <w:p>
      <w:pPr>
        <w:pStyle w:val="BodyText"/>
      </w:pPr>
      <w:r>
        <w:t xml:space="preserve">Chu Nam Kinh: Cút = =</w:t>
      </w:r>
    </w:p>
    <w:p>
      <w:pPr>
        <w:pStyle w:val="BodyText"/>
      </w:pPr>
      <w:r>
        <w:t xml:space="preserve">Tiểu Hiên nho nhã: Không phải thẹn thùng╰[ωｏ] sờ sờ cúc</w:t>
      </w:r>
    </w:p>
    <w:p>
      <w:pPr>
        <w:pStyle w:val="BodyText"/>
      </w:pPr>
      <w:r>
        <w:t xml:space="preserve">Chu Nam Kinh: Anh có thể chửi bậy không?</w:t>
      </w:r>
    </w:p>
    <w:p>
      <w:pPr>
        <w:pStyle w:val="BodyText"/>
      </w:pPr>
      <w:r>
        <w:t xml:space="preserve">Tiểu Hiên nho nhã: Không thể! Anh phải tác phong nhanh nhẹn vào! Tốt nhất là mặc tây trang, miệng ngậm hoa hồng, túi áo đút một chiếc khăn tay gấp gọn, sau đó lao đến gặt hái!</w:t>
      </w:r>
    </w:p>
    <w:p>
      <w:pPr>
        <w:pStyle w:val="BodyText"/>
      </w:pPr>
      <w:r>
        <w:t xml:space="preserve">Chu Nam Kinh: Chúng ta đến cuối tình hữu nghị rồi, hẹn gặp lại.</w:t>
      </w:r>
    </w:p>
    <w:p>
      <w:pPr>
        <w:pStyle w:val="BodyText"/>
      </w:pPr>
      <w:r>
        <w:t xml:space="preserve">Tiểu Hiên nho nhã: [ ′A｀] Oni-chan, đừng mà</w:t>
      </w:r>
    </w:p>
    <w:p>
      <w:pPr>
        <w:pStyle w:val="BodyText"/>
      </w:pPr>
      <w:r>
        <w:t xml:space="preserve">Chu Nam Kinh: … …</w:t>
      </w:r>
    </w:p>
    <w:p>
      <w:pPr>
        <w:pStyle w:val="BodyText"/>
      </w:pPr>
      <w:r>
        <w:t xml:space="preserve">Tiểu Hiên nho nhã: Nói thật, anh không thể thẳng thắn được sao?</w:t>
      </w:r>
    </w:p>
    <w:p>
      <w:pPr>
        <w:pStyle w:val="BodyText"/>
      </w:pPr>
      <w:r>
        <w:t xml:space="preserve">Mọi người đều biết, Ôn Hướng Hoa đã biết thân phận của Chu Nam Kinh rồi đúng không?</w:t>
      </w:r>
    </w:p>
    <w:p>
      <w:pPr>
        <w:pStyle w:val="BodyText"/>
      </w:pPr>
      <w:r>
        <w:t xml:space="preserve">Thế nhưng mọi người cũng biết, Chu Nam Kinh đến tận bây giờ chưa biết mình bị bại lộ phải không nào??</w:t>
      </w:r>
    </w:p>
    <w:p>
      <w:pPr>
        <w:pStyle w:val="BodyText"/>
      </w:pPr>
      <w:r>
        <w:t xml:space="preserve">Cho nên, Chu Nam Kinh dùng nhiệt dung riêng của tình yêu quê hương tổ quốc, của Đảng thân yêu mà gia vào giọng nói: KHÔNG!</w:t>
      </w:r>
    </w:p>
    <w:p>
      <w:pPr>
        <w:pStyle w:val="BodyText"/>
      </w:pPr>
      <w:r>
        <w:t xml:space="preserve">Chu đại sao không dạy chuyên Lý mà nhất quyết dạy Văn thế này =.=</w:t>
      </w:r>
    </w:p>
    <w:p>
      <w:pPr>
        <w:pStyle w:val="BodyText"/>
      </w:pPr>
      <w:r>
        <w:t xml:space="preserve">Tiểu Hiên nho nhã: Oni-chan, về sau đừng có khóc đó!</w:t>
      </w:r>
    </w:p>
    <w:p>
      <w:pPr>
        <w:pStyle w:val="BodyText"/>
      </w:pPr>
      <w:r>
        <w:t xml:space="preserve">Chu Nam Kinh đen mặt tắt khung đối thoại với Chu Nhã.</w:t>
      </w:r>
    </w:p>
    <w:p>
      <w:pPr>
        <w:pStyle w:val="BodyText"/>
      </w:pPr>
      <w:r>
        <w:t xml:space="preserve">Làm sao được…. Bạn bè là cần khi hoạn nạn! Chu Nam Kinh lướt danh sách đến ba lượt, không thể tìm được một ai có thể giúp mình. #Cho nên mới nói nhân duyên của anh nhiều sai sót lắm#</w:t>
      </w:r>
    </w:p>
    <w:p>
      <w:pPr>
        <w:pStyle w:val="BodyText"/>
      </w:pPr>
      <w:r>
        <w:t xml:space="preserve">Lý Qua Qua chắc cũng chả biết gì về đồng tính đâu nhỉ, mà nói với người khác thì…. Thật sự phải chết phải chết phải chết thật sao?</w:t>
      </w:r>
    </w:p>
    <w:p>
      <w:pPr>
        <w:pStyle w:val="BodyText"/>
      </w:pPr>
      <w:r>
        <w:t xml:space="preserve">Hay là thẳng thắn một lần nhỉ?</w:t>
      </w:r>
    </w:p>
    <w:p>
      <w:pPr>
        <w:pStyle w:val="BodyText"/>
      </w:pPr>
      <w:r>
        <w:t xml:space="preserve">Chu Nam Kinh bắt đầu suy nghĩ nghiêm túc về khả năng này.</w:t>
      </w:r>
    </w:p>
    <w:p>
      <w:pPr>
        <w:pStyle w:val="BodyText"/>
      </w:pPr>
      <w:r>
        <w:t xml:space="preserve">Hắn không nhịn được lại đăng nhập clone (Đương nhiên là phải ẩn rồi! Hắn đâu có ngu!), lục lại lịch sử trò chuyện… Sau khi xem hết, trong đầu Chu Nam Kinh chỉ nghĩ ra một ý: #Thế đếu nào mà mình lại ngu thế nhỉ!!!#</w:t>
      </w:r>
    </w:p>
    <w:p>
      <w:pPr>
        <w:pStyle w:val="BodyText"/>
      </w:pPr>
      <w:r>
        <w:t xml:space="preserve">Tinh phân cũng không biết tinh phân cho triệt để…. Bây giờ xem lại, thấy câu nào cũng ngập mùi “Tôi là Chu Nam Kinh” thế này!!!</w:t>
      </w:r>
    </w:p>
    <w:p>
      <w:pPr>
        <w:pStyle w:val="BodyText"/>
      </w:pPr>
      <w:r>
        <w:t xml:space="preserve">Chu Nam Kinh nhìn không được. Hắn vừa tắt QQ, Chu Bắc Bình đã nổi giận rít gào, bắt hắn đi ngủ.</w:t>
      </w:r>
    </w:p>
    <w:p>
      <w:pPr>
        <w:pStyle w:val="BodyText"/>
      </w:pPr>
      <w:r>
        <w:t xml:space="preserve">Ngày hôm sau, mẹ Chu trước sau như một, bày vẻ muốn bắt cóc con trai ra ngoài mua đồ ăn.</w:t>
      </w:r>
    </w:p>
    <w:p>
      <w:pPr>
        <w:pStyle w:val="BodyText"/>
      </w:pPr>
      <w:r>
        <w:t xml:space="preserve">Gần đây, mấy bác cao tuổi trong tiểu khu rất hâm mộ mẹ Chu, bảo bà đúng là có phước. Con trai ngoan ngoãn hiếu thuận, đã vậy còn cao ráo đẹp trai, tuy rằng con dâu chưa có nhưng vẫn có thể kiếm (Nhầm!!) Thế nên mẹ Chu càng chịu khó cùng con trai ra ngoài, y như cho chó cưng đi dạo. Mỗi buổi sáng đều kéo ra ngoài đi đi….</w:t>
      </w:r>
    </w:p>
    <w:p>
      <w:pPr>
        <w:pStyle w:val="BodyText"/>
      </w:pPr>
      <w:r>
        <w:t xml:space="preserve">Thực tế thì, Chu Nam Kinh rất muốn ngồi quy củ bên máy tính, đem kịch tính trong đầu mình ra để biểu đạt bằng văn tự, nhưng mà hiện thực luôn tàn nhẫn như vậy mà. Gần đây có người kêu gào phải chăng Nam Kinh đại nhân đi hầu hạ ai sao, mà mỗi chương bây giờ chưa đến năm nghìn chữ? Nhưng ngoại trừ cái đó ra, ai cũng bảo, nhiều ít gì tụi em cũng vẫn yêu anh hết à</w:t>
      </w:r>
    </w:p>
    <w:p>
      <w:pPr>
        <w:pStyle w:val="BodyText"/>
      </w:pPr>
      <w:r>
        <w:t xml:space="preserve">Thực ra, Chu Nam Kinh đã não bổ một kịch tính mười vạn chữ đó chớ, chẳng qua….. emo ngọn nến.</w:t>
      </w:r>
    </w:p>
    <w:p>
      <w:pPr>
        <w:pStyle w:val="BodyText"/>
      </w:pPr>
      <w:r>
        <w:t xml:space="preserve">Hắn thật sự không muốn ra ngoài, đặc biệt là ở dưới lầu còn có một Ôn Hướng Hoa. Hắn cũng đâu có não bổ, nếu Ôn Hướng Hoa nói với hắn về một người bạn tên “Sài Tư Văn” thì hắn làm sao???…. Quỷ mới biết tại sao lúc ấy hắn lại lấy cái tên ấy…. Chẳng lẽ hắn phải dùng năng lực tư duy siêu mạnh để biến ra một NPC?</w:t>
      </w:r>
    </w:p>
    <w:p>
      <w:pPr>
        <w:pStyle w:val="BodyText"/>
      </w:pPr>
      <w:r>
        <w:t xml:space="preserve">Vì cái gì mà nơi Ôn Hướng Hoa chọn, vừa vặn lại ngay dưới nhà mình? Tỷ lệ có quá thấp không?</w:t>
      </w:r>
    </w:p>
    <w:p>
      <w:pPr>
        <w:pStyle w:val="BodyText"/>
      </w:pPr>
      <w:r>
        <w:t xml:space="preserve">Chu Nam Kinh lấy di động ra, đăng nhập QQ, tìm đến cái tên “Tiểu Hiên nho nhã”.</w:t>
      </w:r>
    </w:p>
    <w:p>
      <w:pPr>
        <w:pStyle w:val="BodyText"/>
      </w:pPr>
      <w:r>
        <w:t xml:space="preserve">Chu Nam Kinh: Em thật sự không phản bội anh?</w:t>
      </w:r>
    </w:p>
    <w:p>
      <w:pPr>
        <w:pStyle w:val="BodyText"/>
      </w:pPr>
      <w:r>
        <w:t xml:space="preserve">Tiểu Hiên nho nhã: Em thật sự không có đem địa chỉ của anh cho đội bạn mà hãy nhìn ánh mắt thuần khiết của em đây</w:t>
      </w:r>
    </w:p>
    <w:p>
      <w:pPr>
        <w:pStyle w:val="BodyText"/>
      </w:pPr>
      <w:r>
        <w:t xml:space="preserve">Chu Nam Kinh: Anh vẫn cảm thấy không tin được! Em có biết Bắc Kinh này nó rộng thế nào không hả!</w:t>
      </w:r>
    </w:p>
    <w:p>
      <w:pPr>
        <w:pStyle w:val="BodyText"/>
      </w:pPr>
      <w:r>
        <w:t xml:space="preserve">Tiểu Hiên nho nhã: Đây chính là duyên phận Đây chính là định mệnh</w:t>
      </w:r>
    </w:p>
    <w:p>
      <w:pPr>
        <w:pStyle w:val="BodyText"/>
      </w:pPr>
      <w:r>
        <w:t xml:space="preserve">Chu Nam Kinh: Nói thật đi, anh không đùa với em nữa.</w:t>
      </w:r>
    </w:p>
    <w:p>
      <w:pPr>
        <w:pStyle w:val="BodyText"/>
      </w:pPr>
      <w:r>
        <w:t xml:space="preserve">Tiểu Hiên nho nhã: Em thật sự không bán đứng anh! Là chính anh bán đứng mình đó!</w:t>
      </w:r>
    </w:p>
    <w:p>
      <w:pPr>
        <w:pStyle w:val="BodyText"/>
      </w:pPr>
      <w:r>
        <w:t xml:space="preserve">Chu Nam Kinh: Cái gì… = =</w:t>
      </w:r>
    </w:p>
    <w:p>
      <w:pPr>
        <w:pStyle w:val="BodyText"/>
      </w:pPr>
      <w:r>
        <w:t xml:space="preserve">Tiểu Hiên nho nhã: Anh, nói vậy nha, nhân vật nữ trong đam mỹ đều là pháo hôi hết! Em có linh cảm sắp bị anh cho làm pháo hôi rồi. Nói không chừng sẽ có người thương tiếc em, sẽ không vì anh mà vẫn cho em một ngụm nước miếng thương tiếc!</w:t>
      </w:r>
    </w:p>
    <w:p>
      <w:pPr>
        <w:pStyle w:val="BodyText"/>
      </w:pPr>
      <w:r>
        <w:t xml:space="preserve">Chu Nam Kinh: Em nói cái gì vậy?</w:t>
      </w:r>
    </w:p>
    <w:p>
      <w:pPr>
        <w:pStyle w:val="BodyText"/>
      </w:pPr>
      <w:r>
        <w:t xml:space="preserve">Tiểu Hiên nho nhã: Anh, thật ra Ôn Hướng Hoa biết lâu rồi [:з」∠].</w:t>
      </w:r>
    </w:p>
    <w:p>
      <w:pPr>
        <w:pStyle w:val="BodyText"/>
      </w:pPr>
      <w:r>
        <w:t xml:space="preserve">Một tia sét giáng xuống!</w:t>
      </w:r>
    </w:p>
    <w:p>
      <w:pPr>
        <w:pStyle w:val="BodyText"/>
      </w:pPr>
      <w:r>
        <w:t xml:space="preserve">Trong đầu Chu Nam Kinh “Oành” một tiếng, sau đó là ”rầm rầm rầm’! Hắn biến triệt để thành một đám tương hồ, chính là loại vẫn dùng để nấu bò hầm ấy….</w:t>
      </w:r>
    </w:p>
    <w:p>
      <w:pPr>
        <w:pStyle w:val="BodyText"/>
      </w:pPr>
      <w:r>
        <w:t xml:space="preserve">Tiểu Hiên nho nhã: Anh, không sao chứ?</w:t>
      </w:r>
    </w:p>
    <w:p>
      <w:pPr>
        <w:pStyle w:val="BodyText"/>
      </w:pPr>
      <w:r>
        <w:t xml:space="preserve">….</w:t>
      </w:r>
    </w:p>
    <w:p>
      <w:pPr>
        <w:pStyle w:val="BodyText"/>
      </w:pPr>
      <w:r>
        <w:t xml:space="preserve">Một lúc sau, Chu Nam Kinh mới nhắn lại bằng di động: Không sao. Vừa nãy đang chăm chăm nhìn vào điện thoại thì bị bố chụp từ đằng sau, hơi đau.</w:t>
      </w:r>
    </w:p>
    <w:p>
      <w:pPr>
        <w:pStyle w:val="BodyText"/>
      </w:pPr>
      <w:r>
        <w:t xml:space="preserve">Chu Nhã bày vẻ mặt bi ai hai giây. Không biết vì Chu Nam Kinh hay vì Ôn Hướng Hoa.</w:t>
      </w:r>
    </w:p>
    <w:p>
      <w:pPr>
        <w:pStyle w:val="BodyText"/>
      </w:pPr>
      <w:r>
        <w:t xml:space="preserve">…</w:t>
      </w:r>
    </w:p>
    <w:p>
      <w:pPr>
        <w:pStyle w:val="BodyText"/>
      </w:pPr>
      <w:r>
        <w:t xml:space="preserve">Sáng nay não Chu Nam Kinh như úng đầy nước, ra ngoài đi chợ còn nhầm năm mươi đồng thành năm đồng. Nếu không phải mẹ Chu nhanh tay lẹ mắt phát hiện ra, e là hắn đã xách thức ăn đi thẳng.</w:t>
      </w:r>
    </w:p>
    <w:p>
      <w:pPr>
        <w:pStyle w:val="BodyText"/>
      </w:pPr>
      <w:r>
        <w:t xml:space="preserve">Chu Bắc Bình biết chuyện, trong lòng nghĩ thầm: Thanh niên nghiện net bây giờ thế cả đấy, vừa rời cái máy tính ra là ngơ cái mặt… Thằng này chả biết có sao không!</w:t>
      </w:r>
    </w:p>
    <w:p>
      <w:pPr>
        <w:pStyle w:val="BodyText"/>
      </w:pPr>
      <w:r>
        <w:t xml:space="preserve">Chu Bắc Bình càng nghĩ càng xa, trong lòng càng lúc càng thấp thỏm, cảm giác như mình nghĩ xấu về con vậy, ánh mắt nhìn Chu Nam Kinh lại thêm phần từ ái….</w:t>
      </w:r>
    </w:p>
    <w:p>
      <w:pPr>
        <w:pStyle w:val="BodyText"/>
      </w:pPr>
      <w:r>
        <w:t xml:space="preserve">Đến giữa trưa thì Chu Nam Kinh đã cảm nhận rõ ánh mắt ”lạ lùng” của bố nhìn mình, tuy thấy có chỗ không đúng nhưng cũng không biết là chỗ nào. Nghĩ đi nghĩ lại, chắc là do mình cả thôi.</w:t>
      </w:r>
    </w:p>
    <w:p>
      <w:pPr>
        <w:pStyle w:val="BodyText"/>
      </w:pPr>
      <w:r>
        <w:t xml:space="preserve">Mãi cho đến buổi chiều, Chu Nam Kinh mới có giảm giác hồn về được một ít, ít nhất là não cũng không còn úng thủy.</w:t>
      </w:r>
    </w:p>
    <w:p>
      <w:pPr>
        <w:pStyle w:val="BodyText"/>
      </w:pPr>
      <w:r>
        <w:t xml:space="preserve">Chu Nam Kinh muốn phát điên, dựa theo cá tính của hắn khi trước, hẳn là phải phát điên!</w:t>
      </w:r>
    </w:p>
    <w:p>
      <w:pPr>
        <w:pStyle w:val="BodyText"/>
      </w:pPr>
      <w:r>
        <w:t xml:space="preserve">Con mẹ nó chớ, Tiểu Nam Kinh thông minh cơ trí thế này, sao lại có thể bị người khác đùa giỡn được?</w:t>
      </w:r>
    </w:p>
    <w:p>
      <w:pPr>
        <w:pStyle w:val="BodyText"/>
      </w:pPr>
      <w:r>
        <w:t xml:space="preserve">Thế nhưng không biết vì sao, ngoại trừ lúc ban đầu còn khiếp sợ, còn lại ngập đầu ý nghĩ “Giờ lộ diện luôn hay ỉm đi”.</w:t>
      </w:r>
    </w:p>
    <w:p>
      <w:pPr>
        <w:pStyle w:val="BodyText"/>
      </w:pPr>
      <w:r>
        <w:t xml:space="preserve">Hắn nghĩ chắc chắn bản thân ra thế này là do thượng đế trừng phạt hắn!!!! [╯‵□′]╯︵┻━┻</w:t>
      </w:r>
    </w:p>
    <w:p>
      <w:pPr>
        <w:pStyle w:val="BodyText"/>
      </w:pPr>
      <w:r>
        <w:t xml:space="preserve">Dựa theo tính tình của Chu Nam Kinh, hẳn là nên gào vào điện thoại “Họ Ôn kia, chúng ta cả đời này đừng qua lại với nhau nữa!!!” sao?</w:t>
      </w:r>
    </w:p>
    <w:p>
      <w:pPr>
        <w:pStyle w:val="BodyText"/>
      </w:pPr>
      <w:r>
        <w:t xml:space="preserve">Trên thực tế thì, không chỉ không lui, mà còn lui nhiều là đằng khác.</w:t>
      </w:r>
    </w:p>
    <w:p>
      <w:pPr>
        <w:pStyle w:val="BodyText"/>
      </w:pPr>
      <w:r>
        <w:t xml:space="preserve">Chu Nam Kinh phát hiện ra một điều ngoài ý muốn: Chu Bắc Bình không thúc giục hắn ra ngoài đi lại, liền vui mừng mở WPS làm một hơi vạn ba chữ. Đến chín giờ tối mới thong thả mở hai nick QQ.</w:t>
      </w:r>
    </w:p>
    <w:p>
      <w:pPr>
        <w:pStyle w:val="BodyText"/>
      </w:pPr>
      <w:r>
        <w:t xml:space="preserve">Đầu tiên là xem tin nhắn của Lý Qua Qua.</w:t>
      </w:r>
    </w:p>
    <w:p>
      <w:pPr>
        <w:pStyle w:val="BodyText"/>
      </w:pPr>
      <w:r>
        <w:t xml:space="preserve">Lý Qua Qua: Phắc! Hôm nay cậu ra ba chương!! Tôi lại tin tưởng vào tình yêu rồi!!!</w:t>
      </w:r>
    </w:p>
    <w:p>
      <w:pPr>
        <w:pStyle w:val="BodyText"/>
      </w:pPr>
      <w:r>
        <w:t xml:space="preserve">Đối với mấy dòng này, Chu Nam Kinh chọn lơ đi.</w:t>
      </w:r>
    </w:p>
    <w:p>
      <w:pPr>
        <w:pStyle w:val="BodyText"/>
      </w:pPr>
      <w:r>
        <w:t xml:space="preserve">Còn một tin nữa, đến sau đó vài phút.</w:t>
      </w:r>
    </w:p>
    <w:p>
      <w:pPr>
        <w:pStyle w:val="BodyText"/>
      </w:pPr>
      <w:r>
        <w:t xml:space="preserve">Ôn: Cậu không phải đi thực tập ngoại địa sao? OvO</w:t>
      </w:r>
    </w:p>
    <w:p>
      <w:pPr>
        <w:pStyle w:val="BodyText"/>
      </w:pPr>
      <w:r>
        <w:t xml:space="preserve">Bán nữ hài lão *** sài: Chưa đi. Đang ở trường thu dọn đồ.</w:t>
      </w:r>
    </w:p>
    <w:p>
      <w:pPr>
        <w:pStyle w:val="BodyText"/>
      </w:pPr>
      <w:r>
        <w:t xml:space="preserve">Ôn: Thu cái gì? Sách tư liệu à?</w:t>
      </w:r>
    </w:p>
    <w:p>
      <w:pPr>
        <w:pStyle w:val="BodyText"/>
      </w:pPr>
      <w:r>
        <w:t xml:space="preserve">Bán nữ hài lão *** sài: Ai mà biết, trường học thống nhất phân phối.</w:t>
      </w:r>
    </w:p>
    <w:p>
      <w:pPr>
        <w:pStyle w:val="BodyText"/>
      </w:pPr>
      <w:r>
        <w:t xml:space="preserve">Ôn: Trường tốt thật! QvQ</w:t>
      </w:r>
    </w:p>
    <w:p>
      <w:pPr>
        <w:pStyle w:val="BodyText"/>
      </w:pPr>
      <w:r>
        <w:t xml:space="preserve">Bán nữ hài lão *** sài: Ừ, tôi cũng nghĩ thế.</w:t>
      </w:r>
    </w:p>
    <w:p>
      <w:pPr>
        <w:pStyle w:val="BodyText"/>
      </w:pPr>
      <w:r>
        <w:t xml:space="preserve">Ôn: Đúng rồi, một tháng tới cậu có dùng điện thoại không?</w:t>
      </w:r>
    </w:p>
    <w:p>
      <w:pPr>
        <w:pStyle w:val="BodyText"/>
      </w:pPr>
      <w:r>
        <w:t xml:space="preserve">Bán nữ hài lão *** sài: Xem còn nhiều tiền không đã, có thì dùng.</w:t>
      </w:r>
    </w:p>
    <w:p>
      <w:pPr>
        <w:pStyle w:val="BodyText"/>
      </w:pPr>
      <w:r>
        <w:t xml:space="preserve">Ôn: Nếu ít thì sao?</w:t>
      </w:r>
    </w:p>
    <w:p>
      <w:pPr>
        <w:pStyle w:val="BodyText"/>
      </w:pPr>
      <w:r>
        <w:t xml:space="preserve">Bán nữ hài lão *** sài: Vậy thì không.</w:t>
      </w:r>
    </w:p>
    <w:p>
      <w:pPr>
        <w:pStyle w:val="BodyText"/>
      </w:pPr>
      <w:r>
        <w:t xml:space="preserve">Ôn TT Cho tôi số điện thoại tôi cấp tiền cậu mua thẻ luôn!!!</w:t>
      </w:r>
    </w:p>
    <w:p>
      <w:pPr>
        <w:pStyle w:val="BodyText"/>
      </w:pPr>
      <w:r>
        <w:t xml:space="preserve">Bán nữ hài lão *** sài: 13821354201</w:t>
      </w:r>
    </w:p>
    <w:p>
      <w:pPr>
        <w:pStyle w:val="BodyText"/>
      </w:pPr>
      <w:r>
        <w:t xml:space="preserve">Ôn: ………Cậu cho thật! ╰[°°]╯</w:t>
      </w:r>
    </w:p>
    <w:p>
      <w:pPr>
        <w:pStyle w:val="BodyText"/>
      </w:pPr>
      <w:r>
        <w:t xml:space="preserve">Bán nữ hài lão *** sài: Đúng vậy, quỳ xuống cầu đại gia bao dưỡng.</w:t>
      </w:r>
    </w:p>
    <w:p>
      <w:pPr>
        <w:pStyle w:val="BodyText"/>
      </w:pPr>
      <w:r>
        <w:t xml:space="preserve">Ôn: ╰[°°]╯ Tôi, tôi muốn gọi điện quấy rối cậu!!!!</w:t>
      </w:r>
    </w:p>
    <w:p>
      <w:pPr>
        <w:pStyle w:val="BodyText"/>
      </w:pPr>
      <w:r>
        <w:t xml:space="preserve">Bán nữ hài lão *** sài: Vậy gọi đi, tôi chờ.</w:t>
      </w:r>
    </w:p>
    <w:p>
      <w:pPr>
        <w:pStyle w:val="BodyText"/>
      </w:pPr>
      <w:r>
        <w:t xml:space="preserve">…. Vài phút trôi qua…..</w:t>
      </w:r>
    </w:p>
    <w:p>
      <w:pPr>
        <w:pStyle w:val="BodyText"/>
      </w:pPr>
      <w:r>
        <w:t xml:space="preserve">Ôn: Tôi thật sự muốn gọi điện thoại!!!!</w:t>
      </w:r>
    </w:p>
    <w:p>
      <w:pPr>
        <w:pStyle w:val="BodyText"/>
      </w:pPr>
      <w:r>
        <w:t xml:space="preserve">Bán nữ hài lão *** sài: Vài phút trước cậu cũng nói thế.</w:t>
      </w:r>
    </w:p>
    <w:p>
      <w:pPr>
        <w:pStyle w:val="BodyText"/>
      </w:pPr>
      <w:r>
        <w:t xml:space="preserve">Ôn: Tôi tôi tôi tôi kích động run tay không làm được! QAQ</w:t>
      </w:r>
    </w:p>
    <w:p>
      <w:pPr>
        <w:pStyle w:val="BodyText"/>
      </w:pPr>
      <w:r>
        <w:t xml:space="preserve">Bán nữ hài lão *** sài: Khám nam khoa đi.</w:t>
      </w:r>
    </w:p>
    <w:p>
      <w:pPr>
        <w:pStyle w:val="BodyText"/>
      </w:pPr>
      <w:r>
        <w:t xml:space="preserve">Ôn: Run tay thì liên quan gì đến khám nam khoa? [:з」∠]</w:t>
      </w:r>
    </w:p>
    <w:p>
      <w:pPr>
        <w:pStyle w:val="BodyText"/>
      </w:pPr>
      <w:r>
        <w:t xml:space="preserve">Bán nữ hài lão *** sài: Là đàn ông thì đương nhiên phải khám nam khoa rồi.</w:t>
      </w:r>
    </w:p>
    <w:p>
      <w:pPr>
        <w:pStyle w:val="BodyText"/>
      </w:pPr>
      <w:r>
        <w:t xml:space="preserve">Cuọc gọi của Ôn Hướng Hoa mãi không thấy đến, Chu Nam Kinh cũng không cuống, vắt chéo chân bên bàn máy tính, một bên hút thuốc một bên đọc tin tức. Ừ, dạo gần đây mâu thuẫn Trung Nhật càng lúc càng kịch liệt, bên Trung ương cũng đã ra nhiều văn kiện….</w:t>
      </w:r>
    </w:p>
    <w:p>
      <w:pPr>
        <w:pStyle w:val="BodyText"/>
      </w:pPr>
      <w:r>
        <w:t xml:space="preserve">Cuói cùng cũng đã mười giờ.</w:t>
      </w:r>
    </w:p>
    <w:p>
      <w:pPr>
        <w:pStyle w:val="BodyText"/>
      </w:pPr>
      <w:r>
        <w:t xml:space="preserve">Bán nữ hài lão *** sài: Không gọi thì tôi đi ngủ đấy.</w:t>
      </w:r>
    </w:p>
    <w:p>
      <w:pPr>
        <w:pStyle w:val="BodyText"/>
      </w:pPr>
      <w:r>
        <w:t xml:space="preserve">Ôn: TT Nội tâm tôi thấp thỏm như canh nấu!</w:t>
      </w:r>
    </w:p>
    <w:p>
      <w:pPr>
        <w:pStyle w:val="BodyText"/>
      </w:pPr>
      <w:r>
        <w:t xml:space="preserve">Bán nữ hài lão *** sài: Thế một tiếng vừa rồi cậu làm cái gì?</w:t>
      </w:r>
    </w:p>
    <w:p>
      <w:pPr>
        <w:pStyle w:val="BodyText"/>
      </w:pPr>
      <w:r>
        <w:t xml:space="preserve">Ôn: Học thuộc số, kí hiệu số, lưu lại liên hệ, sau đó không quản kết hôn chưa mà kết hoa….</w:t>
      </w:r>
    </w:p>
    <w:p>
      <w:pPr>
        <w:pStyle w:val="BodyText"/>
      </w:pPr>
      <w:r>
        <w:t xml:space="preserve">Bán nữ hài lão *** sài: Hoạt động thật phong phú =L=</w:t>
      </w:r>
    </w:p>
    <w:p>
      <w:pPr>
        <w:pStyle w:val="BodyText"/>
      </w:pPr>
      <w:r>
        <w:t xml:space="preserve">Ôn: Cậu thật sự muốn ngủ?</w:t>
      </w:r>
    </w:p>
    <w:p>
      <w:pPr>
        <w:pStyle w:val="BodyText"/>
      </w:pPr>
      <w:r>
        <w:t xml:space="preserve">Bán nữ hài lão *** sài: Ừ.</w:t>
      </w:r>
    </w:p>
    <w:p>
      <w:pPr>
        <w:pStyle w:val="BodyText"/>
      </w:pPr>
      <w:r>
        <w:t xml:space="preserve">Hắn thấy cửa phòng cha đã lay mấy lần, đoán chừng ông sắp bùng nổ đến nơi rồi.</w:t>
      </w:r>
    </w:p>
    <w:p>
      <w:pPr>
        <w:pStyle w:val="BodyText"/>
      </w:pPr>
      <w:r>
        <w:t xml:space="preserve">Tiếng chuông điện thoại cuối cùng vang lên.</w:t>
      </w:r>
    </w:p>
    <w:p>
      <w:pPr>
        <w:pStyle w:val="BodyText"/>
      </w:pPr>
      <w:r>
        <w:t xml:space="preserve">Chu Nam Kinh mở khóa, chọn ”nghe”, áp di động lên tai. Thế nhưng ngoại trừ tiếng hít thở khe khẽ ra thì chả còn gì nữa.</w:t>
      </w:r>
    </w:p>
    <w:p>
      <w:pPr>
        <w:pStyle w:val="BodyText"/>
      </w:pPr>
      <w:r>
        <w:t xml:space="preserve">Hai bên đều im lặng.</w:t>
      </w:r>
    </w:p>
    <w:p>
      <w:pPr>
        <w:pStyle w:val="BodyText"/>
      </w:pPr>
      <w:r>
        <w:t xml:space="preserve">Chu Nam Kinh không nhịn được mở miệng, “A lô?”</w:t>
      </w:r>
    </w:p>
    <w:p>
      <w:pPr>
        <w:pStyle w:val="BodyText"/>
      </w:pPr>
      <w:r>
        <w:t xml:space="preserve">Nhưng mà, vừa nói câu này không được bao lâu, bên kia tự dưng vang lên âm thanh báo bận.</w:t>
      </w:r>
    </w:p>
    <w:p>
      <w:pPr>
        <w:pStyle w:val="BodyText"/>
      </w:pPr>
      <w:r>
        <w:t xml:space="preserve">Đệt, tôi vừa mới lột quần, cậu mẹ nó lại treo?</w:t>
      </w:r>
    </w:p>
    <w:p>
      <w:pPr>
        <w:pStyle w:val="BodyText"/>
      </w:pPr>
      <w:r>
        <w:t xml:space="preserve">Chu Nam Kinh mở lại lịch sử điện thoại, thấy rành rành trong đó có cuộc gọi đến, xem ra chẳng phải hắn mộng du tiếp điện thoại. Thời gian là ba phút lẻ một giây, trong đó có mỗi một câu nói, mà do (trầm mặc lại nội liễm, cơ trí mà khiêm tốn) Chu Nam Kinh thốt ra.</w:t>
      </w:r>
    </w:p>
    <w:p>
      <w:pPr>
        <w:pStyle w:val="BodyText"/>
      </w:pPr>
      <w:r>
        <w:t xml:space="preserve">Tà môn….</w:t>
      </w:r>
    </w:p>
    <w:p>
      <w:pPr>
        <w:pStyle w:val="BodyText"/>
      </w:pPr>
      <w:r>
        <w:t xml:space="preserve">===============================</w:t>
      </w:r>
    </w:p>
    <w:p>
      <w:pPr>
        <w:pStyle w:val="BodyText"/>
      </w:pPr>
      <w:r>
        <w:t xml:space="preserve">Chương sau: Hai người chính thức gặp nhau mặt đối mặt. Chu Nam Kinh không nhịn được thổ lộ tình cảm của mình, bị người cự tuyệt: Tôi không phải gay! Anh yêu tiền chứ không yêu người!</w:t>
      </w:r>
    </w:p>
    <w:p>
      <w:pPr>
        <w:pStyle w:val="BodyText"/>
      </w:pPr>
      <w:r>
        <w:t xml:space="preserve">Ngay sau đó anh đã tự chối bỏ tình cảm của mình một cách tàn nhẫn……</w:t>
      </w:r>
    </w:p>
    <w:p>
      <w:pPr>
        <w:pStyle w:val="BodyText"/>
      </w:pPr>
      <w:r>
        <w:t xml:space="preserve">Chương sau nữa: Ôn Hướng Hoa cuối cùng cũng bày tỏ tình cảm của mình với Chu Nam Kinh làm anh mất ngủ nguyên đêm!</w:t>
      </w:r>
    </w:p>
    <w:p>
      <w:pPr>
        <w:pStyle w:val="Compact"/>
      </w:pPr>
      <w:r>
        <w:t xml:space="preserve">Hãy chờ đón và xem kết quả =)))))</w:t>
      </w:r>
      <w:r>
        <w:br w:type="textWrapping"/>
      </w:r>
      <w:r>
        <w:br w:type="textWrapping"/>
      </w:r>
    </w:p>
    <w:p>
      <w:pPr>
        <w:pStyle w:val="Heading2"/>
      </w:pPr>
      <w:bookmarkStart w:id="64" w:name="chương-42-có-giỏi-thì-thích-cậu"/>
      <w:bookmarkEnd w:id="64"/>
      <w:r>
        <w:t xml:space="preserve">42. Chương 42: Có Giỏi Thì Thích Cậu</w:t>
      </w:r>
    </w:p>
    <w:p>
      <w:pPr>
        <w:pStyle w:val="Compact"/>
      </w:pPr>
      <w:r>
        <w:br w:type="textWrapping"/>
      </w:r>
      <w:r>
        <w:br w:type="textWrapping"/>
      </w:r>
      <w:r>
        <w:t xml:space="preserve">Bán nữ hài lão *** sài: Sao tôi vừa a lô cậu liền ngắt máy?</w:t>
      </w:r>
    </w:p>
    <w:p>
      <w:pPr>
        <w:pStyle w:val="BodyText"/>
      </w:pPr>
      <w:r>
        <w:t xml:space="preserve">Ôn: ///////// Tôi ngượng</w:t>
      </w:r>
    </w:p>
    <w:p>
      <w:pPr>
        <w:pStyle w:val="BodyText"/>
      </w:pPr>
      <w:r>
        <w:t xml:space="preserve">Bán nữ hài lão *** sài: … … Ngủ đi, mai gặp.</w:t>
      </w:r>
    </w:p>
    <w:p>
      <w:pPr>
        <w:pStyle w:val="BodyText"/>
      </w:pPr>
      <w:r>
        <w:t xml:space="preserve">Ôn: QvQ Mai gặp……</w:t>
      </w:r>
    </w:p>
    <w:p>
      <w:pPr>
        <w:pStyle w:val="BodyText"/>
      </w:pPr>
      <w:r>
        <w:t xml:space="preserve">Sáng hôm sau tỉnh dậy, Chu Nam Kinh liền thấy một tin nhắn nằm gọn trong hộp thư.</w:t>
      </w:r>
    </w:p>
    <w:p>
      <w:pPr>
        <w:pStyle w:val="BodyText"/>
      </w:pPr>
      <w:r>
        <w:t xml:space="preserve">Đây là tin nhắn từ tổng đài, báo tài khoản thuê bao nhận hơn năm nghìn hai trăm NDT…. Chu Nam Kinh đang ngái ngủ, đọc được tin này cũng tỉnh ra không ít…. Mẹ nó, nhà giàu không hổ là nhà giàu, có nạp tiền thôi mà cũng lắm thế. Đây chẳng phải là cho Chu Nam Kinh vốn quen một tháng hết mười đồng tiền cước một đứa cháu lưu lại hậu thế sao? Năm nghìn hai…. Đây là muốn hắn dùng bốn mươi năm à????</w:t>
      </w:r>
    </w:p>
    <w:p>
      <w:pPr>
        <w:pStyle w:val="BodyText"/>
      </w:pPr>
      <w:r>
        <w:t xml:space="preserve">Nhất thời Chu Nam Kinh cảm giác như Alexander, nhân tiện lau mồ hôi đầy trên mặt.</w:t>
      </w:r>
    </w:p>
    <w:p>
      <w:pPr>
        <w:pStyle w:val="BodyText"/>
      </w:pPr>
      <w:r>
        <w:t xml:space="preserve">Nhờ Zổ nhắc tui, cuối cùng cũng nhớ ra: “Alexander phiên âm tiếng Trung đọc gần gần như áp lực sơn đại, kiểu như áp lực rất lớn”. Cám ơn đồng chí rất nhèo</w:t>
      </w:r>
    </w:p>
    <w:p>
      <w:pPr>
        <w:pStyle w:val="BodyText"/>
      </w:pPr>
      <w:r>
        <w:t xml:space="preserve">Hắn không cả nghĩ ngợi, nhanh chóng đăng nhập QQ, tìm avatar, ngựa quen đường cũ mà dùng di động ‘’mổ cò’’: Cậu đi bắn tiền thật à? = =</w:t>
      </w:r>
    </w:p>
    <w:p>
      <w:pPr>
        <w:pStyle w:val="BodyText"/>
      </w:pPr>
      <w:r>
        <w:t xml:space="preserve">Ôn: Tôi là người đàn ông biết giữ chữ tín mà! Hôm nay bảy giờ liền rời giường! Ăn xong liền đứng đợi trước cửa hàng di động đó nha! #Cảm động người bạn Trung Quốc bản tính tốt đẹp# [Tin nhắn được gửi bằng Iphone 5S android]</w:t>
      </w:r>
    </w:p>
    <w:p>
      <w:pPr>
        <w:pStyle w:val="BodyText"/>
      </w:pPr>
      <w:r>
        <w:t xml:space="preserve">Bán nữ hài lão *** sài: Bắn nhiều thế làm gì = =</w:t>
      </w:r>
    </w:p>
    <w:p>
      <w:pPr>
        <w:pStyle w:val="BodyText"/>
      </w:pPr>
      <w:r>
        <w:t xml:space="preserve">Ôn: Tôi sợ cậu đổi số QAQ</w:t>
      </w:r>
    </w:p>
    <w:p>
      <w:pPr>
        <w:pStyle w:val="BodyText"/>
      </w:pPr>
      <w:r>
        <w:t xml:space="preserve">…. Hừ, nếu tôi đã muốn đổi số thì còn tiếc gì năm nghìn NDT?</w:t>
      </w:r>
    </w:p>
    <w:p>
      <w:pPr>
        <w:pStyle w:val="BodyText"/>
      </w:pPr>
      <w:r>
        <w:t xml:space="preserve">Đây thực sự làm nội tâm chân thực của Chu Nam Kinh.</w:t>
      </w:r>
    </w:p>
    <w:p>
      <w:pPr>
        <w:pStyle w:val="BodyText"/>
      </w:pPr>
      <w:r>
        <w:t xml:space="preserve">Nhưng lại không phải thực tế hắn nói ra.</w:t>
      </w:r>
    </w:p>
    <w:p>
      <w:pPr>
        <w:pStyle w:val="BodyText"/>
      </w:pPr>
      <w:r>
        <w:t xml:space="preserve">Bán nữ hài lão *** sài: Tôi sẽ không đổi =L= Chờ hàng tháng đại gia bao dưỡng.</w:t>
      </w:r>
    </w:p>
    <w:p>
      <w:pPr>
        <w:pStyle w:val="BodyText"/>
      </w:pPr>
      <w:r>
        <w:t xml:space="preserve">Ôn: Vậy hàng tháng tôi sẽ cấp tiền bao dưỡng cậu!</w:t>
      </w:r>
    </w:p>
    <w:p>
      <w:pPr>
        <w:pStyle w:val="BodyText"/>
      </w:pPr>
      <w:r>
        <w:t xml:space="preserve">Bán nữ hài lão *** sài: …</w:t>
      </w:r>
    </w:p>
    <w:p>
      <w:pPr>
        <w:pStyle w:val="BodyText"/>
      </w:pPr>
      <w:r>
        <w:t xml:space="preserve">Đột nhiên có cảm giác muốn đập nát điện thoại thế này….</w:t>
      </w:r>
    </w:p>
    <w:p>
      <w:pPr>
        <w:pStyle w:val="BodyText"/>
      </w:pPr>
      <w:r>
        <w:t xml:space="preserve">Chu Nam Kinh đứng dậy khỏi giường, chải đầu cạo râu. Mẹ hắn đã làm bữa sáng xong xuôi, lần này là trứng gà chiên cùng sữa đậu nành. Chiếc máy làm sữa kia sau bao năm vắng vẻ bị quên lãng, sau khi mẹ đến liền tỏa sáng sức sống thanh xuân!</w:t>
      </w:r>
    </w:p>
    <w:p>
      <w:pPr>
        <w:pStyle w:val="BodyText"/>
      </w:pPr>
      <w:r>
        <w:t xml:space="preserve">Trước sau như một, bố hắn đi dạo một vòng bên ngoài trở về, trên tay cầm tờ báo ‘’Thủ đô’ cùng ‘’Nhân dân” số ra hàng ngày.</w:t>
      </w:r>
    </w:p>
    <w:p>
      <w:pPr>
        <w:pStyle w:val="BodyText"/>
      </w:pPr>
      <w:r>
        <w:t xml:space="preserve">Trước sau như một, mẹ hắn cười tủm tỉm giật dây hắn ra ngoài mua đồ ăn, còn dặn liên tục rằng không được nhầm tiền.</w:t>
      </w:r>
    </w:p>
    <w:p>
      <w:pPr>
        <w:pStyle w:val="BodyText"/>
      </w:pPr>
      <w:r>
        <w:t xml:space="preserve">Trước sau như một, Chu Nam Kinh mặt không thay đổi yên lặng ăn cơm, tay phải cầm đũa, tay trái cầm di động đọc tin tức.</w:t>
      </w:r>
    </w:p>
    <w:p>
      <w:pPr>
        <w:pStyle w:val="BodyText"/>
      </w:pPr>
      <w:r>
        <w:t xml:space="preserve">Một ngày ‘’bình thường’’ cỡ nào chớ</w:t>
      </w:r>
    </w:p>
    <w:p>
      <w:pPr>
        <w:pStyle w:val="BodyText"/>
      </w:pPr>
      <w:r>
        <w:t xml:space="preserve">Bây giờ, Chu Nam Kinh cảm giác, hắn nếu chưa gặp Ôn Hướng Hoa, hôm nay đúng là một ngày rất rất ‘’bình thường’’ mà…..</w:t>
      </w:r>
    </w:p>
    <w:p>
      <w:pPr>
        <w:pStyle w:val="BodyText"/>
      </w:pPr>
      <w:r>
        <w:t xml:space="preserve">Mẹ Chu, lại một lần nữa, coi con trai như cún con mà dắt ra ngoài đi bộ. Dưới ánh mắt sắc bén như dao của bố mình, Chu Nam Kinh đành phải cầm điện thoại ra khỏi nhà.</w:t>
      </w:r>
    </w:p>
    <w:p>
      <w:pPr>
        <w:pStyle w:val="BodyText"/>
      </w:pPr>
      <w:r>
        <w:t xml:space="preserve">Chu Nam Kinh để ý, hôm nay độ ấm hình như giảm đi, không bao lâu nữa lá cây cũng sẽ bắt đầu rụng.</w:t>
      </w:r>
    </w:p>
    <w:p>
      <w:pPr>
        <w:pStyle w:val="BodyText"/>
      </w:pPr>
      <w:r>
        <w:t xml:space="preserve">Hắn cùng mẹ đứng trong thang máy, vừa định mở điện thoại ra xem giờ liền nghe ”đinh’’ một tiếng, cửa thang máy mở ra.</w:t>
      </w:r>
    </w:p>
    <w:p>
      <w:pPr>
        <w:pStyle w:val="BodyText"/>
      </w:pPr>
      <w:r>
        <w:t xml:space="preserve">Kiểu này chắc là đến tầng một rồi.</w:t>
      </w:r>
    </w:p>
    <w:p>
      <w:pPr>
        <w:pStyle w:val="BodyText"/>
      </w:pPr>
      <w:r>
        <w:t xml:space="preserve">Kết quả là Chu Nam Kinh chưa kịp nhấc chân ra khỏi thang máy đến nửa bước, đã nghe thấy giọng nói vui mừng của mẹ mình nổ bên tai, “A! Tiểu Ôn! Đã về rồi đấy à!”</w:t>
      </w:r>
    </w:p>
    <w:p>
      <w:pPr>
        <w:pStyle w:val="BodyText"/>
      </w:pPr>
      <w:r>
        <w:t xml:space="preserve">Tiểu Ôn… Tai Chu Nam Kinh chỉ bắt được hai từ duy nhất, một loại cảm giác đau đớn đến mức cúc hoa co rúm tràn ngập trong lòng…. Nếu hắn không nhầm, người được mẹ hắn gọi là ‘’Tiểu Ôn’’ chỉ có một người….</w:t>
      </w:r>
    </w:p>
    <w:p>
      <w:pPr>
        <w:pStyle w:val="BodyText"/>
      </w:pPr>
      <w:r>
        <w:t xml:space="preserve">Đoán chừng, chính là cái tên ngu ngốc trong QQ kia.</w:t>
      </w:r>
    </w:p>
    <w:p>
      <w:pPr>
        <w:pStyle w:val="BodyText"/>
      </w:pPr>
      <w:r>
        <w:t xml:space="preserve">Hiện tại, Chu Nam Kinh vấp phải hai lựa chọn.</w:t>
      </w:r>
    </w:p>
    <w:p>
      <w:pPr>
        <w:pStyle w:val="BodyText"/>
      </w:pPr>
      <w:r>
        <w:t xml:space="preserve">Một, là hắn sẽ vui vẻ hào phóng ngẩng đầu chào hỏi, tuy rằng không thể đạt đến trình ‘’phong độ gặt hái’’ như lời Chu Nhã, thì ít nhất cũng giả được vài phần tiếp đón ‘’nồng hậu’’ như phong tục quê nhà.</w:t>
      </w:r>
    </w:p>
    <w:p>
      <w:pPr>
        <w:pStyle w:val="BodyText"/>
      </w:pPr>
      <w:r>
        <w:t xml:space="preserve">Hai, là hắn đang vừa vặn cúi đầu, chỉ cần mẹ nói nhiều một chút, hắn sẽ tiếp tục cúi đầu cố gắng làm lơ sự tồn tại của bản thân, hẳn sẽ có một ít cơ hội….. đi?</w:t>
      </w:r>
    </w:p>
    <w:p>
      <w:pPr>
        <w:pStyle w:val="BodyText"/>
      </w:pPr>
      <w:r>
        <w:t xml:space="preserve">Chu Nam Kinh miết miết di động đứng trong thang máy, cảm giác như thứ trong tay không phải điện thoại mà là một cục xà phòng emo ngọn nến</w:t>
      </w:r>
    </w:p>
    <w:p>
      <w:pPr>
        <w:pStyle w:val="BodyText"/>
      </w:pPr>
      <w:r>
        <w:t xml:space="preserve">“Đúng rồi, Tiểu Ôn, hai cháu chưa từng gặp nhau đúng không? Đây là con bác, thằng mà bác vẫn kể cho cháu ấy, Chu Nam Kinh!” Tiếng nói sang sảng của mẹ hắn truyền vào tai.</w:t>
      </w:r>
    </w:p>
    <w:p>
      <w:pPr>
        <w:pStyle w:val="BodyText"/>
      </w:pPr>
      <w:r>
        <w:t xml:space="preserve">Chu Nam Kinh, “….” Mẹ là đang ép con lên Lương Sơn đấy à?</w:t>
      </w:r>
    </w:p>
    <w:p>
      <w:pPr>
        <w:pStyle w:val="BodyText"/>
      </w:pPr>
      <w:r>
        <w:t xml:space="preserve">Đường phía trước rõ ràng không thể đi, Chu Nam Kinh ngẩng đầu, lộ một nụ cười nhẹ với người trước mặt.</w:t>
      </w:r>
    </w:p>
    <w:p>
      <w:pPr>
        <w:pStyle w:val="BodyText"/>
      </w:pPr>
      <w:r>
        <w:t xml:space="preserve">Ôn Hướng Hoa cũng vừa lúc nhìn mặt hắn. Hai người đối mặt nhau trong khoảng khắc, Chu Nam Kinh liền thấy cậu quay luôn mặt sang hướng khác.</w:t>
      </w:r>
    </w:p>
    <w:p>
      <w:pPr>
        <w:pStyle w:val="BodyText"/>
      </w:pPr>
      <w:r>
        <w:t xml:space="preserve">“Xin chào, tôi là Chu Nam Kinh”, Hắn vươn một tay ra.</w:t>
      </w:r>
    </w:p>
    <w:p>
      <w:pPr>
        <w:pStyle w:val="BodyText"/>
      </w:pPr>
      <w:r>
        <w:t xml:space="preserve">“Tôi là Ôn Hướng Hoa”.</w:t>
      </w:r>
    </w:p>
    <w:p>
      <w:pPr>
        <w:pStyle w:val="BodyText"/>
      </w:pPr>
      <w:r>
        <w:t xml:space="preserve">Khoảng khắc tay hai người chạm vào nhau, Chu Nam Kinh cảm giác tay cậu hơi ướt, không biết là do hơi nước sáng sớm bám vào, hay là đứa nhỏ này quá khẩn trương mà ra mồ hôi.</w:t>
      </w:r>
    </w:p>
    <w:p>
      <w:pPr>
        <w:pStyle w:val="BodyText"/>
      </w:pPr>
      <w:r>
        <w:t xml:space="preserve">Chu Nam Kinh cảm giác như bản thân vừa thắng một ván.</w:t>
      </w:r>
    </w:p>
    <w:p>
      <w:pPr>
        <w:pStyle w:val="BodyText"/>
      </w:pPr>
      <w:r>
        <w:t xml:space="preserve">Cửa thang máy mở lại đóng, mở lại đóng.</w:t>
      </w:r>
    </w:p>
    <w:p>
      <w:pPr>
        <w:pStyle w:val="BodyText"/>
      </w:pPr>
      <w:r>
        <w:t xml:space="preserve">Mẹ Chu đứng bên cạnh trừng hai người, “Hai cậu bắt tay nhau lâu thế làm gì! Muốn nói cái gì thì nói luôn đi!”</w:t>
      </w:r>
    </w:p>
    <w:p>
      <w:pPr>
        <w:pStyle w:val="BodyText"/>
      </w:pPr>
      <w:r>
        <w:t xml:space="preserve">“Không không, bác ạ, giờ cháu đang vội về nhà” Ôn Hướng Hoa lập tức buông lỏng tay ra, cõi lòng tràn ngập xin lỗi quay sang Chu Nam Kinh, “Xin lỗi, thật ra anh là tác giả yêu thích của tôi, cho nên tôi hơi thất thố.”</w:t>
      </w:r>
    </w:p>
    <w:p>
      <w:pPr>
        <w:pStyle w:val="BodyText"/>
      </w:pPr>
      <w:r>
        <w:t xml:space="preserve">Chu Nam Kinh thầm nhủ trong lòng “Tôi biết”. Cậu thích tôi, tôi biết mà.</w:t>
      </w:r>
    </w:p>
    <w:p>
      <w:pPr>
        <w:pStyle w:val="BodyText"/>
      </w:pPr>
      <w:r>
        <w:t xml:space="preserve">Thế nhưng thực tế, hắn chỉ khẽ gật đầu, “Cảm ơn”.</w:t>
      </w:r>
    </w:p>
    <w:p>
      <w:pPr>
        <w:pStyle w:val="BodyText"/>
      </w:pPr>
      <w:r>
        <w:t xml:space="preserve">Ôn Hướng Hoa còn đang định nói cái gì đó, nhưng chưa kịp mở miệng, thang máy đã đóng lại.</w:t>
      </w:r>
    </w:p>
    <w:p>
      <w:pPr>
        <w:pStyle w:val="BodyText"/>
      </w:pPr>
      <w:r>
        <w:t xml:space="preserve">Ôn Hướng Hoa ở bên trong, Chu Nam Kinh ở bên ngoài.</w:t>
      </w:r>
    </w:p>
    <w:p>
      <w:pPr>
        <w:pStyle w:val="BodyText"/>
      </w:pPr>
      <w:r>
        <w:t xml:space="preserve">Hôm nay, lúc Chu Nam Kinh mua đồ ăn, trong lòng có chút không yên.</w:t>
      </w:r>
    </w:p>
    <w:p>
      <w:pPr>
        <w:pStyle w:val="BodyText"/>
      </w:pPr>
      <w:r>
        <w:t xml:space="preserve">Thật may mắn là hôm nay không xảy ra sai sót gì, đồ ăn mua cũng đầy đủ không thiếu, trên đường về nhà cũng bình an vô sự. Chu Bắc Bình thế mà lại không ở nhà, đoán chừng là ra ngoài chơi mạt chược.</w:t>
      </w:r>
    </w:p>
    <w:p>
      <w:pPr>
        <w:pStyle w:val="BodyText"/>
      </w:pPr>
      <w:r>
        <w:t xml:space="preserve">Chu Nam Kinh thả đồ ăn vào trong bếp, an vị bên bàn máy tính, tốt xấu còn biết tự giác chính mình đang tinh phân, không dám lên máy dùng QQ, đành đăng nhập bằng điện thoại.</w:t>
      </w:r>
    </w:p>
    <w:p>
      <w:pPr>
        <w:pStyle w:val="BodyText"/>
      </w:pPr>
      <w:r>
        <w:t xml:space="preserve">Đầu tiên là hắn tìm đến nick của Lý Qua Qua.</w:t>
      </w:r>
    </w:p>
    <w:p>
      <w:pPr>
        <w:pStyle w:val="BodyText"/>
      </w:pPr>
      <w:r>
        <w:t xml:space="preserve">Chu Nam Kinh: Tôi có thể hỏi cậu một chuyện không?</w:t>
      </w:r>
    </w:p>
    <w:p>
      <w:pPr>
        <w:pStyle w:val="BodyText"/>
      </w:pPr>
      <w:r>
        <w:t xml:space="preserve">Lý Qua Qua: Cái gì?</w:t>
      </w:r>
    </w:p>
    <w:p>
      <w:pPr>
        <w:pStyle w:val="BodyText"/>
      </w:pPr>
      <w:r>
        <w:t xml:space="preserve">Chu Nam Kinh: Cậu đã bao giờ yêu một người đàn ông chưa?</w:t>
      </w:r>
    </w:p>
    <w:p>
      <w:pPr>
        <w:pStyle w:val="BodyText"/>
      </w:pPr>
      <w:r>
        <w:t xml:space="preserve">Lý Qua Qua: Tôi không phải GAY!!!!!</w:t>
      </w:r>
    </w:p>
    <w:p>
      <w:pPr>
        <w:pStyle w:val="BodyText"/>
      </w:pPr>
      <w:r>
        <w:t xml:space="preserve">Chu Nam Kinh: =L=</w:t>
      </w:r>
    </w:p>
    <w:p>
      <w:pPr>
        <w:pStyle w:val="BodyText"/>
      </w:pPr>
      <w:r>
        <w:t xml:space="preserve">Lý Qua Qua: Cậu hỏi cái này làm gì? QAQ Tâm hồn bé nhỏ của tuôi tuôn trào….</w:t>
      </w:r>
    </w:p>
    <w:p>
      <w:pPr>
        <w:pStyle w:val="BodyText"/>
      </w:pPr>
      <w:r>
        <w:t xml:space="preserve">Lý Qua Qua: Tôi biết tôi rất kư tê!!! Thế nhưng cậu trăm ngàn lần không được yêu tôi đó!!!!</w:t>
      </w:r>
    </w:p>
    <w:p>
      <w:pPr>
        <w:pStyle w:val="BodyText"/>
      </w:pPr>
      <w:r>
        <w:t xml:space="preserve">Chu Nam Kinh: Cậu cút đi =L=</w:t>
      </w:r>
    </w:p>
    <w:p>
      <w:pPr>
        <w:pStyle w:val="BodyText"/>
      </w:pPr>
      <w:r>
        <w:t xml:space="preserve">#Sao mình lại ngu si đến mức kích động mở nick Lý Qua Qua thế này!!!!!!#</w:t>
      </w:r>
    </w:p>
    <w:p>
      <w:pPr>
        <w:pStyle w:val="BodyText"/>
      </w:pPr>
      <w:r>
        <w:t xml:space="preserve">Lý Qua Qua: Thế cậu hỏi cái này làm gì? %%</w:t>
      </w:r>
    </w:p>
    <w:p>
      <w:pPr>
        <w:pStyle w:val="BodyText"/>
      </w:pPr>
      <w:r>
        <w:t xml:space="preserve">Chu Nam Kinh: Hình như tôi yêu rồi.</w:t>
      </w:r>
    </w:p>
    <w:p>
      <w:pPr>
        <w:pStyle w:val="BodyText"/>
      </w:pPr>
      <w:r>
        <w:t xml:space="preserve">Lý Qua Qua: = 口 =!!!!! Cái gì????? Nà ní????? Phắc!!!! Phắc!!!!</w:t>
      </w:r>
    </w:p>
    <w:p>
      <w:pPr>
        <w:pStyle w:val="BodyText"/>
      </w:pPr>
      <w:r>
        <w:t xml:space="preserve">Chu Nam Kinh: Người đó là nam.</w:t>
      </w:r>
    </w:p>
    <w:p>
      <w:pPr>
        <w:pStyle w:val="BodyText"/>
      </w:pPr>
      <w:r>
        <w:t xml:space="preserve">Lý Qua Qua” = 口 =!!!!!! Vãi tè Cậu mẹ nó!!!!!!! Làm tôi sợ muốn chết!!!!! Ai thế!!!!!!</w:t>
      </w:r>
    </w:p>
    <w:p>
      <w:pPr>
        <w:pStyle w:val="BodyText"/>
      </w:pPr>
      <w:r>
        <w:t xml:space="preserve">Chu Nam Kinh: Trong cơn say khêu đèn xem tiện.</w:t>
      </w:r>
    </w:p>
    <w:p>
      <w:pPr>
        <w:pStyle w:val="BodyText"/>
      </w:pPr>
      <w:r>
        <w:t xml:space="preserve">Lý Qua Qua:….. Chứ không phải cậu yêu tiền của người đó hở TT Tôi cũng thương cậu ta lắm.</w:t>
      </w:r>
    </w:p>
    <w:p>
      <w:pPr>
        <w:pStyle w:val="BodyText"/>
      </w:pPr>
      <w:r>
        <w:t xml:space="preserve">Chu Nam Kinh: Không phải.</w:t>
      </w:r>
    </w:p>
    <w:p>
      <w:pPr>
        <w:pStyle w:val="BodyText"/>
      </w:pPr>
      <w:r>
        <w:t xml:space="preserve">Lý Qua Qua: Thế cậu nói cái này với tôi làm gì!!!!! Cậu có biết tôi biết bí mật của tác gia sẽ áp lực thế nào không hả!!!!!</w:t>
      </w:r>
    </w:p>
    <w:p>
      <w:pPr>
        <w:pStyle w:val="BodyText"/>
      </w:pPr>
      <w:r>
        <w:t xml:space="preserve">Lý Qua Qua cảm giác tim mình còn đang đập loạn không yên đây này, máu chảy trong người như bơm máy!</w:t>
      </w:r>
    </w:p>
    <w:p>
      <w:pPr>
        <w:pStyle w:val="BodyText"/>
      </w:pPr>
      <w:r>
        <w:t xml:space="preserve">Chu Nam Kinh: Viết xong truyện hiện tại, tôi sẽ đi làm giáo viên.</w:t>
      </w:r>
    </w:p>
    <w:p>
      <w:pPr>
        <w:pStyle w:val="BodyText"/>
      </w:pPr>
      <w:r>
        <w:t xml:space="preserve">Lý Qua Qua: Cái gì???? Cậu không làm nhà văn sao??????</w:t>
      </w:r>
    </w:p>
    <w:p>
      <w:pPr>
        <w:pStyle w:val="BodyText"/>
      </w:pPr>
      <w:r>
        <w:t xml:space="preserve">Chu Nam Kinh: Ba mươi tuổi tôi còn viết được, nhưng bốn mươi năm mươi thì không.</w:t>
      </w:r>
    </w:p>
    <w:p>
      <w:pPr>
        <w:pStyle w:val="BodyText"/>
      </w:pPr>
      <w:r>
        <w:t xml:space="preserve">Lý Qua Qua: Kim Dung bốn tám tuổi còn viết truyện mà!!!!!</w:t>
      </w:r>
    </w:p>
    <w:p>
      <w:pPr>
        <w:pStyle w:val="BodyText"/>
      </w:pPr>
      <w:r>
        <w:t xml:space="preserve">Chu Nam Kinh: Ông ta không phải tác gia Internet.</w:t>
      </w:r>
    </w:p>
    <w:p>
      <w:pPr>
        <w:pStyle w:val="BodyText"/>
      </w:pPr>
      <w:r>
        <w:t xml:space="preserve">Lý Qua Qua: Phắc!!! Phắc!!!Phắc!!!!! Cậu mẹ nó muốn dọa chết tôi đúng không??</w:t>
      </w:r>
    </w:p>
    <w:p>
      <w:pPr>
        <w:pStyle w:val="BodyText"/>
      </w:pPr>
      <w:r>
        <w:t xml:space="preserve">Chu Nam Kinh: Hiện tại tôi thấy cuộc sống rất thỏa mãn, nửa đời còn lại không làm gì cũng được.</w:t>
      </w:r>
    </w:p>
    <w:p>
      <w:pPr>
        <w:pStyle w:val="BodyText"/>
      </w:pPr>
      <w:r>
        <w:t xml:space="preserve">Lý Qua Qua: Cậu mẹ nói vì sao lại sửa đi con đường văn chương của mình chứ!! Cái này không phù hợp với cậu đâu!!!!</w:t>
      </w:r>
    </w:p>
    <w:p>
      <w:pPr>
        <w:pStyle w:val="BodyText"/>
      </w:pPr>
      <w:r>
        <w:t xml:space="preserve">Chu Nam Kinh: Đệt, tôi chỉ ra ngoài tìm công tác thôi mà!!!!! Sao cậu lại nghĩ tôi sẽ ngừng viết chứ!!!!!!</w:t>
      </w:r>
    </w:p>
    <w:p>
      <w:pPr>
        <w:pStyle w:val="BodyText"/>
      </w:pPr>
      <w:r>
        <w:t xml:space="preserve">Lý Qua Qua: Cậu có biết bao nhiêu tác giả vì công việc mà bỏ viết rồi không!!!!</w:t>
      </w:r>
    </w:p>
    <w:p>
      <w:pPr>
        <w:pStyle w:val="BodyText"/>
      </w:pPr>
      <w:r>
        <w:t xml:space="preserve">Chu Nam Kinh: Lúc tôi tốt nghiệp đã có bằng tư cách sư phạm rồi!!!!! Đừng có đánh đồng tôi với cái tên Hỗn thế đại ma vương tận ba hai tuổi mới đi làm nhân viên công vụ!!!</w:t>
      </w:r>
    </w:p>
    <w:p>
      <w:pPr>
        <w:pStyle w:val="BodyText"/>
      </w:pPr>
      <w:r>
        <w:t xml:space="preserve">Lý Qua Qua: Vì sao tự dưng cậu lại muốn đi tìm việc!!!!</w:t>
      </w:r>
    </w:p>
    <w:p>
      <w:pPr>
        <w:pStyle w:val="BodyText"/>
      </w:pPr>
      <w:r>
        <w:t xml:space="preserve">Chu Nam Kinh: Tôi mẹ nó không biết!!!</w:t>
      </w:r>
    </w:p>
    <w:p>
      <w:pPr>
        <w:pStyle w:val="BodyText"/>
      </w:pPr>
      <w:r>
        <w:t xml:space="preserve">Lý Qua Qua: Không biết còn muốn ra ngoài tìm việc!!!!!</w:t>
      </w:r>
    </w:p>
    <w:p>
      <w:pPr>
        <w:pStyle w:val="BodyText"/>
      </w:pPr>
      <w:r>
        <w:t xml:space="preserve">Chu Nam Kinh: Đệt!!!! Tôi muốn đi làm giáo viên!!!</w:t>
      </w:r>
    </w:p>
    <w:p>
      <w:pPr>
        <w:pStyle w:val="BodyText"/>
      </w:pPr>
      <w:r>
        <w:t xml:space="preserve">Lý Qua Qua: Đệt!!!! Làm giáo viên làm đếch giề!!! Chuyên tâm viết tiểu thuyết của cậu đê!!!!!</w:t>
      </w:r>
    </w:p>
    <w:p>
      <w:pPr>
        <w:pStyle w:val="BodyText"/>
      </w:pPr>
      <w:r>
        <w:t xml:space="preserve">Chu Nam Kinh: Giấc mơ của tôi là được làm giáo viên.</w:t>
      </w:r>
    </w:p>
    <w:p>
      <w:pPr>
        <w:pStyle w:val="BodyText"/>
      </w:pPr>
      <w:r>
        <w:t xml:space="preserve">Lý Qua Qua: Trong cơn say khêu đèn xem tiện mà biết sẽ khóc mà chết mất!!!!</w:t>
      </w:r>
    </w:p>
    <w:p>
      <w:pPr>
        <w:pStyle w:val="BodyText"/>
      </w:pPr>
      <w:r>
        <w:t xml:space="preserve">Chu Nam Kinh: Liên quan gì tới tôi.</w:t>
      </w:r>
    </w:p>
    <w:p>
      <w:pPr>
        <w:pStyle w:val="BodyText"/>
      </w:pPr>
      <w:r>
        <w:t xml:space="preserve">Lý Qua Qua: Cậu không phải thích người đó à?</w:t>
      </w:r>
    </w:p>
    <w:p>
      <w:pPr>
        <w:pStyle w:val="BodyText"/>
      </w:pPr>
      <w:r>
        <w:t xml:space="preserve">Chu Nam Kinh: Tôi nói thế lúc nào!!!!!!</w:t>
      </w:r>
    </w:p>
    <w:p>
      <w:pPr>
        <w:pStyle w:val="BodyText"/>
      </w:pPr>
      <w:r>
        <w:t xml:space="preserve">Lý Hiên liếc lên phần lịch sử trò chuyện, quyết liệt kéo lên!</w:t>
      </w:r>
    </w:p>
    <w:p>
      <w:pPr>
        <w:pStyle w:val="BodyText"/>
      </w:pPr>
      <w:r>
        <w:t xml:space="preserve">Mẹ, cậu không nhìn lầm mà!!!!!!!!!!!!</w:t>
      </w:r>
    </w:p>
    <w:p>
      <w:pPr>
        <w:pStyle w:val="BodyText"/>
      </w:pPr>
      <w:r>
        <w:t xml:space="preserve">Lý Qua Qua: Chu Nam Kinh mẹ nó cậu dám lừa tôi!!!!</w:t>
      </w:r>
    </w:p>
    <w:p>
      <w:pPr>
        <w:pStyle w:val="BodyText"/>
      </w:pPr>
      <w:r>
        <w:t xml:space="preserve">Chu Nam Kinh: Có sao?</w:t>
      </w:r>
    </w:p>
    <w:p>
      <w:pPr>
        <w:pStyle w:val="BodyText"/>
      </w:pPr>
      <w:r>
        <w:t xml:space="preserve">Lý Qua Qua: Phắc!!! Không có sao =L= Thượng đế phái cậu đến trêu chọc tôi à!!!!</w:t>
      </w:r>
    </w:p>
    <w:p>
      <w:pPr>
        <w:pStyle w:val="BodyText"/>
      </w:pPr>
      <w:r>
        <w:t xml:space="preserve">Chu Nam Kinh: [Trả lời tự động] Tôi hiện tại đang viết tiểu thuyết, chớ quấy rầy. Nếu có sẽ xử trảm [không nhắn tin]</w:t>
      </w:r>
    </w:p>
    <w:p>
      <w:pPr>
        <w:pStyle w:val="BodyText"/>
      </w:pPr>
      <w:r>
        <w:t xml:space="preserve">Vì sao Chu Nam Kinh đột nhiên muốn đi tìm việc ư?</w:t>
      </w:r>
    </w:p>
    <w:p>
      <w:pPr>
        <w:pStyle w:val="BodyText"/>
      </w:pPr>
      <w:r>
        <w:t xml:space="preserve">Thực ra, suy nghĩ của Chu Nam Kinh rất đơn giản.</w:t>
      </w:r>
    </w:p>
    <w:p>
      <w:pPr>
        <w:pStyle w:val="BodyText"/>
      </w:pPr>
      <w:r>
        <w:t xml:space="preserve">Trước kia viết văn, không có cảm giác gì. Giờ viết văn, luôn có cảm giác bị bao dưỡng.</w:t>
      </w:r>
    </w:p>
    <w:p>
      <w:pPr>
        <w:pStyle w:val="BodyText"/>
      </w:pPr>
      <w:r>
        <w:t xml:space="preserve">Nguyên nhân là gì, Chu Nam Kinh cũng không rõ lắm.</w:t>
      </w:r>
    </w:p>
    <w:p>
      <w:pPr>
        <w:pStyle w:val="BodyText"/>
      </w:pPr>
      <w:r>
        <w:t xml:space="preserve">Thế nhưng tại sao hắn luôn có cái cảm giác ấy thế này!!!!</w:t>
      </w:r>
    </w:p>
    <w:p>
      <w:pPr>
        <w:pStyle w:val="BodyText"/>
      </w:pPr>
      <w:r>
        <w:t xml:space="preserve">Chu Nam Kinh chuyển tầm mắt, nhìn xuống avatar đại gia ”của mình”.</w:t>
      </w:r>
    </w:p>
    <w:p>
      <w:pPr>
        <w:pStyle w:val="BodyText"/>
      </w:pPr>
      <w:r>
        <w:t xml:space="preserve">Bán nữ hài lão *** sài: Đang làm gì?</w:t>
      </w:r>
    </w:p>
    <w:p>
      <w:pPr>
        <w:pStyle w:val="BodyText"/>
      </w:pPr>
      <w:r>
        <w:t xml:space="preserve">Ôn: Chờ cậu tìm tôi ^^</w:t>
      </w:r>
    </w:p>
    <w:p>
      <w:pPr>
        <w:pStyle w:val="BodyText"/>
      </w:pPr>
      <w:r>
        <w:t xml:space="preserve">Chu Nam Kinh mồ hôi rơi như thác nước.</w:t>
      </w:r>
    </w:p>
    <w:p>
      <w:pPr>
        <w:pStyle w:val="BodyText"/>
      </w:pPr>
      <w:r>
        <w:t xml:space="preserve">Bán nữ hài lão *** sài: Tôi đây không tìm cậu sao được.</w:t>
      </w:r>
    </w:p>
    <w:p>
      <w:pPr>
        <w:pStyle w:val="BodyText"/>
      </w:pPr>
      <w:r>
        <w:t xml:space="preserve">Ôn: Buổi tối tôi lại gọi cậu nha.</w:t>
      </w:r>
    </w:p>
    <w:p>
      <w:pPr>
        <w:pStyle w:val="BodyText"/>
      </w:pPr>
      <w:r>
        <w:t xml:space="preserve">Bán nữ hài lão *** sài: =L=</w:t>
      </w:r>
    </w:p>
    <w:p>
      <w:pPr>
        <w:pStyle w:val="BodyText"/>
      </w:pPr>
      <w:r>
        <w:t xml:space="preserve">Ôn: Bây giờ cậu bận không?</w:t>
      </w:r>
    </w:p>
    <w:p>
      <w:pPr>
        <w:pStyle w:val="BodyText"/>
      </w:pPr>
      <w:r>
        <w:t xml:space="preserve">Bán nữ hài lão *** sài: Nếu tôi nói có thì sao.</w:t>
      </w:r>
    </w:p>
    <w:p>
      <w:pPr>
        <w:pStyle w:val="BodyText"/>
      </w:pPr>
      <w:r>
        <w:t xml:space="preserve">Ôn: Vậy tôi đợi đến khi nào cậu rảnh thì tìm cậu.</w:t>
      </w:r>
    </w:p>
    <w:p>
      <w:pPr>
        <w:pStyle w:val="BodyText"/>
      </w:pPr>
      <w:r>
        <w:t xml:space="preserve">Bán nữ hài lão *** sài: Tôi không vội.</w:t>
      </w:r>
    </w:p>
    <w:p>
      <w:pPr>
        <w:pStyle w:val="BodyText"/>
      </w:pPr>
      <w:r>
        <w:t xml:space="preserve">Ôn: À à à /////////</w:t>
      </w:r>
    </w:p>
    <w:p>
      <w:pPr>
        <w:pStyle w:val="BodyText"/>
      </w:pPr>
      <w:r>
        <w:t xml:space="preserve">Bán nữ hài lão *** sài: Ôn Hướng Hoa.</w:t>
      </w:r>
    </w:p>
    <w:p>
      <w:pPr>
        <w:pStyle w:val="BodyText"/>
      </w:pPr>
      <w:r>
        <w:t xml:space="preserve">Ôn: Ơi ơi?</w:t>
      </w:r>
    </w:p>
    <w:p>
      <w:pPr>
        <w:pStyle w:val="BodyText"/>
      </w:pPr>
      <w:r>
        <w:t xml:space="preserve">Chu Nam Kinh đột nhiên nảy ra một cảm giác kì quái.</w:t>
      </w:r>
    </w:p>
    <w:p>
      <w:pPr>
        <w:pStyle w:val="BodyText"/>
      </w:pPr>
      <w:r>
        <w:t xml:space="preserve">Như một thứ gì đang lên men vậy.</w:t>
      </w:r>
    </w:p>
    <w:p>
      <w:pPr>
        <w:pStyle w:val="BodyText"/>
      </w:pPr>
      <w:r>
        <w:t xml:space="preserve">Hắn muốn đem cảm giác này nói ra, nhưng lại không thể nói ra miệng.</w:t>
      </w:r>
    </w:p>
    <w:p>
      <w:pPr>
        <w:pStyle w:val="BodyText"/>
      </w:pPr>
      <w:r>
        <w:t xml:space="preserve">Vì thế hắn đành nhắn vào di động: Không có gì.</w:t>
      </w:r>
    </w:p>
    <w:p>
      <w:pPr>
        <w:pStyle w:val="Compact"/>
      </w:pPr>
      <w:r>
        <w:t xml:space="preserve">Ôn: ….</w:t>
      </w:r>
      <w:r>
        <w:br w:type="textWrapping"/>
      </w:r>
      <w:r>
        <w:br w:type="textWrapping"/>
      </w:r>
    </w:p>
    <w:p>
      <w:pPr>
        <w:pStyle w:val="Heading2"/>
      </w:pPr>
      <w:bookmarkStart w:id="65" w:name="chương-43-có-giỏi-thì-thông-báo"/>
      <w:bookmarkEnd w:id="65"/>
      <w:r>
        <w:t xml:space="preserve">43. Chương 43: Có Giỏi Thì Thông Báo</w:t>
      </w:r>
    </w:p>
    <w:p>
      <w:pPr>
        <w:pStyle w:val="Compact"/>
      </w:pPr>
      <w:r>
        <w:br w:type="textWrapping"/>
      </w:r>
      <w:r>
        <w:br w:type="textWrapping"/>
      </w:r>
      <w:r>
        <w:t xml:space="preserve">Chu Nam Kinh ngồi xổm trước bàn máy tính, từ từ chậm rãi, dùng tốc độ siêu thong thả mà gõ bàn phím.</w:t>
      </w:r>
    </w:p>
    <w:p>
      <w:pPr>
        <w:pStyle w:val="BodyText"/>
      </w:pPr>
      <w:r>
        <w:t xml:space="preserve">Nếu hỏi hắn có yêu viết tiểu thuyết không, hắn đương nhiên sẽ trả lời không do dự là tuyệt đối có. Nếu không yêu thích, hắn có thể từ sáng tác một nghìn chữ mà viết nên cuốn tiểu thuyết mấy chục triệu từ không hả!</w:t>
      </w:r>
    </w:p>
    <w:p>
      <w:pPr>
        <w:pStyle w:val="BodyText"/>
      </w:pPr>
      <w:r>
        <w:t xml:space="preserve">Nhưng cũng chính vì lời ấy của Chu Nam Kinh, mà hắn cũng không thể làm tác giả online cả đời được. Mặc dù có rất nhiều người chọn con đường này, nhưng có thể kiên trì đến cuối con đường lại không phải là Chu Nam Kinh. Hắn không muốn cả đời làm tác giả online, hắn còn muốn tam hiểm nhất kim!!!</w:t>
      </w:r>
    </w:p>
    <w:p>
      <w:pPr>
        <w:pStyle w:val="BodyText"/>
      </w:pPr>
      <w:r>
        <w:t xml:space="preserve">Cho nên… Ừ, hắn đi làm giáo viên, chả liên quan đếch gì đến Ôn Hướng Hoa cả.</w:t>
      </w:r>
    </w:p>
    <w:p>
      <w:pPr>
        <w:pStyle w:val="BodyText"/>
      </w:pPr>
      <w:r>
        <w:t xml:space="preserve">Chu Nam Kinh tự an ủi chính mình, sau đó gõ nốt mấy chữ cuối cùng.</w:t>
      </w:r>
    </w:p>
    <w:p>
      <w:pPr>
        <w:pStyle w:val="BodyText"/>
      </w:pPr>
      <w:r>
        <w:t xml:space="preserve">Hắn dùng công cụ đếm số chữ của WPS để tính, thấy được hơn sáu nghìn chữ.</w:t>
      </w:r>
    </w:p>
    <w:p>
      <w:pPr>
        <w:pStyle w:val="BodyText"/>
      </w:pPr>
      <w:r>
        <w:t xml:space="preserve">Chu Nam Kinh đăng lên chính hậu trường tác giả của mình đầu tiên là chương mới, sau đó là nhắn nhủ mấy dòng bên dưới, đại để là hắn muốn đi làm giáo viên, độc giả cảm thấy thế nào.</w:t>
      </w:r>
    </w:p>
    <w:p>
      <w:pPr>
        <w:pStyle w:val="BodyText"/>
      </w:pPr>
      <w:r>
        <w:t xml:space="preserve">Vừa đăng chương lên xong, QQ của Chu Nam Kinh lập tức run lên bần bật, còn cẩn thận sợ hắn không thấy, liền rung những ba lần.</w:t>
      </w:r>
    </w:p>
    <w:p>
      <w:pPr>
        <w:pStyle w:val="BodyText"/>
      </w:pPr>
      <w:r>
        <w:t xml:space="preserve">Đương nhiên là Mộ Trường Kim.</w:t>
      </w:r>
    </w:p>
    <w:p>
      <w:pPr>
        <w:pStyle w:val="BodyText"/>
      </w:pPr>
      <w:r>
        <w:t xml:space="preserve">Mộ Trường Kim: Sao ông lại muốn đi làm giáo viên!!! Tôi phắc 芔茻!!! Thế này thì làm sao chịu nổi!!!</w:t>
      </w:r>
    </w:p>
    <w:p>
      <w:pPr>
        <w:pStyle w:val="BodyText"/>
      </w:pPr>
      <w:r>
        <w:t xml:space="preserve">Mộ Trường Kim ít tuổi hơn Chu Nam Kinh nhiều, nhưng mình vẫn để xưng ông-tôi nhé, ai không thích cứ nói nha.</w:t>
      </w:r>
    </w:p>
    <w:p>
      <w:pPr>
        <w:pStyle w:val="BodyText"/>
      </w:pPr>
      <w:r>
        <w:t xml:space="preserve">Chu Nam Kinh: … Nguyên nhân cá nhân!</w:t>
      </w:r>
    </w:p>
    <w:p>
      <w:pPr>
        <w:pStyle w:val="BodyText"/>
      </w:pPr>
      <w:r>
        <w:t xml:space="preserve">Mộ Trường Kim: Vậy truyện của ông thì sao, độc giả của ông thì sao, ông muốn làm saooo!!!!!</w:t>
      </w:r>
    </w:p>
    <w:p>
      <w:pPr>
        <w:pStyle w:val="BodyText"/>
      </w:pPr>
      <w:r>
        <w:t xml:space="preserve">Chu Nam Kinh: … =L=</w:t>
      </w:r>
    </w:p>
    <w:p>
      <w:pPr>
        <w:pStyle w:val="BodyText"/>
      </w:pPr>
      <w:r>
        <w:t xml:space="preserve">Mộ Trường Kim: Nam Kinh!!! Ông thật ích kỉ!!!! vỗ vai</w:t>
      </w:r>
    </w:p>
    <w:p>
      <w:pPr>
        <w:pStyle w:val="BodyText"/>
      </w:pPr>
      <w:r>
        <w:t xml:space="preserve">Chu Nam Kinh: Tìm việc thôi chứ có phải không viết tiểu thuyết nữa đâu.</w:t>
      </w:r>
    </w:p>
    <w:p>
      <w:pPr>
        <w:pStyle w:val="BodyText"/>
      </w:pPr>
      <w:r>
        <w:t xml:space="preserve">Mộ Trường Kim: Thế nhưng đi làm rồi nhất định sẽ không có thời gian ra chương mới! Sư phụ tôi cũng rời giới võng văn như thế đấy QAQ.</w:t>
      </w:r>
    </w:p>
    <w:p>
      <w:pPr>
        <w:pStyle w:val="BodyText"/>
      </w:pPr>
      <w:r>
        <w:t xml:space="preserve">Chu Nam Kinh: Sư phụ ông?</w:t>
      </w:r>
    </w:p>
    <w:p>
      <w:pPr>
        <w:pStyle w:val="BodyText"/>
      </w:pPr>
      <w:r>
        <w:t xml:space="preserve">Mộ Trường Kim: Chính là ”Thiên Hoàng Ngọc” đã kết hôn và lấy bằng luật sư ấy! Anh ta nói sau khi có việc làm sẽ tiếp tục viết tiếp, mà cuối cùng có cái quái gì đâu! Tôi sợ ông cũng sẽ như thế!</w:t>
      </w:r>
    </w:p>
    <w:p>
      <w:pPr>
        <w:pStyle w:val="BodyText"/>
      </w:pPr>
      <w:r>
        <w:t xml:space="preserve">Chu Nam Kinh: Sẽ không đâu.</w:t>
      </w:r>
    </w:p>
    <w:p>
      <w:pPr>
        <w:pStyle w:val="BodyText"/>
      </w:pPr>
      <w:r>
        <w:t xml:space="preserve">Mộ Trường Kim: Ông đã thử bao giờ đâu! Ông làm sao biết được?</w:t>
      </w:r>
    </w:p>
    <w:p>
      <w:pPr>
        <w:pStyle w:val="BodyText"/>
      </w:pPr>
      <w:r>
        <w:t xml:space="preserve">Chu Nam Kinh: Sư phụ ông chắc chắn chưa bao giờ viết phác cốt truyện.</w:t>
      </w:r>
    </w:p>
    <w:p>
      <w:pPr>
        <w:pStyle w:val="BodyText"/>
      </w:pPr>
      <w:r>
        <w:t xml:space="preserve">Mộ Trường Kim: Ông… sao ông biết = 口 =</w:t>
      </w:r>
    </w:p>
    <w:p>
      <w:pPr>
        <w:pStyle w:val="BodyText"/>
      </w:pPr>
      <w:r>
        <w:t xml:space="preserve">Chu Nam Kinh:</w:t>
      </w:r>
    </w:p>
    <w:p>
      <w:pPr>
        <w:pStyle w:val="BodyText"/>
      </w:pPr>
      <w:r>
        <w:t xml:space="preserve">Mộ Trường Kim không nói gì thêm, Chu Nam Kinh cũng không để ý nữa.</w:t>
      </w:r>
    </w:p>
    <w:p>
      <w:pPr>
        <w:pStyle w:val="BodyText"/>
      </w:pPr>
      <w:r>
        <w:t xml:space="preserve">Hắn bắt chéo hai chân, ngồi trước máy tính châm một điếu thuốc, lấy di động của mình ra xem tin nhắn của Ôn Hướng Hoa.</w:t>
      </w:r>
    </w:p>
    <w:p>
      <w:pPr>
        <w:pStyle w:val="BodyText"/>
      </w:pPr>
      <w:r>
        <w:t xml:space="preserve">Ôn Hướng Hoa cũng không phụ sự hy vọng của mọi người mà nhắn qua.</w:t>
      </w:r>
    </w:p>
    <w:p>
      <w:pPr>
        <w:pStyle w:val="BodyText"/>
      </w:pPr>
      <w:r>
        <w:t xml:space="preserve">Ôn: QAQ!!!! Chết mất thôi!!!! Nam Kinh đại đại nói muốn đi làm giáo viên ngữ văn!!!!!!!!!!</w:t>
      </w:r>
    </w:p>
    <w:p>
      <w:pPr>
        <w:pStyle w:val="BodyText"/>
      </w:pPr>
      <w:r>
        <w:t xml:space="preserve">Bán nữ hài lão *** sài: À, cậu cũng thấy sao?</w:t>
      </w:r>
    </w:p>
    <w:p>
      <w:pPr>
        <w:pStyle w:val="BodyText"/>
      </w:pPr>
      <w:r>
        <w:t xml:space="preserve">Ôn: Tôi cùng đồng bọn đều phát điên rồi QAQ!!!! Trong lòng đột nhiên trống một mảng lớn</w:t>
      </w:r>
    </w:p>
    <w:p>
      <w:pPr>
        <w:pStyle w:val="BodyText"/>
      </w:pPr>
      <w:r>
        <w:t xml:space="preserve">Bán nữ hài lão *** sài: Anh ta chỉ là ra ngoài tìm việc thôi, có bỏ viết đâu =L=</w:t>
      </w:r>
    </w:p>
    <w:p>
      <w:pPr>
        <w:pStyle w:val="BodyText"/>
      </w:pPr>
      <w:r>
        <w:t xml:space="preserve">Ôn: Tôi cũng tự an ủi mình như vậy, nhưng không hiểu sao cứ khó chịu thế nào ấy.</w:t>
      </w:r>
    </w:p>
    <w:p>
      <w:pPr>
        <w:pStyle w:val="BodyText"/>
      </w:pPr>
      <w:r>
        <w:t xml:space="preserve">Bán nữ hài lão *** sài: Nào, cười một cái.</w:t>
      </w:r>
    </w:p>
    <w:p>
      <w:pPr>
        <w:pStyle w:val="BodyText"/>
      </w:pPr>
      <w:r>
        <w:t xml:space="preserve">Ôn: Khoan đã, cậu nói cái này làm gì! Tôi cười không nổi mà!!</w:t>
      </w:r>
    </w:p>
    <w:p>
      <w:pPr>
        <w:pStyle w:val="BodyText"/>
      </w:pPr>
      <w:r>
        <w:t xml:space="preserve">Bán nữ hài lão *** sài: Anh ta có lý tưởng để theo đuổi, như vậy rất tốt. Độc giả là động lực để anh ta ra chương mới, không phải là gánh nặng. Anh ta cũng không thích vì độc giả chạy theo mà tự gây áp lực cho mình.</w:t>
      </w:r>
    </w:p>
    <w:p>
      <w:pPr>
        <w:pStyle w:val="BodyText"/>
      </w:pPr>
      <w:r>
        <w:t xml:space="preserve">Bán nữ hài lão *** sài: Cậu có hiểu không?</w:t>
      </w:r>
    </w:p>
    <w:p>
      <w:pPr>
        <w:pStyle w:val="BodyText"/>
      </w:pPr>
      <w:r>
        <w:t xml:space="preserve">Ôn: Tôi xem bình luận bên dưới…. Thấy rất nhiều người vì cái này mà kêu rên…</w:t>
      </w:r>
    </w:p>
    <w:p>
      <w:pPr>
        <w:pStyle w:val="BodyText"/>
      </w:pPr>
      <w:r>
        <w:t xml:space="preserve">Chu Nam Kinh thuận tay nhấn refresh, quả nhiên dưới bình luận là một mảnh huyết vũ tinh phong. Có người khóc, có người muốn thắt cổ tự sát, có người muốn cả hip tác giả … Hử, cái cuối cùng là thế nào??</w:t>
      </w:r>
    </w:p>
    <w:p>
      <w:pPr>
        <w:pStyle w:val="BodyText"/>
      </w:pPr>
      <w:r>
        <w:t xml:space="preserve">Bán nữ hài lão *** sài: Tùy bọn họ thôi Dù sao Nam Kinh đại đại cũng không để ý.</w:t>
      </w:r>
    </w:p>
    <w:p>
      <w:pPr>
        <w:pStyle w:val="BodyText"/>
      </w:pPr>
      <w:r>
        <w:t xml:space="preserve">Ôn: TT Lắm lúc tôi không hiểu, độc giả sủng anh ấy đến thế, mà tính cách thì lại thành ra như vậy.</w:t>
      </w:r>
    </w:p>
    <w:p>
      <w:pPr>
        <w:pStyle w:val="BodyText"/>
      </w:pPr>
      <w:r>
        <w:t xml:space="preserve">Bán nữ hài lão *** sài: Cái gì cơ? =L=</w:t>
      </w:r>
    </w:p>
    <w:p>
      <w:pPr>
        <w:pStyle w:val="BodyText"/>
      </w:pPr>
      <w:r>
        <w:t xml:space="preserve">Ôn: Cậu không thấy à, chính là cái kiểu cái gì cũng không quan tâm ấy, ngẩng đầu lên chỉ thấy bóng lưng mà thốt “thích thì cứ nhìn” như thế… Đối với tác giả mà nói, độc giả chính là động lực để sáng tác nhưng với độc giả, Nam Kinh lại như thần như thánh vậy… Đến cuối cùng tôi không biết là chúng tôi ích kỷ không muốn cho anh ấy đi, hay là anh ấy ích kỷ vứt bỏ lại chúng tôi nữa.</w:t>
      </w:r>
    </w:p>
    <w:p>
      <w:pPr>
        <w:pStyle w:val="BodyText"/>
      </w:pPr>
      <w:r>
        <w:t xml:space="preserve">Ôn: Ý của tôi cậu đã hiểu chưa?</w:t>
      </w:r>
    </w:p>
    <w:p>
      <w:pPr>
        <w:pStyle w:val="BodyText"/>
      </w:pPr>
      <w:r>
        <w:t xml:space="preserve">Chu Nam Kinh trầm mặc trước di động. Chính là cái loại trầm mặc trước một triết học nghịch biện sâu xa ấy…</w:t>
      </w:r>
    </w:p>
    <w:p>
      <w:pPr>
        <w:pStyle w:val="BodyText"/>
      </w:pPr>
      <w:r>
        <w:t xml:space="preserve">Thực ra hắn có rất nhiều điều muốn nói. Đối với một tác giả online như hắn, gõ chữ chẳng là vấn đề, nhưng không hiểu sao bây giờ hắn không thể đánh ra một cái gì.</w:t>
      </w:r>
    </w:p>
    <w:p>
      <w:pPr>
        <w:pStyle w:val="BodyText"/>
      </w:pPr>
      <w:r>
        <w:t xml:space="preserve">Bán nữ hài lão *** sài: Không rõ lắm.</w:t>
      </w:r>
    </w:p>
    <w:p>
      <w:pPr>
        <w:pStyle w:val="BodyText"/>
      </w:pPr>
      <w:r>
        <w:t xml:space="preserve">Ôn: Tôi cũng nghĩ mình là một fan luôn quan tâm chăm sóc ảnh đó chớ! Thế nhưng tâm hồn tôi rỉ máu cậu có biết vì sao không?? Từng giọt từng giọt như nước Trường Giang Hoàng Hà, sục sôi trào dâng! Sau đó máu chảy như mưa, mỗi giọt đều rõ ”Nam Kinh Nam Kinh em yêu anh” đó QAQ.</w:t>
      </w:r>
    </w:p>
    <w:p>
      <w:pPr>
        <w:pStyle w:val="BodyText"/>
      </w:pPr>
      <w:r>
        <w:t xml:space="preserve">Bán nữ hài lão *** sài: …</w:t>
      </w:r>
    </w:p>
    <w:p>
      <w:pPr>
        <w:pStyle w:val="BodyText"/>
      </w:pPr>
      <w:r>
        <w:t xml:space="preserve">Ôn: Tôi nói cái đoạn trên kia trông có dở hơi không [:з」∠] …..</w:t>
      </w:r>
    </w:p>
    <w:p>
      <w:pPr>
        <w:pStyle w:val="BodyText"/>
      </w:pPr>
      <w:r>
        <w:t xml:space="preserve">Bán nữ hài lão *** sài: Cũng tạm, ít nhất còn trong phạm vi nhìn được chính diện.</w:t>
      </w:r>
    </w:p>
    <w:p>
      <w:pPr>
        <w:pStyle w:val="BodyText"/>
      </w:pPr>
      <w:r>
        <w:t xml:space="preserve">Ôn: Sài sài, không phải cậu quen biết biên tập của Nam Kinh đại đại sao, nhờ người đó nhắn với đại đại, dù làm giáo viên cũng không được quên ra chương mới đó!</w:t>
      </w:r>
    </w:p>
    <w:p>
      <w:pPr>
        <w:pStyle w:val="BodyText"/>
      </w:pPr>
      <w:r>
        <w:t xml:space="preserve">Bán nữ hài lão *** sài: Anh ta nói rồi còn gì, dù làm giáo viên, vẫn sẽ tiếp tục sáng tác mà.</w:t>
      </w:r>
    </w:p>
    <w:p>
      <w:pPr>
        <w:pStyle w:val="BodyText"/>
      </w:pPr>
      <w:r>
        <w:t xml:space="preserve">Cho nên mấy người rên rỉ cái gì chứ….</w:t>
      </w:r>
    </w:p>
    <w:p>
      <w:pPr>
        <w:pStyle w:val="BodyText"/>
      </w:pPr>
      <w:r>
        <w:t xml:space="preserve">Ôn: Hả? Anh ấy có nói sao?</w:t>
      </w:r>
    </w:p>
    <w:p>
      <w:pPr>
        <w:pStyle w:val="BodyText"/>
      </w:pPr>
      <w:r>
        <w:t xml:space="preserve">Hử, hắn không nói sao?</w:t>
      </w:r>
    </w:p>
    <w:p>
      <w:pPr>
        <w:pStyle w:val="BodyText"/>
      </w:pPr>
      <w:r>
        <w:t xml:space="preserve">Chu Nam Kinh kéo lên cuối chương, nhìn bốn trăm chữ tin nhắn đến ba bốn lần…</w:t>
      </w:r>
    </w:p>
    <w:p>
      <w:pPr>
        <w:pStyle w:val="BodyText"/>
      </w:pPr>
      <w:r>
        <w:t xml:space="preserve">Sau đó hắn phát hiện một thứ làm hắn khiếp sợ: Đệch!!! Hắn quên viết thật!!!!</w:t>
      </w:r>
    </w:p>
    <w:p>
      <w:pPr>
        <w:pStyle w:val="BodyText"/>
      </w:pPr>
      <w:r>
        <w:t xml:space="preserve">Mặt Chu Nam Kinh từ ” =L=” thành ” = 口 =’!!!!</w:t>
      </w:r>
    </w:p>
    <w:p>
      <w:pPr>
        <w:pStyle w:val="BodyText"/>
      </w:pPr>
      <w:r>
        <w:t xml:space="preserve">Ai cũng đừng hòng ngăn cản hắn!!….. Hắn muốn đi đập đầu vào tường!!!!</w:t>
      </w:r>
    </w:p>
    <w:p>
      <w:pPr>
        <w:pStyle w:val="BodyText"/>
      </w:pPr>
      <w:r>
        <w:t xml:space="preserve">[:з」∠] ….. Đệch mợ chả trách mấy người phản ứng kịch liệt thế, làm tôi sợ són cả ra quần!</w:t>
      </w:r>
    </w:p>
    <w:p>
      <w:pPr>
        <w:pStyle w:val="BodyText"/>
      </w:pPr>
      <w:r>
        <w:t xml:space="preserve">#Tưởng tượng ra một thanh đao mà đâm vào đầu gối#</w:t>
      </w:r>
    </w:p>
    <w:p>
      <w:pPr>
        <w:pStyle w:val="BodyText"/>
      </w:pPr>
      <w:r>
        <w:t xml:space="preserve">Chu Nam Kinh đen mặt vội vội vàng vàng chỉnh sửa, thêm vào một câu: Dù đi làm, nhưng tôi sẽ vẫn tiếp tục sáng tác mà. Đừng khóc =L=</w:t>
      </w:r>
    </w:p>
    <w:p>
      <w:pPr>
        <w:pStyle w:val="BodyText"/>
      </w:pPr>
      <w:r>
        <w:t xml:space="preserve">Tin này vừa mới gửi lên vài phút, đã thấy avatar QQ của Ôn Hướng Hoa nhảy tưng tưng.</w:t>
      </w:r>
    </w:p>
    <w:p>
      <w:pPr>
        <w:pStyle w:val="BodyText"/>
      </w:pPr>
      <w:r>
        <w:t xml:space="preserve">Ôn: Nam Kinh vừa mới thêm một câu!!! Cậu có thấy không!!!!!</w:t>
      </w:r>
    </w:p>
    <w:p>
      <w:pPr>
        <w:pStyle w:val="BodyText"/>
      </w:pPr>
      <w:r>
        <w:t xml:space="preserve">Tôi tự thêm vào, đương nhiên tôi biết! Thế nhưng cậu biết tôi là Chu Nam Kinh rồi, vậy hãy để tôi giả làm Lão *** sài! #Mẹ nó cuối cùng xem ai chơi ai!#</w:t>
      </w:r>
    </w:p>
    <w:p>
      <w:pPr>
        <w:pStyle w:val="BodyText"/>
      </w:pPr>
      <w:r>
        <w:t xml:space="preserve">Bán nữ hài lão *** sài: Chưa tới xem.</w:t>
      </w:r>
    </w:p>
    <w:p>
      <w:pPr>
        <w:pStyle w:val="BodyText"/>
      </w:pPr>
      <w:r>
        <w:t xml:space="preserve">Ôn: Anh ấy nói sẽ không bỏ sáng tác!! Tui thiệt zui</w:t>
      </w:r>
    </w:p>
    <w:p>
      <w:pPr>
        <w:pStyle w:val="BodyText"/>
      </w:pPr>
      <w:r>
        <w:t xml:space="preserve">Bán nữ hài lão *** sài: Chúc mừng.</w:t>
      </w:r>
    </w:p>
    <w:p>
      <w:pPr>
        <w:pStyle w:val="BodyText"/>
      </w:pPr>
      <w:r>
        <w:t xml:space="preserve">Ôn: Tôi cảm giác, nếu có một ngày anh ấy không viết văn nữa, không chừng tôi cũng không đọc tiểu thuyết nữa!</w:t>
      </w:r>
    </w:p>
    <w:p>
      <w:pPr>
        <w:pStyle w:val="BodyText"/>
      </w:pPr>
      <w:r>
        <w:t xml:space="preserve">Bán nữ hài lão *** sài: Tôi có cảm giác, nếu cậu không còn đọc tiểu thuyết, anh ta cũng sẽ không viết văn.</w:t>
      </w:r>
    </w:p>
    <w:p>
      <w:pPr>
        <w:pStyle w:val="BodyText"/>
      </w:pPr>
      <w:r>
        <w:t xml:space="preserve">Ôn: …. Nào có chuyện như thế = 口 =</w:t>
      </w:r>
    </w:p>
    <w:p>
      <w:pPr>
        <w:pStyle w:val="BodyText"/>
      </w:pPr>
      <w:r>
        <w:t xml:space="preserve">Bán nữ hài lão *** sài: =.=</w:t>
      </w:r>
    </w:p>
    <w:p>
      <w:pPr>
        <w:pStyle w:val="BodyText"/>
      </w:pPr>
      <w:r>
        <w:t xml:space="preserve">Ôn: Đúng rồi, việc học tập thuận lợi không?</w:t>
      </w:r>
    </w:p>
    <w:p>
      <w:pPr>
        <w:pStyle w:val="BodyText"/>
      </w:pPr>
      <w:r>
        <w:t xml:space="preserve">….. FML! Sao đề tài chuyển nhanh vậy!! Chưa kịp làm tôi cảm động đã làm tôi thất vọng đúng không!!</w:t>
      </w:r>
    </w:p>
    <w:p>
      <w:pPr>
        <w:pStyle w:val="BodyText"/>
      </w:pPr>
      <w:r>
        <w:t xml:space="preserve">Bán nữ hài lão *** sài: Cũng được, chỉ là thức ăn không ngon lắm.</w:t>
      </w:r>
    </w:p>
    <w:p>
      <w:pPr>
        <w:pStyle w:val="BodyText"/>
      </w:pPr>
      <w:r>
        <w:t xml:space="preserve">Ôn: Rau cải với củ cải?</w:t>
      </w:r>
    </w:p>
    <w:p>
      <w:pPr>
        <w:pStyle w:val="BodyText"/>
      </w:pPr>
      <w:r>
        <w:t xml:space="preserve">Bán nữ hài lão *** sài: Vẫn có thịt.</w:t>
      </w:r>
    </w:p>
    <w:p>
      <w:pPr>
        <w:pStyle w:val="BodyText"/>
      </w:pPr>
      <w:r>
        <w:t xml:space="preserve">Ôn: Thịt heo chết = 口 =?</w:t>
      </w:r>
    </w:p>
    <w:p>
      <w:pPr>
        <w:pStyle w:val="BodyText"/>
      </w:pPr>
      <w:r>
        <w:t xml:space="preserve">Ôn: Heo sống thì ăn kiểu gì? =L=</w:t>
      </w:r>
    </w:p>
    <w:p>
      <w:pPr>
        <w:pStyle w:val="BodyText"/>
      </w:pPr>
      <w:r>
        <w:t xml:space="preserve">Ôn: …. Ăn sống! Nói không chừng chỗ bị cắn mất còn mọc lại! [:з」∠]</w:t>
      </w:r>
    </w:p>
    <w:p>
      <w:pPr>
        <w:pStyle w:val="BodyText"/>
      </w:pPr>
      <w:r>
        <w:t xml:space="preserve">Bán nữ hài lão *** sài: Ý tưởng rất hay, vậy đi học nuôi heo đi.</w:t>
      </w:r>
    </w:p>
    <w:p>
      <w:pPr>
        <w:pStyle w:val="BodyText"/>
      </w:pPr>
      <w:r>
        <w:t xml:space="preserve">Ôn: [:з」∠] Tôi muốn học nấu thức ăn!</w:t>
      </w:r>
    </w:p>
    <w:p>
      <w:pPr>
        <w:pStyle w:val="BodyText"/>
      </w:pPr>
      <w:r>
        <w:t xml:space="preserve">Bán nữ hài lão *** sài: Sao lại muốn học?</w:t>
      </w:r>
    </w:p>
    <w:p>
      <w:pPr>
        <w:pStyle w:val="BodyText"/>
      </w:pPr>
      <w:r>
        <w:t xml:space="preserve">Ôn: Vừa tới Bắc Kinh, tự dưng muốn biết nấu cơm. Cuối cùng suýt thì đốt cả nhà bếp TUT.</w:t>
      </w:r>
    </w:p>
    <w:p>
      <w:pPr>
        <w:pStyle w:val="BodyText"/>
      </w:pPr>
      <w:r>
        <w:t xml:space="preserve">Bán nữ hài lão *** sài: Cậu làm cái trò gì mà đến người còn không nhận ra à?</w:t>
      </w:r>
    </w:p>
    <w:p>
      <w:pPr>
        <w:pStyle w:val="BodyText"/>
      </w:pPr>
      <w:r>
        <w:t xml:space="preserve">Ôn: Tôi không có! Tôi còn bị dầu nóng bắn vào tay cơ QAQ! Đau đau đau.</w:t>
      </w:r>
    </w:p>
    <w:p>
      <w:pPr>
        <w:pStyle w:val="BodyText"/>
      </w:pPr>
      <w:r>
        <w:t xml:space="preserve">Bán nữ hài lão *** sài: Chúng mừng.</w:t>
      </w:r>
    </w:p>
    <w:p>
      <w:pPr>
        <w:pStyle w:val="BodyText"/>
      </w:pPr>
      <w:r>
        <w:t xml:space="preserve">Ôn: Cậu không thổi thổi cho tôi sao QAQ</w:t>
      </w:r>
    </w:p>
    <w:p>
      <w:pPr>
        <w:pStyle w:val="BodyText"/>
      </w:pPr>
      <w:r>
        <w:t xml:space="preserve">Bán nữ hài lão *** sài: …</w:t>
      </w:r>
    </w:p>
    <w:p>
      <w:pPr>
        <w:pStyle w:val="BodyText"/>
      </w:pPr>
      <w:r>
        <w:t xml:space="preserve">Ôn: QAQ</w:t>
      </w:r>
    </w:p>
    <w:p>
      <w:pPr>
        <w:pStyle w:val="BodyText"/>
      </w:pPr>
      <w:r>
        <w:t xml:space="preserve">Bán nữ hài lão *** sài: Phù phù phù.</w:t>
      </w:r>
    </w:p>
    <w:p>
      <w:pPr>
        <w:pStyle w:val="BodyText"/>
      </w:pPr>
      <w:r>
        <w:t xml:space="preserve">Ôn: ^^</w:t>
      </w:r>
    </w:p>
    <w:p>
      <w:pPr>
        <w:pStyle w:val="BodyText"/>
      </w:pPr>
      <w:r>
        <w:t xml:space="preserve">Bán nữ hài lão *** sài: Muốn out, chúc ngủ ngon.</w:t>
      </w:r>
    </w:p>
    <w:p>
      <w:pPr>
        <w:pStyle w:val="BodyText"/>
      </w:pPr>
      <w:r>
        <w:t xml:space="preserve">Ôn: Được.</w:t>
      </w:r>
    </w:p>
    <w:p>
      <w:pPr>
        <w:pStyle w:val="BodyText"/>
      </w:pPr>
      <w:r>
        <w:t xml:space="preserve">Chu Nam Kinh vừa định tắt di động, nhưng lại như chợt nhớ ra cái gì, động tác ngừng bặt lại.</w:t>
      </w:r>
    </w:p>
    <w:p>
      <w:pPr>
        <w:pStyle w:val="BodyText"/>
      </w:pPr>
      <w:r>
        <w:t xml:space="preserve">Hắn hủy giao diện đăng xuất, nhấn vào cái avatar vừa nãy.</w:t>
      </w:r>
    </w:p>
    <w:p>
      <w:pPr>
        <w:pStyle w:val="BodyText"/>
      </w:pPr>
      <w:r>
        <w:t xml:space="preserve">Bán nữ hài lão *** sài: Thật sự không được đâu, cũng đừng nấu cơm, ra ngoài mà ăn.</w:t>
      </w:r>
    </w:p>
    <w:p>
      <w:pPr>
        <w:pStyle w:val="BodyText"/>
      </w:pPr>
      <w:r>
        <w:t xml:space="preserve">Ôn: QAQ Không được, tôi muốn ăn đồ ăn gia đình.</w:t>
      </w:r>
    </w:p>
    <w:p>
      <w:pPr>
        <w:pStyle w:val="BodyText"/>
      </w:pPr>
      <w:r>
        <w:t xml:space="preserve">Bán nữ hài lão *** sài: Vậy khi nào tôi về nấu cho.</w:t>
      </w:r>
    </w:p>
    <w:p>
      <w:pPr>
        <w:pStyle w:val="BodyText"/>
      </w:pPr>
      <w:r>
        <w:t xml:space="preserve">Ôn: Tôi muốn ăn canh dưa chuột hoa cúc!</w:t>
      </w:r>
    </w:p>
    <w:p>
      <w:pPr>
        <w:pStyle w:val="BodyText"/>
      </w:pPr>
      <w:r>
        <w:t xml:space="preserve">Bán nữ hài lão *** sài: Tôi chỉ biết nấu canh dưa chuột trứng muối thôi.</w:t>
      </w:r>
    </w:p>
    <w:p>
      <w:pPr>
        <w:pStyle w:val="BodyText"/>
      </w:pPr>
      <w:r>
        <w:t xml:space="preserve">Ôn: Là cái món mà Nam Kinh đại đại ăn lần trước á?</w:t>
      </w:r>
    </w:p>
    <w:p>
      <w:pPr>
        <w:pStyle w:val="BodyText"/>
      </w:pPr>
      <w:r>
        <w:t xml:space="preserve">…. Ừ nhở, lần trước Ôn Hướng Hoa bỏ tiền ra mua câu hỏi, Chu Nam Kinh vừa vặn ăn thứ này.</w:t>
      </w:r>
    </w:p>
    <w:p>
      <w:pPr>
        <w:pStyle w:val="BodyText"/>
      </w:pPr>
      <w:r>
        <w:t xml:space="preserve">Vì sao nghe vào tai lại bi thương thế nhỉ….</w:t>
      </w:r>
    </w:p>
    <w:p>
      <w:pPr>
        <w:pStyle w:val="BodyText"/>
      </w:pPr>
      <w:r>
        <w:t xml:space="preserve">Bán nữ hài lão *** sài: Đúng thế.</w:t>
      </w:r>
    </w:p>
    <w:p>
      <w:pPr>
        <w:pStyle w:val="BodyText"/>
      </w:pPr>
      <w:r>
        <w:t xml:space="preserve">Ôn: Rời Nam Kinh rồi, một tuần tôi chưa ăn canh trứng nấu hoa cúc! Lão sài cũng sẽ làm món đó cho tôi nhớ?</w:t>
      </w:r>
    </w:p>
    <w:p>
      <w:pPr>
        <w:pStyle w:val="BodyText"/>
      </w:pPr>
      <w:r>
        <w:t xml:space="preserve">Sao mấy cái món này nghe vào cứ lạ tai thế nào ấy nhỉ?</w:t>
      </w:r>
    </w:p>
    <w:p>
      <w:pPr>
        <w:pStyle w:val="BodyText"/>
      </w:pPr>
      <w:r>
        <w:t xml:space="preserve">Bán nữ hài lão *** sài: Sao món nào của cậu cũng có hai chữ ”hoa cúc” vậy? ==</w:t>
      </w:r>
    </w:p>
    <w:p>
      <w:pPr>
        <w:pStyle w:val="BodyText"/>
      </w:pPr>
      <w:r>
        <w:t xml:space="preserve">Ôn: Mùa thu đến rồi! Chính là lúc để thưởng ngoạn hoa cúc!</w:t>
      </w:r>
    </w:p>
    <w:p>
      <w:pPr>
        <w:pStyle w:val="Compact"/>
      </w:pPr>
      <w:r>
        <w:t xml:space="preserve">Bán nữ hài lão *** sài: Hình như là…. qua mấy ngày nữa là ăn cua được rồi đấy</w:t>
      </w:r>
      <w:r>
        <w:br w:type="textWrapping"/>
      </w:r>
      <w:r>
        <w:br w:type="textWrapping"/>
      </w:r>
    </w:p>
    <w:p>
      <w:pPr>
        <w:pStyle w:val="Heading2"/>
      </w:pPr>
      <w:bookmarkStart w:id="66" w:name="chương-44-có-giỏi-viết-văn-mới"/>
      <w:bookmarkEnd w:id="66"/>
      <w:r>
        <w:t xml:space="preserve">44. Chương 44: Có Giỏi Viết Văn Mới</w:t>
      </w:r>
    </w:p>
    <w:p>
      <w:pPr>
        <w:pStyle w:val="Compact"/>
      </w:pPr>
      <w:r>
        <w:br w:type="textWrapping"/>
      </w:r>
      <w:r>
        <w:br w:type="textWrapping"/>
      </w:r>
      <w:r>
        <w:t xml:space="preserve">Một tin nhắn của Ôn Hướng Hoa đã thành công khi biến Chu Nam Kinh trở lại thuộc tính thâm tỉnh băng. Và buổi sáng nay Chu Nam Kinh lại sắm vai thành công thành một ”thanh niên nghiện net”, cả người đều lộ vẻ hốt hoảng, thậm chí lúc ăn bữa sáng sủi cảo còn rớt một chiếc đũa bắn sang bát Chu Bắc Bình. Trong nháy mắt, mặt ba Chu đã đen như đất vùng cao nguyên Đông Bắc. Chu Nam Kinh chỉ biết oan uổng hô to từ tận sâu trong nội tâm #Phụ hoàng à nhi thần thật sự không cố ý mà#</w:t>
      </w:r>
    </w:p>
    <w:p>
      <w:pPr>
        <w:pStyle w:val="BodyText"/>
      </w:pPr>
      <w:r>
        <w:t xml:space="preserve">Ôn Hướng Hoa nói thích hắn.</w:t>
      </w:r>
    </w:p>
    <w:p>
      <w:pPr>
        <w:pStyle w:val="BodyText"/>
      </w:pPr>
      <w:r>
        <w:t xml:space="preserve">Cái này hắn biết. Thế nhưng, Chu Nam Kinh thề với trời, hắn hoàn toàn không nghĩ đến việc đối xử với Ôn Hướng Hoa như ”người yêu”.</w:t>
      </w:r>
    </w:p>
    <w:p>
      <w:pPr>
        <w:pStyle w:val="BodyText"/>
      </w:pPr>
      <w:r>
        <w:t xml:space="preserve">Thậm chí có đôi khi, hắn nghĩ, cứ như thế này là tốt nhất, hắn thích Ôn Hướng Hoa, Ôn Hướng Hoa cũng thích hắn. Hai người cách nhau bởi một cánh cửa bằng lụa mỏng như giấy, chỉ cần không ai đâm rách nó, chỉ cần nó còn nguyên vẹn, mọi người vẫn là bạn tốt của nhau.</w:t>
      </w:r>
    </w:p>
    <w:p>
      <w:pPr>
        <w:pStyle w:val="BodyText"/>
      </w:pPr>
      <w:r>
        <w:t xml:space="preserve">Thế nhưng cái tên nhóc Ôn Hướng Hoa đáng ghét ấy lại muốn nhấc cái màn giấy ấy ra, thậm chí còn biết trước được nước mưa có thể dễ dàng phá rách cửa sổ. Điều này làm Chu Nam Kinh có một loại bốc đồng không rõ ràng lắm, thậm chí bản thảo hơn tám vạn chữ còn muốn bốc đồng mà ném hết đi.</w:t>
      </w:r>
    </w:p>
    <w:p>
      <w:pPr>
        <w:pStyle w:val="BodyText"/>
      </w:pPr>
      <w:r>
        <w:t xml:space="preserve">Hử, chẳng lẽ đây là hành động trong tiềm thức ngăn cản bản thân đánh rơi tiết tháo sao?</w:t>
      </w:r>
    </w:p>
    <w:p>
      <w:pPr>
        <w:pStyle w:val="BodyText"/>
      </w:pPr>
      <w:r>
        <w:t xml:space="preserve">Qua một buổi sáng, Chu Nam Kinh vẫn không biết nên trả lời thế nào cho tốt, dứt khoát ném điện thoại sang một bên, tự mình lên máy tính chơi cùng các đồng bọn đến vui vẻ.</w:t>
      </w:r>
    </w:p>
    <w:p>
      <w:pPr>
        <w:pStyle w:val="BodyText"/>
      </w:pPr>
      <w:r>
        <w:t xml:space="preserve">Vừa lên QQ đã thấy Lý Qua Qua hiện thân, thậm chí suýt chút nữa còn bắn đầy nước mắt nước mũi ra màn hình, rớt đầy người Chu Nam Kinh.</w:t>
      </w:r>
    </w:p>
    <w:p>
      <w:pPr>
        <w:pStyle w:val="BodyText"/>
      </w:pPr>
      <w:r>
        <w:t xml:space="preserve">Lý Qua Qua: Nam Kinh Nam Kinh!!!!!!! Oa oa oa oa oa!!!!!!</w:t>
      </w:r>
    </w:p>
    <w:p>
      <w:pPr>
        <w:pStyle w:val="BodyText"/>
      </w:pPr>
      <w:r>
        <w:t xml:space="preserve">Lý Qua Qua: Tôi có một tin xấu cho cậu đây!!!!</w:t>
      </w:r>
    </w:p>
    <w:p>
      <w:pPr>
        <w:pStyle w:val="BodyText"/>
      </w:pPr>
      <w:r>
        <w:t xml:space="preserve">Chu Nam Kinh đọc không hiểu câu đầu tiên của Lý Qua Qua lắm, câu thứ hai chỉ hiểu mỗi từ ”xấu”.</w:t>
      </w:r>
    </w:p>
    <w:p>
      <w:pPr>
        <w:pStyle w:val="BodyText"/>
      </w:pPr>
      <w:r>
        <w:t xml:space="preserve">Chỉ thấy mỗi thế, quả thật đúng là tin xấu.</w:t>
      </w:r>
    </w:p>
    <w:p>
      <w:pPr>
        <w:pStyle w:val="BodyText"/>
      </w:pPr>
      <w:r>
        <w:t xml:space="preserve">Chu Nam Kinh: Cái gì?</w:t>
      </w:r>
    </w:p>
    <w:p>
      <w:pPr>
        <w:pStyle w:val="BodyText"/>
      </w:pPr>
      <w:r>
        <w:t xml:space="preserve">Lý Qua Qua: Sách mới ”Vương Thành” của cậu, có hai nhà xuất bản đến muốn cải biên thành truyện tranh.</w:t>
      </w:r>
    </w:p>
    <w:p>
      <w:pPr>
        <w:pStyle w:val="BodyText"/>
      </w:pPr>
      <w:r>
        <w:t xml:space="preserve">Chu Nam Kinh: Thế thì làm sao?</w:t>
      </w:r>
    </w:p>
    <w:p>
      <w:pPr>
        <w:pStyle w:val="BodyText"/>
      </w:pPr>
      <w:r>
        <w:t xml:space="preserve">Lý Qua Qua Cái đấy không quan trọng, quan trọng là có một nhà con mẹ nó chuyên xuất bản truyện tranh tạp chí “thiếu nữ Sắc Vi” á á á á 2333333333333</w:t>
      </w:r>
    </w:p>
    <w:p>
      <w:pPr>
        <w:pStyle w:val="BodyText"/>
      </w:pPr>
      <w:r>
        <w:t xml:space="preserve">Search GG ra Rozen Maiden, nhưng mềnh đoán là tạp chí cho hủ:3</w:t>
      </w:r>
    </w:p>
    <w:p>
      <w:pPr>
        <w:pStyle w:val="BodyText"/>
      </w:pPr>
      <w:r>
        <w:t xml:space="preserve">Chu Nam Kinh: Đấy là cái gì?</w:t>
      </w:r>
    </w:p>
    <w:p>
      <w:pPr>
        <w:pStyle w:val="BodyText"/>
      </w:pPr>
      <w:r>
        <w:t xml:space="preserve">Lý Qua Qua: Là cái kiểu tạp chí không ”Nam chính em yêu anh anh yêu em không” thì là “Không nam chính yêu nam phụ cơ”….</w:t>
      </w:r>
    </w:p>
    <w:p>
      <w:pPr>
        <w:pStyle w:val="BodyText"/>
      </w:pPr>
      <w:r>
        <w:t xml:space="preserve">Chu Nam Kinh ngồi trước máy tính chỉ muốn tự đốt ba mươi hai cây nến. Cái này nghe vào tai mới ”xấu” làm sao…</w:t>
      </w:r>
    </w:p>
    <w:p>
      <w:pPr>
        <w:pStyle w:val="BodyText"/>
      </w:pPr>
      <w:r>
        <w:t xml:space="preserve">Lý Qua Qua: Một nhà xuất bản chuyên dành cho học sinh trung học, một nhà xuất bản chuyên dành cho hủ ==, cái thứ hai từ chối giúp cậu.</w:t>
      </w:r>
    </w:p>
    <w:p>
      <w:pPr>
        <w:pStyle w:val="BodyText"/>
      </w:pPr>
      <w:r>
        <w:t xml:space="preserve">Chu Nam Kinh: Ừ.</w:t>
      </w:r>
    </w:p>
    <w:p>
      <w:pPr>
        <w:pStyle w:val="BodyText"/>
      </w:pPr>
      <w:r>
        <w:t xml:space="preserve">=L= Hắn không hy vọng về sau người ta nhớ về Nam Kinh, lại nhớ tới ”giáo viên hủ nam” hay ”bạn bè của hủ nữ”…</w:t>
      </w:r>
    </w:p>
    <w:p>
      <w:pPr>
        <w:pStyle w:val="BodyText"/>
      </w:pPr>
      <w:r>
        <w:t xml:space="preserve">Lý Qua Qua: [:з」∠] Đúng rồi, cậu muốn làm giáo viên tiểu học hay là giảng viên đại học?</w:t>
      </w:r>
    </w:p>
    <w:p>
      <w:pPr>
        <w:pStyle w:val="BodyText"/>
      </w:pPr>
      <w:r>
        <w:t xml:space="preserve">Chu Nam Kinh: Đi làm ở trường gần nhà nhất.</w:t>
      </w:r>
    </w:p>
    <w:p>
      <w:pPr>
        <w:pStyle w:val="BodyText"/>
      </w:pPr>
      <w:r>
        <w:t xml:space="preserve">Lý Qua Qua: … Cái đó phù hợp với cậu lắm đó!</w:t>
      </w:r>
    </w:p>
    <w:p>
      <w:pPr>
        <w:pStyle w:val="BodyText"/>
      </w:pPr>
      <w:r>
        <w:t xml:space="preserve">Chu Nam Kinh: Không khách sáo.</w:t>
      </w:r>
    </w:p>
    <w:p>
      <w:pPr>
        <w:pStyle w:val="BodyText"/>
      </w:pPr>
      <w:r>
        <w:t xml:space="preserve">Giữa cuộc nói chuyện có tầm hai phút gián đoạn.</w:t>
      </w:r>
    </w:p>
    <w:p>
      <w:pPr>
        <w:pStyle w:val="BodyText"/>
      </w:pPr>
      <w:r>
        <w:t xml:space="preserve">Lý Qua Qua: QAQ tôi vừa tìm rồi, trường học gần nhà cậu nhất là đại học sư phạm Đế Đô! Cậu không có bằng tiến sĩ e là khó xin vào đấy.</w:t>
      </w:r>
    </w:p>
    <w:p>
      <w:pPr>
        <w:pStyle w:val="BodyText"/>
      </w:pPr>
      <w:r>
        <w:t xml:space="preserve">Chu Nam Kinh: Thế trường gần nhì là gì?</w:t>
      </w:r>
    </w:p>
    <w:p>
      <w:pPr>
        <w:pStyle w:val="BodyText"/>
      </w:pPr>
      <w:r>
        <w:t xml:space="preserve">Lý Qua Qua: …. A, tiểu học Hải Điến!</w:t>
      </w:r>
    </w:p>
    <w:p>
      <w:pPr>
        <w:pStyle w:val="BodyText"/>
      </w:pPr>
      <w:r>
        <w:t xml:space="preserve">Chu Nam Kinh: Cậu biết rõ địa chỉ nhà tôi à?</w:t>
      </w:r>
    </w:p>
    <w:p>
      <w:pPr>
        <w:pStyle w:val="BodyText"/>
      </w:pPr>
      <w:r>
        <w:t xml:space="preserve">Lý Qua Qua: … … … … …</w:t>
      </w:r>
    </w:p>
    <w:p>
      <w:pPr>
        <w:pStyle w:val="BodyText"/>
      </w:pPr>
      <w:r>
        <w:t xml:space="preserve">Chu Nam Kinh: Ừ, đúng là tiểu học Hải Điến thật.</w:t>
      </w:r>
    </w:p>
    <w:p>
      <w:pPr>
        <w:pStyle w:val="BodyText"/>
      </w:pPr>
      <w:r>
        <w:t xml:space="preserve">Lý Qua Qua: Hử, tôi đoán đúng hả?</w:t>
      </w:r>
    </w:p>
    <w:p>
      <w:pPr>
        <w:pStyle w:val="BodyText"/>
      </w:pPr>
      <w:r>
        <w:t xml:space="preserve">Chu Nam Kinh: Đúng vậy =L=</w:t>
      </w:r>
    </w:p>
    <w:p>
      <w:pPr>
        <w:pStyle w:val="BodyText"/>
      </w:pPr>
      <w:r>
        <w:t xml:space="preserve">Lý Qua Qua: Ha ha ha tôi có thể bày quán xem bói rồi!</w:t>
      </w:r>
    </w:p>
    <w:p>
      <w:pPr>
        <w:pStyle w:val="BodyText"/>
      </w:pPr>
      <w:r>
        <w:t xml:space="preserve">Chu Nam Kinh: Xem bói thì miễn, từ chức đi làm chuyển phát nhanh đi</w:t>
      </w:r>
    </w:p>
    <w:p>
      <w:pPr>
        <w:pStyle w:val="BodyText"/>
      </w:pPr>
      <w:r>
        <w:t xml:space="preserve">Lý Qua Qua: … QAQ</w:t>
      </w:r>
    </w:p>
    <w:p>
      <w:pPr>
        <w:pStyle w:val="BodyText"/>
      </w:pPr>
      <w:r>
        <w:t xml:space="preserve">Lý Hiên không nhịn được chà chà hai bàn tay vào nhau. Cái kiểu này, tức là Chu Nam Kinh biết hay không biết vậy…. Con mẹ nó! Giờ lại thấy mình tinh phân thật là ngu!</w:t>
      </w:r>
    </w:p>
    <w:p>
      <w:pPr>
        <w:pStyle w:val="BodyText"/>
      </w:pPr>
      <w:r>
        <w:t xml:space="preserve">Nghĩ lại, Lý Hiên càng thấy lạnh hơn, chà hai tay càng mạnh. Chẳng lẽ lại đi đốt lò, mà đã tháng mười đâu, chẳng lẽ năm nay đông sớm?</w:t>
      </w:r>
    </w:p>
    <w:p>
      <w:pPr>
        <w:pStyle w:val="BodyText"/>
      </w:pPr>
      <w:r>
        <w:t xml:space="preserve">Chu Nam Kinh khó khăn lắm mới cho Bán nữ hài lão *** sài xuất hiện. Ôn Hướng Hoa dường như rất vui, hắn vừa đăng nhập chưa được mười giây đã thấy cậu ta vui vẻ lao đến.</w:t>
      </w:r>
    </w:p>
    <w:p>
      <w:pPr>
        <w:pStyle w:val="BodyText"/>
      </w:pPr>
      <w:r>
        <w:t xml:space="preserve">Ôn: Sài sài cậu onl rồi!</w:t>
      </w:r>
    </w:p>
    <w:p>
      <w:pPr>
        <w:pStyle w:val="BodyText"/>
      </w:pPr>
      <w:r>
        <w:t xml:space="preserve">Bán nữ hài lão *** sài: Ừ ^^</w:t>
      </w:r>
    </w:p>
    <w:p>
      <w:pPr>
        <w:pStyle w:val="BodyText"/>
      </w:pPr>
      <w:r>
        <w:t xml:space="preserve">Ôn: W Hôm nay onl bằng máy tính à? Tưởng cậu ra ngoài thực tập?</w:t>
      </w:r>
    </w:p>
    <w:p>
      <w:pPr>
        <w:pStyle w:val="BodyText"/>
      </w:pPr>
      <w:r>
        <w:t xml:space="preserve">Bán nữ hài lão *** sài: Ngoại địa thì cũng có quán net nhé, thân.</w:t>
      </w:r>
    </w:p>
    <w:p>
      <w:pPr>
        <w:pStyle w:val="BodyText"/>
      </w:pPr>
      <w:r>
        <w:t xml:space="preserve">Nội địa hay ngoại địa, đều có quán net cả. Chu Nam Kinh hiện tại đang ngồi trong quán net, thậm chí còn thuê riêng một phòng đơn, trông rất oách!</w:t>
      </w:r>
    </w:p>
    <w:p>
      <w:pPr>
        <w:pStyle w:val="BodyText"/>
      </w:pPr>
      <w:r>
        <w:t xml:space="preserve">Ôn: Sao không mua lap? 030 Trong quán nét nhiều người xấu, cẩn thận bị làm hư đó!</w:t>
      </w:r>
    </w:p>
    <w:p>
      <w:pPr>
        <w:pStyle w:val="BodyText"/>
      </w:pPr>
      <w:r>
        <w:t xml:space="preserve">Hắn đã sớm qua cái tuổi bị người ta làm hư rồi… Chu Nam Kinh ngồi trước bàn máy tính, cô đơn tịch mịch phả ra một hơi khói thuốc.</w:t>
      </w:r>
    </w:p>
    <w:p>
      <w:pPr>
        <w:pStyle w:val="BodyText"/>
      </w:pPr>
      <w:r>
        <w:t xml:space="preserve">Nói thật chứ bàn phím của quán này không tốt lắm, không thuận tay như bàn phím ở nhà, khiến tốc độ gõ của hắn giảm hẳn.</w:t>
      </w:r>
    </w:p>
    <w:p>
      <w:pPr>
        <w:pStyle w:val="BodyText"/>
      </w:pPr>
      <w:r>
        <w:t xml:space="preserve">Bán nữ hài lão *** sài: Tôi là sinh viên nghèo, nhịn ăn nhịn mặc, nay lo mai thôi.</w:t>
      </w:r>
    </w:p>
    <w:p>
      <w:pPr>
        <w:pStyle w:val="BodyText"/>
      </w:pPr>
      <w:r>
        <w:t xml:space="preserve">Ôn: Thế tôi cho mượn một cái nhé [:з」∠]</w:t>
      </w:r>
    </w:p>
    <w:p>
      <w:pPr>
        <w:pStyle w:val="BodyText"/>
      </w:pPr>
      <w:r>
        <w:t xml:space="preserve">Bán nữ hài lão *** sài: Đại gia, cậu lại muốn dùng tiền bao dưỡng tôi sao? ==</w:t>
      </w:r>
    </w:p>
    <w:p>
      <w:pPr>
        <w:pStyle w:val="BodyText"/>
      </w:pPr>
      <w:r>
        <w:t xml:space="preserve">Ôn: Không phải mà QQ Chị họ tôi cứ ngày lễ ngày tết lại tặng notebook cho, trong nhà giờ có bao nhiêu cái [:з」∠]</w:t>
      </w:r>
    </w:p>
    <w:p>
      <w:pPr>
        <w:pStyle w:val="BodyText"/>
      </w:pPr>
      <w:r>
        <w:t xml:space="preserve">Ôn: Hơn nữa chỉ cho mượn thôi nha! QAQ Đợi khi nào về thì trả, nhớ phải mời tôi ăn vịt quay Bắc Kinh đó!</w:t>
      </w:r>
    </w:p>
    <w:p>
      <w:pPr>
        <w:pStyle w:val="BodyText"/>
      </w:pPr>
      <w:r>
        <w:t xml:space="preserve">Bán nữ hài lão *** sài: Không cần =L=</w:t>
      </w:r>
    </w:p>
    <w:p>
      <w:pPr>
        <w:pStyle w:val="BodyText"/>
      </w:pPr>
      <w:r>
        <w:t xml:space="preserve">Ôn: Cậu thấy vịt quay nhà nào ngon, mai tôi đi ăn thử?</w:t>
      </w:r>
    </w:p>
    <w:p>
      <w:pPr>
        <w:pStyle w:val="BodyText"/>
      </w:pPr>
      <w:r>
        <w:t xml:space="preserve">Sao lại quăng vấn đề khó khăn ấy cho tôi hả?! Trong lòng Chu Nam Kinh có ngàn vạn con thảo nê mã đang gào thét. Mẹ nó, hỏi câu ấy với cái loại người mấy năm không rời nhà quá mười cây số thì trả lời làm sao!!! Hắn không thể nói với Ôn Hướng Hoa…. Ừ, giống như không có gì không thể nói?</w:t>
      </w:r>
    </w:p>
    <w:p>
      <w:pPr>
        <w:pStyle w:val="BodyText"/>
      </w:pPr>
      <w:r>
        <w:t xml:space="preserve">Thảo nê mã hài âm với Con mẹ nó</w:t>
      </w:r>
    </w:p>
    <w:p>
      <w:pPr>
        <w:pStyle w:val="BodyText"/>
      </w:pPr>
      <w:r>
        <w:t xml:space="preserve">Bán nữ hài lão *** sài: Không biết, chưa đi ăn bao giờ.</w:t>
      </w:r>
    </w:p>
    <w:p>
      <w:pPr>
        <w:pStyle w:val="BodyText"/>
      </w:pPr>
      <w:r>
        <w:t xml:space="preserve">Ôn: = 口 = Bốn năm đại học vất vả quá! Chắc tốt nghiệp xong cậu gầy lắm nhỉ?</w:t>
      </w:r>
    </w:p>
    <w:p>
      <w:pPr>
        <w:pStyle w:val="BodyText"/>
      </w:pPr>
      <w:r>
        <w:t xml:space="preserve">Bán nữ hài lão *** sài: Bình thường, bình thường.</w:t>
      </w:r>
    </w:p>
    <w:p>
      <w:pPr>
        <w:pStyle w:val="BodyText"/>
      </w:pPr>
      <w:r>
        <w:t xml:space="preserve">Ôn: Bao giờ về nói cho tôi, tôi mua vịt nướng về cho cậu khai trai!</w:t>
      </w:r>
    </w:p>
    <w:p>
      <w:pPr>
        <w:pStyle w:val="BodyText"/>
      </w:pPr>
      <w:r>
        <w:t xml:space="preserve">Vịt, gà còn là tiếng lóng chỉ trai, gái bao:v</w:t>
      </w:r>
    </w:p>
    <w:p>
      <w:pPr>
        <w:pStyle w:val="BodyText"/>
      </w:pPr>
      <w:r>
        <w:t xml:space="preserve">Theo lý thuyết thì ”khai trai” cũng chẳng có gì để nhiều lời, dù là mặt chữ hay nghĩa sâu bên trong thì cũng là ”ăn thịt’ cả thôi, nhưng chả hiểu sao vừa nhìn thấy hai chữ này, Chu Nam Kinh liền cảm giác… rất gian tà! Chẳng lẽ là ảo giác?</w:t>
      </w:r>
    </w:p>
    <w:p>
      <w:pPr>
        <w:pStyle w:val="BodyText"/>
      </w:pPr>
      <w:r>
        <w:t xml:space="preserve">Bán nữ hài lão *** sài: Sao lại không biết xấu hổ như thế chứ.</w:t>
      </w:r>
    </w:p>
    <w:p>
      <w:pPr>
        <w:pStyle w:val="BodyText"/>
      </w:pPr>
      <w:r>
        <w:t xml:space="preserve">Ôn: Có cái gì mà ngại [:з」∠] Quá lắm thì tiền thịt vịt mỗi người một nửa chứ gì?</w:t>
      </w:r>
    </w:p>
    <w:p>
      <w:pPr>
        <w:pStyle w:val="BodyText"/>
      </w:pPr>
      <w:r>
        <w:t xml:space="preserve">Bán nữ hài lão *** sài: Vậy tiền di động thì sao?</w:t>
      </w:r>
    </w:p>
    <w:p>
      <w:pPr>
        <w:pStyle w:val="BodyText"/>
      </w:pPr>
      <w:r>
        <w:t xml:space="preserve">Ôn: Đại gia đây thưởng cho cậu, có vui không?</w:t>
      </w:r>
    </w:p>
    <w:p>
      <w:pPr>
        <w:pStyle w:val="BodyText"/>
      </w:pPr>
      <w:r>
        <w:t xml:space="preserve">Mỗi lúc này, có nên vung tay lên mà hô ”Đả đảo nhà giàu”, để chứng minh mình là người thanh khiết không?</w:t>
      </w:r>
    </w:p>
    <w:p>
      <w:pPr>
        <w:pStyle w:val="BodyText"/>
      </w:pPr>
      <w:r>
        <w:t xml:space="preserve">#Chả trách thiên hạ cứ muốn kết bạn với đại gia#</w:t>
      </w:r>
    </w:p>
    <w:p>
      <w:pPr>
        <w:pStyle w:val="BodyText"/>
      </w:pPr>
      <w:r>
        <w:t xml:space="preserve">Chu Nam Kinh, mặt không hề thay đổi, gõ vào bàn phím: Vui lắm.</w:t>
      </w:r>
    </w:p>
    <w:p>
      <w:pPr>
        <w:pStyle w:val="BodyText"/>
      </w:pPr>
      <w:r>
        <w:t xml:space="preserve">Ôn: Nếu vui thì mau mau viết tiểu thuyết đi [:з」∠]</w:t>
      </w:r>
    </w:p>
    <w:p>
      <w:pPr>
        <w:pStyle w:val="BodyText"/>
      </w:pPr>
      <w:r>
        <w:t xml:space="preserve">Viết tiểu thuyết? Viết cái gì? Hử, cậu không phải giả vờ là bạn tôi sao?</w:t>
      </w:r>
    </w:p>
    <w:p>
      <w:pPr>
        <w:pStyle w:val="BodyText"/>
      </w:pPr>
      <w:r>
        <w:t xml:space="preserve">Chu Nam Kinh hơi nhấc nhấc cánh tay, không hề nghĩ ngợi, gõ một dòng: Nếu tôi không viết thì sao?</w:t>
      </w:r>
    </w:p>
    <w:p>
      <w:pPr>
        <w:pStyle w:val="BodyText"/>
      </w:pPr>
      <w:r>
        <w:t xml:space="preserve">Ôn: QAQ Lâu thế rồi mà cậu không động đậy gì hết! Rõ ràng lúc sinh nhật tôi cậu còn hứa sẽ viết!! Đáng giận!!</w:t>
      </w:r>
    </w:p>
    <w:p>
      <w:pPr>
        <w:pStyle w:val="BodyText"/>
      </w:pPr>
      <w:r>
        <w:t xml:space="preserve">Hóa ra là cái này à, Chu Nam Kinh nhất thời hiểu ra. Hắn cứ tưởng…. Chậc chậc.</w:t>
      </w:r>
    </w:p>
    <w:p>
      <w:pPr>
        <w:pStyle w:val="BodyText"/>
      </w:pPr>
      <w:r>
        <w:t xml:space="preserve">Chu Nam Kinh gõ: Thế cậu muốn đọc cái gì?</w:t>
      </w:r>
    </w:p>
    <w:p>
      <w:pPr>
        <w:pStyle w:val="BodyText"/>
      </w:pPr>
      <w:r>
        <w:t xml:space="preserve">Ôn: (□丶) Tôi muốn cái gì cậu cũng viết sao?</w:t>
      </w:r>
    </w:p>
    <w:p>
      <w:pPr>
        <w:pStyle w:val="BodyText"/>
      </w:pPr>
      <w:r>
        <w:t xml:space="preserve">Bán nữ hài lão *** sài: Đúng vậy.</w:t>
      </w:r>
    </w:p>
    <w:p>
      <w:pPr>
        <w:pStyle w:val="BodyText"/>
      </w:pPr>
      <w:r>
        <w:t xml:space="preserve">Ôn: Thích thế cơ á? Vậy tôi muốn đọc đam mỹ cơ ⊙⊙</w:t>
      </w:r>
    </w:p>
    <w:p>
      <w:pPr>
        <w:pStyle w:val="BodyText"/>
      </w:pPr>
      <w:r>
        <w:t xml:space="preserve">Đam mỹ…. Tức là hai người đàn ông yêu nhau chứ gì…. Chu Nam Kinh thoáng cảm giác đầu gối như bị thương.</w:t>
      </w:r>
    </w:p>
    <w:p>
      <w:pPr>
        <w:pStyle w:val="BodyText"/>
      </w:pPr>
      <w:r>
        <w:t xml:space="preserve">Bán nữ hài lão *** sài: Trừ đam mỹ ra.</w:t>
      </w:r>
    </w:p>
    <w:p>
      <w:pPr>
        <w:pStyle w:val="BodyText"/>
      </w:pPr>
      <w:r>
        <w:t xml:space="preserve">Ôn: Cậu nói cái gì cũng được cơ mà! = 口 =!</w:t>
      </w:r>
    </w:p>
    <w:p>
      <w:pPr>
        <w:pStyle w:val="BodyText"/>
      </w:pPr>
      <w:r>
        <w:t xml:space="preserve">Bán nữ hài lão *** sài: Tư duy của một con người bình thường như tôi không nghĩ đến đam mỹ.</w:t>
      </w:r>
    </w:p>
    <w:p>
      <w:pPr>
        <w:pStyle w:val="BodyText"/>
      </w:pPr>
      <w:r>
        <w:t xml:space="preserve">Ôn: QAQ được rồi. Tôi muốn đô thị văn!</w:t>
      </w:r>
    </w:p>
    <w:p>
      <w:pPr>
        <w:pStyle w:val="BodyText"/>
      </w:pPr>
      <w:r>
        <w:t xml:space="preserve">Bán nữ hài lão *** sài: Cái loại như Mộ Trường Kim làm và bị bắt khám đồng hồ nước ấy hả?</w:t>
      </w:r>
    </w:p>
    <w:p>
      <w:pPr>
        <w:pStyle w:val="BodyText"/>
      </w:pPr>
      <w:r>
        <w:t xml:space="preserve">Ôn: = 口 = Sao cứ đô thị văn là lại bị khám đồng hồ nước chứ!</w:t>
      </w:r>
    </w:p>
    <w:p>
      <w:pPr>
        <w:pStyle w:val="BodyText"/>
      </w:pPr>
      <w:r>
        <w:t xml:space="preserve">Ôn: [:з」∠] Nam Kinh đại đại vốn muốn viết đô thị văn, kết quả là không khóc nức nở</w:t>
      </w:r>
    </w:p>
    <w:p>
      <w:pPr>
        <w:pStyle w:val="BodyText"/>
      </w:pPr>
      <w:r>
        <w:t xml:space="preserve">…. Cái thiên đô thị văn kia kể từ khi nghe tin về Mộ Trường Kim xong cũng bị cho rớt luôn. Nghĩ lại, đây đúng là một cố sự bi thương…</w:t>
      </w:r>
    </w:p>
    <w:p>
      <w:pPr>
        <w:pStyle w:val="BodyText"/>
      </w:pPr>
      <w:r>
        <w:t xml:space="preserve">Nhưng hình như trong nhà hắn còn tồn độ mấy vạn chữ thì phải.</w:t>
      </w:r>
    </w:p>
    <w:p>
      <w:pPr>
        <w:pStyle w:val="BodyText"/>
      </w:pPr>
      <w:r>
        <w:t xml:space="preserve">Bán nữ hài lão *** sài: Ngày sau viết cho cậu xem.</w:t>
      </w:r>
    </w:p>
    <w:p>
      <w:pPr>
        <w:pStyle w:val="BodyText"/>
      </w:pPr>
      <w:r>
        <w:t xml:space="preserve">Ôn: Được [^o^]/</w:t>
      </w:r>
    </w:p>
    <w:p>
      <w:pPr>
        <w:pStyle w:val="BodyText"/>
      </w:pPr>
      <w:r>
        <w:t xml:space="preserve">Bán nữ hài lão *** sài: Ừ, tôi out trước đây.</w:t>
      </w:r>
    </w:p>
    <w:p>
      <w:pPr>
        <w:pStyle w:val="BodyText"/>
      </w:pPr>
      <w:r>
        <w:t xml:space="preserve">Ôn: W đi đi Chờ cậu onl đó!!</w:t>
      </w:r>
    </w:p>
    <w:p>
      <w:pPr>
        <w:pStyle w:val="BodyText"/>
      </w:pPr>
      <w:r>
        <w:t xml:space="preserve">Lúc Chu Nam Kinh tắt biểu tượng hình con chim cánh cụt đi mới nhớ ra một chuyện.</w:t>
      </w:r>
    </w:p>
    <w:p>
      <w:pPr>
        <w:pStyle w:val="BodyText"/>
      </w:pPr>
      <w:r>
        <w:t xml:space="preserve">Hắn tìm Ôn Hướng Hoa là để hỏi về cái tin nhắn sáng nay cơ mà!!! Sao lại nói ra lan man thế này!!!!</w:t>
      </w:r>
    </w:p>
    <w:p>
      <w:pPr>
        <w:pStyle w:val="BodyText"/>
      </w:pPr>
      <w:r>
        <w:t xml:space="preserve">Chu Nam Kinh nhịn không được, lấy ngón tay ra đếm đếm, nấu cơm, đi dạo phố, ăn vịt nướng, còn có cả viết văn, những thứ đồng ý làm thật quá nhiều, cũng không biết thực hiện mấy điều.</w:t>
      </w:r>
    </w:p>
    <w:p>
      <w:pPr>
        <w:pStyle w:val="BodyText"/>
      </w:pPr>
      <w:r>
        <w:t xml:space="preserve">Thế nhưng ý niệm này chưa nảy ra trong đầu, đã bị bóp chết ngay tắp lự.</w:t>
      </w:r>
    </w:p>
    <w:p>
      <w:pPr>
        <w:pStyle w:val="BodyText"/>
      </w:pPr>
      <w:r>
        <w:t xml:space="preserve">Thiếu chút nữa đã quên chính sự ngày hôm nay. Chương mới chưa có, còn muốn miệng ăn núi lở?</w:t>
      </w:r>
    </w:p>
    <w:p>
      <w:pPr>
        <w:pStyle w:val="BodyText"/>
      </w:pPr>
      <w:r>
        <w:t xml:space="preserve">Chu Nam Kinh lại phải ngồi trong quán net cả một buổi chiều, eo mỏi lưng đau. Chu Bắc Bình thật chẳng hiểu ra làm sao, máy tính trong nhà tốt thế không cho dùng, làm hắn chỉ có thể cút ra quán nét mà sáng tác…. Đối với tác giả võng văn như hắn thì còn gì khổ hơn cơ chứ! May mà trời còn thương, thời gian không có thì tăng tốc độ lên, bởi vậy mới không biến mỗi ngày một chương thành mỗi ngày chả được chương nào.</w:t>
      </w:r>
    </w:p>
    <w:p>
      <w:pPr>
        <w:pStyle w:val="BodyText"/>
      </w:pPr>
      <w:r>
        <w:t xml:space="preserve">Nam Kinh, mỗi ngày anh ra quán thế này, người nhà anh có biết không?</w:t>
      </w:r>
    </w:p>
    <w:p>
      <w:pPr>
        <w:pStyle w:val="BodyText"/>
      </w:pPr>
      <w:r>
        <w:t xml:space="preserve">Người nhà chắc chắn là không biết, Chu Nam Kinh lấy cớ đi tìm việc để ra ngoài, thậm chí còn được Chu Bác Bì tán dương nhiệt liệt! Chu Bắc Bình cảm giác, dưới sự dạy bảo của mình, Chu Nam Kinh thay hình đổi dạng, một lần nữa làm người!</w:t>
      </w:r>
    </w:p>
    <w:p>
      <w:pPr>
        <w:pStyle w:val="Compact"/>
      </w:pPr>
      <w:r>
        <w:t xml:space="preserve">Thật sự là một hiểu lầm bi thương…</w:t>
      </w:r>
      <w:r>
        <w:br w:type="textWrapping"/>
      </w:r>
      <w:r>
        <w:br w:type="textWrapping"/>
      </w:r>
    </w:p>
    <w:p>
      <w:pPr>
        <w:pStyle w:val="Heading2"/>
      </w:pPr>
      <w:bookmarkStart w:id="67" w:name="chương-45-có-giỏi-mở-cửa-a"/>
      <w:bookmarkEnd w:id="67"/>
      <w:r>
        <w:t xml:space="preserve">45. Chương 45: Có Giỏi Mở Cửa A~</w:t>
      </w:r>
    </w:p>
    <w:p>
      <w:pPr>
        <w:pStyle w:val="Compact"/>
      </w:pPr>
      <w:r>
        <w:br w:type="textWrapping"/>
      </w:r>
      <w:r>
        <w:br w:type="textWrapping"/>
      </w:r>
      <w:r>
        <w:t xml:space="preserve">Chu Nam Kinh vừa mở cửa nhà mình thì thứ đầu tiên nhìn thấy chính là một đôi giày không phải của mình, cũng không phải của Chu Bắc Bình là một đôi giày hai màu đen trắng, kiểu nam. Nói như vậy, người đi đôi giày kiểu này tuổi cũng không quá lớn. Lần trước Lý Qua Qua tới gặp hắn, hình như cũng đi giày vải.</w:t>
      </w:r>
    </w:p>
    <w:p>
      <w:pPr>
        <w:pStyle w:val="BodyText"/>
      </w:pPr>
      <w:r>
        <w:t xml:space="preserve">Trong đầu Chu Nam Kinh lóe lên vài phần kinh ngạc, ngoài ra còn có một vài liên tưởng rất ”tuyệt vời”, một trong số đó là Ôn Hướng Hoa ở lầu dưới chạy lên.</w:t>
      </w:r>
    </w:p>
    <w:p>
      <w:pPr>
        <w:pStyle w:val="BodyText"/>
      </w:pPr>
      <w:r>
        <w:t xml:space="preserve">Thế nhưng Chu Nam Kinh không hề nghĩ, câu đoán bừa ấy của mình thế mà chuẩn phết. Chuẩn đến mức hắn còn muốn tự đốt cho mình ba hai ngọn nến.</w:t>
      </w:r>
    </w:p>
    <w:p>
      <w:pPr>
        <w:pStyle w:val="BodyText"/>
      </w:pPr>
      <w:r>
        <w:t xml:space="preserve">#Quả nhiên hắn nên buông tay giấc mơ làm giáo viên mà đi bói toán, rất có tiền đồ!#</w:t>
      </w:r>
    </w:p>
    <w:p>
      <w:pPr>
        <w:pStyle w:val="BodyText"/>
      </w:pPr>
      <w:r>
        <w:t xml:space="preserve">Ôn Hướng Hoa đang chơi cờ với Chu Bắc Binh. Cũng đã đến chiều muộn, ngoài cửa sổ là là ánh tà dương, phía chân trời còn viền một vầng trăng tròn. Bên trong phòng khách là hai người đàn ông đang chém giết nhau trên bàn cờ. Chu Nam Kinh liếc mắt nhìn, trắng trắng đen đen, không phải cờ vây cũng là cờ ngũ quân. Nhưng mà hắn nhớ lần trước Chu Bắc Bình nói ông biết chơi cờ vua cơ mà?</w:t>
      </w:r>
    </w:p>
    <w:p>
      <w:pPr>
        <w:pStyle w:val="BodyText"/>
      </w:pPr>
      <w:r>
        <w:t xml:space="preserve">Tay của Ôn Hướng Hoa rất đẹp, cái đấy hắn biết, nhưng đây là lần đầu tiên hắn được cảm nhận rõ ràng đến thế. Chu Nam Kinh có một sở thích kì lạ, ấy là ngắm người sẽ ngắm tay trước, rồi đến mặt, nửa người trên, nửa người dưới… Không đúng, giờ không phải lúc để nghĩ cái này! Quan trọng là sao Ôn Hướng Hóa lại ở nhà hắn – hơn nữa còn đánh cờ cùng Chu Bác Bì!</w:t>
      </w:r>
    </w:p>
    <w:p>
      <w:pPr>
        <w:pStyle w:val="BodyText"/>
      </w:pPr>
      <w:r>
        <w:t xml:space="preserve">Ý thức được điểm này làm Chu Nam Kinh tỉnh cả ra! Thế nhưng chuyện này không thích hợp để hỏi thẳng Chu Bắc Bình, Chu Nam Kinh đành nhìn thoáng qua phòng khách, khép cửa lại, rón rén đi vào bếp, tìm mẹ Chu đang bận rộn nấu cơm.</w:t>
      </w:r>
    </w:p>
    <w:p>
      <w:pPr>
        <w:pStyle w:val="BodyText"/>
      </w:pPr>
      <w:r>
        <w:t xml:space="preserve">“U, Nam Kinh đã về Tìm được việc chưa?” Mẹ Chu buông con dao phay trong tay ra, quay lại cười tủm tỉm, con dao lập tức lóe lên một đường.</w:t>
      </w:r>
    </w:p>
    <w:p>
      <w:pPr>
        <w:pStyle w:val="BodyText"/>
      </w:pPr>
      <w:r>
        <w:t xml:space="preserve">Mẹ ngốc, mẹ nghĩ con sẽ ngây thơ mà nói với mẹ thực ra con đi quán nét sao? =L=</w:t>
      </w:r>
    </w:p>
    <w:p>
      <w:pPr>
        <w:pStyle w:val="BodyText"/>
      </w:pPr>
      <w:r>
        <w:t xml:space="preserve">Chu Nam Kinh cười cười, thuận tiện hàm hồ nói cho qua chuyện, “Chưa… Ôn Hướng Hoa sao lại ở nhà mình thế ạ?”</w:t>
      </w:r>
    </w:p>
    <w:p>
      <w:pPr>
        <w:pStyle w:val="BodyText"/>
      </w:pPr>
      <w:r>
        <w:t xml:space="preserve">Mẹ Chu nhất thời bày ra vẻ mặt ”đã hiểu”, ‘Hóa ra con vào bếp là để hỏi mẹ cái này à?” Ngụ ý: Chả trách mày lại vào phòng bếp, mẹ mày biết ngay là mày vào không phải phụ mẹ nấu nướng mà!</w:t>
      </w:r>
    </w:p>
    <w:p>
      <w:pPr>
        <w:pStyle w:val="BodyText"/>
      </w:pPr>
      <w:r>
        <w:t xml:space="preserve">Chu Nam Kinh lúc ấy thiếu chút quỳ xuống, tâm nói: Mẫu hậu, nhi thần dễ đoán tâm tư vậy sao?? Đang nói chuyện mẹ lớn tiếng thế làm gì, người ngoài nghe thấy thì con phải làm sao!!!</w:t>
      </w:r>
    </w:p>
    <w:p>
      <w:pPr>
        <w:pStyle w:val="BodyText"/>
      </w:pPr>
      <w:r>
        <w:t xml:space="preserve">“Chiều nay bố con ra tiệm văn phòng phẩm mua một bàn cờ, hưng trí chạy ra ngoài, vài phút sau Ôn Hướng Hoa liền đến. Mẹ cũng chả biết tại sao” Mẹ Chu vừa nói vừa vẩy nước trên tay, “Con ra hỏi Tiểu Ôn xem có muốn ở lại ăn cơm không đi.”</w:t>
      </w:r>
    </w:p>
    <w:p>
      <w:pPr>
        <w:pStyle w:val="BodyText"/>
      </w:pPr>
      <w:r>
        <w:t xml:space="preserve">Chu Nam Kinh, “…….”</w:t>
      </w:r>
    </w:p>
    <w:p>
      <w:pPr>
        <w:pStyle w:val="BodyText"/>
      </w:pPr>
      <w:r>
        <w:t xml:space="preserve">“Mẹ, sao mẹ cứ đẩy con mẹ vào chỗ chết thế!!#</w:t>
      </w:r>
    </w:p>
    <w:p>
      <w:pPr>
        <w:pStyle w:val="BodyText"/>
      </w:pPr>
      <w:r>
        <w:t xml:space="preserve">Thấy Chu Nam Kinh chậm chạp không động đậy gì, mẹ Chu trừng mắt nhìn hắn, ‘Còn ngu mặt ra đấy làm gì, mau ra ngoài nhanh lên!” Nói xong còn phất phất tay áo với Chu Nam Kinh hệt như đang xua sâu đuổi bọ.</w:t>
      </w:r>
    </w:p>
    <w:p>
      <w:pPr>
        <w:pStyle w:val="BodyText"/>
      </w:pPr>
      <w:r>
        <w:t xml:space="preserve">Chu Nam Kinh hít phải một bụm đầy khói bếp, xám xịt lăn ra ngoài.</w:t>
      </w:r>
    </w:p>
    <w:p>
      <w:pPr>
        <w:pStyle w:val="BodyText"/>
      </w:pPr>
      <w:r>
        <w:t xml:space="preserve">Hắn đến gần hai người, thế cục trên bàn cờ cũng đã rõ ràng. Chu Nam Kinh vốn cũng không biết gì về cờ, nhưng dưới sự ảnh hưởng của Chu Bắc Bình thì cũng biết biết đôi chút.</w:t>
      </w:r>
    </w:p>
    <w:p>
      <w:pPr>
        <w:pStyle w:val="BodyText"/>
      </w:pPr>
      <w:r>
        <w:t xml:space="preserve">Với kinh nghiệm của hắn thì quân trắng đang thua rất thảm, mà Ôn Hướng Hoa vừa vặn là quân trắng.</w:t>
      </w:r>
    </w:p>
    <w:p>
      <w:pPr>
        <w:pStyle w:val="BodyText"/>
      </w:pPr>
      <w:r>
        <w:t xml:space="preserve">Tục ngữ có câu, xem cờ ngậm mệng. Ngày Chu Nam Kinh còn bé xíu xiu toàn đứng bên cạnh lảm nhảm, bị Chu Bắc Bình xử không biết bao lần. Giờ thì Chu Nam Kinh ngoan ra nhiều rồi, kiên quyết đợi đến khi bọn họ hạ cờ mới mở miệng…. TMD hắn không muốn bị nghe mắng trước mặt thằng nhóc này đâu, mất mặt muốn chết!</w:t>
      </w:r>
    </w:p>
    <w:p>
      <w:pPr>
        <w:pStyle w:val="BodyText"/>
      </w:pPr>
      <w:r>
        <w:t xml:space="preserve">May mà không quá vài phút ván cờ đã kết thúc. Hai người tính lại, không ngoài dự đoán của Chu Nam Kinh, Ôn Hướng Hoa đã thua.</w:t>
      </w:r>
    </w:p>
    <w:p>
      <w:pPr>
        <w:pStyle w:val="BodyText"/>
      </w:pPr>
      <w:r>
        <w:t xml:space="preserve">Ôn Hướng Hoa nhếch môi, cách một lúc mới nở một nụ cười, “Bác Chu thật là giỏi”.</w:t>
      </w:r>
    </w:p>
    <w:p>
      <w:pPr>
        <w:pStyle w:val="BodyText"/>
      </w:pPr>
      <w:r>
        <w:t xml:space="preserve">Chu Bắc Bình không nói gì, chỉ phá lệ gật đầu ra vẻ đạo mạo.</w:t>
      </w:r>
    </w:p>
    <w:p>
      <w:pPr>
        <w:pStyle w:val="BodyText"/>
      </w:pPr>
      <w:r>
        <w:t xml:space="preserve">Chu Nam Kinh nghĩ, đã đến lúc hắn nên mở miệng rồi chăng, nên không hề nghĩ ngợi mà chào Ôn Hướng Hoa, “Ôn Hướng Hoa, hôm nay mẹ tôi hỏi cậu có muốn ở lại ăn cơm không”. Hử, mấy lời này có trắng trợn quá không? Hình như không hay lắm [:з」∠]</w:t>
      </w:r>
    </w:p>
    <w:p>
      <w:pPr>
        <w:pStyle w:val="BodyText"/>
      </w:pPr>
      <w:r>
        <w:t xml:space="preserve">Ôn Hướng Hoa ngẩng đầu lên, nhìn Chu Nam Kinh cười cười, lắc lắc đầu giống hệt một con gì đấy, “Không cần, buổi tối không dám quấy rầy” Nói chuyện quá văn tĩnh, khiến Chu Nam Kinh cảm giác như kiểu lão Trương Tam bán thịt chó kế bên vậy.</w:t>
      </w:r>
    </w:p>
    <w:p>
      <w:pPr>
        <w:pStyle w:val="BodyText"/>
      </w:pPr>
      <w:r>
        <w:t xml:space="preserve">Mẹ Chu còn mời lại thêm lần nữa, Ôn Hướng Hoa vẫn nhất quyết từ chối. Sao những lời này nghe vào tai tra vậy, chẳng lẽ ảo giác?</w:t>
      </w:r>
    </w:p>
    <w:p>
      <w:pPr>
        <w:pStyle w:val="BodyText"/>
      </w:pPr>
      <w:r>
        <w:t xml:space="preserve">Đến khi Ôn Hướng Hoa đã đi một lúc lâu, mẹ Chu đăm chiêu buông ra một câu, “Đã là hàng xóm thế rồi còn khách sáo cái gì nữa.”</w:t>
      </w:r>
    </w:p>
    <w:p>
      <w:pPr>
        <w:pStyle w:val="BodyText"/>
      </w:pPr>
      <w:r>
        <w:t xml:space="preserve">Chu Bắc Bình nói tiếp một câu mà theo Chu Nam Kinh là rất có thâm ý, “Đứa nhỏ này ban đầu chơi tốt lắm, nhưng từ lúc Chu Nam Kinh về suy nghĩ liền rối loạn, cuối cùng toàn chơi bậy chơi bạ.”</w:t>
      </w:r>
    </w:p>
    <w:p>
      <w:pPr>
        <w:pStyle w:val="BodyText"/>
      </w:pPr>
      <w:r>
        <w:t xml:space="preserve">Nói như vậy, lát nữa chỉ cần ngồi ngoan ngoãn ăn cơm, không lỡ mồm buột ra cái gì, có lẽ vấn đề tính hướng cũng sẽ không bị lôi ra đâu. Chu Nam Kinh sáng suốt lựa chọn và cơm, tuyệt đối không tham dự thảo luận.</w:t>
      </w:r>
    </w:p>
    <w:p>
      <w:pPr>
        <w:pStyle w:val="BodyText"/>
      </w:pPr>
      <w:r>
        <w:t xml:space="preserve">Đến tối, Chu Nam Kinh lại lao vào máy tính. Hắn mở QQ, không hề nghĩ ngợi nhấn đúp vào avatar của Ôn Hướng Hoa.</w:t>
      </w:r>
    </w:p>
    <w:p>
      <w:pPr>
        <w:pStyle w:val="BodyText"/>
      </w:pPr>
      <w:r>
        <w:t xml:space="preserve">Bán nữ hài lão *** sài: Onl?</w:t>
      </w:r>
    </w:p>
    <w:p>
      <w:pPr>
        <w:pStyle w:val="BodyText"/>
      </w:pPr>
      <w:r>
        <w:t xml:space="preserve">Ôn: Hử? Cậu onl bằng máy tính sao? Lại ở quán nét à? = 口 =?</w:t>
      </w:r>
    </w:p>
    <w:p>
      <w:pPr>
        <w:pStyle w:val="BodyText"/>
      </w:pPr>
      <w:r>
        <w:t xml:space="preserve">…. Bây giờ ẩn thân còn kịp không?</w:t>
      </w:r>
    </w:p>
    <w:p>
      <w:pPr>
        <w:pStyle w:val="BodyText"/>
      </w:pPr>
      <w:r>
        <w:t xml:space="preserve">Bán nữ hài lão *** sài: Sắp trung thu rồi cậu có định về nhà không?</w:t>
      </w:r>
    </w:p>
    <w:p>
      <w:pPr>
        <w:pStyle w:val="BodyText"/>
      </w:pPr>
      <w:r>
        <w:t xml:space="preserve">Ôn: Cậu lên mạng là để hỏi tôi cái này à! QAQ</w:t>
      </w:r>
    </w:p>
    <w:p>
      <w:pPr>
        <w:pStyle w:val="BodyText"/>
      </w:pPr>
      <w:r>
        <w:t xml:space="preserve">Thế cậu nghĩ tôi onl là để làm cái trò gì? Chẳng lẽ tăng cường trao đổi tình cảm với cậu chắc? Cho dù đúng là vì mục đích ấy đi chăng nữa, Chu Nam Kinh cũng sẽ không thừa nhận, lũ người ngu xuẩn các ngươi mau chết tâm hết đi!</w:t>
      </w:r>
    </w:p>
    <w:p>
      <w:pPr>
        <w:pStyle w:val="BodyText"/>
      </w:pPr>
      <w:r>
        <w:t xml:space="preserve">Bán nữ hài lão *** sài: Đúng vậy.</w:t>
      </w:r>
    </w:p>
    <w:p>
      <w:pPr>
        <w:pStyle w:val="BodyText"/>
      </w:pPr>
      <w:r>
        <w:t xml:space="preserve">Ôn: OTL Trung thu cậu có về không?</w:t>
      </w:r>
    </w:p>
    <w:p>
      <w:pPr>
        <w:pStyle w:val="BodyText"/>
      </w:pPr>
      <w:r>
        <w:t xml:space="preserve">Bán nữ hài lão *** sài: Không, quốc khánh mới về.</w:t>
      </w:r>
    </w:p>
    <w:p>
      <w:pPr>
        <w:pStyle w:val="BodyText"/>
      </w:pPr>
      <w:r>
        <w:t xml:space="preserve">Mở to mắt nói dối…. + điểm kĩ năng!</w:t>
      </w:r>
    </w:p>
    <w:p>
      <w:pPr>
        <w:pStyle w:val="BodyText"/>
      </w:pPr>
      <w:r>
        <w:t xml:space="preserve">Ôn: QAQ Tôi đây trung thu năm nay lại bị nguyền cô độc một đời!</w:t>
      </w:r>
    </w:p>
    <w:p>
      <w:pPr>
        <w:pStyle w:val="BodyText"/>
      </w:pPr>
      <w:r>
        <w:t xml:space="preserve">Lời này trước sau mâu thuẫn, nhưng giờ thì Chu Nam Kinh không có tâm tư gây chuyện, hắn gõ vào khung trò chuyện: Tại sao?</w:t>
      </w:r>
    </w:p>
    <w:p>
      <w:pPr>
        <w:pStyle w:val="BodyText"/>
      </w:pPr>
      <w:r>
        <w:t xml:space="preserve">Ôn Bố mẹ tôi còn ở nước ngoài [:з」∠] Mẹ hôm trước gọi cho tôi bảo đang ở Florence, ngày kia đi Venice! Cho dù là về Nam Kinh hay là Ôn Châu cũng chẳng có ai cả, về làm gì…</w:t>
      </w:r>
    </w:p>
    <w:p>
      <w:pPr>
        <w:pStyle w:val="BodyText"/>
      </w:pPr>
      <w:r>
        <w:t xml:space="preserve">Chẳng lẽ là tiền quá nhiều thì phiền trong truyền thuyết? Cả gia tộc tranh đấu tài sản không còn một ai?</w:t>
      </w:r>
    </w:p>
    <w:p>
      <w:pPr>
        <w:pStyle w:val="BodyText"/>
      </w:pPr>
      <w:r>
        <w:t xml:space="preserve">Bán nữ hài lão *** sài: Ông ngoại ông nội anh chị em họ đâu?</w:t>
      </w:r>
    </w:p>
    <w:p>
      <w:pPr>
        <w:pStyle w:val="BodyText"/>
      </w:pPr>
      <w:r>
        <w:t xml:space="preserve">Ôn: Tôi không muốn trở thành một cái bóng đèn cỡ lớn! QAQ Nhân tiện, đấy là một cố sự bi thương, miễn bàn đến!</w:t>
      </w:r>
    </w:p>
    <w:p>
      <w:pPr>
        <w:pStyle w:val="BodyText"/>
      </w:pPr>
      <w:r>
        <w:t xml:space="preserve">Sao lại không bàn? Tổ tông giá hạc tây vê? Nhưng mà Ôn Hướng Hoa mới có hai sáu, các cụ nếu còn khỏe mạnh thì cũng phải bảy mươi tuổi thôi chứ. Nhưng Chu Nam Kinh cũng chả phải loại thích đạp vào vết sẹo của người khác, nên thức thời không nói về vấn đề này nữa.</w:t>
      </w:r>
    </w:p>
    <w:p>
      <w:pPr>
        <w:pStyle w:val="BodyText"/>
      </w:pPr>
      <w:r>
        <w:t xml:space="preserve">Bán nữ hài lão *** sài: Vậy đi chơi với bố mẹ đi.</w:t>
      </w:r>
    </w:p>
    <w:p>
      <w:pPr>
        <w:pStyle w:val="BodyText"/>
      </w:pPr>
      <w:r>
        <w:t xml:space="preserve">Ôn: ////////////////</w:t>
      </w:r>
    </w:p>
    <w:p>
      <w:pPr>
        <w:pStyle w:val="BodyText"/>
      </w:pPr>
      <w:r>
        <w:t xml:space="preserve">==================</w:t>
      </w:r>
    </w:p>
    <w:p>
      <w:pPr>
        <w:pStyle w:val="Compact"/>
      </w:pPr>
      <w:r>
        <w:t xml:space="preserve">Ôn Hướng Hoa đến nhà cũng có chuyện cả đấy ạ:)))) Không phải tự dưng đâu:))))))</w:t>
      </w:r>
      <w:r>
        <w:br w:type="textWrapping"/>
      </w:r>
      <w:r>
        <w:br w:type="textWrapping"/>
      </w:r>
    </w:p>
    <w:p>
      <w:pPr>
        <w:pStyle w:val="Heading2"/>
      </w:pPr>
      <w:bookmarkStart w:id="68" w:name="chương-46-có-giỏi-mở-cửa-a"/>
      <w:bookmarkEnd w:id="68"/>
      <w:r>
        <w:t xml:space="preserve">46. Chương 46: Có Giỏi Mở Cửa A</w:t>
      </w:r>
    </w:p>
    <w:p>
      <w:pPr>
        <w:pStyle w:val="Compact"/>
      </w:pPr>
      <w:r>
        <w:br w:type="textWrapping"/>
      </w:r>
      <w:r>
        <w:br w:type="textWrapping"/>
      </w:r>
      <w:r>
        <w:t xml:space="preserve">Hôm nay, Chu Nam Kinh vẫn trước sau như một đăng nhập QQ, trước sau như một ẩn thân, vừa mở QQ vừa lên WPS gõ chữ. Lực chú ý của Chu Nam Kinh lập tức bị hút vào một cái quảng cáo góc dưới QQ.</w:t>
      </w:r>
    </w:p>
    <w:p>
      <w:pPr>
        <w:pStyle w:val="BodyText"/>
      </w:pPr>
      <w:r>
        <w:t xml:space="preserve">“Trung Thu năm nay, trăng rằm tròn đẹp, nhân dân toàn quốc cùng nhau thưởng thức trăng tròn…”</w:t>
      </w:r>
    </w:p>
    <w:p>
      <w:pPr>
        <w:pStyle w:val="BodyText"/>
      </w:pPr>
      <w:r>
        <w:t xml:space="preserve">Thấy tin này, ngay lập tức Chu Nam Kinh giơ ngón tay ra tính. Ồ, mười lăm tháng tám nông lịch không phải là hôm nay à, Tết Trung Thu nha</w:t>
      </w:r>
    </w:p>
    <w:p>
      <w:pPr>
        <w:pStyle w:val="BodyText"/>
      </w:pPr>
      <w:r>
        <w:t xml:space="preserve">Hắn cân nhắc trong lòng một lát mới chọn đăng nhập clone tinh-phân-là-giả-yêu-giai-là-thiệt kia.</w:t>
      </w:r>
    </w:p>
    <w:p>
      <w:pPr>
        <w:pStyle w:val="BodyText"/>
      </w:pPr>
      <w:r>
        <w:t xml:space="preserve">Bán nữ hài lão *** sài: Tết Trung thu vui vẻ ^^</w:t>
      </w:r>
    </w:p>
    <w:p>
      <w:pPr>
        <w:pStyle w:val="BodyText"/>
      </w:pPr>
      <w:r>
        <w:t xml:space="preserve">Ừ, avatar của Ôn Hướng Hoa là màu đen, chắc là không onl, cũng chả biết đi đâu. Chu Nam Kinh ngồi trước màn hình đợi một lúc, đợi không được liền thu nhỏ giao diện, cố chấp đấu tranh gian khổ lấp số lượng từ cùng WPS.</w:t>
      </w:r>
    </w:p>
    <w:p>
      <w:pPr>
        <w:pStyle w:val="BodyText"/>
      </w:pPr>
      <w:r>
        <w:t xml:space="preserve">Chương mới của ”Vương Thành” đã viết xong, sáu nghìn chữ. Cái đô thị văn kia cũng đã viết được hơn hai nghìn, thời gian trôi nhanh, nhoáng cái đã đến tối. Chu Nam Kinh đã ăn xong cơm chiều mà Ôn Hướng Hoa vẫn chưa thấy bóng dáng, còn hơn cả Nhiếp Tiểu Thiến, chả biết đã chạy đi tiêu dao chốn nào.</w:t>
      </w:r>
    </w:p>
    <w:p>
      <w:pPr>
        <w:pStyle w:val="BodyText"/>
      </w:pPr>
      <w:r>
        <w:t xml:space="preserve">Nv chính của Thiến nữ u hồn, túm lại là em Hoa cứ như ma:v</w:t>
      </w:r>
    </w:p>
    <w:p>
      <w:pPr>
        <w:pStyle w:val="BodyText"/>
      </w:pPr>
      <w:r>
        <w:t xml:space="preserve">Chu Nam Kinh biết trên đời này có một loại người, cứ đến ngày lễ tết là ăn uống thật nhiều hoặc là đi loạn vòng quanh, dùng vật chất phong phú để lấp đi khoảng trống tinh thần hư vô tịch mịch… Chẳng lẽ Ôn Hướng Hoa thuộc về cái loại này??? Như mà cậu ta sinh hoạt cá nhân phong phú như thế, trên weibo cũng thấy vui vẻ không ngớt, làm gì có cái gọi là chỗ trống tinh thần???</w:t>
      </w:r>
    </w:p>
    <w:p>
      <w:pPr>
        <w:pStyle w:val="BodyText"/>
      </w:pPr>
      <w:r>
        <w:t xml:space="preserve">Đến tám giờ tối, án nam tử đương tuổi thanh xuân vốn biến mất thần bí cả ngày đã có kết quả.</w:t>
      </w:r>
    </w:p>
    <w:p>
      <w:pPr>
        <w:pStyle w:val="BodyText"/>
      </w:pPr>
      <w:r>
        <w:t xml:space="preserve">Avatar của Ôn Hướng Hoa biến thành công từ đen trắng sang RGB một cách ngoạn mục, đồng thời cũng nhanh chóng trả lời Chu Nam Kinh.</w:t>
      </w:r>
    </w:p>
    <w:p>
      <w:pPr>
        <w:pStyle w:val="BodyText"/>
      </w:pPr>
      <w:r>
        <w:t xml:space="preserve">RGB: Red- Green-Blue đại loại là lòe loẹt</w:t>
      </w:r>
    </w:p>
    <w:p>
      <w:pPr>
        <w:pStyle w:val="BodyText"/>
      </w:pPr>
      <w:r>
        <w:t xml:space="preserve">Ôn: Tết Trung thu vui vẻ W</w:t>
      </w:r>
    </w:p>
    <w:p>
      <w:pPr>
        <w:pStyle w:val="BodyText"/>
      </w:pPr>
      <w:r>
        <w:t xml:space="preserve">Bán nữ hài lão *** sài: Cả ngày làm gì vậy?</w:t>
      </w:r>
    </w:p>
    <w:p>
      <w:pPr>
        <w:pStyle w:val="BodyText"/>
      </w:pPr>
      <w:r>
        <w:t xml:space="preserve">Ừ, hắn chỉ là tò mò mà hỏi thôi, không hề có ý khác, đúng!</w:t>
      </w:r>
    </w:p>
    <w:p>
      <w:pPr>
        <w:pStyle w:val="BodyText"/>
      </w:pPr>
      <w:r>
        <w:t xml:space="preserve">Ôn: Tết Trung thu sao lại không có bánh được? Không có năm nhân thì cũng phải có nhân đậu đỏ chứ. Cho nên tôi ra ngoài mua bánh từ sớm [:з」∠].</w:t>
      </w:r>
    </w:p>
    <w:p>
      <w:pPr>
        <w:pStyle w:val="BodyText"/>
      </w:pPr>
      <w:r>
        <w:t xml:space="preserve">Bán nữ hài lão *** sài: Mua gì mà lâu vậy?</w:t>
      </w:r>
    </w:p>
    <w:p>
      <w:pPr>
        <w:pStyle w:val="BodyText"/>
      </w:pPr>
      <w:r>
        <w:t xml:space="preserve">Chẳng lẽ đang mua bánh cậu bị người ngoài hành tinh bắt cóc? Hay là cậu mẹ nó mua toàn bộ hàng tồn kho vậy??</w:t>
      </w:r>
    </w:p>
    <w:p>
      <w:pPr>
        <w:pStyle w:val="BodyText"/>
      </w:pPr>
      <w:r>
        <w:t xml:space="preserve">Chu Nam Kinh nghĩ nghĩ, phát hiện từ ngày đó, hắn đoán gì cũng chuẩn. Đương nhiên bình thường hắn không có nghĩ mấy thứ quỷ dị ấy đâu, thế nhưng sự thật lại chứng minh: Tâm tư kẻ lắm tiền không phải đoán, đoán đi đoán lại cũng không rõ. Từ xa ngàn dặm đến đây vung tiền mua phòng đã đủ hiểu cái gì cậu ta cũng dám làm rồi, ai mà biết còn có thể làm mấy hành động phát rồ gì chứ?</w:t>
      </w:r>
    </w:p>
    <w:p>
      <w:pPr>
        <w:pStyle w:val="BodyText"/>
      </w:pPr>
      <w:r>
        <w:t xml:space="preserve">Ôn: A không, tôi mua bánh về ăn thử thấy chả ngon gì cả. Nhân đậu đỏ vị như keo công nghiệp ấy, nên ra tiệm sách xin công thức về tự làm bánh.</w:t>
      </w:r>
    </w:p>
    <w:p>
      <w:pPr>
        <w:pStyle w:val="BodyText"/>
      </w:pPr>
      <w:r>
        <w:t xml:space="preserve">Chu Nam Kinh bày ra vẻ mặt ”bừng tỉnh đại ngộ”: Chả trách cả ngày không thấy đâu! Ra là ở phòng bếp!</w:t>
      </w:r>
    </w:p>
    <w:p>
      <w:pPr>
        <w:pStyle w:val="BodyText"/>
      </w:pPr>
      <w:r>
        <w:t xml:space="preserve">Nhưng mà đề cử qua loa vậy cũng được sao Chu đại đại? Chẳng lẽ Ôn Hướng Hoa trong mắt anh vác đồ ăn vào đốt bếp cũng coi như một kiểu tà mị cuồng luyến???</w:t>
      </w:r>
    </w:p>
    <w:p>
      <w:pPr>
        <w:pStyle w:val="BodyText"/>
      </w:pPr>
      <w:r>
        <w:t xml:space="preserve">Ôn Hướng Hoa vẫn tiếp tục tự thuật.</w:t>
      </w:r>
    </w:p>
    <w:p>
      <w:pPr>
        <w:pStyle w:val="BodyText"/>
      </w:pPr>
      <w:r>
        <w:t xml:space="preserve">Ôn: Tôi đến tiệm sách mới biết tiểu thuyết mới của Nam Kinh đại đại mới đến! Vui vẻ mua một quyển đến tiệm trà sữa gần đấy cos vật biểu tượng nhà hàng. Đọc gần hai, ba tiếng, ngẩng đầu lên đã thấy đến giờ cơm trưa.</w:t>
      </w:r>
    </w:p>
    <w:p>
      <w:pPr>
        <w:pStyle w:val="BodyText"/>
      </w:pPr>
      <w:r>
        <w:t xml:space="preserve">Bán nữ hài lão *** sài: Chúc mừng.</w:t>
      </w:r>
    </w:p>
    <w:p>
      <w:pPr>
        <w:pStyle w:val="BodyText"/>
      </w:pPr>
      <w:r>
        <w:t xml:space="preserve">Cậu đọc sách chuyên tâm như thế, thầy cô dạy cậu ắt mừng lắm. Nhưng mà họ sẽ biết được sao?</w:t>
      </w:r>
    </w:p>
    <w:p>
      <w:pPr>
        <w:pStyle w:val="BodyText"/>
      </w:pPr>
      <w:r>
        <w:t xml:space="preserve">Ôn: Sau đó tôi vào bừa một hàng ăn qua. Thức ăn bưng lên không phải ớt thì chính là ớt. Sau khi biết chủ tiệm là người Tứ Xuyên, vừa ăn xong liền thấy miệng rộp lên từng mảng luôn [:з」∠]</w:t>
      </w:r>
    </w:p>
    <w:p>
      <w:pPr>
        <w:pStyle w:val="BodyText"/>
      </w:pPr>
      <w:r>
        <w:t xml:space="preserve">emo ngọn nến Thật đúng là một buổi sáng phong phú</w:t>
      </w:r>
    </w:p>
    <w:p>
      <w:pPr>
        <w:pStyle w:val="BodyText"/>
      </w:pPr>
      <w:r>
        <w:t xml:space="preserve">Ôn: Sau đó tôi trở lại tiệm sách mua công thức. Vất vả lắm mới mua được nguyên liệu với khuôn. Mẹ nó chớ, anh giai ở đó còn bảo tôi cần một cái lò nướng nữa! Tôi đã trải qua việc này bao giờ đâu, sợ đến ngây người luôn!</w:t>
      </w:r>
    </w:p>
    <w:p>
      <w:pPr>
        <w:pStyle w:val="BodyText"/>
      </w:pPr>
      <w:r>
        <w:t xml:space="preserve">Chu Nam Kinh cảm giác hắn có thể não bổ phần còn lại được rồi. Thân là một tác giả, hắn cần một trí tưởng tượng muôn màu muôn vẻ cùng một cái ”hệ thống liên tưởng” nếu chẳng may linh cảm cắt điện cái ”phụp”.</w:t>
      </w:r>
    </w:p>
    <w:p>
      <w:pPr>
        <w:pStyle w:val="BodyText"/>
      </w:pPr>
      <w:r>
        <w:t xml:space="preserve">Ừ, đoạn còn lại chắc là Ôn Hướng Hoa đi mua lò điện, trang bị hoàn tất, sau đó trải qua thiên nan vạn hiểm, đốt luôn một phòng bếp, hoàn thành chiếc bánh trung thu…</w:t>
      </w:r>
    </w:p>
    <w:p>
      <w:pPr>
        <w:pStyle w:val="BodyText"/>
      </w:pPr>
      <w:r>
        <w:t xml:space="preserve">Nhưng sự thật đã chứng minh, Chu Nam Kinh chỉ đoán đúng kết quả, chứ không đúng quá trình.</w:t>
      </w:r>
    </w:p>
    <w:p>
      <w:pPr>
        <w:pStyle w:val="BodyText"/>
      </w:pPr>
      <w:r>
        <w:t xml:space="preserve">Bán nữ hài lão *** sài: Sau đó thì sao?</w:t>
      </w:r>
    </w:p>
    <w:p>
      <w:pPr>
        <w:pStyle w:val="BodyText"/>
      </w:pPr>
      <w:r>
        <w:t xml:space="preserve">Ôn: Lúc ấy tôi phát điên lên! Mẹ cái thằng cha giao hàng lò nướng đến muộn, tới nơi đã sáu giờ tối. Tôi nói tôi giờ phải đi ra ngoài, không cần anh ta phải lắp cho. Tôi cứ nghĩ tốt xấu gì cũng chuyên Lý, lắp đặt một cái máy thì chết người được chắc? Sau đó, lúc về, tôi trợn tròn mắt nhìn mớ linh kiện đầy nhà. Cái thằng giao hàng TMD nhà nó không nói cho tôi biết là tôi phải tự lắp ráp các linh kiện!!!!!!! A a a a!!!!!</w:t>
      </w:r>
    </w:p>
    <w:p>
      <w:pPr>
        <w:pStyle w:val="BodyText"/>
      </w:pPr>
      <w:r>
        <w:t xml:space="preserve">Ừm, ban đầu tác giả nói ẻm chuyên Hóa, giờ lại nói là Lý, chắc có nhầm lẫn chăng?</w:t>
      </w:r>
    </w:p>
    <w:p>
      <w:pPr>
        <w:pStyle w:val="BodyText"/>
      </w:pPr>
      <w:r>
        <w:t xml:space="preserve">Bán nữ hài lão *** sài:….</w:t>
      </w:r>
    </w:p>
    <w:p>
      <w:pPr>
        <w:pStyle w:val="BodyText"/>
      </w:pPr>
      <w:r>
        <w:t xml:space="preserve">Ôn: Tôi nghĩ, mình là dân Lý, sợ thằng cha kia khinh, thế là ngồi giả bộ một buổi, cuối cùng cũng được…. [:з」∠]</w:t>
      </w:r>
    </w:p>
    <w:p>
      <w:pPr>
        <w:pStyle w:val="BodyText"/>
      </w:pPr>
      <w:r>
        <w:t xml:space="preserve">Bán nữ hài lão *** sài: Chúc mừng =L=</w:t>
      </w:r>
    </w:p>
    <w:p>
      <w:pPr>
        <w:pStyle w:val="BodyText"/>
      </w:pPr>
      <w:r>
        <w:t xml:space="preserve">Ôn: Tôi vừa mới nướng chín bánh Trung thu xong! [:з」∠] Cậu có muốn tôi phần cho một cái không?</w:t>
      </w:r>
    </w:p>
    <w:p>
      <w:pPr>
        <w:pStyle w:val="BodyText"/>
      </w:pPr>
      <w:r>
        <w:t xml:space="preserve">Bán nữ hài lão *** sài: Không cần, đợi đến Quốc khánh thì bánh cũng thiu rồi, đầy vi khuẩn. Cậu cứ giữ lấy mà ăn =L=</w:t>
      </w:r>
    </w:p>
    <w:p>
      <w:pPr>
        <w:pStyle w:val="BodyText"/>
      </w:pPr>
      <w:r>
        <w:t xml:space="preserve">Ôn: Tốt xấu gì cũng là tự tay tôi làm đó!! Tự tay!!! Cậu làm bao giờ chưa?? Đến bố mẹ tôi còn chưa nếm cái gì tôi tự làm đâu!!!</w:t>
      </w:r>
    </w:p>
    <w:p>
      <w:pPr>
        <w:pStyle w:val="BodyText"/>
      </w:pPr>
      <w:r>
        <w:t xml:space="preserve">Bán nữ hài lão *** sài: Tôi không phải bố mẹ cậu!</w:t>
      </w:r>
    </w:p>
    <w:p>
      <w:pPr>
        <w:pStyle w:val="BodyText"/>
      </w:pPr>
      <w:r>
        <w:t xml:space="preserve">Ôn: [:з」∠] Hận cậu!</w:t>
      </w:r>
    </w:p>
    <w:p>
      <w:pPr>
        <w:pStyle w:val="BodyText"/>
      </w:pPr>
      <w:r>
        <w:t xml:space="preserve">Bán nữ hài lão *** sài: Không khách sáo!</w:t>
      </w:r>
    </w:p>
    <w:p>
      <w:pPr>
        <w:pStyle w:val="BodyText"/>
      </w:pPr>
      <w:r>
        <w:t xml:space="preserve">Ôn: …. [:з」∠] Í, Nam Kinh đại đại ra chương mới kìa! Đi coi đây nha! Lát gặp lại!!!</w:t>
      </w:r>
    </w:p>
    <w:p>
      <w:pPr>
        <w:pStyle w:val="BodyText"/>
      </w:pPr>
      <w:r>
        <w:t xml:space="preserve">Bán nữ hài lão *** sài: Đi mạnh khỏe, không tiễn =L=</w:t>
      </w:r>
    </w:p>
    <w:p>
      <w:pPr>
        <w:pStyle w:val="BodyText"/>
      </w:pPr>
      <w:r>
        <w:t xml:space="preserve">Thế nên Ôn Hướng Hoa lại lăn đi. Lúc này đi tương đối thẳng, đến lúc cậu ta về thì Chu Nam Kinh cũng sắp đi ngủ.</w:t>
      </w:r>
    </w:p>
    <w:p>
      <w:pPr>
        <w:pStyle w:val="BodyText"/>
      </w:pPr>
      <w:r>
        <w:t xml:space="preserve">Nhưng đọc truyện thôi thì có cần phải lâu thế không? Ôn Hướng Hoa có phải làm cái việc xấu hổ xấu hổ gì đó không…. [:з」∠]</w:t>
      </w:r>
    </w:p>
    <w:p>
      <w:pPr>
        <w:pStyle w:val="BodyText"/>
      </w:pPr>
      <w:r>
        <w:t xml:space="preserve">Ôn Sài sài sài sài Hôm nay hình như cậu quên một việc đúng không?</w:t>
      </w:r>
    </w:p>
    <w:p>
      <w:pPr>
        <w:pStyle w:val="BodyText"/>
      </w:pPr>
      <w:r>
        <w:t xml:space="preserve">Chu Nam Kinh lập tức vắt óc ra, cố gắng nghĩ xem mình quên cái gì. Hôm nay ngoại trừ là Tết Trung thu ra còn là cái dịp gì quan trọng nữa à? Hay là hôm nay lại đồng ý làm cái trò gì rồi???</w:t>
      </w:r>
    </w:p>
    <w:p>
      <w:pPr>
        <w:pStyle w:val="BodyText"/>
      </w:pPr>
      <w:r>
        <w:t xml:space="preserve">Nghĩ đến đây, Chu Nam Kinh chợt nhớ ra…</w:t>
      </w:r>
    </w:p>
    <w:p>
      <w:pPr>
        <w:pStyle w:val="BodyText"/>
      </w:pPr>
      <w:r>
        <w:t xml:space="preserve">Éc, hôm nay hắn quên sáng tác truyện cho clone.</w:t>
      </w:r>
    </w:p>
    <w:p>
      <w:pPr>
        <w:pStyle w:val="BodyText"/>
      </w:pPr>
      <w:r>
        <w:t xml:space="preserve">Mệt hắn một qua viết hai nghìn chữ bản thảo, vậy mà còn quên…. Đại trượng phu??</w:t>
      </w:r>
    </w:p>
    <w:p>
      <w:pPr>
        <w:pStyle w:val="BodyText"/>
      </w:pPr>
      <w:r>
        <w:t xml:space="preserve">Bán nữ hài lão *** sài: Cậu nói… chương mới sao =L=</w:t>
      </w:r>
    </w:p>
    <w:p>
      <w:pPr>
        <w:pStyle w:val="BodyText"/>
      </w:pPr>
      <w:r>
        <w:t xml:space="preserve">Ôn: Đúng thế, từ đáy giá sách mà thấy cậu đó! Nhất thời cảm giác mình con mẹ nó rất vĩ đại!</w:t>
      </w:r>
    </w:p>
    <w:p>
      <w:pPr>
        <w:pStyle w:val="BodyText"/>
      </w:pPr>
      <w:r>
        <w:t xml:space="preserve">… Chu Nam Kinh im lặng không nói gì.</w:t>
      </w:r>
    </w:p>
    <w:p>
      <w:pPr>
        <w:pStyle w:val="BodyText"/>
      </w:pPr>
      <w:r>
        <w:t xml:space="preserve">Gần đây hắn phát hiện mình đã học xong một môn ”tinh phân bí pháp”, ở nhà mở cùng một lúc hai trình duyệt, mỗi cái một nick, không can thiệp lẫn nhau. Chẳng qua lúc hoạt động có hơi loạn, không biết do máy cùi hay mở nhiều trình duyệt nữa.</w:t>
      </w:r>
    </w:p>
    <w:p>
      <w:pPr>
        <w:pStyle w:val="BodyText"/>
      </w:pPr>
      <w:r>
        <w:t xml:space="preserve">Chu Nam Kinh mở giao diện của tác gia ra, đầu tiên là thấy thông báo tin nhắn mới lấp lóe. Nghĩ lại thì Thất điểm cũng thường gửi mấy tin quảng cáo, nên hắn lơ đi luôn. Hắn nhìn thật kĩ, xác định là “Mộng hồi thổi giác liên ***” chứ không phải “Nam Kinh” mới yên tâm mở WPS, và dán vào, đăng lên.</w:t>
      </w:r>
    </w:p>
    <w:p>
      <w:pPr>
        <w:pStyle w:val="BodyText"/>
      </w:pPr>
      <w:r>
        <w:t xml:space="preserve">Bán nữ hài lão *** sài: Được rồi. Tôi muốn ngủ. Chúc ngủ ngon.</w:t>
      </w:r>
    </w:p>
    <w:p>
      <w:pPr>
        <w:pStyle w:val="BodyText"/>
      </w:pPr>
      <w:r>
        <w:t xml:space="preserve">Ôn Hử? Mới mười giờ mà, sao đã ngủ rồi?</w:t>
      </w:r>
    </w:p>
    <w:p>
      <w:pPr>
        <w:pStyle w:val="BodyText"/>
      </w:pPr>
      <w:r>
        <w:t xml:space="preserve">Bán nữ hài lão *** sài: Ừ, Trung thu vui vẻ.</w:t>
      </w:r>
    </w:p>
    <w:p>
      <w:pPr>
        <w:pStyle w:val="BodyText"/>
      </w:pPr>
      <w:r>
        <w:t xml:space="preserve">Ôn: [:з」∠] Được rồi, Sài sài, trăng bên ngoài tròn lắm, cậu có thấy không?</w:t>
      </w:r>
    </w:p>
    <w:p>
      <w:pPr>
        <w:pStyle w:val="BodyText"/>
      </w:pPr>
      <w:r>
        <w:t xml:space="preserve">Chu Nam Kinh nghe vậy liền ngẩng đầu nhìn ra cửa sổ, đại khái là do tầm mắt, nên ngoại trừ mấy tán cây được gió thổi lay động ra thì chả thấy gì.</w:t>
      </w:r>
    </w:p>
    <w:p>
      <w:pPr>
        <w:pStyle w:val="BodyText"/>
      </w:pPr>
      <w:r>
        <w:t xml:space="preserve">Mặc dù vậy Chu Nam Kinh vẫn gõ: Ừ, thấy rồi, đẹp lắm.</w:t>
      </w:r>
    </w:p>
    <w:p>
      <w:pPr>
        <w:pStyle w:val="BodyText"/>
      </w:pPr>
      <w:r>
        <w:t xml:space="preserve">Ôn: ^^ Nhớ ngày mai cũng phải có chương đó nha!</w:t>
      </w:r>
    </w:p>
    <w:p>
      <w:pPr>
        <w:pStyle w:val="BodyText"/>
      </w:pPr>
      <w:r>
        <w:t xml:space="preserve">Ngày mai…</w:t>
      </w:r>
    </w:p>
    <w:p>
      <w:pPr>
        <w:pStyle w:val="BodyText"/>
      </w:pPr>
      <w:r>
        <w:t xml:space="preserve">Chu Nam Kinh nhìn dòng chữ này mà cảm tưởng đầu gối bị thương. Hắn mở WPS ra, dùng công cụ đếm số chữ tính tính thử. Có sẵn bảy vạn ba nghìn chữ, trước mắt đã đăng một vạn hai, cũng không biết với cái tốc độ này thì có thể chống đỡ được mấy ngày….</w:t>
      </w:r>
    </w:p>
    <w:p>
      <w:pPr>
        <w:pStyle w:val="BodyText"/>
      </w:pPr>
      <w:r>
        <w:t xml:space="preserve">Cho nên tại sao Chu Nam Kinh hắn lại muốn lập clone làm chết gì!!!!!! [:з」∠] Đây là tại sao!!!! Chẳng lẽ là do sức mạnh tình yêu…………</w:t>
      </w:r>
    </w:p>
    <w:p>
      <w:pPr>
        <w:pStyle w:val="BodyText"/>
      </w:pPr>
      <w:r>
        <w:t xml:space="preserve">Chu Nam Kinh bị cái suy nghĩ cuối cùng là cho phát sợ.</w:t>
      </w:r>
    </w:p>
    <w:p>
      <w:pPr>
        <w:pStyle w:val="BodyText"/>
      </w:pPr>
      <w:r>
        <w:t xml:space="preserve">Hắn lại mở ra kho của tác giả, đếm đếm lượng bản thảo. Còn khoảng hai mươi bảy chương nữa, tức là cả tháng tiếp theo hắn không còn phải nghe ”chim hót” nữa rồi. Chu Nam Kinh sướng không để đâu cho hết.</w:t>
      </w:r>
    </w:p>
    <w:p>
      <w:pPr>
        <w:pStyle w:val="BodyText"/>
      </w:pPr>
      <w:r>
        <w:t xml:space="preserve">Tâm tình vui vẻ, thời gian cũng cảm thấy dư thừa, đợi con số bên góc phải chuyển từ 10:00 thành 10:21, liền nhấn bừa vào cái thông báo có tin nhắn mới.</w:t>
      </w:r>
    </w:p>
    <w:p>
      <w:pPr>
        <w:pStyle w:val="BodyText"/>
      </w:pPr>
      <w:r>
        <w:t xml:space="preserve">Nhìn đến dòng chữ đầu tiên, mặt Chu Nam Kinh như vầy: =.=</w:t>
      </w:r>
    </w:p>
    <w:p>
      <w:pPr>
        <w:pStyle w:val="BodyText"/>
      </w:pPr>
      <w:r>
        <w:t xml:space="preserve">Nhìn đến dòng chữ thứ hai, mặt Chu Nam Kinh như vầy: ==</w:t>
      </w:r>
    </w:p>
    <w:p>
      <w:pPr>
        <w:pStyle w:val="BodyText"/>
      </w:pPr>
      <w:r>
        <w:t xml:space="preserve">Nhìn đến dòng chữ thứ ba, mặt Chu Nam Kinh như vầy: = 口 =!!!!</w:t>
      </w:r>
    </w:p>
    <w:p>
      <w:pPr>
        <w:pStyle w:val="BodyText"/>
      </w:pPr>
      <w:r>
        <w:t xml:space="preserve">Tin nhắn thực sự khá đơn giản, đại khái ý là: Xin chào tác giả, tôi là biên tập của Thất điểm trung văn. Tôi cảm thấy bạn rất có tiền đồ phát triển, hay là chúng ta cùng kí hợp đồng nhé?</w:t>
      </w:r>
    </w:p>
    <w:p>
      <w:pPr>
        <w:pStyle w:val="BodyText"/>
      </w:pPr>
      <w:r>
        <w:t xml:space="preserve">Cái này không quan trọng, quan trọng là chữ kí bên dưới, Lý Qua Qua.</w:t>
      </w:r>
    </w:p>
    <w:p>
      <w:pPr>
        <w:pStyle w:val="BodyText"/>
      </w:pPr>
      <w:r>
        <w:t xml:space="preserve">Nhìn lấy dòng này, Chu Nam Kinh theo bản năng mở nick chính ra, so sánh với tài khoản của Lý Qua Qua. Ngoại trừ ID giống nhau ra thì số QQ không có chút dính dáng gì hết… Chẳng lẽ không cùng một người?</w:t>
      </w:r>
    </w:p>
    <w:p>
      <w:pPr>
        <w:pStyle w:val="BodyText"/>
      </w:pPr>
      <w:r>
        <w:t xml:space="preserve">Chu Nam Kinh ngồi trước bàn máy tính nghĩ nghĩ một chút rồi gõ sang Lý Qua Qua.</w:t>
      </w:r>
    </w:p>
    <w:p>
      <w:pPr>
        <w:pStyle w:val="BodyText"/>
      </w:pPr>
      <w:r>
        <w:t xml:space="preserve">Chu Nam Kinh: Qua Qua, cái này là cậu à? [Đính kèm hình ảnh]</w:t>
      </w:r>
    </w:p>
    <w:p>
      <w:pPr>
        <w:pStyle w:val="BodyText"/>
      </w:pPr>
      <w:r>
        <w:t xml:space="preserve">Vài phút sau.</w:t>
      </w:r>
    </w:p>
    <w:p>
      <w:pPr>
        <w:pStyle w:val="BodyText"/>
      </w:pPr>
      <w:r>
        <w:t xml:space="preserve">Lý Qua Qua: Nhìn chữ kí với cách nói chuyện chắc là tôi đấy, thế nhưng sao cậu mẹ nó bới ra đâu đấy?</w:t>
      </w:r>
    </w:p>
    <w:p>
      <w:pPr>
        <w:pStyle w:val="BodyText"/>
      </w:pPr>
      <w:r>
        <w:t xml:space="preserve">Lý Hiên nháy mắt nhìn cái ảnh này, lệ rơi đầy ngực.</w:t>
      </w:r>
    </w:p>
    <w:p>
      <w:pPr>
        <w:pStyle w:val="BodyText"/>
      </w:pPr>
      <w:r>
        <w:t xml:space="preserve">Chu Nam Kinh: Cậu ngẫm lại xem hôm nay mình làm ra cái chuyện xấu gì.</w:t>
      </w:r>
    </w:p>
    <w:p>
      <w:pPr>
        <w:pStyle w:val="BodyText"/>
      </w:pPr>
      <w:r>
        <w:t xml:space="preserve">Lý Qua Qua: …. Tôi có làm cái gì à? Hôm nay ngoại trừ ăn cơm trưa không rửa bát ra thì tôi có làm trò gì xấu đâu!</w:t>
      </w:r>
    </w:p>
    <w:p>
      <w:pPr>
        <w:pStyle w:val="BodyText"/>
      </w:pPr>
      <w:r>
        <w:t xml:space="preserve">Chu Nam Kinh: Mộng hồi thổi giác liên *** là tôi.</w:t>
      </w:r>
    </w:p>
    <w:p>
      <w:pPr>
        <w:pStyle w:val="BodyText"/>
      </w:pPr>
      <w:r>
        <w:t xml:space="preserve">Lý Qua Qua: Cái gì?!!!!! = 口 =!!!!!</w:t>
      </w:r>
    </w:p>
    <w:p>
      <w:pPr>
        <w:pStyle w:val="BodyText"/>
      </w:pPr>
      <w:r>
        <w:t xml:space="preserve">Lý Qua Qua: Cái đệt, chả trách tôi thấy quen thế, còn tưởng clone của tác gia nào, hóa ra là cậu!!!!</w:t>
      </w:r>
    </w:p>
    <w:p>
      <w:pPr>
        <w:pStyle w:val="BodyText"/>
      </w:pPr>
      <w:r>
        <w:t xml:space="preserve">Chu Nam Kinh: =L=</w:t>
      </w:r>
    </w:p>
    <w:p>
      <w:pPr>
        <w:pStyle w:val="BodyText"/>
      </w:pPr>
      <w:r>
        <w:t xml:space="preserve">Lý Qua Qua: Nam Kinh!!!!! Cậu sao lại làm thế hả! Còn lập clone nữa chứ! Lại thêm một cái clone đáng khinh…. Tôi mẹ nó nếu không phải thấy hành văn tốt thì làm sao nhẫn tâm gửi lời mời chứ!</w:t>
      </w:r>
    </w:p>
    <w:p>
      <w:pPr>
        <w:pStyle w:val="BodyText"/>
      </w:pPr>
      <w:r>
        <w:t xml:space="preserve">Chu Nam Kinh: Không, clone này là của clone dùng…</w:t>
      </w:r>
    </w:p>
    <w:p>
      <w:pPr>
        <w:pStyle w:val="BodyText"/>
      </w:pPr>
      <w:r>
        <w:t xml:space="preserve">Lý Qua Qua: … Lão *** sài?</w:t>
      </w:r>
    </w:p>
    <w:p>
      <w:pPr>
        <w:pStyle w:val="BodyText"/>
      </w:pPr>
      <w:r>
        <w:t xml:space="preserve">Chu Nam Kinh: Đúng vậy.</w:t>
      </w:r>
    </w:p>
    <w:p>
      <w:pPr>
        <w:pStyle w:val="BodyText"/>
      </w:pPr>
      <w:r>
        <w:t xml:space="preserve">Lý Qua Qua: Giờ tinh phân cũng lưu hành theo bộ cơ à? Hay quá…</w:t>
      </w:r>
    </w:p>
    <w:p>
      <w:pPr>
        <w:pStyle w:val="Compact"/>
      </w:pPr>
      <w:r>
        <w:t xml:space="preserve">Chu Nam Kinh: …</w:t>
      </w:r>
      <w:r>
        <w:br w:type="textWrapping"/>
      </w:r>
      <w:r>
        <w:br w:type="textWrapping"/>
      </w:r>
    </w:p>
    <w:p>
      <w:pPr>
        <w:pStyle w:val="Heading2"/>
      </w:pPr>
      <w:bookmarkStart w:id="69" w:name="chương-47-có-giỏi-thì-đi-gặp-mặt"/>
      <w:bookmarkEnd w:id="69"/>
      <w:r>
        <w:t xml:space="preserve">47. Chương 47: Có Giỏi Thì Đi Gặp ”mặt”</w:t>
      </w:r>
    </w:p>
    <w:p>
      <w:pPr>
        <w:pStyle w:val="Compact"/>
      </w:pPr>
      <w:r>
        <w:br w:type="textWrapping"/>
      </w:r>
      <w:r>
        <w:br w:type="textWrapping"/>
      </w:r>
      <w:r>
        <w:t xml:space="preserve">Ngày ba mươi tháng chín, ngày lành. Trời nắng, gió nhẹ. Độ ấm không cao không thấp, thích hợp để du lịch. Ừ, cũng thích hợp để về nhà.</w:t>
      </w:r>
    </w:p>
    <w:p>
      <w:pPr>
        <w:pStyle w:val="BodyText"/>
      </w:pPr>
      <w:r>
        <w:t xml:space="preserve">Từ sáng sớm, Chu Nam Kinh đã bò ra khỏi giường, việc đầu tiên làm chính là xem thời gian, thấy mới có bảy giờ, thế là tự thầm chửi mình một trận. Nhưng giờ cũng không ngủ được nữa, đành phải dậy mặc vào chiếc áo sơ mi.</w:t>
      </w:r>
    </w:p>
    <w:p>
      <w:pPr>
        <w:pStyle w:val="BodyText"/>
      </w:pPr>
      <w:r>
        <w:t xml:space="preserve">Ngày ba mươi tháng chín này, nói ra cũng chẳng có gì đặc biệt. Mặc dù có thể là sinh nhật của hàng vạn người, nhưng Chu Nam Kinh cũng chẳng quen biết ai trong số đó. Nói không chừng còn có ngàn vạn người tử vong, nhưng xét ra đây là đam mỹ văn chứ không phải điếu văn, tạm thời lược bớt đi vậy.</w:t>
      </w:r>
    </w:p>
    <w:p>
      <w:pPr>
        <w:pStyle w:val="BodyText"/>
      </w:pPr>
      <w:r>
        <w:t xml:space="preserve">A Nếu muốn nói đến ”đặc biệt”, chắc là do ngày mai là ngày ”Lão sài” tạm biệt nơi ”thâm sơn cùng cốc” mà về với thành phố. Thâm sơn cùng cốc cỡ nào thì chẳng có ai làm chứng, nhưng những lời lảm nhảm của Ôn Hướng Hoa trên QQ mấy ngày nay thì hắn không thể không nhìn.</w:t>
      </w:r>
    </w:p>
    <w:p>
      <w:pPr>
        <w:pStyle w:val="BodyText"/>
      </w:pPr>
      <w:r>
        <w:t xml:space="preserve">Ôn: Sài sài Ngày mai cậu từ ngoại địa về nha!O[////////]Q</w:t>
      </w:r>
    </w:p>
    <w:p>
      <w:pPr>
        <w:pStyle w:val="BodyText"/>
      </w:pPr>
      <w:r>
        <w:t xml:space="preserve">Bán nữ hài lão *** sài: Đúng vậy. Cậu có vẻ rất vui thì phải = =</w:t>
      </w:r>
    </w:p>
    <w:p>
      <w:pPr>
        <w:pStyle w:val="BodyText"/>
      </w:pPr>
      <w:r>
        <w:t xml:space="preserve">Ôn: Cuối cùng cũng đợi được cậu rồi!!! [:з」∠]</w:t>
      </w:r>
    </w:p>
    <w:p>
      <w:pPr>
        <w:pStyle w:val="BodyText"/>
      </w:pPr>
      <w:r>
        <w:t xml:space="preserve">Bán nữ hài lão *** sài: …….</w:t>
      </w:r>
    </w:p>
    <w:p>
      <w:pPr>
        <w:pStyle w:val="BodyText"/>
      </w:pPr>
      <w:r>
        <w:t xml:space="preserve">Cậu là hòn vọng phu chắc… Chu Nam Kinh định nói vậy, nhưng lại chợt phát hiện ra mấy lời này rất không có tiết tháo, đành phải nuốt ngược trở lại.</w:t>
      </w:r>
    </w:p>
    <w:p>
      <w:pPr>
        <w:pStyle w:val="BodyText"/>
      </w:pPr>
      <w:r>
        <w:t xml:space="preserve">Ôn: Tôi mua vịt quay Bắc Kinh!! Vẫn là Toàn Tụ Đức!!! [﹃]</w:t>
      </w:r>
    </w:p>
    <w:p>
      <w:pPr>
        <w:pStyle w:val="BodyText"/>
      </w:pPr>
      <w:r>
        <w:t xml:space="preserve">Bán nữ hài lão *** sài: Đại gia à, tôi muốn ăn Haagen-Dazs</w:t>
      </w:r>
    </w:p>
    <w:p>
      <w:pPr>
        <w:pStyle w:val="BodyText"/>
      </w:pPr>
      <w:r>
        <w:t xml:space="preserve">Ôn: O.O … Haagen-Dazs không có, Y Lợi được không?</w:t>
      </w:r>
    </w:p>
    <w:p>
      <w:pPr>
        <w:pStyle w:val="BodyText"/>
      </w:pPr>
      <w:r>
        <w:t xml:space="preserve">Y Lợi là một loại kem TQ được làm bằng 100% sữa bò tươi.</w:t>
      </w:r>
    </w:p>
    <w:p>
      <w:pPr>
        <w:pStyle w:val="BodyText"/>
      </w:pPr>
      <w:r>
        <w:t xml:space="preserve">Bán nữ hài lão *** sài: Được.</w:t>
      </w:r>
    </w:p>
    <w:p>
      <w:pPr>
        <w:pStyle w:val="BodyText"/>
      </w:pPr>
      <w:r>
        <w:t xml:space="preserve">Ôn: Chúng ta bao giờ được gặp mặt? QwQ??</w:t>
      </w:r>
    </w:p>
    <w:p>
      <w:pPr>
        <w:pStyle w:val="BodyText"/>
      </w:pPr>
      <w:r>
        <w:t xml:space="preserve">Bán nữ hài lão *** sài: Khi nào tôi về.</w:t>
      </w:r>
    </w:p>
    <w:p>
      <w:pPr>
        <w:pStyle w:val="BodyText"/>
      </w:pPr>
      <w:r>
        <w:t xml:space="preserve">Ôn: Mùng một tháng mười? Mai? [′ε｀]</w:t>
      </w:r>
    </w:p>
    <w:p>
      <w:pPr>
        <w:pStyle w:val="BodyText"/>
      </w:pPr>
      <w:r>
        <w:t xml:space="preserve">Bán nữ hài lão *** sài: Ừ.</w:t>
      </w:r>
    </w:p>
    <w:p>
      <w:pPr>
        <w:pStyle w:val="BodyText"/>
      </w:pPr>
      <w:r>
        <w:t xml:space="preserve">Máy tính bên kia im lặng một lúc, một phút sau mới có hồi âm.</w:t>
      </w:r>
    </w:p>
    <w:p>
      <w:pPr>
        <w:pStyle w:val="BodyText"/>
      </w:pPr>
      <w:r>
        <w:t xml:space="preserve">Ôn Ngày mai thật á??? Ở đâu ở đâu????</w:t>
      </w:r>
    </w:p>
    <w:p>
      <w:pPr>
        <w:pStyle w:val="BodyText"/>
      </w:pPr>
      <w:r>
        <w:t xml:space="preserve">Bán nữ hài lão *** sài: Tùy, tôi không quan trọng.</w:t>
      </w:r>
    </w:p>
    <w:p>
      <w:pPr>
        <w:pStyle w:val="BodyText"/>
      </w:pPr>
      <w:r>
        <w:t xml:space="preserve">Ôn: A a a để tôi nghĩ đã!!! Chờ tôi hai phút!!!!</w:t>
      </w:r>
    </w:p>
    <w:p>
      <w:pPr>
        <w:pStyle w:val="BodyText"/>
      </w:pPr>
      <w:r>
        <w:t xml:space="preserve">Gặp mặt chắc cũng chỉ nhìn mặt thôi chứ gì… Dù sao thì người sợ là cậu chứ không phải tôi. Chu Nam Kinh bày bộ mặt nghiêm túc im lặng ngồi trước bàn máy tính phun trào.</w:t>
      </w:r>
    </w:p>
    <w:p>
      <w:pPr>
        <w:pStyle w:val="BodyText"/>
      </w:pPr>
      <w:r>
        <w:t xml:space="preserve">Ôn Hướng Hoa chắc là đang đi tìm địa điểm, tầm hai phút mới có hồi đáp.</w:t>
      </w:r>
    </w:p>
    <w:p>
      <w:pPr>
        <w:pStyle w:val="BodyText"/>
      </w:pPr>
      <w:r>
        <w:t xml:space="preserve">Ôn: Chúng ta gặp mặt ở Hương Sơn đi!</w:t>
      </w:r>
    </w:p>
    <w:p>
      <w:pPr>
        <w:pStyle w:val="BodyText"/>
      </w:pPr>
      <w:r>
        <w:t xml:space="preserve">Vì sao lại là nơi này.. Gặp mặt tại chân cầu thang không tốt chắc? Nói không chừng trò chuyện xong còn có thể lên lầu ăn một bữa cơm… Cũng đã tháng mười rồi, lạp xường các cụ mang lên để quá hạn thì hỏng mất!</w:t>
      </w:r>
    </w:p>
    <w:p>
      <w:pPr>
        <w:pStyle w:val="BodyText"/>
      </w:pPr>
      <w:r>
        <w:t xml:space="preserve">Hương Sơn hình như cũng gần khu Hải Điến thì phải, chắc là cũng không quá xa đâu nhỉ? Ừ, cũng có thể được đấy.</w:t>
      </w:r>
    </w:p>
    <w:p>
      <w:pPr>
        <w:pStyle w:val="BodyText"/>
      </w:pPr>
      <w:r>
        <w:t xml:space="preserve">Bán nữ hài lão *** sài: Tôi không quan trọng. Là công viên Hương Sơn hay núi Hương?</w:t>
      </w:r>
    </w:p>
    <w:p>
      <w:pPr>
        <w:pStyle w:val="BodyText"/>
      </w:pPr>
      <w:r>
        <w:t xml:space="preserve">Ôn: Đương nhiên là núi Hương rồi ^^</w:t>
      </w:r>
    </w:p>
    <w:p>
      <w:pPr>
        <w:pStyle w:val="BodyText"/>
      </w:pPr>
      <w:r>
        <w:t xml:space="preserve">Bán nữ hài lão *** sài: Sao phải đi xa vậy?</w:t>
      </w:r>
    </w:p>
    <w:p>
      <w:pPr>
        <w:pStyle w:val="BodyText"/>
      </w:pPr>
      <w:r>
        <w:t xml:space="preserve">Quả nhiên gặp mặt ở cầu thang vẫn là tốt nhất, cách nhà hắn có mỗi vài bước đi bộ, Ôn Hướng Hoa hy sinh bản thân một chút là có thể gặp nhau trược tiếp rồi.</w:t>
      </w:r>
    </w:p>
    <w:p>
      <w:pPr>
        <w:pStyle w:val="BodyText"/>
      </w:pPr>
      <w:r>
        <w:t xml:space="preserve">Ôn: Sài sài Cậu còn nhớ ngày đầu tiên tôi đến Bắc Kinh đã đi đâu không?</w:t>
      </w:r>
    </w:p>
    <w:p>
      <w:pPr>
        <w:pStyle w:val="BodyText"/>
      </w:pPr>
      <w:r>
        <w:t xml:space="preserve">Sao mà lại không nhớ, buổi kí tặng của Chu Nam Kinh chứ gì, tôi còn kí tên cho cậu đó.</w:t>
      </w:r>
    </w:p>
    <w:p>
      <w:pPr>
        <w:pStyle w:val="BodyText"/>
      </w:pPr>
      <w:r>
        <w:t xml:space="preserve">Bán nữ hài lão *** sài: Nhớ rõ, làm sao?</w:t>
      </w:r>
    </w:p>
    <w:p>
      <w:pPr>
        <w:pStyle w:val="BodyText"/>
      </w:pPr>
      <w:r>
        <w:t xml:space="preserve">Ôn: Hôm đó cậu không tới Mấy ngày sau đó cũng không.</w:t>
      </w:r>
    </w:p>
    <w:p>
      <w:pPr>
        <w:pStyle w:val="BodyText"/>
      </w:pPr>
      <w:r>
        <w:t xml:space="preserve">Bán nữ hài lão *** sài: ….</w:t>
      </w:r>
    </w:p>
    <w:p>
      <w:pPr>
        <w:pStyle w:val="BodyText"/>
      </w:pPr>
      <w:r>
        <w:t xml:space="preserve">Đột nhiên cảm thấy áy náy là sao thế này? Tâm tư Chu Nam Kinh tự dưng nhảy dựng lên.</w:t>
      </w:r>
    </w:p>
    <w:p>
      <w:pPr>
        <w:pStyle w:val="BodyText"/>
      </w:pPr>
      <w:r>
        <w:t xml:space="preserve">Ôn: Sau đó tôi lần lượt đi Hương Sơn, Di Hòa Viên, thư viện quốc gia, Cố cung, … Mỗi lần tôi đều mua hai vé, nhưng lần nào cậu cũng không đến. Buổi kí tặng của Nam Kinh, e rằng cả đời tôi sẽ không thể đi đến lần thứ hai, nên phải đi Hương Sơn vậy. ππ</w:t>
      </w:r>
    </w:p>
    <w:p>
      <w:pPr>
        <w:pStyle w:val="BodyText"/>
      </w:pPr>
      <w:r>
        <w:t xml:space="preserve">Bán nữ hài lão *** sài: Ôn Hướng Hoa.</w:t>
      </w:r>
    </w:p>
    <w:p>
      <w:pPr>
        <w:pStyle w:val="BodyText"/>
      </w:pPr>
      <w:r>
        <w:t xml:space="preserve">Ôn: ππ??</w:t>
      </w:r>
    </w:p>
    <w:p>
      <w:pPr>
        <w:pStyle w:val="BodyText"/>
      </w:pPr>
      <w:r>
        <w:t xml:space="preserve">Bán nữ hài lão *** sài: Rất xin lỗi.</w:t>
      </w:r>
    </w:p>
    <w:p>
      <w:pPr>
        <w:pStyle w:val="BodyText"/>
      </w:pPr>
      <w:r>
        <w:t xml:space="preserve">Ôn Hướng Hoa nhìn thấy dòng này, nháy mắt bị chấn kinh!! Ngoại trừ khiếp sợ còn có một cảm giác phức tạp nảy lên trong lòng, vừa vui sướng lại vừa khổ sở, mâu thuẫn đến mức cậu không biết làm sao.</w:t>
      </w:r>
    </w:p>
    <w:p>
      <w:pPr>
        <w:pStyle w:val="BodyText"/>
      </w:pPr>
      <w:r>
        <w:t xml:space="preserve">Mà kẻ đã từng yêu qua bốn lần kia, tên xử nam ngây thơ Chu Nam Kinh thế mà lại… đỏ mặt.</w:t>
      </w:r>
    </w:p>
    <w:p>
      <w:pPr>
        <w:pStyle w:val="BodyText"/>
      </w:pPr>
      <w:r>
        <w:t xml:space="preserve">[:з」∠] hắn tại sao lại không dùng đại não suy nghĩ trước khi thốt ra lời đáng xấu hổ ấy chứ!!! Chẳng lẽ là bị cha của Lý Qua Qua XXX sao??? (Lý Qua Qua: = 口 = Tôi vô tội!!)</w:t>
      </w:r>
    </w:p>
    <w:p>
      <w:pPr>
        <w:pStyle w:val="BodyText"/>
      </w:pPr>
      <w:r>
        <w:t xml:space="preserve">”Qua’ ‘là dưa chuột, bố của Qua Qua… chung quy cũng là dưa chuột:3</w:t>
      </w:r>
    </w:p>
    <w:p>
      <w:pPr>
        <w:pStyle w:val="BodyText"/>
      </w:pPr>
      <w:r>
        <w:t xml:space="preserve">#hệ liệt Lý Qua Qua nằm cũng bị trúng đạn#</w:t>
      </w:r>
    </w:p>
    <w:p>
      <w:pPr>
        <w:pStyle w:val="BodyText"/>
      </w:pPr>
      <w:r>
        <w:t xml:space="preserve">Khung trò chuyện lặng ngắt, trong một khoảng thời gian ngắn, hai người không biết nói cái gì.</w:t>
      </w:r>
    </w:p>
    <w:p>
      <w:pPr>
        <w:pStyle w:val="BodyText"/>
      </w:pPr>
      <w:r>
        <w:t xml:space="preserve">Chu Nam Kinh bình tĩnh tìm lại lý trí, suy nghĩ một chút rồi gõ.</w:t>
      </w:r>
    </w:p>
    <w:p>
      <w:pPr>
        <w:pStyle w:val="BodyText"/>
      </w:pPr>
      <w:r>
        <w:t xml:space="preserve">Bán nữ hài lão *** sài: Muốn ngủ, out trước. Ngủ ngon.</w:t>
      </w:r>
    </w:p>
    <w:p>
      <w:pPr>
        <w:pStyle w:val="BodyText"/>
      </w:pPr>
      <w:r>
        <w:t xml:space="preserve">Ôn: A, được, ngủ đi ^^</w:t>
      </w:r>
    </w:p>
    <w:p>
      <w:pPr>
        <w:pStyle w:val="BodyText"/>
      </w:pPr>
      <w:r>
        <w:t xml:space="preserve">Ôn Hướng Hoa đưa mắt nhìn giờ: Chín giờ sáng… Hử???</w:t>
      </w:r>
    </w:p>
    <w:p>
      <w:pPr>
        <w:pStyle w:val="BodyText"/>
      </w:pPr>
      <w:r>
        <w:t xml:space="preserve">Nam Kinh đại đại à, đúng là anh đã tìm được lí trí không vậy??? Thấy thế nào cũng là một lí do sứt sẹo mà!!!! Chẳng lẽ người ta khi yêu thì IQ sẽ giảm thật sao?????</w:t>
      </w:r>
    </w:p>
    <w:p>
      <w:pPr>
        <w:pStyle w:val="BodyText"/>
      </w:pPr>
      <w:r>
        <w:t xml:space="preserve">Chu Nam Kinh nghẹn họng nhìn màn hình nghĩ nghĩ một chút, quyết định giả bộ không biết gì mà out.</w:t>
      </w:r>
    </w:p>
    <w:p>
      <w:pPr>
        <w:pStyle w:val="BodyText"/>
      </w:pPr>
      <w:r>
        <w:t xml:space="preserve">Vừa tắt QQ, Chu Nam Kinh nhận ra có cái gì đó không đúng… Hắn hoàn toàn có thể giải thích vì sao hôm qua mình thức đêm online mà! Sao lại vội vàng thế làm gì? Nhưng mà bây giờ onl lại thì nhìn rất là ngu…</w:t>
      </w:r>
    </w:p>
    <w:p>
      <w:pPr>
        <w:pStyle w:val="BodyText"/>
      </w:pPr>
      <w:r>
        <w:t xml:space="preserve">Ừ, tuy rằng Ôn Hướng Hoa biết mình là Chu Nam Kinh, thế nhưng… Nếu mà bại lộ như vậy thì IQ vứt đi đâu???</w:t>
      </w:r>
    </w:p>
    <w:p>
      <w:pPr>
        <w:pStyle w:val="BodyText"/>
      </w:pPr>
      <w:r>
        <w:t xml:space="preserve">Thấy thế nào cũng là loại không có tiền đồ!</w:t>
      </w:r>
    </w:p>
    <w:p>
      <w:pPr>
        <w:pStyle w:val="BodyText"/>
      </w:pPr>
      <w:r>
        <w:t xml:space="preserve">Chu Nam Kinh bực tức đốt một điếu thuốc rồi tìm Chu Nhã.</w:t>
      </w:r>
    </w:p>
    <w:p>
      <w:pPr>
        <w:pStyle w:val="BodyText"/>
      </w:pPr>
      <w:r>
        <w:t xml:space="preserve">Chu Nam Kinh: Có đây không?</w:t>
      </w:r>
    </w:p>
    <w:p>
      <w:pPr>
        <w:pStyle w:val="BodyText"/>
      </w:pPr>
      <w:r>
        <w:t xml:space="preserve">Tiểu Hiên nho nhã: O.O Em đây, tìm em làm gì?</w:t>
      </w:r>
    </w:p>
    <w:p>
      <w:pPr>
        <w:pStyle w:val="BodyText"/>
      </w:pPr>
      <w:r>
        <w:t xml:space="preserve">Chu Nam Kinh: Em nghĩ đàn ông như anh mặc đồ gì thì đẹp? =L=</w:t>
      </w:r>
    </w:p>
    <w:p>
      <w:pPr>
        <w:pStyle w:val="BodyText"/>
      </w:pPr>
      <w:r>
        <w:t xml:space="preserve">Tiểu Hiên nho nhã: Hỏi cái này làm gì? Dọa người ta sợ</w:t>
      </w:r>
    </w:p>
    <w:p>
      <w:pPr>
        <w:pStyle w:val="BodyText"/>
      </w:pPr>
      <w:r>
        <w:t xml:space="preserve">Chu Nam Kinh: Anh muốn đi gặp mặt =L=</w:t>
      </w:r>
    </w:p>
    <w:p>
      <w:pPr>
        <w:pStyle w:val="BodyText"/>
      </w:pPr>
      <w:r>
        <w:t xml:space="preserve">Chu Nhã nhìn dòng này, nháy mắt liền trầm mặc… Anh vứt bỏ cái gọi là tiết tháo như vậy, mẹ anh có biết không?</w:t>
      </w:r>
    </w:p>
    <w:p>
      <w:pPr>
        <w:pStyle w:val="BodyText"/>
      </w:pPr>
      <w:r>
        <w:t xml:space="preserve">Cô cẩn thận gõ: Cùng ai? Sở Các Các?</w:t>
      </w:r>
    </w:p>
    <w:p>
      <w:pPr>
        <w:pStyle w:val="BodyText"/>
      </w:pPr>
      <w:r>
        <w:t xml:space="preserve">Chu Nam Kinh: Ừ.</w:t>
      </w:r>
    </w:p>
    <w:p>
      <w:pPr>
        <w:pStyle w:val="BodyText"/>
      </w:pPr>
      <w:r>
        <w:t xml:space="preserve">Tiểu Hiên nho nhã: …. Trước khi trả lời anh, em có thể hỏi một câu không?</w:t>
      </w:r>
    </w:p>
    <w:p>
      <w:pPr>
        <w:pStyle w:val="BodyText"/>
      </w:pPr>
      <w:r>
        <w:t xml:space="preserve">Chu Nam Kinh: Cái gì?</w:t>
      </w:r>
    </w:p>
    <w:p>
      <w:pPr>
        <w:pStyle w:val="BodyText"/>
      </w:pPr>
      <w:r>
        <w:t xml:space="preserve">Tiểu Hiên nho nhã: Em nghe nói đàn ông Tứ Xuyên đều là thê quản nghiêm, con gái Tứ Xuyên đều là cọp mẹ…</w:t>
      </w:r>
    </w:p>
    <w:p>
      <w:pPr>
        <w:pStyle w:val="BodyText"/>
      </w:pPr>
      <w:r>
        <w:t xml:space="preserve">Chu Nam Kinh: Chính em là người Tứ Xuyên, còn nói cái gì.</w:t>
      </w:r>
    </w:p>
    <w:p>
      <w:pPr>
        <w:pStyle w:val="BodyText"/>
      </w:pPr>
      <w:r>
        <w:t xml:space="preserve">Tiểu Hiên nho nhã: Không không, ý em muốn hỏi là, anh là phu quản nghiêm hay là cọp bố??</w:t>
      </w:r>
    </w:p>
    <w:p>
      <w:pPr>
        <w:pStyle w:val="BodyText"/>
      </w:pPr>
      <w:r>
        <w:t xml:space="preserve">Chu Nam Kinh: Anh… có thể làm em cút đi không?</w:t>
      </w:r>
    </w:p>
    <w:p>
      <w:pPr>
        <w:pStyle w:val="BodyText"/>
      </w:pPr>
      <w:r>
        <w:t xml:space="preserve">Tiểu Hiên nho nhã: Em… cút, thì ai chỉ quần áo cho anh mặc?</w:t>
      </w:r>
    </w:p>
    <w:p>
      <w:pPr>
        <w:pStyle w:val="BodyText"/>
      </w:pPr>
      <w:r>
        <w:t xml:space="preserve">=L= Vốn có mẹ Độ nằm trên giường đợi tôi, cô nghĩ cô là ai hả!!!</w:t>
      </w:r>
    </w:p>
    <w:p>
      <w:pPr>
        <w:pStyle w:val="BodyText"/>
      </w:pPr>
      <w:r>
        <w:t xml:space="preserve">Mẹ Độ là cách gọi yêu của search Baidu đó:)))</w:t>
      </w:r>
    </w:p>
    <w:p>
      <w:pPr>
        <w:pStyle w:val="BodyText"/>
      </w:pPr>
      <w:r>
        <w:t xml:space="preserve">Chu Nam Kinh đương nhiên cũng lên tìm mấy kết quả… Thế nhưng mới nhìn nhìn qua vài cái ảnh, liền im lặng chạy về.</w:t>
      </w:r>
    </w:p>
    <w:p>
      <w:pPr>
        <w:pStyle w:val="BodyText"/>
      </w:pPr>
      <w:r>
        <w:t xml:space="preserve">Chu Nam Kinh: Em gái, hai anh em mình ngồi lại bàn bạc nào.</w:t>
      </w:r>
    </w:p>
    <w:p>
      <w:pPr>
        <w:pStyle w:val="BodyText"/>
      </w:pPr>
      <w:r>
        <w:t xml:space="preserve">Tiểu Hiên nho nhã: ｏ[∩＿∩]ｏ</w:t>
      </w:r>
    </w:p>
    <w:p>
      <w:pPr>
        <w:pStyle w:val="BodyText"/>
      </w:pPr>
      <w:r>
        <w:t xml:space="preserve">Sao vẫn là cái icon chết tiệt này cơ chứ… Chẳng qua là bản thân không cẩn thận mà xài qua mấy lần, sao giờ càng nhìn càng ngứa mắt thế này?</w:t>
      </w:r>
    </w:p>
    <w:p>
      <w:pPr>
        <w:pStyle w:val="BodyText"/>
      </w:pPr>
      <w:r>
        <w:t xml:space="preserve">Dựa theo chỉ đạo của Chu Nhã, Chu Nam Kinh khó có cơ hội ra khỏi cửa, đi đến trung tâm thương mại mua quần áo. Cảm giác quẹt thẻ trả tiền rất là sướng, khiến hắn cảm giác mình cứ như đại gia vậy!</w:t>
      </w:r>
    </w:p>
    <w:p>
      <w:pPr>
        <w:pStyle w:val="BodyText"/>
      </w:pPr>
      <w:r>
        <w:t xml:space="preserve">Trên thực tế, viết văn tốt xấu cũng đã bảy năm, trên bảng xếp hạng những tác gia Internet giàu nhất vốn đã sớm có tên hắn, năm ngoái đứng thứ tư, năm nay không biết có tiến lên một bậc không… Mẹ, tốt xấu gì cũng phải hơn thằng ranh Mộ Trường Kim hai mươi ba tuổi!</w:t>
      </w:r>
    </w:p>
    <w:p>
      <w:pPr>
        <w:pStyle w:val="BodyText"/>
      </w:pPr>
      <w:r>
        <w:t xml:space="preserve">Ngày mười tháng một, trời vậy mà lại đổ mưa. Trận này mưa từ ba bốn giờ đêm, mãi cho đến sáng vẫn còn rơi từng giọt xuống. Chẳng lẽ là ông trời ngăn cản hắn làm GAY???</w:t>
      </w:r>
    </w:p>
    <w:p>
      <w:pPr>
        <w:pStyle w:val="BodyText"/>
      </w:pPr>
      <w:r>
        <w:t xml:space="preserve">Hai người hẹn nhau lúc hai giờ chiều, ăn cơm trưa xong bắt taxi đi cũng chừng hai tiếng thôi.</w:t>
      </w:r>
    </w:p>
    <w:p>
      <w:pPr>
        <w:pStyle w:val="BodyText"/>
      </w:pPr>
      <w:r>
        <w:t xml:space="preserve">Thế còn tóc tai thì làm gì bây giờ? Bù xù như vậy, hai là buổi sáng đi cắt? 10 đồng là anh Vương HKT làm cho ngon ơ!</w:t>
      </w:r>
    </w:p>
    <w:p>
      <w:pPr>
        <w:pStyle w:val="BodyText"/>
      </w:pPr>
      <w:r>
        <w:t xml:space="preserve">Nhưng mà lúc gặp Ôn Hướng Hoa không biết nói gì thì sao? Hay là soạn trước tí kịch bản?</w:t>
      </w:r>
    </w:p>
    <w:p>
      <w:pPr>
        <w:pStyle w:val="BodyText"/>
      </w:pPr>
      <w:r>
        <w:t xml:space="preserve">Chu Nam Kinh ngồi trước máy tính miên man suy nghĩ, nghĩ ra rồi liền vỗ đầu một cái, nhận ra đại ngộ: Hắn là ai chứ! Hắn là Chu Nam Kinh chứ ai! Một kẻ luôn hút thuốc lạnh mặt nhìn người khác như hắn sẽ phải bận tâm những thứ này sao? Là đàn ông sao??</w:t>
      </w:r>
    </w:p>
    <w:p>
      <w:pPr>
        <w:pStyle w:val="BodyText"/>
      </w:pPr>
      <w:r>
        <w:t xml:space="preserve">Chu Nam Kinh nghĩ thông suốt được điểm ấy rồi, đầu không chải, mặt không rửa, tóc cũng không thèm ra hàng, mang theo di động, ví tiền, bật lửa cùng một gói thuốc lá liền ra khỏi cửa. Một câu “Sớm thế đã ra ngoài vậy” của Chu Bắc Bình bị hắn ‘sầm” một tiếng, nhốt vào bên trong phòng.</w:t>
      </w:r>
    </w:p>
    <w:p>
      <w:pPr>
        <w:pStyle w:val="BodyText"/>
      </w:pPr>
      <w:r>
        <w:t xml:space="preserve">Đầu tiên là Chu Nam Kinh đứng đợi tại trạm xe buýt gần nhà, rất có nề nếp mà đợi xe đúng tuyến….</w:t>
      </w:r>
    </w:p>
    <w:p>
      <w:pPr>
        <w:pStyle w:val="BodyText"/>
      </w:pPr>
      <w:r>
        <w:t xml:space="preserve">Chu Nam Kinh chính là một trạch nam, không hề thích đi ra ngoài, giấy phép lái xe hay xe hơi gì đó đợi kiếp sau nhé.</w:t>
      </w:r>
    </w:p>
    <w:p>
      <w:pPr>
        <w:pStyle w:val="BodyText"/>
      </w:pPr>
      <w:r>
        <w:t xml:space="preserve">Thực ra hắn cũng tưởng tượng ra một màn đặc biệt tà mị cuồng luyến, ví dụ như hắn sẽ hạ cửa kính xe Roll Royce, cánh tay trái gác lên thành cửa, tay phải cầm điếu xì gà mà chỉ loại nhà giàu mới nổi mới hút, sau đó lái xe một mạch đến Hương Sơn, lãnh khốc huýt sáo với Ôn Hướng Hoa đang đứng đợi, ngươi là cái loại đại gia gì, ông đây cao phú soái mới chính là đại-gia-chân-chính! Lên xe đi, chúng ta đi thuê phòng!</w:t>
      </w:r>
    </w:p>
    <w:p>
      <w:pPr>
        <w:pStyle w:val="BodyText"/>
      </w:pPr>
      <w:r>
        <w:t xml:space="preserve">… Có lẽ cảnh này sẽ phát sinh tại một ai đó bất kì, nhưng tuyệt đối sẽ không phải là hắn.</w:t>
      </w:r>
    </w:p>
    <w:p>
      <w:pPr>
        <w:pStyle w:val="BodyText"/>
      </w:pPr>
      <w:r>
        <w:t xml:space="preserve">Đầu tiên, hắn sẽ không lái xe hai, không có tiền mua Roll Royce ba, hắn chỉ biết hút thuốc lá, không biết hút xì gà… Và quan trọng nhất, yêu đàn ông luôn có một cảm giác áp lực về mặt tâm lý, việc lăn lộn trên giường như vậy ngày nào tháng nào năm nào mới có chứ!</w:t>
      </w:r>
    </w:p>
    <w:p>
      <w:pPr>
        <w:pStyle w:val="BodyText"/>
      </w:pPr>
      <w:r>
        <w:t xml:space="preserve">Trong lúc Chu Nam Kinh còn đang miên man suy nghĩ, xe buýt đã trờ tới. Hắn lên xe rồi mới lục túi quần. Đệt, để ra vẻ thì hắn chỉ mang theo mỗi thẻ thôi, giờ không có tiền lẻ thì mua vé bằng niềm!</w:t>
      </w:r>
    </w:p>
    <w:p>
      <w:pPr>
        <w:pStyle w:val="Compact"/>
      </w:pPr>
      <w:r>
        <w:t xml:space="preserve">Chu Nam Kinh đối mặt với vị phụ xe hai giây, xoay người đi xuống khỏi xe buýt…</w:t>
      </w:r>
      <w:r>
        <w:br w:type="textWrapping"/>
      </w:r>
      <w:r>
        <w:br w:type="textWrapping"/>
      </w:r>
    </w:p>
    <w:p>
      <w:pPr>
        <w:pStyle w:val="Heading2"/>
      </w:pPr>
      <w:bookmarkStart w:id="70" w:name="chương-48-có-giỏi-thì-ra-mở-cửa"/>
      <w:bookmarkEnd w:id="70"/>
      <w:r>
        <w:t xml:space="preserve">48. Chương 48: Có Giỏi Thì Ra Mở Cửa</w:t>
      </w:r>
    </w:p>
    <w:p>
      <w:pPr>
        <w:pStyle w:val="Compact"/>
      </w:pPr>
      <w:r>
        <w:br w:type="textWrapping"/>
      </w:r>
      <w:r>
        <w:br w:type="textWrapping"/>
      </w:r>
      <w:r>
        <w:t xml:space="preserve">Trước mắt bao người, Chu Nam Kinh buộc phải xuống xe. Điều này làm hắn mất mặt chết được, thầm nhủ từ tận đáy lòng rằng lần sau ra đường nhất định phải mang theo tiền lẻ, giả vờ đàng hoàng gì đó, đều sẽ bị báo ứng!</w:t>
      </w:r>
    </w:p>
    <w:p>
      <w:pPr>
        <w:pStyle w:val="BodyText"/>
      </w:pPr>
      <w:r>
        <w:t xml:space="preserve">Xuống xe, việc đầu tiên hắn làm là tìm một cửa hàng mua mấy thứ.</w:t>
      </w:r>
    </w:p>
    <w:p>
      <w:pPr>
        <w:pStyle w:val="BodyText"/>
      </w:pPr>
      <w:r>
        <w:t xml:space="preserve">Thực ra thì Chu Nam Kinh muốn trực tiếp đổi tiền lẻ hơn, chung quy xách mấy thứ lỉnh kỉnh đi lên núi rất là bất tiện, thế nhưng hắn lại không quen biết gì người bán hàng ở đây, nên đành phải mua đồ vậy.</w:t>
      </w:r>
    </w:p>
    <w:p>
      <w:pPr>
        <w:pStyle w:val="BodyText"/>
      </w:pPr>
      <w:r>
        <w:t xml:space="preserve">Đồ trong cửa hàng đúng là đủ kiểu sắc màu… Biết mua cái gì bây giờ…</w:t>
      </w:r>
    </w:p>
    <w:p>
      <w:pPr>
        <w:pStyle w:val="BodyText"/>
      </w:pPr>
      <w:r>
        <w:t xml:space="preserve">Hử, ở đây bán cả BCS cùng dầu bôi trơn sao? Thế mà lại còn quang minh chính đại đặt cạnh quầy tính tiền nữa… Quả nhiên là vì kịch tình mà phải dũng cảm mà….</w:t>
      </w:r>
    </w:p>
    <w:p>
      <w:pPr>
        <w:pStyle w:val="BodyText"/>
      </w:pPr>
      <w:r>
        <w:t xml:space="preserve">Cuối cùng, Chu Nam Kinh quyết định mua một chai nước khoáng, tuy rằng bây giờ không uống, quá lắm lát nữa đem đi tưới hoa là được… Nhưng mà trời hình như mới tạnh thì phải.</w:t>
      </w:r>
    </w:p>
    <w:p>
      <w:pPr>
        <w:pStyle w:val="BodyText"/>
      </w:pPr>
      <w:r>
        <w:t xml:space="preserve">Rất tốt, một chai nước khoáng hai đồng, còn chín mươi tám đồng thối lại. Chu Nam Kinh cất chín mươi bảy đồng vào túi, cầm đồng còn lại vui vẻ leo lên xe.</w:t>
      </w:r>
    </w:p>
    <w:p>
      <w:pPr>
        <w:pStyle w:val="BodyText"/>
      </w:pPr>
      <w:r>
        <w:t xml:space="preserve">Giờ mới 12h50, hắn đã tra qua rồi, từ nhà hắn đến Hương Sơn chỉ có 24km, ngồi xe nửa tiếng là OK…. Kẹt xe cũng không nghiêm trọng lắm, chắc sẽ đúng giờ thôi.</w:t>
      </w:r>
    </w:p>
    <w:p>
      <w:pPr>
        <w:pStyle w:val="BodyText"/>
      </w:pPr>
      <w:r>
        <w:t xml:space="preserve">Lên xe, không người già, không người ốm đau, trẻ em không nhiều, không phải nhường chỗ, tốt, rất tốt! Chu Nam Kinh chọn một chỗ cạnh cửa sổ, nhắn một cái tin “Tôi lên xe” rồi gửi đi.</w:t>
      </w:r>
    </w:p>
    <w:p>
      <w:pPr>
        <w:pStyle w:val="BodyText"/>
      </w:pPr>
      <w:r>
        <w:t xml:space="preserve">Một thoáng Ôn Hướng Hoa đã nhắn lại “Chúc mừng, tôi đang ở Hương Sơn nè. Lát nữa thấy ở cửa có ai che ô màu xanh biển là tui đó.”</w:t>
      </w:r>
    </w:p>
    <w:p>
      <w:pPr>
        <w:pStyle w:val="BodyText"/>
      </w:pPr>
      <w:r>
        <w:t xml:space="preserve">Chu Nam Kinh đọc tin nhắn, nhẩm nhẩm cho nhớ.</w:t>
      </w:r>
    </w:p>
    <w:p>
      <w:pPr>
        <w:pStyle w:val="BodyText"/>
      </w:pPr>
      <w:r>
        <w:t xml:space="preserve">Dọc theo một đường vất vả để đến Hương Sơn, một kẻ lộ si như hắn ngồi rất ngoan ngoãn, không bị nhầm trạm, kẹt xe cũng không có, thật sự khiến người ta mẹ nó rất cảm động! Đây chính là sức mạnh tình yêu mà!</w:t>
      </w:r>
    </w:p>
    <w:p>
      <w:pPr>
        <w:pStyle w:val="BodyText"/>
      </w:pPr>
      <w:r>
        <w:t xml:space="preserve">Chu Nam Kinh xuống xe, dựa theo bảng chỉ dẫn bên đường đi tìm, cuối cũng thấy được ẩn ẩn thấy bóng cây cối Hương Sơn.</w:t>
      </w:r>
    </w:p>
    <w:p>
      <w:pPr>
        <w:pStyle w:val="BodyText"/>
      </w:pPr>
      <w:r>
        <w:t xml:space="preserve">Sau cơn mưa, người cầm ô cũng có, nhưng không nhiều, kẻ che ô xanh biển càng ít, thế nhưng Chu Nam Kinh đi tuần một vòng cũng không thấy người cần tìm đâu. Hắn cau mày lấy điện thoại ra, phát hiện một tin nhắn chưa đọc.</w:t>
      </w:r>
    </w:p>
    <w:p>
      <w:pPr>
        <w:pStyle w:val="BodyText"/>
      </w:pPr>
      <w:r>
        <w:t xml:space="preserve">Vừa mở ra, Chu Nam Kinh ấy liền có cảm giác… MUỐN CHÉM NGƯỜI!!!!!</w:t>
      </w:r>
    </w:p>
    <w:p>
      <w:pPr>
        <w:pStyle w:val="BodyText"/>
      </w:pPr>
      <w:r>
        <w:t xml:space="preserve">Ôn Hướng Hoa: T 口 T Sài sài sài sài cậu còn trên xe không? Đờ mờ xuống xe ngay!!! Đừng có đến đây!!!!</w:t>
      </w:r>
    </w:p>
    <w:p>
      <w:pPr>
        <w:pStyle w:val="BodyText"/>
      </w:pPr>
      <w:r>
        <w:t xml:space="preserve">Ôn Hướng Hoa: Phắc phắc!! Không phát hiện à? Đây không phải diễn tập đâu, tôi vừa nãy thấy chán quá liền đi lên mấy tảng đá chơi, ai dè trượt chân ngã xuống… TT Tôi đang ở trên xe! Chuẩn bị về nhà tắm rửa thay quần áo … OTL</w:t>
      </w:r>
    </w:p>
    <w:p>
      <w:pPr>
        <w:pStyle w:val="BodyText"/>
      </w:pPr>
      <w:r>
        <w:t xml:space="preserve">Tôi đến đây rồi cậu mới nói cái này?</w:t>
      </w:r>
    </w:p>
    <w:p>
      <w:pPr>
        <w:pStyle w:val="BodyText"/>
      </w:pPr>
      <w:r>
        <w:t xml:space="preserve">Chu Nam Kinh cảm giác mình không phải loại người hay cáu giận. Hắn nhớ rõ hồi hắn học lớp một, thầy giáo ở trên bục giảng viết “tức giận”, kết quả hắn viết thành “lên mây”, kết quả là bị sạc cho một trận. Đến bây giờ hắn vẫn còn ghét từ ”tức giận”…</w:t>
      </w:r>
    </w:p>
    <w:p>
      <w:pPr>
        <w:pStyle w:val="BodyText"/>
      </w:pPr>
      <w:r>
        <w:t xml:space="preserve">Cả 2 từ đều đọc là “shēngqì”.</w:t>
      </w:r>
    </w:p>
    <w:p>
      <w:pPr>
        <w:pStyle w:val="BodyText"/>
      </w:pPr>
      <w:r>
        <w:t xml:space="preserve">Thế nhưng giờ khắc này, Chu Nam Kinh biết, hệ thống từ ngữ của Trung Hoa thâm sâu là thế, cũng chỉ có một chữ ”thảo” là có thể khắc họa hoàn mỹ tâm tình hắn lúc này.</w:t>
      </w:r>
    </w:p>
    <w:p>
      <w:pPr>
        <w:pStyle w:val="BodyText"/>
      </w:pPr>
      <w:r>
        <w:t xml:space="preserve">Thảo, đồng âm với ”thao” tương đương với ”đệt”:)))</w:t>
      </w:r>
    </w:p>
    <w:p>
      <w:pPr>
        <w:pStyle w:val="BodyText"/>
      </w:pPr>
      <w:r>
        <w:t xml:space="preserve">Sớm bảo gặp nhau ở cầu thang rồi còn gì! Cậu không nghe cơ! Cậu có biết đến bây giờ đã lãng phí bao nhiêu thời gian không?? Cậu có biết tôi chuẩn bị thế này mất bao nhiêu tinh lực không hả!!!! Tại sao?? Tại sao?????</w:t>
      </w:r>
    </w:p>
    <w:p>
      <w:pPr>
        <w:pStyle w:val="BodyText"/>
      </w:pPr>
      <w:r>
        <w:t xml:space="preserve">Chu Nam Kinh nhìn di động hai giây, nhìn lá phong đỏ trải đầy rừng cây, trong lòng máu đỏ nhỏ từng giọt từng giọt….</w:t>
      </w:r>
    </w:p>
    <w:p>
      <w:pPr>
        <w:pStyle w:val="BodyText"/>
      </w:pPr>
      <w:r>
        <w:t xml:space="preserve">Cuối cùng, là thế giới này chơi hắn, hay là Ôn Hướng Hoa đùa hắn nào?</w:t>
      </w:r>
    </w:p>
    <w:p>
      <w:pPr>
        <w:pStyle w:val="BodyText"/>
      </w:pPr>
      <w:r>
        <w:t xml:space="preserve">Mặc kệ là ai đi nữa, hắn cũng đều không thích bị chơi đùa thế này. Cũng có phải tiểu yêu tinh ma giới đâu, sao phải điều giáo làm gì!</w:t>
      </w:r>
    </w:p>
    <w:p>
      <w:pPr>
        <w:pStyle w:val="BodyText"/>
      </w:pPr>
      <w:r>
        <w:t xml:space="preserve">Nếu dựa theo tư duy của một người bình thường thì quá lắm sẽ chỉ tay lên giời (hoặc một chỗ đại loại nào đấy) chửi mắng một hồi rồi thôi. Thế nhưng đương nhiên Chu Nam Kinh không có cái gọi là ”tư duy bình thường”, hắn cứ đứng nguyên tại chỗ như vậy một lúc, sau mới đợi vài phút bắt taxi về nhà.</w:t>
      </w:r>
    </w:p>
    <w:p>
      <w:pPr>
        <w:pStyle w:val="BodyText"/>
      </w:pPr>
      <w:r>
        <w:t xml:space="preserve">Lúc đó vừa vặn là lúc Chu Bắc Bình đang ngồi trên sô pha đọc báo, thấy Chu Nam Kinh trở về liền ngẩng đầu lên nhìn đồng hồ, phát hiện mới chỉ hơn hai giờ, sao hôm nay nó về sớm thế?</w:t>
      </w:r>
    </w:p>
    <w:p>
      <w:pPr>
        <w:pStyle w:val="BodyText"/>
      </w:pPr>
      <w:r>
        <w:t xml:space="preserve">Kết quả, còn chưa kịp mở miệng ra hỏi, Chu Nam Kinh lập tức đóng sầm cửa lại trước sự sửng sốt của Chu Bắc Bình.</w:t>
      </w:r>
    </w:p>
    <w:p>
      <w:pPr>
        <w:pStyle w:val="BodyText"/>
      </w:pPr>
      <w:r>
        <w:t xml:space="preserve">Ngoại trừ một chai nước khoáng đặt trên bàn, không hề có dấu hiệu gì là Chu Nam Kinh đã từng về.</w:t>
      </w:r>
    </w:p>
    <w:p>
      <w:pPr>
        <w:pStyle w:val="BodyText"/>
      </w:pPr>
      <w:r>
        <w:t xml:space="preserve">Chu Nam Kinh muốn làm gì, đi đâu?</w:t>
      </w:r>
    </w:p>
    <w:p>
      <w:pPr>
        <w:pStyle w:val="BodyText"/>
      </w:pPr>
      <w:r>
        <w:t xml:space="preserve">Việc hắn muốn làm thực ra rất đơn giản, đó chính là xuống lầu gõ cửa. Trên thực tế, hắn cũng không hiểu bản thân kiên trì thế để làm gì, thậm chí còn thấy đầu óc mình giờ cứ như tương hồ, mọi tư duy đều không theo khống chế.</w:t>
      </w:r>
    </w:p>
    <w:p>
      <w:pPr>
        <w:pStyle w:val="BodyText"/>
      </w:pPr>
      <w:r>
        <w:t xml:space="preserve">Lý trí bảo hắn, bây giờ tốt nhất là vào bàn viết văn tiếp đi, nếu không nữa thì chơi game đọc tin tức, quản Ôn Hướng Hoa, Lão *** sài làm gì, cứ ném hết sang một bên, ai thích chơi đùa cứ chơi!</w:t>
      </w:r>
    </w:p>
    <w:p>
      <w:pPr>
        <w:pStyle w:val="BodyText"/>
      </w:pPr>
      <w:r>
        <w:t xml:space="preserve">Thế nhưng thân thể này không hề do dự mà bán đứng chính hắn, chờ hắn lấy lại cảm giác cùng tinh thần thì bản thân đã ở lầu dưới.</w:t>
      </w:r>
    </w:p>
    <w:p>
      <w:pPr>
        <w:pStyle w:val="BodyText"/>
      </w:pPr>
      <w:r>
        <w:t xml:space="preserve">Nói qua một chút, tòa nhà Chu Nam Kinh ở, mỗi tầng có ba phòng…</w:t>
      </w:r>
    </w:p>
    <w:p>
      <w:pPr>
        <w:pStyle w:val="BodyText"/>
      </w:pPr>
      <w:r>
        <w:t xml:space="preserve">Và cũng phải nói thêm là, Chu Nam Kinh hoàn toàn không biết nên gõ cửa nhà nào.</w:t>
      </w:r>
    </w:p>
    <w:p>
      <w:pPr>
        <w:pStyle w:val="BodyText"/>
      </w:pPr>
      <w:r>
        <w:t xml:space="preserve">Mà kệ đi, gõ nhà nào mà chả được, nếu ai mắng thì cứ bảo là đi điều tra nhân khẩu là được chứ gì! Thế không được chắc?</w:t>
      </w:r>
    </w:p>
    <w:p>
      <w:pPr>
        <w:pStyle w:val="BodyText"/>
      </w:pPr>
      <w:r>
        <w:t xml:space="preserve">Chu Nam Kinh lấy di động trong túi áo ra, tìm đến danh sách liên lạc gần nhất, dò đến số của Ôn Hướng Hoa, sau đó nhấn gọi.</w:t>
      </w:r>
    </w:p>
    <w:p>
      <w:pPr>
        <w:pStyle w:val="BodyText"/>
      </w:pPr>
      <w:r>
        <w:t xml:space="preserve">“Tút… Tút… Tút…” Vừa nghe đã hiểu, thằng nhóc này không thèm cả năm đồng mỗi tháng cài nhạc chờ.</w:t>
      </w:r>
    </w:p>
    <w:p>
      <w:pPr>
        <w:pStyle w:val="BodyText"/>
      </w:pPr>
      <w:r>
        <w:t xml:space="preserve">Kết quả tút gần một phút cũng không có ai nghe máy.</w:t>
      </w:r>
    </w:p>
    <w:p>
      <w:pPr>
        <w:pStyle w:val="BodyText"/>
      </w:pPr>
      <w:r>
        <w:t xml:space="preserve">#Cậu mẹ nó đúng là đang chơi tôi!#</w:t>
      </w:r>
    </w:p>
    <w:p>
      <w:pPr>
        <w:pStyle w:val="BodyText"/>
      </w:pPr>
      <w:r>
        <w:t xml:space="preserve">Chu Nam Kinh đen mặt nghe giọng nói tự động của tổng đài, “Thuê bao quý khách vừa gọi hiện không liên lạc được, xin quý khách vui lòng gọi lại…” Gọi lại?? A a a a a a a…..</w:t>
      </w:r>
    </w:p>
    <w:p>
      <w:pPr>
        <w:pStyle w:val="BodyText"/>
      </w:pPr>
      <w:r>
        <w:t xml:space="preserve">Chu Nam Kinh chọn nhà gần nhất, gõ cửa.</w:t>
      </w:r>
    </w:p>
    <w:p>
      <w:pPr>
        <w:pStyle w:val="BodyText"/>
      </w:pPr>
      <w:r>
        <w:t xml:space="preserve">Người ra là một cô gái tầm hai mươi tuổi. Chu Nam Kinh có một cái tật xấu là, hễ cứ gặp người lạ là y như rằng hắn sẽ trở nên cực kỳ, cực kỳ lễ phép. Có lẽ là do di chứng thời tiểu học, mỗi lần có thanh tra giáo dục về trường thì 95% là Chu Nam Kinh đã đeo sẵn khăn quàng đỏ ngay ngắn xếp vào hàng đón chào…</w:t>
      </w:r>
    </w:p>
    <w:p>
      <w:pPr>
        <w:pStyle w:val="BodyText"/>
      </w:pPr>
      <w:r>
        <w:t xml:space="preserve">Thế nên hắn mỉm cười với cô gái, “Xin chào em, anh có một người bạn sống ở đây, vừa vặn là tầng này, vậy nhưng anh không biết cụ thể nhà nào. Cậu ấy mới chuyển đến, họ Ôn, em có biết là phòng nào không?”</w:t>
      </w:r>
    </w:p>
    <w:p>
      <w:pPr>
        <w:pStyle w:val="BodyText"/>
      </w:pPr>
      <w:r>
        <w:t xml:space="preserve">Cô gái ban đầu khác ngạc nhiên, sau đó lùi lại một bước, chỉ chỉ phòng đối diện, “Là phòng đó, em không biết anh ấy tên là gì, nhưng cũng chỉ có mỗi anh ấy là mới chuyển đến.”</w:t>
      </w:r>
    </w:p>
    <w:p>
      <w:pPr>
        <w:pStyle w:val="BodyText"/>
      </w:pPr>
      <w:r>
        <w:t xml:space="preserve">Chu Nam Kinh ánh mắt sáng quắc nhìn căn phòng, như muốn chọc thủng một cái động.</w:t>
      </w:r>
    </w:p>
    <w:p>
      <w:pPr>
        <w:pStyle w:val="BodyText"/>
      </w:pPr>
      <w:r>
        <w:t xml:space="preserve">Cô gái hình như cũng cảm giác được, ờ,…. Ánh mắt liền lộ vẻ kì quái, hết nhìn Chu Nam Kinh, lại nhìn cửa phòng đối diện, cuối cùng không nhịn được mở miệng, “Xin hỏi anh còn chuyện gì nữa không?”</w:t>
      </w:r>
    </w:p>
    <w:p>
      <w:pPr>
        <w:pStyle w:val="BodyText"/>
      </w:pPr>
      <w:r>
        <w:t xml:space="preserve">Chu Nam Kinh cười xin lỗi, “Không, cám ơn em.”</w:t>
      </w:r>
    </w:p>
    <w:p>
      <w:pPr>
        <w:pStyle w:val="BodyText"/>
      </w:pPr>
      <w:r>
        <w:t xml:space="preserve">Cô gái đáp lại “Không có gì” rồi đóng cửa.</w:t>
      </w:r>
    </w:p>
    <w:p>
      <w:pPr>
        <w:pStyle w:val="BodyText"/>
      </w:pPr>
      <w:r>
        <w:t xml:space="preserve">A, hóa ra là nhà đối diện à. Vừa lúc còn ngay dưới nhà mình nữa chứ.</w:t>
      </w:r>
    </w:p>
    <w:p>
      <w:pPr>
        <w:pStyle w:val="BodyText"/>
      </w:pPr>
      <w:r>
        <w:t xml:space="preserve">Chu Nam Kinh híp mắt nhìn cánh cửa phòng, tìm một cái bật lửa, sau đó… châm một điếu thuốc. Bởi vì không có nến, nên xài thuốc lá tạm vậy.</w:t>
      </w:r>
    </w:p>
    <w:p>
      <w:pPr>
        <w:pStyle w:val="BodyText"/>
      </w:pPr>
      <w:r>
        <w:t xml:space="preserve">Chu Nam Kinh đi đến gõ cửa. Không có phản ứng, không biết là do không nghe thấy hay thế nào. Chu Nam Kinh nghĩ chắc là khả năng đầu tiên hơn, bởi vì hắn gõ khá nhẹ, nếu người bên trong đang xem phim hay bật nhạc to chắc sẽ không nghe thấy.</w:t>
      </w:r>
    </w:p>
    <w:p>
      <w:pPr>
        <w:pStyle w:val="BodyText"/>
      </w:pPr>
      <w:r>
        <w:t xml:space="preserve">Vì vậy hắn gõ cửa mạnh lên, kết quả vẫn không ai ra mở cửa. Thuốc cũng đã cháy hơn nửa điếu.</w:t>
      </w:r>
    </w:p>
    <w:p>
      <w:pPr>
        <w:pStyle w:val="BodyText"/>
      </w:pPr>
      <w:r>
        <w:t xml:space="preserve">Chu Nam Kinh gẩy gảy tàn thuốc, cảm giác như không khí bị nghẽn lại.</w:t>
      </w:r>
    </w:p>
    <w:p>
      <w:pPr>
        <w:pStyle w:val="BodyText"/>
      </w:pPr>
      <w:r>
        <w:t xml:space="preserve">Đệt, cậu có gan viết đồng nhân, vậy có gan ra mở cửa đi! Đừng có trốn ở bên trong không lên tiếng là coi như mình không có nhà!</w:t>
      </w:r>
    </w:p>
    <w:p>
      <w:pPr>
        <w:pStyle w:val="BodyText"/>
      </w:pPr>
      <w:r>
        <w:t xml:space="preserve">Chu Nam Kinh cảm giác mình rất giống… Muốn phát tiết nhưng không thể biểu hiện ra ngoài, đành tự cào lại cào trong lòng, vừa đau vừa ngứa.</w:t>
      </w:r>
    </w:p>
    <w:p>
      <w:pPr>
        <w:pStyle w:val="BodyText"/>
      </w:pPr>
      <w:r>
        <w:t xml:space="preserve">Hắn lại gõ cửa một lần nữa.</w:t>
      </w:r>
    </w:p>
    <w:p>
      <w:pPr>
        <w:pStyle w:val="BodyText"/>
      </w:pPr>
      <w:r>
        <w:t xml:space="preserve">Lúc này đây, cửa trước mặt không có phản ứng, nhưng nhà bên cạnh lại có một cái đầu ló qua. Là một bác gái. Chu Nam Kinh biết bà, là người thường xuyên tập khiêu vũ ở khoảng sân dưới nhà, lần trước còn nhiễu tới mức người dân xung quanh đều thấy phiền…</w:t>
      </w:r>
    </w:p>
    <w:p>
      <w:pPr>
        <w:pStyle w:val="BodyText"/>
      </w:pPr>
      <w:r>
        <w:t xml:space="preserve">Nhưng nhìn như bà không nhận ra Chu Nam Kinh, im lặng đánh giá trên dưới hắn mới hỏi, “Đôi tình nhân cãi nhau à?”</w:t>
      </w:r>
    </w:p>
    <w:p>
      <w:pPr>
        <w:pStyle w:val="BodyText"/>
      </w:pPr>
      <w:r>
        <w:t xml:space="preserve">Chu Nam Kinh ngoài cười nhưng trong không cười, “Đúng vậy.” Ngoài cười trong không cười, rốt cuộc là thế nào?</w:t>
      </w:r>
    </w:p>
    <w:p>
      <w:pPr>
        <w:pStyle w:val="BodyText"/>
      </w:pPr>
      <w:r>
        <w:t xml:space="preserve">Bà cụ bày ra vẻ mặt ”a hiểu rồi”, “Ra thế, vợ cậu cũng thật là, còn khóa chặt cửa…” Dứt lời, ánh mắt bà lộ ra vẻ hoài niệm, cười tủm tỉm đóng cửa lại.</w:t>
      </w:r>
    </w:p>
    <w:p>
      <w:pPr>
        <w:pStyle w:val="BodyText"/>
      </w:pPr>
      <w:r>
        <w:t xml:space="preserve">Đợi đến khi đóng cửa lại, bưng tách trà hồi tưởng lại tuổi thanh xuân, đầu óc vốn đã suy yếu về mặt trí nhớ của bà mới nhớ ra một chuyện: Hử, không phải ở bên cạnh là đàn ông sao?</w:t>
      </w:r>
    </w:p>
    <w:p>
      <w:pPr>
        <w:pStyle w:val="BodyText"/>
      </w:pPr>
      <w:r>
        <w:t xml:space="preserve">Lần thứ ba Chu Nam Kinh gõ cửa, người bên trong mới nghe được.</w:t>
      </w:r>
    </w:p>
    <w:p>
      <w:pPr>
        <w:pStyle w:val="BodyText"/>
      </w:pPr>
      <w:r>
        <w:t xml:space="preserve">“Ai đó?” Giọng một người vang lên, qua vách cửa trở nên mơ hồ.</w:t>
      </w:r>
    </w:p>
    <w:p>
      <w:pPr>
        <w:pStyle w:val="BodyText"/>
      </w:pPr>
      <w:r>
        <w:t xml:space="preserve">“Chuyển phát nhanh Thuận Phong” Chu Nam Kinh hắng giọng mở miệng, đồng thời vứt luôn điếu thuốc xuống đất, còn không quên dụi cho hết tàn lửa.</w:t>
      </w:r>
    </w:p>
    <w:p>
      <w:pPr>
        <w:pStyle w:val="BodyText"/>
      </w:pPr>
      <w:r>
        <w:t xml:space="preserve">“Két”, cửa mở một khe nhỏ, khe này càng lúc càng lớn, giọng nói nhẹ nhàng của Ôn Hướng Hoa cũng theo ra, “Tôi gần đây đâu có đặt…” Những lời còn lại bị nuốt vào trong bụng.</w:t>
      </w:r>
    </w:p>
    <w:p>
      <w:pPr>
        <w:pStyle w:val="BodyText"/>
      </w:pPr>
      <w:r>
        <w:t xml:space="preserve">Ôn Hướng Hoa chắc là vừa tắm xong, thậm chí còn chưa lau tóc, nước trượt theo gò má rơi xuống đất, trên cổ còn vắt một chiếc khăn trắng, người cũng đang mặc áo ngủ.</w:t>
      </w:r>
    </w:p>
    <w:p>
      <w:pPr>
        <w:pStyle w:val="BodyText"/>
      </w:pPr>
      <w:r>
        <w:t xml:space="preserve">Ôn Hướng Hoa có vài lần muốn mở miệng, định nói gì đó, nhưng lại không thốt nổi nên lời.</w:t>
      </w:r>
    </w:p>
    <w:p>
      <w:pPr>
        <w:pStyle w:val="BodyText"/>
      </w:pPr>
      <w:r>
        <w:t xml:space="preserve">Trong mắt cậu tràn ngập: Đệt sao lại là anh?</w:t>
      </w:r>
    </w:p>
    <w:p>
      <w:pPr>
        <w:pStyle w:val="BodyText"/>
      </w:pPr>
      <w:r>
        <w:t xml:space="preserve">Chu Nam Kinh đột nhiên hối hận sao mình lại vứt điếu thuốc đi, nếu không giờ hắn đã có ít nhất một hơi thuốc kéo dài thời gian cho hắn ngẫm xem nên nói cái gì.</w:t>
      </w:r>
    </w:p>
    <w:p>
      <w:pPr>
        <w:pStyle w:val="BodyText"/>
      </w:pPr>
      <w:r>
        <w:t xml:space="preserve">Chúng ta đều biết, người viết tiểu thuyết thường có một ít tư duy phán tán, nếu không thì tác phẩm có ma nào thèm đọc! Vậy nên Chu Nam Kinh suy nghĩ mấy lần, cuối cùng thốt ra một câu, “Cậu không mời tôi vào nhà ngồi sao?”</w:t>
      </w:r>
    </w:p>
    <w:p>
      <w:pPr>
        <w:pStyle w:val="Compact"/>
      </w:pPr>
      <w:r>
        <w:t xml:space="preserve">==========================</w:t>
      </w:r>
      <w:r>
        <w:br w:type="textWrapping"/>
      </w:r>
      <w:r>
        <w:br w:type="textWrapping"/>
      </w:r>
    </w:p>
    <w:p>
      <w:pPr>
        <w:pStyle w:val="Heading2"/>
      </w:pPr>
      <w:bookmarkStart w:id="71" w:name="chương-49-có-giỏi-thì-tìm-chết"/>
      <w:bookmarkEnd w:id="71"/>
      <w:r>
        <w:t xml:space="preserve">49. Chương 49: Có Giỏi Thì Tìm Chết</w:t>
      </w:r>
    </w:p>
    <w:p>
      <w:pPr>
        <w:pStyle w:val="Compact"/>
      </w:pPr>
      <w:r>
        <w:br w:type="textWrapping"/>
      </w:r>
      <w:r>
        <w:br w:type="textWrapping"/>
      </w:r>
      <w:r>
        <w:t xml:space="preserve">Trong nháy mắt khi Ôn Hướng Hoa thấy Chu Nam Kinh, cậu sửng sốt rõ rệt, vẻ kinh ngạc lộ ra trong trong mắt. Một lúc sau cậu mới nở nụ cười, “Sao anh lại ở đây thế?” Nụ cười khiến gương mặt sáng bừng lên. Ôn Hướng Hoa vốn khá đẹp trai, khi cười để lộ hàm răng trắng đều lại càng hấp dẫn.</w:t>
      </w:r>
    </w:p>
    <w:p>
      <w:pPr>
        <w:pStyle w:val="BodyText"/>
      </w:pPr>
      <w:r>
        <w:t xml:space="preserve">Đáng tiếc Chu Nam Kinh chính là một người mù, chỉ nghĩ đến chuyện: Đệt, thằng nhóc này cao hơn mình, giàu hơn mình, đẹp trai hơn… Đây là cái lẽ gì vậy??? May mắn Ôn Hướng Hoa là cong, nếu không sẽ có bao nhiêu người muốn đâm chết tình địch tán gái nhỉ????</w:t>
      </w:r>
    </w:p>
    <w:p>
      <w:pPr>
        <w:pStyle w:val="BodyText"/>
      </w:pPr>
      <w:r>
        <w:t xml:space="preserve">Ôn Hướng Hoa mời Chu Nam Kinh vào nhà. Bởi vì cậu không nghĩ mình sẽ có khách, nên không có đôi dép lê đi trong nhà thứ hai, Chu Nam Kinh cũng lười không thay giày. Khi hắn giẫm lên sàn nhà lát đá cẩm thạch trắng tinh, trong lòng dâng lên một cảm giác tội lỗi: Sàn nhà sạch sẽ thế này cơ mà, một bước một vết giày… Thật phiền.</w:t>
      </w:r>
    </w:p>
    <w:p>
      <w:pPr>
        <w:pStyle w:val="BodyText"/>
      </w:pPr>
      <w:r>
        <w:t xml:space="preserve">Nhà Ôn Hướng Hoa không hề bừa bộn, khác xa trong tưởng tượng của hắn. Chu Nam Kinh từng ”may mắn” chiêm ngưỡng qua nhà của mấy ông bạn, hầu hết đều ngập rác, hoặc nếu không thì lọan như vừa cùng bạn gái X… Cho nên những chi tiết nhỏ thể hiện tu dưỡng cá nhân, cũng coi như phòng ở sạch sẽ phù hợp thẩm mỹ Trung Hoa, ít nhất cũng có thể coi chủ nhà có tính sạch sẽ phải không?</w:t>
      </w:r>
    </w:p>
    <w:p>
      <w:pPr>
        <w:pStyle w:val="BodyText"/>
      </w:pPr>
      <w:r>
        <w:t xml:space="preserve">Ôn Hướng Hoa rót cho hắn một chén nước, sau đó nói câu thứ hai với Chu Nam Kinh trong ngày hôm nay, “Anh ngồi đây nhé, em vào phòng ngủ thay quần áo đã.”</w:t>
      </w:r>
    </w:p>
    <w:p>
      <w:pPr>
        <w:pStyle w:val="BodyText"/>
      </w:pPr>
      <w:r>
        <w:t xml:space="preserve">… Ừ, mặc đồ ngủ ra tiếp khách đúng là hơi bị ”táo bạo”, nhất là cổ áo ngủ mở ra rất lớn, lúc Ôn Hướng Hoa xoay người Chu Nam Kinh còn cảm giác mình thấp thoáng nhìn thấy cái gì đó… Là cơ bụng, lại còn sáu múi!!! Phắc!!! Đến cơ bụng còn nhiều múi hơn hắn!!! #Mẹ ơi con cũng muốn làm cao phú soái#</w:t>
      </w:r>
    </w:p>
    <w:p>
      <w:pPr>
        <w:pStyle w:val="BodyText"/>
      </w:pPr>
      <w:r>
        <w:t xml:space="preserve">Trong lúc Chu Nam Kinh còn đang ngồi trên sô pha miên man suy ngẫm, Ôn Hướng Hoa đã thay quần áo xong đi ra từ phòng ngủ.</w:t>
      </w:r>
    </w:p>
    <w:p>
      <w:pPr>
        <w:pStyle w:val="BodyText"/>
      </w:pPr>
      <w:r>
        <w:t xml:space="preserve">Thời tiết tháng chín tại Bắc Kinh cũng không tính là lạnh lắm, tầm hai mươi mấy độ. Ôn Hướng Hoa mặc một chiếc áo sơ mi cùng một chiếc quần skinny, để lộ cổ tay cùng mắt cá chân trắng muốt, nhưng cũng không phải loại tái nhợt trắng bệch của phấn trang điểm. Cho nên hắn đoán, hoặc thằng nhóc này thể chất không đen được, hoặc là được chăm sóc tốt…</w:t>
      </w:r>
    </w:p>
    <w:p>
      <w:pPr>
        <w:pStyle w:val="BodyText"/>
      </w:pPr>
      <w:r>
        <w:t xml:space="preserve">Ôn Hướng Hoa ngồi xuống một bên sô pha, Chu Nam Kinh cũng thuận tay đặt cuốn tạp chí lên bàn trà. Động tác vừa dứt, hắn liền nghe thấy giọng nói của Ôn Hướng Hoa vang lên, “Anh nói xem, em nên gọi anh là Chu Nam Kinh hay Sài Tư Văn?”</w:t>
      </w:r>
    </w:p>
    <w:p>
      <w:pPr>
        <w:pStyle w:val="BodyText"/>
      </w:pPr>
      <w:r>
        <w:t xml:space="preserve">…. Khoan đã, trình tự câu chuyện hình như sai sót ở đâu đúng không? Đúng ra là tôi phải gào rú cả vú lấp miệng em đặt câu hỏi, sao đó cậu chân ta luống cuống như gái mới về nhà chồng chứ??? Đấy mới chính là hướng đi bình thường của đam mỹ văn! Thế nên cái bộ mặt cười mà như không của cậu là đâu ra đấy!!!! Lấy nhầm kịch bản sao???</w:t>
      </w:r>
    </w:p>
    <w:p>
      <w:pPr>
        <w:pStyle w:val="BodyText"/>
      </w:pPr>
      <w:r>
        <w:t xml:space="preserve">Chu Nam Kinh nhìn vào mắt Ôn Hướng Hoa, bên trong tựa hồ có tiếu ý, hoặc cũng có thể là không.</w:t>
      </w:r>
    </w:p>
    <w:p>
      <w:pPr>
        <w:pStyle w:val="BodyText"/>
      </w:pPr>
      <w:r>
        <w:t xml:space="preserve">… Bây giờ nói mình thực ra là em trai Chu Nam Kinh, tên là Chu Bắc Kinh có còn kịp không? Sao cảm giác như kiểu có một đống xà phòng đang bay về phía hắn là thế nào? Ảo giác ư?</w:t>
      </w:r>
    </w:p>
    <w:p>
      <w:pPr>
        <w:pStyle w:val="BodyText"/>
      </w:pPr>
      <w:r>
        <w:t xml:space="preserve">Trong thời gian ngắn, Chu Nam Kinh liền tỉnh mộng, cách vài giây mới mím môi trả lời, “Tiểu đệ họ Chu, tên Nam Kinh.” Mặc kệ cái gì gì, cho dù tinh phân ra làm sao, trên hộ khẩu cùng chứng minh thư tên hắn vẫn là Chu Nam Kinh, cái này không sai chút nào.</w:t>
      </w:r>
    </w:p>
    <w:p>
      <w:pPr>
        <w:pStyle w:val="BodyText"/>
      </w:pPr>
      <w:r>
        <w:t xml:space="preserve">Ôn Hướng Hoa nghiêm túc nhìn hắn một lát, sau đó trưng bộ mặt nghiêm túc hỏi, “Lão sài, có phải tôi từng nói với cậu “Nếu cậu dám lừa tôi, không quản cậu có phải Chu Nam Kinh thật hay không tôi đều hỏa thiêu” không?</w:t>
      </w:r>
    </w:p>
    <w:p>
      <w:pPr>
        <w:pStyle w:val="BodyText"/>
      </w:pPr>
      <w:r>
        <w:t xml:space="preserve">… Thiêu tôi làm chi?</w:t>
      </w:r>
    </w:p>
    <w:p>
      <w:pPr>
        <w:pStyle w:val="BodyText"/>
      </w:pPr>
      <w:r>
        <w:t xml:space="preserve">Chu Nam Kinh bất động thanh sắc đau ”trứng”. Nói ”bất động thanh sắc” là bởi vì ngoài mặt hắn vẫn tỏ vẻ bình tĩnh như thường, thậm chí tần suất nháy mắt cũng không đổi, còn về ”đau trứng”…. thì đúng là hắn đau thật mà!! Đây là cái thể loại tình tiết gì? Chẳng lẽ từ một chương một người thành một phút một người?</w:t>
      </w:r>
    </w:p>
    <w:p>
      <w:pPr>
        <w:pStyle w:val="BodyText"/>
      </w:pPr>
      <w:r>
        <w:t xml:space="preserve">Ôn Hướng Hoa ngơ ngơ ngốc ngốc đâu rồi? Cái tên đang cười đến mức người ta chỉ muốn cắn một miếng vào mặt này là ai? Tôi không biết cậu ta mà!! Anh đẹp trai em gõ cửa nhầm nhà rồi, anh thả em ra có được không…. emo ngọn nến</w:t>
      </w:r>
    </w:p>
    <w:p>
      <w:pPr>
        <w:pStyle w:val="BodyText"/>
      </w:pPr>
      <w:r>
        <w:t xml:space="preserve">Chu Nam Kinh đang ngồi nháp mấy bản ở trong lòng, cuối cùng mới chọn đáp án tối ưu nhất, “Không phải những lúc đó cậu cũng vui lắm sao?”</w:t>
      </w:r>
    </w:p>
    <w:p>
      <w:pPr>
        <w:pStyle w:val="BodyText"/>
      </w:pPr>
      <w:r>
        <w:t xml:space="preserve">Cái nỗi đau này nó to lớn nhường nào chứ Đau nhất là khi Chu Nam Kinh hắn hoàn toàn không biết ”Ôn Hướng Hoa đã biết trong hắn tinh phân từ lâu”! Điều này thúc giục hắn làm biết bao nhiêu việc mất mặt đến mức chỉ muốn rút kiếm tự đâm mình. Khéo lúc ấy Ôn Hướng Hoa còn đang ngồi trước màn hình cười nghiêng ngả đi!</w:t>
      </w:r>
    </w:p>
    <w:p>
      <w:pPr>
        <w:pStyle w:val="BodyText"/>
      </w:pPr>
      <w:r>
        <w:t xml:space="preserve">Suy nghĩ một lúc, Chu Nam Kinh cảm giác mình tự tin (?) trở lại, mất thêm một lúc để nở một nụ cười.</w:t>
      </w:r>
    </w:p>
    <w:p>
      <w:pPr>
        <w:pStyle w:val="BodyText"/>
      </w:pPr>
      <w:r>
        <w:t xml:space="preserve">Mắt Ôn Hướng Hoa tối tối, nhưng vẫn ngập nét cười, “Lấy kinh nghiệm nhiều năm của em để xem, đây tuyệt đối là ảo giác của anh!”</w:t>
      </w:r>
    </w:p>
    <w:p>
      <w:pPr>
        <w:pStyle w:val="BodyText"/>
      </w:pPr>
      <w:r>
        <w:t xml:space="preserve">Ảo giác cái em gái cậu! =L=</w:t>
      </w:r>
    </w:p>
    <w:p>
      <w:pPr>
        <w:pStyle w:val="BodyText"/>
      </w:pPr>
      <w:r>
        <w:t xml:space="preserve">Chu Nam Kinh lúc ấy thực sự muốn phun trào, thế nhưng hắn cố nhịn xuống. Dù sao thì nhìn theo cái sự phát triển tình huống này, kết quả chẳng lẽ không phải là đánh năm mươi bản: Chu Nam Kinh là tội tinh phân, Ôn Hướng Hoa là tội biết tinh phân mà không báo! Ơ khoan đã, đấy mà cũng gọi là tội à? o[╯□╰]o</w:t>
      </w:r>
    </w:p>
    <w:p>
      <w:pPr>
        <w:pStyle w:val="BodyText"/>
      </w:pPr>
      <w:r>
        <w:t xml:space="preserve">Lúc này trong phòng hết sức yên tĩnh. Giống như phèn chua gặp nước, hoàn toàn cứng lại.</w:t>
      </w:r>
    </w:p>
    <w:p>
      <w:pPr>
        <w:pStyle w:val="BodyText"/>
      </w:pPr>
      <w:r>
        <w:t xml:space="preserve">Ôn Hướng Hoa đột ngột đứng dậy, mở to miệng nói với Chu Nam Kinh, “Anh ngồi ở đây nhé.”</w:t>
      </w:r>
    </w:p>
    <w:p>
      <w:pPr>
        <w:pStyle w:val="BodyText"/>
      </w:pPr>
      <w:r>
        <w:t xml:space="preserve">Trong khi mặt Chu Nam Kinh tràn ngập dấu hỏi thì Ôn Hướng Hoa đã lao vút vào phòng ngủ.</w:t>
      </w:r>
    </w:p>
    <w:p>
      <w:pPr>
        <w:pStyle w:val="BodyText"/>
      </w:pPr>
      <w:r>
        <w:t xml:space="preserve">Khoảng một phút sau, di động của Chu Nam Kinh rung lên bần bật.</w:t>
      </w:r>
    </w:p>
    <w:p>
      <w:pPr>
        <w:pStyle w:val="BodyText"/>
      </w:pPr>
      <w:r>
        <w:t xml:space="preserve">Hắn lấy di động ra xem… Là một tin nhắn, còn là do Ôn Hướng Hoa gửi cho.</w:t>
      </w:r>
    </w:p>
    <w:p>
      <w:pPr>
        <w:pStyle w:val="BodyText"/>
      </w:pPr>
      <w:r>
        <w:t xml:space="preserve">Cậu không biết một mao một tin nhắn à? Cậu có biết lãng phí NDT là tội lớn lắm không hả???</w:t>
      </w:r>
    </w:p>
    <w:p>
      <w:pPr>
        <w:pStyle w:val="BodyText"/>
      </w:pPr>
      <w:r>
        <w:t xml:space="preserve">Chu Nam Kinh mở tin ra, thế nhưng chỉ có nhõn một câu: Sài sài []/</w:t>
      </w:r>
    </w:p>
    <w:p>
      <w:pPr>
        <w:pStyle w:val="BodyText"/>
      </w:pPr>
      <w:r>
        <w:t xml:space="preserve">Chu Nam Kinh, “…”</w:t>
      </w:r>
    </w:p>
    <w:p>
      <w:pPr>
        <w:pStyle w:val="BodyText"/>
      </w:pPr>
      <w:r>
        <w:t xml:space="preserve">Xét thấy tôi đến quần còn chưa cởi, nên tha cho cậu lần này.</w:t>
      </w:r>
    </w:p>
    <w:p>
      <w:pPr>
        <w:pStyle w:val="BodyText"/>
      </w:pPr>
      <w:r>
        <w:t xml:space="preserve">Chu Nam Kinh: Cậu làm gì vậy?</w:t>
      </w:r>
    </w:p>
    <w:p>
      <w:pPr>
        <w:pStyle w:val="BodyText"/>
      </w:pPr>
      <w:r>
        <w:t xml:space="preserve">Ôn Hướng Hoa: OTL Thấy anh em lại căng thẳng! Cho nên chúng ta cứ nói như thế này đi!</w:t>
      </w:r>
    </w:p>
    <w:p>
      <w:pPr>
        <w:pStyle w:val="BodyText"/>
      </w:pPr>
      <w:r>
        <w:t xml:space="preserve">Chu Nam Kinh: Căng thẳng cái gì?</w:t>
      </w:r>
    </w:p>
    <w:p>
      <w:pPr>
        <w:pStyle w:val="BodyText"/>
      </w:pPr>
      <w:r>
        <w:t xml:space="preserve">Ôn Hướng Hoa: Giống như anh căng thẳng khi thấy Phạm Băng Băng ấy!</w:t>
      </w:r>
    </w:p>
    <w:p>
      <w:pPr>
        <w:pStyle w:val="BodyText"/>
      </w:pPr>
      <w:r>
        <w:t xml:space="preserve">Chu Nam Kinh: Tôi căng thẳng khi thấy Phạm Băng Băng khi nào?</w:t>
      </w:r>
    </w:p>
    <w:p>
      <w:pPr>
        <w:pStyle w:val="BodyText"/>
      </w:pPr>
      <w:r>
        <w:t xml:space="preserve">Cậu không cần nói xấu tôi, tôi thuần khiết vô tội! Tuyệt đối không làm những việc xấu xa với thần tượng, tôi tuyệt đối không căng thẳng!</w:t>
      </w:r>
    </w:p>
    <w:p>
      <w:pPr>
        <w:pStyle w:val="BodyText"/>
      </w:pPr>
      <w:r>
        <w:t xml:space="preserve">Ôn Hướng Hoa: [:з」∠] Được rồi, là kích động như khi anh thấy Phạm Băng Băng được chưa?</w:t>
      </w:r>
    </w:p>
    <w:p>
      <w:pPr>
        <w:pStyle w:val="BodyText"/>
      </w:pPr>
      <w:r>
        <w:t xml:space="preserve">Khoang đã…. Tôi thấy Phạm Băng Băng chỉ cảm thấy sung huyết thôi mà =L= Cậu mẹ nó không cần nói với tôi cậu theo tôi cũng là một loại bệnh đấy nhớ! Tôi không muốn bị dọa đến phát ngốc…</w:t>
      </w:r>
    </w:p>
    <w:p>
      <w:pPr>
        <w:pStyle w:val="BodyText"/>
      </w:pPr>
      <w:r>
        <w:t xml:space="preserve">Những việc thiếu tiết tháo đó không cần phải nói cho cậu ta biết, Chu Nam Kinh nghĩ nghĩ, nhắn bừa một cái “=L=” vào.</w:t>
      </w:r>
    </w:p>
    <w:p>
      <w:pPr>
        <w:pStyle w:val="BodyText"/>
      </w:pPr>
      <w:r>
        <w:t xml:space="preserve">Ôn Hướng Hoa: Còn hôm nay đúng là em ngã xuống đất thật mà! Tuyệt đối không lừa dối tình cảm anh đâu! Quần áo bẩn của em còn trong máy giặt, nếu anh không ngại có thể nhìn xem!</w:t>
      </w:r>
    </w:p>
    <w:p>
      <w:pPr>
        <w:pStyle w:val="BodyText"/>
      </w:pPr>
      <w:r>
        <w:t xml:space="preserve">Chu Nam Kinh: Ai muốn nhìn quần áo cậu.</w:t>
      </w:r>
    </w:p>
    <w:p>
      <w:pPr>
        <w:pStyle w:val="BodyText"/>
      </w:pPr>
      <w:r>
        <w:t xml:space="preserve">Hắn hòan toàn không có hứng thú gì với chuyện đấy cả.</w:t>
      </w:r>
    </w:p>
    <w:p>
      <w:pPr>
        <w:pStyle w:val="BodyText"/>
      </w:pPr>
      <w:r>
        <w:t xml:space="preserve">Ôn Hướng Hoa: TUT Thôi được rồi. Anh phải gõ một loạt cửa để tìm em à?</w:t>
      </w:r>
    </w:p>
    <w:p>
      <w:pPr>
        <w:pStyle w:val="BodyText"/>
      </w:pPr>
      <w:r>
        <w:t xml:space="preserve">Chu Nam Kinh: Không, chỉ gõ cửa một nhà thôi. Cô bé đối diện nhà cậu là người tốt, chúc cổ cả đời bình an.</w:t>
      </w:r>
    </w:p>
    <w:p>
      <w:pPr>
        <w:pStyle w:val="BodyText"/>
      </w:pPr>
      <w:r>
        <w:t xml:space="preserve">Ôn Hướng Hoa: Khụ khụ, vậy anh gõ cửa nhà em lúc nào? QAQ</w:t>
      </w:r>
    </w:p>
    <w:p>
      <w:pPr>
        <w:pStyle w:val="BodyText"/>
      </w:pPr>
      <w:r>
        <w:t xml:space="preserve">Chu Nam Kinh: Không để ý, chắc hơn hai giờ.</w:t>
      </w:r>
    </w:p>
    <w:p>
      <w:pPr>
        <w:pStyle w:val="BodyText"/>
      </w:pPr>
      <w:r>
        <w:t xml:space="preserve">Ôn Hướng Hoa: [:з」∠] Lúc ấy em còn đang tắm! Anh nhìn đến giờ tóc em đã khô đâu! Cho nên đấy không phải lỗi của em! QAQ Thần thiếp vô tội!</w:t>
      </w:r>
    </w:p>
    <w:p>
      <w:pPr>
        <w:pStyle w:val="BodyText"/>
      </w:pPr>
      <w:r>
        <w:t xml:space="preserve">Chu Nam Kinh: Ừ.</w:t>
      </w:r>
    </w:p>
    <w:p>
      <w:pPr>
        <w:pStyle w:val="BodyText"/>
      </w:pPr>
      <w:r>
        <w:t xml:space="preserve">Ôn Hướng Hoa: [:з」∠] Em để di động bên ngoài phòng tắm! Thế nên mới không nghe điện thoại của anh!</w:t>
      </w:r>
    </w:p>
    <w:p>
      <w:pPr>
        <w:pStyle w:val="BodyText"/>
      </w:pPr>
      <w:r>
        <w:t xml:space="preserve">Chu Nam Kinh: Ừ.</w:t>
      </w:r>
    </w:p>
    <w:p>
      <w:pPr>
        <w:pStyle w:val="BodyText"/>
      </w:pPr>
      <w:r>
        <w:t xml:space="preserve">Nói như vậy, cứ coi như đặt di động ở bên ngoài, cho dù nghe thấy cũng không tiếp được. Chẳng lẽ một tay xát bông tắm, một tay cầm điện thoại? Hay là vừa dội nước áo ào vừa tám chuyện phiếm với bạn bè? Chu Nam Kinh cảm giác, người làm được cái trò ấy, không phải làm di động vào nước, mà là nước vào não!</w:t>
      </w:r>
    </w:p>
    <w:p>
      <w:pPr>
        <w:pStyle w:val="BodyText"/>
      </w:pPr>
      <w:r>
        <w:t xml:space="preserve">Ôn Hướng Hoa lập tức được tha thứ.</w:t>
      </w:r>
    </w:p>
    <w:p>
      <w:pPr>
        <w:pStyle w:val="BodyText"/>
      </w:pPr>
      <w:r>
        <w:t xml:space="preserve">Ôn Hướng Hoa: Nam Kinh!</w:t>
      </w:r>
    </w:p>
    <w:p>
      <w:pPr>
        <w:pStyle w:val="BodyText"/>
      </w:pPr>
      <w:r>
        <w:t xml:space="preserve">Chu Nam Kinh: Gì?</w:t>
      </w:r>
    </w:p>
    <w:p>
      <w:pPr>
        <w:pStyle w:val="BodyText"/>
      </w:pPr>
      <w:r>
        <w:t xml:space="preserve">Ôn Hướng Hoa: Em thích anh!</w:t>
      </w:r>
    </w:p>
    <w:p>
      <w:pPr>
        <w:pStyle w:val="BodyText"/>
      </w:pPr>
      <w:r>
        <w:t xml:space="preserve">Chu Nam Kinh: Ừ.</w:t>
      </w:r>
    </w:p>
    <w:p>
      <w:pPr>
        <w:pStyle w:val="BodyText"/>
      </w:pPr>
      <w:r>
        <w:t xml:space="preserve">Ôn Hướng Hoa: Em thích anh thật mà!</w:t>
      </w:r>
    </w:p>
    <w:p>
      <w:pPr>
        <w:pStyle w:val="BodyText"/>
      </w:pPr>
      <w:r>
        <w:t xml:space="preserve">Chu Nam Kinh: Biết.</w:t>
      </w:r>
    </w:p>
    <w:p>
      <w:pPr>
        <w:pStyle w:val="BodyText"/>
      </w:pPr>
      <w:r>
        <w:t xml:space="preserve">Ôn Hướng Hoa: Anh chịu gặp mặt em, em rất vui.</w:t>
      </w:r>
    </w:p>
    <w:p>
      <w:pPr>
        <w:pStyle w:val="BodyText"/>
      </w:pPr>
      <w:r>
        <w:t xml:space="preserve">Chu Nam Kinh: Ừ.</w:t>
      </w:r>
    </w:p>
    <w:p>
      <w:pPr>
        <w:pStyle w:val="BodyText"/>
      </w:pPr>
      <w:r>
        <w:t xml:space="preserve">Ôn Hướng Hoa: ^^</w:t>
      </w:r>
    </w:p>
    <w:p>
      <w:pPr>
        <w:pStyle w:val="BodyText"/>
      </w:pPr>
      <w:r>
        <w:t xml:space="preserve">Chu Nam Kinh nhìn tin nhắn trên di động. Từ lúc cái biểu tượng kia được nhắn qua thì không có tin nào nữa. Khoảng cách hai người gần nhau như thế, không có chuyện mất tín hiệu khu này không phải ngoại thành, càng không thể ngoài vùng phủ sóng. Tót xấu gì sóng di dộng Trung Quốc cũng phải phủ sóng toàn thế giới chứ!</w:t>
      </w:r>
    </w:p>
    <w:p>
      <w:pPr>
        <w:pStyle w:val="BodyText"/>
      </w:pPr>
      <w:r>
        <w:t xml:space="preserve">Vậy tức là không có cái gì để nói sao? =L= Thế hắn có nên làm cái gì không?</w:t>
      </w:r>
    </w:p>
    <w:p>
      <w:pPr>
        <w:pStyle w:val="BodyText"/>
      </w:pPr>
      <w:r>
        <w:t xml:space="preserve">Ôn Hướng Hoa: Vậy anh thích em không?</w:t>
      </w:r>
    </w:p>
    <w:p>
      <w:pPr>
        <w:pStyle w:val="BodyText"/>
      </w:pPr>
      <w:r>
        <w:t xml:space="preserve">… Lại một câu chất vấn, khiến lòng Chu Nam Kinh nổ tung, còn là một vụ nổ không thể bỏ qua.</w:t>
      </w:r>
    </w:p>
    <w:p>
      <w:pPr>
        <w:pStyle w:val="BodyText"/>
      </w:pPr>
      <w:r>
        <w:t xml:space="preserve">Chu Nam Kinh giơ di động lên đọc tin này ba bốn lần. Màn hình không đổi màu hay tin mất đi, chứng tỏ không phải ảo giác… Ảo giác chính là bây giờ Ôn Hướng Hoa cởi hết nằm ở trên giường chờ hắn! Hắn cảm giác, nếu không phải thế giới này điên rồi thì tức là hắn cùng Ôn Hướng Hoa điên rồi!!!</w:t>
      </w:r>
    </w:p>
    <w:p>
      <w:pPr>
        <w:pStyle w:val="BodyText"/>
      </w:pPr>
      <w:r>
        <w:t xml:space="preserve">Chu Nam Kinh ngồi trầm mặc mấy phút, tin nhắn kia hết mở ra lại đóng lại, gõ rồi lại xóa. Cuối cùng hắn gửi qua hai chữ ngắn ngủi.</w:t>
      </w:r>
    </w:p>
    <w:p>
      <w:pPr>
        <w:pStyle w:val="BodyText"/>
      </w:pPr>
      <w:r>
        <w:t xml:space="preserve">Chu Nam Kinh: Không biết.</w:t>
      </w:r>
    </w:p>
    <w:p>
      <w:pPr>
        <w:pStyle w:val="BodyText"/>
      </w:pPr>
      <w:r>
        <w:t xml:space="preserve">Ôn Hướng Hoa đáp lại rất nhanh, như đã đoán trước được.</w:t>
      </w:r>
    </w:p>
    <w:p>
      <w:pPr>
        <w:pStyle w:val="BodyText"/>
      </w:pPr>
      <w:r>
        <w:t xml:space="preserve">Ôn Hướng Hoa: Không sao không sao, thầy em, bạn em, bạn học đều nói em rất được người mến! Sớm muộn gì anh cũng sẽ thích em thôi [:з」∠]</w:t>
      </w:r>
    </w:p>
    <w:p>
      <w:pPr>
        <w:pStyle w:val="BodyText"/>
      </w:pPr>
      <w:r>
        <w:t xml:space="preserve">… Đó cũng là một khái niệm đó chớ. Tình thầy trò bè bạn đó không phải sao? Chẳng lẽ cậu đùa tôi như đùa một bạn học?</w:t>
      </w:r>
    </w:p>
    <w:p>
      <w:pPr>
        <w:pStyle w:val="BodyText"/>
      </w:pPr>
      <w:r>
        <w:t xml:space="preserve">Hoàn toàn không biết nói gì, Chu Nam Kinh đành cầm lên một cuốn sách bên cạnh, là bản tiếng Anh một tập thơ của Tagore: “Stray Birds”. Đến sách đọc của đại gia cũng mang cảm giác “cao cấp” thế này à, Chu Nam Kinh cảm giác như bản thân sắp nổ tung rồi.</w:t>
      </w:r>
    </w:p>
    <w:p>
      <w:pPr>
        <w:pStyle w:val="BodyText"/>
      </w:pPr>
      <w:r>
        <w:t xml:space="preserve">Hắn đọc một lúc vẫn thấy Ôn Hướng Hoa không có hồi âm.</w:t>
      </w:r>
    </w:p>
    <w:p>
      <w:pPr>
        <w:pStyle w:val="BodyText"/>
      </w:pPr>
      <w:r>
        <w:t xml:space="preserve">Thế nên hắn nhắn lại “Tôi muốn đi bây giờ”, rồi nhấn gửi.</w:t>
      </w:r>
    </w:p>
    <w:p>
      <w:pPr>
        <w:pStyle w:val="BodyText"/>
      </w:pPr>
      <w:r>
        <w:t xml:space="preserve">Ôn Hướng Hoa không trả lời, chỉ đi ra từ phòng ngủ, sắc mặt vẫn bình thường, quả nhiên có tố chất.</w:t>
      </w:r>
    </w:p>
    <w:p>
      <w:pPr>
        <w:pStyle w:val="BodyText"/>
      </w:pPr>
      <w:r>
        <w:t xml:space="preserve">Cậu ta nói, “Chu Nam Kinh, để em tiễn anh ra cửa.”</w:t>
      </w:r>
    </w:p>
    <w:p>
      <w:pPr>
        <w:pStyle w:val="BodyText"/>
      </w:pPr>
      <w:r>
        <w:t xml:space="preserve">Có mỗi vài bước, còn cần cậu tiễn sao… Nhưng mà dù sao cũng là lễ nghi cơ bản của Trung Quốc, Chu Nam Kinh nghĩ nghĩ rồi cười, “Được.”</w:t>
      </w:r>
    </w:p>
    <w:p>
      <w:pPr>
        <w:pStyle w:val="BodyText"/>
      </w:pPr>
      <w:r>
        <w:t xml:space="preserve">Nói tiễn ra cửa thì đúng là ra đến cửa, quả thật chỉ có vài bước! Chu Nam Kinh ra khỏi phòng, xoay người lại thì thấy Ôn Hướng Hoa đang vẫy tay với mình, giống như đang nói gặp lại.</w:t>
      </w:r>
    </w:p>
    <w:p>
      <w:pPr>
        <w:pStyle w:val="BodyText"/>
      </w:pPr>
      <w:r>
        <w:t xml:space="preserve">Vậy nên Chu Nam Kinh nói “Gặp lại nhé”, Ôn Hướng Hoa gật gật đầu với hắn.</w:t>
      </w:r>
    </w:p>
    <w:p>
      <w:pPr>
        <w:pStyle w:val="BodyText"/>
      </w:pPr>
      <w:r>
        <w:t xml:space="preserve">Đang nghĩ xem nên về nhà hay ra quán net, Chu Nam Kinh mới đi được vài bước đã nghe Ôn Hướng Hoa gọi giật lại, “Nam Kinh Nam Kinh đợi một lát!”</w:t>
      </w:r>
    </w:p>
    <w:p>
      <w:pPr>
        <w:pStyle w:val="BodyText"/>
      </w:pPr>
      <w:r>
        <w:t xml:space="preserve">“Cái gì?” Chu Nam Kinh trả lời.</w:t>
      </w:r>
    </w:p>
    <w:p>
      <w:pPr>
        <w:pStyle w:val="BodyText"/>
      </w:pPr>
      <w:r>
        <w:t xml:space="preserve">“Anh ra đây em mới nói.”</w:t>
      </w:r>
    </w:p>
    <w:p>
      <w:pPr>
        <w:pStyle w:val="BodyText"/>
      </w:pPr>
      <w:r>
        <w:t xml:space="preserve">Chu Nam Kinh nửa tin nửa ngờ quay lại, liền thấy Ôn Hướng Hoa trịnh trọng nhặt tàn thuốc dưới đất, mặt đầy chính khí, “Tàn thuốc này là của anh đúng không? Không được vứt rác bừa bãi!” Lúc Ôn Hướng Hoa nói chuyện này thật sự rất nghiêm túc!</w:t>
      </w:r>
    </w:p>
    <w:p>
      <w:pPr>
        <w:pStyle w:val="BodyText"/>
      </w:pPr>
      <w:r>
        <w:t xml:space="preserve">Hắn có cảm giác muốn phun trào là thế nào vậy!!! Mà mẹ nó cảm giác này còn sắp tràn ra đây!!!</w:t>
      </w:r>
    </w:p>
    <w:p>
      <w:pPr>
        <w:pStyle w:val="BodyText"/>
      </w:pPr>
      <w:r>
        <w:t xml:space="preserve">Chu Nam Kinh cười gượng, nhận lấy thứ vừa nãy mình đã ném đi, vứt vào thùng rác cạnh thang máy.</w:t>
      </w:r>
    </w:p>
    <w:p>
      <w:pPr>
        <w:pStyle w:val="BodyText"/>
      </w:pPr>
      <w:r>
        <w:t xml:space="preserve">Xong xuôi, Chu Nam Kinh lại quay đi chuẩn bị xuống lầu.</w:t>
      </w:r>
    </w:p>
    <w:p>
      <w:pPr>
        <w:pStyle w:val="BodyText"/>
      </w:pPr>
      <w:r>
        <w:t xml:space="preserve">Kết quả lại bị một người nào đó gọi lại. Thậm chí Chu Nam Kinh mới chỉ bước ra đến cửa an toàn, cách Ôn Hướng Hoa có vài mét.</w:t>
      </w:r>
    </w:p>
    <w:p>
      <w:pPr>
        <w:pStyle w:val="BodyText"/>
      </w:pPr>
      <w:r>
        <w:t xml:space="preserve">“Chu Nam Kinh! Lần này đúng là có chuyện mà, anh quay lại đi!” Ôn Hướng Hoa đứng sau hắn hô lên.</w:t>
      </w:r>
    </w:p>
    <w:p>
      <w:pPr>
        <w:pStyle w:val="BodyText"/>
      </w:pPr>
      <w:r>
        <w:t xml:space="preserve">Lại có chuyện gì nữa? Chẳng lẽ Chu Nam Kinh hắn đánh rơi tiết tháo ở nhà Ôn Hướng Hoa sao?</w:t>
      </w:r>
    </w:p>
    <w:p>
      <w:pPr>
        <w:pStyle w:val="BodyText"/>
      </w:pPr>
      <w:r>
        <w:t xml:space="preserve">Trong lòng Chu Nam Kinh rất buồn bực, nhưng hắn vẫn quay lại.</w:t>
      </w:r>
    </w:p>
    <w:p>
      <w:pPr>
        <w:pStyle w:val="BodyText"/>
      </w:pPr>
      <w:r>
        <w:t xml:space="preserve">Hắn nhìn ánh mắt Ôn Hướng Hoa chậm rãi hỏi, “Lại có chuyện gì?”</w:t>
      </w:r>
    </w:p>
    <w:p>
      <w:pPr>
        <w:pStyle w:val="BodyText"/>
      </w:pPr>
      <w:r>
        <w:t xml:space="preserve">Ôn Hướng Hoa nhìn hắn từ trên xuống dưới, “Em nhớ anh bảo mình cao 1m83 cơ mà, sao cảm giác anh thấp hơn em thế!”</w:t>
      </w:r>
    </w:p>
    <w:p>
      <w:pPr>
        <w:pStyle w:val="BodyText"/>
      </w:pPr>
      <w:r>
        <w:t xml:space="preserve">Cậu bảo tôi quay lại là để nói cái này à?!!! [╯‵□′]╯︵┻━┻ Cậu có thấy độc giả rất thất vọng không!!!</w:t>
      </w:r>
    </w:p>
    <w:p>
      <w:pPr>
        <w:pStyle w:val="BodyText"/>
      </w:pPr>
      <w:r>
        <w:t xml:space="preserve">Chu Nam Kinh không đáp lại, chỉ cười ”ha ha”.</w:t>
      </w:r>
    </w:p>
    <w:p>
      <w:pPr>
        <w:pStyle w:val="BodyText"/>
      </w:pPr>
      <w:r>
        <w:t xml:space="preserve">Haingười lúc này đang cách nhau rất gần, cầu thang lại rất yên tĩnh, tĩnh đến mức Chu Nam Kinh còn nghe được cả tiếng tim đập của mình.</w:t>
      </w:r>
    </w:p>
    <w:p>
      <w:pPr>
        <w:pStyle w:val="BodyText"/>
      </w:pPr>
      <w:r>
        <w:t xml:space="preserve">2cm, nói cao không cao, nói thấp không thấp.</w:t>
      </w:r>
    </w:p>
    <w:p>
      <w:pPr>
        <w:pStyle w:val="BodyText"/>
      </w:pPr>
      <w:r>
        <w:t xml:space="preserve">Chu Nam Kinh vừa định nói, nhưng lại thấy người đứng trước mặt giật giật.</w:t>
      </w:r>
    </w:p>
    <w:p>
      <w:pPr>
        <w:pStyle w:val="BodyText"/>
      </w:pPr>
      <w:r>
        <w:t xml:space="preserve">Hơn nữa là vừa đi về phía trước vừa giật.</w:t>
      </w:r>
    </w:p>
    <w:p>
      <w:pPr>
        <w:pStyle w:val="BodyText"/>
      </w:pPr>
      <w:r>
        <w:t xml:space="preserve">Chu Nam Kinh thậm chí còn chưa kịp hỏi một cái gì, hắn liền cảm giác được một đôi môi mềm mại lại hơi khô lạnh áp vào … mặt hắn.</w:t>
      </w:r>
    </w:p>
    <w:p>
      <w:pPr>
        <w:pStyle w:val="BodyText"/>
      </w:pPr>
      <w:r>
        <w:t xml:space="preserve">Còn là má trái!!!</w:t>
      </w:r>
    </w:p>
    <w:p>
      <w:pPr>
        <w:pStyle w:val="BodyText"/>
      </w:pPr>
      <w:r>
        <w:t xml:space="preserve">Phắc!!! Bị hôn!!!!</w:t>
      </w:r>
    </w:p>
    <w:p>
      <w:pPr>
        <w:pStyle w:val="BodyText"/>
      </w:pPr>
      <w:r>
        <w:t xml:space="preserve">Chu Nam Kinh mở to hai mắt, vừa định nói cái gì lại chợt nhận ra bản thân đang bày ra vẻ mặt ”bị người phi lễ”, mà kẻ vừa mặt kề mặt với hắn là Ôn Hướng Hoa giờ lại lủi như thỏ về nhà, còn đóng cửa cái ”rầm” một cái!</w:t>
      </w:r>
    </w:p>
    <w:p>
      <w:pPr>
        <w:pStyle w:val="BodyText"/>
      </w:pPr>
      <w:r>
        <w:t xml:space="preserve">Chu Nam Kinh bất giác xoa mặt… Hình như còn ấm, nhưng không phải là do Ôn Hướng Hoa lưu lại, mà là mặt hắn đỏ đến sắp nóng cháy ra rồi!!! Mẹ nó hắn thế mà lại xấu hổ!</w:t>
      </w:r>
    </w:p>
    <w:p>
      <w:pPr>
        <w:pStyle w:val="BodyText"/>
      </w:pPr>
      <w:r>
        <w:t xml:space="preserve">#Quả nhiên tình tiết truyện đi sai hướng!#</w:t>
      </w:r>
    </w:p>
    <w:p>
      <w:pPr>
        <w:pStyle w:val="BodyText"/>
      </w:pPr>
      <w:r>
        <w:t xml:space="preserve">Vào lúc ban đêm, Ôn Hướng Hoa lại đăng lên weibo.</w:t>
      </w:r>
    </w:p>
    <w:p>
      <w:pPr>
        <w:pStyle w:val="BodyText"/>
      </w:pPr>
      <w:r>
        <w:t xml:space="preserve">Sở Các: Rốt cuộc hôm nay đã làm xong chuyện… [:з」∠] Hạnh phúc quớ Kích động không ngủ được! Tuôi yêu cầu được thiêu cháy!</w:t>
      </w:r>
    </w:p>
    <w:p>
      <w:pPr>
        <w:pStyle w:val="BodyText"/>
      </w:pPr>
      <w:r>
        <w:t xml:space="preserve">Bên dưới là một đống bình luận, không thiếu: ” Sở Các sao lại muốn bị thiêu?”, “Chẳng lẽ đại đại muốn thoát đoàn?”</w:t>
      </w:r>
    </w:p>
    <w:p>
      <w:pPr>
        <w:pStyle w:val="BodyText"/>
      </w:pPr>
      <w:r>
        <w:t xml:space="preserve">Đối với mấy bình luận này, Ôn Hướng Hoa chỉ trả lời đầy bí hiểm: Đoán đi!</w:t>
      </w:r>
    </w:p>
    <w:p>
      <w:pPr>
        <w:pStyle w:val="Compact"/>
      </w:pPr>
      <w:r>
        <w:t xml:space="preserve">===================================</w:t>
      </w:r>
      <w:r>
        <w:br w:type="textWrapping"/>
      </w:r>
      <w:r>
        <w:br w:type="textWrapping"/>
      </w:r>
    </w:p>
    <w:p>
      <w:pPr>
        <w:pStyle w:val="Heading2"/>
      </w:pPr>
      <w:bookmarkStart w:id="72" w:name="chương-50-có-giỏi-thì-mang-về"/>
      <w:bookmarkEnd w:id="72"/>
      <w:r>
        <w:t xml:space="preserve">50. Chương 50: Có Giỏi Thì Mang Về</w:t>
      </w:r>
    </w:p>
    <w:p>
      <w:pPr>
        <w:pStyle w:val="Compact"/>
      </w:pPr>
      <w:r>
        <w:br w:type="textWrapping"/>
      </w:r>
      <w:r>
        <w:br w:type="textWrapping"/>
      </w:r>
      <w:r>
        <w:t xml:space="preserve">Hắn bị hôn bị hôn bị hôn….</w:t>
      </w:r>
    </w:p>
    <w:p>
      <w:pPr>
        <w:pStyle w:val="BodyText"/>
      </w:pPr>
      <w:r>
        <w:t xml:space="preserve">Lúc buổi chiều Chu Nam Kinh viết văn, đầy đầu là những lời này, giống hệt như máy thu âm.</w:t>
      </w:r>
    </w:p>
    <w:p>
      <w:pPr>
        <w:pStyle w:val="BodyText"/>
      </w:pPr>
      <w:r>
        <w:t xml:space="preserve">Từng làm việc này có bốn lần… Không… Được rồi, Chu Nam Kinh thẳng thắn thành khẩn, kinh nghiệm yêu đương người khác phái của hắn chỉ có hai lần, còn những lần khác đều thất bại…</w:t>
      </w:r>
    </w:p>
    <w:p>
      <w:pPr>
        <w:pStyle w:val="BodyText"/>
      </w:pPr>
      <w:r>
        <w:t xml:space="preserve">Còn về loại kinh nghiệm ‘’bị hôn’’ thì là lần đầu tiên…</w:t>
      </w:r>
    </w:p>
    <w:p>
      <w:pPr>
        <w:pStyle w:val="BodyText"/>
      </w:pPr>
      <w:r>
        <w:t xml:space="preserve">Trước kia bạn gái đều thấp hơn hắn, muốn hôn hay gì đó cũng là Chu Nam Kinh cúi người xuống, làm gì có ai chủ động thân mật chứ!</w:t>
      </w:r>
    </w:p>
    <w:p>
      <w:pPr>
        <w:pStyle w:val="BodyText"/>
      </w:pPr>
      <w:r>
        <w:t xml:space="preserve">Chu Nam Kinh nhìn nhìn thời gian, đã 5h27 chiều, lại nhìn WPS, mới chỉ có 1237 chữ….</w:t>
      </w:r>
    </w:p>
    <w:p>
      <w:pPr>
        <w:pStyle w:val="BodyText"/>
      </w:pPr>
      <w:r>
        <w:t xml:space="preserve">Chẳng lẽ đây là buộc hắn không đăng truyện?</w:t>
      </w:r>
    </w:p>
    <w:p>
      <w:pPr>
        <w:pStyle w:val="BodyText"/>
      </w:pPr>
      <w:r>
        <w:t xml:space="preserve">Hai tiếng…. Mới hơn một nghìn chữ… Từ khi nào tốc độ của hắn còn năm trăm chữ một giờ thế?</w:t>
      </w:r>
    </w:p>
    <w:p>
      <w:pPr>
        <w:pStyle w:val="BodyText"/>
      </w:pPr>
      <w:r>
        <w:t xml:space="preserve">Chu Nam Kinh yên lặng ẩn đi, mở sohu ra đọc tin tức, yên lặng đóng mấy cửa sổ trò chuyện, lại càng yên lặng đóng khung trò chuyện với ‘’Ôn’’, không hề nói một tiếng.</w:t>
      </w:r>
    </w:p>
    <w:p>
      <w:pPr>
        <w:pStyle w:val="BodyText"/>
      </w:pPr>
      <w:r>
        <w:t xml:space="preserve">Không biết tâm tình hiện tại thế nào, Chu Nam Kinh đăng nhập ‘’Bán nữ hài lão *** sài’’, hắn cảm giác bản thân không còn cứu vãn được nữa. Thế nhưng thế quái nào vẫn tự động đăng nhập vào, mà lại không biết nói gì?</w:t>
      </w:r>
    </w:p>
    <w:p>
      <w:pPr>
        <w:pStyle w:val="BodyText"/>
      </w:pPr>
      <w:r>
        <w:t xml:space="preserve">Vấn đề chính là, hắn thực sự chẳng biết nói cái gì cả… Chẳng lẽ nói với Ôn Hướng Hoa, “Cậu dám hôn tôi, tôi sẽ đi báo người khác! Chú cảnh sát, chính là người này! Cậu ta sàm sỡ cháu… Đừng nháo! Chú cảnh sát lại ha ha ha quen cậu…”</w:t>
      </w:r>
    </w:p>
    <w:p>
      <w:pPr>
        <w:pStyle w:val="BodyText"/>
      </w:pPr>
      <w:r>
        <w:t xml:space="preserve">Càng khiến Chu Nam Kinh trứng đau cúc hoa co rút chính là, hắn hoàn toàn không thấy phản cảm.</w:t>
      </w:r>
    </w:p>
    <w:p>
      <w:pPr>
        <w:pStyle w:val="BodyText"/>
      </w:pPr>
      <w:r>
        <w:t xml:space="preserve">Tuy rằng ngoài ý muốn, nhưng không phản cảm.</w:t>
      </w:r>
    </w:p>
    <w:p>
      <w:pPr>
        <w:pStyle w:val="BodyText"/>
      </w:pPr>
      <w:r>
        <w:t xml:space="preserve">Lúc ấy tuy rằng trong đầu trống rỗng, nhưng trong nội tâm dường như có một giọng nói chậm rãi đáp lại, “Hử, tự nhiên thân người ta sao?”</w:t>
      </w:r>
    </w:p>
    <w:p>
      <w:pPr>
        <w:pStyle w:val="BodyText"/>
      </w:pPr>
      <w:r>
        <w:t xml:space="preserve">Chẳng lẽ đấy không gọi là thân mật sao! Là má, cũng không phải miệng mũi mắt gì… To chuyện cái gì! Coi như bị chó… Không không, như bị bạn thân cắn một ngụm.</w:t>
      </w:r>
    </w:p>
    <w:p>
      <w:pPr>
        <w:pStyle w:val="BodyText"/>
      </w:pPr>
      <w:r>
        <w:t xml:space="preserve">Cái em gái nhà mi, có ‘’bạn thân’’ nào đi hôn bạn mình không hả??</w:t>
      </w:r>
    </w:p>
    <w:p>
      <w:pPr>
        <w:pStyle w:val="BodyText"/>
      </w:pPr>
      <w:r>
        <w:t xml:space="preserve">Chu Nam Kinh đập một bàn tay lên bàn phím, làm anh giai ngồi bên giật mình thất thủ, tổ LOL đột ngột mất đi một thành viên. Anh giai quay ngoắt đầu nhìn Chu Nam Kinh, căm giận phun một câu, “Đúng là thằng thần kinh!”</w:t>
      </w:r>
    </w:p>
    <w:p>
      <w:pPr>
        <w:pStyle w:val="BodyText"/>
      </w:pPr>
      <w:r>
        <w:t xml:space="preserve">Chu Nam Kinh cũng hiểu mình khá giống như điên thật, chỉ muốn giơ tay lên tát mình mấy cái, thế nhưng vừa sợ đau, vừa sợ để lại vết tay lên mặt thì lại phải giải thích lôi thôi với Chu Bác Bì. Cho nên cái ý tưởng kia lượn một vòng trong đầu hắn, cuối cùng cũng biến mất.</w:t>
      </w:r>
    </w:p>
    <w:p>
      <w:pPr>
        <w:pStyle w:val="BodyText"/>
      </w:pPr>
      <w:r>
        <w:t xml:space="preserve">Hắn lại nhìn nhìn thời gian, đã 5h43… Nhưng lại khiến người bi thương chính là, WPS chỉ thêm được hai mươi chữ…. Không khí hôm nay có chút không đúng, trạng thái cũng không phải tốt nhất, chẳng lẽ lại ra đến nông nỗi này sao…?</w:t>
      </w:r>
    </w:p>
    <w:p>
      <w:pPr>
        <w:pStyle w:val="BodyText"/>
      </w:pPr>
      <w:r>
        <w:t xml:space="preserve">Chu Nam Kinh tràn ngập u buồn nhấp vào QQ của Lý Qua Qua.</w:t>
      </w:r>
    </w:p>
    <w:p>
      <w:pPr>
        <w:pStyle w:val="BodyText"/>
      </w:pPr>
      <w:r>
        <w:t xml:space="preserve">Chu Nam Kinh: Tôi cảm thấy hôm nay chắc là không ra truyện được đâu.</w:t>
      </w:r>
    </w:p>
    <w:p>
      <w:pPr>
        <w:pStyle w:val="BodyText"/>
      </w:pPr>
      <w:r>
        <w:t xml:space="preserve">Lý Qua Qua:….. Lần thứ hai trong năm nay!!!! Cậu muốn làm gì!!!![╯‵□′]╯︵┻━┻ Đừng tưởng mình lên chức giáo viên rồi thì tôi không trị cậu được nữa!!!</w:t>
      </w:r>
    </w:p>
    <w:p>
      <w:pPr>
        <w:pStyle w:val="BodyText"/>
      </w:pPr>
      <w:r>
        <w:t xml:space="preserve">Chu Nam Kinh: Thứ nhất, tôi chưa làm giáo viên thứ hai, cậu chữa cho tôi lúc nào vậy?</w:t>
      </w:r>
    </w:p>
    <w:p>
      <w:pPr>
        <w:pStyle w:val="BodyText"/>
      </w:pPr>
      <w:r>
        <w:t xml:space="preserve">Đã bỏ trị liệu nhiều năm rồi, sao bây giờ cạnh hắn lại mọc ra một thầy lang Lý Qua Qua?</w:t>
      </w:r>
    </w:p>
    <w:p>
      <w:pPr>
        <w:pStyle w:val="BodyText"/>
      </w:pPr>
      <w:r>
        <w:t xml:space="preserve">Lý Qua Qua: Ｔ口Ｔ Cậu hôm nay bị sao nào?</w:t>
      </w:r>
    </w:p>
    <w:p>
      <w:pPr>
        <w:pStyle w:val="BodyText"/>
      </w:pPr>
      <w:r>
        <w:t xml:space="preserve">Chu Nam Kinh: Gặp một thằng dở hơi trên tàu điện, ăn không ngon, lại càng không muốn viết. Thế nên thôi.</w:t>
      </w:r>
    </w:p>
    <w:p>
      <w:pPr>
        <w:pStyle w:val="BodyText"/>
      </w:pPr>
      <w:r>
        <w:t xml:space="preserve">Lý Qua Qua: σ[ ° △ °] Thật hay giả?</w:t>
      </w:r>
    </w:p>
    <w:p>
      <w:pPr>
        <w:pStyle w:val="BodyText"/>
      </w:pPr>
      <w:r>
        <w:t xml:space="preserve">Chu Nam Kinh: Chả biết.</w:t>
      </w:r>
    </w:p>
    <w:p>
      <w:pPr>
        <w:pStyle w:val="BodyText"/>
      </w:pPr>
      <w:r>
        <w:t xml:space="preserve">Lý Qua Qua: Cậu mẹ nó lại trêu tôi!</w:t>
      </w:r>
    </w:p>
    <w:p>
      <w:pPr>
        <w:pStyle w:val="BodyText"/>
      </w:pPr>
      <w:r>
        <w:t xml:space="preserve">Chỉ có thể tìm được cảm giác ưu việt từ sự đáng thương của cậu, tôi không trêu cậu thì trêu ai? Chu Nam Kinh vừa mới nghĩ ra câu này trong đầu, con chưa kịp viết ra, đã cảm thấy từng hàng nến chói lọi chiếu rọi sau lưng mình.</w:t>
      </w:r>
    </w:p>
    <w:p>
      <w:pPr>
        <w:pStyle w:val="BodyText"/>
      </w:pPr>
      <w:r>
        <w:t xml:space="preserve">Hắn cúi mặt nhìn vào bàn phím, cảm giác như mình vừa đâm đầu vào góc chết.</w:t>
      </w:r>
    </w:p>
    <w:p>
      <w:pPr>
        <w:pStyle w:val="BodyText"/>
      </w:pPr>
      <w:r>
        <w:t xml:space="preserve">Từ khi nào Chu Nam Kinh hắn phải đi tìm cảm giác ưu việt từ Lý Qua Qua? Đệt! Cuối cùng là thế giời này biến hóa quá nhanh hay hắn biến hóa quá nhanh?</w:t>
      </w:r>
    </w:p>
    <w:p>
      <w:pPr>
        <w:pStyle w:val="BodyText"/>
      </w:pPr>
      <w:r>
        <w:t xml:space="preserve">Chu Nam Kinh: Thế cậu muốn thế nào, tôi mới viết hơn ngàn chữ thôi.</w:t>
      </w:r>
    </w:p>
    <w:p>
      <w:pPr>
        <w:pStyle w:val="BodyText"/>
      </w:pPr>
      <w:r>
        <w:t xml:space="preserve">Lý Qua Qua: Cậu nói thật đấy à…. Yêu nghiệt, ta đã chuẩn bị kiếm gỗ đào, mau lại đây chịu chết!</w:t>
      </w:r>
    </w:p>
    <w:p>
      <w:pPr>
        <w:pStyle w:val="BodyText"/>
      </w:pPr>
      <w:r>
        <w:t xml:space="preserve">Chu Nam Kinh: Có ý gì?</w:t>
      </w:r>
    </w:p>
    <w:p>
      <w:pPr>
        <w:pStyle w:val="BodyText"/>
      </w:pPr>
      <w:r>
        <w:t xml:space="preserve">Lý Qua Qua: Buổi tối cậu viết đi!!!!</w:t>
      </w:r>
    </w:p>
    <w:p>
      <w:pPr>
        <w:pStyle w:val="BodyText"/>
      </w:pPr>
      <w:r>
        <w:t xml:space="preserve">Chu Nam Kinh: Đến lúc ấy rồi nói.</w:t>
      </w:r>
    </w:p>
    <w:p>
      <w:pPr>
        <w:pStyle w:val="BodyText"/>
      </w:pPr>
      <w:r>
        <w:t xml:space="preserve">Lý Qua Qua: Vì sao đến lúc ấy mới nói được!!! Đây chính là việc phải làm mà!!!</w:t>
      </w:r>
    </w:p>
    <w:p>
      <w:pPr>
        <w:pStyle w:val="BodyText"/>
      </w:pPr>
      <w:r>
        <w:t xml:space="preserve">Chu Nam Kinh: Cậu thấy hôm nay tôi nên lấy lí do gì để xin nghỉ thì hợp lý?</w:t>
      </w:r>
    </w:p>
    <w:p>
      <w:pPr>
        <w:pStyle w:val="BodyText"/>
      </w:pPr>
      <w:r>
        <w:t xml:space="preserve">Lý Qua Qua: Xin phép không phải phong cách của cậu! Trực tiếp nghỉ đi!</w:t>
      </w:r>
    </w:p>
    <w:p>
      <w:pPr>
        <w:pStyle w:val="BodyText"/>
      </w:pPr>
      <w:r>
        <w:t xml:space="preserve">Chu Nam Kinh: Nhưng mà cứ thấy sao sao ấy.</w:t>
      </w:r>
    </w:p>
    <w:p>
      <w:pPr>
        <w:pStyle w:val="BodyText"/>
      </w:pPr>
      <w:r>
        <w:t xml:space="preserve">Lý Qua Qua: Sao sao cái đầu cậu!!! Viết ngay đi cho ông!!! Không ngày mai ông ra trước cửa nhà ngươi thắt cổ đó!!!!</w:t>
      </w:r>
    </w:p>
    <w:p>
      <w:pPr>
        <w:pStyle w:val="BodyText"/>
      </w:pPr>
      <w:r>
        <w:t xml:space="preserve">Thằng dở, cậu tưởng tôi sẽ tin cậu chắc! Cái cớ này đã được lấy nhiều rồi, là người thì sẽ không tin cậu đâu!</w:t>
      </w:r>
    </w:p>
    <w:p>
      <w:pPr>
        <w:pStyle w:val="BodyText"/>
      </w:pPr>
      <w:r>
        <w:t xml:space="preserve">Chu Nam Kinh: Được rồi, bố tôi bị tắc nghẽn cơ tim, cậu cấp tiền chữa nhé?</w:t>
      </w:r>
    </w:p>
    <w:p>
      <w:pPr>
        <w:pStyle w:val="BodyText"/>
      </w:pPr>
      <w:r>
        <w:t xml:space="preserve">Lý Qua Qua: Tôi là hy sinh vì việc công! Công ty sẽ trả thay tôi!!!</w:t>
      </w:r>
    </w:p>
    <w:p>
      <w:pPr>
        <w:pStyle w:val="BodyText"/>
      </w:pPr>
      <w:r>
        <w:t xml:space="preserve">“Công ty không trả đâu, em tự bỏ tiền túi ra nhé.”</w:t>
      </w:r>
    </w:p>
    <w:p>
      <w:pPr>
        <w:pStyle w:val="BodyText"/>
      </w:pPr>
      <w:r>
        <w:t xml:space="preserve">Đúng lúc này, một giọng nói vang lên sau lưng, khiến Lý Hiên sợ đến suýt són cả ra quần.</w:t>
      </w:r>
    </w:p>
    <w:p>
      <w:pPr>
        <w:pStyle w:val="BodyText"/>
      </w:pPr>
      <w:r>
        <w:t xml:space="preserve">Cậu xoay người, run run nói, “Anh đến sau lưng em từ lúc nào vậy?” Cứ như ma vậy, hình như mình bị sợ đến chết đi sống lại rồi….</w:t>
      </w:r>
    </w:p>
    <w:p>
      <w:pPr>
        <w:pStyle w:val="BodyText"/>
      </w:pPr>
      <w:r>
        <w:t xml:space="preserve">Triệu Tinh Hoa thuận miệng đáp lời, “Vừa mới thôi. Đợi lát nữa tan tầm thì đi về.”</w:t>
      </w:r>
    </w:p>
    <w:p>
      <w:pPr>
        <w:pStyle w:val="BodyText"/>
      </w:pPr>
      <w:r>
        <w:t xml:space="preserve">Lý Qua Qua vừa mới nói xong, mới chỉ vài phút, avatar đã xám đi. Chu Nam Kinh lúc ấy còn chưa nghĩ ra cái gì để biện hộ.</w:t>
      </w:r>
    </w:p>
    <w:p>
      <w:pPr>
        <w:pStyle w:val="BodyText"/>
      </w:pPr>
      <w:r>
        <w:t xml:space="preserve">Lúc ấy mi mắt hắn nháy dữ dội, chẳng lẽ là cậu ta chuẩn bị dây thừng đến treo cổ thật? Cái thằng dở hơi nào mới làm cái trò phát rồ này chứ.. Khoan đã, tột cùng là não tàn thế nào mới nghĩ ra loại đáp án này! Cũng sắp sáu giờ rồi! Rõ là lúc tan tầm mà!</w:t>
      </w:r>
    </w:p>
    <w:p>
      <w:pPr>
        <w:pStyle w:val="BodyText"/>
      </w:pPr>
      <w:r>
        <w:t xml:space="preserve">Xin mọi người hãy tha thứ cho Chu Nam Kinh một đời phóng đãng bất kham không biết hai chữ ‘’đi làm’’ nó thế nào….</w:t>
      </w:r>
    </w:p>
    <w:p>
      <w:pPr>
        <w:pStyle w:val="BodyText"/>
      </w:pPr>
      <w:r>
        <w:t xml:space="preserve">Xong rồi Văn vẻ mới chỉ hơn nghìn chữ, Chu Nam Kinh vẫn thoát ra. Trời vẫn còn sáng nhưng đèn đường đã lên, không khí ngoài trời tươi mát hơn nhiều, không gò bó, lại càng không phải nghe mấy lời mình không muốn nghe.</w:t>
      </w:r>
    </w:p>
    <w:p>
      <w:pPr>
        <w:pStyle w:val="BodyText"/>
      </w:pPr>
      <w:r>
        <w:t xml:space="preserve">Chu Nam Kinh châm một điếu thuốc đi về nhà. Buổi tối không cần động tay nấu cơm thật là thích. Từ lúc không phải tự đi chợ nấu cơm rửa bát, Chu Nam Kinh cảm giác mình càng lúc càng lười, tính cách cũng đi xuống. Công nghiệp hóa đúng là nguồn gốc của tất thảy mọi tội ác!</w:t>
      </w:r>
    </w:p>
    <w:p>
      <w:pPr>
        <w:pStyle w:val="BodyText"/>
      </w:pPr>
      <w:r>
        <w:t xml:space="preserve">Cũng chả biết khi nào Chu Bắc Bình mới đi… Chu Nam Kinh phun một ngụm khói thuốc, đột nhiên nghĩ đến vấn đề này.</w:t>
      </w:r>
    </w:p>
    <w:p>
      <w:pPr>
        <w:pStyle w:val="BodyText"/>
      </w:pPr>
      <w:r>
        <w:t xml:space="preserve">Đầu tiên bỏ qua một ‘’bé gay’’ ở lầu dưới, Chu Bác Bì đến đây hệt như một quả bom kích hoạt, chờ chút là nổ. Mẹ Chu cũng đem chính con trai mình đi bán đội, một khối tiền ba cân, mua mười cân còn được khuyến mãi thêm hai cân nữa. Chu Nam Kinh cảm giác sinh hoạt gần đây của mình loạn đến không thể loạn hơn. Đã bao nhiêu năm nay ‘’phòng không’’, đầu xuân này lại vương một đóa đào hoa, mà lại là hoa đực, càng không thể nói đó là tươi hay héo, chỉ biết là có thể yêu thôi.</w:t>
      </w:r>
    </w:p>
    <w:p>
      <w:pPr>
        <w:pStyle w:val="BodyText"/>
      </w:pPr>
      <w:r>
        <w:t xml:space="preserve">Thang máy mở ra, lúc đi ngang qua lầu dưới nhà mình, Chu Nam Kinh cảm giác mặt mình đang đỏ lên…..</w:t>
      </w:r>
    </w:p>
    <w:p>
      <w:pPr>
        <w:pStyle w:val="BodyText"/>
      </w:pPr>
      <w:r>
        <w:t xml:space="preserve">A, lúc mới đầu tinh phân, từng nghe Ôn Hướng Hoa nói “Đại thần cũng đã biết tôi rồi, kết hôn còn có thể xa sao?” Tính tính một chút, thấy từ ngày ấy đến giờ mới có bốn tháng, quả thật là không ‘’xa’’…</w:t>
      </w:r>
    </w:p>
    <w:p>
      <w:pPr>
        <w:pStyle w:val="BodyText"/>
      </w:pPr>
      <w:r>
        <w:t xml:space="preserve">Khoan, tại sao lại nghĩ đến Ôn Hướng Hoa chứ?” Thời điểm này không phải nên mong chờ cơm ngon canh ngọt của mẹ chứ, sao lại chỉ nghĩ đến giai là thế nào!</w:t>
      </w:r>
    </w:p>
    <w:p>
      <w:pPr>
        <w:pStyle w:val="BodyText"/>
      </w:pPr>
      <w:r>
        <w:t xml:space="preserve">Ra khỏi thang máy, Chu Nam Kinh lấy chìa khóa mở cửa. Tốt lắm, dưới thảm không có đôi giày lạ nào…. Tên tầng dưới kia không đến, thật may mắn.</w:t>
      </w:r>
    </w:p>
    <w:p>
      <w:pPr>
        <w:pStyle w:val="BodyText"/>
      </w:pPr>
      <w:r>
        <w:t xml:space="preserve">Chu Nam Kinh thở phào nhẹ nhõm, bởi vì thật sự hắn không biết nên đối mặt với cậu ta như thế nào nữa. Mối quan hệ CP trên mạng đã là quá đủ, nếu gặp mặt nhau ngoài đời…. Cho dù nói mình không phải gay, nhưng ngày nào đó sẽ thay đổi nếu bảo hay hẹn hò đi… Nói thật, Chu Nam Kinh vẫn có cảm giác áp lực với đàn ông. Không ngực không mông, làm sao mang ra ngoài giới thiệu!!!</w:t>
      </w:r>
    </w:p>
    <w:p>
      <w:pPr>
        <w:pStyle w:val="BodyText"/>
      </w:pPr>
      <w:r>
        <w:t xml:space="preserve">Chu Bắc Bình đang ngồi xem thời sự trên TV, là đài Trung ương. Ngày trước còn sinh viên, khi không có hứng viết văn, hắn lại ngồi trong kí túc xá mở máy tính lên xem TV trực tuyến, khiến mấy bạn cùng phòng nhìn như tinh tinh suốt cả tháng trời…</w:t>
      </w:r>
    </w:p>
    <w:p>
      <w:pPr>
        <w:pStyle w:val="BodyText"/>
      </w:pPr>
      <w:r>
        <w:t xml:space="preserve">Chu Bắc Bình lắc lắc chân, vẻ mặt ôn hòa hiếm thấy, “Về rồi à?”</w:t>
      </w:r>
    </w:p>
    <w:p>
      <w:pPr>
        <w:pStyle w:val="BodyText"/>
      </w:pPr>
      <w:r>
        <w:t xml:space="preserve">“Vâng.”</w:t>
      </w:r>
    </w:p>
    <w:p>
      <w:pPr>
        <w:pStyle w:val="BodyText"/>
      </w:pPr>
      <w:r>
        <w:t xml:space="preserve">Sinh hoạt hôn nay quả thật rất muôn màu muôn vẻ, từ lúc đi mua quần áo buổi sáng đến lúc đi Hương sơn buổi chiều, tiếp tục gõ cửa nhà Ôn Hướng Hoa, còn bị người ta X một cái. Chuyện đáng lẽ diễn ra trong nhiều ngày thì lại nén vào trong một, chả trách Chu Nam Kinh chỉ muốn lao về nhà tắm rửa thoải mái, sau đó là ‘’trốn không phép’’ bên Thất điểm….</w:t>
      </w:r>
    </w:p>
    <w:p>
      <w:pPr>
        <w:pStyle w:val="BodyText"/>
      </w:pPr>
      <w:r>
        <w:t xml:space="preserve">“Hôm nay đi đâu?” Chu Bắc Bình cho nhỏ tiếng TV đi, giọng nói bình tĩnh như thường.</w:t>
      </w:r>
    </w:p>
    <w:p>
      <w:pPr>
        <w:pStyle w:val="BodyText"/>
      </w:pPr>
      <w:r>
        <w:t xml:space="preserve">Lúc ấy Chu Nam Kinh đang cởi áo khoác, vừa mới treo đồ lên mắc, lại bị tiếng ‘’hỏi thăm’’ tựa như chuyện phiếm bình thường này làm cho mí mắt giật liên tục.</w:t>
      </w:r>
    </w:p>
    <w:p>
      <w:pPr>
        <w:pStyle w:val="BodyText"/>
      </w:pPr>
      <w:r>
        <w:t xml:space="preserve">Hắn đưa ra lý do vạn năm bất biến, “Tìm việc.”</w:t>
      </w:r>
    </w:p>
    <w:p>
      <w:pPr>
        <w:pStyle w:val="BodyText"/>
      </w:pPr>
      <w:r>
        <w:t xml:space="preserve">“À” Chu Bắc Bình đăm chiêu gật đầu, đột nhiên nói tiếp, “Hay là anh đang đi tìm bạn gái đấy?”</w:t>
      </w:r>
    </w:p>
    <w:p>
      <w:pPr>
        <w:pStyle w:val="BodyText"/>
      </w:pPr>
      <w:r>
        <w:t xml:space="preserve">Bố nói thử xem bố có phải gạt người không! Chu Nam Kinh gào thét trong lòng. Con mắt nào của bố thấy tôi đi tìm bạn gái!! Bạn gái thì khó nói lắm, chỉ có một tên cao phú soái dưới lầu thôi….</w:t>
      </w:r>
    </w:p>
    <w:p>
      <w:pPr>
        <w:pStyle w:val="BodyText"/>
      </w:pPr>
      <w:r>
        <w:t xml:space="preserve">Chu Nam Kinh chém đinh chặt sắt, dứt khoát trả lời, “Không có!”</w:t>
      </w:r>
    </w:p>
    <w:p>
      <w:pPr>
        <w:pStyle w:val="BodyText"/>
      </w:pPr>
      <w:r>
        <w:t xml:space="preserve">“Tôi thấy anh gần đây chịu khó ra ngoài lắm” Chu Nam Kinh lộ nụ cười nhẹ khó thấy, ‘Có bạn gái nhớ đưa về gia đình xem đấy.”</w:t>
      </w:r>
    </w:p>
    <w:p>
      <w:pPr>
        <w:pStyle w:val="Compact"/>
      </w:pPr>
      <w:r>
        <w:t xml:space="preserve">Con có thể cười phụ hoàng không… [:з」∠] Nhi thần quả thực vẫn là đàn ông độc thân mà!</w:t>
      </w:r>
      <w:r>
        <w:br w:type="textWrapping"/>
      </w:r>
      <w:r>
        <w:br w:type="textWrapping"/>
      </w:r>
    </w:p>
    <w:p>
      <w:pPr>
        <w:pStyle w:val="Heading2"/>
      </w:pPr>
      <w:bookmarkStart w:id="73" w:name="chương-51-có-giỏi-ngừng-ra-chương"/>
      <w:bookmarkEnd w:id="73"/>
      <w:r>
        <w:t xml:space="preserve">51. Chương 51: Có Giỏi Ngừng Ra Chương</w:t>
      </w:r>
    </w:p>
    <w:p>
      <w:pPr>
        <w:pStyle w:val="Compact"/>
      </w:pPr>
      <w:r>
        <w:br w:type="textWrapping"/>
      </w:r>
      <w:r>
        <w:br w:type="textWrapping"/>
      </w:r>
      <w:r>
        <w:t xml:space="preserve">Chu Nam Kinh trở về nhà, tắm rửa ăn cơm xong xuôi liền ôm lấy máy tính. Liếc mắt nhìn con số “ 2527 chữ” mà độc giả nếu biết được hẳn sẽ khóc thét, lại so giữa việc tàn nhẫn với người khác hoặc tự hành hạ bản thân, hắn không hề do dự chọn cái đầu tiên. Mới chín rưỡi tối đã lên giường đắp chăn đi ngủ, chỉ có điều sớm quá không ngủ được,lăn qua lăn lại làm ga giường nhăn nhúm cả.</w:t>
      </w:r>
    </w:p>
    <w:p>
      <w:pPr>
        <w:pStyle w:val="BodyText"/>
      </w:pPr>
      <w:r>
        <w:t xml:space="preserve">Vất vả lắm mới thiếp đi được, cảm giác mới chỉ một tiếng trôi qua, tiếng chuông điện thoại vang lên rất “tuyệt vời”. Tiếng reng reng này so với tiếng trống báo còn khốn nạn hơn. Quấy rầy giấc ngủ của người ta quả thật rất đáng chém!</w:t>
      </w:r>
    </w:p>
    <w:p>
      <w:pPr>
        <w:pStyle w:val="BodyText"/>
      </w:pPr>
      <w:r>
        <w:t xml:space="preserve">Chu Nam Kinh cau mày lăn một vòng trên giường, cuối cùng không cam tâm tình nguyện cầm điện thoại.</w:t>
      </w:r>
    </w:p>
    <w:p>
      <w:pPr>
        <w:pStyle w:val="BodyText"/>
      </w:pPr>
      <w:r>
        <w:t xml:space="preserve">Hắn nhìn tên hiển thị, là Ôn Hướng Hoa. Thật chỉ muốn nhấn nút đỏ, không thì ném luôn điện thoại đi cũng được.</w:t>
      </w:r>
    </w:p>
    <w:p>
      <w:pPr>
        <w:pStyle w:val="BodyText"/>
      </w:pPr>
      <w:r>
        <w:t xml:space="preserve">Đương nhiên đây chỉ là suy nghĩ trong đầu Chu Nam Kinh, hắn tiếp điện thoại.</w:t>
      </w:r>
    </w:p>
    <w:p>
      <w:pPr>
        <w:pStyle w:val="BodyText"/>
      </w:pPr>
      <w:r>
        <w:t xml:space="preserve">“Alô, muộn vậy gọi tôi có việc gì thế? “ Chu Nam Kinh hỏi, tuy không có nhìn giờ nhưng ngoài cửa sổ rất yên tĩnh, chắc là cũng tối muộn rồi.</w:t>
      </w:r>
    </w:p>
    <w:p>
      <w:pPr>
        <w:pStyle w:val="BodyText"/>
      </w:pPr>
      <w:r>
        <w:t xml:space="preserve">Giọng nói đầy tức giận của Ôn Hướng Hoa truyền qua điện thoại, “Anh có biết giờ là mấy giờ rồi không?”</w:t>
      </w:r>
    </w:p>
    <w:p>
      <w:pPr>
        <w:pStyle w:val="BodyText"/>
      </w:pPr>
      <w:r>
        <w:t xml:space="preserve">Quần cũng cởi ra rồi, mẹ nó cậu còn hỏi tôi mấy giờ sao? Đừng nói quần, giờ này cả áo hắn cũng đã cởi… Đợi đã, hình như lẫn lộn đầu đuôi rồi thì phải!</w:t>
      </w:r>
    </w:p>
    <w:p>
      <w:pPr>
        <w:pStyle w:val="BodyText"/>
      </w:pPr>
      <w:r>
        <w:t xml:space="preserve">Bị một cú điện thoại đánh thức, Chu Nam Kinh cảm thấy mình mới là người có tư cách hỏi câu đấy.</w:t>
      </w:r>
    </w:p>
    <w:p>
      <w:pPr>
        <w:pStyle w:val="BodyText"/>
      </w:pPr>
      <w:r>
        <w:t xml:space="preserve">Chu Nam Kinh co rút khóe miệng, “Tôi làm sao biết được”.</w:t>
      </w:r>
    </w:p>
    <w:p>
      <w:pPr>
        <w:pStyle w:val="BodyText"/>
      </w:pPr>
      <w:r>
        <w:t xml:space="preserve">“Anh vừa tỉnh à?”</w:t>
      </w:r>
    </w:p>
    <w:p>
      <w:pPr>
        <w:pStyle w:val="BodyText"/>
      </w:pPr>
      <w:r>
        <w:t xml:space="preserve">“Ừ”</w:t>
      </w:r>
    </w:p>
    <w:p>
      <w:pPr>
        <w:pStyle w:val="BodyText"/>
      </w:pPr>
      <w:r>
        <w:t xml:space="preserve">“Được rồi, vậy để em nói cho anh biết, bây giờ là 23h45, còn 15 phút nữa là sang ngày mới. Chương mới đâu?”</w:t>
      </w:r>
    </w:p>
    <w:p>
      <w:pPr>
        <w:pStyle w:val="BodyText"/>
      </w:pPr>
      <w:r>
        <w:t xml:space="preserve">Hắn biết ngay là không có chuyện gì tốt mà! Dự cảm chẳng hề sai chút nào, linh nghiệm lần nữa quả thật khiến Chu Nam Kinh không thể bình tĩnh nổi.</w:t>
      </w:r>
    </w:p>
    <w:p>
      <w:pPr>
        <w:pStyle w:val="BodyText"/>
      </w:pPr>
      <w:r>
        <w:t xml:space="preserve">Hắn hít sâu một hơi, ”Cậu nửa đêm gọi tôi chỉ để nói cái này?”</w:t>
      </w:r>
    </w:p>
    <w:p>
      <w:pPr>
        <w:pStyle w:val="BodyText"/>
      </w:pPr>
      <w:r>
        <w:t xml:space="preserve">“Đương nhiên”, Tiếng nói bên kia dừng lại một chút “ Không thì nói cái gì?”</w:t>
      </w:r>
    </w:p>
    <w:p>
      <w:pPr>
        <w:pStyle w:val="BodyText"/>
      </w:pPr>
      <w:r>
        <w:t xml:space="preserve">Đương nhiên là tâm sự dưới trăng chứ còn làm gì?! Phim thần tượng bao giờ chẳng vậy, cô nam quả nữ, à không, cô nam quả nam xác định tình cảm xong liền cấp tốc trau dồi bồi dưỡng, sau mấy tập vớ vẩn là có thể kết thúc bộ phim truyền hình lúc tám giờ tối, không thể nhảm hơn được nữa.</w:t>
      </w:r>
    </w:p>
    <w:p>
      <w:pPr>
        <w:pStyle w:val="BodyText"/>
      </w:pPr>
      <w:r>
        <w:t xml:space="preserve">Chu Nam Kinh nhìn chăm chú điện thoại hai giây, cuối cùng không chút do dự cúp điện thoại!</w:t>
      </w:r>
    </w:p>
    <w:p>
      <w:pPr>
        <w:pStyle w:val="BodyText"/>
      </w:pPr>
      <w:r>
        <w:t xml:space="preserve">Hắn cũng đâu phải siêu nhân, bí văn cả ngày còn chả làm ăn được gì, chẳng lẽ mười lăm phút có thể làm nên cơm cháo? Hoàn toàn không có khả năng mà! Ngay cả Mộ Trường Kim tốc kí năm nghìn chữ một tiếng cũng không làm được trong chừng ấy thời gian đó!</w:t>
      </w:r>
    </w:p>
    <w:p>
      <w:pPr>
        <w:pStyle w:val="BodyText"/>
      </w:pPr>
      <w:r>
        <w:t xml:space="preserve">Di động bị ném qua bên chưa lâu, tiếng chuông điện thoại lại vang lên đầy cố chấp. Cái đệt, hắn cũng đâu có biết Ôn Hướng Hoa lại cố chấp thế chứ, quả thật rất phiền.</w:t>
      </w:r>
    </w:p>
    <w:p>
      <w:pPr>
        <w:pStyle w:val="BodyText"/>
      </w:pPr>
      <w:r>
        <w:t xml:space="preserve">“Tôi muốn đi ngủ.” Hắn nhả ra vài chữ.</w:t>
      </w:r>
    </w:p>
    <w:p>
      <w:pPr>
        <w:pStyle w:val="BodyText"/>
      </w:pPr>
      <w:r>
        <w:t xml:space="preserve">Giọng nói của Ôn Hướng Hoa nhẹ nhàng đi hẳn, “Thì anh cứ ngủ đi, em đang đi giày…”</w:t>
      </w:r>
    </w:p>
    <w:p>
      <w:pPr>
        <w:pStyle w:val="BodyText"/>
      </w:pPr>
      <w:r>
        <w:t xml:space="preserve">“Đi giày làm gì?”</w:t>
      </w:r>
    </w:p>
    <w:p>
      <w:pPr>
        <w:pStyle w:val="BodyText"/>
      </w:pPr>
      <w:r>
        <w:t xml:space="preserve">“Gõ cửa giục anh ra chương mới chứ gì” Nếu giục chương xong còn có thể giục lên giường thì còn tốt hơn nữa.</w:t>
      </w:r>
    </w:p>
    <w:p>
      <w:pPr>
        <w:pStyle w:val="BodyText"/>
      </w:pPr>
      <w:r>
        <w:t xml:space="preserve">Phắc! Quả nhiên thế giới này rộng lớn,không gì là không thể, cái việc phát rồ như đi gõ cửa nhà người ta giục giã sáng tác cũng có thể không chút liêm sỉ thốt ra thành lời… Có muốn tác giả sống không vậy???</w:t>
      </w:r>
    </w:p>
    <w:p>
      <w:pPr>
        <w:pStyle w:val="BodyText"/>
      </w:pPr>
      <w:r>
        <w:t xml:space="preserve">Trong một thoáng Chu Nam Kinh giật mình, thanh tỉnh.</w:t>
      </w:r>
    </w:p>
    <w:p>
      <w:pPr>
        <w:pStyle w:val="BodyText"/>
      </w:pPr>
      <w:r>
        <w:t xml:space="preserve">“Bật máy tính chưa?”</w:t>
      </w:r>
    </w:p>
    <w:p>
      <w:pPr>
        <w:pStyle w:val="BodyText"/>
      </w:pPr>
      <w:r>
        <w:t xml:space="preserve">“… Cậu đang đùa tôi đúng không?” Chu Nam Kinh khó có thể tin được.</w:t>
      </w:r>
    </w:p>
    <w:p>
      <w:pPr>
        <w:pStyle w:val="BodyText"/>
      </w:pPr>
      <w:r>
        <w:t xml:space="preserve">Trả lời hắn là tiếng sập cửa đánh “rầm”, còn có thể thấy tiếng vọng.</w:t>
      </w:r>
    </w:p>
    <w:p>
      <w:pPr>
        <w:pStyle w:val="BodyText"/>
      </w:pPr>
      <w:r>
        <w:t xml:space="preserve">“Đúng thế, em đang đùa anh đấy.”</w:t>
      </w:r>
    </w:p>
    <w:p>
      <w:pPr>
        <w:pStyle w:val="BodyText"/>
      </w:pPr>
      <w:r>
        <w:t xml:space="preserve">… Tiếng đóng cửa cũng nghe thấy đấy! Chẳng lẽ IQ của Chu Nam Kinh hắn thấp thế à?</w:t>
      </w:r>
    </w:p>
    <w:p>
      <w:pPr>
        <w:pStyle w:val="BodyText"/>
      </w:pPr>
      <w:r>
        <w:t xml:space="preserve">Hắn cảm thấy tê hết cả răng, “Cậu đừng lên đây, tôi đi bật máy tính.”</w:t>
      </w:r>
    </w:p>
    <w:p>
      <w:pPr>
        <w:pStyle w:val="BodyText"/>
      </w:pPr>
      <w:r>
        <w:t xml:space="preserve">Nếu trong nhà Chu Nam Kinh chỉ có một mình hắn thì hắn không ngại. Đều là đàn ông con trai cả, chẳng lẽ lại sợ bị cưỡng bức? Thế nhưng bây giờ nhà hắn có ‘’nhiều mình”, chuyện này có hơi…. Hắn không hề muốn bị Chu Bắc Bình chuyển từ hỏi “Có bạn gái chưa?” sang “Có bạn trai chưa?’’….</w:t>
      </w:r>
    </w:p>
    <w:p>
      <w:pPr>
        <w:pStyle w:val="BodyText"/>
      </w:pPr>
      <w:r>
        <w:t xml:space="preserve">Ôn Hướng Hoa phía đầu dây bên kia nở nụ cười. Thanh âm này vào tai Chu Nam Kinh nghe chói tai lạ kì. Hắn ôm notebook Apple ngồi trên giường, ánh sáng xanh từ bàn hình hắt vào làm nổi bật gương mặt như táo bón của hắn. Bí văn cùng táo bón đều rất thống khổ, cứ nhìn ánh mắt của Chu Nam Kinh là biết.</w:t>
      </w:r>
    </w:p>
    <w:p>
      <w:pPr>
        <w:pStyle w:val="BodyText"/>
      </w:pPr>
      <w:r>
        <w:t xml:space="preserve">Điện thoại còn chưa cúp, màn hình còn hiển thị ‘’đang gọi’’.</w:t>
      </w:r>
    </w:p>
    <w:p>
      <w:pPr>
        <w:pStyle w:val="BodyText"/>
      </w:pPr>
      <w:r>
        <w:t xml:space="preserve">Chu Nam Kinh mở WPS, tiếp tục nối lại tình tiết truyện.</w:t>
      </w:r>
    </w:p>
    <w:p>
      <w:pPr>
        <w:pStyle w:val="BodyText"/>
      </w:pPr>
      <w:r>
        <w:t xml:space="preserve">Viết viết, lại nghe tiếng Ôn Hướng Hoa vọng ra, “Nam Kinh Nam Kinh, anh đang viết à?”</w:t>
      </w:r>
    </w:p>
    <w:p>
      <w:pPr>
        <w:pStyle w:val="BodyText"/>
      </w:pPr>
      <w:r>
        <w:t xml:space="preserve">Nghe được câu này, Chu Nam Kinh mới nhận ra, ế, điện thoại còn chưa ngắt sao?</w:t>
      </w:r>
    </w:p>
    <w:p>
      <w:pPr>
        <w:pStyle w:val="BodyText"/>
      </w:pPr>
      <w:r>
        <w:t xml:space="preserve">Chu Nam Kinh ngừng gõ, cầm điện thoại áp vào tai, “Đang viết.”</w:t>
      </w:r>
    </w:p>
    <w:p>
      <w:pPr>
        <w:pStyle w:val="BodyText"/>
      </w:pPr>
      <w:r>
        <w:t xml:space="preserve">“Viết đến đâu rồi?”</w:t>
      </w:r>
    </w:p>
    <w:p>
      <w:pPr>
        <w:pStyle w:val="BodyText"/>
      </w:pPr>
      <w:r>
        <w:t xml:space="preserve">“Không nói.”</w:t>
      </w:r>
    </w:p>
    <w:p>
      <w:pPr>
        <w:pStyle w:val="BodyText"/>
      </w:pPr>
      <w:r>
        <w:t xml:space="preserve">“…” Dù sao sớm hay muộn cũng đều thấy, anh còn thẹn thùng cái quái gì.</w:t>
      </w:r>
    </w:p>
    <w:p>
      <w:pPr>
        <w:pStyle w:val="BodyText"/>
      </w:pPr>
      <w:r>
        <w:t xml:space="preserve">Cách một chốc, Ôn Hướng Hoa lại tiếp lời, “Sao anh không onl QQ?”</w:t>
      </w:r>
    </w:p>
    <w:p>
      <w:pPr>
        <w:pStyle w:val="BodyText"/>
      </w:pPr>
      <w:r>
        <w:t xml:space="preserve">Chu Nam Kinh thuận miệng trả lời, “Tôi ẩn.” Nói thật, tư thế hiện giờ khá khó, nghiêng đầu giữ điện thoại, hai tay vẫn lướt trên bàn phím. Nếu không phải tác gia là một nghề rất có tiền đồ, thì hắn đã nghĩ đến việc đi làm diễn viên từ lâu rồi. Mấy kĩ năng uốn dẻo này rèn luyện mấy lần cũng rất cần.</w:t>
      </w:r>
    </w:p>
    <w:p>
      <w:pPr>
        <w:pStyle w:val="BodyText"/>
      </w:pPr>
      <w:r>
        <w:t xml:space="preserve">“Ẩn thân làm gì?”</w:t>
      </w:r>
    </w:p>
    <w:p>
      <w:pPr>
        <w:pStyle w:val="BodyText"/>
      </w:pPr>
      <w:r>
        <w:t xml:space="preserve">“Trốn cậu.” Lời này không có thông qua đại não, cứ vậy mà trần-trùi-trụi phun ra trước Ôn Hướng Hoa.</w:t>
      </w:r>
    </w:p>
    <w:p>
      <w:pPr>
        <w:pStyle w:val="BodyText"/>
      </w:pPr>
      <w:r>
        <w:t xml:space="preserve">Cậu ta im lặng mấy giây, sau mới ngượng ngùng nói, “Em đáng sợ thế sao?”</w:t>
      </w:r>
    </w:p>
    <w:p>
      <w:pPr>
        <w:pStyle w:val="BodyText"/>
      </w:pPr>
      <w:r>
        <w:t xml:space="preserve">Có lẽ thế đi.</w:t>
      </w:r>
    </w:p>
    <w:p>
      <w:pPr>
        <w:pStyle w:val="BodyText"/>
      </w:pPr>
      <w:r>
        <w:t xml:space="preserve">Chu Nam Kinh không đáp lại. Bởi vì người đối diện không nói gì thêm, hắn cũng tiếp thu truyền thống mỹ đức của dân tộc Trung Hoa, thuận tay cúp luôn điện thoại.</w:t>
      </w:r>
    </w:p>
    <w:p>
      <w:pPr>
        <w:pStyle w:val="BodyText"/>
      </w:pPr>
      <w:r>
        <w:t xml:space="preserve">Thời gian đã chuyển sang một giờ sáng, Chu Nam Kinh mở công cụ đếm số lượng từ, thế mà mới ba nghìn chữ.</w:t>
      </w:r>
    </w:p>
    <w:p>
      <w:pPr>
        <w:pStyle w:val="BodyText"/>
      </w:pPr>
      <w:r>
        <w:t xml:space="preserve">Hắn đành đăng nhập QQ, nhấn vào avatar của Ôn Hướng Hoa.</w:t>
      </w:r>
    </w:p>
    <w:p>
      <w:pPr>
        <w:pStyle w:val="BodyText"/>
      </w:pPr>
      <w:r>
        <w:t xml:space="preserve">Bán nữ hài lão *** sài: Chúng ta thương lượng chuyện này đi. Cũng đã một giờ sáng rồi, không bằng để tôi ngủ một giấc, sáng mai dậy viết tiếp có được không?</w:t>
      </w:r>
    </w:p>
    <w:p>
      <w:pPr>
        <w:pStyle w:val="BodyText"/>
      </w:pPr>
      <w:r>
        <w:t xml:space="preserve">Ôn: Chúng ta thương lượng chuyện này đi. Cũng đã một giờ sáng rồi,không bằng anh mau ra chương mới đi, để em yên tâm ngủ một giấc?</w:t>
      </w:r>
    </w:p>
    <w:p>
      <w:pPr>
        <w:pStyle w:val="BodyText"/>
      </w:pPr>
      <w:r>
        <w:t xml:space="preserve">Bán nữ hài lão *** sài: Chỉ sợ không được.</w:t>
      </w:r>
    </w:p>
    <w:p>
      <w:pPr>
        <w:pStyle w:val="BodyText"/>
      </w:pPr>
      <w:r>
        <w:t xml:space="preserve">Thật sự là không được, mắt díp cả lại rồi. Chu Nam Kinh cảm giác giờ mà đặt đầu xuống gối là ngủ luôn đến tối mai ấy chứ.</w:t>
      </w:r>
    </w:p>
    <w:p>
      <w:pPr>
        <w:pStyle w:val="BodyText"/>
      </w:pPr>
      <w:r>
        <w:t xml:space="preserve">Ôn: ╮[╯╰]╭ Cho nên em cũng không đồng ý.</w:t>
      </w:r>
    </w:p>
    <w:p>
      <w:pPr>
        <w:pStyle w:val="BodyText"/>
      </w:pPr>
      <w:r>
        <w:t xml:space="preserve">Bán nữ hài lão *** sài: Vì sao cậu lại ở dưới lầu nhà tôi chứ.</w:t>
      </w:r>
    </w:p>
    <w:p>
      <w:pPr>
        <w:pStyle w:val="BodyText"/>
      </w:pPr>
      <w:r>
        <w:t xml:space="preserve">Đây tuyệt đối là chuyện tàn nhẫn nhất thế giới này…</w:t>
      </w:r>
    </w:p>
    <w:p>
      <w:pPr>
        <w:pStyle w:val="BodyText"/>
      </w:pPr>
      <w:r>
        <w:t xml:space="preserve">Ôn: Em thích anh mà! Đã nói với anh rồi nha.</w:t>
      </w:r>
    </w:p>
    <w:p>
      <w:pPr>
        <w:pStyle w:val="BodyText"/>
      </w:pPr>
      <w:r>
        <w:t xml:space="preserve">Bán nữ hài lão *** sài: ….</w:t>
      </w:r>
    </w:p>
    <w:p>
      <w:pPr>
        <w:pStyle w:val="BodyText"/>
      </w:pPr>
      <w:r>
        <w:t xml:space="preserve">Ôn: Bây giờ anh được bao nhiêu chữ? O.O</w:t>
      </w:r>
    </w:p>
    <w:p>
      <w:pPr>
        <w:pStyle w:val="BodyText"/>
      </w:pPr>
      <w:r>
        <w:t xml:space="preserve">Bán nữ hài lão *** sài: Hơn ba nghìn.</w:t>
      </w:r>
    </w:p>
    <w:p>
      <w:pPr>
        <w:pStyle w:val="BodyText"/>
      </w:pPr>
      <w:r>
        <w:t xml:space="preserve">Ôn: Tốt lắm, còn gần hai nghìn chữ nữa là có thể ngủ rồi, ganbatte!</w:t>
      </w:r>
    </w:p>
    <w:p>
      <w:pPr>
        <w:pStyle w:val="BodyText"/>
      </w:pPr>
      <w:r>
        <w:t xml:space="preserve">Fighting, jiayou,…</w:t>
      </w:r>
    </w:p>
    <w:p>
      <w:pPr>
        <w:pStyle w:val="BodyText"/>
      </w:pPr>
      <w:r>
        <w:t xml:space="preserve">Thằng ngố này tội gì đâu… Chu Nam Kinh cau mày.</w:t>
      </w:r>
    </w:p>
    <w:p>
      <w:pPr>
        <w:pStyle w:val="BodyText"/>
      </w:pPr>
      <w:r>
        <w:t xml:space="preserve">Bán nữ hài lão *** sài: Tôi có thể hỏi cậu một câu, vì sao cậu thích tôi không?</w:t>
      </w:r>
    </w:p>
    <w:p>
      <w:pPr>
        <w:pStyle w:val="BodyText"/>
      </w:pPr>
      <w:r>
        <w:t xml:space="preserve">Vấn đề này, Chu Nam Kinh vốn đã có một vài liên tưởng. Nếu hắn là một em gái ngực đùi nõn nường, hay Ôn Hướng Hoa là một cô chân dài dáng chuẩn, chuyện sẽ rất dễ giải quyết. Nhưng vấn đề là cả hai người hắn đều là đàn ông có cái ‘’ấy ấy’’, loại tình cảm vi phạm luân lý đạo đức này sao lại đổ ập lên đầu hắn chứ. Nếu biết Chu Nam Kinh hắn từ nhỏ đã tam quan đoan chính, sẽ hiểu chuyện này nó như thế nào….</w:t>
      </w:r>
    </w:p>
    <w:p>
      <w:pPr>
        <w:pStyle w:val="BodyText"/>
      </w:pPr>
      <w:r>
        <w:t xml:space="preserve">Ôn: …. Anh đoán!</w:t>
      </w:r>
    </w:p>
    <w:p>
      <w:pPr>
        <w:pStyle w:val="BodyText"/>
      </w:pPr>
      <w:r>
        <w:t xml:space="preserve">Tôi cũng đâu phải giun đũa trong bụng cậu, sao mà đoán được…. Hơn nữa bây giờ thuốc diệt giun xịn lắm, cho dù Chu Nam Kinh hắn là giun đũa trong bụng cậu ta đi chăng nữa, cũng sẽ đến lúc bị lôi ra qua chỗ của Ôn Hướng Hoa thôi! Khoan đã, sao cái so sánh này nghe ghê tởm vậy!!!!</w:t>
      </w:r>
    </w:p>
    <w:p>
      <w:pPr>
        <w:pStyle w:val="BodyText"/>
      </w:pPr>
      <w:r>
        <w:t xml:space="preserve">Chu Nam Kinh với cái thể loại trò chơi “anh đoán đi đoán đi tôi đoán hay không đoán’’ gì đó không hề có hứng thú, đóng QQ lại, ngồi lỳ trước máy tính gõ chữ. Đến hơn hai giờ sáng, cuối cùng cũng đủ số lượng từ. Trong nháy mắt, Chu Nam Kinh cảm giác mình sắp cảm động đến sắp khóc ra rồi…</w:t>
      </w:r>
    </w:p>
    <w:p>
      <w:pPr>
        <w:pStyle w:val="BodyText"/>
      </w:pPr>
      <w:r>
        <w:t xml:space="preserve">Hắn mở trang web, vào giao diện tác giả,, nhấn đăng luôn, cả lỗi chính tả cũng không kịp kiểm tra lại liền đóng luôn máy tính, ngã xuống giường.</w:t>
      </w:r>
    </w:p>
    <w:p>
      <w:pPr>
        <w:pStyle w:val="BodyText"/>
      </w:pPr>
      <w:r>
        <w:t xml:space="preserve">Rạng sáng 2h40, Ôn Hướng Hoa ngồi trước bàn máy tính ngáp một cái thật to. Cậu mở ra danh sách những người liên lạc gần nhất, tìm cô bé hậu kỳ, chậm rãi gõ bàn phím.</w:t>
      </w:r>
    </w:p>
    <w:p>
      <w:pPr>
        <w:pStyle w:val="BodyText"/>
      </w:pPr>
      <w:r>
        <w:t xml:space="preserve">Ôn: Nam Kinh đại đại cuối cùng cũng ra chương mới, lăn đi ngủ một giấc đã, em gái vất vả rồi!</w:t>
      </w:r>
    </w:p>
    <w:p>
      <w:pPr>
        <w:pStyle w:val="BodyText"/>
      </w:pPr>
      <w:r>
        <w:t xml:space="preserve">Tra Thuần: Chương mới em cũng xem rồi, chắc ngày mai khu bình luận lại xảy ra mưa máu mất!</w:t>
      </w:r>
    </w:p>
    <w:p>
      <w:pPr>
        <w:pStyle w:val="BodyText"/>
      </w:pPr>
      <w:r>
        <w:t xml:space="preserve">Ôn: o[∩∩]o</w:t>
      </w:r>
    </w:p>
    <w:p>
      <w:pPr>
        <w:pStyle w:val="BodyText"/>
      </w:pPr>
      <w:r>
        <w:t xml:space="preserve">Tra Thuần, Anh nói xem lời của nữ chính này là có ý gì, “nếu trên người em không còn những điểm khiến anh yêu thích, anh có còn thích em không?”? Đây mà là văn tiêu biểu của Thất điểm sao, thật không khoa học! Nam chính sao nhu nhược vậy, cả nữ chính sao lại lằng nhằng thế chớ, trực tiếp XXX đi xem nào!</w:t>
      </w:r>
    </w:p>
    <w:p>
      <w:pPr>
        <w:pStyle w:val="BodyText"/>
      </w:pPr>
      <w:r>
        <w:t xml:space="preserve">Ôn: Có lẽ gần đây anh ấy cảm ngộ được chút nhân sinh gì chăng O.O</w:t>
      </w:r>
    </w:p>
    <w:p>
      <w:pPr>
        <w:pStyle w:val="BodyText"/>
      </w:pPr>
      <w:r>
        <w:t xml:space="preserve">Tra Thuần: đúng rồi, anh hỏi em âm hiệu tiếng đóng cửa làm gì?</w:t>
      </w:r>
    </w:p>
    <w:p>
      <w:pPr>
        <w:pStyle w:val="BodyText"/>
      </w:pPr>
      <w:r>
        <w:t xml:space="preserve">Ôn: Cho vui ấy mà.</w:t>
      </w:r>
    </w:p>
    <w:p>
      <w:pPr>
        <w:pStyle w:val="BodyText"/>
      </w:pPr>
      <w:r>
        <w:t xml:space="preserve">Tra Thuần: …. Bị bại lộ tiết tháo đơn giản như vậy, ba mẹ anh biết không Sở Các?</w:t>
      </w:r>
    </w:p>
    <w:p>
      <w:pPr>
        <w:pStyle w:val="BodyText"/>
      </w:pPr>
      <w:r>
        <w:t xml:space="preserve">Ôn: Bọn họ biết, là anh nói. Anh muốn về sau được sống yên ổn.</w:t>
      </w:r>
    </w:p>
    <w:p>
      <w:pPr>
        <w:pStyle w:val="BodyText"/>
      </w:pPr>
      <w:r>
        <w:t xml:space="preserve">Tuy rằng đoạn tử tuyệt tôn, chỉ cần không độc thân thì ba mẹ đều vui mừng, càng khiến Ôn Hướng Hoa mừng vui.</w:t>
      </w:r>
    </w:p>
    <w:p>
      <w:pPr>
        <w:pStyle w:val="Compact"/>
      </w:pPr>
      <w:r>
        <w:t xml:space="preserve">Cậu tắt khung trò chuyện, lại qua khu bình luận tung một chuỗi hoa mới lăn lên giường đi ngủ.</w:t>
      </w:r>
      <w:r>
        <w:br w:type="textWrapping"/>
      </w:r>
      <w:r>
        <w:br w:type="textWrapping"/>
      </w:r>
    </w:p>
    <w:p>
      <w:pPr>
        <w:pStyle w:val="Heading2"/>
      </w:pPr>
      <w:bookmarkStart w:id="74" w:name="chương-52-có-giỏi-thì-uống-thuốc"/>
      <w:bookmarkEnd w:id="74"/>
      <w:r>
        <w:t xml:space="preserve">52. Chương 52: Có Giỏi Thì Uống Thuốc</w:t>
      </w:r>
    </w:p>
    <w:p>
      <w:pPr>
        <w:pStyle w:val="Compact"/>
      </w:pPr>
      <w:r>
        <w:br w:type="textWrapping"/>
      </w:r>
      <w:r>
        <w:br w:type="textWrapping"/>
      </w:r>
      <w:r>
        <w:t xml:space="preserve">Mười giờ sáng hôm sau, Chu Nam Kinh mới miễn miễn cưỡng cưỡng mở mắt ra.</w:t>
      </w:r>
    </w:p>
    <w:p>
      <w:pPr>
        <w:pStyle w:val="BodyText"/>
      </w:pPr>
      <w:r>
        <w:t xml:space="preserve">Hắn nhìn giờ, quả đúng không phải thời gian nghỉ ngơi bình thường của hắn. Hậu quả của việc phá vỡ đồng hồ sinh học chính là sáng nay không thể ăn điểm tâm.</w:t>
      </w:r>
    </w:p>
    <w:p>
      <w:pPr>
        <w:pStyle w:val="BodyText"/>
      </w:pPr>
      <w:r>
        <w:t xml:space="preserve">Cổ họng hơi đau. Ngày hôm qua ngồi lỳ trên giường ôm máy tính viết truyện hơn hai tiếng, quả nhiên là hắn đã tự đánh giá cao sức chịu đựng của bản thân. Tốt xấu gì cũng đã tháng mười rồi đó.</w:t>
      </w:r>
    </w:p>
    <w:p>
      <w:pPr>
        <w:pStyle w:val="BodyText"/>
      </w:pPr>
      <w:r>
        <w:t xml:space="preserve">Đầu tiên, Chu Nam Kinh rời giường đi tìm tủ thuốc cá nhân. Một kẻ vốn không thích ra ngoài như hắn đều là nhờ hòm thuốc này mà tự cứu, bên trong đều là thuốc bán không theo đơn. Dù sao bệnh trạng bản thân không ai hiểu rõ hơn chính mình, so với đi bệnh viện mua thuốc còn nhanh khỏe hơn nhiều.</w:t>
      </w:r>
    </w:p>
    <w:p>
      <w:pPr>
        <w:pStyle w:val="BodyText"/>
      </w:pPr>
      <w:r>
        <w:t xml:space="preserve">Đương nhiên bây giờ cũng không ngoại lệ. Hắn tự kiểm tra, thấy thân nhiệt vẫn bình thường, vậy có lẽ chỉ bị đau họng thôi. Nuốt hai viên thuốc, Chu Nam Kinh lại bò đến bên máy tính.</w:t>
      </w:r>
    </w:p>
    <w:p>
      <w:pPr>
        <w:pStyle w:val="BodyText"/>
      </w:pPr>
      <w:r>
        <w:t xml:space="preserve">Đầu tiên là đăng nhập nick chính. Vừa mới onl đã thấy avatar Lý Qua Qua nhấp nháy, lóe lên lóe xuống hoa cả mắt. Lý Qua Qua này thật đáng chết, hôm trước mới gia nhập vào hội QQ gì đó, liền đổi avatar như này… Càng không thể đáng chết hơn!</w:t>
      </w:r>
    </w:p>
    <w:p>
      <w:pPr>
        <w:pStyle w:val="BodyText"/>
      </w:pPr>
      <w:r>
        <w:t xml:space="preserve">Lý Qua Qua: Phắc!! Hơn nửa đêm! Cậu ra chương mới!!! Dây thừng hôm qua tôi biết phải làm sao!!!! OTL!!!!</w:t>
      </w:r>
    </w:p>
    <w:p>
      <w:pPr>
        <w:pStyle w:val="BodyText"/>
      </w:pPr>
      <w:r>
        <w:t xml:space="preserve">Thời gian là tám giờ sáng nay, hai tiếng trước. Lúc ấy hắn còn đương say giấc nồng.</w:t>
      </w:r>
    </w:p>
    <w:p>
      <w:pPr>
        <w:pStyle w:val="BodyText"/>
      </w:pPr>
      <w:r>
        <w:t xml:space="preserve">Chu Nam Kinh: Để lại năm sau dùng.</w:t>
      </w:r>
    </w:p>
    <w:p>
      <w:pPr>
        <w:pStyle w:val="BodyText"/>
      </w:pPr>
      <w:r>
        <w:t xml:space="preserve">Lý Qua Qua: Dây thừng không ăn được mà.</w:t>
      </w:r>
    </w:p>
    <w:p>
      <w:pPr>
        <w:pStyle w:val="BodyText"/>
      </w:pPr>
      <w:r>
        <w:t xml:space="preserve">Chu Nam Kinh: Cậu mua thật đấy à?</w:t>
      </w:r>
    </w:p>
    <w:p>
      <w:pPr>
        <w:pStyle w:val="BodyText"/>
      </w:pPr>
      <w:r>
        <w:t xml:space="preserve">Lý Qua Qua: …. Nói đùa, hôm qua không phải cậu nói không ra chương sao, tôi liền lên nói với độc giả “Nam Kinh hôm nay cảm hứng lên đến mức cơ tim tắc nghẽn, mong mọi người thứ lỗi”. Cái đó đã viết ra cả rồi, cậu bảo tôi phải làm sao!!</w:t>
      </w:r>
    </w:p>
    <w:p>
      <w:pPr>
        <w:pStyle w:val="BodyText"/>
      </w:pPr>
      <w:r>
        <w:t xml:space="preserve">Quan trọng nhất là cậu phải làm sao với lời kia chứ! Lý Qua Qua cậu từ nhỏ đến giờ lừa một người đâu có dễ dàng gì!</w:t>
      </w:r>
    </w:p>
    <w:p>
      <w:pPr>
        <w:pStyle w:val="BodyText"/>
      </w:pPr>
      <w:r>
        <w:t xml:space="preserve">…. Cho đáng! Ai bảo cậu học gì không học, lại đi học cách lừa nguời!</w:t>
      </w:r>
    </w:p>
    <w:p>
      <w:pPr>
        <w:pStyle w:val="BodyText"/>
      </w:pPr>
      <w:r>
        <w:t xml:space="preserve">Theo thói quen, Chu Nam Kinh tính đốt một điếu thuốc hút tìm cảm hứng, nhưng lại chợt nhớ ra cổ họng đang bị đau, hắn chưa muốn bị nicotin hun nát họng.</w:t>
      </w:r>
    </w:p>
    <w:p>
      <w:pPr>
        <w:pStyle w:val="BodyText"/>
      </w:pPr>
      <w:r>
        <w:t xml:space="preserve">Khoảng một phút, Lý Qua Qua lại gửi đến một tin nhắn. Vẫn là cái avatar kia, khiến người ta không nhìn hơi khó.</w:t>
      </w:r>
    </w:p>
    <w:p>
      <w:pPr>
        <w:pStyle w:val="BodyText"/>
      </w:pPr>
      <w:r>
        <w:t xml:space="preserve">Lý Qua Qua: Nói, vì sao hai giờ rưỡi đêm mới ra chương mới?</w:t>
      </w:r>
    </w:p>
    <w:p>
      <w:pPr>
        <w:pStyle w:val="BodyText"/>
      </w:pPr>
      <w:r>
        <w:t xml:space="preserve">Chu Nam Kinh: Lầu dưới có vị đại gia, lấy ‘’tình trai’’ ra uy hiếp tôi, đem cái chết ra đe dọa.</w:t>
      </w:r>
    </w:p>
    <w:p>
      <w:pPr>
        <w:pStyle w:val="BodyText"/>
      </w:pPr>
      <w:r>
        <w:t xml:space="preserve">Lý Qua Qua: … Nam Kinh, nhũ danh của cậu là Hỉ Nhi à?</w:t>
      </w:r>
    </w:p>
    <w:p>
      <w:pPr>
        <w:pStyle w:val="BodyText"/>
      </w:pPr>
      <w:r>
        <w:t xml:space="preserve">Chu Nam Kinh: Không, nhũ danh của tôi là Hoàng Thế Nhân.</w:t>
      </w:r>
    </w:p>
    <w:p>
      <w:pPr>
        <w:pStyle w:val="BodyText"/>
      </w:pPr>
      <w:r>
        <w:t xml:space="preserve">Lý Qua Qua: Tôi không nói đùa với cậu đâu! Ông đây rất nghiêm túc!</w:t>
      </w:r>
    </w:p>
    <w:p>
      <w:pPr>
        <w:pStyle w:val="BodyText"/>
      </w:pPr>
      <w:r>
        <w:t xml:space="preserve">Chu Nam Kinh: Được rồi, thực ra người kia nửa đêm gọi điện hối thúc tôi, nói nếu tôi không ra chương mới sẽ không có vé tháng ăn, đành phải dậy làm.</w:t>
      </w:r>
    </w:p>
    <w:p>
      <w:pPr>
        <w:pStyle w:val="BodyText"/>
      </w:pPr>
      <w:r>
        <w:t xml:space="preserve">Lý Qua Qua: Quá tốt! Tôi có số di động của cậu! Về sau khi nào cậu chây lười tôi còn có đường mà xoay xở chứ!</w:t>
      </w:r>
    </w:p>
    <w:p>
      <w:pPr>
        <w:pStyle w:val="BodyText"/>
      </w:pPr>
      <w:r>
        <w:t xml:space="preserve">Trong nháy mắt khi nhìn thấy những dòng này, Chu Nam Kinh liền quyết định lấy di động ra, tìm số liên lạc “Biên tập Lý Qua Qua” trong danh bạ, không chút do dự mà tống vào sổ đen.</w:t>
      </w:r>
    </w:p>
    <w:p>
      <w:pPr>
        <w:pStyle w:val="BodyText"/>
      </w:pPr>
      <w:r>
        <w:t xml:space="preserve">Quả nhiên khoa học kĩ thuật ngày càng hiện đại, giờ trong di động cũng có sổ đen.</w:t>
      </w:r>
    </w:p>
    <w:p>
      <w:pPr>
        <w:pStyle w:val="BodyText"/>
      </w:pPr>
      <w:r>
        <w:t xml:space="preserve">Chu Nam Kinh: Hết hi vọng đi, cậu vào sổ đen tôi rồi.</w:t>
      </w:r>
    </w:p>
    <w:p>
      <w:pPr>
        <w:pStyle w:val="BodyText"/>
      </w:pPr>
      <w:r>
        <w:t xml:space="preserve">Lý Qua Qua: … Sao cậu lại tàn nhẫn như thế chứ!!!</w:t>
      </w:r>
    </w:p>
    <w:p>
      <w:pPr>
        <w:pStyle w:val="BodyText"/>
      </w:pPr>
      <w:r>
        <w:t xml:space="preserve">Chu Nam Kinh: Nhũ danh của tôi là Hoàng Thế Nhân.</w:t>
      </w:r>
    </w:p>
    <w:p>
      <w:pPr>
        <w:pStyle w:val="BodyText"/>
      </w:pPr>
      <w:r>
        <w:t xml:space="preserve">Lý Qua Qua: Vì sao đại gia hối thì được! Tôi hối thì bị tống vào sổ đen!Thật không công bằng bằng!</w:t>
      </w:r>
    </w:p>
    <w:p>
      <w:pPr>
        <w:pStyle w:val="BodyText"/>
      </w:pPr>
      <w:r>
        <w:t xml:space="preserve">Chu Nam Kinh: Tôi mà đã không muốn viết thì ai hối cũng như nhau cả thôi.</w:t>
      </w:r>
    </w:p>
    <w:p>
      <w:pPr>
        <w:pStyle w:val="BodyText"/>
      </w:pPr>
      <w:r>
        <w:t xml:space="preserve">Lý Qua Qua: Thế sao hôm qua cậu lại cố!!!</w:t>
      </w:r>
    </w:p>
    <w:p>
      <w:pPr>
        <w:pStyle w:val="BodyText"/>
      </w:pPr>
      <w:r>
        <w:t xml:space="preserve">Chu Nam Kinh: Hình như giọng điệu của cậu là muốn hỏi, vì sao hôm qua tôi viết chương mới đúng không? Được rồi, thực ra hôm nay tôi onl là để nói với cậu hôm nay tôi nghỉ…</w:t>
      </w:r>
    </w:p>
    <w:p>
      <w:pPr>
        <w:pStyle w:val="BodyText"/>
      </w:pPr>
      <w:r>
        <w:t xml:space="preserve">Lý Qua Qua: Cậu đừng có mà trêu tôi!!!! Tôi không dễ đùa đâu!!!!</w:t>
      </w:r>
    </w:p>
    <w:p>
      <w:pPr>
        <w:pStyle w:val="BodyText"/>
      </w:pPr>
      <w:r>
        <w:t xml:space="preserve">Tôi có nói cậu dễ đùa bao giờ đâu… =L=</w:t>
      </w:r>
    </w:p>
    <w:p>
      <w:pPr>
        <w:pStyle w:val="BodyText"/>
      </w:pPr>
      <w:r>
        <w:t xml:space="preserve">Lý Qua Qua: Tôi phắc tôi phắc!!! Cậu ngừng truyện chính là muốn được đại gia gọi điện đến đúng không!!! Tôi biết thừa!!!!</w:t>
      </w:r>
    </w:p>
    <w:p>
      <w:pPr>
        <w:pStyle w:val="BodyText"/>
      </w:pPr>
      <w:r>
        <w:t xml:space="preserve">Vì sao năm nay Lý Qua Qua lại không ôn nhu chăm sóc rào đón chứ! Không phải bây giờ nhà giàu đều tranh nhau người bao dưỡng à….</w:t>
      </w:r>
    </w:p>
    <w:p>
      <w:pPr>
        <w:pStyle w:val="BodyText"/>
      </w:pPr>
      <w:r>
        <w:t xml:space="preserve">Chu Nam Kinh không hề do dự gõ: Biết cái đầu cậu.</w:t>
      </w:r>
    </w:p>
    <w:p>
      <w:pPr>
        <w:pStyle w:val="BodyText"/>
      </w:pPr>
      <w:r>
        <w:t xml:space="preserve">Lý Qua Qua: emo ngọn nến khóc Hôm nay cậu không ra thật sao….</w:t>
      </w:r>
    </w:p>
    <w:p>
      <w:pPr>
        <w:pStyle w:val="BodyText"/>
      </w:pPr>
      <w:r>
        <w:t xml:space="preserve">Chu Nam Kinh: Tôi đang viết mà.</w:t>
      </w:r>
    </w:p>
    <w:p>
      <w:pPr>
        <w:pStyle w:val="BodyText"/>
      </w:pPr>
      <w:r>
        <w:t xml:space="preserve">Mở WPS hơn nửa tiếng, cũng đã được một chữ rồi nhé.</w:t>
      </w:r>
    </w:p>
    <w:p>
      <w:pPr>
        <w:pStyle w:val="BodyText"/>
      </w:pPr>
      <w:r>
        <w:t xml:space="preserve">Ăn cơm trưa, dùng lí do bị cảm để ở lỳ trong nhà, cảm giác không cần phải đi làm thật tốt.</w:t>
      </w:r>
    </w:p>
    <w:p>
      <w:pPr>
        <w:pStyle w:val="BodyText"/>
      </w:pPr>
      <w:r>
        <w:t xml:space="preserve">Chu Nam Kinh mở máy tính ra, lưu loát viết chương mới, thấy thống kê lượng từ cũng tàm tạm, lúc này mới đăng lên, còn kèm thêm mấy lời.</w:t>
      </w:r>
    </w:p>
    <w:p>
      <w:pPr>
        <w:pStyle w:val="BodyText"/>
      </w:pPr>
      <w:r>
        <w:t xml:space="preserve">Sau đó mới đăng nhập clone. Mới onl chưa đến một phút đã thấy tin nhắn từ Ôn Hướng Hoa gửi đến.</w:t>
      </w:r>
    </w:p>
    <w:p>
      <w:pPr>
        <w:pStyle w:val="BodyText"/>
      </w:pPr>
      <w:r>
        <w:t xml:space="preserve">Ôn: Sài sài QAQ! Anh onl!</w:t>
      </w:r>
    </w:p>
    <w:p>
      <w:pPr>
        <w:pStyle w:val="BodyText"/>
      </w:pPr>
      <w:r>
        <w:t xml:space="preserve">Bán nữ hài lão *** sài: Ừ.</w:t>
      </w:r>
    </w:p>
    <w:p>
      <w:pPr>
        <w:pStyle w:val="BodyText"/>
      </w:pPr>
      <w:r>
        <w:t xml:space="preserve">Ôn: Em nghe nói anh bị bệnh. Uống thuốc chưa….</w:t>
      </w:r>
    </w:p>
    <w:p>
      <w:pPr>
        <w:pStyle w:val="BodyText"/>
      </w:pPr>
      <w:r>
        <w:t xml:space="preserve">Bán nữ hài lão *** sài: Rồi.</w:t>
      </w:r>
    </w:p>
    <w:p>
      <w:pPr>
        <w:pStyle w:val="BodyText"/>
      </w:pPr>
      <w:r>
        <w:t xml:space="preserve">Ôn: QAQ Em em em em em… Xin cho em mổ bụng tự sát đi!</w:t>
      </w:r>
    </w:p>
    <w:p>
      <w:pPr>
        <w:pStyle w:val="BodyText"/>
      </w:pPr>
      <w:r>
        <w:t xml:space="preserve">Chu đại đại đã chết đâu, cậu vội vàng tự tử tuẫn tình làm gì! Cậu có biết bây giờ chi phí xử lý thi thể đắt lắm không hả, thẻ ngân hàng của cậu còn ba vạn làm sao mà đủ!</w:t>
      </w:r>
    </w:p>
    <w:p>
      <w:pPr>
        <w:pStyle w:val="BodyText"/>
      </w:pPr>
      <w:r>
        <w:t xml:space="preserve">Bán nữ hài lão *** sài: Mổ bụng tự tử chỉ có samurai mới làm thôi, vải trắng ba mét có được không?</w:t>
      </w:r>
    </w:p>
    <w:p>
      <w:pPr>
        <w:pStyle w:val="BodyText"/>
      </w:pPr>
      <w:r>
        <w:t xml:space="preserve">Ôn: QAQ Em em em em em thật sự không cố ý mà!!!</w:t>
      </w:r>
    </w:p>
    <w:p>
      <w:pPr>
        <w:pStyle w:val="BodyText"/>
      </w:pPr>
      <w:r>
        <w:t xml:space="preserve">Bán nữ hài lão *** sài: Ừ.</w:t>
      </w:r>
    </w:p>
    <w:p>
      <w:pPr>
        <w:pStyle w:val="BodyText"/>
      </w:pPr>
      <w:r>
        <w:t xml:space="preserve">Ôn: QAQ!! Nhớ phải uống thuốc đó!!! Nhớ đi ngủ sớm một chút!!</w:t>
      </w:r>
    </w:p>
    <w:p>
      <w:pPr>
        <w:pStyle w:val="BodyText"/>
      </w:pPr>
      <w:r>
        <w:t xml:space="preserve">Bán nữ hài lão *** sài: Ừ.</w:t>
      </w:r>
    </w:p>
    <w:p>
      <w:pPr>
        <w:pStyle w:val="BodyText"/>
      </w:pPr>
      <w:r>
        <w:t xml:space="preserve">Mặc dù câu trước nghe có vẻ không thích hợp lắm, nhưng câu sau hắn lĩnh nhận.</w:t>
      </w:r>
    </w:p>
    <w:p>
      <w:pPr>
        <w:pStyle w:val="BodyText"/>
      </w:pPr>
      <w:r>
        <w:t xml:space="preserve">Ôn: QAQ!!! Nghỉ ngơi cho tốt! Em sẽ không bao giờ gọi cho anh vào buổi tối nữa!</w:t>
      </w:r>
    </w:p>
    <w:p>
      <w:pPr>
        <w:pStyle w:val="BodyText"/>
      </w:pPr>
      <w:r>
        <w:t xml:space="preserve">Bán nữ hài lão *** sài: Lần sau không được lấy lý do này nữa. Mới cả, tôi chỉ bị ho khan mà thôi =L=</w:t>
      </w:r>
    </w:p>
    <w:p>
      <w:pPr>
        <w:pStyle w:val="BodyText"/>
      </w:pPr>
      <w:r>
        <w:t xml:space="preserve">Thật sự không phải việc gì nghiêm trọng, chắc tầm vài ngày là khỏi thôi.</w:t>
      </w:r>
    </w:p>
    <w:p>
      <w:pPr>
        <w:pStyle w:val="BodyText"/>
      </w:pPr>
      <w:r>
        <w:t xml:space="preserve">Bên kia máy tính mấy phút vẫn chưa thấy gì.</w:t>
      </w:r>
    </w:p>
    <w:p>
      <w:pPr>
        <w:pStyle w:val="BodyText"/>
      </w:pPr>
      <w:r>
        <w:t xml:space="preserve">Ôn: Cái gì?!!! QAQ!! Sao mẹ anh bảo anh nằm liệt giường không dậy nổi!!!!</w:t>
      </w:r>
    </w:p>
    <w:p>
      <w:pPr>
        <w:pStyle w:val="BodyText"/>
      </w:pPr>
      <w:r>
        <w:t xml:space="preserve">Chu Nam Kinh muốn phun trào đột nhiên lại không biết nên nói cái gì #Mẹ, rốt cuộc mẹ đã làm gì….Sao mẹ lại làm thế chứ! Việc làm tìm chết của mẹ con trai đây đã biết rồi#</w:t>
      </w:r>
    </w:p>
    <w:p>
      <w:pPr>
        <w:pStyle w:val="BodyText"/>
      </w:pPr>
      <w:r>
        <w:t xml:space="preserve">Bán nữ hài lão *** sài: Không sao thật mà.</w:t>
      </w:r>
    </w:p>
    <w:p>
      <w:pPr>
        <w:pStyle w:val="BodyText"/>
      </w:pPr>
      <w:r>
        <w:t xml:space="preserve">Ôn: QAQ!!!! Anh không phải lừa gạt tình cảm của em!</w:t>
      </w:r>
    </w:p>
    <w:p>
      <w:pPr>
        <w:pStyle w:val="BodyText"/>
      </w:pPr>
      <w:r>
        <w:t xml:space="preserve">Chuyện này thì liên quan gì đến tình cảm của cậu? Chẳng lẽ đây là lỗi của việc dây thần kinh thẳng?</w:t>
      </w:r>
    </w:p>
    <w:p>
      <w:pPr>
        <w:pStyle w:val="BodyText"/>
      </w:pPr>
      <w:r>
        <w:t xml:space="preserve">Ảnh chửi em nó não phẳng =)))</w:t>
      </w:r>
    </w:p>
    <w:p>
      <w:pPr>
        <w:pStyle w:val="BodyText"/>
      </w:pPr>
      <w:r>
        <w:t xml:space="preserve">Bán nữ hài lão *** sài: Đừng nháo. Một tiếng nữa tôi đi ngủ.</w:t>
      </w:r>
    </w:p>
    <w:p>
      <w:pPr>
        <w:pStyle w:val="BodyText"/>
      </w:pPr>
      <w:r>
        <w:t xml:space="preserve">Ôn: QAQ Đi đây đi đây.</w:t>
      </w:r>
    </w:p>
    <w:p>
      <w:pPr>
        <w:pStyle w:val="BodyText"/>
      </w:pPr>
      <w:r>
        <w:t xml:space="preserve">Khung đối thoại vẫn đang ở trạng thái nhập, nhưng lại không hề có một lời nào được nói tiếp. Chu Nam Kinh cũng chẳng đợi chờ gì, mở trang web lên đọc tin tức. Với một trạch nam không xem phim truyền hình, không thích điện ảnh, không thích chơi điện tử như Chu Nam Kinh đoán chừng cũng chỉ có mỗi đam mê xem tin tức này mà thôi. Ít nhất hắn đọc tin cũng thấy rất vui.</w:t>
      </w:r>
    </w:p>
    <w:p>
      <w:pPr>
        <w:pStyle w:val="BodyText"/>
      </w:pPr>
      <w:r>
        <w:t xml:space="preserve">Chín giờ rưỡi,Chu Nam Kinh đúng giờ đi ngủ.</w:t>
      </w:r>
    </w:p>
    <w:p>
      <w:pPr>
        <w:pStyle w:val="Compact"/>
      </w:pPr>
      <w:r>
        <w:t xml:space="preserve">Mà Ôn Hướng Hoa lại không ngủ trắng đêm.</w:t>
      </w:r>
      <w:r>
        <w:br w:type="textWrapping"/>
      </w:r>
      <w:r>
        <w:br w:type="textWrapping"/>
      </w:r>
    </w:p>
    <w:p>
      <w:pPr>
        <w:pStyle w:val="Heading2"/>
      </w:pPr>
      <w:bookmarkStart w:id="75" w:name="chương-53-có-giỏi-thì-trả-giá"/>
      <w:bookmarkEnd w:id="75"/>
      <w:r>
        <w:t xml:space="preserve">53. Chương 53: Có Giỏi Thì Trả Giá</w:t>
      </w:r>
    </w:p>
    <w:p>
      <w:pPr>
        <w:pStyle w:val="Compact"/>
      </w:pPr>
      <w:r>
        <w:br w:type="textWrapping"/>
      </w:r>
      <w:r>
        <w:br w:type="textWrapping"/>
      </w:r>
      <w:r>
        <w:t xml:space="preserve">Thời điểm tháng mười tại Bắc Kinh, cũng coi như thời tiết tốt. Sau một kì nghỉ dài, đường phố vốn chật chội lại càng thêm đông đúc, hẳn là sẽ không khác biệt lắm.</w:t>
      </w:r>
    </w:p>
    <w:p>
      <w:pPr>
        <w:pStyle w:val="BodyText"/>
      </w:pPr>
      <w:r>
        <w:t xml:space="preserve">Thế nhưng… Thật sự vô nghĩa, Chu Nam Kinh hắn không có tính toán ra ngoài chơi.</w:t>
      </w:r>
    </w:p>
    <w:p>
      <w:pPr>
        <w:pStyle w:val="BodyText"/>
      </w:pPr>
      <w:r>
        <w:t xml:space="preserve">Ôn: Sài sài, anh xem, bây giờ ngoài đường hoa thơm chim hót, cảnh xuân tươi đẹp</w:t>
      </w:r>
    </w:p>
    <w:p>
      <w:pPr>
        <w:pStyle w:val="BodyText"/>
      </w:pPr>
      <w:r>
        <w:t xml:space="preserve">Bán nữ hài lão *** sài: Bây giờ là mùa thu, ngủ đi.</w:t>
      </w:r>
    </w:p>
    <w:p>
      <w:pPr>
        <w:pStyle w:val="BodyText"/>
      </w:pPr>
      <w:r>
        <w:t xml:space="preserve">Ôn: OTL! Được rồi, là dùng sai từ, giáo viên ngữ văn tha cho em! QAQ! Chúng ta ra ngoài chơi đi!</w:t>
      </w:r>
    </w:p>
    <w:p>
      <w:pPr>
        <w:pStyle w:val="BodyText"/>
      </w:pPr>
      <w:r>
        <w:t xml:space="preserve">Bán nữ hài lão *** sài: Không.</w:t>
      </w:r>
    </w:p>
    <w:p>
      <w:pPr>
        <w:pStyle w:val="BodyText"/>
      </w:pPr>
      <w:r>
        <w:t xml:space="preserve">Cho dù xét theo bất kì phương diện nào, Chu Nam Kinh hắn cũng không thích ra ngoài, huống chi cảm tình của lần ra ngoài trước của hắn đã xuống âm…</w:t>
      </w:r>
    </w:p>
    <w:p>
      <w:pPr>
        <w:pStyle w:val="BodyText"/>
      </w:pPr>
      <w:r>
        <w:t xml:space="preserve">Ôn: …OTL Anh chưa nghe nói sao? Ra ngoài du lịch chính là phương pháp gia tăng tình cảm nhanh nhất!</w:t>
      </w:r>
    </w:p>
    <w:p>
      <w:pPr>
        <w:pStyle w:val="BodyText"/>
      </w:pPr>
      <w:r>
        <w:t xml:space="preserve">Hoàn toàn không biết trả lời câu kia thế nào…. nên Chu Nam Kinh lặng nhìn ba, bốn giây, chọn cách mở WPS viết chương mới.</w:t>
      </w:r>
    </w:p>
    <w:p>
      <w:pPr>
        <w:pStyle w:val="BodyText"/>
      </w:pPr>
      <w:r>
        <w:t xml:space="preserve">Nếu ra ngoài chơi =&gt; Không thể gõ chữ =&gt; Ngừng truyện. Đây không phải là lừa người sao?</w:t>
      </w:r>
    </w:p>
    <w:p>
      <w:pPr>
        <w:pStyle w:val="BodyText"/>
      </w:pPr>
      <w:r>
        <w:t xml:space="preserve">Chu Nam Kinh nghĩ nghĩ, lại mở khung trò chuyện ra.</w:t>
      </w:r>
    </w:p>
    <w:p>
      <w:pPr>
        <w:pStyle w:val="BodyText"/>
      </w:pPr>
      <w:r>
        <w:t xml:space="preserve">Bán nữ hài lão *** sài: Nếu ra ngoài sẽ không có cách nào viết chương mới. Cậu muốn tôi đi chơi với cậu hay sáng tác tiếp?</w:t>
      </w:r>
    </w:p>
    <w:p>
      <w:pPr>
        <w:pStyle w:val="BodyText"/>
      </w:pPr>
      <w:r>
        <w:t xml:space="preserve">Ôn: Đương nhiên là chương mới. [:з」∠]</w:t>
      </w:r>
    </w:p>
    <w:p>
      <w:pPr>
        <w:pStyle w:val="BodyText"/>
      </w:pPr>
      <w:r>
        <w:t xml:space="preserve">=L= Vì sao cảm giác lại thương tâm thế này. Lại là ảo giác…. Ảo giác nói, thằng nhóc đó chỉ là trẻ con thôi, bỏ qua cho nó đi.</w:t>
      </w:r>
    </w:p>
    <w:p>
      <w:pPr>
        <w:pStyle w:val="BodyText"/>
      </w:pPr>
      <w:r>
        <w:t xml:space="preserve">Chu Nam Kinh thật chỉ muốn hỏi một câu… Rốt cuộc cậu thích tôi hay thích tác phẩm của tôi?</w:t>
      </w:r>
    </w:p>
    <w:p>
      <w:pPr>
        <w:pStyle w:val="BodyText"/>
      </w:pPr>
      <w:r>
        <w:t xml:space="preserve">Được rồi, hắn nên lý giải rằng, tư duy của tác giả cùng độc giả là khác nhau, không thì sẽ không có nhiều loại tác giả đa dạng như vậy…. Nhưng mà kiểu gì cũng thấy buồn bực. Chu Nam Kinh buồn bực liền đốt một điếu thuốc. Đây là điếu thứ hai trong ngày, cả phòng sắp hun đầy mùi khói.</w:t>
      </w:r>
    </w:p>
    <w:p>
      <w:pPr>
        <w:pStyle w:val="BodyText"/>
      </w:pPr>
      <w:r>
        <w:t xml:space="preserve">Viết xong thiên chương, đến buổi tối Chu Nam Kinh lại đi tìm Ôn Hướng Hoa.</w:t>
      </w:r>
    </w:p>
    <w:p>
      <w:pPr>
        <w:pStyle w:val="BodyText"/>
      </w:pPr>
      <w:r>
        <w:t xml:space="preserve">Bán nữ hài lão *** sài: Đang làm gì.</w:t>
      </w:r>
    </w:p>
    <w:p>
      <w:pPr>
        <w:pStyle w:val="BodyText"/>
      </w:pPr>
      <w:r>
        <w:t xml:space="preserve">Ôn: O.O Em đang tham gia ca hội của bạn, nhân tiện đợi anh gọi em.</w:t>
      </w:r>
    </w:p>
    <w:p>
      <w:pPr>
        <w:pStyle w:val="BodyText"/>
      </w:pPr>
      <w:r>
        <w:t xml:space="preserve">Bán nữ hài lão *** sài: Nếu tôi không gọi cậu thì sao =L=</w:t>
      </w:r>
    </w:p>
    <w:p>
      <w:pPr>
        <w:pStyle w:val="BodyText"/>
      </w:pPr>
      <w:r>
        <w:t xml:space="preserve">Ôn: Hình như vấn đề này chúng ta từng nói rồi đúng không? Anh không gọi em thì em qua gọi anh ///////////</w:t>
      </w:r>
    </w:p>
    <w:p>
      <w:pPr>
        <w:pStyle w:val="BodyText"/>
      </w:pPr>
      <w:r>
        <w:t xml:space="preserve">Phải rồi, hôm đấy đều do cậu mà tôi không gặp được người mà…. Chu đại đại híp mắt phun một ngụm khói thuốc, giống như lơ đãng, hỏi: Cậu ở kênh nào?</w:t>
      </w:r>
    </w:p>
    <w:p>
      <w:pPr>
        <w:pStyle w:val="BodyText"/>
      </w:pPr>
      <w:r>
        <w:t xml:space="preserve">Ôn: Anh muốn đến? //// 31157</w:t>
      </w:r>
    </w:p>
    <w:p>
      <w:pPr>
        <w:pStyle w:val="BodyText"/>
      </w:pPr>
      <w:r>
        <w:t xml:space="preserve">Chu Nam Kinh mắt hình số kênh, tay mở khung trò chuyện với Lý Qua Qua.</w:t>
      </w:r>
    </w:p>
    <w:p>
      <w:pPr>
        <w:pStyle w:val="BodyText"/>
      </w:pPr>
      <w:r>
        <w:t xml:space="preserve">Gần đây hắn đã thông minh ra, biết được QQ có một chức năng ‘’thần diệu’’ đó là ghi lại lịch sử trò chuyện, liền sao lấy một bản về txt. Về sau có việc gì thì tìm lại, cũng không phải phiền đến Lý Qua Qua nữa thật đúng là một tiến bộ đáng mừng!</w:t>
      </w:r>
    </w:p>
    <w:p>
      <w:pPr>
        <w:pStyle w:val="BodyText"/>
      </w:pPr>
      <w:r>
        <w:t xml:space="preserve">Hắn đăng nhập tài khoản YY, tìm kênh, sau đó đi vào.</w:t>
      </w:r>
    </w:p>
    <w:p>
      <w:pPr>
        <w:pStyle w:val="BodyText"/>
      </w:pPr>
      <w:r>
        <w:t xml:space="preserve">Vừa lúc đó có người đang hát, nghe rất xa lạ. Chu Nam Kinh nhìn mạch tự bên góc trên phía phải, không phải Ôn Hướng Hoa. Hắn biết Ôn Hướng Hoa còn chưa có cái trình độ đổi giọng thế này đâu.</w:t>
      </w:r>
    </w:p>
    <w:p>
      <w:pPr>
        <w:pStyle w:val="BodyText"/>
      </w:pPr>
      <w:r>
        <w:t xml:space="preserve">Bán nữ hài lão *** sài: Ai đang hát vậy?</w:t>
      </w:r>
    </w:p>
    <w:p>
      <w:pPr>
        <w:pStyle w:val="BodyText"/>
      </w:pPr>
      <w:r>
        <w:t xml:space="preserve">Ôn: Những người khác[:з」∠]</w:t>
      </w:r>
    </w:p>
    <w:p>
      <w:pPr>
        <w:pStyle w:val="BodyText"/>
      </w:pPr>
      <w:r>
        <w:t xml:space="preserve">Bán nữ hài lão *** sài: Sao không phải cậu.</w:t>
      </w:r>
    </w:p>
    <w:p>
      <w:pPr>
        <w:pStyle w:val="BodyText"/>
      </w:pPr>
      <w:r>
        <w:t xml:space="preserve">Ôn: Em chỉ đi cổ vũ thôi mà! Hơn nữa em vừa mới hát xong…. QwQ Không nghĩ anh lại tới, em thật đáng chết!</w:t>
      </w:r>
    </w:p>
    <w:p>
      <w:pPr>
        <w:pStyle w:val="BodyText"/>
      </w:pPr>
      <w:r>
        <w:t xml:space="preserve">Chu Nam Kinh tùy tay mở giao diện đầy đủ của YY ra. Hình như có không ít người vì thấy chữ ‘’VIP” to đùng mà Lý Qua Qua treo trước tài khoản mà chú ý đến….</w:t>
      </w:r>
    </w:p>
    <w:p>
      <w:pPr>
        <w:pStyle w:val="BodyText"/>
      </w:pPr>
      <w:r>
        <w:t xml:space="preserve">Tây Hồ Thanh Thiên: Hử? Kia không phải là CP của Sở Các sao?</w:t>
      </w:r>
    </w:p>
    <w:p>
      <w:pPr>
        <w:pStyle w:val="BodyText"/>
      </w:pPr>
      <w:r>
        <w:t xml:space="preserve">Phong ngâm:? Thần long thấy đầu không thấy đuôi, người vẫn được đồn là clone CP-kun??? Ở đâu??? Tui muốn liếc mắt nhìn xem!!!</w:t>
      </w:r>
    </w:p>
    <w:p>
      <w:pPr>
        <w:pStyle w:val="BodyText"/>
      </w:pPr>
      <w:r>
        <w:t xml:space="preserve">…..</w:t>
      </w:r>
    </w:p>
    <w:p>
      <w:pPr>
        <w:pStyle w:val="BodyText"/>
      </w:pPr>
      <w:r>
        <w:t xml:space="preserve">Thông báo: Hội viên ID 102414 [Bán nữ hài lão *** sài] được quản trị viên [Mặc Nhiễm Thanh Hoa] nâng từ “Khách’’ thành “quản trị viên’’.</w:t>
      </w:r>
    </w:p>
    <w:p>
      <w:pPr>
        <w:pStyle w:val="BodyText"/>
      </w:pPr>
      <w:r>
        <w:t xml:space="preserve">Tự dưng được nick đỏ, tuy rằng không biết vì sao, Chu Nam Kinh cảm giác như kiểu hỉ phục vậy… Lần trước không có cảm giác gì, giờ Ôn Hướng Hoa cũng có nick đỏ, trông lại càng giống hỉ phục.</w:t>
      </w:r>
    </w:p>
    <w:p>
      <w:pPr>
        <w:pStyle w:val="BodyText"/>
      </w:pPr>
      <w:r>
        <w:t xml:space="preserve">Mặc Nhiễm Thanh Hoa: Quả nhiên là “Sở thái thái” trong truyền thuyết! Thế mà lại lộ diện!</w:t>
      </w:r>
    </w:p>
    <w:p>
      <w:pPr>
        <w:pStyle w:val="BodyText"/>
      </w:pPr>
      <w:r>
        <w:t xml:space="preserve">Lúc này, Chu Nam Kinh chỉ muốn… ẩn sâu công với danh mình đi….</w:t>
      </w:r>
    </w:p>
    <w:p>
      <w:pPr>
        <w:pStyle w:val="BodyText"/>
      </w:pPr>
      <w:r>
        <w:t xml:space="preserve">Thế nhưng rốt cuộc vẫn có người phá ra cực hạn.</w:t>
      </w:r>
    </w:p>
    <w:p>
      <w:pPr>
        <w:pStyle w:val="BodyText"/>
      </w:pPr>
      <w:r>
        <w:t xml:space="preserve">Bán nữ hài lão *** sài: Sao mọi người lại gọi là “Sở thái thái”? “Thái thái” bình thường là cách gọi người phụ nữ đã kết hôn, còn là cách xưng hô với vợ của người khác hoặc giới thiệu vợ mình. Thứ nhất tôi chưa lập gia đình, thứ hai tôi là nam, dùng như vậy không phù hợp.</w:t>
      </w:r>
    </w:p>
    <w:p>
      <w:pPr>
        <w:pStyle w:val="BodyText"/>
      </w:pPr>
      <w:r>
        <w:t xml:space="preserve">Đám người toàn kênh YY quỷ dị không thốt nổi lời nào….</w:t>
      </w:r>
    </w:p>
    <w:p>
      <w:pPr>
        <w:pStyle w:val="BodyText"/>
      </w:pPr>
      <w:r>
        <w:t xml:space="preserve">Một chốc sau mới thấy Mặc Nhiễm Thanh Hoa nói tiếp: Cái đệt, nghiêm túc vãi!</w:t>
      </w:r>
    </w:p>
    <w:p>
      <w:pPr>
        <w:pStyle w:val="BodyText"/>
      </w:pPr>
      <w:r>
        <w:t xml:space="preserve">Đây là trách nhiệm của giáo viên ngữ văn, không phải khách sáo.</w:t>
      </w:r>
    </w:p>
    <w:p>
      <w:pPr>
        <w:pStyle w:val="BodyText"/>
      </w:pPr>
      <w:r>
        <w:t xml:space="preserve">Ôn: Tôi đã nói là CP của tui rất nghiêm túc rồi mà! Xem đi, mấy người còn không tin… [:з」∠]</w:t>
      </w:r>
    </w:p>
    <w:p>
      <w:pPr>
        <w:pStyle w:val="BodyText"/>
      </w:pPr>
      <w:r>
        <w:t xml:space="preserve">Nhất loan kiều hạ: CP-kun không tham gia giới võng phối, không biết.</w:t>
      </w:r>
    </w:p>
    <w:p>
      <w:pPr>
        <w:pStyle w:val="BodyText"/>
      </w:pPr>
      <w:r>
        <w:t xml:space="preserve">Kì ba không phải hoa: Không gọi Sở thái thái chứ gọi thế nào! OTL Chẳng lẽ cứ kêu là CP-kun? Đừng mà!</w:t>
      </w:r>
    </w:p>
    <w:p>
      <w:pPr>
        <w:pStyle w:val="BodyText"/>
      </w:pPr>
      <w:r>
        <w:t xml:space="preserve">Quả nhiên là vậy… CP-kun là cái khỉ gì? Vừa nghe đã biết là chả có cái gì tốt đẹp!</w:t>
      </w:r>
    </w:p>
    <w:p>
      <w:pPr>
        <w:pStyle w:val="BodyText"/>
      </w:pPr>
      <w:r>
        <w:t xml:space="preserve">Chu Nam Kinh vừa mới định rời đi, một hàng chữ nhỏ màu lam nhảy ra màn hình.</w:t>
      </w:r>
    </w:p>
    <w:p>
      <w:pPr>
        <w:pStyle w:val="BodyText"/>
      </w:pPr>
      <w:r>
        <w:t xml:space="preserve">Thông báo: Quản trị viên [Tù Ca] đã đưa [Bán nữ hài lão *** sài] lên mạch.</w:t>
      </w:r>
    </w:p>
    <w:p>
      <w:pPr>
        <w:pStyle w:val="BodyText"/>
      </w:pPr>
      <w:r>
        <w:t xml:space="preserve">… Đây là cái gì vậy. Chu Nam Kinh vẫn chưa hiểu mô tê gì, một loạt dòng chữ tương tự bắn nát màn hình.</w:t>
      </w:r>
    </w:p>
    <w:p>
      <w:pPr>
        <w:pStyle w:val="BodyText"/>
      </w:pPr>
      <w:r>
        <w:t xml:space="preserve">Thông báo: Quản trị viên [Tù Ca] đã đưa [Mạc Nhược Thu Hoa] xuống mạch.</w:t>
      </w:r>
    </w:p>
    <w:p>
      <w:pPr>
        <w:pStyle w:val="BodyText"/>
      </w:pPr>
      <w:r>
        <w:t xml:space="preserve">Thông báo: Quản trị viên [Tù Ca] đã đưa [Lưu Quang] xuống mạch.</w:t>
      </w:r>
    </w:p>
    <w:p>
      <w:pPr>
        <w:pStyle w:val="BodyText"/>
      </w:pPr>
      <w:r>
        <w:t xml:space="preserve">Thông báo: Quản trị viên [Tù Ca] đã đưa [Dương Quang Mạch] xuống mạch.</w:t>
      </w:r>
    </w:p>
    <w:p>
      <w:pPr>
        <w:pStyle w:val="BodyText"/>
      </w:pPr>
      <w:r>
        <w:t xml:space="preserve">…</w:t>
      </w:r>
    </w:p>
    <w:p>
      <w:pPr>
        <w:pStyle w:val="BodyText"/>
      </w:pPr>
      <w:r>
        <w:t xml:space="preserve">Không thể không nói, tốc độ của Tù Ca rất nhanh, chỉ trong vài giây trên mạch chỉ còn mỗi mình Chu Nam Kinh hắn. Ít nhiều gì cũng hơn mười người, làm sao cậu ta có thể…. Cậu bé, cậu có tiền đồ lắm đó, chi bằng nhập giới võng văn với tôi, sau đó ngày ngày ôm bàn phím gõ đi!</w:t>
      </w:r>
    </w:p>
    <w:p>
      <w:pPr>
        <w:pStyle w:val="BodyText"/>
      </w:pPr>
      <w:r>
        <w:t xml:space="preserve">Thế nhưng mà đây là tình huống gì vậy?</w:t>
      </w:r>
    </w:p>
    <w:p>
      <w:pPr>
        <w:pStyle w:val="BodyText"/>
      </w:pPr>
      <w:r>
        <w:t xml:space="preserve">Tù Ca: ^^ Lần đầu tiên thấy CP-kun nha Chi bằng CP-kun hát một bài nghe đi!</w:t>
      </w:r>
    </w:p>
    <w:p>
      <w:pPr>
        <w:pStyle w:val="BodyText"/>
      </w:pPr>
      <w:r>
        <w:t xml:space="preserve">Thông báo: Quản trị viên [Sở Các] đã đưa [Bán nữ hài lão *** sài] xuống mạch.</w:t>
      </w:r>
    </w:p>
    <w:p>
      <w:pPr>
        <w:pStyle w:val="BodyText"/>
      </w:pPr>
      <w:r>
        <w:t xml:space="preserve">Sở Các: CP của tôi không thích ca hát, vẫn đừng nên.</w:t>
      </w:r>
    </w:p>
    <w:p>
      <w:pPr>
        <w:pStyle w:val="BodyText"/>
      </w:pPr>
      <w:r>
        <w:t xml:space="preserve">Tù Ca: Cũng có ai chê người hát không hay đâu [:з」∠]</w:t>
      </w:r>
    </w:p>
    <w:p>
      <w:pPr>
        <w:pStyle w:val="BodyText"/>
      </w:pPr>
      <w:r>
        <w:t xml:space="preserve">Sở Các: Người ấy không thích hát.</w:t>
      </w:r>
    </w:p>
    <w:p>
      <w:pPr>
        <w:pStyle w:val="BodyText"/>
      </w:pPr>
      <w:r>
        <w:t xml:space="preserve">Tù Ca: Hát một bài cũng không mang thai đâu [:з」∠]</w:t>
      </w:r>
    </w:p>
    <w:p>
      <w:pPr>
        <w:pStyle w:val="BodyText"/>
      </w:pPr>
      <w:r>
        <w:t xml:space="preserve">Thông báo: Quản trị viên [Tù Ca] đã đưa [Bán nữ hài lão *** sài] lên mạch.</w:t>
      </w:r>
    </w:p>
    <w:p>
      <w:pPr>
        <w:pStyle w:val="BodyText"/>
      </w:pPr>
      <w:r>
        <w:t xml:space="preserve">Thông báo: Quản trị viên [Sở Các] đã đưa [Bán nữ hài lão *** sài] xuống mạch.</w:t>
      </w:r>
    </w:p>
    <w:p>
      <w:pPr>
        <w:pStyle w:val="BodyText"/>
      </w:pPr>
      <w:r>
        <w:t xml:space="preserve">Sở Các: Tôi chưa từng nghe ca hát cũng cưỡng mua cưỡng bán vậy đâu. Cậu nghĩ thế mà được à? [:з」∠]</w:t>
      </w:r>
    </w:p>
    <w:p>
      <w:pPr>
        <w:pStyle w:val="BodyText"/>
      </w:pPr>
      <w:r>
        <w:t xml:space="preserve">Tù Ca không nói gì. Có người muốn nói gì đó làm dịu không khí, nhưng lại bị cảm giác xấu hổ vô hình làm cho không biết nói gì.</w:t>
      </w:r>
    </w:p>
    <w:p>
      <w:pPr>
        <w:pStyle w:val="BodyText"/>
      </w:pPr>
      <w:r>
        <w:t xml:space="preserve">Thế nhưng đương sự số một Chu Nam Kinh…. Ừ, giờ này phút này đang ngồi đọc tin tức thời sự.</w:t>
      </w:r>
    </w:p>
    <w:p>
      <w:pPr>
        <w:pStyle w:val="BodyText"/>
      </w:pPr>
      <w:r>
        <w:t xml:space="preserve">Tuy rằng hắn cũng cảm nhận được có cái gì đó không thích hợp, nhưng vốn không hiểu rõ lắm về YY, nên cũng không biết được cái gì kì quái…Vừa vặn, lúc hắn đang định hỏi chuyện gì vậy, liền thấy cả tấn đạn bắn ra tằng tằng…. Hử? Bộ nông nghiệp không cho phép nông dân mua nhà? Sức mê hoặc của tin tức thời sự so với YY kia còn thú vị hơn. Tuy rằng không biết vì sao bên YY đột nhiên lặng đi như vậy, nhưng thế cũng tốt, thanh tịnh.</w:t>
      </w:r>
    </w:p>
    <w:p>
      <w:pPr>
        <w:pStyle w:val="BodyText"/>
      </w:pPr>
      <w:r>
        <w:t xml:space="preserve">Kết quả vừa mới nhìn một chút, liền có tin nhắn QQ của Ôn Hướng Hoa.</w:t>
      </w:r>
    </w:p>
    <w:p>
      <w:pPr>
        <w:pStyle w:val="BodyText"/>
      </w:pPr>
      <w:r>
        <w:t xml:space="preserve">Ôn: Anh còn ở trên kênh sao?</w:t>
      </w:r>
    </w:p>
    <w:p>
      <w:pPr>
        <w:pStyle w:val="BodyText"/>
      </w:pPr>
      <w:r>
        <w:t xml:space="preserve">Bán nữ hài lão *** sài: Còn.</w:t>
      </w:r>
    </w:p>
    <w:p>
      <w:pPr>
        <w:pStyle w:val="BodyText"/>
      </w:pPr>
      <w:r>
        <w:t xml:space="preserve">Ôn: Ra đi [:з」∠]</w:t>
      </w:r>
    </w:p>
    <w:p>
      <w:pPr>
        <w:pStyle w:val="BodyText"/>
      </w:pPr>
      <w:r>
        <w:t xml:space="preserve">Bán nữ hài lão *** sài:Ừ.</w:t>
      </w:r>
    </w:p>
    <w:p>
      <w:pPr>
        <w:pStyle w:val="BodyText"/>
      </w:pPr>
      <w:r>
        <w:t xml:space="preserve">Chu Nam Kinh thẳng tay đăng xuất YY. Đọc tin xong lại đọc tiếp tin nhắn, sau đó lăn lên giường ngủ.</w:t>
      </w:r>
    </w:p>
    <w:p>
      <w:pPr>
        <w:pStyle w:val="BodyText"/>
      </w:pPr>
      <w:r>
        <w:t xml:space="preserve">Ngày hôm sau thời vẫn như vậy. Đầu tiên là Ôn Hướng Hoa dậy, rời giường rửa mặt đánh răng, rồi tự tay làm đồ ăn sáng. Cảm ơn những ngày tháng hiu quạnh lẻ loi ở Bắc Kinh, cậu đã biết luộc trứng cùng hâm sữa.</w:t>
      </w:r>
    </w:p>
    <w:p>
      <w:pPr>
        <w:pStyle w:val="BodyText"/>
      </w:pPr>
      <w:r>
        <w:t xml:space="preserve">Do dự giữa việc ra ngoài đi chơi cùng ở nhà lên mạng, Ôn Hướng Hoa quyết định ở bên máy tính. Chẳng còn cách nào khác, bạn bè tại Bắc Kinh không nhiều, đếm được trên đầu ngón tay, còn nếu thân thiết đến mức ra ngoài đi chơi chè chén thì chả có mà đếm.</w:t>
      </w:r>
    </w:p>
    <w:p>
      <w:pPr>
        <w:pStyle w:val="BodyText"/>
      </w:pPr>
      <w:r>
        <w:t xml:space="preserve">Một mình ra ngoài chơi, cảm giác rất bất bình thường…. Cuộc sống không giống như ở Nam Kinh, mà hệt như một bãi cháy dở, rất hoang tàn.</w:t>
      </w:r>
    </w:p>
    <w:p>
      <w:pPr>
        <w:pStyle w:val="BodyText"/>
      </w:pPr>
      <w:r>
        <w:t xml:space="preserve">Tam thứ nguyên hư vô, nhị thứ nguyên bổ, ấy vậy mà Ôn Hướng Hoa lại không nghĩ tới đầu tiên đã là bổ…</w:t>
      </w:r>
    </w:p>
    <w:p>
      <w:pPr>
        <w:pStyle w:val="BodyText"/>
      </w:pPr>
      <w:r>
        <w:t xml:space="preserve">Tiểu Hiên nho nhã: 3ww.weibo.254231. Sở Các Các, chúc mừng ông lại bị đánh giá! Lại nổi lửa rồi! 2333333</w:t>
      </w:r>
    </w:p>
    <w:p>
      <w:pPr>
        <w:pStyle w:val="BodyText"/>
      </w:pPr>
      <w:r>
        <w:t xml:space="preserve">Tiểu Hiên nho nhã: Đúng rồi, còn cả cái này nữa. 3ww.bsssy.</w:t>
      </w:r>
    </w:p>
    <w:p>
      <w:pPr>
        <w:pStyle w:val="BodyText"/>
      </w:pPr>
      <w:r>
        <w:t xml:space="preserve">Vừa mới onl đã thấy có tin nhắn này, Ôn Hướng Hoa hơi hơi kinh ngạc.</w:t>
      </w:r>
    </w:p>
    <w:p>
      <w:pPr>
        <w:pStyle w:val="BodyText"/>
      </w:pPr>
      <w:r>
        <w:t xml:space="preserve">Cậu nhấn vào link đầu tiên… Đương nhiên là một bài share của Tù Ca.</w:t>
      </w:r>
    </w:p>
    <w:p>
      <w:pPr>
        <w:pStyle w:val="BodyText"/>
      </w:pPr>
      <w:r>
        <w:t xml:space="preserve">Tù Ca: [Share] Tựa tra phi tra: Ngày hôm qua tham gia ca hội của Mặc Nhiễm Thanh Hoa đại đại, thế mà lại được thấy CP của Sở Các đại đại! Không biết tại sao cảm giác rất thiếu nữ….Sở Các bao che khuyết điểm thật là manh!Thế nhưng tại sao lại không nói một lời thế chứ! Sở đại đại vốn hết mực bình tĩnh lại trở nên như vậy chứ ha! Ưm, lại mà một chuyện rất bí ẩn nha…</w:t>
      </w:r>
    </w:p>
    <w:p>
      <w:pPr>
        <w:pStyle w:val="BodyText"/>
      </w:pPr>
      <w:r>
        <w:t xml:space="preserve">Nếu nói, cái weibo vừa trên chỉ khiến cậu cảm thấy tiếu lý tàng đao, khẩu Phật tâm xà gì đó, thì topic bên dưới… mới thật sự khiến người ta đau cả trứng.</w:t>
      </w:r>
    </w:p>
    <w:p>
      <w:pPr>
        <w:pStyle w:val="BodyText"/>
      </w:pPr>
      <w:r>
        <w:t xml:space="preserve">[Chủ đề: Có bao người đã xem chuyện xảy ra ngày hôm qua?]</w:t>
      </w:r>
    </w:p>
    <w:p>
      <w:pPr>
        <w:pStyle w:val="BodyText"/>
      </w:pPr>
      <w:r>
        <w:t xml:space="preserve">0L: Tui là chủ lâu: Nè, rốt cuộc là Sở Các đại đại thích nam hay nữ vậy?</w:t>
      </w:r>
    </w:p>
    <w:p>
      <w:pPr>
        <w:pStyle w:val="BodyText"/>
      </w:pPr>
      <w:r>
        <w:t xml:space="preserve">1L: Hoa Hoa: Liên quan đến ca hội hôm qua đúng không? Cầu phổ cập khoa học!</w:t>
      </w:r>
    </w:p>
    <w:p>
      <w:pPr>
        <w:pStyle w:val="BodyText"/>
      </w:pPr>
      <w:r>
        <w:t xml:space="preserve">2L: ==” Lzsb, Sở Các Các thích nam hay nữ thì liên quan gì đến mấy người! Đúng là đồ tọc mạch, phiền quá.</w:t>
      </w:r>
    </w:p>
    <w:p>
      <w:pPr>
        <w:pStyle w:val="Compact"/>
      </w:pPr>
      <w:r>
        <w:t xml:space="preserve">Cám ơn tềnh yêu bé nhỏ của tôi, nó là “Lâu chủ ngu ngốc”</w:t>
      </w:r>
      <w:r>
        <w:br w:type="textWrapping"/>
      </w:r>
      <w:r>
        <w:br w:type="textWrapping"/>
      </w:r>
    </w:p>
    <w:p>
      <w:pPr>
        <w:pStyle w:val="Heading2"/>
      </w:pPr>
      <w:bookmarkStart w:id="76" w:name="chương-54-tui-là-phiên-ngoại-kun"/>
      <w:bookmarkEnd w:id="76"/>
      <w:r>
        <w:t xml:space="preserve">54. Chương 54: Tui Là Phiên Ngoại – Kun</w:t>
      </w:r>
    </w:p>
    <w:p>
      <w:pPr>
        <w:pStyle w:val="Compact"/>
      </w:pPr>
      <w:r>
        <w:br w:type="textWrapping"/>
      </w:r>
      <w:r>
        <w:br w:type="textWrapping"/>
      </w:r>
      <w:r>
        <w:t xml:space="preserve">Tui tên là Lí Hiên, tên trên mạng là Lý Qua Qua. Là Lý Hiên, không phải Lý Xa Kiền. Nói thật, mỗi lần tui nghe người khác kêu mình là Lý Xa Kiền, tui thực chỉ muốn treo người kia lên LJ một trăm lần…. Thế nhưng Lý Hiên tui là một thanh niên có tiết tháo, có tam quan, lại đặc biệt chính trực, nên một trăm lần gì đó, chỉ có thể ngẫm trong mơ mà thôi.</w:t>
      </w:r>
    </w:p>
    <w:p>
      <w:pPr>
        <w:pStyle w:val="BodyText"/>
      </w:pPr>
      <w:r>
        <w:t xml:space="preserve">Chữ Hiên của tên em là 轩, tách ra được chữ Xa 车 và chữ Kiền 干</w:t>
      </w:r>
    </w:p>
    <w:p>
      <w:pPr>
        <w:pStyle w:val="BodyText"/>
      </w:pPr>
      <w:r>
        <w:t xml:space="preserve">LJ = Luân gian, luân là luân phiên, gian là… rape.</w:t>
      </w:r>
    </w:p>
    <w:p>
      <w:pPr>
        <w:pStyle w:val="BodyText"/>
      </w:pPr>
      <w:r>
        <w:t xml:space="preserve">Hiện tại, tui là biên tập tại Thất điểm trung văn. Kiếm tiền bán cải trắng, thao bán bạch phiến tâm. Là tay sai của tác giả, càng lên cao càng khó chiều, cũng không biết là cứng cánh cứng cổ hay là cứng JJ…. Ơ mà cái cuối cùng kia là cái gì đấy, cái kiểu nói chuyện kia đâu phải tui! Ừm, đặc biệt một tên là Nam Kinh, năm ngoái mới kí hợp đồng tác giả bạch kim, năm nay bắt đầu tìm chết.</w:t>
      </w:r>
    </w:p>
    <w:p>
      <w:pPr>
        <w:pStyle w:val="BodyText"/>
      </w:pPr>
      <w:r>
        <w:t xml:space="preserve">Xung quanh tui là một đám bạn bè cùng chung chí hướng, chung nhau góp lại thành một cộng đồng tổ kiến những biên tập tiểu M. Đáng tiếc tổng biên không phải M, mà là S. Mỗi lần thấy anh ta, tui lại cảm giác mùa đông phải đốt lò sưởi thiệt lớn, mùa hè lại khỏi bật điều hòa.</w:t>
      </w:r>
    </w:p>
    <w:p>
      <w:pPr>
        <w:pStyle w:val="BodyText"/>
      </w:pPr>
      <w:r>
        <w:t xml:space="preserve">Ưm… Nhưng mà nói thật, tui cũng không hiểu sao mọi người lại sợ anh ta đến thế.</w:t>
      </w:r>
    </w:p>
    <w:p>
      <w:pPr>
        <w:pStyle w:val="BodyText"/>
      </w:pPr>
      <w:r>
        <w:t xml:space="preserve">Vị S kia tên Triệu Tinh Hoa, nghe nói bố tên Triệu Bắc Đại, không ít người gọi tên anh ta là Triệu Thanh Hoa. Nhưng rõ ràng cái tên đệm kia là “Tinh” không phải “Thanh” mà. Cái này chỉ có thể trách đám biên tập tụi tui IQ thấp mà thôi. Tiền đồ của Thất điểm trung văn thật mờ mịt mà emo ngọn nến. Trước kia tui chỉ mong cửa phòng thủ quỹ luôn mở cửa cho tụi tui, giờ tui chỉ hy vọng được thế này là tốt lắm rồi.</w:t>
      </w:r>
    </w:p>
    <w:p>
      <w:pPr>
        <w:pStyle w:val="BodyText"/>
      </w:pPr>
      <w:r>
        <w:t xml:space="preserve">Tinh đọc là ” jīng”, Thanh đọc là “qīng”.</w:t>
      </w:r>
    </w:p>
    <w:p>
      <w:pPr>
        <w:pStyle w:val="BodyText"/>
      </w:pPr>
      <w:r>
        <w:t xml:space="preserve">Triệu Tinh Hoa thích nhất là ra vẻ đạo mạo. Mỗi lần đi vào văn phòng của anh ta, không phải đang pha trà thì cũng là tưới hoa. Rõ ràng là một người đàn ông hơn ba mươi tuổi, vậy mà vẫn là một biên tập bận rộn như một con chó, không thể hiểu nổi anh ta lấy đâu ra lắm thời gian thế. Hôm nay cái XXX này lên sàn, ngày mai cái OOO lại cần duyệt đại cương, ngày kia cái AAA cần kiểm duyệt…. Thỉnh thoảng còn kiêm luôn viết các loại thông báo trang web, cấp các loại đơn từ cho tác giả… Cũng không biết anh ta làm thế nào mà hoàn thành hết cả.</w:t>
      </w:r>
    </w:p>
    <w:p>
      <w:pPr>
        <w:pStyle w:val="BodyText"/>
      </w:pPr>
      <w:r>
        <w:t xml:space="preserve">Cho nên tui rất là bội phục ảnh. Đặc biệt về sau ảnh còn tăng lương cho tui, quả thực đúng là nam thần của tui, là thần tượng của tui, sự vĩ đại của ảnh trong lòng tui cứ phải sánh ngang với Chu Nam Kinh….. Nhân tiện nhắc luôn, cái tên tui vừa nhắc đến sau kia chính là áo cơm cha mẹ của tui, tui chính là tay sai của ổng, % trích vào đều phụ thuộc vào ổng cả. Vui nhất là, tiền lương nhiều hơn so với biên tập xuất bản. Buồn nhất là, danh phận không ai biết đến, ảnh ngọc trên baidu cho người chiêm ngưỡng cũng chả có. May mà chương mới ra ổn định, chất lượng không tệ, fan lắm tiền cũng không thiếu, đặc biệt một tên là “Trong cơn say khêu đèn xem tiện”. Nói về ‘’đại gia’’ trong Thất điểm, không thể không nhắc đến cậu ta.</w:t>
      </w:r>
    </w:p>
    <w:p>
      <w:pPr>
        <w:pStyle w:val="BodyText"/>
      </w:pPr>
      <w:r>
        <w:t xml:space="preserve">Bàn về “Trong cơn say khêu đèn xem tiện”, tui lại lệ rơi như thác. Thực ra từ N năm trước, tui cùng cậu ta có một đoạn nghiệt duyên nam nữ, không quan hệ phong nguyệt, chỉ đơn giản là bị đại gia ngược mà thôi.</w:t>
      </w:r>
    </w:p>
    <w:p>
      <w:pPr>
        <w:pStyle w:val="BodyText"/>
      </w:pPr>
      <w:r>
        <w:t xml:space="preserve">Năm ấy tui mới chỉ là biên tập thực tập, người đầu tiên kí hợp đồng chính là Chu Nam Kinh. Người này văn vẻ cũng tạm, tiểu thuyết không quá thâm sâu, diễn biến ít cao trào, không ngựa đực cũng chẳng đam mỹ, cho nên không lên được tâm điểm người đọc. Khi đó khu bình luận lạnh tanh, có lẽ do Chu Nam Kinh vẫn còn là người mới, hoặc cũng do khả năng máy tính chưa phổ biến, người biết đến tiểu thuyết internet vẫn chưa nhiều.</w:t>
      </w:r>
    </w:p>
    <w:p>
      <w:pPr>
        <w:pStyle w:val="BodyText"/>
      </w:pPr>
      <w:r>
        <w:t xml:space="preserve">Trong cơn say khêu đèn xem kiếm thích nhất là làm một chuyện, chính là tung hoa. Từ chương một đến chương mới nhất, từng chương đều có vết hoa của cậu ta.</w:t>
      </w:r>
    </w:p>
    <w:p>
      <w:pPr>
        <w:pStyle w:val="BodyText"/>
      </w:pPr>
      <w:r>
        <w:t xml:space="preserve">Cho đến một ngày, Chu Nam Kinh cho nhân vật nam chính của cậu ta ăn xuân. Dược….. Không, ý tui là, khiến nam chính mất lý trí. Nữ chính bị một bàn tay chụp lấy đè ra giữa núi, bởi vì nữ chính khiến nam chính bị hạ thứ thuốc làm cho ‘’cứng cứng’’ lên.</w:t>
      </w:r>
    </w:p>
    <w:p>
      <w:pPr>
        <w:pStyle w:val="BodyText"/>
      </w:pPr>
      <w:r>
        <w:t xml:space="preserve">Cậu ta chỉ để lại nhõn một chữ bình luận: Đệt.</w:t>
      </w:r>
    </w:p>
    <w:p>
      <w:pPr>
        <w:pStyle w:val="BodyText"/>
      </w:pPr>
      <w:r>
        <w:t xml:space="preserve">Cũng không biết Chu Nam Kinh có phải bị gió lùa vào não không…. Mà đặc biệt reply lại, nhưng không phải cho Trong cơn say khêu đèn xem kiếm, mà lại một anh giai nào đó cuồng nữ chính.</w:t>
      </w:r>
    </w:p>
    <w:p>
      <w:pPr>
        <w:pStyle w:val="BodyText"/>
      </w:pPr>
      <w:r>
        <w:t xml:space="preserve">Anh giai này viết tận ba nghìn chữ, trách cứ nam chính không đủ độ Liễu Hạ Huệ, không đủ độ thương hương tiếc ngọc. Chu Nam Kinh đốp lại một câu: Không xem thì cút.</w:t>
      </w:r>
    </w:p>
    <w:p>
      <w:pPr>
        <w:pStyle w:val="BodyText"/>
      </w:pPr>
      <w:r>
        <w:t xml:space="preserve">Sau này, có một lần tui hỏi Chu Nam Kinh, cậu có còn nhớ một độc giả từng bị cậu bảo “cút’’ không, cậu ta giờ cũng đang viết văn trên jj, hình như bút danh là Mộ Trường Kim… Chu Nam Kinh nói, cái đấy là cái gì vậy?</w:t>
      </w:r>
    </w:p>
    <w:p>
      <w:pPr>
        <w:pStyle w:val="BodyText"/>
      </w:pPr>
      <w:r>
        <w:t xml:space="preserve">Tui nói, anh có còn nhớ cái bình luận dài ngoằng bên hồ Đại Minh năm ấy hông?</w:t>
      </w:r>
    </w:p>
    <w:p>
      <w:pPr>
        <w:pStyle w:val="BodyText"/>
      </w:pPr>
      <w:r>
        <w:t xml:space="preserve">Chu Nam Kinh nói, à, nhiều chữ quá, tôi lười đọc.</w:t>
      </w:r>
    </w:p>
    <w:p>
      <w:pPr>
        <w:pStyle w:val="BodyText"/>
      </w:pPr>
      <w:r>
        <w:t xml:space="preserve">Trong nháy mắt đó, tui cảm giác sau lưng Mộ Trường Kim là một hàng nến đỏ xa hoa lộng lẫy.</w:t>
      </w:r>
    </w:p>
    <w:p>
      <w:pPr>
        <w:pStyle w:val="BodyText"/>
      </w:pPr>
      <w:r>
        <w:t xml:space="preserve">Một lần cuối năm, Thất điểm tung ra chế độ đánh thưởng, lúc ấy toàn bộ độc giả cùng tác gia đều hết sức ngạc nhiên. Ngạc nhiên lại thêm phần ngoài ý muốn, bởi họ chưa từng thấy một hoạt động nào giống như thế này.</w:t>
      </w:r>
    </w:p>
    <w:p>
      <w:pPr>
        <w:pStyle w:val="BodyText"/>
      </w:pPr>
      <w:r>
        <w:t xml:space="preserve">Thế nhưng trong lúc mọi người còn đang xôn xao thì Trong cơn say khêu đèn xem tiện đã hoàn thành lần đầu tiên đánh thưởng trong đời cậu ta. Là để hối văn.</w:t>
      </w:r>
    </w:p>
    <w:p>
      <w:pPr>
        <w:pStyle w:val="BodyText"/>
      </w:pPr>
      <w:r>
        <w:t xml:space="preserve">Trong cơn say khêu đèn xem tiện: Tác giả viết văn vất vả! Thưởng 100 TĐT! Mong tiếp tục ra chương mới nhé!</w:t>
      </w:r>
    </w:p>
    <w:p>
      <w:pPr>
        <w:pStyle w:val="BodyText"/>
      </w:pPr>
      <w:r>
        <w:t xml:space="preserve">TĐT: Thất điểm tệ, kiểu kiểu Zing xu ấy.</w:t>
      </w:r>
    </w:p>
    <w:p>
      <w:pPr>
        <w:pStyle w:val="BodyText"/>
      </w:pPr>
      <w:r>
        <w:t xml:space="preserve">….</w:t>
      </w:r>
    </w:p>
    <w:p>
      <w:pPr>
        <w:pStyle w:val="BodyText"/>
      </w:pPr>
      <w:r>
        <w:t xml:space="preserve">Hai ba ngày sau, cậu ta lại bình luận tiếp.</w:t>
      </w:r>
    </w:p>
    <w:p>
      <w:pPr>
        <w:pStyle w:val="BodyText"/>
      </w:pPr>
      <w:r>
        <w:t xml:space="preserve">Trong cơn say khêu đèn xem tiện: Đệt! Đánh thưởng 100 hóa ra là TĐT à!! Tuôi còn tưởng là NDT chứ….</w:t>
      </w:r>
    </w:p>
    <w:p>
      <w:pPr>
        <w:pStyle w:val="BodyText"/>
      </w:pPr>
      <w:r>
        <w:t xml:space="preserve">Cứ như vậy mà văn của Chu Nam Kinh được đánh thưởng. Không nhiều không ít, vừa tròn 100… Em giai à, tay em không chua lên sao? Thất điểm chúng tôi có thể 1 lần thưởng 1000 mà…</w:t>
      </w:r>
    </w:p>
    <w:p>
      <w:pPr>
        <w:pStyle w:val="BodyText"/>
      </w:pPr>
      <w:r>
        <w:t xml:space="preserve">Phắc… Cà kê lâu vậy, vì sao chưa nhắc đến đoạn nghiệt duyên ư?</w:t>
      </w:r>
    </w:p>
    <w:p>
      <w:pPr>
        <w:pStyle w:val="BodyText"/>
      </w:pPr>
      <w:r>
        <w:t xml:space="preserve">Được rồi, nghiệt duyên giữa tui cùng cậu giai lắm tiền này bắt đầu từ một sự kiện, chính xác mà nói là một sự kiện liên quan đến Chu Nam Kinh.</w:t>
      </w:r>
    </w:p>
    <w:p>
      <w:pPr>
        <w:pStyle w:val="BodyText"/>
      </w:pPr>
      <w:r>
        <w:t xml:space="preserve">Nhân vật chính rớt đài, bị bệnh, bị đánh, cả người toàn máu.</w:t>
      </w:r>
    </w:p>
    <w:p>
      <w:pPr>
        <w:pStyle w:val="BodyText"/>
      </w:pPr>
      <w:r>
        <w:t xml:space="preserve">Ít nhất thì tui thấy khá thích, nhất là khi tui còn được trực tiếp khảo sát hậu trường sáng tác…. Được xem chương mới trước nhất mọi người, lại càng thích.</w:t>
      </w:r>
    </w:p>
    <w:p>
      <w:pPr>
        <w:pStyle w:val="BodyText"/>
      </w:pPr>
      <w:r>
        <w:t xml:space="preserve">Kết quả là, cái thằng dở này nói, hình như nhân vật chính có gì đó không đúng, Nam Kinh đại đại, tính cách nhân vật chính không phải như vậy mà.</w:t>
      </w:r>
    </w:p>
    <w:p>
      <w:pPr>
        <w:pStyle w:val="BodyText"/>
      </w:pPr>
      <w:r>
        <w:t xml:space="preserve">Tui cực kì muốn Chu Nam Kinh lại buông ra một câu “Không xem thì cút” như ngày trước, ai dè lần này cậu ta đặc biệt không nóng không lạnh trả lời một chữ: Ừm.</w:t>
      </w:r>
    </w:p>
    <w:p>
      <w:pPr>
        <w:pStyle w:val="BodyText"/>
      </w:pPr>
      <w:r>
        <w:t xml:space="preserve">…. Nam Kinh đại đại, quỳ xuống cầu “Không xem thì cút”!!!!</w:t>
      </w:r>
    </w:p>
    <w:p>
      <w:pPr>
        <w:pStyle w:val="BodyText"/>
      </w:pPr>
      <w:r>
        <w:t xml:space="preserve">Được rồi, nếu Chu Nam Kinh không đến, tui sẽ xắn tay áo làm. Tui háo hức đăng kí một clone trên Thất điểm, lăn đến để lại bình luận bên dưới Trong cơn say khêu đèn xem tiện.</w:t>
      </w:r>
    </w:p>
    <w:p>
      <w:pPr>
        <w:pStyle w:val="BodyText"/>
      </w:pPr>
      <w:r>
        <w:t xml:space="preserve">Oa Oa: Cậu là cái gì mà dám nói thế? Không xem thì cút!!</w:t>
      </w:r>
    </w:p>
    <w:p>
      <w:pPr>
        <w:pStyle w:val="BodyText"/>
      </w:pPr>
      <w:r>
        <w:t xml:space="preserve">— Thích thiệt!</w:t>
      </w:r>
    </w:p>
    <w:p>
      <w:pPr>
        <w:pStyle w:val="BodyText"/>
      </w:pPr>
      <w:r>
        <w:t xml:space="preserve">Sau đó, không hề ngoại lệ, tui bị người ta hội đồng.</w:t>
      </w:r>
    </w:p>
    <w:p>
      <w:pPr>
        <w:pStyle w:val="BodyText"/>
      </w:pPr>
      <w:r>
        <w:t xml:space="preserve">Trong cơn say khêu đèn xem tiện: Chú em từ cái lò nào đến thì về lò ấy đi, anh đây không muốn nhìn thấy chú nữa, ha ha.</w:t>
      </w:r>
    </w:p>
    <w:p>
      <w:pPr>
        <w:pStyle w:val="BodyText"/>
      </w:pPr>
      <w:r>
        <w:t xml:space="preserve">Tui – biên tập Lý Xa Kiền vĩ đại của Thất điểm – bị người ta ha ha!</w:t>
      </w:r>
    </w:p>
    <w:p>
      <w:pPr>
        <w:pStyle w:val="BodyText"/>
      </w:pPr>
      <w:r>
        <w:t xml:space="preserve">Tui tui… Tui phắc!</w:t>
      </w:r>
    </w:p>
    <w:p>
      <w:pPr>
        <w:pStyle w:val="BodyText"/>
      </w:pPr>
      <w:r>
        <w:t xml:space="preserve">Túm lại, tui nhớ rất kĩ người này. Tốt lắm, Trong cơn say khêu đèn xem tiện… Quả thật….</w:t>
      </w:r>
    </w:p>
    <w:p>
      <w:pPr>
        <w:pStyle w:val="BodyText"/>
      </w:pPr>
      <w:r>
        <w:t xml:space="preserve">Mùa đông năm 2009 này, Trong cơn say khêu đèn xem tiện đột nhiên nổi tiếng.</w:t>
      </w:r>
    </w:p>
    <w:p>
      <w:pPr>
        <w:pStyle w:val="BodyText"/>
      </w:pPr>
      <w:r>
        <w:t xml:space="preserve">Nguyên nhân là khi Chu Nam Kinh ngơ ngác lĩnh vé tháng của mình, cảm giác rất vi diệu. Có nhầm không, khi mà tác phẩm đột nhiên xếp trên cả những đại thần “Hồng Vũ”, “Thiên Hoàng Ngọc”, …. Trong cơn say khêu đèn xem tiện đang tự mình ra trận đấu khẩu….</w:t>
      </w:r>
    </w:p>
    <w:p>
      <w:pPr>
        <w:pStyle w:val="BodyText"/>
      </w:pPr>
      <w:r>
        <w:t xml:space="preserve">Giống hệt như máy tính bị nhân cách hóa phun đầy nước miếng…. Toàn là nước miếng.</w:t>
      </w:r>
    </w:p>
    <w:p>
      <w:pPr>
        <w:pStyle w:val="BodyText"/>
      </w:pPr>
      <w:r>
        <w:t xml:space="preserve">Đại vương có biết thế nào là cơn giận dữ của kẻ lắm tiền không? Đại gia lên cơn giận, vung tiền hàng trăm vạn, tiếng lan ra ngàn dặm, thiên hạ vận đồ tang…</w:t>
      </w:r>
    </w:p>
    <w:p>
      <w:pPr>
        <w:pStyle w:val="BodyText"/>
      </w:pPr>
      <w:r>
        <w:t xml:space="preserve">Sau đó, người này bắt đầu vận động những kẻ lắm tiền giống mình, càng lúc càng nhiều, khiến biết bao người chỉ muốn đem hỏa thiêu hết cả. Mợ nó rõ ràng là lấy tiền đè người nghèo! Thiệt vất vả mới có một “nông dân công” leo lên được chức “Đệ nhất fan hâm mộ của Chu đại đại”, vậy mà hôm sau đã bị đá xuống…. Hai người đó hết tao thứ nhất lại đến mày thứ nhì, đổ không biết bao nhiêu tiền vào… Tui đau lòng hết sức, nhưng vừa nghĩ một phần số đó sẽ đổ vào túi mình, liền nhiệt liệt hoan nghênh!</w:t>
      </w:r>
    </w:p>
    <w:p>
      <w:pPr>
        <w:pStyle w:val="BodyText"/>
      </w:pPr>
      <w:r>
        <w:t xml:space="preserve">Cuối cùng đại gia đè chết nông dân, nông dân khoác da đại gia lên weibo khóc lóc, Trong cơn say khêu đèn xem tiện, ông đây không thèm chấp mi! Ông đây mới là yêu chân chính!</w:t>
      </w:r>
    </w:p>
    <w:p>
      <w:pPr>
        <w:pStyle w:val="BodyText"/>
      </w:pPr>
      <w:r>
        <w:t xml:space="preserve">Trong cơn say khêu đèn xem tiện trả lời lại, hình như là clone, nhìn là biết vừa mới đăng kí.</w:t>
      </w:r>
    </w:p>
    <w:p>
      <w:pPr>
        <w:pStyle w:val="BodyText"/>
      </w:pPr>
      <w:r>
        <w:t xml:space="preserve">Trong cơn say khêu đèn xem tiện: Tôi với cậu so hâm mộ chân chính, cậu lại khoe tiền với tôi, tôi so tiền với cậu, cậu lại muốn nói về lòng hâm mộ. Tôi nói cậu không còn gì để làm à?</w:t>
      </w:r>
    </w:p>
    <w:p>
      <w:pPr>
        <w:pStyle w:val="BodyText"/>
      </w:pPr>
      <w:r>
        <w:t xml:space="preserve">Trong chốc lát, tui tưởng tượng Chu Nam Kinh chính là một mĩ nhân thướt tha nghìn vẻ, nhóm lắm tiền kia là công tử ăn chơi trác táng, tranh giành người đẹp… Chỉ có điều vị “đại mỹ nhân” này lại không biết mô tê gì hết, thậm chí cuối tháng còn hồn nhiên: Ủa tháng này tiền lợi nhuận tăng hơn mười vạn nè.</w:t>
      </w:r>
    </w:p>
    <w:p>
      <w:pPr>
        <w:pStyle w:val="BodyText"/>
      </w:pPr>
      <w:r>
        <w:t xml:space="preserve">Nam Kinh…. Cả diễn đàn vì chuyện của cậu mà tranh cãi đến phát điên ra rồi, cậu như vậy mọi người biết thì sao…</w:t>
      </w:r>
    </w:p>
    <w:p>
      <w:pPr>
        <w:pStyle w:val="BodyText"/>
      </w:pPr>
      <w:r>
        <w:t xml:space="preserve">Mặc kệ người ta có biết hay không, Chu Nam Kinh vẫn tiếp tục cố gắng tìm chết.</w:t>
      </w:r>
    </w:p>
    <w:p>
      <w:pPr>
        <w:pStyle w:val="BodyText"/>
      </w:pPr>
      <w:r>
        <w:t xml:space="preserve">Mỗi lần nhìn thấy cậu ta, tui không nhịn được nghĩ đến một từ, Cao Lĩnh chi hoa. Theo cậu ta đã lâu, người càng lúc càng trơ lỳ, cũng càng lạnh lùng. Đối nội thế nào thì không rõ, nhưng đối ngoại hầu hết là cái dạng này.</w:t>
      </w:r>
    </w:p>
    <w:p>
      <w:pPr>
        <w:pStyle w:val="BodyText"/>
      </w:pPr>
      <w:r>
        <w:t xml:space="preserve">Cao ngạo lạnh lùng</w:t>
      </w:r>
    </w:p>
    <w:p>
      <w:pPr>
        <w:pStyle w:val="BodyText"/>
      </w:pPr>
      <w:r>
        <w:t xml:space="preserve">Chỉ có tui biết, là do cậu ta lười mà thôi.</w:t>
      </w:r>
    </w:p>
    <w:p>
      <w:pPr>
        <w:pStyle w:val="BodyText"/>
      </w:pPr>
      <w:r>
        <w:t xml:space="preserve">“Qua Qua, cậu xem đi, mỗi chương tôi viết đều có trăm nghìn bình luận. Đừng nói trả lời, đọc hết còn chẳng xuể, cậu không muốn tôi viết văn sao?”</w:t>
      </w:r>
    </w:p>
    <w:p>
      <w:pPr>
        <w:pStyle w:val="BodyText"/>
      </w:pPr>
      <w:r>
        <w:t xml:space="preserve">Cái này chẳng lẽ không liên quan đến cậu sao! Tin tôi đi, là do cậu lười mà thôi, tôi biết cậu mà!</w:t>
      </w:r>
    </w:p>
    <w:p>
      <w:pPr>
        <w:pStyle w:val="BodyText"/>
      </w:pPr>
      <w:r>
        <w:t xml:space="preserve">Cao lãnh đến mức, khiến người ta nhắc đến chính là vị đại thần ba năm chưa hề reply ra một cái bình luận!</w:t>
      </w:r>
    </w:p>
    <w:p>
      <w:pPr>
        <w:pStyle w:val="BodyText"/>
      </w:pPr>
      <w:r>
        <w:t xml:space="preserve">…. Có thể yêu cậu ta trước sau như một, quả đúng là đang tự tìm ngược mà! Tụi biên tập tiểu M tui thật sự hữu danh vô thực, tuy rằng cũng có lúc tăng qua, nhưng mấy năm vất vả khó khăn cũng chẳng bằng một nửa chỗ khổ của các độc giả Chu Nam Kinh….</w:t>
      </w:r>
    </w:p>
    <w:p>
      <w:pPr>
        <w:pStyle w:val="BodyText"/>
      </w:pPr>
      <w:r>
        <w:t xml:space="preserve">Mãi cho đến gần đây, Chu Nam Kinh đột nhiên mềm ra.</w:t>
      </w:r>
    </w:p>
    <w:p>
      <w:pPr>
        <w:pStyle w:val="BodyText"/>
      </w:pPr>
      <w:r>
        <w:t xml:space="preserve">Mềm đến mức tui thụ sủng nhược kinh!</w:t>
      </w:r>
    </w:p>
    <w:p>
      <w:pPr>
        <w:pStyle w:val="BodyText"/>
      </w:pPr>
      <w:r>
        <w:t xml:space="preserve">Cậu ta nói, muốn tặng quà sinh nhật cho tui…</w:t>
      </w:r>
    </w:p>
    <w:p>
      <w:pPr>
        <w:pStyle w:val="BodyText"/>
      </w:pPr>
      <w:r>
        <w:t xml:space="preserve">Mọi người có biết cái này có nghĩa gì không? Nó có nghĩa là nếu không phải Chu Nam Kinh điên rồi thì tức là thế giới này điên rồi!! Tui còn không nghĩ chuyện tốt như vậy sẽ rớt xuống đầu mình, giờ thấy tin này, tui liền nằm mơ…</w:t>
      </w:r>
    </w:p>
    <w:p>
      <w:pPr>
        <w:pStyle w:val="BodyText"/>
      </w:pPr>
      <w:r>
        <w:t xml:space="preserve">Không đúng, là kích động!</w:t>
      </w:r>
    </w:p>
    <w:p>
      <w:pPr>
        <w:pStyle w:val="BodyText"/>
      </w:pPr>
      <w:r>
        <w:t xml:space="preserve">Tuy rằng tui vẫn thầm nghĩ, ban đầu ý định của cậu ta không phải là tặng quà cho tui…..</w:t>
      </w:r>
    </w:p>
    <w:p>
      <w:pPr>
        <w:pStyle w:val="BodyText"/>
      </w:pPr>
      <w:r>
        <w:t xml:space="preserve">Ngày đó nhận được cái caravat, con mẹ nó sao dài vậy. Cậu ta nghĩ ai cũng cao 1m79 như mình chắc, tui có 1m71 thôi!!!!</w:t>
      </w:r>
    </w:p>
    <w:p>
      <w:pPr>
        <w:pStyle w:val="BodyText"/>
      </w:pPr>
      <w:r>
        <w:t xml:space="preserve">Tui mặc đồ thường, đeo caravat vào cứ như trò hề…… Tui không thể tưởng tượng ra cái phong cách hỗn tạp ấy đâu.</w:t>
      </w:r>
    </w:p>
    <w:p>
      <w:pPr>
        <w:pStyle w:val="BodyText"/>
      </w:pPr>
      <w:r>
        <w:t xml:space="preserve">Thế nhưng cụ Mao dạy chí phải, con người ta phải biết phát huy trí sáng tạo của mình, vậy là tui đi gõ cửa phòng Triệu Tinh Hoa…..</w:t>
      </w:r>
    </w:p>
    <w:p>
      <w:pPr>
        <w:pStyle w:val="BodyText"/>
      </w:pPr>
      <w:r>
        <w:t xml:space="preserve">“Triệu Tinh Hoa, làm phiền anh tí nhe… Thế này, em có một cái caravat, thế nhưng đeo không đẹp, anh thử một chút em xem nhé?”</w:t>
      </w:r>
    </w:p>
    <w:p>
      <w:pPr>
        <w:pStyle w:val="BodyText"/>
      </w:pPr>
      <w:r>
        <w:t xml:space="preserve">Triệu Tinh Hoa không hổ là người tốt, hào sảng đồng ý luôn., tháo ngay cái caravat đen đỏ xen nhau, thay bằng một chiếc tương tự màu vàng nhạt.</w:t>
      </w:r>
    </w:p>
    <w:p>
      <w:pPr>
        <w:pStyle w:val="BodyText"/>
      </w:pPr>
      <w:r>
        <w:t xml:space="preserve">….</w:t>
      </w:r>
    </w:p>
    <w:p>
      <w:pPr>
        <w:pStyle w:val="BodyText"/>
      </w:pPr>
      <w:r>
        <w:t xml:space="preserve">Thất điểm biên tập Lý Qua Qua: Caravat xấu xí của Chu Nam Kinh chỉ có nhân tài đẹp trai khí chất như tôi đeo mới hợp, hiểu chưa? [Đính kèm hình ảnh]</w:t>
      </w:r>
    </w:p>
    <w:p>
      <w:pPr>
        <w:pStyle w:val="BodyText"/>
      </w:pPr>
      <w:r>
        <w:t xml:space="preserve">Chu Nam Kinh thuận tay share bài đăng của tui, nói, tay rất đẹp.</w:t>
      </w:r>
    </w:p>
    <w:p>
      <w:pPr>
        <w:pStyle w:val="BodyText"/>
      </w:pPr>
      <w:r>
        <w:t xml:space="preserve">Ừ, tay của Triệu Tinh Hoa đúng là rất đẹp, tuy không biết vì sao, mặc dù hơi phồng lên nhưng cũng không mất mỹ quan, ngón tay thon dài vừa đủ…. Người nào bị cuồng tay không khéo còn lao đến mà liếm lên liếm xuống ấy chứ…. Tuy rằng tui vẫn chưa tưởng tượng được hình ảnh Triệu Tinh Hoa vốn ưa sạch sẽ lại có bàn tay dính đầy nước miếng.</w:t>
      </w:r>
    </w:p>
    <w:p>
      <w:pPr>
        <w:pStyle w:val="BodyText"/>
      </w:pPr>
      <w:r>
        <w:t xml:space="preserve">Kết quả, mấy phút sau, Triệu Tinh Hoa liền share weibo của tui. Đầu tiên là một loạt dấu chấm, sau đó là một ngọn nến đỏ au.</w:t>
      </w:r>
    </w:p>
    <w:p>
      <w:pPr>
        <w:pStyle w:val="BodyText"/>
      </w:pPr>
      <w:r>
        <w:t xml:space="preserve">Như thế này này: …………………………… emo ngọn nến</w:t>
      </w:r>
    </w:p>
    <w:p>
      <w:pPr>
        <w:pStyle w:val="BodyText"/>
      </w:pPr>
      <w:r>
        <w:t xml:space="preserve">Tục ngữ có câu, có tật giật mình, tui lúc ấy rất chột dạ….</w:t>
      </w:r>
    </w:p>
    <w:p>
      <w:pPr>
        <w:pStyle w:val="BodyText"/>
      </w:pPr>
      <w:r>
        <w:t xml:space="preserve">Nhưng mà sau cái bài share đó, Triệu Tinh Hoa cũng không tỏ vẻ gì, coi như bỏ qua, tui cũng rất vui.</w:t>
      </w:r>
    </w:p>
    <w:p>
      <w:pPr>
        <w:pStyle w:val="BodyText"/>
      </w:pPr>
      <w:r>
        <w:t xml:space="preserve">Hai tháng sau, tui trăm ngàn lần không nghĩ đến, mình sẽ được gặp Chu Nam Kinh ở ngoài đời thật.</w:t>
      </w:r>
    </w:p>
    <w:p>
      <w:pPr>
        <w:pStyle w:val="BodyText"/>
      </w:pPr>
      <w:r>
        <w:t xml:space="preserve">Nghe nói em gái cậu ta muốn tìm chết, tui vội vàng tìm đến thế lấy một chân. Lúc ấy nói thật tui không có ý niệm gì kì quái đâu nha, chỉ là nghĩ rằng nếu có địa chỉ rồi sẽ có thể thúc giục ổng đến kì họp Thất điểm hàng năm….</w:t>
      </w:r>
    </w:p>
    <w:p>
      <w:pPr>
        <w:pStyle w:val="BodyText"/>
      </w:pPr>
      <w:r>
        <w:t xml:space="preserve">Tui liền đi tìm Chu Nam Kinh.</w:t>
      </w:r>
    </w:p>
    <w:p>
      <w:pPr>
        <w:pStyle w:val="BodyText"/>
      </w:pPr>
      <w:r>
        <w:t xml:space="preserve">Đến tận lúc gõ cửa, tui mới nghĩ có cái gì đó không đúng….</w:t>
      </w:r>
    </w:p>
    <w:p>
      <w:pPr>
        <w:pStyle w:val="BodyText"/>
      </w:pPr>
      <w:r>
        <w:t xml:space="preserve">Nhỡ mà Chu Nam Kinh hỏi tui, vì sao lại lùn thế, tui biết nói làm sao?</w:t>
      </w:r>
    </w:p>
    <w:p>
      <w:pPr>
        <w:pStyle w:val="BodyText"/>
      </w:pPr>
      <w:r>
        <w:t xml:space="preserve">Trong nháy mắt tâm tình kích động, tim tui hẫng đi một nhịp. Rồi trở lại bình thường.</w:t>
      </w:r>
    </w:p>
    <w:p>
      <w:pPr>
        <w:pStyle w:val="BodyText"/>
      </w:pPr>
      <w:r>
        <w:t xml:space="preserve">Thế nhưng Chu Nam Kinh đã ra mở cửa. Này nhé, người này so với ảnh chứng minh thư còn cao to đẹp trai hơn. Nếu cô nào có bạn trai như thế này, ít thì khoe ra với mọi người, nhiều thì lên weibo ân ân ái ái, mỗi ngày đều bị thiêu cháy…. Tui nói, tui là chuyển phát nhanh Thuận Phong.</w:t>
      </w:r>
    </w:p>
    <w:p>
      <w:pPr>
        <w:pStyle w:val="BodyText"/>
      </w:pPr>
      <w:r>
        <w:t xml:space="preserve">Đúng đó, là chuyển phát nhanh Thuận Phong, tình tiết này hơi mới lạ, tui suýt thì hold hổng nổi.</w:t>
      </w:r>
    </w:p>
    <w:p>
      <w:pPr>
        <w:pStyle w:val="BodyText"/>
      </w:pPr>
      <w:r>
        <w:t xml:space="preserve">Đại thần không nghĩ nhiều, gật đầu với tui, không hề nói tạm biệt chi hết, đóng luôn cửa lại.</w:t>
      </w:r>
    </w:p>
    <w:p>
      <w:pPr>
        <w:pStyle w:val="BodyText"/>
      </w:pPr>
      <w:r>
        <w:t xml:space="preserve">Tui… Phắc, cậu không biết Lý Hiên tui là… một biên tập viên vĩ đại của Thất điểm sao! Cậu làm tôi phải biết đem mặt mũi để đi đâu!</w:t>
      </w:r>
    </w:p>
    <w:p>
      <w:pPr>
        <w:pStyle w:val="BodyText"/>
      </w:pPr>
      <w:r>
        <w:t xml:space="preserve">Lúc Chu Nam Kinh mời tui ăn một bữa cơm, tui liền tìm cớ từ chối.</w:t>
      </w:r>
    </w:p>
    <w:p>
      <w:pPr>
        <w:pStyle w:val="BodyText"/>
      </w:pPr>
      <w:r>
        <w:t xml:space="preserve">Tui đường hoàng nói, “Chuyển phát nhanh gì cơ? Tôi đang nằm viện mà!!”</w:t>
      </w:r>
    </w:p>
    <w:p>
      <w:pPr>
        <w:pStyle w:val="BodyText"/>
      </w:pPr>
      <w:r>
        <w:t xml:space="preserve">Thực ra cái bức ảnh kia là tui muốn dùng để trêu Triệu Tinh Hoa thôi. Sáng đó tui dậy muộn, ngoài trời thì lạnh, thật sự không muốn đi làm, liền nhắn qua cho ảnh mấy dòng. Không thể tưởng tượng cặp mắt tinh như con buôn kia không nhận ra vấn đề, còn dặn tui uống thuốc đầy đủ, không được ngừng điều trị.</w:t>
      </w:r>
    </w:p>
    <w:p>
      <w:pPr>
        <w:pStyle w:val="BodyText"/>
      </w:pPr>
      <w:r>
        <w:t xml:space="preserve">Bây giờ ảnh này tui vẫn giữ, để khi nào chuẩn bị về hưu, lấy ra cười vào cái IQ của ảnh!!!!</w:t>
      </w:r>
    </w:p>
    <w:p>
      <w:pPr>
        <w:pStyle w:val="BodyText"/>
      </w:pPr>
      <w:r>
        <w:t xml:space="preserve">Được rồi… Thực ra Trường Kiếm là người tốt, chẳng những không trừ lương của tui, mà còn phát thêm năm mươi đồng tiền thuốc men nữa.</w:t>
      </w:r>
    </w:p>
    <w:p>
      <w:pPr>
        <w:pStyle w:val="BodyText"/>
      </w:pPr>
      <w:r>
        <w:t xml:space="preserve">Triệu Tinh Hoa có lẽ sắp vượt Chu Nam Kinh về khoản cơm cha áo mẹ của tui rồi.</w:t>
      </w:r>
    </w:p>
    <w:p>
      <w:pPr>
        <w:pStyle w:val="BodyText"/>
      </w:pPr>
      <w:r>
        <w:t xml:space="preserve">Mấy tuần sau, Chu Nam Kinh đột nhiên nói cho tui biết, cậu ta thích phải một người.</w:t>
      </w:r>
    </w:p>
    <w:p>
      <w:pPr>
        <w:pStyle w:val="BodyText"/>
      </w:pPr>
      <w:r>
        <w:t xml:space="preserve">Tui bị dọa cho choáng váng.</w:t>
      </w:r>
    </w:p>
    <w:p>
      <w:pPr>
        <w:pStyle w:val="BodyText"/>
      </w:pPr>
      <w:r>
        <w:t xml:space="preserve">Hơn nữa, người cậu ta thích, lại là tên lắm tiền Trong cơn say khêu đèn xem tiện kia.</w:t>
      </w:r>
    </w:p>
    <w:p>
      <w:pPr>
        <w:pStyle w:val="BodyText"/>
      </w:pPr>
      <w:r>
        <w:t xml:space="preserve">Đệch! Đây là đam mỹ cẩu huyết đấy hử!!!! Bảy năm thầm mến sẽ thành chính quả? Cái tình huống rẻ tiền gì thế chứ!!!!</w:t>
      </w:r>
    </w:p>
    <w:p>
      <w:pPr>
        <w:pStyle w:val="BodyText"/>
      </w:pPr>
      <w:r>
        <w:t xml:space="preserve">Tui nói: Nam Kinh cậu nghiêm túc đấy à?</w:t>
      </w:r>
    </w:p>
    <w:p>
      <w:pPr>
        <w:pStyle w:val="BodyText"/>
      </w:pPr>
      <w:r>
        <w:t xml:space="preserve">Chu Nam Kinh nói, không, tôi đùa đấy.</w:t>
      </w:r>
    </w:p>
    <w:p>
      <w:pPr>
        <w:pStyle w:val="BodyText"/>
      </w:pPr>
      <w:r>
        <w:t xml:space="preserve">….</w:t>
      </w:r>
    </w:p>
    <w:p>
      <w:pPr>
        <w:pStyle w:val="BodyText"/>
      </w:pPr>
      <w:r>
        <w:t xml:space="preserve">Sao tui khổ thế vầy nè, làm biên tập Thất điểm, hết ký hợp đồng lại lo bảng tổng sắp, giờ lại còn phải quản thêm chuyện yêu đương của tác giả nữa sao!!!!</w:t>
      </w:r>
    </w:p>
    <w:p>
      <w:pPr>
        <w:pStyle w:val="BodyText"/>
      </w:pPr>
      <w:r>
        <w:t xml:space="preserve">Ai dà, thiệt muốn nghỉ hưu sớm quá đi….</w:t>
      </w:r>
    </w:p>
    <w:p>
      <w:pPr>
        <w:pStyle w:val="BodyText"/>
      </w:pPr>
      <w:r>
        <w:t xml:space="preserve">———————</w:t>
      </w:r>
    </w:p>
    <w:p>
      <w:pPr>
        <w:pStyle w:val="BodyText"/>
      </w:pPr>
      <w:r>
        <w:t xml:space="preserve">Lời tác giả: Hôm nay cùng thảo luận diễn biến truyện với mấy người trong nhóm….. Tự khi nào nó đã thành thế này…</w:t>
      </w:r>
    </w:p>
    <w:p>
      <w:pPr>
        <w:pStyle w:val="BodyText"/>
      </w:pPr>
      <w:r>
        <w:t xml:space="preserve">Năm 2014, hôn Chu Nam Kinh một cái năm 2015, năm ngoái hôn Chu Nam Kinh một cái năm 2016, năm kia hôn Chu Nam Kinh một cái…. (Trích Ôn Hướng Hoa’s nhật ký)</w:t>
      </w:r>
    </w:p>
    <w:p>
      <w:pPr>
        <w:pStyle w:val="BodyText"/>
      </w:pPr>
      <w:r>
        <w:t xml:space="preserve">Tụi nó kêu hướng này có vẻ bi thương quá.</w:t>
      </w:r>
    </w:p>
    <w:p>
      <w:pPr>
        <w:pStyle w:val="BodyText"/>
      </w:pPr>
      <w:r>
        <w:t xml:space="preserve">So….</w:t>
      </w:r>
    </w:p>
    <w:p>
      <w:pPr>
        <w:pStyle w:val="BodyText"/>
      </w:pPr>
      <w:r>
        <w:t xml:space="preserve">Năm 2014, hôn Chu Nam Kinh một cái năm 2015, năm ngoái hôn Chu Nam Kinh một cái năm 2016, Chu Nam Kinh một mình một cái… (Trích Ôn Hướng Hoa’s nhật kí)</w:t>
      </w:r>
    </w:p>
    <w:p>
      <w:pPr>
        <w:pStyle w:val="Compact"/>
      </w:pPr>
      <w:r>
        <w:t xml:space="preserve">…. Ừm, sao vẫn thấy bi thương thế nhỉ?</w:t>
      </w:r>
      <w:r>
        <w:br w:type="textWrapping"/>
      </w:r>
      <w:r>
        <w:br w:type="textWrapping"/>
      </w:r>
    </w:p>
    <w:p>
      <w:pPr>
        <w:pStyle w:val="Heading2"/>
      </w:pPr>
      <w:bookmarkStart w:id="77" w:name="chương-55-có-giỏi-thì-yêu-đi"/>
      <w:bookmarkEnd w:id="77"/>
      <w:r>
        <w:t xml:space="preserve">55. Chương 55: Có Giỏi Thì Yêu Đi</w:t>
      </w:r>
    </w:p>
    <w:p>
      <w:pPr>
        <w:pStyle w:val="Compact"/>
      </w:pPr>
      <w:r>
        <w:br w:type="textWrapping"/>
      </w:r>
      <w:r>
        <w:br w:type="textWrapping"/>
      </w:r>
      <w:r>
        <w:t xml:space="preserve">Có người hàng ngày giúp mình nấu cơm thật sự rất hạnh phúc, Chu Nam Kinh vừa ăn xong bữa cơm mẹ nấu xong, tự cảm khái trong lòng.</w:t>
      </w:r>
    </w:p>
    <w:p>
      <w:pPr>
        <w:pStyle w:val="BodyText"/>
      </w:pPr>
      <w:r>
        <w:t xml:space="preserve">Hắn rửa tay, lại giả làm trẻ ngoan xem TV, rồi mới lén lút mò tới cái máy tính, không hề chớp mắt mà onl.</w:t>
      </w:r>
    </w:p>
    <w:p>
      <w:pPr>
        <w:pStyle w:val="BodyText"/>
      </w:pPr>
      <w:r>
        <w:t xml:space="preserve">Đầu tiên là lên QQ trước đã, hôm qua thừa tinh lực, nhàn rỗi không có việc gì liền viết thêm được mấy nghìn chữ, chương mới ngày hôm nay không phải lo, thêm thắt độ nghìn chữ là xong.</w:t>
      </w:r>
    </w:p>
    <w:p>
      <w:pPr>
        <w:pStyle w:val="BodyText"/>
      </w:pPr>
      <w:r>
        <w:t xml:space="preserve">Chuyện đầu tiên cần làm chính là gõ gõ Ôn Hướng Hoa, Chu Nam Kinh thuận tay chuyển qua một câu, đang làm gì vậy.</w:t>
      </w:r>
    </w:p>
    <w:p>
      <w:pPr>
        <w:pStyle w:val="BodyText"/>
      </w:pPr>
      <w:r>
        <w:t xml:space="preserve">Ôn Hướng Hoa trả lời lại rất nhanh, đang tự nấu cơm [:з」∠] [Tin nhắn được gửi từ Iphone 5S Android]</w:t>
      </w:r>
    </w:p>
    <w:p>
      <w:pPr>
        <w:pStyle w:val="BodyText"/>
      </w:pPr>
      <w:r>
        <w:t xml:space="preserve">Ồ, ra là đang đốt bếp, Chu Nam Kinh nghĩ thầm trong lòng.</w:t>
      </w:r>
    </w:p>
    <w:p>
      <w:pPr>
        <w:pStyle w:val="BodyText"/>
      </w:pPr>
      <w:r>
        <w:t xml:space="preserve">Bán nữ hài lão *** sài: Bếp còn nguyên vẹn chứ?</w:t>
      </w:r>
    </w:p>
    <w:p>
      <w:pPr>
        <w:pStyle w:val="BodyText"/>
      </w:pPr>
      <w:r>
        <w:t xml:space="preserve">Ôn: Cũng không đến nỗi, qua một năm lại một năm.</w:t>
      </w:r>
    </w:p>
    <w:p>
      <w:pPr>
        <w:pStyle w:val="BodyText"/>
      </w:pPr>
      <w:r>
        <w:t xml:space="preserve">Bán nữ hài lão *** sài: Cậu đang nấu cái gì?</w:t>
      </w:r>
    </w:p>
    <w:p>
      <w:pPr>
        <w:pStyle w:val="BodyText"/>
      </w:pPr>
      <w:r>
        <w:t xml:space="preserve">Ôn: Cải thìa với tỏi, nấu thành canh.</w:t>
      </w:r>
    </w:p>
    <w:p>
      <w:pPr>
        <w:pStyle w:val="BodyText"/>
      </w:pPr>
      <w:r>
        <w:t xml:space="preserve">Câu gốc: tiểu bạch thái, địa lý hoàng, lưỡng tam biện, khứ tố thang</w:t>
      </w:r>
    </w:p>
    <w:p>
      <w:pPr>
        <w:pStyle w:val="BodyText"/>
      </w:pPr>
      <w:r>
        <w:t xml:space="preserve">…. Đừng nói, nghe vần thật.</w:t>
      </w:r>
    </w:p>
    <w:p>
      <w:pPr>
        <w:pStyle w:val="BodyText"/>
      </w:pPr>
      <w:r>
        <w:t xml:space="preserve">Bán nữ hài lão *** sài: Rồi sao?</w:t>
      </w:r>
    </w:p>
    <w:p>
      <w:pPr>
        <w:pStyle w:val="BodyText"/>
      </w:pPr>
      <w:r>
        <w:t xml:space="preserve">Ôn: Bỏ mì vào, nấu một bát là xong.</w:t>
      </w:r>
    </w:p>
    <w:p>
      <w:pPr>
        <w:pStyle w:val="BodyText"/>
      </w:pPr>
      <w:r>
        <w:t xml:space="preserve">Không biết vì sao cảm thấy rất thê lương …Chu Nam Kinh hồi tưởng buổi trưa được ăn sườn xào chua ngọt, thịt thăn sốt dấm với canh rau chân vịt. Hôm nay cơm trưa thật nhiều món, Chu Nam Kinh ăn được những hai bát cơm.</w:t>
      </w:r>
    </w:p>
    <w:p>
      <w:pPr>
        <w:pStyle w:val="BodyText"/>
      </w:pPr>
      <w:r>
        <w:t xml:space="preserve">Có lẽ là do ăn no rửng mỡ, Chu Nam Kinh nghĩ nghĩ một chút liền gõ phím: =L= Rời phòng bếp đi để tôi tới cho.</w:t>
      </w:r>
    </w:p>
    <w:p>
      <w:pPr>
        <w:pStyle w:val="BodyText"/>
      </w:pPr>
      <w:r>
        <w:t xml:space="preserve">Ôn: … Gì? Σ(っ °Д °)っ</w:t>
      </w:r>
    </w:p>
    <w:p>
      <w:pPr>
        <w:pStyle w:val="BodyText"/>
      </w:pPr>
      <w:r>
        <w:t xml:space="preserve">Ý của tôi là cậu cút ra khỏi phòng bếp cho tôi vào nấu cơm chứ sao…. Tính thử mà xem, đi từ tầng trên xuống tầng dưới đã thực hiện công bao nhiêu Jun đâu. Phiền phức không phải là quan trọng nhất, quan trọng nhất chính là không phân rõ quan hệ hiện tại giữa hai người… Thế bây giờ thì thế nào nào, chẳng lẽ nói là “tình yêu thương đồng bào cùng quê hương Tổ quốc” thì thật là vô lý, mà nếu Ôn Hướng Hoa thật chỉ muốn giữ mối quan hệ bạn bè thì như hiện tại là quá đủ. Nhưng vấn đề là, Ôn Hướng Hoa…. Con mẹ nó lại bày ra bộ dáng muốn gả cho hắn!!! (Í đợi đã là gả chứ không phải cưới à?)</w:t>
      </w:r>
    </w:p>
    <w:p>
      <w:pPr>
        <w:pStyle w:val="BodyText"/>
      </w:pPr>
      <w:r>
        <w:t xml:space="preserve">Thế nhưng bên kia QQ, Ôn Hướng Hoa đã gửi qua trả lời.</w:t>
      </w:r>
    </w:p>
    <w:p>
      <w:pPr>
        <w:pStyle w:val="BodyText"/>
      </w:pPr>
      <w:r>
        <w:t xml:space="preserve">Ôn: Ý anh là muốn nấu cơm cho em sao QAQ QAQ!! Em em em cảm động quá đi!!!</w:t>
      </w:r>
    </w:p>
    <w:p>
      <w:pPr>
        <w:pStyle w:val="BodyText"/>
      </w:pPr>
      <w:r>
        <w:t xml:space="preserve">Nếu bây giờ nói, vừa nãy là gõ nhầm có còn kịp không?</w:t>
      </w:r>
    </w:p>
    <w:p>
      <w:pPr>
        <w:pStyle w:val="BodyText"/>
      </w:pPr>
      <w:r>
        <w:t xml:space="preserve">Chu Nam Kinh ngồi trước máy tính, lông mày khẽ chau.</w:t>
      </w:r>
    </w:p>
    <w:p>
      <w:pPr>
        <w:pStyle w:val="BodyText"/>
      </w:pPr>
      <w:r>
        <w:t xml:space="preserve">Bán nữ hài lão *** sài: Không, tôi còn muốn sáng tác.</w:t>
      </w:r>
    </w:p>
    <w:p>
      <w:pPr>
        <w:pStyle w:val="BodyText"/>
      </w:pPr>
      <w:r>
        <w:t xml:space="preserve">Ôn: QAQ Nam Kinh anh thật bận rộn! Nước sôi rồi, em thả cải trắng vào đây.</w:t>
      </w:r>
    </w:p>
    <w:p>
      <w:pPr>
        <w:pStyle w:val="BodyText"/>
      </w:pPr>
      <w:r>
        <w:t xml:space="preserve">… Sườn xào chua ngọt, thịt thăn sốt giấm, canh rau chân vịt… Ba món này giờ đang quay vòng vòng trong đầu Chu Nam Kinh.</w:t>
      </w:r>
    </w:p>
    <w:p>
      <w:pPr>
        <w:pStyle w:val="BodyText"/>
      </w:pPr>
      <w:r>
        <w:t xml:space="preserve">Bán nữ hài lão *** sài: Cậu buông nồi ra đi, để tôi đến nấu.</w:t>
      </w:r>
    </w:p>
    <w:p>
      <w:pPr>
        <w:pStyle w:val="BodyText"/>
      </w:pPr>
      <w:r>
        <w:t xml:space="preserve">Ôn: Yên tâm, em lớn từng này tuổi này rồi! Không từ mà biệt, nấu mì vẫn được mà!</w:t>
      </w:r>
    </w:p>
    <w:p>
      <w:pPr>
        <w:pStyle w:val="BodyText"/>
      </w:pPr>
      <w:r>
        <w:t xml:space="preserve">Cảm giác như trong ánh mắt của Ôn Hướng Hoa là tràn ngập: Anh yên tâm, em không phải là thằng vô tích sự! Mì chỉ là chuyện nhỏ!!</w:t>
      </w:r>
    </w:p>
    <w:p>
      <w:pPr>
        <w:pStyle w:val="BodyText"/>
      </w:pPr>
      <w:r>
        <w:t xml:space="preserve">Bán nữ hài lão *** sài: =L= Thực ra chương mới hôm nay hôm qua tôi viết xong rồi.</w:t>
      </w:r>
    </w:p>
    <w:p>
      <w:pPr>
        <w:pStyle w:val="BodyText"/>
      </w:pPr>
      <w:r>
        <w:t xml:space="preserve">Ôn: ….</w:t>
      </w:r>
    </w:p>
    <w:p>
      <w:pPr>
        <w:pStyle w:val="BodyText"/>
      </w:pPr>
      <w:r>
        <w:t xml:space="preserve">Ôn: [:з」∠] Nam thần! Mau xuống nấu mì cho thần thiếp ăn nhanh lên! QAQ!! Nước sôi rồi em mới nhớ ra chưa rửa rau cải…</w:t>
      </w:r>
    </w:p>
    <w:p>
      <w:pPr>
        <w:pStyle w:val="BodyText"/>
      </w:pPr>
      <w:r>
        <w:t xml:space="preserve">Hắn biết ngay mà, chuyện làm sao mà dễ làm vậy.</w:t>
      </w:r>
    </w:p>
    <w:p>
      <w:pPr>
        <w:pStyle w:val="BodyText"/>
      </w:pPr>
      <w:r>
        <w:t xml:space="preserve">Bán nữ hài lão *** sài: Đợi một lát.</w:t>
      </w:r>
    </w:p>
    <w:p>
      <w:pPr>
        <w:pStyle w:val="BodyText"/>
      </w:pPr>
      <w:r>
        <w:t xml:space="preserve">Chu Nam Kinh mặc áo sơ mi vào, cầm lấy chìa khóa, chọn bừa một lý do để ra ngoài. Hắn đi xuống nhà tầng dưới, nhưng lần này cửa đã mở ra từ lâu rồi.</w:t>
      </w:r>
    </w:p>
    <w:p>
      <w:pPr>
        <w:pStyle w:val="BodyText"/>
      </w:pPr>
      <w:r>
        <w:t xml:space="preserve">Ôn Hướng Hoa ra đón, gương mặt tươi cười, “Động tác của anh mau lẹ thiệt đó!” Cảm giác như mỗi lần Ôn Hướng Hoa gặp Chu Nam Kinh, đều đáp lại bằng một nụ cười với hắn.</w:t>
      </w:r>
    </w:p>
    <w:p>
      <w:pPr>
        <w:pStyle w:val="BodyText"/>
      </w:pPr>
      <w:r>
        <w:t xml:space="preserve">Động tác mau cái đầu cậu, tôi chưa xuống tầng dưới cậu đã ra mở cửa rồi, tay chân cũng thật nhanh lẹ….</w:t>
      </w:r>
    </w:p>
    <w:p>
      <w:pPr>
        <w:pStyle w:val="BodyText"/>
      </w:pPr>
      <w:r>
        <w:t xml:space="preserve">Cởi giày hay không đây… Chu Nam Kinh giẫm lên thảm, vừa định hỏi đã nghe thấy tiếng của Ôn Hướng Hoa, “Không phải cởi giày đâu, vào nhà luôn đi, dù sao mấy ngày liền em không lau dọn rồi.”</w:t>
      </w:r>
    </w:p>
    <w:p>
      <w:pPr>
        <w:pStyle w:val="BodyText"/>
      </w:pPr>
      <w:r>
        <w:t xml:space="preserve">Nói rất đơn giản trực tiếp, rất vừa ý hắn, Chu Nam Kinh không khỏi tự vỗ tay cho Ôn Hướng Hoa thầm trong lòng.</w:t>
      </w:r>
    </w:p>
    <w:p>
      <w:pPr>
        <w:pStyle w:val="BodyText"/>
      </w:pPr>
      <w:r>
        <w:t xml:space="preserve">Vậy thì hắn không phải khách sáo thôi.</w:t>
      </w:r>
    </w:p>
    <w:p>
      <w:pPr>
        <w:pStyle w:val="BodyText"/>
      </w:pPr>
      <w:r>
        <w:t xml:space="preserve">Chu Nam Kinh đạp vào phòng, Ôn Hướng Hoa còn săn sóc đi đằng sau đóng cửa lại…. Ơ đệt, đường lui cũng chẳng còn nữa.</w:t>
      </w:r>
    </w:p>
    <w:p>
      <w:pPr>
        <w:pStyle w:val="BodyText"/>
      </w:pPr>
      <w:r>
        <w:t xml:space="preserve">Hắn hắng giọng hỏi, “Phòng bếp đâu?” Nói xong liền xấu hổ, bởi chả biết nói gì nữa, chính ra phải giả vờ đạo mạo lãnh diễm cao quý chớ, đúng, phải thế mới được. Hắn đâu có cút xuống đây chỉ để nói chuyện phiếm!</w:t>
      </w:r>
    </w:p>
    <w:p>
      <w:pPr>
        <w:pStyle w:val="BodyText"/>
      </w:pPr>
      <w:r>
        <w:t xml:space="preserve">“A… Ở đây này” Ôn Hướng Hoa vẫn cười, chẳng biết là cười cái gì.</w:t>
      </w:r>
    </w:p>
    <w:p>
      <w:pPr>
        <w:pStyle w:val="BodyText"/>
      </w:pPr>
      <w:r>
        <w:t xml:space="preserve">Chắc là trời sinh lạc quan chăng? Cho dù là chuyện không chút hài hước đi chăng nữa cũng có thể cười cả ngày.</w:t>
      </w:r>
    </w:p>
    <w:p>
      <w:pPr>
        <w:pStyle w:val="BodyText"/>
      </w:pPr>
      <w:r>
        <w:t xml:space="preserve">Thế nhưng… Chu Nam Kinh liếc mắt nhìn Ôn Hướng Hoa, thấy cậu ta cười không lộ răng, vô tình chạm tầm mắt của hắn thì khóe miệng cong hơn chút nữa.</w:t>
      </w:r>
    </w:p>
    <w:p>
      <w:pPr>
        <w:pStyle w:val="BodyText"/>
      </w:pPr>
      <w:r>
        <w:t xml:space="preserve">Trong bếp không thể nói là một mớ hỗn độn, nhưng cũng chẳng kém thế là bao, quả thực tương phản với phòng khách trắng sạch. Bếp đã tắt, nước có lẽ vẫn còn nóng nguyên, bốc hơi nghi ngút.</w:t>
      </w:r>
    </w:p>
    <w:p>
      <w:pPr>
        <w:pStyle w:val="BodyText"/>
      </w:pPr>
      <w:r>
        <w:t xml:space="preserve">Thực ra, nấu cơm trước mặt người khác là một chuyện rất áp lực, không chú ý một chút là sẽ thái cả vào tay, may mà chỉ là thái cải trắng thôi đấy…. Chu Nam Kinh bỗng nhiên dừng dao, quay đầu sang thằng nhỏ đứng cạnh, “Nhà cậu trừ cải trắng ra không còn gì à?” Cải trắng nấu mì, cảm gíac rất dị nhỉ?</w:t>
      </w:r>
    </w:p>
    <w:p>
      <w:pPr>
        <w:pStyle w:val="BodyText"/>
      </w:pPr>
      <w:r>
        <w:t xml:space="preserve">Ôn Hướng Hoa lắc đầu như trống bỏi, “Không có, em quên mua đồ ăn.”</w:t>
      </w:r>
    </w:p>
    <w:p>
      <w:pPr>
        <w:pStyle w:val="BodyText"/>
      </w:pPr>
      <w:r>
        <w:t xml:space="preserve">Hắn coi như chưa hỏi cái gì hết =.=</w:t>
      </w:r>
    </w:p>
    <w:p>
      <w:pPr>
        <w:pStyle w:val="BodyText"/>
      </w:pPr>
      <w:r>
        <w:t xml:space="preserve">Không thể không nói, Ôn Hướng Hoa ăn cơm rất văn nhã.</w:t>
      </w:r>
    </w:p>
    <w:p>
      <w:pPr>
        <w:pStyle w:val="BodyText"/>
      </w:pPr>
      <w:r>
        <w:t xml:space="preserve">Cả nhà Chu Nam Kinh ăn mì đều húp “sì sụp sì sụp”…. Ôn Hướng Hoa ăn mì không hề phát ra đến một tiếng, im lặng đến xấu hổ.</w:t>
      </w:r>
    </w:p>
    <w:p>
      <w:pPr>
        <w:pStyle w:val="BodyText"/>
      </w:pPr>
      <w:r>
        <w:t xml:space="preserve">Chu Nam Kinh cùng ngồi bên bàn ăn, biểu tình đoan trang nghiêm túc như học sinh tiểu học chào cờ. Không hiểu sao Ôn Hướng Hoa có thể ăn uống ngon lành trong tình huống như này, bởi khuôn mặt lãnh đạm của Chu Nam Kinh nhìn rất có lực uy hiếp. Tình hình cụ thể cứ đến xem lúc Chu Bác Bì lên lớp là biết, trong phút chốc cả lớp im lặng không một tiếng động.</w:t>
      </w:r>
    </w:p>
    <w:p>
      <w:pPr>
        <w:pStyle w:val="BodyText"/>
      </w:pPr>
      <w:r>
        <w:t xml:space="preserve">Vài phút sau là Ôn Hướng Hoa đã ăn xong, Chu Nam Kinh cho rằng bản thân có thể công thành lui thân được rồi. Hắn mở lời, “Không có việc gì nữa thì tôi đi.”</w:t>
      </w:r>
    </w:p>
    <w:p>
      <w:pPr>
        <w:pStyle w:val="BodyText"/>
      </w:pPr>
      <w:r>
        <w:t xml:space="preserve">Mợ nó, não hắn bị làm sao mà lại mò xuống đây nấu cơm đun nước cho người khác thế này?</w:t>
      </w:r>
    </w:p>
    <w:p>
      <w:pPr>
        <w:pStyle w:val="BodyText"/>
      </w:pPr>
      <w:r>
        <w:t xml:space="preserve">Ôn Hướng Hoa lấy khăn giấy lau miệng, một lúc sau mới hoang mang hỏi một câu, “Chiều nay anh có việc gì gấp à?”</w:t>
      </w:r>
    </w:p>
    <w:p>
      <w:pPr>
        <w:pStyle w:val="BodyText"/>
      </w:pPr>
      <w:r>
        <w:t xml:space="preserve">Chu Nam Kinh ngẩn người, hồi sau mới đáp lại, “Cậu muốn làm gì?”</w:t>
      </w:r>
    </w:p>
    <w:p>
      <w:pPr>
        <w:pStyle w:val="BodyText"/>
      </w:pPr>
      <w:r>
        <w:t xml:space="preserve">“Cái này…” Câu này vừa thốt, hồi lâu sau vẫn không thấy gì.</w:t>
      </w:r>
    </w:p>
    <w:p>
      <w:pPr>
        <w:pStyle w:val="BodyText"/>
      </w:pPr>
      <w:r>
        <w:t xml:space="preserve">Lần này thì đại não vốn khác xa người thường của Chu Nam Kinh bắt đầu phát huy tác dụng.</w:t>
      </w:r>
    </w:p>
    <w:p>
      <w:pPr>
        <w:pStyle w:val="BodyText"/>
      </w:pPr>
      <w:r>
        <w:t xml:space="preserve">Hắn nhìn chằm chằm vào mắt Ôn Hướng Hoa, mặt đầy chính khí, “Tôi sẽ không để cậu thân tôi đâu.”</w:t>
      </w:r>
    </w:p>
    <w:p>
      <w:pPr>
        <w:pStyle w:val="BodyText"/>
      </w:pPr>
      <w:r>
        <w:t xml:space="preserve">Đến lượt Ôn Hướng Hoa choáng váng, “Em có nói muốn hôn anh đâu!”</w:t>
      </w:r>
    </w:p>
    <w:p>
      <w:pPr>
        <w:pStyle w:val="BodyText"/>
      </w:pPr>
      <w:r>
        <w:t xml:space="preserve">Chu Nam Kinh, “……” Vậy mẹ nó, cái vẻ vẻ mặt thấp thỏm lo lắng ấp a ấp úng này của cậu nghĩa là gì??? Lãng phí biểu tình của tôi sao? =口=</w:t>
      </w:r>
    </w:p>
    <w:p>
      <w:pPr>
        <w:pStyle w:val="BodyText"/>
      </w:pPr>
      <w:r>
        <w:t xml:space="preserve">“Chu Nam Kinh, chúng ta yêu nhau đi.”</w:t>
      </w:r>
    </w:p>
    <w:p>
      <w:pPr>
        <w:pStyle w:val="BodyText"/>
      </w:pPr>
      <w:r>
        <w:t xml:space="preserve">……. A?</w:t>
      </w:r>
    </w:p>
    <w:p>
      <w:pPr>
        <w:pStyle w:val="BodyText"/>
      </w:pPr>
      <w:r>
        <w:t xml:space="preserve">Tác giả có lời muốn nói: Tác giả, mau ra chương mới đi!</w:t>
      </w:r>
    </w:p>
    <w:p>
      <w:pPr>
        <w:pStyle w:val="BodyText"/>
      </w:pPr>
      <w:r>
        <w:t xml:space="preserve">…….. A?</w:t>
      </w:r>
    </w:p>
    <w:p>
      <w:pPr>
        <w:pStyle w:val="BodyText"/>
      </w:pPr>
      <w:r>
        <w:t xml:space="preserve">==================================</w:t>
      </w:r>
    </w:p>
    <w:p>
      <w:pPr>
        <w:pStyle w:val="BodyText"/>
      </w:pPr>
      <w:r>
        <w:t xml:space="preserve">Có thím kêu sắp thi cuối kì, cầu đường, cầu thịt.</w:t>
      </w:r>
    </w:p>
    <w:p>
      <w:pPr>
        <w:pStyle w:val="BodyText"/>
      </w:pPr>
      <w:r>
        <w:t xml:space="preserve">Rứa là tui mặt đầy chính khí cho thịt vô…. Hử? Mấy người nói không tìm thấy? Thực ra trong mì Chu Nam Kinh nấu cho Ôn Hướng Hoa có thịt xông khói đó! mặt nghiêm túc</w:t>
      </w:r>
    </w:p>
    <w:p>
      <w:pPr>
        <w:pStyle w:val="BodyText"/>
      </w:pPr>
      <w:r>
        <w:t xml:space="preserve">Tui cho bọn họ (gạo nấu thành) “cơm” rồi, mấy người còn muốn gì nữa mặt nghiêm túc.</w:t>
      </w:r>
    </w:p>
    <w:p>
      <w:pPr>
        <w:pStyle w:val="BodyText"/>
      </w:pPr>
      <w:r>
        <w:t xml:space="preserve">==================================</w:t>
      </w:r>
    </w:p>
    <w:p>
      <w:pPr>
        <w:pStyle w:val="Compact"/>
      </w:pPr>
      <w:r>
        <w:t xml:space="preserve">Các thiếm nghe rồi đó, hai con người này hôn môi nhao đã là quá sức chịu được của chị Thất rồi, bả không cho tiến xa hơn đâu =.= mà thậm chí đến hôn bả cũng kiệm nữa:((((((((((((((((((((</w:t>
      </w:r>
      <w:r>
        <w:br w:type="textWrapping"/>
      </w:r>
      <w:r>
        <w:br w:type="textWrapping"/>
      </w:r>
    </w:p>
    <w:p>
      <w:pPr>
        <w:pStyle w:val="Heading2"/>
      </w:pPr>
      <w:bookmarkStart w:id="78" w:name="chương-56-có-giỏi-xoa-xoa-xoa"/>
      <w:bookmarkEnd w:id="78"/>
      <w:r>
        <w:t xml:space="preserve">56. Chương 56: Có Giỏi Xoa Xoa Xoa*</w:t>
      </w:r>
    </w:p>
    <w:p>
      <w:pPr>
        <w:pStyle w:val="Compact"/>
      </w:pPr>
      <w:r>
        <w:br w:type="textWrapping"/>
      </w:r>
      <w:r>
        <w:br w:type="textWrapping"/>
      </w:r>
      <w:r>
        <w:t xml:space="preserve">Là cái động tác gạch chéo khi muốn xóa bỏ một thứ gì đó.</w:t>
      </w:r>
    </w:p>
    <w:p>
      <w:pPr>
        <w:pStyle w:val="BodyText"/>
      </w:pPr>
      <w:r>
        <w:t xml:space="preserve">Chu Nam Kinh mất vài giây mới tiêu hóa được thứ mình vừa nghe.</w:t>
      </w:r>
    </w:p>
    <w:p>
      <w:pPr>
        <w:pStyle w:val="BodyText"/>
      </w:pPr>
      <w:r>
        <w:t xml:space="preserve">Ôn Hướng Hoa nói, Chu Nam Kinh, chúng ta quen nhau đi.</w:t>
      </w:r>
    </w:p>
    <w:p>
      <w:pPr>
        <w:pStyle w:val="BodyText"/>
      </w:pPr>
      <w:r>
        <w:t xml:space="preserve">…. Cậu mẹ nó thật vô nghĩa, đồng tính sao có thể ngang nhiên yêu đương được?</w:t>
      </w:r>
    </w:p>
    <w:p>
      <w:pPr>
        <w:pStyle w:val="BodyText"/>
      </w:pPr>
      <w:r>
        <w:t xml:space="preserve">Chu Nam Kinh chăm chú nhìn Ôn Hướng Hoa, thấy thật hiếm khi mà ánh mắt cậu thực nghiêm túc, không hề có chút đùa cợt, tựa hồ như thông qua đó mà bày tỏ, em là thật lòng.</w:t>
      </w:r>
    </w:p>
    <w:p>
      <w:pPr>
        <w:pStyle w:val="BodyText"/>
      </w:pPr>
      <w:r>
        <w:t xml:space="preserve">Chu Nam Kinh thật sự không có cốt khí… Hắn cúi gằm xuống, mặt như sắp bị nung chín đến nơi… Nhìn cái gì mà nhìn, có cái gì hay đâu mà xem, không biết nhìn chằm chằm như vậy sẽ khiến người khác khẩn trương à?</w:t>
      </w:r>
    </w:p>
    <w:p>
      <w:pPr>
        <w:pStyle w:val="BodyText"/>
      </w:pPr>
      <w:r>
        <w:t xml:space="preserve">Chỉ là, rất rõ ràng, Ôn Hướng Hoa không nghe thấy tiếng nội tâm của Chu Nam Kinh đang gầm thét thấy hắn lâu rồi không đáp lại, mới vờ như đang nói đùa, “Ê, em có tiền, có xe, có nhà, còn có vé tháng lại còn đánh thưởng… Anh thử suy xét đi?”</w:t>
      </w:r>
    </w:p>
    <w:p>
      <w:pPr>
        <w:pStyle w:val="BodyText"/>
      </w:pPr>
      <w:r>
        <w:t xml:space="preserve">Chu Nam Kinh ngồi dậy khỏi chỗ của mình, tự dưng đến thời khắc mấu chốt đầu óc lại như bị đoản mạch, không thể nghĩ được cái gì. Hắn đưa mắt nhìn Ôn Hướng Hoa, cậu đang nghiêng đầu chống lên tay nhìn hắn, trong mắt ngập đầu dấu chấm hỏi. Dưới ánh nhìn chăm chú đó, Chu Nam Kinh chỉ làm một chuyện…</w:t>
      </w:r>
    </w:p>
    <w:p>
      <w:pPr>
        <w:pStyle w:val="BodyText"/>
      </w:pPr>
      <w:r>
        <w:t xml:space="preserve">Hắn thu lấy bát đũa, buông lại một câu “Tôi đi rửa chén”, lòng bàn chân hệt như bôi dầu, lao như bay vào phòng bếp.</w:t>
      </w:r>
    </w:p>
    <w:p>
      <w:pPr>
        <w:pStyle w:val="BodyText"/>
      </w:pPr>
      <w:r>
        <w:t xml:space="preserve">Trốn thoát thật là nhanh, chúng ta vỗ tay cho Chu đại đại nào!</w:t>
      </w:r>
    </w:p>
    <w:p>
      <w:pPr>
        <w:pStyle w:val="BodyText"/>
      </w:pPr>
      <w:r>
        <w:t xml:space="preserve">Lúc Chu Nam Kinh trở ra khỏi phòng bếp cũng là bốn, năm phút sau, Ôn Hướng Hoa đã lau sạch bàn, ngồi trên sô pha cách đó không xa, hình như đang đợi hắn. Thấy hắn đi ra, cậu lộ một nụ cười nhẹ, khẽ hé ra mấy chiếc răng trắng muốt.</w:t>
      </w:r>
    </w:p>
    <w:p>
      <w:pPr>
        <w:pStyle w:val="BodyText"/>
      </w:pPr>
      <w:r>
        <w:t xml:space="preserve">Chu Nam Kinh yên lặng quay đầu ngắm mấy bức tranh treo trên tường, kiên quyết không thừa nhận mình nhìn chúng muốn mù rồi.</w:t>
      </w:r>
    </w:p>
    <w:p>
      <w:pPr>
        <w:pStyle w:val="BodyText"/>
      </w:pPr>
      <w:r>
        <w:t xml:space="preserve">Hắn nói, “Không còn chuyện gì nữa thì tôi đi đây.”</w:t>
      </w:r>
    </w:p>
    <w:p>
      <w:pPr>
        <w:pStyle w:val="BodyText"/>
      </w:pPr>
      <w:r>
        <w:t xml:space="preserve">Chu Nam Kinh vốn muốn giả vờ như chưa từng có chuyện gì xảy ra, thế nhưng kẻ vốn luôn được mệnh danh là ”thông hiểu lòng người” như Ôn Hướng Hoa lại tỏ ra rất cố chấp, “Có chuyện! Anh còn chưa cho em câu trả lời!”</w:t>
      </w:r>
    </w:p>
    <w:p>
      <w:pPr>
        <w:pStyle w:val="BodyText"/>
      </w:pPr>
      <w:r>
        <w:t xml:space="preserve">…. Trả lời cái gì, bây giờ giả vờ mất trí nhớ còn kịp nữa không?</w:t>
      </w:r>
    </w:p>
    <w:p>
      <w:pPr>
        <w:pStyle w:val="BodyText"/>
      </w:pPr>
      <w:r>
        <w:t xml:space="preserve">Có lẽ là chạy không thoát, Chu Nam Kinh khẽ thở dài một hơi trong lòng, không cằn nhằn gì nữa, ngồi xuống một bên ghế sô pha cạnh Ôn Hướng Hoa.</w:t>
      </w:r>
    </w:p>
    <w:p>
      <w:pPr>
        <w:pStyle w:val="BodyText"/>
      </w:pPr>
      <w:r>
        <w:t xml:space="preserve">Hắn muốn hút một điếu thuốc để dịu đi nội tâm đang rất đỗi khẩn trương, nhưng lại nhớ ra là mình quên mang bao thuốc.</w:t>
      </w:r>
    </w:p>
    <w:p>
      <w:pPr>
        <w:pStyle w:val="BodyText"/>
      </w:pPr>
      <w:r>
        <w:t xml:space="preserve">Vì thế, Chu Nam Kinh hỏi, “Nói đi, vì sao tự dưng cậu lại hỏi thế?”</w:t>
      </w:r>
    </w:p>
    <w:p>
      <w:pPr>
        <w:pStyle w:val="BodyText"/>
      </w:pPr>
      <w:r>
        <w:t xml:space="preserve">Tâm tình dường như đã bình tĩnh lại, tim không còn đập mãnh liệt như vừa nãy.</w:t>
      </w:r>
    </w:p>
    <w:p>
      <w:pPr>
        <w:pStyle w:val="BodyText"/>
      </w:pPr>
      <w:r>
        <w:t xml:space="preserve">Chu Nam Kinh nghe Ôn Hướng Hoa nói “Em thích anh mà” đã rất nhiều lần, nhưng mỗi lần nghe, đều giống như bị một đống thuốc nổ oanh tạc trong đầu.</w:t>
      </w:r>
    </w:p>
    <w:p>
      <w:pPr>
        <w:pStyle w:val="BodyText"/>
      </w:pPr>
      <w:r>
        <w:t xml:space="preserve">Nếu có người tìm có một cái nhãn dán dành riêng cho Chu Nam Kinh, như vậy sẽ có “Trời sinh hơn người” đầu tiên.</w:t>
      </w:r>
    </w:p>
    <w:p>
      <w:pPr>
        <w:pStyle w:val="BodyText"/>
      </w:pPr>
      <w:r>
        <w:t xml:space="preserve">Hắn trước đây khá giỏi, từ nhỏ đã thông minh lanh lợi hơn nhiều trẻ cùng tuổi, người gặp người thích. Lúc đi học bao giờ thành tích cũng rất tốt, các giáo viên gần như không phải nói nặng với hắn một câu nào, bạn bè xung quanh cũng đều vây lấy hắn. Thậm chí cả con đường sự nghiệp của hắn cũng rất bằng phẳng, làm gì cũng thuận lợi hơn người, rất nhiều người cùng tuổi, đến bây giờ tiền gửi ngân hàng cũng chưa bằng một phần mười hắn.</w:t>
      </w:r>
    </w:p>
    <w:p>
      <w:pPr>
        <w:pStyle w:val="BodyText"/>
      </w:pPr>
      <w:r>
        <w:t xml:space="preserve">Cho nên, có lẽ tổng hợp từ nhiều nguyên nhân như vậy, đã xây dựng nên ở Chu Nam Kinh vài phần ”lười khí”, cùng rất nhiều ”ngạo khí”. Có nhiều người đàn ông không phải lúc nào cũng chọc phải người thích, mà Chu Nam Kinh có lẽ là ngoại lệ.</w:t>
      </w:r>
    </w:p>
    <w:p>
      <w:pPr>
        <w:pStyle w:val="BodyText"/>
      </w:pPr>
      <w:r>
        <w:t xml:space="preserve">Rất nhiều người nói thích hắn, kể từ lúc học cấp hai đến giờ.</w:t>
      </w:r>
    </w:p>
    <w:p>
      <w:pPr>
        <w:pStyle w:val="BodyText"/>
      </w:pPr>
      <w:r>
        <w:t xml:space="preserve">Khi ấy chính là thời kì những thiếu niên ngây thơ bắt đầu dần trưởng thành, những cô bé từng thổ lộ với hắn nhiều như nước chảy trên sông. Bạn bè xung quanh đều nói, thấy các em gái hâm mộ hắn tre già măng mọc, đều hâm mộ cùng ghen tị không thôi. Khi ấy hắn trả lời, “Bây giờ không phù hợp để yêu đương.”</w:t>
      </w:r>
    </w:p>
    <w:p>
      <w:pPr>
        <w:pStyle w:val="BodyText"/>
      </w:pPr>
      <w:r>
        <w:t xml:space="preserve">Ngày học cấp ba, ai ai cũng ráng bắt lấy cái đuôi của sự trưởng thành, ngay cả thầy dạy ngữ văn của hắn lúc nào cũng chăm chăm đề phòng cậu học trò cưng của mình, sợ hắn sa vào yêu đương mà hủy cả nghiệp học. Đương nhiên số cô nàng tỏ tình với hắn không hề ít đi, ngày Cá tháng tư hắn từ chối một hơi mười ba cô. “Cậu không phải bạn gái tớ mong muốn”, hắn đã trả lời như vậy.</w:t>
      </w:r>
    </w:p>
    <w:p>
      <w:pPr>
        <w:pStyle w:val="BodyText"/>
      </w:pPr>
      <w:r>
        <w:t xml:space="preserve">Hơn nữa lên đại học đã yêu đương qua bốn lần, nếu không phải từ năm hai bắt đầu trạch thì hẳn sẽ còn nhiều người hơn nữa.</w:t>
      </w:r>
    </w:p>
    <w:p>
      <w:pPr>
        <w:pStyle w:val="BodyText"/>
      </w:pPr>
      <w:r>
        <w:t xml:space="preserve">Nếu không phải “Hiện tại không thích hợp yêu đương” thì là “Em không phải bạn gái anh mong muốn”.</w:t>
      </w:r>
    </w:p>
    <w:p>
      <w:pPr>
        <w:pStyle w:val="BodyText"/>
      </w:pPr>
      <w:r>
        <w:t xml:space="preserve">Hắn từ chối nhiều người như vậy, nhưng lại không thể nói ”không” với Ôn Hướng Hoa.</w:t>
      </w:r>
    </w:p>
    <w:p>
      <w:pPr>
        <w:pStyle w:val="BodyText"/>
      </w:pPr>
      <w:r>
        <w:t xml:space="preserve">Hắn hi vọng bạn gái của mình, sẽ có một nụ cười thực ngọt nếu như mỗi cô gái có một giấc mộng hoàng tử bạch mã, thì mỗi chàng trai lại có một nguyện vọng cưới được một cô nàng xinh đẹp. Người kia có thể ủng hộ sự nghiệp của hắn là tốt nhất hắn thích viết tiểu thuyết, muốn biến nó thành công tác của mình.</w:t>
      </w:r>
    </w:p>
    <w:p>
      <w:pPr>
        <w:pStyle w:val="BodyText"/>
      </w:pPr>
      <w:r>
        <w:t xml:space="preserve">Ôn Hướng Hoa ngoại trừ không phải là con gái ra, thì tất thảy đều thích hợp.</w:t>
      </w:r>
    </w:p>
    <w:p>
      <w:pPr>
        <w:pStyle w:val="BodyText"/>
      </w:pPr>
      <w:r>
        <w:t xml:space="preserve">Nếu nói Ôn Hướng Hoa không khiến Chu Nam Kinh có cảm giác xao xuyến gì, đúng là nói dối.</w:t>
      </w:r>
    </w:p>
    <w:p>
      <w:pPr>
        <w:pStyle w:val="BodyText"/>
      </w:pPr>
      <w:r>
        <w:t xml:space="preserve">Hắn không hiểu được sự kiên trì của Ôn Hướng Hoa, nhưng có thể hiểu được tâm tình của cậu. Hắn cũng sẽ thích một ai đó, bởi xét trên mọi mặt, Chu Nam Kinh chỉ là một người bình thường.</w:t>
      </w:r>
    </w:p>
    <w:p>
      <w:pPr>
        <w:pStyle w:val="BodyText"/>
      </w:pPr>
      <w:r>
        <w:t xml:space="preserve">Mà Ôn Hướng Hoa, cũng là một người bình thường.</w:t>
      </w:r>
    </w:p>
    <w:p>
      <w:pPr>
        <w:pStyle w:val="BodyText"/>
      </w:pPr>
      <w:r>
        <w:t xml:space="preserve">Giữa biển người mờ mịt, một người bình thường tìm được một người bình thường khác cũng thích mình, dường như cũng không phải điều gì khiến người ta ngạc nhiên.</w:t>
      </w:r>
    </w:p>
    <w:p>
      <w:pPr>
        <w:pStyle w:val="BodyText"/>
      </w:pPr>
      <w:r>
        <w:t xml:space="preserve">Có lẽ bây giờ nói cái gì cũng không được, Chu Nam Kinh khẽ giật giật đầu ngón tay, “Cậu sao lại tôi thích tôi?”</w:t>
      </w:r>
    </w:p>
    <w:p>
      <w:pPr>
        <w:pStyle w:val="BodyText"/>
      </w:pPr>
      <w:r>
        <w:t xml:space="preserve">Rất nhiều người từng nói thích hắn, có người thích vì hắn đẹp trai cao ráo, có người lại nói thích hắn vì viết văn hay, lại nói tính cách xa cách mọi người kia của hắn cũng rất đáng để thích… Ơ phắc, người nào nói cái câu cuối cùng kia là M à??</w:t>
      </w:r>
    </w:p>
    <w:p>
      <w:pPr>
        <w:pStyle w:val="BodyText"/>
      </w:pPr>
      <w:r>
        <w:t xml:space="preserve">Nếu Ôn Hướng Hoa nói thích tiểu thuyết của hắn, vậy Chu Nam Kinh… không còn gì để nói nữa rồi.</w:t>
      </w:r>
    </w:p>
    <w:p>
      <w:pPr>
        <w:pStyle w:val="BodyText"/>
      </w:pPr>
      <w:r>
        <w:t xml:space="preserve">“Em thích Lão sài vì đó là Nam Kinh anh, em thích Nam Kinh vì anh là Lão sài, lý do đó đủ chưa?” Đã viết đi viết lại câu này trong đầu hàng ngàn lần, lúc nói ra giờ hoàn toàn không có chút áp lực. Ôn Hướng Hoa còn có chút dư tâm quan sát sắc mặt của Chu Nam Kinh.</w:t>
      </w:r>
    </w:p>
    <w:p>
      <w:pPr>
        <w:pStyle w:val="BodyText"/>
      </w:pPr>
      <w:r>
        <w:t xml:space="preserve">Ừ… Vẫn không có dao động gì đặc biệt, giống như rất trấn định. Nhưng không biết vì sao, lỗ tai lại hơi hồng hồng.</w:t>
      </w:r>
    </w:p>
    <w:p>
      <w:pPr>
        <w:pStyle w:val="BodyText"/>
      </w:pPr>
      <w:r>
        <w:t xml:space="preserve">Người nói không áp lực, người nghe lại áp lực vô cùng. Chu Nam Kinh hơi há miệng, hoàn toàn không biết trả lời thế nào.</w:t>
      </w:r>
    </w:p>
    <w:p>
      <w:pPr>
        <w:pStyle w:val="BodyText"/>
      </w:pPr>
      <w:r>
        <w:t xml:space="preserve">Đây có thể là tự làm bậy, không thể sống sao? Lúc trước tinh phân cái clone Bán nữ hài lão *** sài hoàn toàn là tùy hứng…. Cơ bản là chưa từng nghĩ sẽ gây ra hiệu ứng bươm bướm như vậy.</w:t>
      </w:r>
    </w:p>
    <w:p>
      <w:pPr>
        <w:pStyle w:val="BodyText"/>
      </w:pPr>
      <w:r>
        <w:t xml:space="preserve">Thế nhưng Ôn Hướng Hoa vẫn cố tình không buông, “Em để ý rồi, hai tháng kể từ lúc em tỏ tình với anh, số nữ giới quen biết anh tăng lên năm bảy người, em không nhanh chân thì anh kết hôn mất. Cho nên em phải bày tỏ thôi.”</w:t>
      </w:r>
    </w:p>
    <w:p>
      <w:pPr>
        <w:pStyle w:val="BodyText"/>
      </w:pPr>
      <w:r>
        <w:t xml:space="preserve">Weibo của Ôn Hướng Hoa follow tổng cộng 473 người, ngoại trừ mấy thứ thượng vàng hạ cám ra thì còn lại đều là tình địch của cậu… như nữ hào ”Đỗ quyên”, nữ tần “Quả thận”, biên tập “Tiểu Hiên nho nhã”…. Ờ, còn một số ít nam giới khác, nhưng đều là bạn cậu cả emo ngọn nến</w:t>
      </w:r>
    </w:p>
    <w:p>
      <w:pPr>
        <w:pStyle w:val="BodyText"/>
      </w:pPr>
      <w:r>
        <w:t xml:space="preserve">“Ôn Hướng Hoa….”</w:t>
      </w:r>
    </w:p>
    <w:p>
      <w:pPr>
        <w:pStyle w:val="BodyText"/>
      </w:pPr>
      <w:r>
        <w:t xml:space="preserve">“Vâng?” Ôn Hướng Hoa quay đầu ra, vừa lúc Chu Nam Kinh ngẩng mặt lên nhìn, cậu không nhịn được chuyển ánh mắt.</w:t>
      </w:r>
    </w:p>
    <w:p>
      <w:pPr>
        <w:pStyle w:val="BodyText"/>
      </w:pPr>
      <w:r>
        <w:t xml:space="preserve">Chu Nam Kinh nghĩ nghĩ, sau mới chậm rãi nhả từng chữ, “Hình như tôi cũng thích cậu một chút… Cậu có thể theo đuổi tôi.” Câu sau nói rất nhanh, có lẽ là vừa bổ sung thêm vào.</w:t>
      </w:r>
    </w:p>
    <w:p>
      <w:pPr>
        <w:pStyle w:val="BodyText"/>
      </w:pPr>
      <w:r>
        <w:t xml:space="preserve">…. Hử, vậy là được rồi?</w:t>
      </w:r>
    </w:p>
    <w:p>
      <w:pPr>
        <w:pStyle w:val="BodyText"/>
      </w:pPr>
      <w:r>
        <w:t xml:space="preserve">Ôn Hướng Hoa ngẩn ra một lúc, sau đó mừng như điên, trong nháy mắt cảm giác xúc động như vừa đánh thưởng.</w:t>
      </w:r>
    </w:p>
    <w:p>
      <w:pPr>
        <w:pStyle w:val="BodyText"/>
      </w:pPr>
      <w:r>
        <w:t xml:space="preserve">Ừm, nếu có khả năng, thì thực ra cậu cũng muốn ôm chầm lấy Chu Nam Kinh mà hôn cái ”bẹp” lên cổ hắn, từ mặt cắn xuống cằm… Đè lên giường làm đủ mọi tư thế, nhưng cậu ráng nhịn xuống.</w:t>
      </w:r>
    </w:p>
    <w:p>
      <w:pPr>
        <w:pStyle w:val="BodyText"/>
      </w:pPr>
      <w:r>
        <w:t xml:space="preserve">Đã nhiều năm như vậy rồi, không thể để công sức đều đổ bể hết đúng không?</w:t>
      </w:r>
    </w:p>
    <w:p>
      <w:pPr>
        <w:pStyle w:val="BodyText"/>
      </w:pPr>
      <w:r>
        <w:t xml:space="preserve">Ôn Hướng Hoa hỏi, “Anh muốn em theo đuổi thế nào?” Đã từ Nam Kinh chạy đến Bắc Kinh rồi, thế còn chưa đủ ”theo đuổi” à?</w:t>
      </w:r>
    </w:p>
    <w:p>
      <w:pPr>
        <w:pStyle w:val="BodyText"/>
      </w:pPr>
      <w:r>
        <w:t xml:space="preserve">Chu Nam Kinh suy suy nghĩ nghĩ vô cùng thận trọng, cuối cùng vươn một ngón tay chỉ chỉ miệng mình, “Cậu có muốn hôn tôi không?’</w:t>
      </w:r>
    </w:p>
    <w:p>
      <w:pPr>
        <w:pStyle w:val="BodyText"/>
      </w:pPr>
      <w:r>
        <w:t xml:space="preserve">Lời tác giả: Chả biết đặt tên chương là gì, thôi thì bừa một cái ”xoa xoa xoa” vậy.</w:t>
      </w:r>
    </w:p>
    <w:p>
      <w:pPr>
        <w:pStyle w:val="BodyText"/>
      </w:pPr>
      <w:r>
        <w:t xml:space="preserve">============================</w:t>
      </w:r>
    </w:p>
    <w:p>
      <w:pPr>
        <w:pStyle w:val="BodyText"/>
      </w:pPr>
      <w:r>
        <w:t xml:space="preserve">Các thím ạ, tui nghĩ nên đổi lại tên CP thành: cao phú soái hoan thoát phúc hắc ôn nhu công x ngây ngô tiểu bạch chậm hiểu biệt nữu tự yêu bản thân hâm hấp trạch nam thụ thì đúng hơn =v=</w:t>
      </w:r>
    </w:p>
    <w:p>
      <w:pPr>
        <w:pStyle w:val="Compact"/>
      </w:pPr>
      <w:r>
        <w:t xml:space="preserve">Chu Nam Kinh, tui, tui thiệt thất vọng về anh!</w:t>
      </w:r>
      <w:r>
        <w:br w:type="textWrapping"/>
      </w:r>
      <w:r>
        <w:br w:type="textWrapping"/>
      </w:r>
    </w:p>
    <w:p>
      <w:pPr>
        <w:pStyle w:val="Heading2"/>
      </w:pPr>
      <w:bookmarkStart w:id="79" w:name="chương-57-có-giỏi-thì-lướt-weibo"/>
      <w:bookmarkEnd w:id="79"/>
      <w:r>
        <w:t xml:space="preserve">57. Chương 57: Có Giỏi Thì Lướt Weibo</w:t>
      </w:r>
    </w:p>
    <w:p>
      <w:pPr>
        <w:pStyle w:val="Compact"/>
      </w:pPr>
      <w:r>
        <w:br w:type="textWrapping"/>
      </w:r>
      <w:r>
        <w:br w:type="textWrapping"/>
      </w:r>
      <w:r>
        <w:t xml:space="preserve">Nếu gần đây có người nào để ý weibo của Ôn Hướng Hoa, người đó sẽ phát hiện đại đại của mình càng lúc càng hâm.</w:t>
      </w:r>
    </w:p>
    <w:p>
      <w:pPr>
        <w:pStyle w:val="BodyText"/>
      </w:pPr>
      <w:r>
        <w:t xml:space="preserve">Trước kia, weibo lúc nào cũng chỉ loanh quanh “kịch”, “bát quái”, “Nam Kinh”, giờ đây cái gì cũng “Lão sài”, “Lão sài”, “Lão sài”,…. Đây rốt cuộc là thất bại hay tiến bộ cũng không ai rõ. Bởi trước kia Sở Các cũng không bán hủ như vậy, giờ thì màn hình đều là ân ân ái ái, ví dụ như….</w:t>
      </w:r>
    </w:p>
    <w:p>
      <w:pPr>
        <w:pStyle w:val="BodyText"/>
      </w:pPr>
      <w:r>
        <w:t xml:space="preserve">Sở Các: @Bán nữ hài lão *** sài, QAQ Hôm nay đi mua đồ ăn, ngang qua một tiệm bán đồ trang sức lắp cửa kính, vừa đi vừa soi gương…. Suýt nữa thì đụng vào người đi đằng trước QAQ</w:t>
      </w:r>
    </w:p>
    <w:p>
      <w:pPr>
        <w:pStyle w:val="BodyText"/>
      </w:pPr>
      <w:r>
        <w:t xml:space="preserve">Sở Các: @Bán nữ hài lão *** sài, QAQ Anh đã xem chương mới của Nam Kinh đại đại chưa!!! Đây là tại sao!!! Tại sao!!!!! Làm sao em YY được nữa đây!!!! Chẳng lẽ cứ để người ta băng luyến như thế đến hết sao!!!</w:t>
      </w:r>
    </w:p>
    <w:p>
      <w:pPr>
        <w:pStyle w:val="BodyText"/>
      </w:pPr>
      <w:r>
        <w:t xml:space="preserve">Sở Các: @Bán nữ hài lão *** sài, hôm nay nhìn thấy mẹ anh đi đến văn phòng môi giới hôn nhân gần đấy… Anh nói bà muốn làm gì [:з」∠]</w:t>
      </w:r>
    </w:p>
    <w:p>
      <w:pPr>
        <w:pStyle w:val="BodyText"/>
      </w:pPr>
      <w:r>
        <w:t xml:space="preserve">Cũng không biết nên cười hay nên khóc. Cười là vì Sở Các đúng là hủ nam, không uổng nhìn lầm người khóc vì….. Cái đệt Tù Ca/ Mạc Nhược Thu Hoa/ Mặc Nhiễm Thanh Hoa/ …. / Kì ba quân không còn cơ hội!!! Sở Các Các sao lại chọn CP tàn nhẫn thế chứ!!! QAQ</w:t>
      </w:r>
    </w:p>
    <w:p>
      <w:pPr>
        <w:pStyle w:val="BodyText"/>
      </w:pPr>
      <w:r>
        <w:t xml:space="preserve">Phần lớn thì, vị CP – kun thần bí đến kinh dị kia không trả lời lại, nhưng thỉnh thoảng cũng có ngoại lệ.</w:t>
      </w:r>
    </w:p>
    <w:p>
      <w:pPr>
        <w:pStyle w:val="BodyText"/>
      </w:pPr>
      <w:r>
        <w:t xml:space="preserve">Ví dụ như….</w:t>
      </w:r>
    </w:p>
    <w:p>
      <w:pPr>
        <w:pStyle w:val="BodyText"/>
      </w:pPr>
      <w:r>
        <w:t xml:space="preserve">Bán nữ hài lão *** sài: [Trả lời Sở Các] Băng luyến là cái gì?</w:t>
      </w:r>
    </w:p>
    <w:p>
      <w:pPr>
        <w:pStyle w:val="BodyText"/>
      </w:pPr>
      <w:r>
        <w:t xml:space="preserve">Bán nữ hài lão *** sài: [Trả lời Sở Các] Mẹ tôi á? À, hôm trước bà với bố tôi cãi nhau, hình như muốn đi tìm mùa xuân thứ hai.</w:t>
      </w:r>
    </w:p>
    <w:p>
      <w:pPr>
        <w:pStyle w:val="BodyText"/>
      </w:pPr>
      <w:r>
        <w:t xml:space="preserve">…..</w:t>
      </w:r>
    </w:p>
    <w:p>
      <w:pPr>
        <w:pStyle w:val="BodyText"/>
      </w:pPr>
      <w:r>
        <w:t xml:space="preserve">Đệt, mù mắt mất!</w:t>
      </w:r>
    </w:p>
    <w:p>
      <w:pPr>
        <w:pStyle w:val="BodyText"/>
      </w:pPr>
      <w:r>
        <w:t xml:space="preserve">Vô số cô em độc thân OR anh giai yên lặng theo dõi đoạn ”ân ái” chưa rõ thời hạn này, sau đó thầm lặng giương cao cây đuốc, nhưng lại hạ ngay xuống, bởi bọn họ không có thiêu đồng tính luyến ái.</w:t>
      </w:r>
    </w:p>
    <w:p>
      <w:pPr>
        <w:pStyle w:val="BodyText"/>
      </w:pPr>
      <w:r>
        <w:t xml:space="preserve">Thỉnh thoảng cũng có người thốt ra một câu khiến người khác chỉ muốn bóp chết: Ai biết Sài Sài kia là nam hay nữ….</w:t>
      </w:r>
    </w:p>
    <w:p>
      <w:pPr>
        <w:pStyle w:val="BodyText"/>
      </w:pPr>
      <w:r>
        <w:t xml:space="preserve">Đương nhiên, mấy câu này nói trên diễn đàn là được rồi, nếu đem lên đại bản doanh trên weibo có mà đi tìm ngược à?</w:t>
      </w:r>
    </w:p>
    <w:p>
      <w:pPr>
        <w:pStyle w:val="BodyText"/>
      </w:pPr>
      <w:r>
        <w:t xml:space="preserve">Ôn: Nam Kinh = 3=</w:t>
      </w:r>
    </w:p>
    <w:p>
      <w:pPr>
        <w:pStyle w:val="BodyText"/>
      </w:pPr>
      <w:r>
        <w:t xml:space="preserve">Bán nữ hài lão *** sài: =L= Đây</w:t>
      </w:r>
    </w:p>
    <w:p>
      <w:pPr>
        <w:pStyle w:val="BodyText"/>
      </w:pPr>
      <w:r>
        <w:t xml:space="preserve">Ôn Đang làm gì ế?</w:t>
      </w:r>
    </w:p>
    <w:p>
      <w:pPr>
        <w:pStyle w:val="BodyText"/>
      </w:pPr>
      <w:r>
        <w:t xml:space="preserve">Bán nữ hài lão *** sài: Viết chương mới.</w:t>
      </w:r>
    </w:p>
    <w:p>
      <w:pPr>
        <w:pStyle w:val="BodyText"/>
      </w:pPr>
      <w:r>
        <w:t xml:space="preserve">Ôn: [:з」∠] Được rồi, anh cứ viết đi! Không làm phiền anh nữa.</w:t>
      </w:r>
    </w:p>
    <w:p>
      <w:pPr>
        <w:pStyle w:val="BodyText"/>
      </w:pPr>
      <w:r>
        <w:t xml:space="preserve">Bán nữ hài lão *** sài: Ừ</w:t>
      </w:r>
    </w:p>
    <w:p>
      <w:pPr>
        <w:pStyle w:val="BodyText"/>
      </w:pPr>
      <w:r>
        <w:t xml:space="preserve">Kết quả, Chu Nam Kinh vừa mới mở WPS, liền có tiếng ‘tích tích tích” báo có tin nhắn.</w:t>
      </w:r>
    </w:p>
    <w:p>
      <w:pPr>
        <w:pStyle w:val="BodyText"/>
      </w:pPr>
      <w:r>
        <w:t xml:space="preserve">Ôn: Nam Kinh, em thích nam phụ lắm í!! Anh không nghĩ đến chuyện cho nam phụ sống lại sao…. QAQ Tại sao lần nào anh cũng ngược nam phụ của em vậy! Rõ ràng ảnh không phải nhân vật phản diện mà!! QAQ</w:t>
      </w:r>
    </w:p>
    <w:p>
      <w:pPr>
        <w:pStyle w:val="BodyText"/>
      </w:pPr>
      <w:r>
        <w:t xml:space="preserve">Ê, cậu đã nói sẽ không làm phiền tôi nữa cơ mà? Giờ lại nhắn tin sang là thế nào?</w:t>
      </w:r>
    </w:p>
    <w:p>
      <w:pPr>
        <w:pStyle w:val="BodyText"/>
      </w:pPr>
      <w:r>
        <w:t xml:space="preserve">Bán nữ hài lão *** sài: Truyện cần.</w:t>
      </w:r>
    </w:p>
    <w:p>
      <w:pPr>
        <w:pStyle w:val="BodyText"/>
      </w:pPr>
      <w:r>
        <w:t xml:space="preserve">Nam phụ không chết thì làm sao nam chính bùng nổ, làm sao có thể lột xác! Hắn không muốn viết điệu thấp xa hoa hay giả vờ cao khiết đâu.</w:t>
      </w:r>
    </w:p>
    <w:p>
      <w:pPr>
        <w:pStyle w:val="BodyText"/>
      </w:pPr>
      <w:r>
        <w:t xml:space="preserve">Ôn: Được rồi, mau viết chương mới đi, em đành hóa vàng mã cho nam phụ vậy!! QAQ</w:t>
      </w:r>
    </w:p>
    <w:p>
      <w:pPr>
        <w:pStyle w:val="BodyText"/>
      </w:pPr>
      <w:r>
        <w:t xml:space="preserve">Bán nữ hài lão *** sài: Ừ.</w:t>
      </w:r>
    </w:p>
    <w:p>
      <w:pPr>
        <w:pStyle w:val="BodyText"/>
      </w:pPr>
      <w:r>
        <w:t xml:space="preserve">Ôn: Nam Kinh…. Viết xong đưa cho em đọc trước nhé QAQ Em không chờ được đến tối đâu!!</w:t>
      </w:r>
    </w:p>
    <w:p>
      <w:pPr>
        <w:pStyle w:val="BodyText"/>
      </w:pPr>
      <w:r>
        <w:t xml:space="preserve">Bán nữ hài lão *** sài: Không thành vấn đề.</w:t>
      </w:r>
    </w:p>
    <w:p>
      <w:pPr>
        <w:pStyle w:val="BodyText"/>
      </w:pPr>
      <w:r>
        <w:t xml:space="preserve">Chẳng lẽ đây chính là ích lợi của việc yêu đương với tác giả trong truyền thuyết sao?</w:t>
      </w:r>
    </w:p>
    <w:p>
      <w:pPr>
        <w:pStyle w:val="BodyText"/>
      </w:pPr>
      <w:r>
        <w:t xml:space="preserve">Ôn Hướng Hoa cảm động tới mức trần nhà như sắp rớt xuống…. Ế, nếu trần nhà rớt xuống thì Chu Nam Kinh có rơi xuống lên luôn không? Vừa vặn đây là phòng ngủ đấy nhá!</w:t>
      </w:r>
    </w:p>
    <w:p>
      <w:pPr>
        <w:pStyle w:val="BodyText"/>
      </w:pPr>
      <w:r>
        <w:t xml:space="preserve">Chu Nam Kinh tắt khung trò chuyện, tĩnh tâm ngưng thần viết hai tiếng, lúc ngừng tay cũng là năm giờ chiều.</w:t>
      </w:r>
    </w:p>
    <w:p>
      <w:pPr>
        <w:pStyle w:val="BodyText"/>
      </w:pPr>
      <w:r>
        <w:t xml:space="preserve">Hắn cũng không nghĩ nhiều, gửi luôn WPS cho Ôn Hướng Hoa, tốc độ truyền khá nhanh, vài giây là xong.</w:t>
      </w:r>
    </w:p>
    <w:p>
      <w:pPr>
        <w:pStyle w:val="BodyText"/>
      </w:pPr>
      <w:r>
        <w:t xml:space="preserve">Ôn Hướng Hoa hạnh phúc lăn lăn trên màn hình, không dưới ba lần nói “Nam Kinh anh thật sự là người tốt”, hớn hở đi đọc truyện….</w:t>
      </w:r>
    </w:p>
    <w:p>
      <w:pPr>
        <w:pStyle w:val="BodyText"/>
      </w:pPr>
      <w:r>
        <w:t xml:space="preserve">Vài phút sau.</w:t>
      </w:r>
    </w:p>
    <w:p>
      <w:pPr>
        <w:pStyle w:val="BodyText"/>
      </w:pPr>
      <w:r>
        <w:t xml:space="preserve">Ôn: Em xem xong rồi! 23333333</w:t>
      </w:r>
    </w:p>
    <w:p>
      <w:pPr>
        <w:pStyle w:val="BodyText"/>
      </w:pPr>
      <w:r>
        <w:t xml:space="preserve">Bán nữ hài lão *** sài: Chúc mừng.</w:t>
      </w:r>
    </w:p>
    <w:p>
      <w:pPr>
        <w:pStyle w:val="BodyText"/>
      </w:pPr>
      <w:r>
        <w:t xml:space="preserve">Ôn: OTL Giờ xem xong rồi, tối nay em hư không tịch mịch thì làm sao giờ!</w:t>
      </w:r>
    </w:p>
    <w:p>
      <w:pPr>
        <w:pStyle w:val="BodyText"/>
      </w:pPr>
      <w:r>
        <w:t xml:space="preserve">Bán nữ hài lão *** sài: Vừa vặn đi lên làm ấm giường đi =L=</w:t>
      </w:r>
    </w:p>
    <w:p>
      <w:pPr>
        <w:pStyle w:val="BodyText"/>
      </w:pPr>
      <w:r>
        <w:t xml:space="preserve">Ôn: ….. ＝口＝！！Gì??</w:t>
      </w:r>
    </w:p>
    <w:p>
      <w:pPr>
        <w:pStyle w:val="BodyText"/>
      </w:pPr>
      <w:r>
        <w:t xml:space="preserve">Bán nữ hài lão *** sài: Không có gì.</w:t>
      </w:r>
    </w:p>
    <w:p>
      <w:pPr>
        <w:pStyle w:val="BodyText"/>
      </w:pPr>
      <w:r>
        <w:t xml:space="preserve">Chu Nam Kinh run run phun một ngụm khói thuốc, không trả lời Ôn Hướng Hoa, trực tiếp chuyển luôn sang nick chính.</w:t>
      </w:r>
    </w:p>
    <w:p>
      <w:pPr>
        <w:pStyle w:val="BodyText"/>
      </w:pPr>
      <w:r>
        <w:t xml:space="preserve">Hôn cũng hôn rồi, ông đây cũng chẳng ngại ngùng, thì cậu sợ cái chim gì?</w:t>
      </w:r>
    </w:p>
    <w:p>
      <w:pPr>
        <w:pStyle w:val="BodyText"/>
      </w:pPr>
      <w:r>
        <w:t xml:space="preserve">Muốn nói chuyện gì đang xảy ra ở đây, chúng ta hãy cùng lội về chương trước, tức là lùi thời gian lại một tuần.</w:t>
      </w:r>
    </w:p>
    <w:p>
      <w:pPr>
        <w:pStyle w:val="BodyText"/>
      </w:pPr>
      <w:r>
        <w:t xml:space="preserve">Ngày lành hôm mùng bốn tháng mười ấy, Chu Nam Kinh chỉ vào miệng mình, hỏi Ôn Hướng Hoa là, cậu có muốn hôn tôi không.</w:t>
      </w:r>
    </w:p>
    <w:p>
      <w:pPr>
        <w:pStyle w:val="BodyText"/>
      </w:pPr>
      <w:r>
        <w:t xml:space="preserve">Ôn Hướng Hoa cũng rất rõ ràng trực tiếp, hôn luôn.</w:t>
      </w:r>
    </w:p>
    <w:p>
      <w:pPr>
        <w:pStyle w:val="BodyText"/>
      </w:pPr>
      <w:r>
        <w:t xml:space="preserve">Ngay khi một số người gào thét “Cầu tiến triển”, chúng ta nên tiến hành phổ cập khoa học một chút. Chu Nam Kinh thực ra không hề thích hôn môi. Bởi vì ngày trước giáo viên dạy bộ môn sức khỏe của hắn có nói, trẻ em có sức đề kháng kém, trong miệng thực chất có rất nhiều vi khuẩn, nếu trẻ em hôn nhau sẽ bị chết! Cho nên mọi người trăm ngàn lần đừng hôn nhau!!</w:t>
      </w:r>
    </w:p>
    <w:p>
      <w:pPr>
        <w:pStyle w:val="BodyText"/>
      </w:pPr>
      <w:r>
        <w:t xml:space="preserve">Sau này Chu Nam Kinh biết điều này là vô lý, nhưng vẫn có chút bài xích mấy hành động thân mật như vậy…. Cho nên, theo bản năng, hắn quay mặt đi. Ừ, chạm vào má phải….</w:t>
      </w:r>
    </w:p>
    <w:p>
      <w:pPr>
        <w:pStyle w:val="BodyText"/>
      </w:pPr>
      <w:r>
        <w:t xml:space="preserve">Hơn nữa, tư thế lần này là Ôn Hướng Hoa đứng, Chu Nam Kinh ngồi….</w:t>
      </w:r>
    </w:p>
    <w:p>
      <w:pPr>
        <w:pStyle w:val="BodyText"/>
      </w:pPr>
      <w:r>
        <w:t xml:space="preserve">Chu Nam Kinh cảm giác được một làn hơi ấm phà vào mặt, nóng bỏng như muốn thiêu cháy da thịt. Mặc dù đó là một nụ hôn rất nhẹ, như hai người lơ đãng chạm vào nhau. Ôn Hướng Hoa hôn xong lùi về, ngẩng đầu lên, trên mặt còn nguyên nét kinh ngạc, “Không phải muốn em hôn anh sao? Trốn cái gì?”</w:t>
      </w:r>
    </w:p>
    <w:p>
      <w:pPr>
        <w:pStyle w:val="BodyText"/>
      </w:pPr>
      <w:r>
        <w:t xml:space="preserve">Ôn Hướng Hoa có vẻ như không hề khó chịu, còn cười đầy sung sướng.</w:t>
      </w:r>
    </w:p>
    <w:p>
      <w:pPr>
        <w:pStyle w:val="BodyText"/>
      </w:pPr>
      <w:r>
        <w:t xml:space="preserve">– Lần trước hôn bên trái rồi, giờ hôn bên phải cho cân chứ sao!</w:t>
      </w:r>
    </w:p>
    <w:p>
      <w:pPr>
        <w:pStyle w:val="BodyText"/>
      </w:pPr>
      <w:r>
        <w:t xml:space="preserve">Chu Nam Kinh tự trong tận sâu lòng mình nói dối.</w:t>
      </w:r>
    </w:p>
    <w:p>
      <w:pPr>
        <w:pStyle w:val="BodyText"/>
      </w:pPr>
      <w:r>
        <w:t xml:space="preserve">Nhưng hắn chưa kịp nói ra miệng, Ôn Hướng Hoa lại không hề hỏi lại.</w:t>
      </w:r>
    </w:p>
    <w:p>
      <w:pPr>
        <w:pStyle w:val="BodyText"/>
      </w:pPr>
      <w:r>
        <w:t xml:space="preserve">Ừ…. Cho nên tui mới nói, tác giả đáng chết làm sao dễ dàng bỏ qua cho mấy người như vậy!</w:t>
      </w:r>
    </w:p>
    <w:p>
      <w:pPr>
        <w:pStyle w:val="BodyText"/>
      </w:pPr>
      <w:r>
        <w:t xml:space="preserve">Đảm nhiệm vai trò thật lớn rồi nói xa xôi mà…..</w:t>
      </w:r>
    </w:p>
    <w:p>
      <w:pPr>
        <w:pStyle w:val="BodyText"/>
      </w:pPr>
      <w:r>
        <w:t xml:space="preserve">Tại nick chính, Lý Qua Qua vẫn giả manh như cũ, cảm giác như kiểu không manh không lấy tiền vậy.</w:t>
      </w:r>
    </w:p>
    <w:p>
      <w:pPr>
        <w:pStyle w:val="BodyText"/>
      </w:pPr>
      <w:r>
        <w:t xml:space="preserve">Lý Qua Qua: Nam Kinh! Tôi có một tin tốt nói cho cậu, cậu có muốn nghe không? OwO</w:t>
      </w:r>
    </w:p>
    <w:p>
      <w:pPr>
        <w:pStyle w:val="BodyText"/>
      </w:pPr>
      <w:r>
        <w:t xml:space="preserve">Chu Nam Kinh: Tin tốt gì?</w:t>
      </w:r>
    </w:p>
    <w:p>
      <w:pPr>
        <w:pStyle w:val="BodyText"/>
      </w:pPr>
      <w:r>
        <w:t xml:space="preserve">Lý Qua Qua: Số một vé tháng này không chạy khỏi tay cậu đâu, tôi xem rồi, người đứng thứ hai kém cậu 4000 phiến lận 2333333</w:t>
      </w:r>
    </w:p>
    <w:p>
      <w:pPr>
        <w:pStyle w:val="BodyText"/>
      </w:pPr>
      <w:r>
        <w:t xml:space="preserve">Chu Nam Kinh: Biết.</w:t>
      </w:r>
    </w:p>
    <w:p>
      <w:pPr>
        <w:pStyle w:val="BodyText"/>
      </w:pPr>
      <w:r>
        <w:t xml:space="preserve">Lý Qua Qua: ＿[:з」∠]＿ Ê ê, ít nhiều gì tháng này được thêm 2000 đó, cậu vui vẻ lên chút đi!</w:t>
      </w:r>
    </w:p>
    <w:p>
      <w:pPr>
        <w:pStyle w:val="BodyText"/>
      </w:pPr>
      <w:r>
        <w:t xml:space="preserve">Chu Nam Kinh: Ha ha ha.</w:t>
      </w:r>
    </w:p>
    <w:p>
      <w:pPr>
        <w:pStyle w:val="BodyText"/>
      </w:pPr>
      <w:r>
        <w:t xml:space="preserve">Lạnh… lạnh quá đi…. Lý Qua Qua bưng mặt gõ bàn phím: Nam Kinh, cậu còn nhớ cái clone cậu tinh phân kia không?</w:t>
      </w:r>
    </w:p>
    <w:p>
      <w:pPr>
        <w:pStyle w:val="BodyText"/>
      </w:pPr>
      <w:r>
        <w:t xml:space="preserve">Cái “Mộng hồi thổi giác liên ***” có một quá khứ đen tối khiến người ta rơi lệ kia á?</w:t>
      </w:r>
    </w:p>
    <w:p>
      <w:pPr>
        <w:pStyle w:val="BodyText"/>
      </w:pPr>
      <w:r>
        <w:t xml:space="preserve">Chu Nam Kinh: Làm sao?</w:t>
      </w:r>
    </w:p>
    <w:p>
      <w:pPr>
        <w:pStyle w:val="BodyText"/>
      </w:pPr>
      <w:r>
        <w:t xml:space="preserve">Lý Qua Qua: Cái truyện mới “Bặc thiên” ấy…. Bao giờ mới thêm nhân vật chính vào đây? Trong một đống truyện hai ba vạn chữ, cái thứ vỏn vẹn mười vạn của cậu thật chói mắt</w:t>
      </w:r>
    </w:p>
    <w:p>
      <w:pPr>
        <w:pStyle w:val="BodyText"/>
      </w:pPr>
      <w:r>
        <w:t xml:space="preserve">Chu Nam Kinh: Cảm ơn.</w:t>
      </w:r>
    </w:p>
    <w:p>
      <w:pPr>
        <w:pStyle w:val="BodyText"/>
      </w:pPr>
      <w:r>
        <w:t xml:space="preserve">Lý Qua Qua: QAQ Nhưng tôi xem thấy bản thảo của cậu còn mỗi hai chương, cậu không định viết tiếp sao?</w:t>
      </w:r>
    </w:p>
    <w:p>
      <w:pPr>
        <w:pStyle w:val="BodyText"/>
      </w:pPr>
      <w:r>
        <w:t xml:space="preserve">Chu Nam Kinh: Đến lúc cần thì nói sau.</w:t>
      </w:r>
    </w:p>
    <w:p>
      <w:pPr>
        <w:pStyle w:val="BodyText"/>
      </w:pPr>
      <w:r>
        <w:t xml:space="preserve">Lý Qua Qua: Tôi có thể hỏi cậu một vấn đề không? = =</w:t>
      </w:r>
    </w:p>
    <w:p>
      <w:pPr>
        <w:pStyle w:val="BodyText"/>
      </w:pPr>
      <w:r>
        <w:t xml:space="preserve">Chu Nam Kinh: Nói.</w:t>
      </w:r>
    </w:p>
    <w:p>
      <w:pPr>
        <w:pStyle w:val="BodyText"/>
      </w:pPr>
      <w:r>
        <w:t xml:space="preserve">Lý Qua Qua: Sao cậu lại muốn lập clone?? Viết nick chính không tốt à?</w:t>
      </w:r>
    </w:p>
    <w:p>
      <w:pPr>
        <w:pStyle w:val="BodyText"/>
      </w:pPr>
      <w:r>
        <w:t xml:space="preserve">Chu Nam Kinh: Không tốt.</w:t>
      </w:r>
    </w:p>
    <w:p>
      <w:pPr>
        <w:pStyle w:val="BodyText"/>
      </w:pPr>
      <w:r>
        <w:t xml:space="preserve">Lý Qua Qua: Vì sao??</w:t>
      </w:r>
    </w:p>
    <w:p>
      <w:pPr>
        <w:pStyle w:val="BodyText"/>
      </w:pPr>
      <w:r>
        <w:t xml:space="preserve">Bởi vì clone kia tồn tại là để lấy lòng người khác chứ sao! Đạo lý đơn giản dễ hiểu quá đi chứ! emo ngọn nến</w:t>
      </w:r>
    </w:p>
    <w:p>
      <w:pPr>
        <w:pStyle w:val="BodyText"/>
      </w:pPr>
      <w:r>
        <w:t xml:space="preserve">Trong lòng Chu Nam Kinh xoẹt ra ý này, liền mở khung trò chuyện với Ôn Hướng Hoa ra.</w:t>
      </w:r>
    </w:p>
    <w:p>
      <w:pPr>
        <w:pStyle w:val="BodyText"/>
      </w:pPr>
      <w:r>
        <w:t xml:space="preserve">Bán nữ hài lão *** sài: Cái “Bặc thiên” kia sẽ chém rớt nữ chính đi.</w:t>
      </w:r>
    </w:p>
    <w:p>
      <w:pPr>
        <w:pStyle w:val="BodyText"/>
      </w:pPr>
      <w:r>
        <w:t xml:space="preserve">Ôn: Chúc mừng QAQ!!!!!</w:t>
      </w:r>
    </w:p>
    <w:p>
      <w:pPr>
        <w:pStyle w:val="BodyText"/>
      </w:pPr>
      <w:r>
        <w:t xml:space="preserve">Ôn: Nam Kinh…. Cần nam chính tà mị cuồng luyến không điểu ti!!!!!</w:t>
      </w:r>
    </w:p>
    <w:p>
      <w:pPr>
        <w:pStyle w:val="BodyText"/>
      </w:pPr>
      <w:r>
        <w:t xml:space="preserve">Ngôn ngữ mạng, chỉ người vừa lùn vừa nghèo vừa xấu vừa hống hách lại hay lên giọng =))))</w:t>
      </w:r>
    </w:p>
    <w:p>
      <w:pPr>
        <w:pStyle w:val="BodyText"/>
      </w:pPr>
      <w:r>
        <w:t xml:space="preserve">Bán nữ hài lão *** sài: Ừ.</w:t>
      </w:r>
    </w:p>
    <w:p>
      <w:pPr>
        <w:pStyle w:val="BodyText"/>
      </w:pPr>
      <w:r>
        <w:t xml:space="preserve">… Mỗi ngày ôm hai truyện, thực sự khiến người ta sốt ruột mà, nhưng cũng may, truyện thứ hai chỉ cần một ngày ba nghìn chữ thôi.</w:t>
      </w:r>
    </w:p>
    <w:p>
      <w:pPr>
        <w:pStyle w:val="BodyText"/>
      </w:pPr>
      <w:r>
        <w:t xml:space="preserve">Vậy thì cứ thế đi.</w:t>
      </w:r>
    </w:p>
    <w:p>
      <w:pPr>
        <w:pStyle w:val="Compact"/>
      </w:pPr>
      <w:r>
        <w:t xml:space="preserve">Lời tác giả: ….. Hai người bọn họ yêu nhau thật mà mặt nghiêm túc</w:t>
      </w:r>
      <w:r>
        <w:br w:type="textWrapping"/>
      </w:r>
      <w:r>
        <w:br w:type="textWrapping"/>
      </w:r>
    </w:p>
    <w:p>
      <w:pPr>
        <w:pStyle w:val="Heading2"/>
      </w:pPr>
      <w:bookmarkStart w:id="80" w:name="chương-58-có-giỏi-thì-yêu-đương-nghiêm-túc-đi"/>
      <w:bookmarkEnd w:id="80"/>
      <w:r>
        <w:t xml:space="preserve">58. Chương 58: Có Giỏi Thì Yêu Đương Nghiêm Túc Đi</w:t>
      </w:r>
    </w:p>
    <w:p>
      <w:pPr>
        <w:pStyle w:val="Compact"/>
      </w:pPr>
      <w:r>
        <w:br w:type="textWrapping"/>
      </w:r>
      <w:r>
        <w:br w:type="textWrapping"/>
      </w:r>
      <w:r>
        <w:t xml:space="preserve">Không biết bạn bè đã từng yêu đương bao giờ chưa, nhưng dù sao thì gần đây, Chu Nam Kinh phát hiện ra, chuyện tình cảm của hắn hình như có vấn đề….</w:t>
      </w:r>
    </w:p>
    <w:p>
      <w:pPr>
        <w:pStyle w:val="BodyText"/>
      </w:pPr>
      <w:r>
        <w:t xml:space="preserve">Cứ đơn giản một ví dụ này đi, nếu là yêu đương nam nữ, mỗi buổi tối trước khi đi ngủ sẽ làm gì? Nhắn tin cho nhau!</w:t>
      </w:r>
    </w:p>
    <w:p>
      <w:pPr>
        <w:pStyle w:val="BodyText"/>
      </w:pPr>
      <w:r>
        <w:t xml:space="preserve">Thế Chu Nam Kinh làm gì? Viết văn. Ôn Hướng Hoa làm gì? Hoặc là tám chuyện với mọi người, hoặc là thúc giục viết văn, quá nữa thì lướt weibo…. Tuy rằng gần như lúc nào cậu ta cũng ait hắn, ví như: @Bán nữ hài lão *** sài……</w:t>
      </w:r>
    </w:p>
    <w:p>
      <w:pPr>
        <w:pStyle w:val="BodyText"/>
      </w:pPr>
      <w:r>
        <w:t xml:space="preserve">Chu Nam Kinh thử tính, thấy số người muốn hỏa thiêu bọn họ càng lúc càng nhiều.</w:t>
      </w:r>
    </w:p>
    <w:p>
      <w:pPr>
        <w:pStyle w:val="BodyText"/>
      </w:pPr>
      <w:r>
        <w:t xml:space="preserve">Lại thêm một ví dụ đơn giản khác, nếu là nam nữ yêu nhau, khi muốn cảm ơn sẽ làm gì? Tặng quà, hoặc hôn một cái. Ôn Hướng Hoa làm gì? Cậu ta hoặc nạp tiền đi đánh thưởng, hoặc không thì khóc lóc đòi ôm đùi. Chu Nam Kinh làm gì? Một chương….. lại một chương….. Đệt, tay đau, trứng đau tâm càng đau là sao thế này! Đặc biệt lại còn phải nộp thuế cho Thất điểm….</w:t>
      </w:r>
    </w:p>
    <w:p>
      <w:pPr>
        <w:pStyle w:val="BodyText"/>
      </w:pPr>
      <w:r>
        <w:t xml:space="preserve">Cho nên một ngày nào đó, Chu Nam Kinh sau khi dừng tay gõ bàn phím, việc đầu tiên là tìm nick của Ôn Hướng Hoa, đánh vào khung trò chuyện.</w:t>
      </w:r>
    </w:p>
    <w:p>
      <w:pPr>
        <w:pStyle w:val="BodyText"/>
      </w:pPr>
      <w:r>
        <w:t xml:space="preserve">Chu Nam Kinh: Chúng ta đang yêu nhau thật sao?</w:t>
      </w:r>
    </w:p>
    <w:p>
      <w:pPr>
        <w:pStyle w:val="BodyText"/>
      </w:pPr>
      <w:r>
        <w:t xml:space="preserve">Ôn: ….</w:t>
      </w:r>
    </w:p>
    <w:p>
      <w:pPr>
        <w:pStyle w:val="BodyText"/>
      </w:pPr>
      <w:r>
        <w:t xml:space="preserve">Ôn: Có lẽ, hẳn là, đại khái… thế.</w:t>
      </w:r>
    </w:p>
    <w:p>
      <w:pPr>
        <w:pStyle w:val="BodyText"/>
      </w:pPr>
      <w:r>
        <w:t xml:space="preserve">Bán nữ hài lão *** sài: Thế sao tôi không có một chút cảm giác yêu đương gì thế này?</w:t>
      </w:r>
    </w:p>
    <w:p>
      <w:pPr>
        <w:pStyle w:val="BodyText"/>
      </w:pPr>
      <w:r>
        <w:t xml:space="preserve">Đừng nói cảm giác được yêu, ngay cả bạn bè hắn cũng chẳng thấy gì hết! Ngày hôm qua tốt xấu gì hắn cũng cùng Mộ Trường Kim ngồi dưới trăng đàm đạo triết lý nhân sinh nhé.</w:t>
      </w:r>
    </w:p>
    <w:p>
      <w:pPr>
        <w:pStyle w:val="BodyText"/>
      </w:pPr>
      <w:r>
        <w:t xml:space="preserve">Ôn: QAQ Em…. không biết!</w:t>
      </w:r>
    </w:p>
    <w:p>
      <w:pPr>
        <w:pStyle w:val="BodyText"/>
      </w:pPr>
      <w:r>
        <w:t xml:space="preserve">Tin này nghe vào tai quá bi thương, cho nên Chu Nam Kinh ngồi im lặng ba giây trước máy tính.</w:t>
      </w:r>
    </w:p>
    <w:p>
      <w:pPr>
        <w:pStyle w:val="BodyText"/>
      </w:pPr>
      <w:r>
        <w:t xml:space="preserve">Bán nữ hài lão *** sài: Sao cậu lại không biết =L=</w:t>
      </w:r>
    </w:p>
    <w:p>
      <w:pPr>
        <w:pStyle w:val="BodyText"/>
      </w:pPr>
      <w:r>
        <w:t xml:space="preserve">Ôn: OTL Từ khi anh biết em biết anh là Chu Nam Kinh đến giờ, nói thật là em không thể tự nhiên khi nói chuyện với anh được!!</w:t>
      </w:r>
    </w:p>
    <w:p>
      <w:pPr>
        <w:pStyle w:val="BodyText"/>
      </w:pPr>
      <w:r>
        <w:t xml:space="preserve">Cái gì mà ”anh biết em biết anh là Chu Nam Kinh”? Cậu nghĩ cậu đang đọc khẩu lệnh đấy à?</w:t>
      </w:r>
    </w:p>
    <w:p>
      <w:pPr>
        <w:pStyle w:val="BodyText"/>
      </w:pPr>
      <w:r>
        <w:t xml:space="preserve">Bán nữ hài lão *** sài: Gì cơ?</w:t>
      </w:r>
    </w:p>
    <w:p>
      <w:pPr>
        <w:pStyle w:val="BodyText"/>
      </w:pPr>
      <w:r>
        <w:t xml:space="preserve">Ôn: QAQ Hơn nữa anh anh anh anh anh lại coi em như bạn bè chứ!!!!</w:t>
      </w:r>
    </w:p>
    <w:p>
      <w:pPr>
        <w:pStyle w:val="BodyText"/>
      </w:pPr>
      <w:r>
        <w:t xml:space="preserve">….. Ưm, tại sao tin này nghe thiệt ưu thương vậy ta?</w:t>
      </w:r>
    </w:p>
    <w:p>
      <w:pPr>
        <w:pStyle w:val="BodyText"/>
      </w:pPr>
      <w:r>
        <w:t xml:space="preserve">Ôn: ＿[:з]∠]＿ Thật sự bây giờ em không biết nên hành xử thế nào với anh mà!!!!</w:t>
      </w:r>
    </w:p>
    <w:p>
      <w:pPr>
        <w:pStyle w:val="BodyText"/>
      </w:pPr>
      <w:r>
        <w:t xml:space="preserve">Bán nữ hài lão *** sài: Cho nên làm sao?</w:t>
      </w:r>
    </w:p>
    <w:p>
      <w:pPr>
        <w:pStyle w:val="BodyText"/>
      </w:pPr>
      <w:r>
        <w:t xml:space="preserve">Ôn: Anh hoàn toàn khác với những người em từng ở chung ＿[:з]∠]＿ Em rất sợ làm anh sợ em, anh có biết không?</w:t>
      </w:r>
    </w:p>
    <w:p>
      <w:pPr>
        <w:pStyle w:val="BodyText"/>
      </w:pPr>
      <w:r>
        <w:t xml:space="preserve">Bán nữ hài lão *** sài: Tôi đột nhiên tò mò trước kia cậu ở chung với người khác như thế nào.</w:t>
      </w:r>
    </w:p>
    <w:p>
      <w:pPr>
        <w:pStyle w:val="BodyText"/>
      </w:pPr>
      <w:r>
        <w:t xml:space="preserve">Ôn: Anh vẫn không biết thì hơn QAQ</w:t>
      </w:r>
    </w:p>
    <w:p>
      <w:pPr>
        <w:pStyle w:val="BodyText"/>
      </w:pPr>
      <w:r>
        <w:t xml:space="preserve">Bán nữ hài lão *** sài: …</w:t>
      </w:r>
    </w:p>
    <w:p>
      <w:pPr>
        <w:pStyle w:val="BodyText"/>
      </w:pPr>
      <w:r>
        <w:t xml:space="preserve">Chu Nam Kinh cảm nhận được ác cảm từ thế giới xung quanh rồi, hắn tắt khung trò chuyện rồi lại mở ra, cuối cùng quyết định sẽ làm ”đại sự”. Đúng, chính là ”việc chết” của mỗi tác giả trong truyền thuyết!</w:t>
      </w:r>
    </w:p>
    <w:p>
      <w:pPr>
        <w:pStyle w:val="BodyText"/>
      </w:pPr>
      <w:r>
        <w:t xml:space="preserve">Hắn mở nick chính ra, thêm QQ của Ôn Hướng Hoa vào.</w:t>
      </w:r>
    </w:p>
    <w:p>
      <w:pPr>
        <w:pStyle w:val="BodyText"/>
      </w:pPr>
      <w:r>
        <w:t xml:space="preserve">[Nhắc nhở của hệ thống: Ôn đã đồng ý lời mời kết bạn của bạn]</w:t>
      </w:r>
    </w:p>
    <w:p>
      <w:pPr>
        <w:pStyle w:val="BodyText"/>
      </w:pPr>
      <w:r>
        <w:t xml:space="preserve">Ôn: Nam Kinh anh làm gì vậy?</w:t>
      </w:r>
    </w:p>
    <w:p>
      <w:pPr>
        <w:pStyle w:val="BodyText"/>
      </w:pPr>
      <w:r>
        <w:t xml:space="preserve">Chu Nam Kinh: Thêm vào để chơi.</w:t>
      </w:r>
    </w:p>
    <w:p>
      <w:pPr>
        <w:pStyle w:val="BodyText"/>
      </w:pPr>
      <w:r>
        <w:t xml:space="preserve">Ôn: Được /////</w:t>
      </w:r>
    </w:p>
    <w:p>
      <w:pPr>
        <w:pStyle w:val="BodyText"/>
      </w:pPr>
      <w:r>
        <w:t xml:space="preserve">Nhưng mà anh cứ tùy tiện mà thêm người ta vào như vậy sao, anh đang trêu ghẹo người ta đấy à? Đặc biệt cái kiểu ”chơi đùa” kia nữa, anh coi cậu ta là gì vậy???</w:t>
      </w:r>
    </w:p>
    <w:p>
      <w:pPr>
        <w:pStyle w:val="BodyText"/>
      </w:pPr>
      <w:r>
        <w:t xml:space="preserve">#Đương nhiên là như mối tình đầu rồi!# mặt nghiêm túc</w:t>
      </w:r>
    </w:p>
    <w:p>
      <w:pPr>
        <w:pStyle w:val="BodyText"/>
      </w:pPr>
      <w:r>
        <w:t xml:space="preserve">…. Mẹ của Chu Nam Kinh hắn cũng chưa từng trải qua trò ngây thơ nào như thế với tình đầu của mình đâu!</w:t>
      </w:r>
    </w:p>
    <w:p>
      <w:pPr>
        <w:pStyle w:val="BodyText"/>
      </w:pPr>
      <w:r>
        <w:t xml:space="preserve">Chẳng lẽ đây là sự khác biệt giữa việc người yêu là nam và nữ? Quả đúng là… câu đố khiến người ta lo ngại!</w:t>
      </w:r>
    </w:p>
    <w:p>
      <w:pPr>
        <w:pStyle w:val="BodyText"/>
      </w:pPr>
      <w:r>
        <w:t xml:space="preserve">Chu Nam Kinh nghĩ nghĩ, lại gõ bàn phím.</w:t>
      </w:r>
    </w:p>
    <w:p>
      <w:pPr>
        <w:pStyle w:val="BodyText"/>
      </w:pPr>
      <w:r>
        <w:t xml:space="preserve">Chu Nam Kinh: =L= Tôi nói này….</w:t>
      </w:r>
    </w:p>
    <w:p>
      <w:pPr>
        <w:pStyle w:val="BodyText"/>
      </w:pPr>
      <w:r>
        <w:t xml:space="preserve">Ôn:???</w:t>
      </w:r>
    </w:p>
    <w:p>
      <w:pPr>
        <w:pStyle w:val="BodyText"/>
      </w:pPr>
      <w:r>
        <w:t xml:space="preserve">Chu Nam Kinh: …. Ăn cơm chưa?</w:t>
      </w:r>
    </w:p>
    <w:p>
      <w:pPr>
        <w:pStyle w:val="BodyText"/>
      </w:pPr>
      <w:r>
        <w:t xml:space="preserve">Vì sao mỗi lần hưng phấn quá độ hắn lại trở nên thế này hả giời!!! Rõ ràng hắn có muốn nói thế đâu!!!</w:t>
      </w:r>
    </w:p>
    <w:p>
      <w:pPr>
        <w:pStyle w:val="BodyText"/>
      </w:pPr>
      <w:r>
        <w:t xml:space="preserve">Ôn: Sặc… Ăn rồi.</w:t>
      </w:r>
    </w:p>
    <w:p>
      <w:pPr>
        <w:pStyle w:val="BodyText"/>
      </w:pPr>
      <w:r>
        <w:t xml:space="preserve">…..</w:t>
      </w:r>
    </w:p>
    <w:p>
      <w:pPr>
        <w:pStyle w:val="BodyText"/>
      </w:pPr>
      <w:r>
        <w:t xml:space="preserve">Sao cái thể loại kéo dài số chữ này lại xuất hiện ở đây??</w:t>
      </w:r>
    </w:p>
    <w:p>
      <w:pPr>
        <w:pStyle w:val="BodyText"/>
      </w:pPr>
      <w:r>
        <w:t xml:space="preserve">Chu Nam Kinh thiếu chút nữa nhịn không được mà đập nát chuột. Hắn vẫn cảm giác bản thân mình không phải người tốt, tính tình cũng chẳng có chỗ nào cho người ta khen ngợi….. Nhưng giờ hắn nghĩ thế giới quan của hắn cần thay đổi, thay đổi rồi….</w:t>
      </w:r>
    </w:p>
    <w:p>
      <w:pPr>
        <w:pStyle w:val="BodyText"/>
      </w:pPr>
      <w:r>
        <w:t xml:space="preserve">Đây nhất định không phải thế giới hắn biết, hôm nay ngủ một giấc đã, sáng mai dậy là ổn thôi!</w:t>
      </w:r>
    </w:p>
    <w:p>
      <w:pPr>
        <w:pStyle w:val="BodyText"/>
      </w:pPr>
      <w:r>
        <w:t xml:space="preserve">Chu Nam Kinh tắt giao diện WPS, kéo kéo chăn, chuẩn bị lên giường, ngủ.</w:t>
      </w:r>
    </w:p>
    <w:p>
      <w:pPr>
        <w:pStyle w:val="BodyText"/>
      </w:pPr>
      <w:r>
        <w:t xml:space="preserve">Kết quả là nửa tiếng sau vẫn không thể nhắm mắt, hắn lấy điện thoại di động dưới gối ra, nhắn tin.</w:t>
      </w:r>
    </w:p>
    <w:p>
      <w:pPr>
        <w:pStyle w:val="BodyText"/>
      </w:pPr>
      <w:r>
        <w:t xml:space="preserve">Chu Nam Kinh: Đã ngủ chưa?</w:t>
      </w:r>
    </w:p>
    <w:p>
      <w:pPr>
        <w:pStyle w:val="BodyText"/>
      </w:pPr>
      <w:r>
        <w:t xml:space="preserve">Ôn Hướng Hoa: Chưa nhưng giờ em ngủ đây!</w:t>
      </w:r>
    </w:p>
    <w:p>
      <w:pPr>
        <w:pStyle w:val="BodyText"/>
      </w:pPr>
      <w:r>
        <w:t xml:space="preserve">Chu Nam Kinh: Tôi nói này.</w:t>
      </w:r>
    </w:p>
    <w:p>
      <w:pPr>
        <w:pStyle w:val="BodyText"/>
      </w:pPr>
      <w:r>
        <w:t xml:space="preserve">Ôn Hướng Hoa Nói đi nói đi!</w:t>
      </w:r>
    </w:p>
    <w:p>
      <w:pPr>
        <w:pStyle w:val="BodyText"/>
      </w:pPr>
      <w:r>
        <w:t xml:space="preserve">Chu Nam Kinh: Sáng mai = = Muốn đi chợ không?</w:t>
      </w:r>
    </w:p>
    <w:p>
      <w:pPr>
        <w:pStyle w:val="BodyText"/>
      </w:pPr>
      <w:r>
        <w:t xml:space="preserve">…. Khoan đã, hắn đâu có muốn nói thế này! Theo kinh nghiệm yêu đương mà nói, người ta đi hẹn hò sẽ đến công viên / quán cà phê / công viên trò chơi…. Sao lại đến cái nơi thiếu lãng mạn như thế này???</w:t>
      </w:r>
    </w:p>
    <w:p>
      <w:pPr>
        <w:pStyle w:val="BodyText"/>
      </w:pPr>
      <w:r>
        <w:t xml:space="preserve">Ôn Hướng Hoa Được chứ, bình thường buổi sáng mấy giờ anh dậy? Mỗi sáng em đều không chờ nổi anh.</w:t>
      </w:r>
    </w:p>
    <w:p>
      <w:pPr>
        <w:pStyle w:val="BodyText"/>
      </w:pPr>
      <w:r>
        <w:t xml:space="preserve">Chu Nam Kinh: Bảy rưỡi.</w:t>
      </w:r>
    </w:p>
    <w:p>
      <w:pPr>
        <w:pStyle w:val="BodyText"/>
      </w:pPr>
      <w:r>
        <w:t xml:space="preserve">Ôn Hướng Hoa: Em tám giờ mới dậy ＿[:з]∠]＿ Được rồi, về sau em sẽ cố dậy sớm hơn!!</w:t>
      </w:r>
    </w:p>
    <w:p>
      <w:pPr>
        <w:pStyle w:val="BodyText"/>
      </w:pPr>
      <w:r>
        <w:t xml:space="preserve">Chu Nam Kinh: Ừ</w:t>
      </w:r>
    </w:p>
    <w:p>
      <w:pPr>
        <w:pStyle w:val="BodyText"/>
      </w:pPr>
      <w:r>
        <w:t xml:space="preserve">Nói xong rồi hắn liền ném luôn điện thoại đi, có lẽ bản thân cũng ngủ được rồi.</w:t>
      </w:r>
    </w:p>
    <w:p>
      <w:pPr>
        <w:pStyle w:val="BodyText"/>
      </w:pPr>
      <w:r>
        <w:t xml:space="preserve">Còn phía bên kia….</w:t>
      </w:r>
    </w:p>
    <w:p>
      <w:pPr>
        <w:pStyle w:val="BodyText"/>
      </w:pPr>
      <w:r>
        <w:t xml:space="preserve">Ôn: Anh ấy hẹn hò với tui!!!</w:t>
      </w:r>
    </w:p>
    <w:p>
      <w:pPr>
        <w:pStyle w:val="BodyText"/>
      </w:pPr>
      <w:r>
        <w:t xml:space="preserve">Tiểu Hiên nho nhã: Ông sao thế? Cái giọng điệu của ông như kiểu mấy bà cô quảng cáo thuốc tránh thai vậy….</w:t>
      </w:r>
    </w:p>
    <w:p>
      <w:pPr>
        <w:pStyle w:val="BodyText"/>
      </w:pPr>
      <w:r>
        <w:t xml:space="preserve">Ôn: ….. Tôi không xem TV chả hiểu bà nói gì!!!</w:t>
      </w:r>
    </w:p>
    <w:p>
      <w:pPr>
        <w:pStyle w:val="BodyText"/>
      </w:pPr>
      <w:r>
        <w:t xml:space="preserve">Tiểu Hiên nho nhã: Đừng lừa tôi! Anh ấy hẹn ông làm gì!</w:t>
      </w:r>
    </w:p>
    <w:p>
      <w:pPr>
        <w:pStyle w:val="BodyText"/>
      </w:pPr>
      <w:r>
        <w:t xml:space="preserve">Ôn: Ba ba ba!</w:t>
      </w:r>
    </w:p>
    <w:p>
      <w:pPr>
        <w:pStyle w:val="BodyText"/>
      </w:pPr>
      <w:r>
        <w:t xml:space="preserve">Cái tiếng phát ra khi ấy ấy ế:v</w:t>
      </w:r>
    </w:p>
    <w:p>
      <w:pPr>
        <w:pStyle w:val="BodyText"/>
      </w:pPr>
      <w:r>
        <w:t xml:space="preserve">Tiểu Hiên nho nhã:!!!</w:t>
      </w:r>
    </w:p>
    <w:p>
      <w:pPr>
        <w:pStyle w:val="BodyText"/>
      </w:pPr>
      <w:r>
        <w:t xml:space="preserve">Ôn: ＿[:з]∠]＿ Thực ra là đi mua đồ ăn….</w:t>
      </w:r>
    </w:p>
    <w:p>
      <w:pPr>
        <w:pStyle w:val="BodyText"/>
      </w:pPr>
      <w:r>
        <w:t xml:space="preserve">Tiểu Hiên nho nhã: …. Chờ đó, xem tôi dạy dỗ ông thế nào, FUCK!</w:t>
      </w:r>
    </w:p>
    <w:p>
      <w:pPr>
        <w:pStyle w:val="BodyText"/>
      </w:pPr>
      <w:r>
        <w:t xml:space="preserve">Trời biết tôi còn muốn H hơn mà!</w:t>
      </w:r>
    </w:p>
    <w:p>
      <w:pPr>
        <w:pStyle w:val="BodyText"/>
      </w:pPr>
      <w:r>
        <w:t xml:space="preserve">Ngày hôm sau trời còn tờ mờ sáng, Ôn Hướng Hoa đã tỉnh. Hôm qua hưng phấn quá độ, SO uống cà phê để lên tinh thần, cho nên rạng sáng mới thiếp đi được, hôm nay tinh lực tràn đầy, trời còn sớm đã tỉnh.</w:t>
      </w:r>
    </w:p>
    <w:p>
      <w:pPr>
        <w:pStyle w:val="BodyText"/>
      </w:pPr>
      <w:r>
        <w:t xml:space="preserve">Rửa mặt chải đầu chọn quần áo chán chê, ngẩng đầu lên mới thấy có hơn sáu giờ!</w:t>
      </w:r>
    </w:p>
    <w:p>
      <w:pPr>
        <w:pStyle w:val="BodyText"/>
      </w:pPr>
      <w:r>
        <w:t xml:space="preserve">Trong nháy mắt Ôn Hướng Hoa chỉ muốn tự tán thưởng bản thân!</w:t>
      </w:r>
    </w:p>
    <w:p>
      <w:pPr>
        <w:pStyle w:val="BodyText"/>
      </w:pPr>
      <w:r>
        <w:t xml:space="preserve">Thế nên, cậu ta lại đặt lưng xuống ngủ….</w:t>
      </w:r>
    </w:p>
    <w:p>
      <w:pPr>
        <w:pStyle w:val="BodyText"/>
      </w:pPr>
      <w:r>
        <w:t xml:space="preserve">Thế nên, lúc giật mình tỉnh dậy, đã không cẩn thận mà tám rưỡi…</w:t>
      </w:r>
    </w:p>
    <w:p>
      <w:pPr>
        <w:pStyle w:val="BodyText"/>
      </w:pPr>
      <w:r>
        <w:t xml:space="preserve">Cậu gian nan quay đầu, đưa mắt nhìn điện thoại.</w:t>
      </w:r>
    </w:p>
    <w:p>
      <w:pPr>
        <w:pStyle w:val="BodyText"/>
      </w:pPr>
      <w:r>
        <w:t xml:space="preserve">Cuộc gọi nhỡ, hai.</w:t>
      </w:r>
    </w:p>
    <w:p>
      <w:pPr>
        <w:pStyle w:val="BodyText"/>
      </w:pPr>
      <w:r>
        <w:t xml:space="preserve">Tin nhắn mới, một.</w:t>
      </w:r>
    </w:p>
    <w:p>
      <w:pPr>
        <w:pStyle w:val="BodyText"/>
      </w:pPr>
      <w:r>
        <w:t xml:space="preserve">Là số điện thoại mà Chu Nam Kinh ”hữu tình” gửi cho.</w:t>
      </w:r>
    </w:p>
    <w:p>
      <w:pPr>
        <w:pStyle w:val="BodyText"/>
      </w:pPr>
      <w:r>
        <w:t xml:space="preserve">Ôn Hướng Hoa lại khó khăn dán mắt lại gần màn hình….</w:t>
      </w:r>
    </w:p>
    <w:p>
      <w:pPr>
        <w:pStyle w:val="Compact"/>
      </w:pPr>
      <w:r>
        <w:t xml:space="preserve">Hai cuộc gọi cách nhau khoảng nửa tiếng tin nhắn lại rất đơn giản, chỉ có mấy chữ: Cậu không đến, tôi đi.</w:t>
      </w:r>
      <w:r>
        <w:br w:type="textWrapping"/>
      </w:r>
      <w:r>
        <w:br w:type="textWrapping"/>
      </w:r>
    </w:p>
    <w:p>
      <w:pPr>
        <w:pStyle w:val="Heading2"/>
      </w:pPr>
      <w:bookmarkStart w:id="81" w:name="chương-59-có-giỏi-nghiêm-túc-giải-thích-đi"/>
      <w:bookmarkEnd w:id="81"/>
      <w:r>
        <w:t xml:space="preserve">59. Chương 59: Có Giỏi Nghiêm Túc Giải Thích Đi</w:t>
      </w:r>
    </w:p>
    <w:p>
      <w:pPr>
        <w:pStyle w:val="Compact"/>
      </w:pPr>
      <w:r>
        <w:br w:type="textWrapping"/>
      </w:r>
      <w:r>
        <w:br w:type="textWrapping"/>
      </w:r>
      <w:r>
        <w:t xml:space="preserve">Giờ phải làm sao, làm sao đây…</w:t>
      </w:r>
    </w:p>
    <w:p>
      <w:pPr>
        <w:pStyle w:val="BodyText"/>
      </w:pPr>
      <w:r>
        <w:t xml:space="preserve">Cởi hết chạy lên giường đại thần bồi tội còn kịp không??</w:t>
      </w:r>
    </w:p>
    <w:p>
      <w:pPr>
        <w:pStyle w:val="BodyText"/>
      </w:pPr>
      <w:r>
        <w:t xml:space="preserve">Ôn Hướng Hoa lau mồ hôi lạnh trên đầu, cái kiểu này tuyệt đối sẽ bị đá ra ngoài ban công như một khúc nhạc dạo…. Chu Nam Kinh ở tầng bảy, rơi từ đấy xuống không chết cũng trọng thương.</w:t>
      </w:r>
    </w:p>
    <w:p>
      <w:pPr>
        <w:pStyle w:val="BodyText"/>
      </w:pPr>
      <w:r>
        <w:t xml:space="preserve">Tuy rằng không biết nội thương hay ngoại thương, nhưng dựa theo tiểu thuyết mà nói thì nội ngoại đều nghiêm trọng, mà giờ Ôn Hướng Hoa đang cảm thấy như vậy đấy!</w:t>
      </w:r>
    </w:p>
    <w:p>
      <w:pPr>
        <w:pStyle w:val="BodyText"/>
      </w:pPr>
      <w:r>
        <w:t xml:space="preserve">Cậu không cẩn thận lại đi hẹn hò với đại thần…… Đây quả nhiên là việc ác độc nhất thế giới này!</w:t>
      </w:r>
    </w:p>
    <w:p>
      <w:pPr>
        <w:pStyle w:val="BodyText"/>
      </w:pPr>
      <w:r>
        <w:t xml:space="preserve">Ôn Hướng Hoa áp điện thoại vào tai, bên trong truyền ra giọng nói lạnh băng của một người phụ nữ khiến con người ta sốt ruột, “Thuê bao quý khách vừa gọi hiện không liên lạc được…”</w:t>
      </w:r>
    </w:p>
    <w:p>
      <w:pPr>
        <w:pStyle w:val="BodyText"/>
      </w:pPr>
      <w:r>
        <w:t xml:space="preserve">QAQ Anh anh anh anh….. Anh cho em giải thích gì đi chứ!!! Em sai rồi có được không!!!</w:t>
      </w:r>
    </w:p>
    <w:p>
      <w:pPr>
        <w:pStyle w:val="BodyText"/>
      </w:pPr>
      <w:r>
        <w:t xml:space="preserve">Chu Nam Kinh xách đồ ăn về nhà, hôm nay mua rất nhiều, thịt bò, rau cần, khoai tây…. Trưa nay ăn rau cần xào thịt bò hay khoai tây hầm thịt bò bây giờ?</w:t>
      </w:r>
    </w:p>
    <w:p>
      <w:pPr>
        <w:pStyle w:val="BodyText"/>
      </w:pPr>
      <w:r>
        <w:t xml:space="preserve">Chu Nam Kinh bình tĩnh vào cổng tiểu khu, bình tĩnh chào bảo vệ trực, quay ra nhìn một “cục thịt” bên cạnh thang máy thì… không bình tĩnh được nữa.</w:t>
      </w:r>
    </w:p>
    <w:p>
      <w:pPr>
        <w:pStyle w:val="BodyText"/>
      </w:pPr>
      <w:r>
        <w:t xml:space="preserve">Hắn cầm giỏ rau gõ gõ đầu Ôn Hướng Hoa, “Ngồi đây làm gì?”</w:t>
      </w:r>
    </w:p>
    <w:p>
      <w:pPr>
        <w:pStyle w:val="BodyText"/>
      </w:pPr>
      <w:r>
        <w:t xml:space="preserve">– Chờ anh chứ sao? Không thì còn làm gì, ngắm cảnh chắc?</w:t>
      </w:r>
    </w:p>
    <w:p>
      <w:pPr>
        <w:pStyle w:val="BodyText"/>
      </w:pPr>
      <w:r>
        <w:t xml:space="preserve">Ôn Hướng Hoa nghĩ nghĩ rồi do dự nói, “Em đi thang máy…”</w:t>
      </w:r>
    </w:p>
    <w:p>
      <w:pPr>
        <w:pStyle w:val="BodyText"/>
      </w:pPr>
      <w:r>
        <w:t xml:space="preserve">Cả nhà cậu đi thang máy đều ngồi chắc! Cái kiểu coi rẻ IQ của hắn này…. Mệt cậu phải nói ra miệng! Mà có nói ra đi chăng nữa thì Chu Nam Kinh cũng không biết xấu hổ mà nhận đâu.</w:t>
      </w:r>
    </w:p>
    <w:p>
      <w:pPr>
        <w:pStyle w:val="BodyText"/>
      </w:pPr>
      <w:r>
        <w:t xml:space="preserve">“Sao lại không đứng lên, hay là vào thang máy?” Chu Nam Kinh nhìn người đang đứng dậy bên cạnh, xoay người đứng sang góc khác, nhấn vào số 7, chờ thang máy đi dần lên.</w:t>
      </w:r>
    </w:p>
    <w:p>
      <w:pPr>
        <w:pStyle w:val="BodyText"/>
      </w:pPr>
      <w:r>
        <w:t xml:space="preserve">Ôn Hướng Hoa hết kéo tay áo lại kéo gấu áo, cả một buổi mới nghẹn ra một câu, “Chẳng may người ta thấy chúng mình tình tứ giữa cổng thì sao?…..”</w:t>
      </w:r>
    </w:p>
    <w:p>
      <w:pPr>
        <w:pStyle w:val="BodyText"/>
      </w:pPr>
      <w:r>
        <w:t xml:space="preserve">Đèn LED thang máy đã chuyển sang số 3.</w:t>
      </w:r>
    </w:p>
    <w:p>
      <w:pPr>
        <w:pStyle w:val="BodyText"/>
      </w:pPr>
      <w:r>
        <w:t xml:space="preserve">Trong nháy mắt, Chu Nam Kinh chỉ muốn… đổ ụp giỏ rau lên đầu Ôn Hướng Hoa.</w:t>
      </w:r>
    </w:p>
    <w:p>
      <w:pPr>
        <w:pStyle w:val="BodyText"/>
      </w:pPr>
      <w:r>
        <w:t xml:space="preserve">Ôn Hướng Hoa lần này không kéo quần áo mình, mà kéo tay áo Chu Nam Kinh, “Thực ra sáng nay sáu giờ em đã dậy chuẩn bị rồi, nhưng lại ngủ quên trên sopha….”</w:t>
      </w:r>
    </w:p>
    <w:p>
      <w:pPr>
        <w:pStyle w:val="BodyText"/>
      </w:pPr>
      <w:r>
        <w:t xml:space="preserve">Đã nói cậu đừng mua sopha dài thế rồi mà, không nghe tôi cơ.</w:t>
      </w:r>
    </w:p>
    <w:p>
      <w:pPr>
        <w:pStyle w:val="BodyText"/>
      </w:pPr>
      <w:r>
        <w:t xml:space="preserve">Chu Nam Kinh không trả lời. Nhân tiện cũng nhắc luôn, thang máy đã chuyển sang số 5 rồi, chỉ còn hai tầng cho Ôn Hướng Hoa sám hối thôi, cố gắng lên nào.</w:t>
      </w:r>
    </w:p>
    <w:p>
      <w:pPr>
        <w:pStyle w:val="BodyText"/>
      </w:pPr>
      <w:r>
        <w:t xml:space="preserve">“Anh có giận không vậy?” Ôn Hướng Hoa cách một lúc mới thốt lên, ngữ điệu mềm mỏng. Chu Nam Kinh trước đây khi làm sai chuyện gì cũng bày ra cái giọng này, đối tượng làm nũng thường là mẹ hắn, bởi vì bố hắn căn bản là không nuốt được cái bộ dạng này, hắn mà nói chuyện kiểu này kiểu gì cũng ăn một cái tát vào mặt.</w:t>
      </w:r>
    </w:p>
    <w:p>
      <w:pPr>
        <w:pStyle w:val="BodyText"/>
      </w:pPr>
      <w:r>
        <w:t xml:space="preserve">Cửa thang máy mở ra, tầng thứ 7. Chu Nam Kinh mặt không hề thay đổi nhấn nút đóng cửa, cho thang máy chạy tiếp xuống tầng một.</w:t>
      </w:r>
    </w:p>
    <w:p>
      <w:pPr>
        <w:pStyle w:val="BodyText"/>
      </w:pPr>
      <w:r>
        <w:t xml:space="preserve">Chu Nam Kinh vốn tích chữ như vàng nói ra câu đầu tiên, “Tiếp tục.”</w:t>
      </w:r>
    </w:p>
    <w:p>
      <w:pPr>
        <w:pStyle w:val="BodyText"/>
      </w:pPr>
      <w:r>
        <w:t xml:space="preserve">Tuy rằng chỉ có hai chữ thôi!!! Nhưng mà mọi người ơi!!!! Đây là thời khắc kì tích đó!!!! Chu Nam Kinh vậy mà lại nói chuyện!!! Hơn nữa không phải là “cút” hay “ha ha”!!!</w:t>
      </w:r>
    </w:p>
    <w:p>
      <w:pPr>
        <w:pStyle w:val="BodyText"/>
      </w:pPr>
      <w:r>
        <w:t xml:space="preserve">Ôn Hướng Hoa chỉ muốn chùi hết nước mắt nước mũi lên áo sơ mi của Chu Nam Kinh, chỉ có điều, thứ nhất cậu ta không rơi nước mắt nước mũi, thứ hai nếu cậu dám làm thật, thì ngay cả “cút” hay “ha ha” cũng vẫy khăn tạm biệt với cậu thôi.</w:t>
      </w:r>
    </w:p>
    <w:p>
      <w:pPr>
        <w:pStyle w:val="BodyText"/>
      </w:pPr>
      <w:r>
        <w:t xml:space="preserve">Thực ra Ôn Hướng Hoa có rất nhiều điều để nói, thế nhưng Hán tự Trung Hoa cứ như đạn mà bắn “pằng pằng pằng” trong đầu. Cậu muốn nói một câu hoàn chỉnh, hay biểu đạt nó ra, thế nhưng nửa trái não thì như nước, nửa còn lại thì như bột mì, hai loại này nhào vào nhau, vậy ra hồ dán. Bởi vậy mới nói, cậu ta thích ôm đồm làm gì, ngoan ngoãn làm CV thôi, quái gì mà lại đi viết đồng nhân…</w:t>
      </w:r>
    </w:p>
    <w:p>
      <w:pPr>
        <w:pStyle w:val="BodyText"/>
      </w:pPr>
      <w:r>
        <w:t xml:space="preserve">Ôn Hướng Hoa nói, “Chu Nam Kinh, em về tặng thêm cho anh vé tháng nhé, anh đừng có giận mà.”</w:t>
      </w:r>
    </w:p>
    <w:p>
      <w:pPr>
        <w:pStyle w:val="BodyText"/>
      </w:pPr>
      <w:r>
        <w:t xml:space="preserve">Lời vừa dứt miệng, Ôn Hướng Hoa đã thấy không thích hợp.</w:t>
      </w:r>
    </w:p>
    <w:p>
      <w:pPr>
        <w:pStyle w:val="BodyText"/>
      </w:pPr>
      <w:r>
        <w:t xml:space="preserve">Không khí hơi lạnh lại. Chu Nam Kinh vẫn bày ra vẻ mặt cứng rắn, làm Ôn Hướng Hoa thậm chí không dám nhìn thẳng vào hắn.</w:t>
      </w:r>
    </w:p>
    <w:p>
      <w:pPr>
        <w:pStyle w:val="BodyText"/>
      </w:pPr>
      <w:r>
        <w:t xml:space="preserve">“Cậu nghĩ tôi cần thứ đó sao?”</w:t>
      </w:r>
    </w:p>
    <w:p>
      <w:pPr>
        <w:pStyle w:val="BodyText"/>
      </w:pPr>
      <w:r>
        <w:t xml:space="preserve">Chu Nam Kinh vừa nói xong, Ôn Hướng Hoa liền biết bản thân ngu xuẩn đến chừng nào! Cho dù là nến hay vỗ tay, thì cũng đều không tránh khỏi hai chữ “ngu xuẩn”.</w:t>
      </w:r>
    </w:p>
    <w:p>
      <w:pPr>
        <w:pStyle w:val="BodyText"/>
      </w:pPr>
      <w:r>
        <w:t xml:space="preserve">IQ của mình bị chó gặm sao? Không thì sao lại nói ra những lời này? Trong nháy mắt nội tâm Ôn Hướng Hoa tan tác không còn ngọn cỏ, như thể vừa bị tạt axit sunfuric.</w:t>
      </w:r>
    </w:p>
    <w:p>
      <w:pPr>
        <w:pStyle w:val="BodyText"/>
      </w:pPr>
      <w:r>
        <w:t xml:space="preserve">Thang máy từ tầng 7 đã xuống đến tầng 1, điểm tức giận của Chu Boss còn dư 999999 điểm, năng lực công kích của Ôn Hướng Hoa còn lại 5, năng lực chữa khỏi còn 5, năng lực tổng hợp chiến đấu còn 5…. Đúng thế, cho dù bồi tội hay tạ tội, Ôn Hướng Hoa hoàn toàn không thể đả đảo hoặc trị liệu cho chỉ số cuồng hóa của Chu Nam Kinh.</w:t>
      </w:r>
    </w:p>
    <w:p>
      <w:pPr>
        <w:pStyle w:val="BodyText"/>
      </w:pPr>
      <w:r>
        <w:t xml:space="preserve">Bình thường phim truyền hình sẽ giải quyết tình huống này thế nào? Có chăng nam nhân vật chính liều mạng bồi tội, nữ nhân vật chính không muốn không muốn nghe, vậy nên chàng liền phát uy, hôn “chụt” một cái, vậy là làm lành….</w:t>
      </w:r>
    </w:p>
    <w:p>
      <w:pPr>
        <w:pStyle w:val="BodyText"/>
      </w:pPr>
      <w:r>
        <w:t xml:space="preserve">Ôn Hướng Hoa nghĩ, óc heo mới làm trò này chứ? Cháu đang học mầm non của cậu cũng không thèm tin đâu!</w:t>
      </w:r>
    </w:p>
    <w:p>
      <w:pPr>
        <w:pStyle w:val="BodyText"/>
      </w:pPr>
      <w:r>
        <w:t xml:space="preserve">Huống chi Chu Nam Kinh lại cũng không bày ra vẻ “không muốn, không muốn nghe”, cho nên hãy nghiêm túc vào!</w:t>
      </w:r>
    </w:p>
    <w:p>
      <w:pPr>
        <w:pStyle w:val="BodyText"/>
      </w:pPr>
      <w:r>
        <w:t xml:space="preserve">Tầng hai…</w:t>
      </w:r>
    </w:p>
    <w:p>
      <w:pPr>
        <w:pStyle w:val="BodyText"/>
      </w:pPr>
      <w:r>
        <w:t xml:space="preserve">Ôn Hướng Hoa cẩn thận nhìn sang Chu Nam Kinh, thấy Chu đại boss vẫn lâm vào tình trạng cuồng hóa, áp lực xung quanh cực cao…..</w:t>
      </w:r>
    </w:p>
    <w:p>
      <w:pPr>
        <w:pStyle w:val="BodyText"/>
      </w:pPr>
      <w:r>
        <w:t xml:space="preserve">“…. Nam Kinh?” Ôn Hướng Hoa nhẹ nhàng lên tiếng.</w:t>
      </w:r>
    </w:p>
    <w:p>
      <w:pPr>
        <w:pStyle w:val="BodyText"/>
      </w:pPr>
      <w:r>
        <w:t xml:space="preserve">Chu Nam Kinh nhẹ nhàng trở về xa xăm, “Gì?”</w:t>
      </w:r>
    </w:p>
    <w:p>
      <w:pPr>
        <w:pStyle w:val="BodyText"/>
      </w:pPr>
      <w:r>
        <w:t xml:space="preserve">Thang máy đã lên tầng ba, đèn LED nhấp nháy như thể đang cười nhạo.</w:t>
      </w:r>
    </w:p>
    <w:p>
      <w:pPr>
        <w:pStyle w:val="BodyText"/>
      </w:pPr>
      <w:r>
        <w:t xml:space="preserve">Vài giây còn lại có thể làm gì? Trong truyện về các anh hùng thì siêu nhân có thể cứu Trái Đất chỉ trong vài giây, nhưng cho dù trong ảo tưởng thì Ôn Hướng Hoa vãn không thể vãn hồi tâm của Chu Nam Kinh được (Hử?)</w:t>
      </w:r>
    </w:p>
    <w:p>
      <w:pPr>
        <w:pStyle w:val="BodyText"/>
      </w:pPr>
      <w:r>
        <w:t xml:space="preserve">Lúc lên đến tầng 5, Chu Nam Kinh nhấn xuống nút “6”.</w:t>
      </w:r>
    </w:p>
    <w:p>
      <w:pPr>
        <w:pStyle w:val="BodyText"/>
      </w:pPr>
      <w:r>
        <w:t xml:space="preserve">Vài giây sau, thang máy liền dừng lại ở tầng 6.</w:t>
      </w:r>
    </w:p>
    <w:p>
      <w:pPr>
        <w:pStyle w:val="BodyText"/>
      </w:pPr>
      <w:r>
        <w:t xml:space="preserve">Trong lòng Ôn Hướng Hoa không còn bất cứ suy nghĩ cong vặn nào nữa, liền nghe thấy Chu Nam Kinh nói, “Còn không mau về nhà, cậu còn đợi theo tôi về nấu cơm sao?”</w:t>
      </w:r>
    </w:p>
    <w:p>
      <w:pPr>
        <w:pStyle w:val="BodyText"/>
      </w:pPr>
      <w:r>
        <w:t xml:space="preserve">Thật uyển chuyển… mà đuổi cậu mà! Trong lòng Ôn Hướng Hoa lệ rơi không ngừng….</w:t>
      </w:r>
    </w:p>
    <w:p>
      <w:pPr>
        <w:pStyle w:val="BodyText"/>
      </w:pPr>
      <w:r>
        <w:t xml:space="preserve">Nếu là người lãnh tình sẽ bước ra ngoài luôn, nếu là nam/nữ phụ, nhất định sẽ u ám: Chờ xem! Sớm muộn gì anh sẽ khóc cầu xin tôi!!!</w:t>
      </w:r>
    </w:p>
    <w:p>
      <w:pPr>
        <w:pStyle w:val="BodyText"/>
      </w:pPr>
      <w:r>
        <w:t xml:space="preserve">Trong nháy mắt, Ôn Hướng Hoa tưởng tượng mình là một chùm nấm nho nhỏ, cắm rễ một góc thang máy, sau đó cùng Chu Nam Kinh lên tầng 7…</w:t>
      </w:r>
    </w:p>
    <w:p>
      <w:pPr>
        <w:pStyle w:val="BodyText"/>
      </w:pPr>
      <w:r>
        <w:t xml:space="preserve">Cậu rất sợ, sợ bỏ lỡ lần này sẽ không còn cơ hội nào nữa.</w:t>
      </w:r>
    </w:p>
    <w:p>
      <w:pPr>
        <w:pStyle w:val="BodyText"/>
      </w:pPr>
      <w:r>
        <w:t xml:space="preserve">Ôn Hướng Hoa chưa bao giờ nói mình hoàn toàn nhìn thấu người khác, đặc biệt là Chu Nam Kinh còn nằm ngoài IQ của cậu. Nếu hắn thích cậu thì còn được, nếu ngược lại chỉ sợ cậu sẽ không tài nào chịu nổi.</w:t>
      </w:r>
    </w:p>
    <w:p>
      <w:pPr>
        <w:pStyle w:val="BodyText"/>
      </w:pPr>
      <w:r>
        <w:t xml:space="preserve">Chính mình không chịu nổi chính mình.</w:t>
      </w:r>
    </w:p>
    <w:p>
      <w:pPr>
        <w:pStyle w:val="BodyText"/>
      </w:pPr>
      <w:r>
        <w:t xml:space="preserve">Ôn Hướng Hoa nhìn về phía Chu Nam Kinh, còn Chu Nam Kinh thì nhìn chằm chằm ra hành lang mở rộng trước cửa thang máy, cũng không biết hắn nghĩ gì, chỉ thấy ngay lúc cửa thang máy định khép lại, hắn nhanh tay nhấn nút, cửa lại mở ra.</w:t>
      </w:r>
    </w:p>
    <w:p>
      <w:pPr>
        <w:pStyle w:val="BodyText"/>
      </w:pPr>
      <w:r>
        <w:t xml:space="preserve">Ý tứ gì thì rõ ràng đến không thể rõ hơn.</w:t>
      </w:r>
    </w:p>
    <w:p>
      <w:pPr>
        <w:pStyle w:val="BodyText"/>
      </w:pPr>
      <w:r>
        <w:t xml:space="preserve">Ôn Hướng Hoa liền đi chậm chậm ra ngoài. Một chốc sau, cửa thang máy liền đóng lại.</w:t>
      </w:r>
    </w:p>
    <w:p>
      <w:pPr>
        <w:pStyle w:val="BodyText"/>
      </w:pPr>
      <w:r>
        <w:t xml:space="preserve">…….. Bây giờ dùng lối thoát hiểm chạy lên tầng bảy còn kịp không?</w:t>
      </w:r>
    </w:p>
    <w:p>
      <w:pPr>
        <w:pStyle w:val="BodyText"/>
      </w:pPr>
      <w:r>
        <w:t xml:space="preserve">Chu Nam Kinh về nhà, đặt giỏ rau lên bàn, thuận miệng đáp lại câu hỏi của mẹ “sao hôm nay đi sớm thế không đợi mẹ”, rồi mở notebook ra.</w:t>
      </w:r>
    </w:p>
    <w:p>
      <w:pPr>
        <w:pStyle w:val="BodyText"/>
      </w:pPr>
      <w:r>
        <w:t xml:space="preserve">Đầu tiên là viết bản thảo như thường lệ, có lẽ là do diễn biến hôm qua xây dựng tương đối thuận lợi, buổi sáng nay lại cũng rất nhàm chán, Chu Nam Kinh hạ bút như thần, một hơi hai tiếng được sáu nghìn chữ… Chính hắn còn bị tốc độ này dọa cho chết sợ.</w:t>
      </w:r>
    </w:p>
    <w:p>
      <w:pPr>
        <w:pStyle w:val="BodyText"/>
      </w:pPr>
      <w:r>
        <w:t xml:space="preserve">Giữa trưa ăn cơm xong, hắn lại mò đến máy tính, do dự giữa việc viết truyện cùng onl QQ, cuối cùng giữa một đống nguyên tắc của bản thân, hắn lại tiếp tục múa tay. Mãi đến khi trong đầu không còn gì để nghĩ nữa, hắn mới chịu ngừng.</w:t>
      </w:r>
    </w:p>
    <w:p>
      <w:pPr>
        <w:pStyle w:val="BodyText"/>
      </w:pPr>
      <w:r>
        <w:t xml:space="preserve">Năm tiếng liền, kể từ lúc giữa trưa, hắn đã viết được một vạn hai nghìn chữ, Chu Nam Kinh tự tán thưởng cho tốc độ của mình, lại vẫn lảng tránh QQ như cũ.</w:t>
      </w:r>
    </w:p>
    <w:p>
      <w:pPr>
        <w:pStyle w:val="BodyText"/>
      </w:pPr>
      <w:r>
        <w:t xml:space="preserve">Hắn đi dạo một vòng sohu, lại mò lên weibo, thậm chí còn nhàm chán đến mức đi xem kịch kháng chiến, giữa tiếng ồn ào từ đoàn người biểu tình trên TV hô to “Đả đảo địa chủ!”, hắn mới chịu tắt trang web.</w:t>
      </w:r>
    </w:p>
    <w:p>
      <w:pPr>
        <w:pStyle w:val="BodyText"/>
      </w:pPr>
      <w:r>
        <w:t xml:space="preserve">Trong nháy mắt, vẻ mặt của hắn nhất định rất giống như thất tình. Chu Nam Kinh hắn cá một quả dưa chuột.</w:t>
      </w:r>
    </w:p>
    <w:p>
      <w:pPr>
        <w:pStyle w:val="BodyText"/>
      </w:pPr>
      <w:r>
        <w:t xml:space="preserve">Cuối cùng, hắn vẫn lên QQ, là clone.</w:t>
      </w:r>
    </w:p>
    <w:p>
      <w:pPr>
        <w:pStyle w:val="BodyText"/>
      </w:pPr>
      <w:r>
        <w:t xml:space="preserve">Vừa onl đã có tin nhắn của Ôn Hướng Hoa gửi đến.</w:t>
      </w:r>
    </w:p>
    <w:p>
      <w:pPr>
        <w:pStyle w:val="BodyText"/>
      </w:pPr>
      <w:r>
        <w:t xml:space="preserve">Ôn: QAQ Nam Kinh Nam Kinh anh onl!!!!!</w:t>
      </w:r>
    </w:p>
    <w:p>
      <w:pPr>
        <w:pStyle w:val="BodyText"/>
      </w:pPr>
      <w:r>
        <w:t xml:space="preserve">Ôn: Lăn lộn 360º cần xin tha thứ!!!! Em khóc choáng tại WC, đại biểu cho nhân dân toàn quốc gửi đến lời tạ tội!!!!</w:t>
      </w:r>
    </w:p>
    <w:p>
      <w:pPr>
        <w:pStyle w:val="BodyText"/>
      </w:pPr>
      <w:r>
        <w:t xml:space="preserve">…. Cậu là từ khỉ tiến hóa ra sao?</w:t>
      </w:r>
    </w:p>
    <w:p>
      <w:pPr>
        <w:pStyle w:val="BodyText"/>
      </w:pPr>
      <w:r>
        <w:t xml:space="preserve">Bán nữ hài lão *** sài: Cậu khóc choáng tại WC thì liên quan gì đến đại biểu nhân dân toàn quốc gửi lời tạ tội?</w:t>
      </w:r>
    </w:p>
    <w:p>
      <w:pPr>
        <w:pStyle w:val="BodyText"/>
      </w:pPr>
      <w:r>
        <w:t xml:space="preserve">Quả nhiên sức chú ý của Chu đại đại toàn những cái không đâu emo ngọn nến</w:t>
      </w:r>
    </w:p>
    <w:p>
      <w:pPr>
        <w:pStyle w:val="BodyText"/>
      </w:pPr>
      <w:r>
        <w:t xml:space="preserve">Ôn: Em chọn đúng giờ gửi đi OTL</w:t>
      </w:r>
    </w:p>
    <w:p>
      <w:pPr>
        <w:pStyle w:val="BodyText"/>
      </w:pPr>
      <w:r>
        <w:t xml:space="preserve">Bán nữ hài lão *** sài: Ồ.</w:t>
      </w:r>
    </w:p>
    <w:p>
      <w:pPr>
        <w:pStyle w:val="BodyText"/>
      </w:pPr>
      <w:r>
        <w:t xml:space="preserve">Ôn: Nam Kinh Nam Kinh anh đừng giận em nha, em có thể hát cho anh nghe mà!</w:t>
      </w:r>
    </w:p>
    <w:p>
      <w:pPr>
        <w:pStyle w:val="BodyText"/>
      </w:pPr>
      <w:r>
        <w:t xml:space="preserve">Bán nữ hài lão *** sài: Không muốn nghe.</w:t>
      </w:r>
    </w:p>
    <w:p>
      <w:pPr>
        <w:pStyle w:val="BodyText"/>
      </w:pPr>
      <w:r>
        <w:t xml:space="preserve">Ôn: QAQ Em, em có thể khiêu vũ!</w:t>
      </w:r>
    </w:p>
    <w:p>
      <w:pPr>
        <w:pStyle w:val="BodyText"/>
      </w:pPr>
      <w:r>
        <w:t xml:space="preserve">Bán nữ hài lão *** sài: Cái kiểu lần trước á…?</w:t>
      </w:r>
    </w:p>
    <w:p>
      <w:pPr>
        <w:pStyle w:val="BodyText"/>
      </w:pPr>
      <w:r>
        <w:t xml:space="preserve">Hửm, thế mà bị anh nhìn thấu rồi sao?</w:t>
      </w:r>
    </w:p>
    <w:p>
      <w:pPr>
        <w:pStyle w:val="BodyText"/>
      </w:pPr>
      <w:r>
        <w:t xml:space="preserve">Ôn: Em có thể bán manh!</w:t>
      </w:r>
    </w:p>
    <w:p>
      <w:pPr>
        <w:pStyle w:val="BodyText"/>
      </w:pPr>
      <w:r>
        <w:t xml:space="preserve">Bán nữ hài lão *** sài: =L=</w:t>
      </w:r>
    </w:p>
    <w:p>
      <w:pPr>
        <w:pStyle w:val="BodyText"/>
      </w:pPr>
      <w:r>
        <w:t xml:space="preserve">Ôn: Cho nên anh đừng có giận được không mà QAQ!!!</w:t>
      </w:r>
    </w:p>
    <w:p>
      <w:pPr>
        <w:pStyle w:val="BodyText"/>
      </w:pPr>
      <w:r>
        <w:t xml:space="preserve">Ngón tay của Chu Nam Kinh vô thức gõ phím, phím của notebook không được làm nổi lắm, nên không có âm thanh ”cạch cạch” như trước.</w:t>
      </w:r>
    </w:p>
    <w:p>
      <w:pPr>
        <w:pStyle w:val="BodyText"/>
      </w:pPr>
      <w:r>
        <w:t xml:space="preserve">Cuối cùng hắn viết một dòng chữ, sau đó nhấn gửi.</w:t>
      </w:r>
    </w:p>
    <w:p>
      <w:pPr>
        <w:pStyle w:val="BodyText"/>
      </w:pPr>
      <w:r>
        <w:t xml:space="preserve">Bán nữ hài lão *** sài: Tôi không giận.</w:t>
      </w:r>
    </w:p>
    <w:p>
      <w:pPr>
        <w:pStyle w:val="BodyText"/>
      </w:pPr>
      <w:r>
        <w:t xml:space="preserve">Cái kiểu này…. Ôn Hướng Hoa cảm giác đến con cún nhà cậu cũng không tin!</w:t>
      </w:r>
    </w:p>
    <w:p>
      <w:pPr>
        <w:pStyle w:val="BodyText"/>
      </w:pPr>
      <w:r>
        <w:t xml:space="preserve">======================</w:t>
      </w:r>
    </w:p>
    <w:p>
      <w:pPr>
        <w:pStyle w:val="BodyText"/>
      </w:pPr>
      <w:r>
        <w:t xml:space="preserve">Lời tác giả: Tôi chợt nhớ ra ngày trước có đọc được một bình luận rằng, Chu Nam Kinh thấp hơn Ôn Hướng Hoa 2cm, ít hơn Ôn Hướng Hoa 2 múi cơ bụng, vậy nếu cởi quần ra liệu cái ”ấy ấy” có ngắn hơn 2cm….?</w:t>
      </w:r>
    </w:p>
    <w:p>
      <w:pPr>
        <w:pStyle w:val="BodyText"/>
      </w:pPr>
      <w:r>
        <w:t xml:space="preserve">Đàn ông TQ đều dưới 15cm, mấy người có biết 2cm nó đau đớn thế nào không!!!!</w:t>
      </w:r>
    </w:p>
    <w:p>
      <w:pPr>
        <w:pStyle w:val="Compact"/>
      </w:pPr>
      <w:r>
        <w:t xml:space="preserve">Từ nay về sau làm sao tôi có thể nhìn thẳng vào thứ ”đó đó” chứ!!!</w:t>
      </w:r>
      <w:r>
        <w:br w:type="textWrapping"/>
      </w:r>
      <w:r>
        <w:br w:type="textWrapping"/>
      </w:r>
    </w:p>
    <w:p>
      <w:pPr>
        <w:pStyle w:val="Heading2"/>
      </w:pPr>
      <w:bookmarkStart w:id="82" w:name="chương-60-nghĩ-không-ra-tên-chương"/>
      <w:bookmarkEnd w:id="82"/>
      <w:r>
        <w:t xml:space="preserve">60. Chương 60: Nghĩ Không Ra Tên Chương</w:t>
      </w:r>
    </w:p>
    <w:p>
      <w:pPr>
        <w:pStyle w:val="Compact"/>
      </w:pPr>
      <w:r>
        <w:br w:type="textWrapping"/>
      </w:r>
      <w:r>
        <w:br w:type="textWrapping"/>
      </w:r>
      <w:r>
        <w:t xml:space="preserve">Máy tính bên kia một lúc lâu vẫn không thấy đáp lại.</w:t>
      </w:r>
    </w:p>
    <w:p>
      <w:pPr>
        <w:pStyle w:val="BodyText"/>
      </w:pPr>
      <w:r>
        <w:t xml:space="preserve">Ôn: Anh không giận thật?</w:t>
      </w:r>
    </w:p>
    <w:p>
      <w:pPr>
        <w:pStyle w:val="BodyText"/>
      </w:pPr>
      <w:r>
        <w:t xml:space="preserve">Bán nữ hài lão *** sài: Ừ</w:t>
      </w:r>
    </w:p>
    <w:p>
      <w:pPr>
        <w:pStyle w:val="BodyText"/>
      </w:pPr>
      <w:r>
        <w:t xml:space="preserve">Ôn Hướng Hoa do do dự dự gõ: Thế cuộc điện thoại cách đó nửa tiếng là thế nào?</w:t>
      </w:r>
    </w:p>
    <w:p>
      <w:pPr>
        <w:pStyle w:val="BodyText"/>
      </w:pPr>
      <w:r>
        <w:t xml:space="preserve">Chu Nam Kinh đáp: Đó là do lúc xuống dưới tầng nhắn một lần, sau đó tôi lại lên ăn cơm, sau đó nhắn tiếp.</w:t>
      </w:r>
    </w:p>
    <w:p>
      <w:pPr>
        <w:pStyle w:val="BodyText"/>
      </w:pPr>
      <w:r>
        <w:t xml:space="preserve">Thực ra là lúc xuống lầu, muốn gọi điện thoại, nhưng nghĩ thế nào lại chuyển sang nhắn tin.</w:t>
      </w:r>
    </w:p>
    <w:p>
      <w:pPr>
        <w:pStyle w:val="BodyText"/>
      </w:pPr>
      <w:r>
        <w:t xml:space="preserve">Ôn: Thế tin nhắn kia là sao?</w:t>
      </w:r>
    </w:p>
    <w:p>
      <w:pPr>
        <w:pStyle w:val="BodyText"/>
      </w:pPr>
      <w:r>
        <w:t xml:space="preserve">Chu Nam Kinh: Thì ý ngoài mặt chữ đó.</w:t>
      </w:r>
    </w:p>
    <w:p>
      <w:pPr>
        <w:pStyle w:val="BodyText"/>
      </w:pPr>
      <w:r>
        <w:t xml:space="preserve">Ôn: Anh không biết gõ cửa à QAQ?</w:t>
      </w:r>
    </w:p>
    <w:p>
      <w:pPr>
        <w:pStyle w:val="BodyText"/>
      </w:pPr>
      <w:r>
        <w:t xml:space="preserve">Chu Nam Kinh: Dưới tầng có ba hộ, tôi quên mất nhà cậu là bên trái bên phải hay ở giữa.</w:t>
      </w:r>
    </w:p>
    <w:p>
      <w:pPr>
        <w:pStyle w:val="BodyText"/>
      </w:pPr>
      <w:r>
        <w:t xml:space="preserve">Điện thoại đã gửi tin rồi, còn gõ cửa làm gì nữa. Thực ra Chu Nam Kinh cũng muốn đi gọi cửa nhà người kia lắm chứ, nhưng lại sợ đối phương mặc áo ngủ vừa mở cửa vừa dụi mắt, hắn sẽ chịu không nổi mà đạp cho một cú mất.</w:t>
      </w:r>
    </w:p>
    <w:p>
      <w:pPr>
        <w:pStyle w:val="BodyText"/>
      </w:pPr>
      <w:r>
        <w:t xml:space="preserve">Đạp cậu ta thì không sao, nhưng nếu bị đạp lại thì chỗ này sẽ xảy ra án giết người đó!!!</w:t>
      </w:r>
    </w:p>
    <w:p>
      <w:pPr>
        <w:pStyle w:val="BodyText"/>
      </w:pPr>
      <w:r>
        <w:t xml:space="preserve">Ôn: …… [:з」∠] Cái đấy mà cũng quên được sao??!!</w:t>
      </w:r>
    </w:p>
    <w:p>
      <w:pPr>
        <w:pStyle w:val="BodyText"/>
      </w:pPr>
      <w:r>
        <w:t xml:space="preserve">Nhìn kiểu gì cũng không giống nói thật.</w:t>
      </w:r>
    </w:p>
    <w:p>
      <w:pPr>
        <w:pStyle w:val="BodyText"/>
      </w:pPr>
      <w:r>
        <w:t xml:space="preserve">Bán nữ hài lão *** sài: Già rồi, trí nhớ không tốt.</w:t>
      </w:r>
    </w:p>
    <w:p>
      <w:pPr>
        <w:pStyle w:val="BodyText"/>
      </w:pPr>
      <w:r>
        <w:t xml:space="preserve">Ôn: //// Em nói thật đây này!!!! Nam Kinh anh cực trẻ luôn!!! Vừa trẻ trung vừa đẹp trai!!!! Bụm mặt chạy đi!!!</w:t>
      </w:r>
    </w:p>
    <w:p>
      <w:pPr>
        <w:pStyle w:val="BodyText"/>
      </w:pPr>
      <w:r>
        <w:t xml:space="preserve">Khóe miệng của Chu Nam Kinh cong cong lên, nhưng lại bị hắn cố gắng ép xuống.</w:t>
      </w:r>
    </w:p>
    <w:p>
      <w:pPr>
        <w:pStyle w:val="BodyText"/>
      </w:pPr>
      <w:r>
        <w:t xml:space="preserve">Tuy rằng đủ kiểu “Tác giả thiệt đệp troai”, “Sao càng lúc lại càng anh tuấn thế này”,…. đều đã nghe qua, nhưng được Ôn Hướng Hoa khen quả thật Chu Nam Kinh vẫn thấy hưởng thụ. Kỹ năng thuận mao GET.</w:t>
      </w:r>
    </w:p>
    <w:p>
      <w:pPr>
        <w:pStyle w:val="BodyText"/>
      </w:pPr>
      <w:r>
        <w:t xml:space="preserve">Chưa kịp để Chu Nam Kinh nhắn lại, Ôn Hướng Hoa đã cấp tốc: Nam Kinh, Nam Kinh, chúng ta giao hẹn với nhau đi [:з」∠] Nếu anh giận em thì clone của anh sẽ không ra chương mới nhé?</w:t>
      </w:r>
    </w:p>
    <w:p>
      <w:pPr>
        <w:pStyle w:val="BodyText"/>
      </w:pPr>
      <w:r>
        <w:t xml:space="preserve">Ê! Cái giao hẹn này hình như chẳng có lợi gì cho hắn thì phải!! Sao hắn phải cố duy trì cái clone này chứ, thế có mà chết à!!!</w:t>
      </w:r>
    </w:p>
    <w:p>
      <w:pPr>
        <w:pStyle w:val="BodyText"/>
      </w:pPr>
      <w:r>
        <w:t xml:space="preserve">Chu Nam Kinh quyết định trả lời thật nhanh: Không cần =L=</w:t>
      </w:r>
    </w:p>
    <w:p>
      <w:pPr>
        <w:pStyle w:val="BodyText"/>
      </w:pPr>
      <w:r>
        <w:t xml:space="preserve">Ôn: ….. emo ngọn nến</w:t>
      </w:r>
    </w:p>
    <w:p>
      <w:pPr>
        <w:pStyle w:val="BodyText"/>
      </w:pPr>
      <w:r>
        <w:t xml:space="preserve">Việc khiến Ôn Hướng Hoa càng muốn đốt nến chính là, tối đó clone của Chu Nam Kinh không ra chương mới. Chẳng lẽ đây là bi kịch của việc chơi dại trong truyền thuyết?!</w:t>
      </w:r>
    </w:p>
    <w:p>
      <w:pPr>
        <w:pStyle w:val="BodyText"/>
      </w:pPr>
      <w:r>
        <w:t xml:space="preserve">– Quả nhiên là giận thật… sao?</w:t>
      </w:r>
    </w:p>
    <w:p>
      <w:pPr>
        <w:pStyle w:val="BodyText"/>
      </w:pPr>
      <w:r>
        <w:t xml:space="preserve">Chu Nam Kinh châm điếu thuốc ngồi trước bàn máy tính, trang web đang mở trước mặt hiện rõ dòng chữ “Thông báo tuyển dụng giáo viên của trường tiểu học thực nghiệm Hải Điến Bắc Kinh. Bên dưới là một loạt “Thông báo tuyển dụng của trường XX”, “Trường OO cần tuyển giáo viên”, “Tuyển dụng giáo viên online”….</w:t>
      </w:r>
    </w:p>
    <w:p>
      <w:pPr>
        <w:pStyle w:val="BodyText"/>
      </w:pPr>
      <w:r>
        <w:t xml:space="preserve">Không thể không nói, làm nghề giáo viên thật đúng là không có tiền đồ! Tiền lương cơ bản có trên dưới ba ngàn… Ở Bắc Kinh thì ba ngàn chẳng đủ tiền cơm nước, thuê nhà, điện nước cùng mua thuốc cho hắn đâu….</w:t>
      </w:r>
    </w:p>
    <w:p>
      <w:pPr>
        <w:pStyle w:val="BodyText"/>
      </w:pPr>
      <w:r>
        <w:t xml:space="preserve">Chu Nam Kinh nhả một ngụm khói thuốc, tiếp tục rê chuột xem xuống dưới….. Trường Cánh Nhiên của Hải Điến không nhận giáo viên ngữ văn, chỉ cần một người dạy thể dục. Chẳng lẽ là cho giáo viên thể dục đi dạy ngữ văn chắc, nếu không thì sao lại không thiếu người dạy văn vậy?</w:t>
      </w:r>
    </w:p>
    <w:p>
      <w:pPr>
        <w:pStyle w:val="BodyText"/>
      </w:pPr>
      <w:r>
        <w:t xml:space="preserve">Nếu không phải hắn chỉ muốn xin dạy tiểu học… Không thì hắn đã gửi đơn đi làm công ở trường mầm non bên cạnh rồi!</w:t>
      </w:r>
    </w:p>
    <w:p>
      <w:pPr>
        <w:pStyle w:val="BodyText"/>
      </w:pPr>
      <w:r>
        <w:t xml:space="preserve">Chu Nam Kinh đăng nhập QQ, mở nick chính ra tìm Lý Qua Qua.</w:t>
      </w:r>
    </w:p>
    <w:p>
      <w:pPr>
        <w:pStyle w:val="BodyText"/>
      </w:pPr>
      <w:r>
        <w:t xml:space="preserve">Chu Nam Kinh: Tôi có một tin tốt nói cho cậu.</w:t>
      </w:r>
    </w:p>
    <w:p>
      <w:pPr>
        <w:pStyle w:val="BodyText"/>
      </w:pPr>
      <w:r>
        <w:t xml:space="preserve">Lý Qua Qua: Hôm nay cậu ra hai chương?</w:t>
      </w:r>
    </w:p>
    <w:p>
      <w:pPr>
        <w:pStyle w:val="BodyText"/>
      </w:pPr>
      <w:r>
        <w:t xml:space="preserve">Chu Nam Kinh: Không, tạm thời tôi sẽ không đi làm giáo viên.</w:t>
      </w:r>
    </w:p>
    <w:p>
      <w:pPr>
        <w:pStyle w:val="BodyText"/>
      </w:pPr>
      <w:r>
        <w:t xml:space="preserve">Lý Qua Qua: =口= Chứ không phải cậu nói không muốn bị bao dưỡng hả?!</w:t>
      </w:r>
    </w:p>
    <w:p>
      <w:pPr>
        <w:pStyle w:val="BodyText"/>
      </w:pPr>
      <w:r>
        <w:t xml:space="preserve">Chu Nam Kinh: Đúng vậy.</w:t>
      </w:r>
    </w:p>
    <w:p>
      <w:pPr>
        <w:pStyle w:val="BodyText"/>
      </w:pPr>
      <w:r>
        <w:t xml:space="preserve">Lý Qua Qua: Thế sao lại đổi ý?</w:t>
      </w:r>
    </w:p>
    <w:p>
      <w:pPr>
        <w:pStyle w:val="BodyText"/>
      </w:pPr>
      <w:r>
        <w:t xml:space="preserve">Chu Nam Kinh: Tiền lương giáo viên quá thấp.</w:t>
      </w:r>
    </w:p>
    <w:p>
      <w:pPr>
        <w:pStyle w:val="BodyText"/>
      </w:pPr>
      <w:r>
        <w:t xml:space="preserve">Hiện tại, hắn viết tiểu thuyết, mỗi tháng cũng độ mười vạn…. Đi dạy học đã mệt thì chớ, nói không chừng còn bị trễ truyện, lại chẳng may gặp phải mấy thằng lỏi “anh hùng rơm” thì thế nào? Tháng trước còn có vụ học sinh đâm chết thầy giáo đó, nghề giáo sư thật nguy hiểm làm sao!</w:t>
      </w:r>
    </w:p>
    <w:p>
      <w:pPr>
        <w:pStyle w:val="BodyText"/>
      </w:pPr>
      <w:r>
        <w:t xml:space="preserve">Ê ê, đừng có mà bại lộ tiết tháo một cách thô bạo vậy nhé, giáo viên là một nghề cao quý lắm đó! Vì nhân dân phục vụ mà, một giáo viên tốt có thể uốn nắn nên những học sinh tuyệt vời đó!</w:t>
      </w:r>
    </w:p>
    <w:p>
      <w:pPr>
        <w:pStyle w:val="BodyText"/>
      </w:pPr>
      <w:r>
        <w:t xml:space="preserve">Lý Qua Qua: Làm biên tập đi, tiền lương bốn ngàn còn được trích phần trăm!</w:t>
      </w:r>
    </w:p>
    <w:p>
      <w:pPr>
        <w:pStyle w:val="BodyText"/>
      </w:pPr>
      <w:r>
        <w:t xml:space="preserve">Chu Nam Kinh: Không hứng thú.</w:t>
      </w:r>
    </w:p>
    <w:p>
      <w:pPr>
        <w:pStyle w:val="BodyText"/>
      </w:pPr>
      <w:r>
        <w:t xml:space="preserve">Lý Qua Qua: Vì sao?! Biên tập viên không tốt à? Vừa có tam hiểm nhất kim vừa được nghỉ lễ lại được du lịch miễn phí!!!</w:t>
      </w:r>
    </w:p>
    <w:p>
      <w:pPr>
        <w:pStyle w:val="BodyText"/>
      </w:pPr>
      <w:r>
        <w:t xml:space="preserve">Chu Nam Kinh: Cậu nói cho tôi xem, trừ sáng tác ra thì còn nghề nào kiếm ra được hơn mười vạn mỗi tháng nữa?</w:t>
      </w:r>
    </w:p>
    <w:p>
      <w:pPr>
        <w:pStyle w:val="BodyText"/>
      </w:pPr>
      <w:r>
        <w:t xml:space="preserve">Lý Qua Qua: … Tôi nghĩ đến một cái, thế nhưng cậu muốn nghe thật à?</w:t>
      </w:r>
    </w:p>
    <w:p>
      <w:pPr>
        <w:pStyle w:val="BodyText"/>
      </w:pPr>
      <w:r>
        <w:t xml:space="preserve">Chu Nam Kinh: Nói.</w:t>
      </w:r>
    </w:p>
    <w:p>
      <w:pPr>
        <w:pStyle w:val="BodyText"/>
      </w:pPr>
      <w:r>
        <w:t xml:space="preserve">Lý Qua Qua: Làm giai bao….</w:t>
      </w:r>
    </w:p>
    <w:p>
      <w:pPr>
        <w:pStyle w:val="BodyText"/>
      </w:pPr>
      <w:r>
        <w:t xml:space="preserve">Chu Nam Kinh: ….</w:t>
      </w:r>
    </w:p>
    <w:p>
      <w:pPr>
        <w:pStyle w:val="BodyText"/>
      </w:pPr>
      <w:r>
        <w:t xml:space="preserve">Lúc nhìn thấy ba chữ kia, Chu Nam Kinh nháy mắt bày ra vẻ Mạnh Khương nữ khóc Trường Thành. Đặc biệt là những câu tiếp theo của Lý Qua Qua còn làm hắn như bị sét đánh.</w:t>
      </w:r>
    </w:p>
    <w:p>
      <w:pPr>
        <w:pStyle w:val="BodyText"/>
      </w:pPr>
      <w:r>
        <w:t xml:space="preserve">Lý Qua Qua: Đừng có mà ghét trai bao! Nói tử tế đi! Mỗi tháng có khi còn kiếm được nhiều hơn cậu viết văn đó! Sau này cầm bút không nổi nữa cậu có thể đến club đêm, lén tiếp khách cũng được!</w:t>
      </w:r>
    </w:p>
    <w:p>
      <w:pPr>
        <w:pStyle w:val="BodyText"/>
      </w:pPr>
      <w:r>
        <w:t xml:space="preserve">Chu Nam Kinh: Cậu rành nghề này ghê nhỉ, làm rồi à?</w:t>
      </w:r>
    </w:p>
    <w:p>
      <w:pPr>
        <w:pStyle w:val="BodyText"/>
      </w:pPr>
      <w:r>
        <w:t xml:space="preserve">Lý Qua Qua: Không có!!! Tôi là xử nam thuần khiết!!!!!!</w:t>
      </w:r>
    </w:p>
    <w:p>
      <w:pPr>
        <w:pStyle w:val="BodyText"/>
      </w:pPr>
      <w:r>
        <w:t xml:space="preserve">Chu Nam Kinh: Xử nam hai mươi sáu tuổi, ha ha.</w:t>
      </w:r>
    </w:p>
    <w:p>
      <w:pPr>
        <w:pStyle w:val="BodyText"/>
      </w:pPr>
      <w:r>
        <w:t xml:space="preserve">Lý Qua Qua: Xử nam hai mươi bảy tuổi, ha ha.</w:t>
      </w:r>
    </w:p>
    <w:p>
      <w:pPr>
        <w:pStyle w:val="BodyText"/>
      </w:pPr>
      <w:r>
        <w:t xml:space="preserve">#Đầu gối lại trúng thương hệ liệt# #Thực ra tôi sắp hai tám rồi# #Dù sao vẫn thấy bi thương là sao thế này#</w:t>
      </w:r>
    </w:p>
    <w:p>
      <w:pPr>
        <w:pStyle w:val="BodyText"/>
      </w:pPr>
      <w:r>
        <w:t xml:space="preserve">Cứ thế, Chu Nam Kinh mất nửa tiếng loanh quanh trang web, lại bỏ thời gian đi đọc tin tức, cuối cùng lòng vòng đến hai ba giờ chiều mới onl clone.</w:t>
      </w:r>
    </w:p>
    <w:p>
      <w:pPr>
        <w:pStyle w:val="BodyText"/>
      </w:pPr>
      <w:r>
        <w:t xml:space="preserve">Bởi hôm qua viết quá nhiều, một nửa được lưu làm bản thảo nên hôm nay không phải gõ chữ nữa. Điều này làm Chu Nam Kinh rất vui vẻ.</w:t>
      </w:r>
    </w:p>
    <w:p>
      <w:pPr>
        <w:pStyle w:val="BodyText"/>
      </w:pPr>
      <w:r>
        <w:t xml:space="preserve">Vừa onl, hắn không thấy bất ngờ gì khi thấy ngay tin nhắn của Ôn Hướng Hoa.</w:t>
      </w:r>
    </w:p>
    <w:p>
      <w:pPr>
        <w:pStyle w:val="BodyText"/>
      </w:pPr>
      <w:r>
        <w:t xml:space="preserve">Ôn: Chu Nam Kinh QAQ Hôm qua clone của anh không có chương mới!</w:t>
      </w:r>
    </w:p>
    <w:p>
      <w:pPr>
        <w:pStyle w:val="BodyText"/>
      </w:pPr>
      <w:r>
        <w:t xml:space="preserve">Ôn: Chẳng lẽ là giận em thật sao?! QAQ Em sẽ không dụ dỗ anh làm gì nữa!! Anh giận rồi em biết làm sao!!!</w:t>
      </w:r>
    </w:p>
    <w:p>
      <w:pPr>
        <w:pStyle w:val="BodyText"/>
      </w:pPr>
      <w:r>
        <w:t xml:space="preserve">Ôn: Còn chưa onl chưa onl sao? [:з」∠] Âm thô của đoàn em cũng làm xong rồi….</w:t>
      </w:r>
    </w:p>
    <w:p>
      <w:pPr>
        <w:pStyle w:val="BodyText"/>
      </w:pPr>
      <w:r>
        <w:t xml:space="preserve">Bởi vì tâm trạng của cậu không tốt lắm nên phối âm đại nhược công rất hợp…. Cái gì hợp không dám nói, nhưng cái khí chất u buồn kia không gì để chê.</w:t>
      </w:r>
    </w:p>
    <w:p>
      <w:pPr>
        <w:pStyle w:val="BodyText"/>
      </w:pPr>
      <w:r>
        <w:t xml:space="preserve">Bán nữ hài lão *** sài: Tôi đây.</w:t>
      </w:r>
    </w:p>
    <w:p>
      <w:pPr>
        <w:pStyle w:val="BodyText"/>
      </w:pPr>
      <w:r>
        <w:t xml:space="preserve">Ôn: Hăng tiết vịt sống lại tại chỗ</w:t>
      </w:r>
    </w:p>
    <w:p>
      <w:pPr>
        <w:pStyle w:val="BodyText"/>
      </w:pPr>
      <w:r>
        <w:t xml:space="preserve">Bán nữ hài lão *** sài: Hóa ra người chuyện phiếm cùng tôi trước kia là người chết à?</w:t>
      </w:r>
    </w:p>
    <w:p>
      <w:pPr>
        <w:pStyle w:val="BodyText"/>
      </w:pPr>
      <w:r>
        <w:t xml:space="preserve">Ôn: Đùa vậy không vui đâu nha, thân.</w:t>
      </w:r>
    </w:p>
    <w:p>
      <w:pPr>
        <w:pStyle w:val="BodyText"/>
      </w:pPr>
      <w:r>
        <w:t xml:space="preserve">Rõ ràng là tự cậu ta bảo mình sống lại cơ mà, liên quan gì đến hắn chứ!</w:t>
      </w:r>
    </w:p>
    <w:p>
      <w:pPr>
        <w:pStyle w:val="BodyText"/>
      </w:pPr>
      <w:r>
        <w:t xml:space="preserve">Chu Nam Kinh không trả lời, tiếp tục đọc tin tức… Thế nhưng mấy tin tuyển dụng còn chưa đọc hết đã có tin nhắn đến.</w:t>
      </w:r>
    </w:p>
    <w:p>
      <w:pPr>
        <w:pStyle w:val="BodyText"/>
      </w:pPr>
      <w:r>
        <w:t xml:space="preserve">Ôn: Nam Kinh Nam Kinh, anh dạy em cách để theo đuổi anh đi có được không?</w:t>
      </w:r>
    </w:p>
    <w:p>
      <w:pPr>
        <w:pStyle w:val="BodyText"/>
      </w:pPr>
      <w:r>
        <w:t xml:space="preserve">…. = = Sao vẫn còn “theo đuổi” thế này? Mới hôm trước tác giả còn vỗ ngực “bọn họ đang yêu nhau rồi” đó, giờ thì biết phải quay mặt đi đâu hả!</w:t>
      </w:r>
    </w:p>
    <w:p>
      <w:pPr>
        <w:pStyle w:val="BodyText"/>
      </w:pPr>
      <w:r>
        <w:t xml:space="preserve">Tác giả là chỉ chị Thất.</w:t>
      </w:r>
    </w:p>
    <w:p>
      <w:pPr>
        <w:pStyle w:val="BodyText"/>
      </w:pPr>
      <w:r>
        <w:t xml:space="preserve">Chắc là Ôn Hướng Hoa đã nhận ra sai lầm của mình, nên cấp tốc sửa lại.</w:t>
      </w:r>
    </w:p>
    <w:p>
      <w:pPr>
        <w:pStyle w:val="BodyText"/>
      </w:pPr>
      <w:r>
        <w:t xml:space="preserve">Ôn: Ý của em là, thầy giáo Nam Kinh! Anh dạy em cách yêu được không?╰[°°]╯</w:t>
      </w:r>
    </w:p>
    <w:p>
      <w:pPr>
        <w:pStyle w:val="BodyText"/>
      </w:pPr>
      <w:r>
        <w:t xml:space="preserve">Chu Nam Kinh hắn lúc ấy bị chấn kinh. Yêu đương thì dạy dỗ kiểu gì? Là một thằng hai mươi bảy, sắp sang hai tám tuổi mà là (xóa) xử nam ( xóa), vào lúc này chắc chỉ cười mỉm thôi nhỉ.</w:t>
      </w:r>
    </w:p>
    <w:p>
      <w:pPr>
        <w:pStyle w:val="BodyText"/>
      </w:pPr>
      <w:r>
        <w:t xml:space="preserve">Hơn nữa hắn là giáo viên ngữ văn… Nhân tiện nói luôn, cái môn tâm lý học này này, điểm hắn không bao giờ cao. Bởi Chu Nam Kinh luôn tin tưởng vững chắc rằng nhân tâm là một thứ không thể phỏng đoán dễ dàng, nên suýt nữa thì bị bàn tay của giáo sư bộ môn tâm lý học… quạt thẳng vào đầu.</w:t>
      </w:r>
    </w:p>
    <w:p>
      <w:pPr>
        <w:pStyle w:val="BodyText"/>
      </w:pPr>
      <w:r>
        <w:t xml:space="preserve">Bây giờ nói mình rất ngốc có được không….</w:t>
      </w:r>
    </w:p>
    <w:p>
      <w:pPr>
        <w:pStyle w:val="BodyText"/>
      </w:pPr>
      <w:r>
        <w:t xml:space="preserve">Không, có lẽ phải nói, vấn đề này hắn rất ngốc!!!!!</w:t>
      </w:r>
    </w:p>
    <w:p>
      <w:pPr>
        <w:pStyle w:val="BodyText"/>
      </w:pPr>
      <w:r>
        <w:t xml:space="preserve">Bán nữ hài lão *** sài: Tôi chỉ dạy ngữ văn.</w:t>
      </w:r>
    </w:p>
    <w:p>
      <w:pPr>
        <w:pStyle w:val="BodyText"/>
      </w:pPr>
      <w:r>
        <w:t xml:space="preserve">Ôn: Vậy em đi tìm giáo án dạy cách yêu nhé! Anh nói có hữu dụng không nào? [:з」∠]</w:t>
      </w:r>
    </w:p>
    <w:p>
      <w:pPr>
        <w:pStyle w:val="BodyText"/>
      </w:pPr>
      <w:r>
        <w:t xml:space="preserve">So với việc đi tìm cái đó thì thà tìm hiểu cách ML không bị đau còn hơn.</w:t>
      </w:r>
    </w:p>
    <w:p>
      <w:pPr>
        <w:pStyle w:val="BodyText"/>
      </w:pPr>
      <w:r>
        <w:t xml:space="preserve">ML: Make love</w:t>
      </w:r>
    </w:p>
    <w:p>
      <w:pPr>
        <w:pStyle w:val="BodyText"/>
      </w:pPr>
      <w:r>
        <w:t xml:space="preserve">Bán nữ hài lão *** sài: Vô dụng thôi =L= IQ đã thấp thì không thể dựa vào mấy thứ tài liệu đó cứu vãn đâu.</w:t>
      </w:r>
    </w:p>
    <w:p>
      <w:pPr>
        <w:pStyle w:val="BodyText"/>
      </w:pPr>
      <w:r>
        <w:t xml:space="preserve">Ôn: ….. Được rồi [:з」∠]</w:t>
      </w:r>
    </w:p>
    <w:p>
      <w:pPr>
        <w:pStyle w:val="BodyText"/>
      </w:pPr>
      <w:r>
        <w:t xml:space="preserve">Bán nữ hài lão *** sài: Chúng ta tính lại một chút nhé, chuyện ngày hôm qua sao giống như kiểu đã thành quen vậy.</w:t>
      </w:r>
    </w:p>
    <w:p>
      <w:pPr>
        <w:pStyle w:val="BodyText"/>
      </w:pPr>
      <w:r>
        <w:t xml:space="preserve">Ôn: … Cái này chỉ là ngoài ý muốn thôi mà.</w:t>
      </w:r>
    </w:p>
    <w:p>
      <w:pPr>
        <w:pStyle w:val="BodyText"/>
      </w:pPr>
      <w:r>
        <w:t xml:space="preserve">Chu Nam Kinh vơ lấy gói thuốc, rút ra một điếu.</w:t>
      </w:r>
    </w:p>
    <w:p>
      <w:pPr>
        <w:pStyle w:val="BodyText"/>
      </w:pPr>
      <w:r>
        <w:t xml:space="preserve">Bán nữ hài lão *** sài: Nếu còn có lần thứ ba, thì hoặc là cậu cút, hoặc là cậu cút!</w:t>
      </w:r>
    </w:p>
    <w:p>
      <w:pPr>
        <w:pStyle w:val="BodyText"/>
      </w:pPr>
      <w:r>
        <w:t xml:space="preserve">Ôn: QAQ Chỉ cần anh không đi là được rồi! Để em xem đã, cạnh nhà anh còn có hai hộ có thể mua!!!</w:t>
      </w:r>
    </w:p>
    <w:p>
      <w:pPr>
        <w:pStyle w:val="BodyText"/>
      </w:pPr>
      <w:r>
        <w:t xml:space="preserve">Bán nữ hài lão *** sài: ….</w:t>
      </w:r>
    </w:p>
    <w:p>
      <w:pPr>
        <w:pStyle w:val="Compact"/>
      </w:pPr>
      <w:r>
        <w:t xml:space="preserve">Cho nên mới nói, hắn ghét nhất là kẻ có tiền.</w:t>
      </w:r>
      <w:r>
        <w:br w:type="textWrapping"/>
      </w:r>
      <w:r>
        <w:br w:type="textWrapping"/>
      </w:r>
    </w:p>
    <w:p>
      <w:pPr>
        <w:pStyle w:val="Heading2"/>
      </w:pPr>
      <w:bookmarkStart w:id="83" w:name="chương-61-có-giỏi-ở-chung-đi"/>
      <w:bookmarkEnd w:id="83"/>
      <w:r>
        <w:t xml:space="preserve">61. Chương 61: Có Giỏi Ở Chung Đi</w:t>
      </w:r>
    </w:p>
    <w:p>
      <w:pPr>
        <w:pStyle w:val="Compact"/>
      </w:pPr>
      <w:r>
        <w:br w:type="textWrapping"/>
      </w:r>
      <w:r>
        <w:br w:type="textWrapping"/>
      </w:r>
      <w:r>
        <w:t xml:space="preserve">Mấy tuần gần đây, nhiệt độ Bắc Kinh xuống thấp dần, ra đường phải mặc thêm quần áo, ở nhà cũng phải mở lò sưởi.</w:t>
      </w:r>
    </w:p>
    <w:p>
      <w:pPr>
        <w:pStyle w:val="BodyText"/>
      </w:pPr>
      <w:r>
        <w:t xml:space="preserve">Giữa cảnh thời tiết tệ hại thế này thì có duy nhất một tin tốt, đó chính là…. Dì bảy của Chu Nam Kinh mất….</w:t>
      </w:r>
    </w:p>
    <w:p>
      <w:pPr>
        <w:pStyle w:val="BodyText"/>
      </w:pPr>
      <w:r>
        <w:t xml:space="preserve">Khụ khụ….. Đương nhiên, theo lý thuyết thì chuyện này chẳng có gì đáng hoan nghênh cả. Chỉ có điều, dì bảy này của hắn sống tại Tứ Xuyên, là vợ của anh em kết nghĩa của ba hắn, trong nhà đứng thứ bảy nên được gọi là dì bảy. Ba mẹ tuy không có quan hệ sâu sắc lắm, nhưng về tham gia lễ tang thì không thể thiếu được.</w:t>
      </w:r>
    </w:p>
    <w:p>
      <w:pPr>
        <w:pStyle w:val="BodyText"/>
      </w:pPr>
      <w:r>
        <w:t xml:space="preserve">Theo tập tục địa phương thì nam giới chưa kết hôn không được phép dự lễ tang của người phụ nữ họ hàng đã có chồng…. Chu Nam Kinh chỉ đành lặng lẽ ngồi trước bàn máy tính, thắp một ngọn nến cho người dì bản thân chưa từng gặp mặt sau đó chân tay lanh lẹ, tâm tình nhộn nhạo giúp ba mẹ thu dọn hành lý.</w:t>
      </w:r>
    </w:p>
    <w:p>
      <w:pPr>
        <w:pStyle w:val="BodyText"/>
      </w:pPr>
      <w:r>
        <w:t xml:space="preserve">Hai người ở đây đã được hai tháng, ngày trước chưa bao giờ họ ở lâu đến vậy. Đến lúc chia tay, mẹ Chu còn cười tủm tỉm vỗ vai con trai, ý rằng tết âm lịch họ sẽ tới, hy vọng khi đó hắn có tam hiểm nhất kim đảm bảo, lại còn có bạn gái….</w:t>
      </w:r>
    </w:p>
    <w:p>
      <w:pPr>
        <w:pStyle w:val="BodyText"/>
      </w:pPr>
      <w:r>
        <w:t xml:space="preserve">Chu Nam Kinh nghĩ, hay là lúc hai người vừa lên tàu hỏa thì sẽ gọi điện thoại thú nhận với cả nhà nhỉ? Tục ngữ có câu “Sớm chết sớm siêu sinh”, bằng không cứ cho các cụ một khoảng thời gian ”giảm xóc” đã…. Mí cả để vui vẻ hơn nữa, hắn tính toán sao cho Chu Bắc Bình biết chuyện cũng là lúc lên tàu, nếu có muốn quay trở lại tẩn cho hắn một trận nhừ tử thì hắn cũng đủ thời gian mua mấy cân bì lợn đắp lên người, phòng bị đánh.</w:t>
      </w:r>
    </w:p>
    <w:p>
      <w:pPr>
        <w:pStyle w:val="BodyText"/>
      </w:pPr>
      <w:r>
        <w:t xml:space="preserve">Giữa buổi sáng tràn ngập ánh sáng như thế này (tuy rằng thời tiết vẫn không tốt lên cho cam), Chu Nam Kinh liền lên QQ, vốn dự định báo cho Ôn Hướng Hoa một câu “Ê bố mẹ tôi đi rồi”, nhưng ngẫm lại thì câu đó như kiểu một thiếu niên mới lớn nhân lúc ba mẹ vắng nhà rủ bạn gái đến ”tâm sự” vậy… Cho nên hắn xóa, xóa hết cả dòng.</w:t>
      </w:r>
    </w:p>
    <w:p>
      <w:pPr>
        <w:pStyle w:val="BodyText"/>
      </w:pPr>
      <w:r>
        <w:t xml:space="preserve">Chu Nam Kinh: Có đây không?</w:t>
      </w:r>
    </w:p>
    <w:p>
      <w:pPr>
        <w:pStyle w:val="BodyText"/>
      </w:pPr>
      <w:r>
        <w:t xml:space="preserve">Ôn: Í, anh dùng nick này onl cơ à Sao thế?</w:t>
      </w:r>
    </w:p>
    <w:p>
      <w:pPr>
        <w:pStyle w:val="BodyText"/>
      </w:pPr>
      <w:r>
        <w:t xml:space="preserve">Chu Nam Kinh: Không có gì, thấy avatar của cậu màu xám, tôi tưởng không onl = =</w:t>
      </w:r>
    </w:p>
    <w:p>
      <w:pPr>
        <w:pStyle w:val="BodyText"/>
      </w:pPr>
      <w:r>
        <w:t xml:space="preserve">Ôn: Khụ khụ = = Em quên thiết lập chế độ ẩn nhưng anh vẫn thấy được, đợi em tí.</w:t>
      </w:r>
    </w:p>
    <w:p>
      <w:pPr>
        <w:pStyle w:val="BodyText"/>
      </w:pPr>
      <w:r>
        <w:t xml:space="preserve">Mấy chục giây sau đã thấy Ôn Hướng Hoa quay lại.</w:t>
      </w:r>
    </w:p>
    <w:p>
      <w:pPr>
        <w:pStyle w:val="BodyText"/>
      </w:pPr>
      <w:r>
        <w:t xml:space="preserve">Ôn: Được rồi</w:t>
      </w:r>
    </w:p>
    <w:p>
      <w:pPr>
        <w:pStyle w:val="BodyText"/>
      </w:pPr>
      <w:r>
        <w:t xml:space="preserve">Avatar đã sang hình màu, nhìn thoải mái hơn hẳn.</w:t>
      </w:r>
    </w:p>
    <w:p>
      <w:pPr>
        <w:pStyle w:val="BodyText"/>
      </w:pPr>
      <w:r>
        <w:t xml:space="preserve">Chu Nam Kinh: Ừ.</w:t>
      </w:r>
    </w:p>
    <w:p>
      <w:pPr>
        <w:pStyle w:val="BodyText"/>
      </w:pPr>
      <w:r>
        <w:t xml:space="preserve">Ôn: ←← Nam Kinh Nam Kinh, hôm nay em thấy ba mẹ anh xách đồ đi ra ngoài, bọn họ đi về à? ╰[°°]╯</w:t>
      </w:r>
    </w:p>
    <w:p>
      <w:pPr>
        <w:pStyle w:val="BodyText"/>
      </w:pPr>
      <w:r>
        <w:t xml:space="preserve">Chu Nam Kinh: Ừ.</w:t>
      </w:r>
    </w:p>
    <w:p>
      <w:pPr>
        <w:pStyle w:val="BodyText"/>
      </w:pPr>
      <w:r>
        <w:t xml:space="preserve">Ôn:!! Thật á? Vậy chúng ta có thể thừa lúc mọi người không có mặt làm vài chuyện ”yêu thích” đi!!!</w:t>
      </w:r>
    </w:p>
    <w:p>
      <w:pPr>
        <w:pStyle w:val="BodyText"/>
      </w:pPr>
      <w:r>
        <w:t xml:space="preserve">Việc duy nhất Chu Nam Kinh tính vào phạm trù “yêu” là đọc tin tức với viết văn, cho nên ý cậu ta là muốn hắn đi đọc báo hay viết văn?…. Chắc là vế đằng sau nhỉ. Nhưng có một điều là Chu Nam Kinh có một ham thích khá cổ quái, là nếu lúc viết văn có người nhìn chằm chằm thì hắn sẽ không viết ra đến một chữ. Mấy ngày trước phải ra quán net sáng tác, tốc độ của hắn bị ảnh hưởng nhiều.</w:t>
      </w:r>
    </w:p>
    <w:p>
      <w:pPr>
        <w:pStyle w:val="BodyText"/>
      </w:pPr>
      <w:r>
        <w:t xml:space="preserve">Mà mắt hắn lại nhìn cậu trên của Ôn Hướng Hoa, liền nghĩ ra ngay vài thứ không tốt…</w:t>
      </w:r>
    </w:p>
    <w:p>
      <w:pPr>
        <w:pStyle w:val="BodyText"/>
      </w:pPr>
      <w:r>
        <w:t xml:space="preserve">Chu Nam Kinh: Thực là cái chữ “ừ” kia là QQ tự động nhảy đấy.</w:t>
      </w:r>
    </w:p>
    <w:p>
      <w:pPr>
        <w:pStyle w:val="BodyText"/>
      </w:pPr>
      <w:r>
        <w:t xml:space="preserve">Ôn: Anh lừa em! Em dùng máy tính đó! Mấy câu nhắc nhở của hệ thống về trả lời tự động cũng không có!</w:t>
      </w:r>
    </w:p>
    <w:p>
      <w:pPr>
        <w:pStyle w:val="BodyText"/>
      </w:pPr>
      <w:r>
        <w:t xml:space="preserve">Chu Nam Kinh: … ….</w:t>
      </w:r>
    </w:p>
    <w:p>
      <w:pPr>
        <w:pStyle w:val="BodyText"/>
      </w:pPr>
      <w:r>
        <w:t xml:space="preserve">Ôn: [:з」∠] Nam Kinh Nam Kinh</w:t>
      </w:r>
    </w:p>
    <w:p>
      <w:pPr>
        <w:pStyle w:val="BodyText"/>
      </w:pPr>
      <w:r>
        <w:t xml:space="preserve">Một chuỗi cuộn sóng ở cuối câu kia làm Chu Nam Kinh nghĩ đến cái giọng điệu ngâm nga của đối phương…. Tốt nhất là không nên tưởng tượng nữa.</w:t>
      </w:r>
    </w:p>
    <w:p>
      <w:pPr>
        <w:pStyle w:val="BodyText"/>
      </w:pPr>
      <w:r>
        <w:t xml:space="preserve">Chu Nam Kinh: Nổi cả da gà, cậu muốn làm gì?</w:t>
      </w:r>
    </w:p>
    <w:p>
      <w:pPr>
        <w:pStyle w:val="BodyText"/>
      </w:pPr>
      <w:r>
        <w:t xml:space="preserve">Ôn: ////// Chúng ta ở chung đi…..</w:t>
      </w:r>
    </w:p>
    <w:p>
      <w:pPr>
        <w:pStyle w:val="BodyText"/>
      </w:pPr>
      <w:r>
        <w:t xml:space="preserve">Baidu nói, ở chung mang nghĩa: Hai hoặc nhiều người vì một mục đích nào đó mà tạm thời ở lại cùng nhau. Cho nên….</w:t>
      </w:r>
    </w:p>
    <w:p>
      <w:pPr>
        <w:pStyle w:val="BodyText"/>
      </w:pPr>
      <w:r>
        <w:t xml:space="preserve">Chu Nam Kinh: …. Cậu có mục đích gì?! =L=</w:t>
      </w:r>
    </w:p>
    <w:p>
      <w:pPr>
        <w:pStyle w:val="BodyText"/>
      </w:pPr>
      <w:r>
        <w:t xml:space="preserve">Thực ra mục đích gì không quan trọng, quan trọng là ở chung [:з」∠]</w:t>
      </w:r>
    </w:p>
    <w:p>
      <w:pPr>
        <w:pStyle w:val="BodyText"/>
      </w:pPr>
      <w:r>
        <w:t xml:space="preserve">Mà nói ra thì Chu Nam Kinh mơ hồ đoán được một ít, nhưng không dám nghĩ sâu xa gì. Chẳng may là một tin gì đó kinh hãi thế tục, khiến hắn cảm giác… đoạn tử tuyệt tôn vậy….</w:t>
      </w:r>
    </w:p>
    <w:p>
      <w:pPr>
        <w:pStyle w:val="BodyText"/>
      </w:pPr>
      <w:r>
        <w:t xml:space="preserve">Ôn: Anh sẽ nấu cơm!!! Anh biết không = = Từ lúc dọn ra Bắc Kinh đến nay em gầy đi bao nhiêu [:з」∠]</w:t>
      </w:r>
    </w:p>
    <w:p>
      <w:pPr>
        <w:pStyle w:val="BodyText"/>
      </w:pPr>
      <w:r>
        <w:t xml:space="preserve">Chu Nam Kinh: Chẳng lẽ lúc trước cậu ở Nam Kinh có người nấu cơm riêng cho cậu sao = =?</w:t>
      </w:r>
    </w:p>
    <w:p>
      <w:pPr>
        <w:pStyle w:val="BodyText"/>
      </w:pPr>
      <w:r>
        <w:t xml:space="preserve">Ôn: Không có, nhưng gần nhà em có một tiệm ăn do dì em mở…. [:з」∠] Không có dầu cống đó nha! Tay nghề dì cao lắm, hôm nào dẫn anh về ăn…</w:t>
      </w:r>
    </w:p>
    <w:p>
      <w:pPr>
        <w:pStyle w:val="BodyText"/>
      </w:pPr>
      <w:r>
        <w:t xml:space="preserve">Chu Nam Kinh: Cậu muốn tôi chuyển xuống lầu dưới sao?</w:t>
      </w:r>
    </w:p>
    <w:p>
      <w:pPr>
        <w:pStyle w:val="BodyText"/>
      </w:pPr>
      <w:r>
        <w:t xml:space="preserve">Ôn: ╰[°°]╯ Đến đây đi! Come on baby</w:t>
      </w:r>
    </w:p>
    <w:p>
      <w:pPr>
        <w:pStyle w:val="BodyText"/>
      </w:pPr>
      <w:r>
        <w:t xml:space="preserve">Cái emo kia như kiểu muốn nói, “Gel bôi trơn đây, xà phòng cũng có rồi” vậy…..</w:t>
      </w:r>
    </w:p>
    <w:p>
      <w:pPr>
        <w:pStyle w:val="BodyText"/>
      </w:pPr>
      <w:r>
        <w:t xml:space="preserve">Chu Nam Kinh nghĩ nghĩ, cuối cùng gõ: Được.</w:t>
      </w:r>
    </w:p>
    <w:p>
      <w:pPr>
        <w:pStyle w:val="BodyText"/>
      </w:pPr>
      <w:r>
        <w:t xml:space="preserve">Dọn từ trên lầu xuống dưới lầu thực ra cũng chẳng phải chuẩn bị gì nhiều. Chu Nam Kinh cắp theo cái máy tính, quần áo để thay giặt cũng chẳng buồn mang, cứ thế xuống tầng gõ cửa.</w:t>
      </w:r>
    </w:p>
    <w:p>
      <w:pPr>
        <w:pStyle w:val="BodyText"/>
      </w:pPr>
      <w:r>
        <w:t xml:space="preserve">Ôn Hướng Hoa trịnh trọng đưa cho hắn một chùm chìa khóa, còn cười nói nếu sau này Chu Nam Kinh chán cậu rồi muốn đuổi cậu đi thì căn nhà nhà cũng có thể coi như quà chia tay…</w:t>
      </w:r>
    </w:p>
    <w:p>
      <w:pPr>
        <w:pStyle w:val="BodyText"/>
      </w:pPr>
      <w:r>
        <w:t xml:space="preserve">Chu Nam Kinh ”hừ” một tiếng trong lòng. Cần gì phải quà chia tay, mà nếu có thì là hắn đưa mới đúng, tuy rằng ”quà” của hắn chỉ có thể là một ngày ra ba chương….</w:t>
      </w:r>
    </w:p>
    <w:p>
      <w:pPr>
        <w:pStyle w:val="BodyText"/>
      </w:pPr>
      <w:r>
        <w:t xml:space="preserve">Thế nhưng Chu Nam Kinh ngu gì mà nói, bởi hắn biết chắc nếu mình mà nói loại ”quà chia tay” ra, Ôn Hướng Hoa sẽ không nói hai lời mà chia tay luôn… Thật đúng là càng (hoang) nghĩ (đường) càng (vô) kinh (lý).</w:t>
      </w:r>
    </w:p>
    <w:p>
      <w:pPr>
        <w:pStyle w:val="BodyText"/>
      </w:pPr>
      <w:r>
        <w:t xml:space="preserve">Không nghĩ tới phòng cho khách lại được Ôn Hướng Hoa chuẩn bị kĩ càng, chăn ga gối nệm đều là đồ mới, còn có một bàn trà nhỏ và toilet. Chẳng lẽ là do sớm biết sẽ có ngày hôm nay?</w:t>
      </w:r>
    </w:p>
    <w:p>
      <w:pPr>
        <w:pStyle w:val="BodyText"/>
      </w:pPr>
      <w:r>
        <w:t xml:space="preserve">Chu Nam Kinh bày biện thứ hành lý duy nhất mình mang theo là chiếc máy tính xong xuôi, quay đầu nói với Ôn Hướng Hoa vốn đứng một bên, “Cậu còn đứng trong này làm gì?”</w:t>
      </w:r>
    </w:p>
    <w:p>
      <w:pPr>
        <w:pStyle w:val="BodyText"/>
      </w:pPr>
      <w:r>
        <w:t xml:space="preserve">“…”, Ôn Hướng Hoa muốn nói lại thôi, cuối cùng lấy bừa một lý do để rút lui, còn cẩn thận đóng cửa lại.</w:t>
      </w:r>
    </w:p>
    <w:p>
      <w:pPr>
        <w:pStyle w:val="BodyText"/>
      </w:pPr>
      <w:r>
        <w:t xml:space="preserve">Chu Nam Kinh thử đoán tâm tư Ôn Hướng Hoa, cuối cùng ra kết luận, thằng nhóc ngốc này lại phát bệnh rồi… emo ngọn nến</w:t>
      </w:r>
    </w:p>
    <w:p>
      <w:pPr>
        <w:pStyle w:val="BodyText"/>
      </w:pPr>
      <w:r>
        <w:t xml:space="preserve">Sắp xếp ”đồ đạc ”xong xuôi, Chu Nam Kinh cảm giác bản thân đủ tư cách gánh vác gia đình (hử?) liền nhận trách nhiệm nấu ăn. Một người đi chợ, một người nấu cơm. Trong lúc đó, có vài lần Ôn Hướng Hoa muốn tiến lên hỗ trợ, nhưng cuối cùng thì toàn “đổ dầu vào nước” hay “thịt chưa rã đông đã tống vào nồi”…. Cuối cùng Chu Nam Kinh phải đuổi người ra, cho đỡ phiền.</w:t>
      </w:r>
    </w:p>
    <w:p>
      <w:pPr>
        <w:pStyle w:val="BodyText"/>
      </w:pPr>
      <w:r>
        <w:t xml:space="preserve">Ôn Hướng Hoa bị đuổi ra rồi liền ngồi xổm xuống một góc tường vẽ nguệch ngoạc. Đẹp trai có tiền là đủ rồi, nếu giờ còn biết làm việc gia đình nữa thì người khác làm sao kiếm được vợ nữa đúng không?</w:t>
      </w:r>
    </w:p>
    <w:p>
      <w:pPr>
        <w:pStyle w:val="BodyText"/>
      </w:pPr>
      <w:r>
        <w:t xml:space="preserve">Cuối cùng thì đến mười hai rưỡi trưa, cơm nước đã xong xuôi.</w:t>
      </w:r>
    </w:p>
    <w:p>
      <w:pPr>
        <w:pStyle w:val="BodyText"/>
      </w:pPr>
      <w:r>
        <w:t xml:space="preserve">Giữa truyền trống lâu đời của Trung Hoa là “dùng bàn cơm để trao đổi cảm tình” thì hai nhân vật chính của chúng ta lại chỉ nói vỏn vẹn hai câu trong suốt cả bữa ăn.</w:t>
      </w:r>
    </w:p>
    <w:p>
      <w:pPr>
        <w:pStyle w:val="BodyText"/>
      </w:pPr>
      <w:r>
        <w:t xml:space="preserve">Câu đầu tiên là do Chu Nam Kinh nói, “Tôi với dì cậu ai nấu ăn ngon hơn?’</w:t>
      </w:r>
    </w:p>
    <w:p>
      <w:pPr>
        <w:pStyle w:val="BodyText"/>
      </w:pPr>
      <w:r>
        <w:t xml:space="preserve">Câu thứ hai là do Ôn Hướng Hoa nói,”A… Em thấy hôm nay mình ổn lắm.”</w:t>
      </w:r>
    </w:p>
    <w:p>
      <w:pPr>
        <w:pStyle w:val="BodyText"/>
      </w:pPr>
      <w:r>
        <w:t xml:space="preserve">…. Sau đó Chu Nam Kinh không nói gì nữa.</w:t>
      </w:r>
    </w:p>
    <w:p>
      <w:pPr>
        <w:pStyle w:val="BodyText"/>
      </w:pPr>
      <w:r>
        <w:t xml:space="preserve">Không biết vì sao, nhưng giờ phút này chúng ta nên thắp một ngọn nến cho Ôn Hướng Hoa đi.</w:t>
      </w:r>
    </w:p>
    <w:p>
      <w:pPr>
        <w:pStyle w:val="BodyText"/>
      </w:pPr>
      <w:r>
        <w:t xml:space="preserve">Vào buổi chiều, ai viết văn đi viết văn, ai phối âm đi phối âm, hai phòng ngủ không gần nhau, ở giữa là một phòng khách, một phòng bếp cùng một gian nhà tắm, nên cơ bản là không ai quấy rầy ai.</w:t>
      </w:r>
    </w:p>
    <w:p>
      <w:pPr>
        <w:pStyle w:val="BodyText"/>
      </w:pPr>
      <w:r>
        <w:t xml:space="preserve">Ôn Hướng Hoa cảm giác bản thân có thể cho Chi Tử Hoàng tham khảo một ý tưởng sáng tác vừa vui vẻ lại vừa vô nghĩa, nội dung đại khái là có một fan hâm mộ yêu phải đại thần, tìm mọi cách để câu đại thần về….. Sau đó…. không có sau đó….</w:t>
      </w:r>
    </w:p>
    <w:p>
      <w:pPr>
        <w:pStyle w:val="BodyText"/>
      </w:pPr>
      <w:r>
        <w:t xml:space="preserve">Ôn: Cậu biết không… Tôi cuối cùng cũng câu anh trai bà về nhà rồi.</w:t>
      </w:r>
    </w:p>
    <w:p>
      <w:pPr>
        <w:pStyle w:val="BodyText"/>
      </w:pPr>
      <w:r>
        <w:t xml:space="preserve">Tiểu Hiên nho nhã: Tôi đã báo nguy rồi, không khách sáo!</w:t>
      </w:r>
    </w:p>
    <w:p>
      <w:pPr>
        <w:pStyle w:val="BodyText"/>
      </w:pPr>
      <w:r>
        <w:t xml:space="preserve">Ôn: = = Thế mà cả buổi chiều ảnh không nói với tui đến một chữ [:з」∠]</w:t>
      </w:r>
    </w:p>
    <w:p>
      <w:pPr>
        <w:pStyle w:val="BodyText"/>
      </w:pPr>
      <w:r>
        <w:t xml:space="preserve">Tiểu Hiên nho nhã: Chúc mừng!</w:t>
      </w:r>
    </w:p>
    <w:p>
      <w:pPr>
        <w:pStyle w:val="BodyText"/>
      </w:pPr>
      <w:r>
        <w:t xml:space="preserve">Cái này thì có gì mà đáng chúc mừng…. Rõ ràng là là một tin tức bi thương thì có! Cái đồ không có bạn gái… Tính cách vặn vẹo! Ôn Hướng Hoa gào thét trong lòng.</w:t>
      </w:r>
    </w:p>
    <w:p>
      <w:pPr>
        <w:pStyle w:val="BodyText"/>
      </w:pPr>
      <w:r>
        <w:t xml:space="preserve">Tiểu Hiên nho nhã: Dưng mờ… Hai người cùng một phòng ngủ mà không nói với nhau gì sao?</w:t>
      </w:r>
    </w:p>
    <w:p>
      <w:pPr>
        <w:pStyle w:val="BodyText"/>
      </w:pPr>
      <w:r>
        <w:t xml:space="preserve">Ôn: Không có đâu. Tui một phòng, ảnh một phòng khác mà.</w:t>
      </w:r>
    </w:p>
    <w:p>
      <w:pPr>
        <w:pStyle w:val="BodyText"/>
      </w:pPr>
      <w:r>
        <w:t xml:space="preserve">Chu Nhã trầm mặc mất mấy chục giây.</w:t>
      </w:r>
    </w:p>
    <w:p>
      <w:pPr>
        <w:pStyle w:val="BodyText"/>
      </w:pPr>
      <w:r>
        <w:t xml:space="preserve">Tiểu Hiên nho nhã: Cái đệt!!! Dám lừa bà!!! Không ngủ cùng nhau!! Ông con mẹ nó éo biết xấu hổ mà nói là ở chung!!! Quá lắm là chuyển từ lầu trên lầu dưới thành bên trái bên phải!!!</w:t>
      </w:r>
    </w:p>
    <w:p>
      <w:pPr>
        <w:pStyle w:val="BodyText"/>
      </w:pPr>
      <w:r>
        <w:t xml:space="preserve">Ôn: …</w:t>
      </w:r>
    </w:p>
    <w:p>
      <w:pPr>
        <w:pStyle w:val="BodyText"/>
      </w:pPr>
      <w:r>
        <w:t xml:space="preserve">Tiểu Hiên nho nhã: Với cả tầng trên tầng dưới cách nhau quá lắm 3 mét, bây giờ hai người trái phải cách nhau mấy mét?! Hỏi đấy!</w:t>
      </w:r>
    </w:p>
    <w:p>
      <w:pPr>
        <w:pStyle w:val="BodyText"/>
      </w:pPr>
      <w:r>
        <w:t xml:space="preserve">Cái vấn đề đau thương này… Tốt nhất là không nên biết đáp án thì hơn.</w:t>
      </w:r>
    </w:p>
    <w:p>
      <w:pPr>
        <w:pStyle w:val="BodyText"/>
      </w:pPr>
      <w:r>
        <w:t xml:space="preserve">Vào buổi tối, vẫn là Chu Nam Kinh nấu cơm, cơm nước xong vẫn là Ôn Hướng Hoa…. dùng máy rửa bát.</w:t>
      </w:r>
    </w:p>
    <w:p>
      <w:pPr>
        <w:pStyle w:val="BodyText"/>
      </w:pPr>
      <w:r>
        <w:t xml:space="preserve">Đến gần chín giờ tối, Chu Nam Kinh mới dùng QQ nói chuyện với Ôn Hướng Hoa.</w:t>
      </w:r>
    </w:p>
    <w:p>
      <w:pPr>
        <w:pStyle w:val="BodyText"/>
      </w:pPr>
      <w:r>
        <w:t xml:space="preserve">Chu Nam Kinh: Ý cậu là muốn tôi ngủ ở dưới này à?</w:t>
      </w:r>
    </w:p>
    <w:p>
      <w:pPr>
        <w:pStyle w:val="BodyText"/>
      </w:pPr>
      <w:r>
        <w:t xml:space="preserve">Trong lòng Ôn Hướng Hoa thầm nghĩ: Anh con mẹ nó sao lại hỏi vô nghĩa thế nhỉ?</w:t>
      </w:r>
    </w:p>
    <w:p>
      <w:pPr>
        <w:pStyle w:val="BodyText"/>
      </w:pPr>
      <w:r>
        <w:t xml:space="preserve">Thế nhưng cậu ta lại gõ: O.O Tùy anh!</w:t>
      </w:r>
    </w:p>
    <w:p>
      <w:pPr>
        <w:pStyle w:val="BodyText"/>
      </w:pPr>
      <w:r>
        <w:t xml:space="preserve">Tùy tôi sao? Chu Nam Kinh dụi tắt điếu thuốc, lúc này mới nhớ ra, Ôn Hướng Hoa không hút thuốc, nhưng trong phòng này lại được đặt một cái gạt tàn.</w:t>
      </w:r>
    </w:p>
    <w:p>
      <w:pPr>
        <w:pStyle w:val="BodyText"/>
      </w:pPr>
      <w:r>
        <w:t xml:space="preserve">Chu Nam Kinh: Lát nữa tôi sẽ đi lên. Giờ mới nhớ ra quần áo ngủ với đồ dùng rửa mặt chưa lấy.</w:t>
      </w:r>
    </w:p>
    <w:p>
      <w:pPr>
        <w:pStyle w:val="BodyText"/>
      </w:pPr>
      <w:r>
        <w:t xml:space="preserve">Ôn: (:з」∠) Vậy tí nữa anh sẽ xuống dưới này à?</w:t>
      </w:r>
    </w:p>
    <w:p>
      <w:pPr>
        <w:pStyle w:val="BodyText"/>
      </w:pPr>
      <w:r>
        <w:t xml:space="preserve">Chu Nam Kinh: Cậu còn đợi tôi hầu ngủ à? Tôi nấu cơm xong rồi.</w:t>
      </w:r>
    </w:p>
    <w:p>
      <w:pPr>
        <w:pStyle w:val="BodyText"/>
      </w:pPr>
      <w:r>
        <w:t xml:space="preserve">Ôn: =皿=!!! Em là đang lôi kéo anh ở chung đó! Cũng có phải lôi kéo anh nấu cơm đâu!!</w:t>
      </w:r>
    </w:p>
    <w:p>
      <w:pPr>
        <w:pStyle w:val="BodyText"/>
      </w:pPr>
      <w:r>
        <w:t xml:space="preserve">Hai câu trên dưới cách nhau vỏn vẹn mười giây, tổng cộng sáu dấu chấm than, cũng có thể thấy đây là lời nói thật lòng, mà cũng có thể thấy tốc độ tay của Ôn Hướng Hoa rất nhanh.</w:t>
      </w:r>
    </w:p>
    <w:p>
      <w:pPr>
        <w:pStyle w:val="BodyText"/>
      </w:pPr>
      <w:r>
        <w:t xml:space="preserve">Chu Nam Kinh tự hỏi một lát, sau mới gõ bàn phím: Vậy một lát rồi tôi xuống.</w:t>
      </w:r>
    </w:p>
    <w:p>
      <w:pPr>
        <w:pStyle w:val="BodyText"/>
      </w:pPr>
      <w:r>
        <w:t xml:space="preserve">Ôh: Được! Chờ anh! Trở lại đó! Húy húy</w:t>
      </w:r>
    </w:p>
    <w:p>
      <w:pPr>
        <w:pStyle w:val="BodyText"/>
      </w:pPr>
      <w:r>
        <w:t xml:space="preserve">Chu Nam Kinh khá đúng hẹn, một lát đã quay lại. Quần áo ngủ, bàn chải, khăn mặt, máy cạo râu chạy bằng điện (hử?) chia thành hai túi nhỏ. Hắn đi vòng một vòng nhà tắm, thấy dầu gọi với gel tắm còn nguyên chưa bóc tem, cũng quơ luôn vào.</w:t>
      </w:r>
    </w:p>
    <w:p>
      <w:pPr>
        <w:pStyle w:val="BodyText"/>
      </w:pPr>
      <w:r>
        <w:t xml:space="preserve">Chu Nam Kinh đăng chương mới, sau đó đánh răng rửa mặt thay quần áo, nhìn thời gian mới biết hóa ra đã mười giờ, đọc tin tức, lướt qua một vòng chuyện quốc gia đại sự rồi mới chuẩn bị đi ngủ…. Sau đó, hắn phát hiện ra mình chưa làm một việc rất quan trọng.</w:t>
      </w:r>
    </w:p>
    <w:p>
      <w:pPr>
        <w:pStyle w:val="BodyText"/>
      </w:pPr>
      <w:r>
        <w:t xml:space="preserve">Hắn quên gọi điện thoại cho ba mẹ mình.</w:t>
      </w:r>
    </w:p>
    <w:p>
      <w:pPr>
        <w:pStyle w:val="BodyText"/>
      </w:pPr>
      <w:r>
        <w:t xml:space="preserve">Mà ngay lúc hắn đang chuẩn bị gọi thì điện thoại hắn rung lên báo tin nhắn mới.</w:t>
      </w:r>
    </w:p>
    <w:p>
      <w:pPr>
        <w:pStyle w:val="BodyText"/>
      </w:pPr>
      <w:r>
        <w:t xml:space="preserve">Chu Nam Kinh mở ra xem, là Ôn Hướng Hoa. Giờ này nhắn tin cho hắn thì ngoại trừ cậu ta ra chẳng còn ai.</w:t>
      </w:r>
    </w:p>
    <w:p>
      <w:pPr>
        <w:pStyle w:val="BodyText"/>
      </w:pPr>
      <w:r>
        <w:t xml:space="preserve">Ôn Hướng Hoa: Nam Kinh Nam Kinh, anh ngủ chưa?</w:t>
      </w:r>
    </w:p>
    <w:p>
      <w:pPr>
        <w:pStyle w:val="BodyText"/>
      </w:pPr>
      <w:r>
        <w:t xml:space="preserve">Chu Nam Kinh mở bàn phím ghép vần ra: Chưa</w:t>
      </w:r>
    </w:p>
    <w:p>
      <w:pPr>
        <w:pStyle w:val="BodyText"/>
      </w:pPr>
      <w:r>
        <w:t xml:space="preserve">Ôn Hướng Hoa: Í da anh nhắn lại nhanh ghê ////</w:t>
      </w:r>
    </w:p>
    <w:p>
      <w:pPr>
        <w:pStyle w:val="BodyText"/>
      </w:pPr>
      <w:r>
        <w:t xml:space="preserve">…. Chẳng lẽ đến tối là tính cách cậu lại không bình thường như vậy à? Cũng đã đến 12h đâu.</w:t>
      </w:r>
    </w:p>
    <w:p>
      <w:pPr>
        <w:pStyle w:val="BodyText"/>
      </w:pPr>
      <w:r>
        <w:t xml:space="preserve">Chu Nam Kinh: Có chuyện gì?</w:t>
      </w:r>
    </w:p>
    <w:p>
      <w:pPr>
        <w:pStyle w:val="BodyText"/>
      </w:pPr>
      <w:r>
        <w:t xml:space="preserve">Ôn Hướng Hoa: Nam Kinh Nam Kinh! Anh thấy hai đứa mình không nên hôn chúc ngủ ngon à? ////</w:t>
      </w:r>
    </w:p>
    <w:p>
      <w:pPr>
        <w:pStyle w:val="BodyText"/>
      </w:pPr>
      <w:r>
        <w:t xml:space="preserve">Cái kiểu kì dị đấy tồn tại trong từ điển của cậu cơ à?</w:t>
      </w:r>
    </w:p>
    <w:p>
      <w:pPr>
        <w:pStyle w:val="BodyText"/>
      </w:pPr>
      <w:r>
        <w:t xml:space="preserve">Chu Nam Kinh lại không biết trả lời thế nào… Mà hắn chưa kịp nói gì thì Ôn Hướng Hoa đã nhắn đến.</w:t>
      </w:r>
    </w:p>
    <w:p>
      <w:pPr>
        <w:pStyle w:val="BodyText"/>
      </w:pPr>
      <w:r>
        <w:t xml:space="preserve">Ôn Hướng Hoa: Đừng không trả lời em mà!! =口= Anh không nói gì em sẽ run tay!!</w:t>
      </w:r>
    </w:p>
    <w:p>
      <w:pPr>
        <w:pStyle w:val="BodyText"/>
      </w:pPr>
      <w:r>
        <w:t xml:space="preserve">Chu Nam Kinh: …. Tùy cậu.</w:t>
      </w:r>
    </w:p>
    <w:p>
      <w:pPr>
        <w:pStyle w:val="BodyText"/>
      </w:pPr>
      <w:r>
        <w:t xml:space="preserve">Ôn Hướng Hoa: Được! Nam Kinh, em ở bên ngoài này, anh ở cửa đi!</w:t>
      </w:r>
    </w:p>
    <w:p>
      <w:pPr>
        <w:pStyle w:val="BodyText"/>
      </w:pPr>
      <w:r>
        <w:t xml:space="preserve">Tin nhắn lại này đến nhanh hơn hẳn các tin trước, như thể đã được gõ nháp sẵn vậy.</w:t>
      </w:r>
    </w:p>
    <w:p>
      <w:pPr>
        <w:pStyle w:val="BodyText"/>
      </w:pPr>
      <w:r>
        <w:t xml:space="preserve">Lần này đến lượt Chu Nam Kinh run tay.</w:t>
      </w:r>
    </w:p>
    <w:p>
      <w:pPr>
        <w:pStyle w:val="BodyText"/>
      </w:pPr>
      <w:r>
        <w:t xml:space="preserve">======================</w:t>
      </w:r>
    </w:p>
    <w:p>
      <w:pPr>
        <w:pStyle w:val="Compact"/>
      </w:pPr>
      <w:r>
        <w:t xml:space="preserve">Chương sau là chương đáng hoài nghi nhất về vấn đề công thụ của truyện:v</w:t>
      </w:r>
      <w:r>
        <w:br w:type="textWrapping"/>
      </w:r>
      <w:r>
        <w:br w:type="textWrapping"/>
      </w:r>
    </w:p>
    <w:p>
      <w:pPr>
        <w:pStyle w:val="Heading2"/>
      </w:pPr>
      <w:bookmarkStart w:id="84" w:name="chương-62-có-giỏi-hôn-tôi-đi"/>
      <w:bookmarkEnd w:id="84"/>
      <w:r>
        <w:t xml:space="preserve">62. Chương 62: Có Giỏi Hôn Tôi Đi</w:t>
      </w:r>
    </w:p>
    <w:p>
      <w:pPr>
        <w:pStyle w:val="Compact"/>
      </w:pPr>
      <w:r>
        <w:br w:type="textWrapping"/>
      </w:r>
      <w:r>
        <w:br w:type="textWrapping"/>
      </w:r>
      <w:r>
        <w:t xml:space="preserve">….. Phải làm sao bây giờ.</w:t>
      </w:r>
    </w:p>
    <w:p>
      <w:pPr>
        <w:pStyle w:val="BodyText"/>
      </w:pPr>
      <w:r>
        <w:t xml:space="preserve">Chu Nam Kinh chăm chú nhìn dòng tin nhắn ngắn ngủn, đợi đến khi màn hình tắt ngấm mới hồi thần.</w:t>
      </w:r>
    </w:p>
    <w:p>
      <w:pPr>
        <w:pStyle w:val="BodyText"/>
      </w:pPr>
      <w:r>
        <w:t xml:space="preserve">Bây giờ nên giãy giụa một chút, hay giãy giụa một chút, hoặc là giãy giụa một chút bây giờ? Nhưng cho dù có giãy thế nào đi nữa thì cô giáo Sora hay Asakawa Ran cũng chẳng giúp ích gì cho hắn đâu.</w:t>
      </w:r>
    </w:p>
    <w:p>
      <w:pPr>
        <w:pStyle w:val="BodyText"/>
      </w:pPr>
      <w:r>
        <w:t xml:space="preserve">Làm một tác giả vốn có tư duy phân tán, đầu óc của Chu Nam Kinh đã phiêu xa tận nơi nảo nơi nào, bay tới mở cửa, lướt qua Ôn Hướng Hoa, rồi nhẹ nhàng đáp lên chuyến tàu hỏa ba mẹ hắn đang ngồi trên.</w:t>
      </w:r>
    </w:p>
    <w:p>
      <w:pPr>
        <w:pStyle w:val="BodyText"/>
      </w:pPr>
      <w:r>
        <w:t xml:space="preserve">Chu Nam Kinh thở dài trong lòng, đứng dậy mở cửa phòng ngủ. Ôn Hướng Hoa quả nhiên đang ở bên ngoài y như lời cậu ta nói, chẳng qua không phải là đứng, mà là ngồi một bên ghế nghịch di động.</w:t>
      </w:r>
    </w:p>
    <w:p>
      <w:pPr>
        <w:pStyle w:val="BodyText"/>
      </w:pPr>
      <w:r>
        <w:t xml:space="preserve">Ngay trong khoảnh khắc cánh cửa phòng ngủ kia mở ra, mọi hoạt động trên tay Ôn Hướng Hoa đều ngừng lại, cậu ta đứng dậy.</w:t>
      </w:r>
    </w:p>
    <w:p>
      <w:pPr>
        <w:pStyle w:val="BodyText"/>
      </w:pPr>
      <w:r>
        <w:t xml:space="preserve">…. Cái đệt, nhất định đôi dép lê Ôn Hướng Hoa đnag đi độn thêm bốn phân vào, chứ cớ gì cậu ta trông cao thế chứ!!!</w:t>
      </w:r>
    </w:p>
    <w:p>
      <w:pPr>
        <w:pStyle w:val="BodyText"/>
      </w:pPr>
      <w:r>
        <w:t xml:space="preserve">Chu Nam Kinh hắn từng nghe nói, một mét tám chính là ranh giới giữa một kẻ thuần đàn ông và con gà ốm…. Điều đó khiến hắn rất khổ sở, bởi hắn cao có một mét bảy chín. Đến tốt nghiệp đại học rồi vẫn là một mét bảy chín….</w:t>
      </w:r>
    </w:p>
    <w:p>
      <w:pPr>
        <w:pStyle w:val="BodyText"/>
      </w:pPr>
      <w:r>
        <w:t xml:space="preserve">Khoan đã, giờ này còn luyên thuyên về chiều cao làm gì, tác giả ngu xuẩn kia có ý gì!!!</w:t>
      </w:r>
    </w:p>
    <w:p>
      <w:pPr>
        <w:pStyle w:val="BodyText"/>
      </w:pPr>
      <w:r>
        <w:t xml:space="preserve">Chu Nam Kinh thực ra cách Ôn Hướng Hoa rất gần, chỉ tiếc hai người không dám nhìn… mặt đối phương.</w:t>
      </w:r>
    </w:p>
    <w:p>
      <w:pPr>
        <w:pStyle w:val="BodyText"/>
      </w:pPr>
      <w:r>
        <w:t xml:space="preserve">Ôn Hướng Hoa là vì xấu hổ, còn về Chu Nam Kinh là do…. Con mẹ nó, hắn cũng thế được chưa!!!</w:t>
      </w:r>
    </w:p>
    <w:p>
      <w:pPr>
        <w:pStyle w:val="BodyText"/>
      </w:pPr>
      <w:r>
        <w:t xml:space="preserve">Chu Nam Kinh hắn vốn mặt dày từ nhỏ, đương nhiên là cả về nghĩa đen lẫn nghĩa bóng. Tiểu học tranh chức lớp trưởng, hắn là đứa đầu tiên giơ tay, cũng không ai nghĩ rằng, lên làm lớp trưởng rồi, hắn cũng là tên đầu tiên dám giơ tay xin từ chức….Đơn từ chức của hắn viết hợp tình hợp lý đến mức các thầy cô dở khóc dở cười.</w:t>
      </w:r>
    </w:p>
    <w:p>
      <w:pPr>
        <w:pStyle w:val="BodyText"/>
      </w:pPr>
      <w:r>
        <w:t xml:space="preserve">Cho nên Chu Nam Kinh mới nghĩ, những trạng thái cảm xúc như xấu hổ, khiếp đảm, thẹn thùng,… sẽ không xuất hiện trong đời mình. Thế nhưng sự thật đã chứng minh, cái gì cũng có ngoại lệ, như hắn chưa từng nghĩ bản thân sẽ yêu một người con trai vậy.</w:t>
      </w:r>
    </w:p>
    <w:p>
      <w:pPr>
        <w:pStyle w:val="BodyText"/>
      </w:pPr>
      <w:r>
        <w:t xml:space="preserve">Hai tên ngốc yêu nhau là như vậy đấy, rõ ràng bọn họ có yêu nhau đó, chỉ tiếc là xung quanh không có ai nhìn ra…. Ừm, trên thực tế, trước khi ba mẹ hắn rời đi một tháng, đôi bên bắt đầu chính thức “hẹn hò”…</w:t>
      </w:r>
    </w:p>
    <w:p>
      <w:pPr>
        <w:pStyle w:val="BodyText"/>
      </w:pPr>
      <w:r>
        <w:t xml:space="preserve">Những quần chúng trong tiểu khu vây xem kể lại, họ thường xuyên thấy cậu chàng mới chuyển tới thường xuyên đến câu cá cùng bố của anh chàng họ Chu, cơ bản là chẳng có cái gì lạ thường cho người khác bàn tán cả.</w:t>
      </w:r>
    </w:p>
    <w:p>
      <w:pPr>
        <w:pStyle w:val="BodyText"/>
      </w:pPr>
      <w:r>
        <w:t xml:space="preserve">Còn có mấy người lẻ tẻ khác thì cho biết, cứ đến tối là Ôn Hướng Hoa lại ra hồ ném thêm cá vào… Có câu được cá hay không cũng được quy vào phạm trù tôn nghiêm đó.</w:t>
      </w:r>
    </w:p>
    <w:p>
      <w:pPr>
        <w:pStyle w:val="BodyText"/>
      </w:pPr>
      <w:r>
        <w:t xml:space="preserve">Nhân tiện nói luôn, vì trước đó hồ này không có cá, nên mới không có quy định “cấm câu”.</w:t>
      </w:r>
    </w:p>
    <w:p>
      <w:pPr>
        <w:pStyle w:val="BodyText"/>
      </w:pPr>
      <w:r>
        <w:t xml:space="preserve">Bởi thế nên mỗi ngày mọi người đều có thể thấy, cậu chàng mới chuyển đến cùng ba của Chu Nam Kinh câu cá bên hồ….</w:t>
      </w:r>
    </w:p>
    <w:p>
      <w:pPr>
        <w:pStyle w:val="BodyText"/>
      </w:pPr>
      <w:r>
        <w:t xml:space="preserve">Một phút đồng hồ trôi qua, không ai lên tiếng.</w:t>
      </w:r>
    </w:p>
    <w:p>
      <w:pPr>
        <w:pStyle w:val="BodyText"/>
      </w:pPr>
      <w:r>
        <w:t xml:space="preserve">Rất nhiều tiểu thuyết kiếm hiệp đã mô tả cảnh này như sau: Hai tuyệt thế cao thủ mặt đối mặt quyết đấu, cuồng phong gào thét, không người ra tay, ai động thủ trước kẻ đó thua…</w:t>
      </w:r>
    </w:p>
    <w:p>
      <w:pPr>
        <w:pStyle w:val="BodyText"/>
      </w:pPr>
      <w:r>
        <w:t xml:space="preserve">“Chu Nam Kinh!” Ôn Hướng Hoa đột nhiên cất tiếng, âm điệu rất cao, khiến đồng chí Chu Nam Kinh vốn đang YY tiểu thuyết võ hiệp cẩu huyết phải giật mình hoảng sợ.</w:t>
      </w:r>
    </w:p>
    <w:p>
      <w:pPr>
        <w:pStyle w:val="BodyText"/>
      </w:pPr>
      <w:r>
        <w:t xml:space="preserve">“Tôi bảo cậu…” sao phải nói to thế….</w:t>
      </w:r>
    </w:p>
    <w:p>
      <w:pPr>
        <w:pStyle w:val="BodyText"/>
      </w:pPr>
      <w:r>
        <w:t xml:space="preserve">Chu Nam Kinh chưa kịp nói hết câu, bả vai đã bị đè xuống, sau đó, là áp lên tường.</w:t>
      </w:r>
    </w:p>
    <w:p>
      <w:pPr>
        <w:pStyle w:val="BodyText"/>
      </w:pPr>
      <w:r>
        <w:t xml:space="preserve">Nghe nói kiểu tư thế này rất được các anh giai ưa chuộng, thế nhưng Chu Nam Kinh không nghĩ tới bản thân sẽ bị người khác đè lên tường như thể con gái thế này…</w:t>
      </w:r>
    </w:p>
    <w:p>
      <w:pPr>
        <w:pStyle w:val="BodyText"/>
      </w:pPr>
      <w:r>
        <w:t xml:space="preserve">Ngay khi hắn còn chưa kịp phản ứng lại, hắn…. Bị hôn….</w:t>
      </w:r>
    </w:p>
    <w:p>
      <w:pPr>
        <w:pStyle w:val="BodyText"/>
      </w:pPr>
      <w:r>
        <w:t xml:space="preserve">Một động tác được tác giả miêu tả hết ba dòng, dũng sĩ Ôn Hướng Hoa chỉ dùng mất ba giây.</w:t>
      </w:r>
    </w:p>
    <w:p>
      <w:pPr>
        <w:pStyle w:val="BodyText"/>
      </w:pPr>
      <w:r>
        <w:t xml:space="preserve">Hôn con trai và con gái quả nhiên cảm giác rất khác nhau… Ít nhất là trong số các cô bạn gái của Chu Nam Kinh hắn, chưa cô nào đè hắn lên tường mà hôn thế này.</w:t>
      </w:r>
    </w:p>
    <w:p>
      <w:pPr>
        <w:pStyle w:val="BodyText"/>
      </w:pPr>
      <w:r>
        <w:t xml:space="preserve">Đầu óc hỗn loạn, một thoáng lại như nghĩ rất nhiều, một thoáng lại trống rỗng, chỉ có độ ấm nơi môi là rõ ràng, trong người nóng như châm lửa.</w:t>
      </w:r>
    </w:p>
    <w:p>
      <w:pPr>
        <w:pStyle w:val="BodyText"/>
      </w:pPr>
      <w:r>
        <w:t xml:space="preserve">Ôn Hướng Hoa chính là một ngọn lửa nhiệt tình, châm lên cái đầu gỗ lạnh như băng của Chu Nam Kinh.</w:t>
      </w:r>
    </w:p>
    <w:p>
      <w:pPr>
        <w:pStyle w:val="BodyText"/>
      </w:pPr>
      <w:r>
        <w:t xml:space="preserve">Chu Nam Kinh cảm giác… Bản thân hắn hóa đá rồi.</w:t>
      </w:r>
    </w:p>
    <w:p>
      <w:pPr>
        <w:pStyle w:val="BodyText"/>
      </w:pPr>
      <w:r>
        <w:t xml:space="preserve">Đặc biệt là cái tên ngốc Ôn Hướng Hoa kia còn đặt tay lên eo hắn. Chu Nam Kinh không hề lưu tình đập rớt cái móng vuốt kia, đồng thời quay mặt đi.</w:t>
      </w:r>
    </w:p>
    <w:p>
      <w:pPr>
        <w:pStyle w:val="BodyText"/>
      </w:pPr>
      <w:r>
        <w:t xml:space="preserve">…. Vì sao hắn cảm giác tình huống vẫn không sai? Nhưng cũng không giống như ảo giác.</w:t>
      </w:r>
    </w:p>
    <w:p>
      <w:pPr>
        <w:pStyle w:val="BodyText"/>
      </w:pPr>
      <w:r>
        <w:t xml:space="preserve">Tay Ôn Hướng Hoa bị người tét lên, thế nhưng cậu ta không có vẻ gì là giận. Cậu ta buông lỏng tay, cả người đang đứng nghiêng cũng vươn thẳng lên, trên mặt là nụ cười tủm tỉm, có vẻ như đang rất vui.</w:t>
      </w:r>
    </w:p>
    <w:p>
      <w:pPr>
        <w:pStyle w:val="BodyText"/>
      </w:pPr>
      <w:r>
        <w:t xml:space="preserve">Có lẽ người hậm hực cũng chỉ có Chu Nam Kinh hắn thôi.</w:t>
      </w:r>
    </w:p>
    <w:p>
      <w:pPr>
        <w:pStyle w:val="BodyText"/>
      </w:pPr>
      <w:r>
        <w:t xml:space="preserve">Chu Nam Kinh dùng mu bàn tay lau lau khóe môi, nhân tiện chặn luôn sắc đỏ đang lan dần từ tai xuống mặt.</w:t>
      </w:r>
    </w:p>
    <w:p>
      <w:pPr>
        <w:pStyle w:val="BodyText"/>
      </w:pPr>
      <w:r>
        <w:t xml:space="preserve">Ôn Hướng Hoa khen ngợi không hề che giấu, “Nam Kinh, eo anh thiệt nhỏ!”</w:t>
      </w:r>
    </w:p>
    <w:p>
      <w:pPr>
        <w:pStyle w:val="BodyText"/>
      </w:pPr>
      <w:r>
        <w:t xml:space="preserve">Tuy rằng mới chỉ được sờ có một giây….. Ôn Hướng Hoa thật chỉ muốn lấy thước ra đo, xem eo Chu Nam Kinh có đến bảy lăm không.</w:t>
      </w:r>
    </w:p>
    <w:p>
      <w:pPr>
        <w:pStyle w:val="BodyText"/>
      </w:pPr>
      <w:r>
        <w:t xml:space="preserve">Nhưng nhìn sắc mặt chẳng mấy vui vẻ kia của hắn, ý nghĩ này đã bị gió thổi tạt đi.</w:t>
      </w:r>
    </w:p>
    <w:p>
      <w:pPr>
        <w:pStyle w:val="BodyText"/>
      </w:pPr>
      <w:r>
        <w:t xml:space="preserve">Ôn Hướng Hoa chỉ nói câu, “Chúc ngủ ngon” rồi lao vút đi.</w:t>
      </w:r>
    </w:p>
    <w:p>
      <w:pPr>
        <w:pStyle w:val="BodyText"/>
      </w:pPr>
      <w:r>
        <w:t xml:space="preserve">Tốc độ rất nhanh… Không hiểu sao lại cảm giác như có thể nghe thấy tiếng cười kinh dị của cậu ta truyền đến.</w:t>
      </w:r>
    </w:p>
    <w:p>
      <w:pPr>
        <w:pStyle w:val="BodyText"/>
      </w:pPr>
      <w:r>
        <w:t xml:space="preserve">Chưa thấy ai ngốc như thằng nhóc này.</w:t>
      </w:r>
    </w:p>
    <w:p>
      <w:pPr>
        <w:pStyle w:val="BodyText"/>
      </w:pPr>
      <w:r>
        <w:t xml:space="preserve">Chu Nam Kinh buông tay xuống, xoay người đi vào phòng ngủ. Hắn ngồi xuống mép giường, đợi đến khi bản thân bình tĩnh lại mới mở điện thoại ra nhìn giờ.</w:t>
      </w:r>
    </w:p>
    <w:p>
      <w:pPr>
        <w:pStyle w:val="BodyText"/>
      </w:pPr>
      <w:r>
        <w:t xml:space="preserve">Chăngr biết bây giờ hai cụ đã đi ngủ chưa… Chu Nam Kinh nghĩ nghĩ, liền gọi cho người dễ mở lời hơn là mẹ hắn.</w:t>
      </w:r>
    </w:p>
    <w:p>
      <w:pPr>
        <w:pStyle w:val="BodyText"/>
      </w:pPr>
      <w:r>
        <w:t xml:space="preserve">Mấy giây sau, mẹ Chu tiếp điện thoại.</w:t>
      </w:r>
    </w:p>
    <w:p>
      <w:pPr>
        <w:pStyle w:val="BodyText"/>
      </w:pPr>
      <w:r>
        <w:t xml:space="preserve">Chu Nam Kinh sắp xếp từ ngữ, bắt đầu nói, “Mẹ ơi, hai người đã đến nơi chưa?”</w:t>
      </w:r>
    </w:p>
    <w:p>
      <w:pPr>
        <w:pStyle w:val="BodyText"/>
      </w:pPr>
      <w:r>
        <w:t xml:space="preserve">Bởi vì lúc đến là đi máy bay, cho nên lúc về mẹ Chu muốn cho ba Chu đi tàu hỏa một lần, vậy nên chắc giờ chưa đến nơi được.</w:t>
      </w:r>
    </w:p>
    <w:p>
      <w:pPr>
        <w:pStyle w:val="BodyText"/>
      </w:pPr>
      <w:r>
        <w:t xml:space="preserve">Mẹ Chu nói, “Còn chưa đâu, sáng mai mới đến.”</w:t>
      </w:r>
    </w:p>
    <w:p>
      <w:pPr>
        <w:pStyle w:val="BodyText"/>
      </w:pPr>
      <w:r>
        <w:t xml:space="preserve">Chu Nam Kinh ‘’ừm’’ một tiếng coi như trả lời, sau đó mới chậm rãi nói, “Mẹ, con có người yêu.”</w:t>
      </w:r>
    </w:p>
    <w:p>
      <w:pPr>
        <w:pStyle w:val="BodyText"/>
      </w:pPr>
      <w:r>
        <w:t xml:space="preserve">Ôn Hướng Hoa, giới tính nam, có JJ, thật sự không thể xếp vào hàng ‘’bạn gái’’, nên hắn đành dùng cách nói uyển chuyển hơn.</w:t>
      </w:r>
    </w:p>
    <w:p>
      <w:pPr>
        <w:pStyle w:val="BodyText"/>
      </w:pPr>
      <w:r>
        <w:t xml:space="preserve">Mẹ Chu “A” một tiếng, sau mới nghi hoặc hỏi, “Chúng tôi vừa đi anh liền có? Là con gái nhà ai?”</w:t>
      </w:r>
    </w:p>
    <w:p>
      <w:pPr>
        <w:pStyle w:val="BodyText"/>
      </w:pPr>
      <w:r>
        <w:t xml:space="preserve">…. Cái gì là “chúng tôi vừa đi anh liền có” cơ chứ! Rõ ràng là từ một tháng trước rồi nhé!</w:t>
      </w:r>
    </w:p>
    <w:p>
      <w:pPr>
        <w:pStyle w:val="BodyText"/>
      </w:pPr>
      <w:r>
        <w:t xml:space="preserve">Khoan đã, sao những lời này nghe cứ không đúng ở đâu ấy nhỉ?!</w:t>
      </w:r>
    </w:p>
    <w:p>
      <w:pPr>
        <w:pStyle w:val="BodyText"/>
      </w:pPr>
      <w:r>
        <w:t xml:space="preserve">Bây giờ không phải lúc để bàn chuyện đó, Chu Nam Kinh nhỏ giọng nói, thanh âm rất nhẹ, như một đứa trẻ vừa làm sai điều gì, lại vừa như sợ người lớn trách phạt, “Không phải bạn gái ạ.”</w:t>
      </w:r>
    </w:p>
    <w:p>
      <w:pPr>
        <w:pStyle w:val="BodyText"/>
      </w:pPr>
      <w:r>
        <w:t xml:space="preserve">Thế nhưng “người lớn” ở đây chẳng có vẻ gì là ngạc nhiên, ngược lại còn làm Chu Nam Kinh hoảng sợ, “Là Ôn Hướng Hoa?”</w:t>
      </w:r>
    </w:p>
    <w:p>
      <w:pPr>
        <w:pStyle w:val="BodyText"/>
      </w:pPr>
      <w:r>
        <w:t xml:space="preserve">Đệt! Vì sao mọi người lại biết?! Thật không khoa học!</w:t>
      </w:r>
    </w:p>
    <w:p>
      <w:pPr>
        <w:pStyle w:val="BodyText"/>
      </w:pPr>
      <w:r>
        <w:t xml:space="preserve">Chu Nam Kinh choáng váng, nhưng cũng trả lời lại rất nhanh, “Vâng…. ạ.”</w:t>
      </w:r>
    </w:p>
    <w:p>
      <w:pPr>
        <w:pStyle w:val="BodyText"/>
      </w:pPr>
      <w:r>
        <w:t xml:space="preserve">“Ồ, thế anh định thưa chuyện này với chúng tôi đấy hử?” Câu này như kiểu “tôi biết tỏng rồi anh mới khai tội” ấy.</w:t>
      </w:r>
    </w:p>
    <w:p>
      <w:pPr>
        <w:pStyle w:val="BodyText"/>
      </w:pPr>
      <w:r>
        <w:t xml:space="preserve">Đúng thế!!! Không thì còn nói cái gì nữa chứ!!!</w:t>
      </w:r>
    </w:p>
    <w:p>
      <w:pPr>
        <w:pStyle w:val="BodyText"/>
      </w:pPr>
      <w:r>
        <w:t xml:space="preserve">Giữa lúc Chu Nam Kinh chưa biết trả lời thế nào, mẹ Chu lại nói tiếp, “Không còn gì nữa thì mẹ cúp máy, khi nào đến gọi lại nhé, tàu sắp tắt đèn rồi.”</w:t>
      </w:r>
    </w:p>
    <w:p>
      <w:pPr>
        <w:pStyle w:val="BodyText"/>
      </w:pPr>
      <w:r>
        <w:t xml:space="preserve">…. Sau đó, bà cúp máy.</w:t>
      </w:r>
    </w:p>
    <w:p>
      <w:pPr>
        <w:pStyle w:val="BodyText"/>
      </w:pPr>
      <w:r>
        <w:t xml:space="preserve">Đây là cái tình huống kiểu chim gì vậy?! Có ai giải thích cho hắn đi được không???</w:t>
      </w:r>
    </w:p>
    <w:p>
      <w:pPr>
        <w:pStyle w:val="BodyText"/>
      </w:pPr>
      <w:r>
        <w:t xml:space="preserve">Chu Nam Kinh ngơ ngác trong gió, hoàn toàn.</w:t>
      </w:r>
    </w:p>
    <w:p>
      <w:pPr>
        <w:pStyle w:val="BodyText"/>
      </w:pPr>
      <w:r>
        <w:t xml:space="preserve">…. Chuyện này ra sao, vậy thì phải nói lại từ mấy ngày trước.</w:t>
      </w:r>
    </w:p>
    <w:p>
      <w:pPr>
        <w:pStyle w:val="BodyText"/>
      </w:pPr>
      <w:r>
        <w:t xml:space="preserve">Mấy ngày trước, nói dài thì cũng không dài lắm, bảo ngắn cũng không ngắn lắm, tầm nửa tháng trước.</w:t>
      </w:r>
    </w:p>
    <w:p>
      <w:pPr>
        <w:pStyle w:val="BodyText"/>
      </w:pPr>
      <w:r>
        <w:t xml:space="preserve">Ngày đó Ôn Hướng Hoa đang lắc lư tại một ngã tư gần nhà. Cậu ta đang mơ mộng, đó là mở một hiệu sách ở Bắc Kinh, chuyên bán tiểu thuyết của Chu Nam Kinh, tên cửa hàng cậu ta cũng nghĩ cả rồi, là “True love”.</w:t>
      </w:r>
    </w:p>
    <w:p>
      <w:pPr>
        <w:pStyle w:val="BodyText"/>
      </w:pPr>
      <w:r>
        <w:t xml:space="preserve">Kết quả, chưa lắc lư được bao lâu, cậu ta bắt gặp một bóng người rất quen mắt… Tuy rằng hai người bọn họ mới gặp nhau có hai lần.</w:t>
      </w:r>
    </w:p>
    <w:p>
      <w:pPr>
        <w:pStyle w:val="BodyText"/>
      </w:pPr>
      <w:r>
        <w:t xml:space="preserve">Là mẹ của Chu Nam Kinh. Hơn nữa, cậu ta còn thấy bà đi vào một văn phòng môi giới hôn nhân.</w:t>
      </w:r>
    </w:p>
    <w:p>
      <w:pPr>
        <w:pStyle w:val="BodyText"/>
      </w:pPr>
      <w:r>
        <w:t xml:space="preserve">Một bà bác đã lớn tuổi như vậy, chồng con đều mạnh khỏe, chẳng lý gì lại đi môi giới hôn nhân cho mình…. Ít nhất thì Ôn Hướng Hoa vẫn chưa từng thấy người nào như vậy.</w:t>
      </w:r>
    </w:p>
    <w:p>
      <w:pPr>
        <w:pStyle w:val="BodyText"/>
      </w:pPr>
      <w:r>
        <w:t xml:space="preserve">Ôn Hướng Hoa nóng lòng lắm, cậu cào tường, cắn cỏ… Này nhé, ôm đùi Chu Nam Kinh không chu đáo, chẳng may anh ấy lại con mẹ nó quen thân với người khác, gặp gỡ một cô gái dịu dàng ngoan ngoãn…. Vậy thì cậu đến Bắc Kinh làm cái trò gì? Diễn vai nam phụ độc ác sao? Tục ngữ có câu, “Thà hủy mười tòa miếu, còn hơn phá một cuộc tình”, nên Ôn Hướng Hoa quyết định ra tay phủ đầu.</w:t>
      </w:r>
    </w:p>
    <w:p>
      <w:pPr>
        <w:pStyle w:val="BodyText"/>
      </w:pPr>
      <w:r>
        <w:t xml:space="preserve">Cậu ta tới tìm mẹ của Chu Nam Kinh. Hơn nữa cậu ta còn thành khẩn mong muốn hai người đến một nơi nào đó dễ nói chuyện. Bà ban đầu còn hơi ngạc nhiên, nhưng vừa biết là chuyện liên quan đến Chu Nam Kinh liền thản nhiên theo cậu đi tìm một quán trà.</w:t>
      </w:r>
    </w:p>
    <w:p>
      <w:pPr>
        <w:pStyle w:val="BodyText"/>
      </w:pPr>
      <w:r>
        <w:t xml:space="preserve">Mẹ Chu vốn là một người phụ nữ nông thôn, nhưng bộ dáng uống trà rất có kiểu cách. Một lúc lâu sau Ôn Hướng Hoa mới hiểu, bà là chạy từ Thượng Hải đến gả cho Chu Bắc Bình. Năm đó ông vừa tốt nghiệp đại học Thượng Hải, cố tình đi dạy học.</w:t>
      </w:r>
    </w:p>
    <w:p>
      <w:pPr>
        <w:pStyle w:val="BodyText"/>
      </w:pPr>
      <w:r>
        <w:t xml:space="preserve">Không thể không nói, hai cha con nhà này rất giống nhau (Thậm chí cả vợ bọn họ cũng giống nhau luôn!) Có lẽ vì nguyên nhân này mà Chu Bắc Bình hy vọng Chu Nam Kinh đi học đại học Bách khoa, giấc mộng không thể hoàn thành của ông.</w:t>
      </w:r>
    </w:p>
    <w:p>
      <w:pPr>
        <w:pStyle w:val="BodyText"/>
      </w:pPr>
      <w:r>
        <w:t xml:space="preserve">Bà ban đầu nghe được có đàn ông thích con trai mình, đương nhiên là tức giận, giận đến mức tay cầm chén trà cũng phát run. Ôn Hướng Hoa bắt đầu sử dụng hết cỡ tài ăn nói của mình mất hai giờ, kể hết mọi chuyện từ bảy năm về trước.. Khi đó cậu mới chỉ là một học sinh trung học cái gì cũng không biết, mà Chu Nam Kinh khi đó cũng mới chỉ bắt đầu viết tiểu thuyết.</w:t>
      </w:r>
    </w:p>
    <w:p>
      <w:pPr>
        <w:pStyle w:val="BodyText"/>
      </w:pPr>
      <w:r>
        <w:t xml:space="preserve">Cậu kể lại mấy cuộc tình đã đổ vỡ của mình, đối tượng nam có, nữ có. Cậu còn nói, tình cảm của mình dành cho Chu Nam Kinh tuyệt đối không phải là sùng bái đơn thuần, mà cũng chẳng phải là tình cảm giữa fan hâm mộ và thần tượng. Tình dục cũng có thể là một lý do. Một người yêu một người khác có thể vì bất kì một lý do gì, mà cũng có thể không cần lý do nào cả.</w:t>
      </w:r>
    </w:p>
    <w:p>
      <w:pPr>
        <w:pStyle w:val="BodyText"/>
      </w:pPr>
      <w:r>
        <w:t xml:space="preserve">Ôn Hướng Hoa nói hết với mẹ Chu, khí hậu của Bắc Kinh, hoàn cảnh Bác Kinh… bản thân cậu là chạy từ Nam Kinh tới. Cây cối ở nơi đó không có lá rụng hai tầng, càng không có xe chạy như nước.</w:t>
      </w:r>
    </w:p>
    <w:p>
      <w:pPr>
        <w:pStyle w:val="BodyText"/>
      </w:pPr>
      <w:r>
        <w:t xml:space="preserve">Mẹ Chu đi từ chỗ tức giận sang bình tĩnh, lời kể của Ôn Hướng Hoa cũng ngưng lại. Ánh mắt bà nhìn cậu rưng rưng như có lệ.</w:t>
      </w:r>
    </w:p>
    <w:p>
      <w:pPr>
        <w:pStyle w:val="BodyText"/>
      </w:pPr>
      <w:r>
        <w:t xml:space="preserve">Đúng thế, rất nhiều năm về trước, bà cũng chỉ là một cô gái mới lớn, một mình từ Thượng Hải đến Tứ Xuyên, ngồi lỳ tám tiếng xe chỉ để đến trước mặt Chu Bắc Bình nói một câu, em yêu anh.</w:t>
      </w:r>
    </w:p>
    <w:p>
      <w:pPr>
        <w:pStyle w:val="BodyText"/>
      </w:pPr>
      <w:r>
        <w:t xml:space="preserve">Cho dù anh có chấp nhận hay không, em vẫn yêu anh.</w:t>
      </w:r>
    </w:p>
    <w:p>
      <w:pPr>
        <w:pStyle w:val="BodyText"/>
      </w:pPr>
      <w:r>
        <w:t xml:space="preserve">Thật may mắn, Chu Bắc Bình vốn chẳng phải người cứng rắn, cho nên hai người cưới nhau, và có Nam Kinh.</w:t>
      </w:r>
    </w:p>
    <w:p>
      <w:pPr>
        <w:pStyle w:val="BodyText"/>
      </w:pPr>
      <w:r>
        <w:t xml:space="preserve">Mà bà cũng không phải người cứng rắn.</w:t>
      </w:r>
    </w:p>
    <w:p>
      <w:pPr>
        <w:pStyle w:val="BodyText"/>
      </w:pPr>
      <w:r>
        <w:t xml:space="preserve">Mẹ Chu nhấp một ngụm trà, “Tôi có thể nhận cậu, nhưng con tôi có đồng ý không lại là chuyện khác.”</w:t>
      </w:r>
    </w:p>
    <w:p>
      <w:pPr>
        <w:pStyle w:val="BodyText"/>
      </w:pPr>
      <w:r>
        <w:t xml:space="preserve">Lại dịch thời gian đi một chút, lần đầu tiên Ôn Hướng Hoa câu cá cùng Chu Bắc Bình. Câu cá à, nguyên tắc chính là ôm cần chờ các mắc câu, nên cậu kiên nhẫn đổ cá một tháng.</w:t>
      </w:r>
    </w:p>
    <w:p>
      <w:pPr>
        <w:pStyle w:val="BodyText"/>
      </w:pPr>
      <w:r>
        <w:t xml:space="preserve">Lúc đó, bọn họ chỉ nói với nhau mấy câu.</w:t>
      </w:r>
    </w:p>
    <w:p>
      <w:pPr>
        <w:pStyle w:val="BodyText"/>
      </w:pPr>
      <w:r>
        <w:t xml:space="preserve">Câu đầu tiên là của Chu Bắc Bình, ‘Tôi sẽ không đồng ý.” Câu sau là của Ôn Hướng Hoa.</w:t>
      </w:r>
    </w:p>
    <w:p>
      <w:pPr>
        <w:pStyle w:val="BodyText"/>
      </w:pPr>
      <w:r>
        <w:t xml:space="preserve">“Bác Chu, cháu muốn theo đuổi con trai bác, cho nên bác có đồng ý hay không, không phải là điều quan trọng nhất, quan trọng chính là Chu Nam Kinh có gật đầu hay không…. Nếu cả hai bác đều đồng ý mà anh ấy không thích cháu, thì cháu vĩnh viễn không có khả năng. Mà nếu hai bác không đồng ý, anh ấy thích cháu, các bác cũng không thể làm gì… Đúng không ạ?”</w:t>
      </w:r>
    </w:p>
    <w:p>
      <w:pPr>
        <w:pStyle w:val="BodyText"/>
      </w:pPr>
      <w:r>
        <w:t xml:space="preserve">Ôn Hướng Hoa rất bình tĩnh nói những lời này, thậm chí còn thản nhiên giật một con cá khỏi nước. Nhìn chằm chằm xuống hồ, Ôn Hướng Hoa không hề liếc qua Chu Bắc Bình đến một cái.</w:t>
      </w:r>
    </w:p>
    <w:p>
      <w:pPr>
        <w:pStyle w:val="BodyText"/>
      </w:pPr>
      <w:r>
        <w:t xml:space="preserve">Ông nghe thấy giọng nói của cậu, lúc thì rất gần, lúc thì tưởng như rất xa., “Bởi vì tôi muốn nó không phải chịu một áp lực nào.”</w:t>
      </w:r>
    </w:p>
    <w:p>
      <w:pPr>
        <w:pStyle w:val="BodyText"/>
      </w:pPr>
      <w:r>
        <w:t xml:space="preserve">Vì sao người đồng tính thường không dám come out? Nguyên nhân chủ yếu chính là họ không chịu nổi ánh mắt khác thường của mọi người, đặc biệt là người thân trong gia đình.</w:t>
      </w:r>
    </w:p>
    <w:p>
      <w:pPr>
        <w:pStyle w:val="BodyText"/>
      </w:pPr>
      <w:r>
        <w:t xml:space="preserve">Cái mà gọi là “không muốn yêu ai sợ người thất vọng” luôn tồn tại trong đầu, khiến người ta bỏ lỡ mất tình yêu, thực sự là một bi kịch. Tình yêu cũng có thể vượt qua được tình thân, nhưng rồi sẽ có dấu vết của những tổn thương không thể xóa nhòa.</w:t>
      </w:r>
    </w:p>
    <w:p>
      <w:pPr>
        <w:pStyle w:val="BodyText"/>
      </w:pPr>
      <w:r>
        <w:t xml:space="preserve">Cuối cùng, Chu Bắc Bình bỏ đi, buông lại một câu.</w:t>
      </w:r>
    </w:p>
    <w:p>
      <w:pPr>
        <w:pStyle w:val="BodyText"/>
      </w:pPr>
      <w:r>
        <w:t xml:space="preserve">“Đừng đi theo tôi.”</w:t>
      </w:r>
    </w:p>
    <w:p>
      <w:pPr>
        <w:pStyle w:val="BodyText"/>
      </w:pPr>
      <w:r>
        <w:t xml:space="preserve">Ngày hôm sau, bọn họ về Tứ Xuyên.</w:t>
      </w:r>
    </w:p>
    <w:p>
      <w:pPr>
        <w:pStyle w:val="BodyText"/>
      </w:pPr>
      <w:r>
        <w:t xml:space="preserve">Quả nhiên, một người dù thông minh đến đâu, khi yêu rồi liền làm ra những trò ngu ngốc.</w:t>
      </w:r>
    </w:p>
    <w:p>
      <w:pPr>
        <w:pStyle w:val="BodyText"/>
      </w:pPr>
      <w:r>
        <w:t xml:space="preserve">“Từ nhỏ thằng Nam Kinh đã rất có chủ kiến, nói thế tức là mối quan hệ này nó đã suy xét nhiều rồi….” Ngày hôm sau được nghe kể lại chuyện, Chu Bắc Bình đã nói thế, nhân tiện xốc xốc tờ báo, lật tiếp sang trang bên, “Con mẹ nó, hai thằng ranh ấy nhất định thừa dịp chúng ta không biết liền câu kết với nhau! Không thì vì sao tôi chân trước vừa đi, sau lưng đã có điện thoại của thằng Nam Kinh rồi??”</w:t>
      </w:r>
    </w:p>
    <w:p>
      <w:pPr>
        <w:pStyle w:val="BodyText"/>
      </w:pPr>
      <w:r>
        <w:t xml:space="preserve">Kẻ vừa được nói là “mối quan hệ đó được suy xét nhiều rồi” hiện đang sờ sờ môi dưới của mình…. Mẹ, người yêu của con thật hung tàn, lần đầu hôn môi đã cắn con chảy máu, hiện giờ rút lui có còn kịp không?</w:t>
      </w:r>
    </w:p>
    <w:p>
      <w:pPr>
        <w:pStyle w:val="Compact"/>
      </w:pPr>
      <w:r>
        <w:t xml:space="preserve">Đã đánh dấu rồi, anh nghĩ anh sẽ chạy kịp sao? Nam Kinh đại đại?! ╰[°°]╯</w:t>
      </w:r>
      <w:r>
        <w:br w:type="textWrapping"/>
      </w:r>
      <w:r>
        <w:br w:type="textWrapping"/>
      </w:r>
    </w:p>
    <w:p>
      <w:pPr>
        <w:pStyle w:val="Heading2"/>
      </w:pPr>
      <w:bookmarkStart w:id="85" w:name="chương-63-có-giỏi-viết-đồng-nhân"/>
      <w:bookmarkEnd w:id="85"/>
      <w:r>
        <w:t xml:space="preserve">63. Chương 63: Có Giỏi Viết Đồng Nhân</w:t>
      </w:r>
    </w:p>
    <w:p>
      <w:pPr>
        <w:pStyle w:val="Compact"/>
      </w:pPr>
      <w:r>
        <w:br w:type="textWrapping"/>
      </w:r>
      <w:r>
        <w:br w:type="textWrapping"/>
      </w:r>
      <w:r>
        <w:t xml:space="preserve">Mười năm sau.</w:t>
      </w:r>
    </w:p>
    <w:p>
      <w:pPr>
        <w:pStyle w:val="BodyText"/>
      </w:pPr>
      <w:r>
        <w:t xml:space="preserve">Đàm Mặc Thiên cùng Tôn Duyệt quay trở lại con đường kia một lần nữa. Ngày ấy, hắn mới chỉ là một thiếu niên, cả một thế giới lớn đầy hỗn tạp mở rộng trước mặt, duy chỉ có Tôn Duyệt là vững vàng cao cao không gió nào lay nổi…</w:t>
      </w:r>
    </w:p>
    <w:p>
      <w:pPr>
        <w:pStyle w:val="BodyText"/>
      </w:pPr>
      <w:r>
        <w:t xml:space="preserve">Vật đổi sao dời, tất cả mọi thứ đều thay đổi.</w:t>
      </w:r>
    </w:p>
    <w:p>
      <w:pPr>
        <w:pStyle w:val="BodyText"/>
      </w:pPr>
      <w:r>
        <w:t xml:space="preserve">Hắn giờ đã thành thần trong mắt thế nhân, đáng tiếc qua bao năm tháng, mĩ nam ngọc diện ngày ấy đã lặng lẽ tan thành cát bụi…</w:t>
      </w:r>
    </w:p>
    <w:p>
      <w:pPr>
        <w:pStyle w:val="BodyText"/>
      </w:pPr>
      <w:r>
        <w:t xml:space="preserve">Đàm Mặc Thiên lặng ngắm hành lang điêu lan ngọc thế, nơi này vẫn y như một trăm năm trước, giống như không hề bị thời gian bào mòn. Chỉ có điều người hắn cần lại không còn nữa.</w:t>
      </w:r>
    </w:p>
    <w:p>
      <w:pPr>
        <w:pStyle w:val="BodyText"/>
      </w:pPr>
      <w:r>
        <w:t xml:space="preserve">“Phụ thân!” Đằng sau có tiếng người gọi hắn, Đàm mặc Thiên quay đầu, nở một nụ cười hiếm có.</w:t>
      </w:r>
    </w:p>
    <w:p>
      <w:pPr>
        <w:pStyle w:val="BodyText"/>
      </w:pPr>
      <w:r>
        <w:t xml:space="preserve">Đó là con của hắn, cùng với Tôn Duyệt….</w:t>
      </w:r>
    </w:p>
    <w:p>
      <w:pPr>
        <w:pStyle w:val="BodyText"/>
      </w:pPr>
      <w:r>
        <w:t xml:space="preserve">Sinh mệnh, lại kéo dài một lần nữa.</w:t>
      </w:r>
    </w:p>
    <w:p>
      <w:pPr>
        <w:pStyle w:val="BodyText"/>
      </w:pPr>
      <w:r>
        <w:t xml:space="preserve">….</w:t>
      </w:r>
    </w:p>
    <w:p>
      <w:pPr>
        <w:pStyle w:val="BodyText"/>
      </w:pPr>
      <w:r>
        <w:t xml:space="preserve">Chu Nam Kinh nhịn không nổi nữa, vung mạnh bàn phím, xoay người vặn hông, “Không được, tôi không viết nổi nữa!”</w:t>
      </w:r>
    </w:p>
    <w:p>
      <w:pPr>
        <w:pStyle w:val="BodyText"/>
      </w:pPr>
      <w:r>
        <w:t xml:space="preserve">Giọng hắn vỡ vụn, như thể đang đối diện với khổ hình, lời nói mang vẻ cầu xin, ngầm ý: Không viết, không viết nữa đâu!</w:t>
      </w:r>
    </w:p>
    <w:p>
      <w:pPr>
        <w:pStyle w:val="BodyText"/>
      </w:pPr>
      <w:r>
        <w:t xml:space="preserve">Ôn Hướng Hoa đi từ phía sau ra, ôm lấy lưng Chu Nam Kinh, “Anh sao có thể nói thế chứ!! Anh đã hứa rồi!! Hôm nay anh mà không viết xong, đừng hòng em làm với anh!!!”</w:t>
      </w:r>
    </w:p>
    <w:p>
      <w:pPr>
        <w:pStyle w:val="BodyText"/>
      </w:pPr>
      <w:r>
        <w:t xml:space="preserve">…. MD! Đây là hắn đang bán mình đổi lấy đồng nhân đó!!! Nghĩ mà đau lắm chớ bộ!!!</w:t>
      </w:r>
    </w:p>
    <w:p>
      <w:pPr>
        <w:pStyle w:val="BodyText"/>
      </w:pPr>
      <w:r>
        <w:t xml:space="preserve">Chu Nam Kinh mặt không đỏ, tâm không loạn nói, “Em không biết à, ép tác giả sáng tác là một việc rất vô đạo đức! Nếu có viết được thì cũng không đạt tiêu chuẩn…..” Huống chi…. Nam Kinh đại đại cao cao tại thượng như hắn sẽ không bao giờ viết loại văn như thế!!!</w:t>
      </w:r>
    </w:p>
    <w:p>
      <w:pPr>
        <w:pStyle w:val="BodyText"/>
      </w:pPr>
      <w:r>
        <w:t xml:space="preserve">Mở ngoặc, là sinh tử văn, ngược tâm sinh tử văn!!! Đóng ngoặc.</w:t>
      </w:r>
    </w:p>
    <w:p>
      <w:pPr>
        <w:pStyle w:val="BodyText"/>
      </w:pPr>
      <w:r>
        <w:t xml:space="preserve">Vốn theo tính tình “nữ chính làm nền được thì làm nền”, “không làm nền được nữa thì cho chết hết” của hắn…. Thiên đồng nhân tràn ngập “tình cảm” này đúng là một bi kịch.</w:t>
      </w:r>
    </w:p>
    <w:p>
      <w:pPr>
        <w:pStyle w:val="BodyText"/>
      </w:pPr>
      <w:r>
        <w:t xml:space="preserve">…. À, còn vì sao Chu Nam Kinh lại đi đề bút viết đồng nhân, thực ra cũng là một cố sự vô nghĩa.</w:t>
      </w:r>
    </w:p>
    <w:p>
      <w:pPr>
        <w:pStyle w:val="BodyText"/>
      </w:pPr>
      <w:r>
        <w:t xml:space="preserve">Cố sự bắt đầu như thế này…</w:t>
      </w:r>
    </w:p>
    <w:p>
      <w:pPr>
        <w:pStyle w:val="BodyText"/>
      </w:pPr>
      <w:r>
        <w:t xml:space="preserve">Từ đầu tháng mười một, Ôn Hướng Hoa bắt đầu lên kế hoạch tập kích Chu Nam Kinh, tư tưởng quán triệt trên mọi hành động…</w:t>
      </w:r>
    </w:p>
    <w:p>
      <w:pPr>
        <w:pStyle w:val="BodyText"/>
      </w:pPr>
      <w:r>
        <w:t xml:space="preserve">Ví dụ như, đột nhiên lao lên ôm chặt Chu Nam Kinh không hề báo trước…</w:t>
      </w:r>
    </w:p>
    <w:p>
      <w:pPr>
        <w:pStyle w:val="BodyText"/>
      </w:pPr>
      <w:r>
        <w:t xml:space="preserve">Ví dụ như, Chu Nam Kinh đang chuyên tâm đọc tin tức, cậu ta nhào lên cắn cổ….</w:t>
      </w:r>
    </w:p>
    <w:p>
      <w:pPr>
        <w:pStyle w:val="BodyText"/>
      </w:pPr>
      <w:r>
        <w:t xml:space="preserve">Lại ví như, chẳng có việc gì làm liền ra sờ sờ eo hắn…. Lại còn trưng ra vẻ mặt *** tà nói “Eo sờ mướt cả tay” hay “Eo như con gái mười lăm”…. Chu Nam Kinh nghe mà chỉ muốn vác dao chém người.</w:t>
      </w:r>
    </w:p>
    <w:p>
      <w:pPr>
        <w:pStyle w:val="BodyText"/>
      </w:pPr>
      <w:r>
        <w:t xml:space="preserve">Cho nên, để trả thù Ôn Hướng Hoa, Chu Nam Kinh làm cho một nam phụ chết….</w:t>
      </w:r>
    </w:p>
    <w:p>
      <w:pPr>
        <w:pStyle w:val="BodyText"/>
      </w:pPr>
      <w:r>
        <w:t xml:space="preserve">(Cái này lại dẫn đến một chuyện, về sau Ôn Hướng Hoa cứ không vừa mắt nhân vật phụ nào là lại lên weibo khen lấy khen để, song song với một loạt bình luận bên dưới, “Í da! Sở Các đại đại, nhân vật anh thích chết rồi nè!”….)</w:t>
      </w:r>
    </w:p>
    <w:p>
      <w:pPr>
        <w:pStyle w:val="BodyText"/>
      </w:pPr>
      <w:r>
        <w:t xml:space="preserve">Cuối cùng không nhịn nổi nữa, vào một đêm nguyệt hắc phong cao (hử?), Chu Nam Kinh hỏi, “Nói đi, rốt cuộc là em muốn gì?”</w:t>
      </w:r>
    </w:p>
    <w:p>
      <w:pPr>
        <w:pStyle w:val="BodyText"/>
      </w:pPr>
      <w:r>
        <w:t xml:space="preserve">Vị nhà giàu Ôn Hướng Hoa da mặt còn dày hơn thẻ ngân hàng nói, “Em muốn làm. Chuyện. Đó.”</w:t>
      </w:r>
    </w:p>
    <w:p>
      <w:pPr>
        <w:pStyle w:val="BodyText"/>
      </w:pPr>
      <w:r>
        <w:t xml:space="preserve">Chu Nam Kinh, “…”</w:t>
      </w:r>
    </w:p>
    <w:p>
      <w:pPr>
        <w:pStyle w:val="BodyText"/>
      </w:pPr>
      <w:r>
        <w:t xml:space="preserve">…</w:t>
      </w:r>
    </w:p>
    <w:p>
      <w:pPr>
        <w:pStyle w:val="BodyText"/>
      </w:pPr>
      <w:r>
        <w:t xml:space="preserve">Chu Nam Kinh: Lý Qua Qua.</w:t>
      </w:r>
    </w:p>
    <w:p>
      <w:pPr>
        <w:pStyle w:val="BodyText"/>
      </w:pPr>
      <w:r>
        <w:t xml:space="preserve">Lý Qua Qua: Thần thiếp đây!!! Tìm thiếp có việc gì thế ạ?!</w:t>
      </w:r>
    </w:p>
    <w:p>
      <w:pPr>
        <w:pStyle w:val="BodyText"/>
      </w:pPr>
      <w:r>
        <w:t xml:space="preserve">Chu Nam Kinh: Giúp tôi một cái giấy nghỉ phép.</w:t>
      </w:r>
    </w:p>
    <w:p>
      <w:pPr>
        <w:pStyle w:val="BodyText"/>
      </w:pPr>
      <w:r>
        <w:t xml:space="preserve">Lý Qua Qua: Đệt! Đến cả giấy xin nghỉ của cậu mà tôi cũng phải viết?!! Cái nồi gì vậy??!! Cậu nghĩ tôi sẽ đồng ý chắc!!</w:t>
      </w:r>
    </w:p>
    <w:p>
      <w:pPr>
        <w:pStyle w:val="BodyText"/>
      </w:pPr>
      <w:r>
        <w:t xml:space="preserve">Chu Nam Kinh: Tôi không phải đến thương lượng với cậu, tôi chỉ thông báo thôi.</w:t>
      </w:r>
    </w:p>
    <w:p>
      <w:pPr>
        <w:pStyle w:val="BodyText"/>
      </w:pPr>
      <w:r>
        <w:t xml:space="preserve">Lý Qua Qua: …………….. Nam Kinh, cậu như vậy mẹ cậu biết không?</w:t>
      </w:r>
    </w:p>
    <w:p>
      <w:pPr>
        <w:pStyle w:val="BodyText"/>
      </w:pPr>
      <w:r>
        <w:t xml:space="preserve">Chu Nam Kinh: Biết.</w:t>
      </w:r>
    </w:p>
    <w:p>
      <w:pPr>
        <w:pStyle w:val="BodyText"/>
      </w:pPr>
      <w:r>
        <w:t xml:space="preserve">Lý Qua Qua: Được rồi….. Vậy sao lại muốn xin phép? Nghỉ bao lâu?</w:t>
      </w:r>
    </w:p>
    <w:p>
      <w:pPr>
        <w:pStyle w:val="BodyText"/>
      </w:pPr>
      <w:r>
        <w:t xml:space="preserve">Chu Nam Kinh: Vợ sắp sinh, tôi đi đỡ đẻ. Nghỉ một ngày.</w:t>
      </w:r>
    </w:p>
    <w:p>
      <w:pPr>
        <w:pStyle w:val="BodyText"/>
      </w:pPr>
      <w:r>
        <w:t xml:space="preserve">Lý Qua Qua: Gì?!!! Cậu cưới vợ hồi nào?!!!!!!</w:t>
      </w:r>
    </w:p>
    <w:p>
      <w:pPr>
        <w:pStyle w:val="BodyText"/>
      </w:pPr>
      <w:r>
        <w:t xml:space="preserve">Chu Nam Kinh: Ba tháng trước.</w:t>
      </w:r>
    </w:p>
    <w:p>
      <w:pPr>
        <w:pStyle w:val="BodyText"/>
      </w:pPr>
      <w:r>
        <w:t xml:space="preserve">Lý Qua Qua: …. Đợi đã, sao cưới ba tháng trước mà giờ đã đẻ rồi…. Là con cậu không đấy? emo ngọn nến</w:t>
      </w:r>
    </w:p>
    <w:p>
      <w:pPr>
        <w:pStyle w:val="BodyText"/>
      </w:pPr>
      <w:r>
        <w:t xml:space="preserve">Chu Nam Kinh: Nhớ treo giấy xin phép lên hộ tôi đấy, tôi lười đăng.</w:t>
      </w:r>
    </w:p>
    <w:p>
      <w:pPr>
        <w:pStyle w:val="BodyText"/>
      </w:pPr>
      <w:r>
        <w:t xml:space="preserve">Lý Qua Qua: Tôi đếch!!!! Sao cậu không tự đăng đi!!!!</w:t>
      </w:r>
    </w:p>
    <w:p>
      <w:pPr>
        <w:pStyle w:val="BodyText"/>
      </w:pPr>
      <w:r>
        <w:t xml:space="preserve">Chu Nam Kinh: Tôi quên mật khẩu rồi.</w:t>
      </w:r>
    </w:p>
    <w:p>
      <w:pPr>
        <w:pStyle w:val="BodyText"/>
      </w:pPr>
      <w:r>
        <w:t xml:space="preserve">Lý Qua Qua: …………. emo ngọn nến</w:t>
      </w:r>
    </w:p>
    <w:p>
      <w:pPr>
        <w:pStyle w:val="BodyText"/>
      </w:pPr>
      <w:r>
        <w:t xml:space="preserve">Chu Nam Kinh đóng khung cửa sổ trò chuyện lại, tận lực làm cho mình bình tĩnh…..</w:t>
      </w:r>
    </w:p>
    <w:p>
      <w:pPr>
        <w:pStyle w:val="BodyText"/>
      </w:pPr>
      <w:r>
        <w:t xml:space="preserve">Không phải chỉ là làm chuyện-đó thôi sao? Tuy rằng trước đây hắn chưa từng làm, nhưng chưa ăn thịt heo cũng phải xem AV rồi chứ! Đầu tiên là tìm một cái lỗ nho nhỏ, cắm vào, sau đó tiến, ra, tiến, ra.. Cuối cùng bắn một cái là xong! (Không thể không nói, trong một phương diện nào đó thì Nam Kinh đại đại thật sự rất ngốc, rất ngây thơ!)</w:t>
      </w:r>
    </w:p>
    <w:p>
      <w:pPr>
        <w:pStyle w:val="BodyText"/>
      </w:pPr>
      <w:r>
        <w:t xml:space="preserve">Thế nhưng thật đúng là không thể bình tĩnh nổi, tim đập thình thịch, cảm giác rất bồn chồn…..</w:t>
      </w:r>
    </w:p>
    <w:p>
      <w:pPr>
        <w:pStyle w:val="BodyText"/>
      </w:pPr>
      <w:r>
        <w:t xml:space="preserve">Ôn Hướng Hoa đang ở trong nhà vệ sinh tắm…. Tiếng nước ào ào vọng qua, Chu Nam Kinh cảm giác như bản thân phải cần một khối đá thật lớn mới có thể hạ nhiệt độ bản thân xuống.</w:t>
      </w:r>
    </w:p>
    <w:p>
      <w:pPr>
        <w:pStyle w:val="BodyText"/>
      </w:pPr>
      <w:r>
        <w:t xml:space="preserve">Vài phút sau, Ôn Hướng Hoa khoác áo choàng tắm đi ra. Áo tắm màu trắng thuần, bởi vì đang là mùa đông nên áo còn có thêm một lớp vải nhung.</w:t>
      </w:r>
    </w:p>
    <w:p>
      <w:pPr>
        <w:pStyle w:val="BodyText"/>
      </w:pPr>
      <w:r>
        <w:t xml:space="preserve">Tóc của cậu ta còn đang nhỏ nước, nhưng đã đi ra ngoài. Dầu gội cậu ta dùng chắc là “Head &amp; Shoulders” trong truyền thuyết…. Đừng hỏi tại sao Chu Nam Kinh lại biết, bởi hắn cũng dùng loại này.</w:t>
      </w:r>
    </w:p>
    <w:p>
      <w:pPr>
        <w:pStyle w:val="BodyText"/>
      </w:pPr>
      <w:r>
        <w:t xml:space="preserve">“Nam Kinh.”</w:t>
      </w:r>
    </w:p>
    <w:p>
      <w:pPr>
        <w:pStyle w:val="BodyText"/>
      </w:pPr>
      <w:r>
        <w:t xml:space="preserve">“Gì?”</w:t>
      </w:r>
    </w:p>
    <w:p>
      <w:pPr>
        <w:pStyle w:val="BodyText"/>
      </w:pPr>
      <w:r>
        <w:t xml:space="preserve">“Chúng ta bắt đầu nhé?” Ôn Hướng Hoa nói xong liền tiến lại gần.</w:t>
      </w:r>
    </w:p>
    <w:p>
      <w:pPr>
        <w:pStyle w:val="BodyText"/>
      </w:pPr>
      <w:r>
        <w:t xml:space="preserve">“Khoan đã….” Chờ tôi chuẩn bị tâm lý đã chứ!!! Chu Nam Kinh thốt lên “khoan đã” thì nín bặt, sau mới nói tiếp, “Cũng phải tắt… đèn đi đã chứ?”</w:t>
      </w:r>
    </w:p>
    <w:p>
      <w:pPr>
        <w:pStyle w:val="BodyText"/>
      </w:pPr>
      <w:r>
        <w:t xml:space="preserve">Ôn Hướng Hoa không cần biết tay mình có ướt hay không, lập tức vươn tay tắt ngọn đèn duy nhất trong phòng lại…..</w:t>
      </w:r>
    </w:p>
    <w:p>
      <w:pPr>
        <w:pStyle w:val="BodyText"/>
      </w:pPr>
      <w:r>
        <w:t xml:space="preserve">Xin chào mọi người, tui chính là cái đèn bàn nè emo ngọn nến!!!!</w:t>
      </w:r>
    </w:p>
    <w:p>
      <w:pPr>
        <w:pStyle w:val="BodyText"/>
      </w:pPr>
      <w:r>
        <w:t xml:space="preserve">Tuy rằng chúng ta không thấy được hình ảnh, nhưng cũng có thể nghe thấy tiếng mà….</w:t>
      </w:r>
    </w:p>
    <w:p>
      <w:pPr>
        <w:pStyle w:val="BodyText"/>
      </w:pPr>
      <w:r>
        <w:t xml:space="preserve">Như là “Hụy…” “Hụy…” “Hụy…” (Nhắc nhở của hệ thống: Phần âm thanh đã bị cắt đi do không phù hợp, xin hãy tự tưởng tượng!)</w:t>
      </w:r>
    </w:p>
    <w:p>
      <w:pPr>
        <w:pStyle w:val="BodyText"/>
      </w:pPr>
      <w:r>
        <w:t xml:space="preserve">Sáng hôm sau, hai người vẫn chưa dậy. Một là hôm qua quá mệt mỏi, hai là rất đau… JJ cọ vào nhau mà đau.</w:t>
      </w:r>
    </w:p>
    <w:p>
      <w:pPr>
        <w:pStyle w:val="BodyText"/>
      </w:pPr>
      <w:r>
        <w:t xml:space="preserve">Lúc Chu Nam Kinh ôm Ôn Hướng Hoa, hắn không nhịn được nghĩ: Mình quả nhiên tiên đoán như thần, xin nghỉ phép trước một ngày…</w:t>
      </w:r>
    </w:p>
    <w:p>
      <w:pPr>
        <w:pStyle w:val="BodyText"/>
      </w:pPr>
      <w:r>
        <w:t xml:space="preserve">…. Chúng ta không cần nói cho Chu Nam Kinh biết là thực ra Lý Qua Qua đáng thương giúp hắn đâu nhỉ emo ngọn nến</w:t>
      </w:r>
    </w:p>
    <w:p>
      <w:pPr>
        <w:pStyle w:val="BodyText"/>
      </w:pPr>
      <w:r>
        <w:t xml:space="preserve">Lý Qua Qua làm như vậy, dẫn đến một hậu quả….</w:t>
      </w:r>
    </w:p>
    <w:p>
      <w:pPr>
        <w:pStyle w:val="BodyText"/>
      </w:pPr>
      <w:r>
        <w:t xml:space="preserve">Ôn: QAQ Đệt!!! Tại anh đấy!!! Hôm qua em không chiếm được sô pha!!!! Đệt!!! Đệt!!!!</w:t>
      </w:r>
    </w:p>
    <w:p>
      <w:pPr>
        <w:pStyle w:val="BodyText"/>
      </w:pPr>
      <w:r>
        <w:t xml:space="preserve">Sô pha: Tương tự kiểu “tem” bên mình.</w:t>
      </w:r>
    </w:p>
    <w:p>
      <w:pPr>
        <w:pStyle w:val="BodyText"/>
      </w:pPr>
      <w:r>
        <w:t xml:space="preserve">Bán nữ hài lão *** sài: ….</w:t>
      </w:r>
    </w:p>
    <w:p>
      <w:pPr>
        <w:pStyle w:val="BodyText"/>
      </w:pPr>
      <w:r>
        <w:t xml:space="preserve">Ôn: QAQ Mợ nó!!! Giờ mông em còn đau đó!!!! Anh hồi báo em thế à!!!</w:t>
      </w:r>
    </w:p>
    <w:p>
      <w:pPr>
        <w:pStyle w:val="BodyText"/>
      </w:pPr>
      <w:r>
        <w:t xml:space="preserve">Bán nữ hài lão *** sài: …..</w:t>
      </w:r>
    </w:p>
    <w:p>
      <w:pPr>
        <w:pStyle w:val="BodyText"/>
      </w:pPr>
      <w:r>
        <w:t xml:space="preserve">Ôn: Viết đồng nhân đê!!! Không thương lượng gì hết!!!</w:t>
      </w:r>
    </w:p>
    <w:p>
      <w:pPr>
        <w:pStyle w:val="BodyText"/>
      </w:pPr>
      <w:r>
        <w:t xml:space="preserve">Nếu đây chính là một bi kịch từ đầu đến cuối, chúng ta đã không đếm được có bao nhiêu ngọn nến được thắp lên rồi…. Cũng không rõ là cho Chu Nam Kinh, Ôn Hướng Hoa hay là Lý Qua Qua nữa.</w:t>
      </w:r>
    </w:p>
    <w:p>
      <w:pPr>
        <w:pStyle w:val="BodyText"/>
      </w:pPr>
      <w:r>
        <w:t xml:space="preserve">Tháng một năm 2015, Bắc Kinh trời đổ tuyết lớn.</w:t>
      </w:r>
    </w:p>
    <w:p>
      <w:pPr>
        <w:pStyle w:val="BodyText"/>
      </w:pPr>
      <w:r>
        <w:t xml:space="preserve">Sắp tới Tết âm lịch, Chu Nam Kinh bình sinh lần đầu tiên đi họp Thất điểm.</w:t>
      </w:r>
    </w:p>
    <w:p>
      <w:pPr>
        <w:pStyle w:val="BodyText"/>
      </w:pPr>
      <w:r>
        <w:t xml:space="preserve">Vốn trốn quanh năm ngày tháng, tự dưng xuất hiện một gương mặt mới…. Chu Nam Kinh lập tức bị người vây kín.</w:t>
      </w:r>
    </w:p>
    <w:p>
      <w:pPr>
        <w:pStyle w:val="BodyText"/>
      </w:pPr>
      <w:r>
        <w:t xml:space="preserve">Hóa ra cuộc họp hằng năm này vốn được tổ chức vào mùa hè, nhưng hai ba năm gần đây lại chuyển về cuối năm.</w:t>
      </w:r>
    </w:p>
    <w:p>
      <w:pPr>
        <w:pStyle w:val="BodyText"/>
      </w:pPr>
      <w:r>
        <w:t xml:space="preserve">Chu Nam Kinh cũng thuộc diện được mời, vừa đi vừa về hết bốn ngày.</w:t>
      </w:r>
    </w:p>
    <w:p>
      <w:pPr>
        <w:pStyle w:val="BodyText"/>
      </w:pPr>
      <w:r>
        <w:t xml:space="preserve">“Cậu… Cậu là Chu Nam Kinh?” Giọng nói ngạc nhiên của Lý Qua Qua truyền tới. Ngay sau đó, việc đầu tiên cậu ta làm là mỉm cười, thứ hai là che mặt đi, “Tôi không phải nhân viên chuyển phát nhanh kia!! Thực ra người đó là em trai tôi Lý Đản Đản!!!”</w:t>
      </w:r>
    </w:p>
    <w:p>
      <w:pPr>
        <w:pStyle w:val="BodyText"/>
      </w:pPr>
      <w:r>
        <w:t xml:space="preserve">………….. Kết hợp với nhau sẽ ra Lý Qua Đản sao?</w:t>
      </w:r>
    </w:p>
    <w:p>
      <w:pPr>
        <w:pStyle w:val="BodyText"/>
      </w:pPr>
      <w:r>
        <w:t xml:space="preserve">” Qua đản” là cái ấy ấy của con trai:v</w:t>
      </w:r>
    </w:p>
    <w:p>
      <w:pPr>
        <w:pStyle w:val="BodyText"/>
      </w:pPr>
      <w:r>
        <w:t xml:space="preserve">Tuy nhiên Chu Nam Kinh cũng chẳng truy cứu mấy thứ đó, còn rất tốt bụng thăm hỏi mấy câu…</w:t>
      </w:r>
    </w:p>
    <w:p>
      <w:pPr>
        <w:pStyle w:val="BodyText"/>
      </w:pPr>
      <w:r>
        <w:t xml:space="preserve">Lý Qua Qua giữa mùa đông mặc đồ tây đột nhiên hỏi, “Đúng rồi, Nam Kinh, không phải vợ cậu mới đẻ sao? Cậu không trông viện à?”</w:t>
      </w:r>
    </w:p>
    <w:p>
      <w:pPr>
        <w:pStyle w:val="BodyText"/>
      </w:pPr>
      <w:r>
        <w:t xml:space="preserve">Chu Nam Kinh mặt không đổi nói, “Có phải tôi đẻ đâu, ở làm gì.”</w:t>
      </w:r>
    </w:p>
    <w:p>
      <w:pPr>
        <w:pStyle w:val="BodyText"/>
      </w:pPr>
      <w:r>
        <w:t xml:space="preserve">Lý Qua Qua, “…”</w:t>
      </w:r>
    </w:p>
    <w:p>
      <w:pPr>
        <w:pStyle w:val="BodyText"/>
      </w:pPr>
      <w:r>
        <w:t xml:space="preserve">Những việc xảy ra trong bốn ngày này, thật sự tôi không muốn nhiều lời dư thừa….. Nên thôi chúng ta lược qua đi! Có một điều đáng để nhắc tới là, Mộ Trường Kim có vẻ như cư xử khá kì quặc với một tác giả khác…. Người kia Chu Nam Kinh đã từng nghe qua, là Tam lượng hoàng kim. Đúng thế, Tam lượng hoàng kim, là người đã từng áp đảo Chu Nam Kinh hắn…. emo ngọn nến</w:t>
      </w:r>
    </w:p>
    <w:p>
      <w:pPr>
        <w:pStyle w:val="BodyText"/>
      </w:pPr>
      <w:r>
        <w:t xml:space="preserve">Tối ngày thứ tư mới là buổi “họp hàng năm” chính thức. Tức là cái thể loại một đống người cùng vào một cái phòng họp, nghe lãnh đạo cấp trên bắn súng liên thanh….</w:t>
      </w:r>
    </w:p>
    <w:p>
      <w:pPr>
        <w:pStyle w:val="BodyText"/>
      </w:pPr>
      <w:r>
        <w:t xml:space="preserve">Ban tổ chức sắp xếp khá ổn, hai bên trái phải đều là người Chu Nam Kinh quen biết, bên trái là Mộ Trường Kim, bên phải là Nhân gian vô. Hai cháu nhỏ trò chuyện râm ran náo nhiệt như thể hai học sinh tiểu học….. Chu Nam Kinh ngồi giữa nghịch di động.</w:t>
      </w:r>
    </w:p>
    <w:p>
      <w:pPr>
        <w:pStyle w:val="BodyText"/>
      </w:pPr>
      <w:r>
        <w:t xml:space="preserve">Nếu không phải ngại chốn đông người, Chu Nam Kinh đã xin đổi chỗ rồi, cảm giác bị kẹp ở giữa thật sự rất khó chịu. Thế nên hắn yên lặng lấy điện thoại, tìm danh sách liên lạc, bắt đầu soạn tin nhắn.</w:t>
      </w:r>
    </w:p>
    <w:p>
      <w:pPr>
        <w:pStyle w:val="BodyText"/>
      </w:pPr>
      <w:r>
        <w:t xml:space="preserve">Chu Nam Kinh: Em có thích tác giả nào không? Tôi xin chữ kí cho.</w:t>
      </w:r>
    </w:p>
    <w:p>
      <w:pPr>
        <w:pStyle w:val="BodyText"/>
      </w:pPr>
      <w:r>
        <w:t xml:space="preserve">Ôn Hướng Hoa: ╰[°°]╯Em chỉ thích anh thì sao nào?!</w:t>
      </w:r>
    </w:p>
    <w:p>
      <w:pPr>
        <w:pStyle w:val="BodyText"/>
      </w:pPr>
      <w:r>
        <w:t xml:space="preserve">Chu Nam Kinh: Vớ vẩn, em không thích tôi thì thích ai.</w:t>
      </w:r>
    </w:p>
    <w:p>
      <w:pPr>
        <w:pStyle w:val="BodyText"/>
      </w:pPr>
      <w:r>
        <w:t xml:space="preserve">Ôn Hướng Hoa: ╰[°°]╯ Nhưng mờ…. Thực ra ngoài anh ra, em còn yêu một tác giả nữa, là “Tam lượng hoàng kim”! Ảnh là tân hoan của em! Em nghe ảnh cũng đi họp hằng năm của Thất điểm ó!</w:t>
      </w:r>
    </w:p>
    <w:p>
      <w:pPr>
        <w:pStyle w:val="BodyText"/>
      </w:pPr>
      <w:r>
        <w:t xml:space="preserve">Chu Nam Kinh: ….. Đệt.</w:t>
      </w:r>
    </w:p>
    <w:p>
      <w:pPr>
        <w:pStyle w:val="BodyText"/>
      </w:pPr>
      <w:r>
        <w:t xml:space="preserve">Ôn Hướng Hoa: ╰[°°]╯ Còn nghe nói ảnh rất đẹp trai!!!</w:t>
      </w:r>
    </w:p>
    <w:p>
      <w:pPr>
        <w:pStyle w:val="BodyText"/>
      </w:pPr>
      <w:r>
        <w:t xml:space="preserve">Chu Nam Kinh nhịn không nổi quay mặt sang nhìn Tam lượng hoàng kim…..</w:t>
      </w:r>
    </w:p>
    <w:p>
      <w:pPr>
        <w:pStyle w:val="BodyText"/>
      </w:pPr>
      <w:r>
        <w:t xml:space="preserve">Người ngồi đằng sau đột nhiên bị nhìn chằm chằm, có lẽ cảm thấy hơi kì lạ, thế nhưng lại nhanh chóng mỉm cười, rất ôn hòa.</w:t>
      </w:r>
    </w:p>
    <w:p>
      <w:pPr>
        <w:pStyle w:val="BodyText"/>
      </w:pPr>
      <w:r>
        <w:t xml:space="preserve">….. Hừ, kiên quyết không kí tên!</w:t>
      </w:r>
    </w:p>
    <w:p>
      <w:pPr>
        <w:pStyle w:val="BodyText"/>
      </w:pPr>
      <w:r>
        <w:t xml:space="preserve">Tuy rằng về sau bị lải nhải một đống “Quả nhiên anh không yêu em hu hu hu” hay” “Có cái chữ kí mà không lấy em đánh chết anh”….. khiến lỗ tai Chu Nam Kinh muốn đóng kén, nhưng hắn cảm thấy không hề hối hận….</w:t>
      </w:r>
    </w:p>
    <w:p>
      <w:pPr>
        <w:pStyle w:val="BodyText"/>
      </w:pPr>
      <w:r>
        <w:t xml:space="preserve">Trong một góc nho nhỏ, nơi hộp thư nháp của Ôn Hướng Hoa có một tin nhắn chưa gửi đi: Nhưng mà anh! Người đàn ông của em vẫn là đẹp trai nhất! ╰[°°]╯</w:t>
      </w:r>
    </w:p>
    <w:p>
      <w:pPr>
        <w:pStyle w:val="BodyText"/>
      </w:pPr>
      <w:r>
        <w:t xml:space="preserve">…</w:t>
      </w:r>
    </w:p>
    <w:p>
      <w:pPr>
        <w:pStyle w:val="BodyText"/>
      </w:pPr>
      <w:r>
        <w:t xml:space="preserve">Một năm sau, Chu Nam Kinh trở thành giáo viên tiểu học, tài khoản “Nam Kinh” dần nhạt trong mắt mọi người, khiến không ít kẻ bóp cổ tay thở dài.</w:t>
      </w:r>
    </w:p>
    <w:p>
      <w:pPr>
        <w:pStyle w:val="BodyText"/>
      </w:pPr>
      <w:r>
        <w:t xml:space="preserve">Cùng lúc với đó là sự biến mất của vị nhà giàu “Trong cơn say khêu đèn xem tiện”.</w:t>
      </w:r>
    </w:p>
    <w:p>
      <w:pPr>
        <w:pStyle w:val="BodyText"/>
      </w:pPr>
      <w:r>
        <w:t xml:space="preserve">Chỉ là thỉnh thoảng, trong những cuộc bàn tán say sưa của mọi người trong diễn đàn, sẽ đâu có có người nhắc lại, ngày trước có một kẻ lắm tiền, mỗi ngày vung tiền ra mua năm trăm hai mươi vé tháng và cũng từng có một tác giả, anh ta sáng tác rất tuyệt!</w:t>
      </w:r>
    </w:p>
    <w:p>
      <w:pPr>
        <w:pStyle w:val="BodyText"/>
      </w:pPr>
      <w:r>
        <w:t xml:space="preserve">Cùng lúc đó, có một người mới bắt đầu nổi lên, tên “Mộng hồi thổi giác liên ***”.</w:t>
      </w:r>
    </w:p>
    <w:p>
      <w:pPr>
        <w:pStyle w:val="BodyText"/>
      </w:pPr>
      <w:r>
        <w:t xml:space="preserve">Từng có một nhà bình luận sắc bén nhận xét: Cho dù là văn phong hay tác phong, đều rất giống một vị đại thần đã lui ẩn…. À phải rồi, hình như anh Dâm này không tham gia họp Thất điểm hằng năm đúng không?</w:t>
      </w:r>
    </w:p>
    <w:p>
      <w:pPr>
        <w:pStyle w:val="BodyText"/>
      </w:pPr>
      <w:r>
        <w:t xml:space="preserve">Mọi người chỉ biết, vị này hiện đang là tác giả có lượng tác phẩm bạch kim nhiều nhất, chỉ e khó có ai vượt qua.</w:t>
      </w:r>
    </w:p>
    <w:p>
      <w:pPr>
        <w:pStyle w:val="BodyText"/>
      </w:pPr>
      <w:r>
        <w:t xml:space="preserve">Mọi người chỉ biết, vị đại thần này không ưu ngựa đực, nên trong văn không bao giờ có nữ chính….</w:t>
      </w:r>
    </w:p>
    <w:p>
      <w:pPr>
        <w:pStyle w:val="BodyText"/>
      </w:pPr>
      <w:r>
        <w:t xml:space="preserve">Mọi người còn biết, vị đại thần này không trả lời bình luận độc giả, cho dù khắp nơi huyết vũ tinh phong, vẫn chỉ dịu dàng với một clone nho nhỏ tên “Ôn”. Chỉ cần là Ôn thì anh ta sẽ đáp lại. Bởi vậy nên có một nhóm độc giả, đồng loạt chêm thêm chữ “Ôn” vào tên, mong sao được đại thần chú ý.</w:t>
      </w:r>
    </w:p>
    <w:p>
      <w:pPr>
        <w:pStyle w:val="BodyText"/>
      </w:pPr>
      <w:r>
        <w:t xml:space="preserve">Có một ngày, vị đại thần này, dưới sự tranh luận đủ kiểu của mọi người, tuyên bố gác bút.</w:t>
      </w:r>
    </w:p>
    <w:p>
      <w:pPr>
        <w:pStyle w:val="BodyText"/>
      </w:pPr>
      <w:r>
        <w:t xml:space="preserve">Khi đó, đã là bảy năm sau khi Nam Kinh ngừng viết văn.</w:t>
      </w:r>
    </w:p>
    <w:p>
      <w:pPr>
        <w:pStyle w:val="BodyText"/>
      </w:pPr>
      <w:r>
        <w:t xml:space="preserve">Sau khi anh ta tuyên bố gác bút, ngày hôm sau, mọi người phát hiện, “Mộng hồi thổi giác liên ***” sửa lại bút danh… Phải nói là, xác nhập vào cùng một bút danh khác.</w:t>
      </w:r>
    </w:p>
    <w:p>
      <w:pPr>
        <w:pStyle w:val="BodyText"/>
      </w:pPr>
      <w:r>
        <w:t xml:space="preserve">Bút danh mới của anh ta, hay “bọn họ”, là “Túy lý mộng hồi Nam Kinh”.</w:t>
      </w:r>
    </w:p>
    <w:p>
      <w:pPr>
        <w:pStyle w:val="BodyText"/>
      </w:pPr>
      <w:r>
        <w:t xml:space="preserve">=================================</w:t>
      </w:r>
    </w:p>
    <w:p>
      <w:pPr>
        <w:pStyle w:val="Compact"/>
      </w:pPr>
      <w:r>
        <w:t xml:space="preserve">CHÍNH VĂN HOÀN</w:t>
      </w:r>
      <w:r>
        <w:br w:type="textWrapping"/>
      </w:r>
      <w:r>
        <w:br w:type="textWrapping"/>
      </w:r>
    </w:p>
    <w:p>
      <w:pPr>
        <w:pStyle w:val="Heading2"/>
      </w:pPr>
      <w:bookmarkStart w:id="86" w:name="chương-64-phiên-ngoại-giấc-mơ-của-lý-qua-qua"/>
      <w:bookmarkEnd w:id="86"/>
      <w:r>
        <w:t xml:space="preserve">64. Chương 64: Phiên Ngoại: Giấc Mơ Của Lý Qua Qua</w:t>
      </w:r>
    </w:p>
    <w:p>
      <w:pPr>
        <w:pStyle w:val="Compact"/>
      </w:pPr>
      <w:r>
        <w:br w:type="textWrapping"/>
      </w:r>
      <w:r>
        <w:br w:type="textWrapping"/>
      </w:r>
      <w:r>
        <w:t xml:space="preserve">Tui – tên là Lý Hiên!</w:t>
      </w:r>
    </w:p>
    <w:p>
      <w:pPr>
        <w:pStyle w:val="BodyText"/>
      </w:pPr>
      <w:r>
        <w:t xml:space="preserve">Tui – có một giấc mơ vĩ đại!</w:t>
      </w:r>
    </w:p>
    <w:p>
      <w:pPr>
        <w:pStyle w:val="BodyText"/>
      </w:pPr>
      <w:r>
        <w:t xml:space="preserve">Đó chính là</w:t>
      </w:r>
    </w:p>
    <w:p>
      <w:pPr>
        <w:pStyle w:val="BodyText"/>
      </w:pPr>
      <w:r>
        <w:t xml:space="preserve">Tui không còn là trai tân nữa!!!</w:t>
      </w:r>
    </w:p>
    <w:p>
      <w:pPr>
        <w:pStyle w:val="BodyText"/>
      </w:pPr>
      <w:r>
        <w:t xml:space="preserve">(Nhưng tui không hề nghĩ tới chuyện, hết tân là do bị bạo cúc!!!)</w:t>
      </w:r>
    </w:p>
    <w:p>
      <w:pPr>
        <w:pStyle w:val="BodyText"/>
      </w:pPr>
      <w:r>
        <w:t xml:space="preserve">Cuộc đời của Lý Hiên hai mươi năm về sau, hay hai bảy năm về trước, đều nỗ lực vì hai chữ “hết tân”.</w:t>
      </w:r>
    </w:p>
    <w:p>
      <w:pPr>
        <w:pStyle w:val="BodyText"/>
      </w:pPr>
      <w:r>
        <w:t xml:space="preserve">Đương nhiên cái “hết tân” kia không phải là dâng hiến cho mấy ngón tay…. Mà chính là ”làm” cùng với người thực đạn thực súng ống thực!</w:t>
      </w:r>
    </w:p>
    <w:p>
      <w:pPr>
        <w:pStyle w:val="BodyText"/>
      </w:pPr>
      <w:r>
        <w:t xml:space="preserve">Nhắc đến đây, thiệt đúng là một câu chuyện bi thương.</w:t>
      </w:r>
    </w:p>
    <w:p>
      <w:pPr>
        <w:pStyle w:val="BodyText"/>
      </w:pPr>
      <w:r>
        <w:t xml:space="preserve">Lý Qua Qua từ khi còn đi học đã học tập theo tiết tháo của các vị cổ nhân cao thượng, biết nắm tay gái từ lâu, yêu yêu đương đương, thề non hẹn biển lại càng tốt! Đáng tiếc – bạn học cùng lớp đều cao hơn cậu ta rất nhiều!!!</w:t>
      </w:r>
    </w:p>
    <w:p>
      <w:pPr>
        <w:pStyle w:val="BodyText"/>
      </w:pPr>
      <w:r>
        <w:t xml:space="preserve">Tại phương Bắc, con gái hầu hết đều cao mét rưỡi đổ lên, mà khi Lý Qua Qua nhập học, cậu chàng vỏn vẹn có một mét bốn bốn….</w:t>
      </w:r>
    </w:p>
    <w:p>
      <w:pPr>
        <w:pStyle w:val="BodyText"/>
      </w:pPr>
      <w:r>
        <w:t xml:space="preserve">Giấc mơ kia của cậu ta đương nhiên không thể vì một lí do “không cao” mà tan biến. Ngay cả mẹ cậu đã định buông tay từ lâu, ngay từ năm thứ hai đã cạn hi vọng, thì Lý Hiên lại đột ngột trổ mã, dáng vóc hệt như măng mọc sau mưa.</w:t>
      </w:r>
    </w:p>
    <w:p>
      <w:pPr>
        <w:pStyle w:val="BodyText"/>
      </w:pPr>
      <w:r>
        <w:t xml:space="preserve">Tù lúc tốt nghiệp cấp hai đến khi tốt nghiệp cấp ba, một mét năm mươi lên một mét bảy ba, không thể không cảm khái, đúng là trời cao có mắt không tròng… Ấy chết, trời cao đúng là một người rất rất rất tốt!</w:t>
      </w:r>
    </w:p>
    <w:p>
      <w:pPr>
        <w:pStyle w:val="BodyText"/>
      </w:pPr>
      <w:r>
        <w:t xml:space="preserve">Mẹ Lý vui mừng cực độ ôm con trai mình khóc, mà Lý Hiên cũng rơi nước mắt.</w:t>
      </w:r>
    </w:p>
    <w:p>
      <w:pPr>
        <w:pStyle w:val="BodyText"/>
      </w:pPr>
      <w:r>
        <w:t xml:space="preserve">Người thì cao lên, mà sao mặt thì không chứ!!</w:t>
      </w:r>
    </w:p>
    <w:p>
      <w:pPr>
        <w:pStyle w:val="BodyText"/>
      </w:pPr>
      <w:r>
        <w:t xml:space="preserve">Mặt tròn tròn như trẻ con, mắt to, lông mi dài…. Trời cao hỡi, khi người phối gương mặt này với chiều cao thân kia không thấy có gì là lạ sao?!</w:t>
      </w:r>
    </w:p>
    <w:p>
      <w:pPr>
        <w:pStyle w:val="BodyText"/>
      </w:pPr>
      <w:r>
        <w:t xml:space="preserve">Bởi vì nguyên nhân này, lúc Lý Hiên học cấp ba vẫn không có bạn gái….</w:t>
      </w:r>
    </w:p>
    <w:p>
      <w:pPr>
        <w:pStyle w:val="BodyText"/>
      </w:pPr>
      <w:r>
        <w:t xml:space="preserve">Cho đến khi lên đại học, có lẽ ông trời không chấp nhận nổi cái diện mạo ”nhấp nhô” như thế này nữa, khuôn mặt tròn tròn của Lý Hiên chuyển thành trái xoan… Thế nhưng ánh mắt của mọi người với bạn nhỏ Lý Hiên vẫn không thay đổi.</w:t>
      </w:r>
    </w:p>
    <w:p>
      <w:pPr>
        <w:pStyle w:val="BodyText"/>
      </w:pPr>
      <w:r>
        <w:t xml:space="preserve">Theo lời lộ ra của một đàn chị, trên người Lý Hiên có một loại khí chất khiến người ta chỉ muốn lăng ngược! Vung roi da, nhỏ sáp nến, thế thì còn gì tuyệt hơn nữa!</w:t>
      </w:r>
    </w:p>
    <w:p>
      <w:pPr>
        <w:pStyle w:val="BodyText"/>
      </w:pPr>
      <w:r>
        <w:t xml:space="preserve">Lý Hiên sau khi mơ màng ba bốn giây liền thống thiết, “Tui đâu có phải M!!!!!”</w:t>
      </w:r>
    </w:p>
    <w:p>
      <w:pPr>
        <w:pStyle w:val="BodyText"/>
      </w:pPr>
      <w:r>
        <w:t xml:space="preserve">Cho nên, đến khi học đại học, cậu chàng vẫn không có bạn gái…. (và cả bạn trai).</w:t>
      </w:r>
    </w:p>
    <w:p>
      <w:pPr>
        <w:pStyle w:val="BodyText"/>
      </w:pPr>
      <w:r>
        <w:t xml:space="preserve">Hôm nay Lý Hiên đã thở dài cả thảy mười ba lần rồi.</w:t>
      </w:r>
    </w:p>
    <w:p>
      <w:pPr>
        <w:pStyle w:val="BodyText"/>
      </w:pPr>
      <w:r>
        <w:t xml:space="preserve">Vừa nãy cậu mới chat cùng một tác giả, anh ta tên Nam Kinh, anh ta nói, ảnh sắp làm cha.</w:t>
      </w:r>
    </w:p>
    <w:p>
      <w:pPr>
        <w:pStyle w:val="BodyText"/>
      </w:pPr>
      <w:r>
        <w:t xml:space="preserve">Ngay cả tác giả duy nhất mình quản lý, vốn mang tiếng giai tân mà giờ cũng đã có mùa xuân mới, mà mùa xuân của cậu đây bao giờ mới tới???</w:t>
      </w:r>
    </w:p>
    <w:p>
      <w:pPr>
        <w:pStyle w:val="BodyText"/>
      </w:pPr>
      <w:r>
        <w:t xml:space="preserve">Gần đây, dưới sự ‘bức bách của cha mẹ”, ”chê cười của chúng bạn”, Lý Hiên đã phát rồ mà đi hỏi đồng nghiệp một câu, “Cậu có phải trai tân không?” Thế nhưng ngay cả Tiểu Vương – cậu giai mới hai mươi mốt tuổi trong ban biên tập- lại xấu hổ lắc đầu. Lý Hiên không thể không thừa nhận sự thực, toàn bộ nam biên tập viên của diễn đàn, chỉ có mình cậu ta còn tân!</w:t>
      </w:r>
    </w:p>
    <w:p>
      <w:pPr>
        <w:pStyle w:val="BodyText"/>
      </w:pPr>
      <w:r>
        <w:t xml:space="preserve">Đây thật sự là một tin bi thương, cả khuôn mặt của Lý Hiên gần như dính vào bàn, không buồn nhúc nhích. À không…… Thực ra còn một người nữa cậu chưa hỏi, đó chính là vị S duy nhất giữa một đám biên tập siêu M, Triệu Tinh Hoa! Không phải không muốn hỏi, mà là không dám hỏi.</w:t>
      </w:r>
    </w:p>
    <w:p>
      <w:pPr>
        <w:pStyle w:val="BodyText"/>
      </w:pPr>
      <w:r>
        <w:t xml:space="preserve">Không đi hỏi, Lý Qua Qua cố giữ lấy chút lòng tự trọng đáng buồn đáng cười, …. Một người đàn ông S như vậy, thanh tâm quả dục như vậy, nhất định là trai tân…. nhỉ?</w:t>
      </w:r>
    </w:p>
    <w:p>
      <w:pPr>
        <w:pStyle w:val="BodyText"/>
      </w:pPr>
      <w:r>
        <w:t xml:space="preserve">Gần đây, dưới sự khuyến khích của đồng nghiệp, Lý Hiên đã làm ra một quyết định vĩ đại. Cậu – sẽ đi xem mắt!!!</w:t>
      </w:r>
    </w:p>
    <w:p>
      <w:pPr>
        <w:pStyle w:val="BodyText"/>
      </w:pPr>
      <w:r>
        <w:t xml:space="preserve">Lý Hiên đến văn phòng môi giới, trả một ít phí, sau đó đưa ra hai yêu cầu đơn giản đến cực điểm: Gái! Còn sống!!</w:t>
      </w:r>
    </w:p>
    <w:p>
      <w:pPr>
        <w:pStyle w:val="BodyText"/>
      </w:pPr>
      <w:r>
        <w:t xml:space="preserve">Người của văn phòng hớn hở đi thu xếp, ngay cả ngày giờ địa điểm lần hẹn đầu tiên cũng chuẩn bị, sáu giờ chiều thứ năm tuần này, chỗ ngồi thứ 18 tại nhà hàng XX….</w:t>
      </w:r>
    </w:p>
    <w:p>
      <w:pPr>
        <w:pStyle w:val="BodyText"/>
      </w:pPr>
      <w:r>
        <w:t xml:space="preserve">Năm giờ rưỡi Lý Hiên đã đến XX, ngồi vào đúng lô ghế thứ 18, nhưng cậu ngạc nhiên phát hiện, Triệu Tinh Hoa đang ngồi xéo xéo cậu tại ghế số 14, hai chân bắt chéo đang đọc báo….. Lý Hiên rất tò mò, anh ta ngồi tư thế đó liệu có kẹp vào ”trứng” hông ta? Chính cậu đã thử ngồi kiểu này một lần, cảm nhận trọn vẹn cái cảm giác thế nào là ”đau trứng”, từ đó về sau cạch ngay ngồi bắt chéo chân.</w:t>
      </w:r>
    </w:p>
    <w:p>
      <w:pPr>
        <w:pStyle w:val="BodyText"/>
      </w:pPr>
      <w:r>
        <w:t xml:space="preserve">Khi Lý Hiên nhìn thấy Triệu Tinh Hoa, trong đầu cậu chỉ có một suy nghĩ: Mợ nó…. Sao anh ta lại ở đây!!!</w:t>
      </w:r>
    </w:p>
    <w:p>
      <w:pPr>
        <w:pStyle w:val="BodyText"/>
      </w:pPr>
      <w:r>
        <w:t xml:space="preserve">Triệu Tinh Hoa nhìn như cũng thấy Lý Hiên, anh đặt tờ báo xuống, liếc cậu một cái, sau đó làm ra vẻ như không thấy mà dời mắt đi.</w:t>
      </w:r>
    </w:p>
    <w:p>
      <w:pPr>
        <w:pStyle w:val="BodyText"/>
      </w:pPr>
      <w:r>
        <w:t xml:space="preserve">Lý Hiên ngồi tại chỗ đỏ mặt, hoàn toàn không biết có nên đi bắt chuyện hay không. Tuy nhiên, khi cậu đang nhăn nhó định rời khỏi chỗ ngồi thì bên nữ tới.</w:t>
      </w:r>
    </w:p>
    <w:p>
      <w:pPr>
        <w:pStyle w:val="BodyText"/>
      </w:pPr>
      <w:r>
        <w:t xml:space="preserve">Giày cao gót đen tuyền, áo nhung cánh dơi, tóc dài, gương mặt sắc nét. Ngoại trừ việc cao hơn Lý Hiên ra thì đây chính là hình tượng bạn gái hoàn mỹ trong lòng cậu chàng!</w:t>
      </w:r>
    </w:p>
    <w:p>
      <w:pPr>
        <w:pStyle w:val="BodyText"/>
      </w:pPr>
      <w:r>
        <w:t xml:space="preserve">So với cô gái có vẻ phóng khoáng kia, Lý Hiên lại giống hệt một cô vợ nhỏ…. nhu thuận lanh lợi.</w:t>
      </w:r>
    </w:p>
    <w:p>
      <w:pPr>
        <w:pStyle w:val="BodyText"/>
      </w:pPr>
      <w:r>
        <w:t xml:space="preserve">Bên gái nói, “Xin chào, tôi là Vương Thế Mạn. Tôi đoán văn phòng môi giới đã cho cậu xem tài liệu về tôi rồi, nhưng tôi vẫn sẽ giới thiệu một chút. Tôi hiện đang là phó quản lý tài vụ công ty VEH, năm nay ba mươi hai…”</w:t>
      </w:r>
    </w:p>
    <w:p>
      <w:pPr>
        <w:pStyle w:val="BodyText"/>
      </w:pPr>
      <w:r>
        <w:t xml:space="preserve">VEH là viết tắt của vehicle</w:t>
      </w:r>
    </w:p>
    <w:p>
      <w:pPr>
        <w:pStyle w:val="BodyText"/>
      </w:pPr>
      <w:r>
        <w:t xml:space="preserve">Trong phạm vi vủa một người bình thường thì kiểu giới thiệu nhiều lần như vậy, tuyệt đối không phải hành vi bình thường…..</w:t>
      </w:r>
    </w:p>
    <w:p>
      <w:pPr>
        <w:pStyle w:val="BodyText"/>
      </w:pPr>
      <w:r>
        <w:t xml:space="preserve">“Thực ra mục đích chính của tôi khi đi xem mắt, không hẳn là tìm người hẹn hò, mà là người ở chung thì đúng hơn…..” Vương Thế Mạn cười cười, “Lúc tôi thấy cậu, tôi cảm thấy rất hài lòng… Nhưng tôi sợ nhỡ đâu người thân tôi lại không đồng ý, nên trên đường tôi đã gọi điện cho bác cả, bác tứ, dì ba, em sáu, chú năm, cô hai, em họ tôi rồi, bàn này sợ không đủ, cậu đổi phòng nhé?”</w:t>
      </w:r>
    </w:p>
    <w:p>
      <w:pPr>
        <w:pStyle w:val="BodyText"/>
      </w:pPr>
      <w:r>
        <w:t xml:space="preserve">Trong giây lát, bộ mặt tươi cười của Lý Hiên vỡ nát, “…”</w:t>
      </w:r>
    </w:p>
    <w:p>
      <w:pPr>
        <w:pStyle w:val="BodyText"/>
      </w:pPr>
      <w:r>
        <w:t xml:space="preserve">Đệch!!! Cô kia có biết đây là đâu không?!! Đây là nhà hàng Tây cao cấp đó!!!!</w:t>
      </w:r>
    </w:p>
    <w:p>
      <w:pPr>
        <w:pStyle w:val="BodyText"/>
      </w:pPr>
      <w:r>
        <w:t xml:space="preserve">Điều đó có nghĩa gì ư?! Có nghĩa là một miếng bít tết to bằng bàn tay bán với giá một nghìn tám trăm tám mươi tám!!! Một suất ốc sên thêm nước bột ngô tốn mất ba trăm!!! Một chén đậu Hà Lan hầm nhừ cũng mang danh “canh Trân châu Phỉ thúy Bạch ngọc”, một ly kem cũng có giá chín mươi chín!! Chín mươi chín không nói, thế mà chỉ có mỗi hai viên kem!! Đây là cảnh giới người thường chịu được sao?!!</w:t>
      </w:r>
    </w:p>
    <w:p>
      <w:pPr>
        <w:pStyle w:val="BodyText"/>
      </w:pPr>
      <w:r>
        <w:t xml:space="preserve">Mặt Lý Hiên tái dại đi, một lát sau mới nghẹn ra một câu, “Tôi… chỉ mang theo có hai ngàn…”</w:t>
      </w:r>
    </w:p>
    <w:p>
      <w:pPr>
        <w:pStyle w:val="BodyText"/>
      </w:pPr>
      <w:r>
        <w:t xml:space="preserve">Bên gái tỏ vẻ rất bình tĩnh, “Không sao, chỗ này cho phép trả bằng thẻ mà, đừng lo.”</w:t>
      </w:r>
    </w:p>
    <w:p>
      <w:pPr>
        <w:pStyle w:val="BodyText"/>
      </w:pPr>
      <w:r>
        <w:t xml:space="preserve">…. Con mẹ nó bà chị đang đùa em đúng không!!! Còn quẹt thẻ cái nỗi gì, một nhà bà chị muốn ăn hết bao nhiêu!!! Có biết ông đây lương cơ bản có bốn nghìn không?!! Bốn nghìn đó!!!</w:t>
      </w:r>
    </w:p>
    <w:p>
      <w:pPr>
        <w:pStyle w:val="BodyText"/>
      </w:pPr>
      <w:r>
        <w:t xml:space="preserve">Ngay khi Lý Hiên không biết nên mở miệng từ chối thế nào thì dũng sĩ vĩ đại của chúng ta – Triệu Tinh Hoa- đứng dậy.</w:t>
      </w:r>
    </w:p>
    <w:p>
      <w:pPr>
        <w:pStyle w:val="BodyText"/>
      </w:pPr>
      <w:r>
        <w:t xml:space="preserve">Anh ta đi đến bên hai người Lý Hiên, vô cùng, vô cùng ôn nhu nói, “Xin chào cô, tôi là đồng nghiệp của Lý Hiên. Cậu ấy muốn đi xem mắt, nên tới tìm gặp tôi. Vừa lúc bên tôi cũng có người, bên cô cũng có người, hay là tiền cơm mỗi bên chia nhau một nửa, được chứ? Đương nhiên nếu cô để chúng tôi tự chọn phòng thì tiền nong không phải lo gì cả.”</w:t>
      </w:r>
    </w:p>
    <w:p>
      <w:pPr>
        <w:pStyle w:val="BodyText"/>
      </w:pPr>
      <w:r>
        <w:t xml:space="preserve">Cô gái do dự nhìn hai người đàn ông trước mặt, sau đó chậm rãi mà kiên định gật đầu.</w:t>
      </w:r>
    </w:p>
    <w:p>
      <w:pPr>
        <w:pStyle w:val="BodyText"/>
      </w:pPr>
      <w:r>
        <w:t xml:space="preserve">Ba người cùng nhau đổi phòng, Triệu Tinh Hoa nói nhỏ vào tai Lý Hiên, “Ngẫm lại xem có tác giả nào ở Bắc Kinh không…. Tôi đi liên hệ.”</w:t>
      </w:r>
    </w:p>
    <w:p>
      <w:pPr>
        <w:pStyle w:val="BodyText"/>
      </w:pPr>
      <w:r>
        <w:t xml:space="preserve">Lý Hiên bày ra vẻ mặt “ồ ra là thế”, nhỏ giọng trả lời, “Nam Kinh, Mộ Trường Kim, Nhân gian vô, Phong Tam, Tam lượng hoàng kim, … A, mới tổ chức đại hội tác giả mà, còn nhiều người lắm!”</w:t>
      </w:r>
    </w:p>
    <w:p>
      <w:pPr>
        <w:pStyle w:val="BodyText"/>
      </w:pPr>
      <w:r>
        <w:t xml:space="preserve">Triệu Tinh Hoa đứng dậy nói đi rửa tay, ba bốn phút sau liền quay lại.</w:t>
      </w:r>
    </w:p>
    <w:p>
      <w:pPr>
        <w:pStyle w:val="BodyText"/>
      </w:pPr>
      <w:r>
        <w:t xml:space="preserve">Một hai phút sau đó, có hai người đẩy cửa vào phòng ăn. Một là Chu Nam Kinh….. Một người khác, Lý Hiên không biết!</w:t>
      </w:r>
    </w:p>
    <w:p>
      <w:pPr>
        <w:pStyle w:val="BodyText"/>
      </w:pPr>
      <w:r>
        <w:t xml:space="preserve">Bên gái có vẻ ngạc nhiên khi thấy có hai người vào. Người đàn ông xa lạ mỉm cười, “A, em họ, đây là đối tượng xem mắt lần này của em đấy à?”</w:t>
      </w:r>
    </w:p>
    <w:p>
      <w:pPr>
        <w:pStyle w:val="BodyText"/>
      </w:pPr>
      <w:r>
        <w:t xml:space="preserve">Lý Hiên quay đầu nhìn Triệu Tinh Hoa, trong ánh mắt tràn ngập nghi hoặc “Ai đây?”</w:t>
      </w:r>
    </w:p>
    <w:p>
      <w:pPr>
        <w:pStyle w:val="BodyText"/>
      </w:pPr>
      <w:r>
        <w:t xml:space="preserve">Triệu Tinh Hoa mặt không hề thay đổi, cũng nhìn cậu chằm chằm như muốn nói, đó là Chu Nam Kinh đưa đến.</w:t>
      </w:r>
    </w:p>
    <w:p>
      <w:pPr>
        <w:pStyle w:val="BodyText"/>
      </w:pPr>
      <w:r>
        <w:t xml:space="preserve">Chu Nam Kinh xấu hổ ho khan, “Chào cô Vương, hai chúng tôi là anh họ cả và anh họ hai của Lý Hiên…”</w:t>
      </w:r>
    </w:p>
    <w:p>
      <w:pPr>
        <w:pStyle w:val="BodyText"/>
      </w:pPr>
      <w:r>
        <w:t xml:space="preserve">Sau đó, hai tên bất kể sắc mặt đỏ gay của cô gái, điềm nhiên chọn chỗ ngồi xuống.</w:t>
      </w:r>
    </w:p>
    <w:p>
      <w:pPr>
        <w:pStyle w:val="BodyText"/>
      </w:pPr>
      <w:r>
        <w:t xml:space="preserve">Ôn Hướng Hoa ghé sát vào người Chu Nam Kinh nói nhỏ, “Tam lượng hoàng kim đâu?”</w:t>
      </w:r>
    </w:p>
    <w:p>
      <w:pPr>
        <w:pStyle w:val="BodyText"/>
      </w:pPr>
      <w:r>
        <w:t xml:space="preserve">Hắn tà tà liếc mắt nhìn cậu, “Ăm cơm của em đi, hỏi này hỏi nọ làm gì.”</w:t>
      </w:r>
    </w:p>
    <w:p>
      <w:pPr>
        <w:pStyle w:val="BodyText"/>
      </w:pPr>
      <w:r>
        <w:t xml:space="preserve">Cách mười phút, cửa phòng lại mở ra.</w:t>
      </w:r>
    </w:p>
    <w:p>
      <w:pPr>
        <w:pStyle w:val="BodyText"/>
      </w:pPr>
      <w:r>
        <w:t xml:space="preserve">Người vừa mở cửa là Mộ Trường Kim.</w:t>
      </w:r>
    </w:p>
    <w:p>
      <w:pPr>
        <w:pStyle w:val="BodyText"/>
      </w:pPr>
      <w:r>
        <w:t xml:space="preserve">“Í da! Anh họ! Lần này sao tìm được cô ngon thế này!” Mộ Trường Kim giả vờ kêu lên sợ hãi, sau đó đến trước mặt Vương Thế Mạn, vươn một tay ra, “Nghe nói cô họ Vương đúng không? Anh họ tôi sau này phiền cô quan tâm cho!”</w:t>
      </w:r>
    </w:p>
    <w:p>
      <w:pPr>
        <w:pStyle w:val="BodyText"/>
      </w:pPr>
      <w:r>
        <w:t xml:space="preserve">Cô Vương lộ một nụ cười gượng, bắt tay Mộ Trường Kim.</w:t>
      </w:r>
    </w:p>
    <w:p>
      <w:pPr>
        <w:pStyle w:val="BodyText"/>
      </w:pPr>
      <w:r>
        <w:t xml:space="preserve">Cậu ta ngồi xuống bên cạnh Chu Nam Kinh, chọc chọc người hắn, thì thào, “Anh nói xem cô này có đọc tiểu thuyết không nhỉ? Cổ mà ở bên Thất điểm thì hôm nay không biết bao nhiêu người đố kỵ cổ đó!”</w:t>
      </w:r>
    </w:p>
    <w:p>
      <w:pPr>
        <w:pStyle w:val="BodyText"/>
      </w:pPr>
      <w:r>
        <w:t xml:space="preserve">Chu Nam Kinh có vẻ như rất muốn cười, nhưng ngay sau đó, Ôn Hướng Hoa lại nhìn xung quanh, “Sao Tam lượng hoàng kim còn chưa tới chứ….” Chu Nam Kinh liền không cười nổi.</w:t>
      </w:r>
    </w:p>
    <w:p>
      <w:pPr>
        <w:pStyle w:val="BodyText"/>
      </w:pPr>
      <w:r>
        <w:t xml:space="preserve">Lát nữa, cửa phòng bật mở, một người đàn ông mặc áo khoác lông đi vào, ngay lập tức lùi lại, sau mới đi vào, “Ớ…. Trời ạ, Mạn Mạn, những người này đều đến xem mắt với em đấy à?” Giọng có vẻ không chuẩn, hình như là người ngoại tỉnh.</w:t>
      </w:r>
    </w:p>
    <w:p>
      <w:pPr>
        <w:pStyle w:val="BodyText"/>
      </w:pPr>
      <w:r>
        <w:t xml:space="preserve">Vương Thế Mạn lạnh mặt, đợi người đàn ông kia lại gần mình mới nói, “Đều là người nhà bên nam…”</w:t>
      </w:r>
    </w:p>
    <w:p>
      <w:pPr>
        <w:pStyle w:val="BodyText"/>
      </w:pPr>
      <w:r>
        <w:t xml:space="preserve">Tên kia mở to mắt hoảng sợ, thầm thì với cô ta gì đó, vài phút sau đột nhiên đứng dậy kêu mình có việc, phải đi.</w:t>
      </w:r>
    </w:p>
    <w:p>
      <w:pPr>
        <w:pStyle w:val="BodyText"/>
      </w:pPr>
      <w:r>
        <w:t xml:space="preserve">Một chốc nữa ngay cả cô gái cũng nói mình phải đi WC…..</w:t>
      </w:r>
    </w:p>
    <w:p>
      <w:pPr>
        <w:pStyle w:val="BodyText"/>
      </w:pPr>
      <w:r>
        <w:t xml:space="preserve">Ngay khi cô ta rời đi, Tam lượng hoàng kim mà Ôn Hướng Hoa cứ lải nhải mãi cuối cùng cũng đến.</w:t>
      </w:r>
    </w:p>
    <w:p>
      <w:pPr>
        <w:pStyle w:val="BodyText"/>
      </w:pPr>
      <w:r>
        <w:t xml:space="preserve">Anh ta vừa vào, trong phòng như sáng hẳn lên, anh cười, “Xin lỗi, tôi vừa đi shoot ảnh về, tới hơi muộn”. Tam lượng hoàng kim tên thật là Liễu Trường Xuân, nghề tay phải là người mẫu ảnh, nghề tay trái là sáng tác.</w:t>
      </w:r>
    </w:p>
    <w:p>
      <w:pPr>
        <w:pStyle w:val="BodyText"/>
      </w:pPr>
      <w:r>
        <w:t xml:space="preserve">Anh ngồi xuống cạnh Mộ Trường Kim, lúc này mới đưa mắt nhìn quanh, “Không phải là biên tập mình đi xem mắt à? Bên gái đâu?”</w:t>
      </w:r>
    </w:p>
    <w:p>
      <w:pPr>
        <w:pStyle w:val="BodyText"/>
      </w:pPr>
      <w:r>
        <w:t xml:space="preserve">Triệu Tinh Hoa gấp gọn tờ báo lại, “Đi WC rồi, không phải quan tâm tới cô ta, gọi món trước đi.”</w:t>
      </w:r>
    </w:p>
    <w:p>
      <w:pPr>
        <w:pStyle w:val="BodyText"/>
      </w:pPr>
      <w:r>
        <w:t xml:space="preserve">Liễu Trường Xuân “A” một tiếng, nghi hoặc nhìn Triệu Tinh Hoa đang đọc menu do nhân viên mang tới.</w:t>
      </w:r>
    </w:p>
    <w:p>
      <w:pPr>
        <w:pStyle w:val="BodyText"/>
      </w:pPr>
      <w:r>
        <w:t xml:space="preserve">Lý Hiên giờ mới run run giơ tay lên, “Tôi nói trước đã…. Mấy người ngồi đây chắc đều nhiều tiền hơn tôi….. Vậy tiền cơm hôm nay a a a a! Tôi chỉ mang có hai nghìn thôi…..”</w:t>
      </w:r>
    </w:p>
    <w:p>
      <w:pPr>
        <w:pStyle w:val="BodyText"/>
      </w:pPr>
      <w:r>
        <w:t xml:space="preserve">Triệu Tinh Hoa giơ một tay lên xoa đầu cậu, “Không phải tôi đang gọi món à? Để tôi mời khách cho”.</w:t>
      </w:r>
    </w:p>
    <w:p>
      <w:pPr>
        <w:pStyle w:val="BodyText"/>
      </w:pPr>
      <w:r>
        <w:t xml:space="preserve">“Trường Kiếm! Thực ra tôi rất có tiền, ít nhất là nhiều hơn Chu Nam Kinh, tôi mời nhé!” Mộ Trường Kim nhiệt tình giơ tay! Để đại BOSS bao á, muốn chết sao?</w:t>
      </w:r>
    </w:p>
    <w:p>
      <w:pPr>
        <w:pStyle w:val="BodyText"/>
      </w:pPr>
      <w:r>
        <w:t xml:space="preserve">Không thể nghi ngờ, Mộ Trường Kim đã chạm đúng vào chỗ đau của Chu Nam Kinh. Mới đây, khi bảng tổng sắp thu nhập tác gia internet công bố, Chu Nam Kinh tụt xuống thứ tư, mà thằng nhãi kia từ thứ tư nhảy lên một bậc….</w:t>
      </w:r>
    </w:p>
    <w:p>
      <w:pPr>
        <w:pStyle w:val="BodyText"/>
      </w:pPr>
      <w:r>
        <w:t xml:space="preserve">Chu Nam Kinh nhịp nhịp ngón tay trên bàn, “Vừa rồi tôi đi dạo phố, mang theo có vài thẻ ngân hàng thôi, các cậu cứ ăn thoải mái nhé.”</w:t>
      </w:r>
    </w:p>
    <w:p>
      <w:pPr>
        <w:pStyle w:val="BodyText"/>
      </w:pPr>
      <w:r>
        <w:t xml:space="preserve">Tam lượng hoàng kim đưa mắt nhìn Mộ Trường Kim, chậm rãi nói, “Tháng này tôi làm ăn lãi hơn mười vạn, bữa này cứ để tôi.”</w:t>
      </w:r>
    </w:p>
    <w:p>
      <w:pPr>
        <w:pStyle w:val="BodyText"/>
      </w:pPr>
      <w:r>
        <w:t xml:space="preserve">Giữa đám người hỗn loạn “Tráng sĩ, không được, để cho tôi” kia, chợt vang lên tiếng của Ôn Hướng Hoa, “Thực ra nhà hàng này là do dì tôi mở…. Tôi có thể gọi một cuộc điện thoại, bảo dì miễn phí cho. Mọi người đừng cãi nhau nữa.”</w:t>
      </w:r>
    </w:p>
    <w:p>
      <w:pPr>
        <w:pStyle w:val="BodyText"/>
      </w:pPr>
      <w:r>
        <w:t xml:space="preserve">Những người khác không hẹn mà đều im lặng, thầm giơ ngón cái cho vị ”đại gia”.</w:t>
      </w:r>
    </w:p>
    <w:p>
      <w:pPr>
        <w:pStyle w:val="BodyText"/>
      </w:pPr>
      <w:r>
        <w:t xml:space="preserve">Sau bữa cơm, cuối cùng Ôn Hướng Hoa cũng thỏa nguyện xin được chữ kí của Tam lượng hoàng kim, bên trên có bút danh, bên dưới là tên thật.</w:t>
      </w:r>
    </w:p>
    <w:p>
      <w:pPr>
        <w:pStyle w:val="BodyText"/>
      </w:pPr>
      <w:r>
        <w:t xml:space="preserve">Lý Hiên được Triệu Tinh Hoa lái xe chở về nhà. Cậu ta hôm nay ăn thịt bò nướng, không cẩn thận nốc rượu, cứ thấy người là lại víu lấy tay áo người ta mà rằng, “Tôi không phải trai tân!!!”</w:t>
      </w:r>
    </w:p>
    <w:p>
      <w:pPr>
        <w:pStyle w:val="BodyText"/>
      </w:pPr>
      <w:r>
        <w:t xml:space="preserve">Triệu Tinh Hoa nói, “Tôi biết.”</w:t>
      </w:r>
    </w:p>
    <w:p>
      <w:pPr>
        <w:pStyle w:val="BodyText"/>
      </w:pPr>
      <w:r>
        <w:t xml:space="preserve">Lý Hiên đỏ mặt tía tai, “Tôi không phải trai tân thật mà!!”</w:t>
      </w:r>
    </w:p>
    <w:p>
      <w:pPr>
        <w:pStyle w:val="BodyText"/>
      </w:pPr>
      <w:r>
        <w:t xml:space="preserve">Triệu Tinh Hoa không đáp lại, chỉ hỏi địa chỉ nhà cậu ta.</w:t>
      </w:r>
    </w:p>
    <w:p>
      <w:pPr>
        <w:pStyle w:val="BodyText"/>
      </w:pPr>
      <w:r>
        <w:t xml:space="preserve">Lý Hiên còn sót lại chút xíu ý thức, chậm rãi trả lời, “Phòng 18 tầng ba, tòa nhà thứ nhất phố 10 khu Hải Điến.”</w:t>
      </w:r>
    </w:p>
    <w:p>
      <w:pPr>
        <w:pStyle w:val="BodyText"/>
      </w:pPr>
      <w:r>
        <w:t xml:space="preserve">Lát sau, khi đã yên vị trên xe rồi, Lý Hiên mới nói, “Trường Kiếm, anh thật sự là người tốt…”</w:t>
      </w:r>
    </w:p>
    <w:p>
      <w:pPr>
        <w:pStyle w:val="BodyText"/>
      </w:pPr>
      <w:r>
        <w:t xml:space="preserve">===============================</w:t>
      </w:r>
    </w:p>
    <w:p>
      <w:pPr>
        <w:pStyle w:val="BodyText"/>
      </w:pPr>
      <w:r>
        <w:t xml:space="preserve">Lời tác giả: Khi viết PN, tui chợt nghĩ ra mấy tình huống, nhưng nếu áp vào Chu Nam Kinh và Ôn Hướng Hoa thì lại không thích hợp lắm, mọi người xem nhé:</w:t>
      </w:r>
    </w:p>
    <w:p>
      <w:pPr>
        <w:pStyle w:val="BodyText"/>
      </w:pPr>
      <w:r>
        <w:t xml:space="preserve">[Chu Nam Kinh]</w:t>
      </w:r>
    </w:p>
    <w:p>
      <w:pPr>
        <w:pStyle w:val="BodyText"/>
      </w:pPr>
      <w:r>
        <w:t xml:space="preserve">Chu Nam Kinh, “Ôn Hướng Hoa”</w:t>
      </w:r>
    </w:p>
    <w:p>
      <w:pPr>
        <w:pStyle w:val="BodyText"/>
      </w:pPr>
      <w:r>
        <w:t xml:space="preserve">Ôn Hướng Hoa, “Làm sao thế?”</w:t>
      </w:r>
    </w:p>
    <w:p>
      <w:pPr>
        <w:pStyle w:val="BodyText"/>
      </w:pPr>
      <w:r>
        <w:t xml:space="preserve">“Bỏ mông em ra khỏi tay tôi mau”, Chu Nam Kinh mặt-nghiêm-túc.</w:t>
      </w:r>
    </w:p>
    <w:p>
      <w:pPr>
        <w:pStyle w:val="BodyText"/>
      </w:pPr>
      <w:r>
        <w:t xml:space="preserve">[Ôn Hướng Hoa]</w:t>
      </w:r>
    </w:p>
    <w:p>
      <w:pPr>
        <w:pStyle w:val="BodyText"/>
      </w:pPr>
      <w:r>
        <w:t xml:space="preserve">Ôn Hướng Hoa, “Nam Kinh”</w:t>
      </w:r>
    </w:p>
    <w:p>
      <w:pPr>
        <w:pStyle w:val="BodyText"/>
      </w:pPr>
      <w:r>
        <w:t xml:space="preserve">Chu Nam Kinh lạnh mặt trả lời, “Gì?”</w:t>
      </w:r>
    </w:p>
    <w:p>
      <w:pPr>
        <w:pStyle w:val="BodyText"/>
      </w:pPr>
      <w:r>
        <w:t xml:space="preserve">“Bỏ tay anh ra khỏi mông em mau! Thế này làm sao em ngủ được!”</w:t>
      </w:r>
    </w:p>
    <w:p>
      <w:pPr>
        <w:pStyle w:val="BodyText"/>
      </w:pPr>
      <w:r>
        <w:t xml:space="preserve">Chu Nam Kinh, “Câm miệng!”</w:t>
      </w:r>
    </w:p>
    <w:p>
      <w:pPr>
        <w:pStyle w:val="BodyText"/>
      </w:pPr>
      <w:r>
        <w:t xml:space="preserve">=====Đã ngoài trí tưởng tượng của tác giả====</w:t>
      </w:r>
    </w:p>
    <w:p>
      <w:pPr>
        <w:pStyle w:val="BodyText"/>
      </w:pPr>
      <w:r>
        <w:t xml:space="preserve">=====Lại tưởng tượng tiếp====</w:t>
      </w:r>
    </w:p>
    <w:p>
      <w:pPr>
        <w:pStyle w:val="BodyText"/>
      </w:pPr>
      <w:r>
        <w:t xml:space="preserve">Tiểu Hiên nho nhã: Anh!! Có đây không?!!</w:t>
      </w:r>
    </w:p>
    <w:p>
      <w:pPr>
        <w:pStyle w:val="BodyText"/>
      </w:pPr>
      <w:r>
        <w:t xml:space="preserve">Chu Nam Kinh: Đây.</w:t>
      </w:r>
    </w:p>
    <w:p>
      <w:pPr>
        <w:pStyle w:val="BodyText"/>
      </w:pPr>
      <w:r>
        <w:t xml:space="preserve">Tiểu Hiên nho nhã: Em nghe nói Tết âm năm nay anh đưa vợ về nhà hở? Anh như thế…. Mợ nó độc giả anh biết không?!</w:t>
      </w:r>
    </w:p>
    <w:p>
      <w:pPr>
        <w:pStyle w:val="BodyText"/>
      </w:pPr>
      <w:r>
        <w:t xml:space="preserve">Chu Nam Kinh: Ha ha.</w:t>
      </w:r>
    </w:p>
    <w:p>
      <w:pPr>
        <w:pStyle w:val="BodyText"/>
      </w:pPr>
      <w:r>
        <w:t xml:space="preserve">Tiểu Hiên nho nhã: Ha ha cái đầu anh.</w:t>
      </w:r>
    </w:p>
    <w:p>
      <w:pPr>
        <w:pStyle w:val="BodyText"/>
      </w:pPr>
      <w:r>
        <w:t xml:space="preserve">Tiểu Hiên nho nhã: Em có thể hỏi anh một câu không?</w:t>
      </w:r>
    </w:p>
    <w:p>
      <w:pPr>
        <w:pStyle w:val="BodyText"/>
      </w:pPr>
      <w:r>
        <w:t xml:space="preserve">Chu Nam Kinh: Nói.</w:t>
      </w:r>
    </w:p>
    <w:p>
      <w:pPr>
        <w:pStyle w:val="BodyText"/>
      </w:pPr>
      <w:r>
        <w:t xml:space="preserve">Tiểu Hiên nho nhã: Các anh ai trên ai dưới? ==</w:t>
      </w:r>
    </w:p>
    <w:p>
      <w:pPr>
        <w:pStyle w:val="BodyText"/>
      </w:pPr>
      <w:r>
        <w:t xml:space="preserve">Chu Nam Kinh: …………. Không phải anh.</w:t>
      </w:r>
    </w:p>
    <w:p>
      <w:pPr>
        <w:pStyle w:val="BodyText"/>
      </w:pPr>
      <w:r>
        <w:t xml:space="preserve">Tiểu Hiên nho nhã: Cái gì =口=!!!! Anh!!! Sao anh lại nghịch CP của em!!!!</w:t>
      </w:r>
    </w:p>
    <w:p>
      <w:pPr>
        <w:pStyle w:val="BodyText"/>
      </w:pPr>
      <w:r>
        <w:t xml:space="preserve">Chu Nam Kinh: Em biết gì chưa, Chương Tử Di và Uông Phong qua lại với nhau đấy….</w:t>
      </w:r>
    </w:p>
    <w:p>
      <w:pPr>
        <w:pStyle w:val="BodyText"/>
      </w:pPr>
      <w:r>
        <w:t xml:space="preserve">Tiểu Hiên nho nhã: ………… Ông là Ôn Hướng Hoa?</w:t>
      </w:r>
    </w:p>
    <w:p>
      <w:pPr>
        <w:pStyle w:val="BodyText"/>
      </w:pPr>
      <w:r>
        <w:t xml:space="preserve">Chu Nam Kinh: Không phải =L=</w:t>
      </w:r>
    </w:p>
    <w:p>
      <w:pPr>
        <w:pStyle w:val="BodyText"/>
      </w:pPr>
      <w:r>
        <w:t xml:space="preserve">Tiểu Hiên nho nhã: Đồ hâm! Anh tôi chưa bao giờ xem tin tức giải trí!</w:t>
      </w:r>
    </w:p>
    <w:p>
      <w:pPr>
        <w:pStyle w:val="BodyText"/>
      </w:pPr>
      <w:r>
        <w:t xml:space="preserve">Chu Nam Kinh: ……. Đệt!</w:t>
      </w:r>
    </w:p>
    <w:p>
      <w:pPr>
        <w:pStyle w:val="BodyText"/>
      </w:pPr>
      <w:r>
        <w:t xml:space="preserve">==========================</w:t>
      </w:r>
    </w:p>
    <w:p>
      <w:pPr>
        <w:pStyle w:val="Compact"/>
      </w:pPr>
      <w:r>
        <w:t xml:space="preserve">Có nên đổi hết “Tam lượng hoàng kim” thành “Ba lạng vàng” không nhỉ ==</w:t>
      </w:r>
      <w:r>
        <w:br w:type="textWrapping"/>
      </w:r>
      <w:r>
        <w:br w:type="textWrapping"/>
      </w:r>
    </w:p>
    <w:p>
      <w:pPr>
        <w:pStyle w:val="Heading2"/>
      </w:pPr>
      <w:bookmarkStart w:id="87" w:name="chương-65-phiên-ngoại-tính-hướng-của-lý-qua-qua"/>
      <w:bookmarkEnd w:id="87"/>
      <w:r>
        <w:t xml:space="preserve">65. Chương 65: Phiên Ngoại: Tính Hướng Của Lý Qua Qua</w:t>
      </w:r>
    </w:p>
    <w:p>
      <w:pPr>
        <w:pStyle w:val="Compact"/>
      </w:pPr>
      <w:r>
        <w:br w:type="textWrapping"/>
      </w:r>
      <w:r>
        <w:br w:type="textWrapping"/>
      </w:r>
      <w:r>
        <w:t xml:space="preserve">Tui tên là Lý Hiên…. Tên thật là Lý Hiên, không có bút danh, nhũ danh, đại danh chi hết, quá lắm thì bị người ta gọi là Hiên Hiên.</w:t>
      </w:r>
    </w:p>
    <w:p>
      <w:pPr>
        <w:pStyle w:val="BodyText"/>
      </w:pPr>
      <w:r>
        <w:t xml:space="preserve">Mọi người đều biết, tui chỉ là một thằng biên tập viên quèn, lệ thuộc hoàn toàn vào một vị thủ trưởng tên Triệu Tinh Hoa, tên biên tập là Trường Kiếm.</w:t>
      </w:r>
    </w:p>
    <w:p>
      <w:pPr>
        <w:pStyle w:val="BodyText"/>
      </w:pPr>
      <w:r>
        <w:t xml:space="preserve">“Trường kiếm xuất thiên nhai”, năm chữ nghe mới khí khái võ hiệp đậm nồng làm sao, vừa nghe đã biết là một biên tập nam.</w:t>
      </w:r>
    </w:p>
    <w:p>
      <w:pPr>
        <w:pStyle w:val="BodyText"/>
      </w:pPr>
      <w:r>
        <w:t xml:space="preserve">Nhưng tại sao tui lại nhắc đến anh ta ư…. Cái loại chuyện khiến người ta cúc hoa đau đớn này bắt đầu từ tầm một hai tháng trước.</w:t>
      </w:r>
    </w:p>
    <w:p>
      <w:pPr>
        <w:pStyle w:val="BodyText"/>
      </w:pPr>
      <w:r>
        <w:t xml:space="preserve">Lý Hiên không nhịn được quay đầu nhìn sang bên. Triệu Tinh Hoa đang ngồi uống cà phê, trên tay là một tờ báo số mới nhất.</w:t>
      </w:r>
    </w:p>
    <w:p>
      <w:pPr>
        <w:pStyle w:val="BodyText"/>
      </w:pPr>
      <w:r>
        <w:t xml:space="preserve">Đây là lần thứ mười một cậu gặp gỡ anh ta trong tháng này, đồng thời cũng là lần thứ mười một cậu đi xem mắt.</w:t>
      </w:r>
    </w:p>
    <w:p>
      <w:pPr>
        <w:pStyle w:val="BodyText"/>
      </w:pPr>
      <w:r>
        <w:t xml:space="preserve">Điều này có nghĩa… cả mười lần trước cậu đều thất bại! Mỗi lần đều bị từ chối bằng những lý do rất dị. Thậm chí có một lần, bên gái nghe được cậu làm bên Thất điểm, còn là biên tập của “Nam Kinh”, liền bày ra vẻ mặt ”đã hiểu”, “A! Anh chính là anh biên tập có tay rất đẹp!”</w:t>
      </w:r>
    </w:p>
    <w:p>
      <w:pPr>
        <w:pStyle w:val="BodyText"/>
      </w:pPr>
      <w:r>
        <w:t xml:space="preserve">Nụ cười của Lý Hiên lập tức cứng lại trên mặt, ánh mắt chuyển hướng sang nhìn Triệu Tinh Hoa đang uống trà. Tay anh ta có đeo nhẫn,nhưng không hiểu sao lúc đeo lên, không hề phá hư mỹ cảm của bàn tay, mà lại giống như dương chi bạch ngọc, thiêu muốn mù hai con mắt.</w:t>
      </w:r>
    </w:p>
    <w:p>
      <w:pPr>
        <w:pStyle w:val="BodyText"/>
      </w:pPr>
      <w:r>
        <w:t xml:space="preserve">Bên nhà gái lại đưa mắt sang nhìn tay cậu, “Hử, nhìn rất bình thường….”</w:t>
      </w:r>
    </w:p>
    <w:p>
      <w:pPr>
        <w:pStyle w:val="BodyText"/>
      </w:pPr>
      <w:r>
        <w:t xml:space="preserve">Sau đó… cổ uống xong với cậu một ly trà, rồi không hề liên hệ gì nữa.</w:t>
      </w:r>
    </w:p>
    <w:p>
      <w:pPr>
        <w:pStyle w:val="BodyText"/>
      </w:pPr>
      <w:r>
        <w:t xml:space="preserve">Đây thực sự là một câu chuyện bi thương! Lý Qua Qua thầm nghĩ trong lòng.</w:t>
      </w:r>
    </w:p>
    <w:p>
      <w:pPr>
        <w:pStyle w:val="BodyText"/>
      </w:pPr>
      <w:r>
        <w:t xml:space="preserve">Phải làm thế nào để diễn tả cảm xúc của cậu khi thấy Triệu Tinh Hoa bây giờ? Ờ, giống hệt lần đầu cậu lén xem phim xếch trong phòng làm việc, vừa quay đầu lại Triệu Tinh Hoa đứng ngay sau mình từ lúc nào. Đứng sau không nói, ảnh còn bày ra vẻ mặt nghiêm túc nói, “Đừng có xem nữa, bộ này tôi xem rồi, nhìn y hệt mấy con búp bê vậy, đã thế còn trông như thể rắn đánh nhau với ngựa.”</w:t>
      </w:r>
    </w:p>
    <w:p>
      <w:pPr>
        <w:pStyle w:val="BodyText"/>
      </w:pPr>
      <w:r>
        <w:t xml:space="preserve">Ý của Lý Hiên là, nghĩ một chút thôi là hiểu ngay.</w:t>
      </w:r>
    </w:p>
    <w:p>
      <w:pPr>
        <w:pStyle w:val="BodyText"/>
      </w:pPr>
      <w:r>
        <w:t xml:space="preserve">Cậu liếc Triệu Tinh Hoa một cái, anh ta vẫn đang đọc báo, cậu lại quay đầu về với ly cà phê của mình. Lúc cậu không để ý, Triệu Tinh Hoa liền ngẩng đầu lên nhìn cậu.</w:t>
      </w:r>
    </w:p>
    <w:p>
      <w:pPr>
        <w:pStyle w:val="BodyText"/>
      </w:pPr>
      <w:r>
        <w:t xml:space="preserve">Đây là ngày cuối cùng trong tháng, cũng là lần cuối cùng cậu đi xem mắt. Văn phòng môi giới có chế độ nộp phí tháng, không làm hội viên thì sẽ không sắp xếp cho. Hội viên còn chia ra kim cương hồng, kim cương đỏ, kim cương lam, kim cương lục, kim cương tím gì đó…. Hội viên cấp nào thì sắp xếp cho xứng với kiểu ấy…. Khụ, ý tui là, đối tượng hẹn hò phù hợp.</w:t>
      </w:r>
    </w:p>
    <w:p>
      <w:pPr>
        <w:pStyle w:val="BodyText"/>
      </w:pPr>
      <w:r>
        <w:t xml:space="preserve">Người Lý Qua Qua đang đợi là một cô người mới còn đang kim cương hồng…. Không, là một viên kim cương hồng bạch phú mỹ.</w:t>
      </w:r>
    </w:p>
    <w:p>
      <w:pPr>
        <w:pStyle w:val="BodyText"/>
      </w:pPr>
      <w:r>
        <w:t xml:space="preserve">Bạch phú mỹ đúng là bạch phú mỹ. Trắng ư, đưa tayra, để lộ một chiếc đồng hồ đeo tay kiểu nữ. Đẹp ư, quan niệm cái đẹp từ già đến trẻ…. Vừa nhìn đã biết là một phụ nữ hơn ba mươi tuổi nhan sắc mặn mà.</w:t>
      </w:r>
    </w:p>
    <w:p>
      <w:pPr>
        <w:pStyle w:val="BodyText"/>
      </w:pPr>
      <w:r>
        <w:t xml:space="preserve">…. Lý Hiên thựcra cũng không đặt yêu cầu tuổi tác gì cho cam, cứ theo quan niệm truyền thống mà tiến, đẻ được nuôi được là duyệt.</w:t>
      </w:r>
    </w:p>
    <w:p>
      <w:pPr>
        <w:pStyle w:val="BodyText"/>
      </w:pPr>
      <w:r>
        <w:t xml:space="preserve">Đáng tiếc là lần hẹn gặp mặt này cũng không kéo dài được lâu. Bên nhà gái ban đầu là hỏi tuổi. Lý Hiên đoan đoan chính chính trả lời, “Hai mươi sáu”. Bên kia đáp lại, “Ba mươi sáu.”</w:t>
      </w:r>
    </w:p>
    <w:p>
      <w:pPr>
        <w:pStyle w:val="BodyText"/>
      </w:pPr>
      <w:r>
        <w:t xml:space="preserve">Bên gái nói, tôi còn cómột con trai, cũng ngoan, cậu có thấy ngại không.</w:t>
      </w:r>
    </w:p>
    <w:p>
      <w:pPr>
        <w:pStyle w:val="BodyText"/>
      </w:pPr>
      <w:r>
        <w:t xml:space="preserve">Lý Hiên trả lời, không ngại.</w:t>
      </w:r>
    </w:p>
    <w:p>
      <w:pPr>
        <w:pStyle w:val="BodyText"/>
      </w:pPr>
      <w:r>
        <w:t xml:space="preserve">Người khác xem mắt kiểu gì cũng sẽ giẫm vào vài ba đám cặn bã… Trừ Lý Hiên.Mà thựcra cậu ta cũng gặp phải vô số bi kịchrồi.</w:t>
      </w:r>
    </w:p>
    <w:p>
      <w:pPr>
        <w:pStyle w:val="BodyText"/>
      </w:pPr>
      <w:r>
        <w:t xml:space="preserve">Theo lý thuyết thì loại bạch phú mỹ như cô đây không thể lại có cấp ”kim cương hồng được”. Phải biết bây giờ để đạt được cấp đó thì nộp hết mười đồng, nhưng kim cương tím, đen gì thì cũng là ba mươi thôi mà. Nhưng ý đồ của cô nàng này hình như không phải để kết thân, cô biết rõ phương thức xem mắt, cô cốt là muốn tìm một người con nuôi thì đúng hơn, cảm thấy Lý Hiên khá phù hợp.</w:t>
      </w:r>
    </w:p>
    <w:p>
      <w:pPr>
        <w:pStyle w:val="BodyText"/>
      </w:pPr>
      <w:r>
        <w:t xml:space="preserve">Lý Hiên nói, cậu ta muốn tìm người có thể cùng mình kí lên giấy tờ. Cụ Mao đã dạy, yêu mà không cưới thì chỉ có đùa giỡn lưu manh! (Đúng vậy, sau một tháng, mục tiêu của Lý Hiên đã đổi từ ”hết tân” sang ”kết hôn”, thật đáng mừng!)</w:t>
      </w:r>
    </w:p>
    <w:p>
      <w:pPr>
        <w:pStyle w:val="BodyText"/>
      </w:pPr>
      <w:r>
        <w:t xml:space="preserve">Cô bạch phú mỹ nhìn cậu thật lâu, sau đó mỉm cười, duyên dáng rời đi.</w:t>
      </w:r>
    </w:p>
    <w:p>
      <w:pPr>
        <w:pStyle w:val="BodyText"/>
      </w:pPr>
      <w:r>
        <w:t xml:space="preserve">Triệu Tinh Hoa từ từ đứng lên, vỗ vỗ Lý Hiên đang bụm tay ôm đầu, thô bạo nói, “Đứng lên đi, tôi đưa emvề nhà.”</w:t>
      </w:r>
    </w:p>
    <w:p>
      <w:pPr>
        <w:pStyle w:val="BodyText"/>
      </w:pPr>
      <w:r>
        <w:t xml:space="preserve">Gặp gỡ một người đàn ông tốt như thế này, hay mà mình gả quách cho anh ta luôn cho rồi.</w:t>
      </w:r>
    </w:p>
    <w:p>
      <w:pPr>
        <w:pStyle w:val="BodyText"/>
      </w:pPr>
      <w:r>
        <w:t xml:space="preserve">Khi ở trên xe, Lý Hiên không nhịn đượclại oán trách, “Anh nói xem, em tam quan đoan chính, ngoại hình cũng được, trong nhà mặc dù không có xe nhưng cóphòng đangthuê, lại có công việc ổn định. Tại sao không cô nào muốn phát triển quan hệ với em?”</w:t>
      </w:r>
    </w:p>
    <w:p>
      <w:pPr>
        <w:pStyle w:val="BodyText"/>
      </w:pPr>
      <w:r>
        <w:t xml:space="preserve">Triệu Tinh Hoa nâng kính lên, “Bởi vì emxứng đáng người tốt hơn.”</w:t>
      </w:r>
    </w:p>
    <w:p>
      <w:pPr>
        <w:pStyle w:val="BodyText"/>
      </w:pPr>
      <w:r>
        <w:t xml:space="preserve">Bởi vì những lời này của Triệu Tinh Hoa, Lý Hiên một mực tin rằng, cậu sẽ có một cơ hội tốt hơn… nhỉ?</w:t>
      </w:r>
    </w:p>
    <w:p>
      <w:pPr>
        <w:pStyle w:val="BodyText"/>
      </w:pPr>
      <w:r>
        <w:t xml:space="preserve">Cậu mở danh sách mới liên lạc gần đây, tìm được một người bạn, bắt đầu ”giãi bày” nỗi khổ tâm.</w:t>
      </w:r>
    </w:p>
    <w:p>
      <w:pPr>
        <w:pStyle w:val="BodyText"/>
      </w:pPr>
      <w:r>
        <w:t xml:space="preserve">Lý Qua Qua: Nam Kinh! Hôm nay tôi lại xem mắt thất bại rồi!! QAQ</w:t>
      </w:r>
    </w:p>
    <w:p>
      <w:pPr>
        <w:pStyle w:val="BodyText"/>
      </w:pPr>
      <w:r>
        <w:t xml:space="preserve">Chu Nam Kinh: Chúc mừng.</w:t>
      </w:r>
    </w:p>
    <w:p>
      <w:pPr>
        <w:pStyle w:val="BodyText"/>
      </w:pPr>
      <w:r>
        <w:t xml:space="preserve">Lý Qua Qua: Gì cơ… Chúc mừng cái đầu cậu! QAQ Oa oa oa!! Không tìm được cô nữa chắc tui thành thánh sĩ mất!! Còn là phiên bản vàng nữa!!</w:t>
      </w:r>
    </w:p>
    <w:p>
      <w:pPr>
        <w:pStyle w:val="BodyText"/>
      </w:pPr>
      <w:r>
        <w:t xml:space="preserve">Chu Nam Kinh: Nhóc ranh ngốc nghếch, cậu cho rằng ai cũng dễ dàng lên phiên bản vàng sao?</w:t>
      </w:r>
    </w:p>
    <w:p>
      <w:pPr>
        <w:pStyle w:val="BodyText"/>
      </w:pPr>
      <w:r>
        <w:t xml:space="preserve">Lý Qua Qua: Cậu nói xem tại sao tôi lại hông có ai yêu QAQ</w:t>
      </w:r>
    </w:p>
    <w:p>
      <w:pPr>
        <w:pStyle w:val="BodyText"/>
      </w:pPr>
      <w:r>
        <w:t xml:space="preserve">Chu Nam Kinh: 1. Không có tiền 2. Không có ngoại hình 3. Không có IQ</w:t>
      </w:r>
    </w:p>
    <w:p>
      <w:pPr>
        <w:pStyle w:val="BodyText"/>
      </w:pPr>
      <w:r>
        <w:t xml:space="preserve">Lý Qua Qua: Cái đệt mợ!!! Cậu mới là kẻ không có IQ!!!</w:t>
      </w:r>
    </w:p>
    <w:p>
      <w:pPr>
        <w:pStyle w:val="BodyText"/>
      </w:pPr>
      <w:r>
        <w:t xml:space="preserve">Chu Nam Kinh: 4. Hay chửi tục.</w:t>
      </w:r>
    </w:p>
    <w:p>
      <w:pPr>
        <w:pStyle w:val="BodyText"/>
      </w:pPr>
      <w:r>
        <w:t xml:space="preserve">Lý Qua Qua: ….</w:t>
      </w:r>
    </w:p>
    <w:p>
      <w:pPr>
        <w:pStyle w:val="BodyText"/>
      </w:pPr>
      <w:r>
        <w:t xml:space="preserve">Chu Nam Kinh: Em giai, em rất có thiên phú, hay là đi làm GAY đii!╰（＊°▽°＊）╯</w:t>
      </w:r>
    </w:p>
    <w:p>
      <w:pPr>
        <w:pStyle w:val="BodyText"/>
      </w:pPr>
      <w:r>
        <w:t xml:space="preserve">Lý Qua Qua: ……. Cậu là ai?</w:t>
      </w:r>
    </w:p>
    <w:p>
      <w:pPr>
        <w:pStyle w:val="BodyText"/>
      </w:pPr>
      <w:r>
        <w:t xml:space="preserve">Chu Nam Kinh: Tôi là chồng của Chu Nam Kinh! Vợ tôi đang nấu cơm!</w:t>
      </w:r>
    </w:p>
    <w:p>
      <w:pPr>
        <w:pStyle w:val="BodyText"/>
      </w:pPr>
      <w:r>
        <w:t xml:space="preserve">Lý Qua Qua: Sặc….</w:t>
      </w:r>
    </w:p>
    <w:p>
      <w:pPr>
        <w:pStyle w:val="BodyText"/>
      </w:pPr>
      <w:r>
        <w:t xml:space="preserve">Chu Nam Kinh: Thật ra trước đây vợ tôi lấy căn cước của tôi để ký hợpđồng. Bởi vì vợ tôi nói Thất điểm khá kì thị tác giả nữ, cho nên mấy lần họp hàng năm trước của diễn đàn cổ không đi. Năm nay do cậu lôi kéo nhiều quá nên mới nói tôi đi thay.</w:t>
      </w:r>
    </w:p>
    <w:p>
      <w:pPr>
        <w:pStyle w:val="BodyText"/>
      </w:pPr>
      <w:r>
        <w:t xml:space="preserve">Lý Qua Qua: Thiệt hông!!!!</w:t>
      </w:r>
    </w:p>
    <w:p>
      <w:pPr>
        <w:pStyle w:val="BodyText"/>
      </w:pPr>
      <w:r>
        <w:t xml:space="preserve">Chu Nam Kinh: Thật mà,vợ tôi không thích nói chuyện, là bởi vì suy nghĩcủa cổ không giống như con trai, sợ lộ thân phận. Vợ tôi thật đáng thương, nghĩ đi nghĩ lại xem có nên nói thật với cậu không. Dạo này cổ còn đến kì mãn kinh, tóc lơ thơ vài sợi bạcrồi, tôi không đành lòng mới nói cho cậu biết đấy!</w:t>
      </w:r>
    </w:p>
    <w:p>
      <w:pPr>
        <w:pStyle w:val="BodyText"/>
      </w:pPr>
      <w:r>
        <w:t xml:space="preserve">Lý Qua Qua: Hử? Thật á?</w:t>
      </w:r>
    </w:p>
    <w:p>
      <w:pPr>
        <w:pStyle w:val="BodyText"/>
      </w:pPr>
      <w:r>
        <w:t xml:space="preserve">Lý Hiên nghe qua đã biết 80% là giả, nhưng nếu 20% là thật, thì nhiều chuyện có thể được làm sáng tỏ…</w:t>
      </w:r>
    </w:p>
    <w:p>
      <w:pPr>
        <w:pStyle w:val="BodyText"/>
      </w:pPr>
      <w:r>
        <w:t xml:space="preserve">Giả thiết này khiến cậu ta mồ hôi lạnh đổ ào ào.</w:t>
      </w:r>
    </w:p>
    <w:p>
      <w:pPr>
        <w:pStyle w:val="BodyText"/>
      </w:pPr>
      <w:r>
        <w:t xml:space="preserve">Lý Qua Qua: Anh gì đó còn ở đó không?</w:t>
      </w:r>
    </w:p>
    <w:p>
      <w:pPr>
        <w:pStyle w:val="BodyText"/>
      </w:pPr>
      <w:r>
        <w:t xml:space="preserve">Lý Qua Qua: Anh xưng hô thế nào vậy ạ?</w:t>
      </w:r>
    </w:p>
    <w:p>
      <w:pPr>
        <w:pStyle w:val="BodyText"/>
      </w:pPr>
      <w:r>
        <w:t xml:space="preserve">Lý Qua Qua: Ê ê?</w:t>
      </w:r>
    </w:p>
    <w:p>
      <w:pPr>
        <w:pStyle w:val="BodyText"/>
      </w:pPr>
      <w:r>
        <w:t xml:space="preserve">Khung trò chuyện, mấy giờ sau không có ai đáp lời.</w:t>
      </w:r>
    </w:p>
    <w:p>
      <w:pPr>
        <w:pStyle w:val="BodyText"/>
      </w:pPr>
      <w:r>
        <w:t xml:space="preserve">Nửa đêm, từ đó mới nhảy ra một dòng.</w:t>
      </w:r>
    </w:p>
    <w:p>
      <w:pPr>
        <w:pStyle w:val="BodyText"/>
      </w:pPr>
      <w:r>
        <w:t xml:space="preserve">Chu Nam Kinh: Vợ nghịch quá, làm cậu chê cười rồi.</w:t>
      </w:r>
    </w:p>
    <w:p>
      <w:pPr>
        <w:pStyle w:val="BodyText"/>
      </w:pPr>
      <w:r>
        <w:t xml:space="preserve">Chu Nam Kinh: Tôi là Chu Nam Kinh, không phải nữ.</w:t>
      </w:r>
    </w:p>
    <w:p>
      <w:pPr>
        <w:pStyle w:val="BodyText"/>
      </w:pPr>
      <w:r>
        <w:t xml:space="preserve">Lý Qua Qua: Ồ…. Vậy cô ấy đâu?</w:t>
      </w:r>
    </w:p>
    <w:p>
      <w:pPr>
        <w:pStyle w:val="BodyText"/>
      </w:pPr>
      <w:r>
        <w:t xml:space="preserve">Chu Nam Kinh: Đang độ mãn kinh nằm trên giường không nhúc nhích được.</w:t>
      </w:r>
    </w:p>
    <w:p>
      <w:pPr>
        <w:pStyle w:val="BodyText"/>
      </w:pPr>
      <w:r>
        <w:t xml:space="preserve">Ôn Hướng Hoa buồn buồn không vui cuốn chăn bọc quanh mình, y hệt một con sâu nhỏ. Một lúc lâu sau, cậu ta mới ngoi lên từ tầng tầng lớp chăn, túm lấy một cái gối ném thẳng vào ót Chu Nam Kinh.</w:t>
      </w:r>
    </w:p>
    <w:p>
      <w:pPr>
        <w:pStyle w:val="BodyText"/>
      </w:pPr>
      <w:r>
        <w:t xml:space="preserve">“Chu Nam Kinh!! Em cảnh cáo anh một lần!!! Con mẹ nó lần sau anh dám không dùng bao em sẽ cầm nguyên cục tiền năm tệ đập chết anh!!!”</w:t>
      </w:r>
    </w:p>
    <w:p>
      <w:pPr>
        <w:pStyle w:val="BodyText"/>
      </w:pPr>
      <w:r>
        <w:t xml:space="preserve">Ồ, quả nhiên đúng với phong phạm của một ”đại gia”, có điều hình như loại tiền năm tệ mới được ban hành mà nhỉ, số lượng cũng không nhiều đâu ha? Có thể đập chết nổi người ta không?</w:t>
      </w:r>
    </w:p>
    <w:p>
      <w:pPr>
        <w:pStyle w:val="BodyText"/>
      </w:pPr>
      <w:r>
        <w:t xml:space="preserve">Chu Nam Kinh liếc cậu một cái, “Em còn lấy thêm gối ném tôi, tôi sẽ viết cho Lý Thượng Thiên sống lại.”</w:t>
      </w:r>
    </w:p>
    <w:p>
      <w:pPr>
        <w:pStyle w:val="BodyText"/>
      </w:pPr>
      <w:r>
        <w:t xml:space="preserve">Lý Thượng Thiên là ai ư…. Đó chính là một trong số những nam phụ trong cuốn tiểu thuyết mới nhất của hắn. Trước đó mấy hôm, Ôn Hướng Hoa từng lên weibo nói thích nhân vật này.</w:t>
      </w:r>
    </w:p>
    <w:p>
      <w:pPr>
        <w:pStyle w:val="BodyText"/>
      </w:pPr>
      <w:r>
        <w:t xml:space="preserve">Ôn Hướng Hoa rõ ràng trông rất ngạc nhiên, sau mới nói, “Được đó, em thích nhân vật này lắm!” (Không biết mọi người còn nhớ ven hồ Đại Minh năm ấy, kĩ năng nho nhỏ của Ôn Hướng Hoa, ghét nhân vật nào thì lên weibo tung hô nhân vật đó, sau đó chờ Chu Nam Kinh viết cho chết.)</w:t>
      </w:r>
    </w:p>
    <w:p>
      <w:pPr>
        <w:pStyle w:val="BodyText"/>
      </w:pPr>
      <w:r>
        <w:t xml:space="preserve">Chu Nam Kinh mỉm cười nhìn cậu, “Em nghĩ tôi ngu như Lý Qua Qua vậy sao?”</w:t>
      </w:r>
    </w:p>
    <w:p>
      <w:pPr>
        <w:pStyle w:val="BodyText"/>
      </w:pPr>
      <w:r>
        <w:t xml:space="preserve">Tâm trạng khá tốt, cho chết luôn mấy thằng, là (xóa) tình thú (xóa), là (xóa) cưng chiều (xóa)….</w:t>
      </w:r>
    </w:p>
    <w:p>
      <w:pPr>
        <w:pStyle w:val="BodyText"/>
      </w:pPr>
      <w:r>
        <w:t xml:space="preserve">Tâm trạng không tốt, thì sẽ lộ cái trò này ra, kkhông mong em thỏa hiệp, chỉ biết tôi cũng yêu em là được rồi.</w:t>
      </w:r>
    </w:p>
    <w:p>
      <w:pPr>
        <w:pStyle w:val="BodyText"/>
      </w:pPr>
      <w:r>
        <w:t xml:space="preserve">Ôn Hướng Hoa ban đầu rất ngạc nhiên, một lúc lâu sau mới gào lên.</w:t>
      </w:r>
    </w:p>
    <w:p>
      <w:pPr>
        <w:pStyle w:val="BodyText"/>
      </w:pPr>
      <w:r>
        <w:t xml:space="preserve">“Không quan tâm anh viết chết hay sống, giờanh bưng cơm vào đây cho em ăn mau!!!”</w:t>
      </w:r>
    </w:p>
    <w:p>
      <w:pPr>
        <w:pStyle w:val="BodyText"/>
      </w:pPr>
      <w:r>
        <w:t xml:space="preserve">Lý Qua Qua lại nhìn vào màn hình, thở dài một hơi.</w:t>
      </w:r>
    </w:p>
    <w:p>
      <w:pPr>
        <w:pStyle w:val="BodyText"/>
      </w:pPr>
      <w:r>
        <w:t xml:space="preserve">Ngay cả Chu Nam Kinh cũng đã kết hôn, mệt cảm không yêu…. mình cũng không muốn tin vào tình yêu nữa đâu!!! Lý Qua Qua nằm bẹp xuống bàn máy tính, thở dài thêm một lần nữa.</w:t>
      </w:r>
    </w:p>
    <w:p>
      <w:pPr>
        <w:pStyle w:val="BodyText"/>
      </w:pPr>
      <w:r>
        <w:t xml:space="preserve">Thiệt đau trứng hết sức! Tại sao tui cứ mãi cô độc thế này!!!</w:t>
      </w:r>
    </w:p>
    <w:p>
      <w:pPr>
        <w:pStyle w:val="BodyText"/>
      </w:pPr>
      <w:r>
        <w:t xml:space="preserve">Chẳng lẽ tại tui không sáng tác!!! Chẳng lẽ do tui không đẹp lạnh lùng cao quý!! Chẳng lẽ lại do là nam phụ!!! Sẽ bị chỉ định cô độc cả đời ư?!!!</w:t>
      </w:r>
    </w:p>
    <w:p>
      <w:pPr>
        <w:pStyle w:val="BodyText"/>
      </w:pPr>
      <w:r>
        <w:t xml:space="preserve">Lý Qua Qua ngửa mặt lên trời thét gào, trong lòng đau đớn kịch liệt, sau đó quệt nước mắt nước mũi, đau khổ thông báo kết quả xem mắt với ba mẹ.</w:t>
      </w:r>
    </w:p>
    <w:p>
      <w:pPr>
        <w:pStyle w:val="BodyText"/>
      </w:pPr>
      <w:r>
        <w:t xml:space="preserve">Lý Qua Qua: Bố! Con lại thất bại!</w:t>
      </w:r>
    </w:p>
    <w:p>
      <w:pPr>
        <w:pStyle w:val="BodyText"/>
      </w:pPr>
      <w:r>
        <w:t xml:space="preserve">Bố: Con ngoan, thất bại một lần cũng không vội. Bố con hơn ba mươi tuổi mới tìm được mẹ con, không vội mà. Mẹ con nhờ bố hỏi, xuân năm nay con có về nhà không?</w:t>
      </w:r>
    </w:p>
    <w:p>
      <w:pPr>
        <w:pStyle w:val="BodyText"/>
      </w:pPr>
      <w:r>
        <w:t xml:space="preserve">Lý Qua Qua: Bọn con sắp được nghỉrồi, hôm nay đi mua vé tàu hỏa, ngày kia là về được.</w:t>
      </w:r>
    </w:p>
    <w:p>
      <w:pPr>
        <w:pStyle w:val="BodyText"/>
      </w:pPr>
      <w:r>
        <w:t xml:space="preserve">Bố: Sao bố nghe nói giao thừanăm nay không được nghỉ?</w:t>
      </w:r>
    </w:p>
    <w:p>
      <w:pPr>
        <w:pStyle w:val="BodyText"/>
      </w:pPr>
      <w:r>
        <w:t xml:space="preserve">Lý Qua Qua: Con xin công ty cho nghỉ, được ba ngày, anh ấy phê chuẩn!</w:t>
      </w:r>
    </w:p>
    <w:p>
      <w:pPr>
        <w:pStyle w:val="BodyText"/>
      </w:pPr>
      <w:r>
        <w:t xml:space="preserve">Thực ra bức email được gửi đến hòm thư của Triệu Tinh Hoa có nội dung như thế này: Gần đây bị tình cảm khốn nhiễu, hết sức khổ sở, nghi ngờ tính hướng bản thân, muốn xin nghỉ ba ngày để ngẫm về cuộc sống! Cầu phê chuẩn.</w:t>
      </w:r>
    </w:p>
    <w:p>
      <w:pPr>
        <w:pStyle w:val="BodyText"/>
      </w:pPr>
      <w:r>
        <w:t xml:space="preserve">Bởi lúc gõ đơn xin nghỉ có hơi mất tập trung, có lẽ Lý Hiên cũng không ngờ được mình viết nhầm ”tìm con đường tương lai” thành ”tìm lại giới tính thật” được.</w:t>
      </w:r>
    </w:p>
    <w:p>
      <w:pPr>
        <w:pStyle w:val="BodyText"/>
      </w:pPr>
      <w:r>
        <w:t xml:space="preserve">*Hai cụm từ khác nhau chỉ có đúng một chữ “人生去向” và “人生取向”. Từ “去” đọc là “qù”, từ “取” đọc là “qǔ“.</w:t>
      </w:r>
    </w:p>
    <w:p>
      <w:pPr>
        <w:pStyle w:val="BodyText"/>
      </w:pPr>
      <w:r>
        <w:t xml:space="preserve">Lúc Triệu Tinh Hoa nhìn thấy đơn xin nghỉ này, anh ta mím môi một cái, sau đó trả lời thư: Chuẩn. Cứ từ từ suy nghĩ.</w:t>
      </w:r>
    </w:p>
    <w:p>
      <w:pPr>
        <w:pStyle w:val="BodyText"/>
      </w:pPr>
      <w:r>
        <w:t xml:space="preserve">Ngoài cửa sổ, vô số nhân viên từ phòng nhân sự đi ra hươđơn xin nghỉ khóc ròng…..</w:t>
      </w:r>
    </w:p>
    <w:p>
      <w:pPr>
        <w:pStyle w:val="BodyText"/>
      </w:pPr>
      <w:r>
        <w:t xml:space="preserve">Mùa xuân năm nay, ngoại trừ không có bạn gái ra thì chuyện gì cũng hoàn hảo.</w:t>
      </w:r>
    </w:p>
    <w:p>
      <w:pPr>
        <w:pStyle w:val="BodyText"/>
      </w:pPr>
      <w:r>
        <w:t xml:space="preserve">Cha mẹ vẫn còn đang tại (thế), cười thực hiền lành. Bạn bè thân thích lâu ngày không gặp, trong mắt Lý Hiên cũng trở nên ngây thơ lãng mạn (…)</w:t>
      </w:r>
    </w:p>
    <w:p>
      <w:pPr>
        <w:pStyle w:val="BodyText"/>
      </w:pPr>
      <w:r>
        <w:t xml:space="preserve">Thấy cũng sắp hết kì nghỉ lễ, Lý Hiên mở hòm thư ra, gửi đi một loạt email: Chúc mừng năm mới!</w:t>
      </w:r>
    </w:p>
    <w:p>
      <w:pPr>
        <w:pStyle w:val="BodyText"/>
      </w:pPr>
      <w:r>
        <w:t xml:space="preserve">Có lẽ là lúc này người ta gửi cho nhau nhiều tin quá, nên trong thời gian ngắn chỉ có một người nhắn lại.</w:t>
      </w:r>
    </w:p>
    <w:p>
      <w:pPr>
        <w:pStyle w:val="BodyText"/>
      </w:pPr>
      <w:r>
        <w:t xml:space="preserve">Triệu Tinh Hoa: Chúc mừng năm mới.</w:t>
      </w:r>
    </w:p>
    <w:p>
      <w:pPr>
        <w:pStyle w:val="BodyText"/>
      </w:pPr>
      <w:r>
        <w:t xml:space="preserve">Lý Hiên liếc mắt nhìn, không biết nên đáp cái gì cho tốt, quyết định tắt di động, xem tiếp chương trình văn nghệ đón xuân trên TV.</w:t>
      </w:r>
    </w:p>
    <w:p>
      <w:pPr>
        <w:pStyle w:val="BodyText"/>
      </w:pPr>
      <w:r>
        <w:t xml:space="preserve">Chờ đến lúc quay lại với công việc cũng đã là một tuần sau.</w:t>
      </w:r>
    </w:p>
    <w:p>
      <w:pPr>
        <w:pStyle w:val="BodyText"/>
      </w:pPr>
      <w:r>
        <w:t xml:space="preserve">Lý Hiên đến công ty từ sớm, mở cửa sổ ra cho nắng tràn vào phòng mình, bắt đầu sắp xếp lại chỗ văn kiện.</w:t>
      </w:r>
    </w:p>
    <w:p>
      <w:pPr>
        <w:pStyle w:val="BodyText"/>
      </w:pPr>
      <w:r>
        <w:t xml:space="preserve">Triệu Tinh Hoa gõ cửa một cái làm cậu ta giật cả mình, vội quay đầu lại, thấy rõ người đến là ai rồi mới thở phào một hơi.</w:t>
      </w:r>
    </w:p>
    <w:p>
      <w:pPr>
        <w:pStyle w:val="BodyText"/>
      </w:pPr>
      <w:r>
        <w:t xml:space="preserve">“Có chuyện gì sao?” Lý Hiên chớp mắt mấy cái.</w:t>
      </w:r>
    </w:p>
    <w:p>
      <w:pPr>
        <w:pStyle w:val="BodyText"/>
      </w:pPr>
      <w:r>
        <w:t xml:space="preserve">Triệu Tinh Hoa nói, “Cũng không phải chuyện gì quan trọng lắm, chỉ là muốn hỏi, emđã nghĩ rõ ràng chưa?”</w:t>
      </w:r>
    </w:p>
    <w:p>
      <w:pPr>
        <w:pStyle w:val="BodyText"/>
      </w:pPr>
      <w:r>
        <w:t xml:space="preserve">Hử? ….. Hiểu rõ cái gì cơ? Lý Hiên sửng sốt một lúc lâu mới nghĩ tới cái lý do mình đệ đơn xin nghỉ.</w:t>
      </w:r>
    </w:p>
    <w:p>
      <w:pPr>
        <w:pStyle w:val="BodyText"/>
      </w:pPr>
      <w:r>
        <w:t xml:space="preserve">Cậu ta ấp úng đáp trả, “Em… Em nghĩ thông rồi!”</w:t>
      </w:r>
    </w:p>
    <w:p>
      <w:pPr>
        <w:pStyle w:val="BodyText"/>
      </w:pPr>
      <w:r>
        <w:t xml:space="preserve">“Hửm?”</w:t>
      </w:r>
    </w:p>
    <w:p>
      <w:pPr>
        <w:pStyle w:val="BodyText"/>
      </w:pPr>
      <w:r>
        <w:t xml:space="preserve">“Em muốn theo anh….” học tập thật tốt! Cố gắng trở thành một biên tập viên có nhà có xe! Mặc dù dưới tay em không có tác giả siêu nhân Tam lượng hoàng kim, không có tác giả giả moe Mộ Trường Kim, lại càng không có một đám đạithần tiểu thần nick đỏ nick tím, nhưng em cũng vẫn không từ bỏ giấc mơ này!!!</w:t>
      </w:r>
    </w:p>
    <w:p>
      <w:pPr>
        <w:pStyle w:val="BodyText"/>
      </w:pPr>
      <w:r>
        <w:t xml:space="preserve">Đây là…. những gì Lý Qua Qua muốn nói ra khỏi miệng.</w:t>
      </w:r>
    </w:p>
    <w:p>
      <w:pPr>
        <w:pStyle w:val="BodyText"/>
      </w:pPr>
      <w:r>
        <w:t xml:space="preserve">Nhưng rõ ràng là Triệu Tinh Hoa không cho cậu ta cái cơ hội ấy.</w:t>
      </w:r>
    </w:p>
    <w:p>
      <w:pPr>
        <w:pStyle w:val="BodyText"/>
      </w:pPr>
      <w:r>
        <w:t xml:space="preserve">Anh ta mặt không hề thay đổi nói, “Ừm, tôi biết rồi.”</w:t>
      </w:r>
    </w:p>
    <w:p>
      <w:pPr>
        <w:pStyle w:val="BodyText"/>
      </w:pPr>
      <w:r>
        <w:t xml:space="preserve">Hở? Anh biết cái quái gì cơ?</w:t>
      </w:r>
    </w:p>
    <w:p>
      <w:pPr>
        <w:pStyle w:val="BodyText"/>
      </w:pPr>
      <w:r>
        <w:t xml:space="preserve">Ngay lúc Lý Qua Qua còn đang mặt đầy hỏi chấm, Triệu Tinh Hoa đã xoay người về phòng làm việc của mình.</w:t>
      </w:r>
    </w:p>
    <w:p>
      <w:pPr>
        <w:pStyle w:val="BodyText"/>
      </w:pPr>
      <w:r>
        <w:t xml:space="preserve">Nếu bè lũnhững biên tập siêu M của cái văn phòng này mà nhìn thấy thủtrưởng siêu S của mình lúc này, nhất định sẽ ầm ĩ hết cả lên!</w:t>
      </w:r>
    </w:p>
    <w:p>
      <w:pPr>
        <w:pStyle w:val="BodyText"/>
      </w:pPr>
      <w:r>
        <w:t xml:space="preserve">Bởi vì, vào lúc này, trên mặt Triệu Tinh Hoa có treo một nụ cười.</w:t>
      </w:r>
    </w:p>
    <w:p>
      <w:pPr>
        <w:pStyle w:val="BodyText"/>
      </w:pPr>
      <w:r>
        <w:t xml:space="preserve">Bình thường anh ta không cười đã có thể hấp dẫn ánh mắt bao người rồi, hôm nay còn cười lên…. thật sự là phong tao vô hạn!</w:t>
      </w:r>
    </w:p>
    <w:p>
      <w:pPr>
        <w:pStyle w:val="BodyText"/>
      </w:pPr>
      <w:r>
        <w:t xml:space="preserve">*”Phong tao” = “Lẳng lơ” =)))))))))))))))))))))))</w:t>
      </w:r>
    </w:p>
    <w:p>
      <w:pPr>
        <w:pStyle w:val="BodyText"/>
      </w:pPr>
      <w:r>
        <w:t xml:space="preserve">Một cô nhân viên tài vụ đi ngang qua vô tình nhìn được liền thẹn thùng bụm ngực, đợi không có ai xung quanh nữa mới phun ra một câu, “Ô! Cứng….” (Cái cô bỉ ổi này tuyệt đối không phải là nguyên hình của tác giả đâu!)</w:t>
      </w:r>
    </w:p>
    <w:p>
      <w:pPr>
        <w:pStyle w:val="BodyText"/>
      </w:pPr>
      <w:r>
        <w:t xml:space="preserve">Sắp tan tầm, Lý Qua Qua ngẩng đầu nhìn, thấy ngoài trời đã hơi âm u sẩm tối, đèn bắt đầu lên. Ban đêm tại Bắc Kinh thật sự xinh đẹp đến không thể nghi ngờ.</w:t>
      </w:r>
    </w:p>
    <w:p>
      <w:pPr>
        <w:pStyle w:val="BodyText"/>
      </w:pPr>
      <w:r>
        <w:t xml:space="preserve">QQ của cậu chợt vang lên tiếng tic tic, một tin nhắn đột nhiên nhảy đến…. Là của Triệu Tinh Hoa.</w:t>
      </w:r>
    </w:p>
    <w:p>
      <w:pPr>
        <w:pStyle w:val="BodyText"/>
      </w:pPr>
      <w:r>
        <w:t xml:space="preserve">Triệu Tinh Hoa có tên trên mạng là Trường Kiếm, Lý Qua Qua lưu lại là “Trường Kiếm lão đại”, nhấn mạnh địa vị cấp trên đồng thời cũng là diện mạo của anh ta trong lòng cậu!</w:t>
      </w:r>
    </w:p>
    <w:p>
      <w:pPr>
        <w:pStyle w:val="BodyText"/>
      </w:pPr>
      <w:r>
        <w:t xml:space="preserve">Lý Qua Qua ngạc nhiên, thầm nhủ trong lòng: Ủa, giờ này còn tìm mình làm chi? Chẳng lẽ là làm thêm giờ?</w:t>
      </w:r>
    </w:p>
    <w:p>
      <w:pPr>
        <w:pStyle w:val="BodyText"/>
      </w:pPr>
      <w:r>
        <w:t xml:space="preserve">Cậu mở khung hội thoại của QQ ra.</w:t>
      </w:r>
    </w:p>
    <w:p>
      <w:pPr>
        <w:pStyle w:val="BodyText"/>
      </w:pPr>
      <w:r>
        <w:t xml:space="preserve">Trường Kiếm lão đại: Tối nay cùng đi ăn nhé?</w:t>
      </w:r>
    </w:p>
    <w:p>
      <w:pPr>
        <w:pStyle w:val="BodyText"/>
      </w:pPr>
      <w:r>
        <w:t xml:space="preserve">Lý Qua Qua ngơ ngác nhìn mẩu tin nhắn….. Tại sao….. Lại có cảm giác cáo chúc Tết gà thế này? Chẳng lẽ ảo giác?</w:t>
      </w:r>
    </w:p>
    <w:p>
      <w:pPr>
        <w:pStyle w:val="BodyText"/>
      </w:pPr>
      <w:r>
        <w:t xml:space="preserve">Có lẽ không thấy Lý Hiên trả lời lại, Triệu Tinh Hoa bồi thêm một câu.</w:t>
      </w:r>
    </w:p>
    <w:p>
      <w:pPr>
        <w:pStyle w:val="BodyText"/>
      </w:pPr>
      <w:r>
        <w:t xml:space="preserve">Trường Kiếm lão đại: Tôi đang ở dưới cổng công ty, nhanh lên.</w:t>
      </w:r>
    </w:p>
    <w:p>
      <w:pPr>
        <w:pStyle w:val="BodyText"/>
      </w:pPr>
      <w:r>
        <w:t xml:space="preserve">Lý Qua Qua mở bàn gõ ra, từ từ hỏi thăm: Ăn cái gì?</w:t>
      </w:r>
    </w:p>
    <w:p>
      <w:pPr>
        <w:pStyle w:val="BodyText"/>
      </w:pPr>
      <w:r>
        <w:t xml:space="preserve">Trường Kiếm: Emmuốn ăn gì?:-)</w:t>
      </w:r>
    </w:p>
    <w:p>
      <w:pPr>
        <w:pStyle w:val="BodyText"/>
      </w:pPr>
      <w:r>
        <w:t xml:space="preserve">Lý Qua Qua: Em muốn ăn cháo ở cửa hàng trên đường Hoa Nam! Cháo thịt nạc trứng bắc thảo ở đó siêu ngonnnnn （﹃） Lần trước ngủ lại ở nhà anh đó, buổi sáng lúc về được ăn thử, nhớ mãi không quên!</w:t>
      </w:r>
    </w:p>
    <w:p>
      <w:pPr>
        <w:pStyle w:val="BodyText"/>
      </w:pPr>
      <w:r>
        <w:t xml:space="preserve">Lần trước đưa Lý Qua Qua say ngất ngưởng về, Triệu Tinh Hoa lái xe chở cậu về nhà, kết quả không tìm nổi tọa độ, nên không thể làm gì khác hơn là cho cậu ngủ ở nhà mình. Lý Hiên buổi sáng lúc tỉnh dậy giật mình rõ ràng, thấy mình quần áo chỉnh tề, ngoại trừ giày được cởi ra thì chẳng thiếu cái gì, cậu ta thở phào một hơi.</w:t>
      </w:r>
    </w:p>
    <w:p>
      <w:pPr>
        <w:pStyle w:val="BodyText"/>
      </w:pPr>
      <w:r>
        <w:t xml:space="preserve">Thực ra cũng chả phải do cậu không yên lòng với Triệu Tinh Hoa gi, lúc ấy cậu còn chẳng biết mình đang ở đâu, chỉ sợ lỡ dại làm hại con gái nhà ai….. Cho dù ngoại hình của cô ấy có thế nào cũng phải chịu trách nhiệm cả, Lý Hiên cảm thấy hơi lúng túng.</w:t>
      </w:r>
    </w:p>
    <w:p>
      <w:pPr>
        <w:pStyle w:val="BodyText"/>
      </w:pPr>
      <w:r>
        <w:t xml:space="preserve">Buổi sáng hôm đó, cậu ăn sáng tại cửa hàng cháo đó, cùng với Triệu Tinh Hoa.</w:t>
      </w:r>
    </w:p>
    <w:p>
      <w:pPr>
        <w:pStyle w:val="BodyText"/>
      </w:pPr>
      <w:r>
        <w:t xml:space="preserve">===========================================</w:t>
      </w:r>
    </w:p>
    <w:p>
      <w:pPr>
        <w:pStyle w:val="BodyText"/>
      </w:pPr>
      <w:r>
        <w:t xml:space="preserve">Ừm…. Cháo thịt nạc trứng bắc thảo ăn ngon lắm, recommend mọi người ăn nha</w:t>
      </w:r>
    </w:p>
    <w:p>
      <w:pPr>
        <w:pStyle w:val="BodyText"/>
      </w:pPr>
      <w:r>
        <w:t xml:space="preserve">~“Tâm sự” của tác giả: Tui có một vài tưởng tượng nè</w:t>
      </w:r>
    </w:p>
    <w:p>
      <w:pPr>
        <w:pStyle w:val="BodyText"/>
      </w:pPr>
      <w:r>
        <w:t xml:space="preserve">~Ôn: Nam Kinh~ Nam Kinh~ Nam Kinh Kinh~~ *xoay tròn*</w:t>
      </w:r>
    </w:p>
    <w:p>
      <w:pPr>
        <w:pStyle w:val="BodyText"/>
      </w:pPr>
      <w:r>
        <w:t xml:space="preserve">Chu Nam Kinh: Cái gì thế, tôi đang làm việc =L=</w:t>
      </w:r>
    </w:p>
    <w:p>
      <w:pPr>
        <w:pStyle w:val="BodyText"/>
      </w:pPr>
      <w:r>
        <w:t xml:space="preserve">Ôn: Em hỏi anh một câu nha!! Anh biết “I love you” có nghĩa gì hông?</w:t>
      </w:r>
    </w:p>
    <w:p>
      <w:pPr>
        <w:pStyle w:val="BodyText"/>
      </w:pPr>
      <w:r>
        <w:t xml:space="preserve">Chu Nam Kinh: Không biết.</w:t>
      </w:r>
    </w:p>
    <w:p>
      <w:pPr>
        <w:pStyle w:val="BodyText"/>
      </w:pPr>
      <w:r>
        <w:t xml:space="preserve">Ôn: ^_^ Cạnh phòng của anh là phòng của tổ Anh văn đúng hông?</w:t>
      </w:r>
    </w:p>
    <w:p>
      <w:pPr>
        <w:pStyle w:val="BodyText"/>
      </w:pPr>
      <w:r>
        <w:t xml:space="preserve">Chu Nam Kinh: Ờ ha, em nhắc đến tôi mới nhớ, hôm trước tôi vừa nói chuyện với một cô giáo dạy tiếng Anh, năm nay mới có hai tư thôi, vóc dáng cũng được, hình như cũng mê sách của tôi. Hôm trước vừa thấy tôi đã hỏi ‘Anh có quen biết gì với tác giả internet Nam Kinh sao?”’</w:t>
      </w:r>
    </w:p>
    <w:p>
      <w:pPr>
        <w:pStyle w:val="BodyText"/>
      </w:pPr>
      <w:r>
        <w:t xml:space="preserve">Ôn: …….Q口Q!!!</w:t>
      </w:r>
    </w:p>
    <w:p>
      <w:pPr>
        <w:pStyle w:val="BodyText"/>
      </w:pPr>
      <w:r>
        <w:t xml:space="preserve">Chu Nam Kinh: Vậy để tôi hỏi nhé?</w:t>
      </w:r>
    </w:p>
    <w:p>
      <w:pPr>
        <w:pStyle w:val="BodyText"/>
      </w:pPr>
      <w:r>
        <w:t xml:space="preserve">Ôn: Quay lại ngay!!! QAQ!!!!</w:t>
      </w:r>
    </w:p>
    <w:p>
      <w:pPr>
        <w:pStyle w:val="BodyText"/>
      </w:pPr>
      <w:r>
        <w:t xml:space="preserve">Chu Nam Kinh: Gì cơ?</w:t>
      </w:r>
    </w:p>
    <w:p>
      <w:pPr>
        <w:pStyle w:val="BodyText"/>
      </w:pPr>
      <w:r>
        <w:t xml:space="preserve">Ôn: Em nói cho anh là được chứ gì!!</w:t>
      </w:r>
    </w:p>
    <w:p>
      <w:pPr>
        <w:pStyle w:val="BodyText"/>
      </w:pPr>
      <w:r>
        <w:t xml:space="preserve">Chu Nam Kinh: Nói đi.</w:t>
      </w:r>
    </w:p>
    <w:p>
      <w:pPr>
        <w:pStyle w:val="BodyText"/>
      </w:pPr>
      <w:r>
        <w:t xml:space="preserve">Ôn: QAQ Em yêu anh!</w:t>
      </w:r>
    </w:p>
    <w:p>
      <w:pPr>
        <w:pStyle w:val="BodyText"/>
      </w:pPr>
      <w:r>
        <w:t xml:space="preserve">Chu Nam Kinh: Không phải khách sáo.</w:t>
      </w:r>
    </w:p>
    <w:p>
      <w:pPr>
        <w:pStyle w:val="BodyText"/>
      </w:pPr>
      <w:r>
        <w:t xml:space="preserve">Ôn: QAQ Nói thêm nhớ?</w:t>
      </w:r>
    </w:p>
    <w:p>
      <w:pPr>
        <w:pStyle w:val="Compact"/>
      </w:pPr>
      <w:r>
        <w:t xml:space="preserve">Chu Nam Kinh: Nằm mơ đi.</w:t>
      </w:r>
      <w:r>
        <w:br w:type="textWrapping"/>
      </w:r>
      <w:r>
        <w:br w:type="textWrapping"/>
      </w:r>
    </w:p>
    <w:p>
      <w:pPr>
        <w:pStyle w:val="Heading2"/>
      </w:pPr>
      <w:bookmarkStart w:id="88" w:name="chương-66-phiên-ngoại-ôn-hướng-hoa"/>
      <w:bookmarkEnd w:id="88"/>
      <w:r>
        <w:t xml:space="preserve">66. Chương 66: Phiên Ngoại: Ôn Hướng Hoa</w:t>
      </w:r>
    </w:p>
    <w:p>
      <w:pPr>
        <w:pStyle w:val="Compact"/>
      </w:pPr>
      <w:r>
        <w:br w:type="textWrapping"/>
      </w:r>
      <w:r>
        <w:br w:type="textWrapping"/>
      </w:r>
      <w:r>
        <w:t xml:space="preserve">Từ nhỏ đến lớn, Ôn Hướng Hoa sống không hổ cái danh ”con nhà giàu”, cũng không thèm giả vờ khiêm tốn xưng là điểu ti* hoặc trạc ải*. Cậu ta không biết thế nào là giả heo ăn lão hổ, nên căn bản là cả trường đều biết, trong trường có một học sinh nhà rất giàu, rất có tiền, hôm trước được đón về bằng Rolls Royce….</w:t>
      </w:r>
    </w:p>
    <w:p>
      <w:pPr>
        <w:pStyle w:val="BodyText"/>
      </w:pPr>
      <w:r>
        <w:t xml:space="preserve">*Trái nghĩa với cao phú soái, hình như được chú thích …</w:t>
      </w:r>
    </w:p>
    <w:p>
      <w:pPr>
        <w:pStyle w:val="BodyText"/>
      </w:pPr>
      <w:r>
        <w:t xml:space="preserve">Mặc dù tiền đó không phải do chính tay cậu ta kiếm ra, nhưng dùng thì vẫn sướng tay mà….</w:t>
      </w:r>
    </w:p>
    <w:p>
      <w:pPr>
        <w:pStyle w:val="BodyText"/>
      </w:pPr>
      <w:r>
        <w:t xml:space="preserve">Lúc các bạn ở trường mới biết đến cục gạch thì cậu ta đã xài nokia đời thứ ba, khi mà mọi người mới được ăn bột trái cây hay hoa quả khô thì cậu ta được ăn táo chín cây căng mọng. …Nói chung, không thể theo kịp cậu ta được.</w:t>
      </w:r>
    </w:p>
    <w:p>
      <w:pPr>
        <w:pStyle w:val="BodyText"/>
      </w:pPr>
      <w:r>
        <w:t xml:space="preserve">Giống hệt như thần tượng Nam Kinh của cậu ta bên Thất điểm vậy, cậu ta không có cách nào khiến anh ta trả lời bình luận của mình dù chỉ vài chữ. Và đại khái là cái nhân sinh vỏn vẹn chưa đầy hai chục năm của cậu ta cứ suy sụp dần….</w:t>
      </w:r>
    </w:p>
    <w:p>
      <w:pPr>
        <w:pStyle w:val="BodyText"/>
      </w:pPr>
      <w:r>
        <w:t xml:space="preserve">Giữa một biển tác giả mịt mờ, tìm được một tác giả để yêu mến thật lòng thực rất khó. Một tác giả nếu trong thời gian dài không ra tác phẩm thì cho dù có yêu thích đến mấy thì theo thời gian cũng tan thành mảnh vụn.Mà nếu nhiều năm sau người tác giả đó quay về lấp lại hố cũ thì ta đọc không còn xúc động như trước. Đơn giản thì Ôn Hướng Hoa coi trọng những tác giả như thế này: Nhân phẩm tốt, chương mới ra có bảo đảm, không rớt tiết tháo, không thần triển khai*, viết một hơi hết bảy năm. Nói thế tức là, chỉ cần phù hợp ba tiêu trí bên trên thì Ôn Hướng Hoa có thể chuyển từ người qua đường sang fan chân chính, mà nếu có tác giả nào hội tụ đủ cả bốn thì…. Fan chân chính đam mê ca khúc khải hoàn!!! Fan não tàn đến đây!!! Đừng có ngăn cản tui!!!!!!!!</w:t>
      </w:r>
    </w:p>
    <w:p>
      <w:pPr>
        <w:pStyle w:val="BodyText"/>
      </w:pPr>
      <w:r>
        <w:t xml:space="preserve">*Ý chỉ tình huống hoặc phân tích vấn đề nhanh vọt, super nhanh, vượt qua cả suy đoán của độc giả, mỗi chương mâu thuẫn lại tăng lên một bậc. Vừa được dùng để ám chỉ thời gian, cũng để chỉ tình huống truyện.</w:t>
      </w:r>
    </w:p>
    <w:p>
      <w:pPr>
        <w:pStyle w:val="BodyText"/>
      </w:pPr>
      <w:r>
        <w:t xml:space="preserve">Cậu ta đã từng trên một topic trên Thất điểm bàn về Nam Kinh, dịu dàng nhẹ nhàng phun ra một vạn bốn nghìn chữ, một nghìn để chỉ trích chủ topic, một vạn ba nghìn chữ còn lại để phân tích. Cậu ta viết cái đó hết ba ngày, chỉnh sửa hết bảy lần. Cuối cùng khiến topic kia được dán nhãn [HOT], không phải bởi sự cay nghiệt chê bôi của người chủ, mà là do người ta đến xem bình luận của Ôn Hướng Hoa.</w:t>
      </w:r>
    </w:p>
    <w:p>
      <w:pPr>
        <w:pStyle w:val="BodyText"/>
      </w:pPr>
      <w:r>
        <w:t xml:space="preserve">Bởi vì cậu ta là fan não tàn; cho nên lúc đang chơi WOW, người khác đang kêu gào “Vì liên minh!”; thì cậu ta đang đánh dở chợt phát hiện Nam Kinh ra chương mới, liền quyết định mở một cái máy khác. Máy bên trái đọc truyện, máy bên phải đánh World of Warcraft…</w:t>
      </w:r>
    </w:p>
    <w:p>
      <w:pPr>
        <w:pStyle w:val="BodyText"/>
      </w:pPr>
      <w:r>
        <w:t xml:space="preserve">Bời vì cậu ta là fan não tàn, cho nên luôn luôn tuân thủ câu “Nam Kinh nói gì cũng đúng. Cho dù Nam Kinh sai cũng phải cho đó là đúng”, không gì lay chuyển nổi. cái nguyên tắc này khiến cậu ta thi tốt nghiệp trung học ít lỗi trong bài ngữ văn hẳn đi.</w:t>
      </w:r>
    </w:p>
    <w:p>
      <w:pPr>
        <w:pStyle w:val="BodyText"/>
      </w:pPr>
      <w:r>
        <w:t xml:space="preserve">Bởi vì cậu ta là fan não tàn, cho nên lần duy nhất được tác giả trả lời bình luận là “Ờ”; cậu ta liền đổi avatar QQ, Weibo, nick diễn đàn.. thành ảnh cap của lời bình đó…. Bạn bè chê là ava mới của cậu ta chả ra sao, nhưng Ôn Hướng Hoa nói, kệ, mình cậu ta hiểu là được rồi.</w:t>
      </w:r>
    </w:p>
    <w:p>
      <w:pPr>
        <w:pStyle w:val="BodyText"/>
      </w:pPr>
      <w:r>
        <w:t xml:space="preserve">Từ trước đến nay, Ôn Hướng Hoa vốn không phải là người thuộc “Đảng bác ái”, nhân sinh phóng đãng đến mức lôi điểm cũng thấp. 1vsN, nam xuyên nữ, chủng điền văn, chinh phục em gái bách hợp, dạy dỗ nhân thê ôn nhu, nhân vật chính vừa nhớ thương tình cũ vừa lăng nhăng cùng với người khác… Đều do cậu ta lôi!! Lôi con mẹ nó còn phải chửi cậu ta lôi!!!</w:t>
      </w:r>
    </w:p>
    <w:p>
      <w:pPr>
        <w:pStyle w:val="BodyText"/>
      </w:pPr>
      <w:r>
        <w:t xml:space="preserve">*Lôi: Chỉ hàng động hoặc lời nói của một người khiến người khác không thể đáp lại được, rất bất đắc dĩ, rất ‘lạnh”, khiến người ta sinh cảm giác ”kinh sợ”. Lôi còn chỉ chuyện khiến con người ta kinh ngạc cực độ, giật mình, hoặc rung động. Trong tiểu thuyết thì nó có nghĩa là tình tiết được tác giả thổi phồng hoặc làm quá lên, cường điệu hoá. Túm cái quần thì nó là ”cẩu huyết”.</w:t>
      </w:r>
    </w:p>
    <w:p>
      <w:pPr>
        <w:pStyle w:val="BodyText"/>
      </w:pPr>
      <w:r>
        <w:t xml:space="preserve">Nhưng đọc văn được hai ba năm, tần suất gặp lôi của cậu ta giảm dần, cũng bởi do thói quen mà ra. Một thế giới tam quan ngay chính thành thục ổn trọng được xây dựng suốt trung học, chỉ vì một thằng nhân vật phụ mặt lạnh như tiền tà mị cuồng luyến IQ thấp mà… mà các em gái đua nhau yêu… yêu… mấy thằng chết tiệt đó.</w:t>
      </w:r>
    </w:p>
    <w:p>
      <w:pPr>
        <w:pStyle w:val="BodyText"/>
      </w:pPr>
      <w:r>
        <w:t xml:space="preserve">Cho nên tác giả không viết lôi văn như vậy thật chỉ khiến Ôn Hướng Hoa dùng tiền dựng nên một cái tháp thật cao, sau đó nhốt anh ta lên tầng cao nhất, mỗi ngày đều ngồi trong phòng viết văn. Viết đến chết thì thôi.</w:t>
      </w:r>
    </w:p>
    <w:p>
      <w:pPr>
        <w:pStyle w:val="BodyText"/>
      </w:pPr>
      <w:r>
        <w:t xml:space="preserve">Ôn Hướng Hoa từng bình luận dưới một chương truyện như sau: Nam Kinh đại đại, hôm nay là sinh nhật của em đó! Chúng ta chơi một trò chơi đi, hôm nay chương mới có bao nhiêu chữ, em đánh thưởng cho anh bấy nhiêu đồng! Được hông hông hông~~ Cầu mod cho lên TOP, chuyển lời cho</w:t>
      </w:r>
    </w:p>
    <w:p>
      <w:pPr>
        <w:pStyle w:val="BodyText"/>
      </w:pPr>
      <w:r>
        <w:t xml:space="preserve">Hồi ấy mod có mỗi hai người, một là bản thân tác giả, hai là một cái clone tên “Oa oa rơi xuống đất”. Rất nhiều người phỏng đoán đây là clone của Lý Qua Qua, nhưng “Oa oa rơi xuống đất” vẫn không hề lên tiếng thừa nhận.</w:t>
      </w:r>
    </w:p>
    <w:p>
      <w:pPr>
        <w:pStyle w:val="BodyText"/>
      </w:pPr>
      <w:r>
        <w:t xml:space="preserve">“Oa oa rơi xuống đất” có lẽ thấy ID này quen quen, nên đưa cậu ta lên top, và đương nhiên cũng chuyển lời giúp.</w:t>
      </w:r>
    </w:p>
    <w:p>
      <w:pPr>
        <w:pStyle w:val="BodyText"/>
      </w:pPr>
      <w:r>
        <w:t xml:space="preserve">Lý Qua Qua: “Trong cơn say khêu đèn xem tiện: Nam Kinh đại đại, hôm nay là sinh nhật của em đó! Chúng ta chơi một trò chơi đi, hôm nay chương mới có bao nhiêu chữ, em đánh thưởng cho anh bấy nhiêu đồng! Được hông hông hông~~ Cầu mod cho lên TOP, chuyển lời cho</w:t>
      </w:r>
    </w:p>
    <w:p>
      <w:pPr>
        <w:pStyle w:val="BodyText"/>
      </w:pPr>
      <w:r>
        <w:t xml:space="preserve">” Cậu có muốn làm gì không?</w:t>
      </w:r>
    </w:p>
    <w:p>
      <w:pPr>
        <w:pStyle w:val="BodyText"/>
      </w:pPr>
      <w:r>
        <w:t xml:space="preserve">Chu Nam Kinh: Để tiết kiệm tiền cho cậu ta, hôm nay tôi định viết ba nghìn chữ thôi.</w:t>
      </w:r>
    </w:p>
    <w:p>
      <w:pPr>
        <w:pStyle w:val="BodyText"/>
      </w:pPr>
      <w:r>
        <w:t xml:space="preserve">Lý Qua Qua: … Ê!!! Tiết kiệm cái này thì có mà chết đói à!! Ít nhất cũng phải viết thêm đi chứ!!</w:t>
      </w:r>
    </w:p>
    <w:p>
      <w:pPr>
        <w:pStyle w:val="BodyText"/>
      </w:pPr>
      <w:r>
        <w:t xml:space="preserve">Chu Nam Kinh: Tôi là một tác giả tốt biết chăm sóc độc giả.</w:t>
      </w:r>
    </w:p>
    <w:p>
      <w:pPr>
        <w:pStyle w:val="BodyText"/>
      </w:pPr>
      <w:r>
        <w:t xml:space="preserve">Lý Qua Qua: Cậu dám nói thế á? Vậy thì trả lời bình luận của một phần một vạn fan trước đi nhé! Mấy năm nay ngoại trừ “Không xem thì chút” với “Ờ” ra thì cậu có nói cái gì khác không?!!!</w:t>
      </w:r>
    </w:p>
    <w:p>
      <w:pPr>
        <w:pStyle w:val="BodyText"/>
      </w:pPr>
      <w:r>
        <w:t xml:space="preserve">Chu Nam Kinh: Tôi bị chính tiết tháo cao thượng của mình mà lệ nóng ngập hốc mắt đây này.</w:t>
      </w:r>
    </w:p>
    <w:p>
      <w:pPr>
        <w:pStyle w:val="BodyText"/>
      </w:pPr>
      <w:r>
        <w:t xml:space="preserve">Lý Qua Qua: …. Lệ nóng cái đầu cậu!! Còn không đi viết truyện đi!!!</w:t>
      </w:r>
    </w:p>
    <w:p>
      <w:pPr>
        <w:pStyle w:val="BodyText"/>
      </w:pPr>
      <w:r>
        <w:t xml:space="preserve">Chu Nam Kinh: Cậu có biết không, mới có một bí thư mời khách đi ăn cơm, cuối cùng một người uống rượu đến mức tử vong đấy.</w:t>
      </w:r>
    </w:p>
    <w:p>
      <w:pPr>
        <w:pStyle w:val="BodyText"/>
      </w:pPr>
      <w:r>
        <w:t xml:space="preserve">Lý Qua Qua: =.= Cậu muốn làm gì?</w:t>
      </w:r>
    </w:p>
    <w:p>
      <w:pPr>
        <w:pStyle w:val="BodyText"/>
      </w:pPr>
      <w:r>
        <w:t xml:space="preserve">Chu Nam Kinh không trả lời.</w:t>
      </w:r>
    </w:p>
    <w:p>
      <w:pPr>
        <w:pStyle w:val="BodyText"/>
      </w:pPr>
      <w:r>
        <w:t xml:space="preserve">Cùng ngày, Chu Nam Kinh quả thật y như lời, chương mới chỉ có đúng ba nghìn một trăm sáu mươi ba chữ, ngắn đến mức khiến người ta cảm giác như tác giả chỉ nói mấy câu là hoàn… Ôn Hướng Hoa nội tâm rớm máu, nhìn một chữ thiếu một chữ. Hai chương cách nhau khoảng hai mươi tư giờ, trừ tám tiếng đi ngủ thì mỗi giờ viết được một trăm sáu mươi sáu chữ, thật tài năng quá đi…. Cậu ta ngồi lỳ trước máy tính đến tận nửa đêm, sau khi xác nhận ta chương mới sẽ không thêm lên một chữ, mới tâm hóa tro tàn mà chuẩn bị tiền đánh thưởng.</w:t>
      </w:r>
    </w:p>
    <w:p>
      <w:pPr>
        <w:pStyle w:val="BodyText"/>
      </w:pPr>
      <w:r>
        <w:t xml:space="preserve">Ba nghìn một trăm sáu mươi đồng không thiếu một phân. Còn tặng kèm thêm bốn tờ vé tháng.</w:t>
      </w:r>
    </w:p>
    <w:p>
      <w:pPr>
        <w:pStyle w:val="BodyText"/>
      </w:pPr>
      <w:r>
        <w:t xml:space="preserve">Nếu không có những chuyện xảy ra sau đó, có lẽ cả đời hai người bọn họ chỉ dừng ở mối quan hệ độc giả – tác gia mà thôi, quá lắm là :Fan lắm tiền x đại thần tác gia.</w:t>
      </w:r>
    </w:p>
    <w:p>
      <w:pPr>
        <w:pStyle w:val="BodyText"/>
      </w:pPr>
      <w:r>
        <w:t xml:space="preserve">Tình cảm không được đáp lại thực sự rất mệt mỏi, Ôn Hướng Hoa cũng bội phục bản thân sao có thể ngu ngốc bảy năm như một ngày thế này.</w:t>
      </w:r>
    </w:p>
    <w:p>
      <w:pPr>
        <w:pStyle w:val="BodyText"/>
      </w:pPr>
      <w:r>
        <w:t xml:space="preserve">Sau khi lên đại học, WOW hay Warcraft đều bị cậu ta bỏ hết, chuyển sang ”mặt trận” QQ và LOL. Âm nhạc vang lên, bắt đầu YY*, trải qua biết bao trận chiến đẫm máu cuối cùng vượt từ mức điểm cơ bản lên hơn hai nghìn. Nhưng sức chiến đấu của cậu ta luôn dừng tại hai nghìn…. Bởi vì về sau cậu ta lại bắt đầu nhiễm một trò mới khác.</w:t>
      </w:r>
    </w:p>
    <w:p>
      <w:pPr>
        <w:pStyle w:val="BodyText"/>
      </w:pPr>
      <w:r>
        <w:t xml:space="preserve">*YY ở đây là chỉ phần mềm YY.</w:t>
      </w:r>
    </w:p>
    <w:p>
      <w:pPr>
        <w:pStyle w:val="BodyText"/>
      </w:pPr>
      <w:r>
        <w:t xml:space="preserve">Một lần sau khi đánh tổ đội, một cô bé thấy chơi với nhau có vẻ vui, liền xin nick QQ. Tầm một tháng sau, cô bé đột nhiên hỏi cậu, anh giai có thích ca hát không?</w:t>
      </w:r>
    </w:p>
    <w:p>
      <w:pPr>
        <w:pStyle w:val="BodyText"/>
      </w:pPr>
      <w:r>
        <w:t xml:space="preserve">Ôn Hướng Hoa hỏi cô muốn làm cái gì. Cô bé nói, giọng của anh giai cũng tuyệt lắm, muốn nghe anh hát một bài!</w:t>
      </w:r>
    </w:p>
    <w:p>
      <w:pPr>
        <w:pStyle w:val="BodyText"/>
      </w:pPr>
      <w:r>
        <w:t xml:space="preserve">Dù gì cũng đã chơi với nhau hơn một tháng, khi đánh tổ đội cô bé đã giúp đỡ rất nhiều, hồi sinh cũng ưu tiên cậu trước, huống chi ca hát cũng chẳng việc gì khó. Ôn Hướng Hoa mở chat voice của QQ ra, hát bài “Tối huyễn dân tộc phong”.</w:t>
      </w:r>
    </w:p>
    <w:p>
      <w:pPr>
        <w:pStyle w:val="BodyText"/>
      </w:pPr>
      <w:r>
        <w:t xml:space="preserve">*Có thể nghe bài này ở đây.</w:t>
      </w:r>
    </w:p>
    <w:p>
      <w:pPr>
        <w:pStyle w:val="BodyText"/>
      </w:pPr>
      <w:r>
        <w:t xml:space="preserve">Đây cũng chẳng phải bài cậu ta ưa thích gì cho cam, chẳng qua thằng cha phòng bên cạnh suốt ngày lải nhải hát mà thôi.</w:t>
      </w:r>
    </w:p>
    <w:p>
      <w:pPr>
        <w:pStyle w:val="BodyText"/>
      </w:pPr>
      <w:r>
        <w:t xml:space="preserve">Ôn Hướng Hoa trăm triệu lần cũng không thể nghĩ rằng…. Một hủ nữ bá chủ giới võng phối, mỗi ngày không lên weibo, không onl diễn đàn không đọc Lục Giang, vậy là lại chơi LOL….. Đùa cậu đây sao…</w:t>
      </w:r>
    </w:p>
    <w:p>
      <w:pPr>
        <w:pStyle w:val="BodyText"/>
      </w:pPr>
      <w:r>
        <w:t xml:space="preserve">Cô em hỏi, anh thích con trai à.</w:t>
      </w:r>
    </w:p>
    <w:p>
      <w:pPr>
        <w:pStyle w:val="BodyText"/>
      </w:pPr>
      <w:r>
        <w:t xml:space="preserve">Ôn Hướng Hoa nói, anh không thích con trai, anh chỉ thích Nam Kinh.</w:t>
      </w:r>
    </w:p>
    <w:p>
      <w:pPr>
        <w:pStyle w:val="BodyText"/>
      </w:pPr>
      <w:r>
        <w:t xml:space="preserve">Em gái lại hỏi tiếp, là cái người hay viết tiểu thuyết á? Vậy tùy anh thôi, có hứng thú ca hát không?</w:t>
      </w:r>
    </w:p>
    <w:p>
      <w:pPr>
        <w:pStyle w:val="BodyText"/>
      </w:pPr>
      <w:r>
        <w:t xml:space="preserve">…</w:t>
      </w:r>
    </w:p>
    <w:p>
      <w:pPr>
        <w:pStyle w:val="BodyText"/>
      </w:pPr>
      <w:r>
        <w:t xml:space="preserve">Đó là sự mở đầu của cuộc đời luẩn quẩn của cậu ta. Vừa vào đam mỹ sâu tựa biển, từ nay tiết tháo là người qua đường. Ôn Hướng Hoa không biết xấu hổ lăn lộn chốn ấy hai năm, tính hướng dẹo qua dẹo lại giữa ”cong” và ”thẳng”. Cho nên mọi người dần dần đổi câu hỏi từ “Cái đệt, có người để ý tính hướng của Sở Các sao?” thành “Xem ra hôm nay không có cơ hội để đại đại thích mình rồi….”</w:t>
      </w:r>
    </w:p>
    <w:p>
      <w:pPr>
        <w:pStyle w:val="BodyText"/>
      </w:pPr>
      <w:r>
        <w:t xml:space="preserve">Sau đó có một ngày đặc biệt, có người tỏ tình với cậu ta. Hơn nữa còn là nam.</w:t>
      </w:r>
    </w:p>
    <w:p>
      <w:pPr>
        <w:pStyle w:val="BodyText"/>
      </w:pPr>
      <w:r>
        <w:t xml:space="preserve">Theo lý thuyết thì Ôn Hướng Hoa cũng không được tính là trạch nam. cậu ta thường xuyên ra ngoài đi chơi, cũng hấp dẫn rất nhiều người. Từ lúc cấp hai đã biết chơi trò ”mập mờ” cùng mấy bạn gái, lên cấp ba cũng có không ít cô tỏ tình với cậu, cho nên cậu ta luôn thắc mắc vì sao lên đại học chả ma nào thổ lộ với mình….</w:t>
      </w:r>
    </w:p>
    <w:p>
      <w:pPr>
        <w:pStyle w:val="BodyText"/>
      </w:pPr>
      <w:r>
        <w:t xml:space="preserve">Sau cậu ta mới biết cái đất Hàng Châu này “Trai thẳng ba chân tìm không thấy, hai đùi trắng nõn gay đầy đường”, khiến nơi đây có một đám ”sinh vật” đặc biệt, chuyên đi quan sát xem rồi đoán người khác là thẳng hay cong, xuất phát hoàn toàn từ sở thích cá nhân…. Thật bất hạnh, Ôn Hướng Hoa bị những người đó nhận định là ”cong”, khiến vô số em gái học thuộc sẵn cả lời tỏ tình từ đêm trước đã rơi lệ mà buông bỏ đối tượng.</w:t>
      </w:r>
    </w:p>
    <w:p>
      <w:pPr>
        <w:pStyle w:val="BodyText"/>
      </w:pPr>
      <w:r>
        <w:t xml:space="preserve">Ôn Hướng Hoa đầu tiên là ngạc nhiên, sau đó mỉm cười từ chối.</w:t>
      </w:r>
    </w:p>
    <w:p>
      <w:pPr>
        <w:pStyle w:val="BodyText"/>
      </w:pPr>
      <w:r>
        <w:t xml:space="preserve">Thứ nhất, cậu ta không quen người này, giờ mà nhận lời chỉ tổ khiến bản thân ghê tởm cùng người khác cười chê. Thứ hai, người tên Tôn Như Hứa này không phải loại hình cậu ta thích.</w:t>
      </w:r>
    </w:p>
    <w:p>
      <w:pPr>
        <w:pStyle w:val="BodyText"/>
      </w:pPr>
      <w:r>
        <w:t xml:space="preserve">Thế nhưng Ôn Hướng Hoa trăm triệu lần cũng không nghĩ nổi, hai năm sau, bản thân sẽ come out với gia đình, chạy đến Nam Kinh theo đuổi người ta.</w:t>
      </w:r>
    </w:p>
    <w:p>
      <w:pPr>
        <w:pStyle w:val="BodyText"/>
      </w:pPr>
      <w:r>
        <w:t xml:space="preserve">Lúc ấy cũng đã qua Tết dương lịch, Ôn Hướng Hoa quay trở lại Ôn Châu nửa năm chưa về. Đương lúc chuẩn bị ăn cơm, mọi người quây quần bên bàn, cậu ta mới mỉm cười hỏi bố, “Bố, sau này con có thể không kết hôn với phụ nữ được không?”</w:t>
      </w:r>
    </w:p>
    <w:p>
      <w:pPr>
        <w:pStyle w:val="BodyText"/>
      </w:pPr>
      <w:r>
        <w:t xml:space="preserve">Thực ra lúc ấy trong lòng sợ muốn chết, nhưng bề ngoài không có chút gì là sợ hãi.</w:t>
      </w:r>
    </w:p>
    <w:p>
      <w:pPr>
        <w:pStyle w:val="BodyText"/>
      </w:pPr>
      <w:r>
        <w:t xml:space="preserve">Ôn Văn – bố của Ôn Hướng Hoa ngẩng đầu nhìn cậu, “Sao thế? Không muốn có một người phụ nữ nào bầu bạn cả đời?” Mẹ của Ôn Hướng Hoa vừa nghe vậy đã quay ngoắt đầu sang lườm chồng.</w:t>
      </w:r>
    </w:p>
    <w:p>
      <w:pPr>
        <w:pStyle w:val="BodyText"/>
      </w:pPr>
      <w:r>
        <w:t xml:space="preserve">Ôn Hướng Hoa nhớ rõ, bố mẹ mình đều khỏe mạnh cả, không bệnh tim hay cao huyết áp, mấy ngày trước đi khám sức khỏe bác sĩ còn nói hai cụ còn sống đến tám mươi tuổi….</w:t>
      </w:r>
    </w:p>
    <w:p>
      <w:pPr>
        <w:pStyle w:val="BodyText"/>
      </w:pPr>
      <w:r>
        <w:t xml:space="preserve">Cho nên, Ôn Hướng Hoa mở miệng, thong thả mà kiên định, “Con không thích phụ nữ.”</w:t>
      </w:r>
    </w:p>
    <w:p>
      <w:pPr>
        <w:pStyle w:val="BodyText"/>
      </w:pPr>
      <w:r>
        <w:t xml:space="preserve">Ôn Văn nghiêng đầu nhìn cậu, Ôn Hướng Hoa cũng nhìn lại ông.</w:t>
      </w:r>
    </w:p>
    <w:p>
      <w:pPr>
        <w:pStyle w:val="BodyText"/>
      </w:pPr>
      <w:r>
        <w:t xml:space="preserve">Mời giây sau, ông mới quay đi, vân đạm phong khuynh nói, “Ăn cơm trước đã.”</w:t>
      </w:r>
    </w:p>
    <w:p>
      <w:pPr>
        <w:pStyle w:val="BodyText"/>
      </w:pPr>
      <w:r>
        <w:t xml:space="preserve">Bữa cơm này rất an tĩnh. Nhà họ Ôn vốn có quy định, khi ăn cơm không được nói chuyện, chính vì thế mà Ôn Hướng Hoa càng thêm thấp thỏm.</w:t>
      </w:r>
    </w:p>
    <w:p>
      <w:pPr>
        <w:pStyle w:val="BodyText"/>
      </w:pPr>
      <w:r>
        <w:t xml:space="preserve">Một bữa cơm mà như kéo dài mãi không hết, cảm giác như thể ngồi trên bàn chông, ngay sau đó còn phát hiện ra mới đó mà nửa tiếng đã trôi qua rồi.</w:t>
      </w:r>
    </w:p>
    <w:p>
      <w:pPr>
        <w:pStyle w:val="BodyText"/>
      </w:pPr>
      <w:r>
        <w:t xml:space="preserve">Ôn Văn ngồi xuống một bên ghế salon, rót cho mình một chén trà, cũng cho Ôn Hướng Hoa một chén.</w:t>
      </w:r>
    </w:p>
    <w:p>
      <w:pPr>
        <w:pStyle w:val="BodyText"/>
      </w:pPr>
      <w:r>
        <w:t xml:space="preserve">“Sao tự dưng lại nói thế?”</w:t>
      </w:r>
    </w:p>
    <w:p>
      <w:pPr>
        <w:pStyle w:val="BodyText"/>
      </w:pPr>
      <w:r>
        <w:t xml:space="preserve">“Bởi vì con thích một người.”</w:t>
      </w:r>
    </w:p>
    <w:p>
      <w:pPr>
        <w:pStyle w:val="BodyText"/>
      </w:pPr>
      <w:r>
        <w:t xml:space="preserve">“Hửm? Ai?”</w:t>
      </w:r>
    </w:p>
    <w:p>
      <w:pPr>
        <w:pStyle w:val="BodyText"/>
      </w:pPr>
      <w:r>
        <w:t xml:space="preserve">“Bố không biết đâu”, Ánh mắt Ôn Hướng Hoa lóe lên.</w:t>
      </w:r>
    </w:p>
    <w:p>
      <w:pPr>
        <w:pStyle w:val="BodyText"/>
      </w:pPr>
      <w:r>
        <w:t xml:space="preserve">Ôn Văn nhấp một ngụm trà, hỏi tiếp, “Sao con lại thích cậu ta?”</w:t>
      </w:r>
    </w:p>
    <w:p>
      <w:pPr>
        <w:pStyle w:val="BodyText"/>
      </w:pPr>
      <w:r>
        <w:t xml:space="preserve">“Không biết.”</w:t>
      </w:r>
    </w:p>
    <w:p>
      <w:pPr>
        <w:pStyle w:val="BodyText"/>
      </w:pPr>
      <w:r>
        <w:t xml:space="preserve">“Vậy con nghĩ loại tình cảm này sẽ kéo dài bao lâu?”</w:t>
      </w:r>
    </w:p>
    <w:p>
      <w:pPr>
        <w:pStyle w:val="BodyText"/>
      </w:pPr>
      <w:r>
        <w:t xml:space="preserve">“Ít nhất hiện tại con thích anh ấy.”</w:t>
      </w:r>
    </w:p>
    <w:p>
      <w:pPr>
        <w:pStyle w:val="BodyText"/>
      </w:pPr>
      <w:r>
        <w:t xml:space="preserve">Một lúc lâu sau không ai nói gì.</w:t>
      </w:r>
    </w:p>
    <w:p>
      <w:pPr>
        <w:pStyle w:val="BodyText"/>
      </w:pPr>
      <w:r>
        <w:t xml:space="preserve">Ôn Hướng Hoa mở miệng, “Sau khi tốt nghiệp đại học con sẽ dọn đến Nam Kinh.”</w:t>
      </w:r>
    </w:p>
    <w:p>
      <w:pPr>
        <w:pStyle w:val="BodyText"/>
      </w:pPr>
      <w:r>
        <w:t xml:space="preserve">Ôn Văn đặt chén trà xuống, lại pha tiếp chén nữa cho mình. Bình thường việc mà ông thích làm nhất chính là phẩm trà, nhưng xem ra hôm nay ông coi trà không khác gì nước lọc.</w:t>
      </w:r>
    </w:p>
    <w:p>
      <w:pPr>
        <w:pStyle w:val="BodyText"/>
      </w:pPr>
      <w:r>
        <w:t xml:space="preserve">“Con nói xem, bố có nên học tập trong phim, đóng tài khoản con lại không?” Ôn Văn nhướn mắt, nhìn con trai như đang cười.</w:t>
      </w:r>
    </w:p>
    <w:p>
      <w:pPr>
        <w:pStyle w:val="BodyText"/>
      </w:pPr>
      <w:r>
        <w:t xml:space="preserve">Không thể không nói, hai bố con nhà này lúc nào cũng bày ra vẻ mặt vui cười, bất kể tình huống ra sao.</w:t>
      </w:r>
    </w:p>
    <w:p>
      <w:pPr>
        <w:pStyle w:val="BodyText"/>
      </w:pPr>
      <w:r>
        <w:t xml:space="preserve">Ôn Hướng Hoa trả lời, “Con gửi tiền vào tài khoản của chị họ nhờ bà ấy mua phòng hộ, tiền mua vé máy bay con đang cất ở phòng kí túc xá, gửi ở quán cơm trước cổng trường thêm hai nghìn, đồ gì cần mua đã mua đủ, để lại khoảng một vạn để xài nữa. Giờ bố có đóng băng cũng vô dụng.”</w:t>
      </w:r>
    </w:p>
    <w:p>
      <w:pPr>
        <w:pStyle w:val="BodyText"/>
      </w:pPr>
      <w:r>
        <w:t xml:space="preserve">Sau đó hai người tiếp tục không nói gì. Ôn Văn là không nói, còn Ôn Hướng Hoa là không biết nói gì.</w:t>
      </w:r>
    </w:p>
    <w:p>
      <w:pPr>
        <w:pStyle w:val="BodyText"/>
      </w:pPr>
      <w:r>
        <w:t xml:space="preserve">Mãi cho đến lúc đi ngủ, Ôn Văn mới rời ghế vào phòng ngủ. Ôn Hướng Hoa ngồi lại salon thêm chốc nữa mới về phòng mình.</w:t>
      </w:r>
    </w:p>
    <w:p>
      <w:pPr>
        <w:pStyle w:val="BodyText"/>
      </w:pPr>
      <w:r>
        <w:t xml:space="preserve">Cậu mở di động ra, gửi đi một tin nhắn ngắn.</w:t>
      </w:r>
    </w:p>
    <w:p>
      <w:pPr>
        <w:pStyle w:val="BodyText"/>
      </w:pPr>
      <w:r>
        <w:t xml:space="preserve">“Học trưởng học trưởng có đây không?” [Ôn Hướng Hoa]</w:t>
      </w:r>
    </w:p>
    <w:p>
      <w:pPr>
        <w:pStyle w:val="BodyText"/>
      </w:pPr>
      <w:r>
        <w:t xml:space="preserve">Sáng hôm sau mới có hồi đáp.</w:t>
      </w:r>
    </w:p>
    <w:p>
      <w:pPr>
        <w:pStyle w:val="BodyText"/>
      </w:pPr>
      <w:r>
        <w:t xml:space="preserve">“Tôi đây. Chuyện gì thế? [Tôn Như Hứa]</w:t>
      </w:r>
    </w:p>
    <w:p>
      <w:pPr>
        <w:pStyle w:val="BodyText"/>
      </w:pPr>
      <w:r>
        <w:t xml:space="preserve">“Vốn có việc, nhưng giờ thì hết rồi ╮(╯▽╰)╭” [Ôn Hướng Hoa]</w:t>
      </w:r>
    </w:p>
    <w:p>
      <w:pPr>
        <w:pStyle w:val="BodyText"/>
      </w:pPr>
      <w:r>
        <w:t xml:space="preserve">Có lẽ do tin nhắn này quá nhạt nhẽo, Tôn Như Hứa không đáp lại.</w:t>
      </w:r>
    </w:p>
    <w:p>
      <w:pPr>
        <w:pStyle w:val="BodyText"/>
      </w:pPr>
      <w:r>
        <w:t xml:space="preserve">Đợi đến lúc ở Nam Kinh cũng đã là mấy ngày sau. Chị họ đến bến xe đợi sẵn. Ôn Hướng Hoa khen cô đã về nhà chồng nhiều năm mà vẫn không khác xưa.</w:t>
      </w:r>
    </w:p>
    <w:p>
      <w:pPr>
        <w:pStyle w:val="BodyText"/>
      </w:pPr>
      <w:r>
        <w:t xml:space="preserve">Chị họ nở nụ cười, lái xe chở cậu đến phòng mới, trong nhà đã sắm sửa đầy đủ nội thất. Ôn Hướng Hoa lúc trước còn không tính toán kĩ, nhưng chị chu đáo mua cho cả rồi.</w:t>
      </w:r>
    </w:p>
    <w:p>
      <w:pPr>
        <w:pStyle w:val="BodyText"/>
      </w:pPr>
      <w:r>
        <w:t xml:space="preserve">Trong nháy mắt, Ôn Hướng Hoa cảm kích đến tột đỉnh.</w:t>
      </w:r>
    </w:p>
    <w:p>
      <w:pPr>
        <w:pStyle w:val="BodyText"/>
      </w:pPr>
      <w:r>
        <w:t xml:space="preserve">Thế nhưng vừa đưa cho Ôn Hướng Hoa chìa khóa nhà, chị liền bảo Ôn Hướng Hoa tìm một cái ghế ngồi, bản thân cũng ngồi xuống bên cạnh bàn ăn, tao nhã nhếch chân lên.</w:t>
      </w:r>
    </w:p>
    <w:p>
      <w:pPr>
        <w:pStyle w:val="BodyText"/>
      </w:pPr>
      <w:r>
        <w:t xml:space="preserve">Chị đặt túi xách của mình sang bên cạnh, “Chị nghe nói người em thích tên Tôn Như Hứa?”</w:t>
      </w:r>
    </w:p>
    <w:p>
      <w:pPr>
        <w:pStyle w:val="BodyText"/>
      </w:pPr>
      <w:r>
        <w:t xml:space="preserve">Ôn Hướng Hoa không hiểu lắm, nhưng vẫn gật đầu.</w:t>
      </w:r>
    </w:p>
    <w:p>
      <w:pPr>
        <w:pStyle w:val="BodyText"/>
      </w:pPr>
      <w:r>
        <w:t xml:space="preserve">Chị họ lấy di động ra từ trong túi áo, mở album ảnh ra, sau đó giơ màn hình ra trước mặt Ôn Hướng Hoa, “Là người này à?’</w:t>
      </w:r>
    </w:p>
    <w:p>
      <w:pPr>
        <w:pStyle w:val="BodyText"/>
      </w:pPr>
      <w:r>
        <w:t xml:space="preserve">Ảnh trên đó chụp chính diện, hệt như ảnh chứng minh nhân dân.</w:t>
      </w:r>
    </w:p>
    <w:p>
      <w:pPr>
        <w:pStyle w:val="BodyText"/>
      </w:pPr>
      <w:r>
        <w:t xml:space="preserve">Ôn Hướng Hoa nhìn. Tốt xấu gì cũng đã quen biết nhau hai năm, không đến nỗi không nhận ra đây là ai. Cho nên cậu đáp một tiếng, “Vâng”.</w:t>
      </w:r>
    </w:p>
    <w:p>
      <w:pPr>
        <w:pStyle w:val="BodyText"/>
      </w:pPr>
      <w:r>
        <w:t xml:space="preserve">Chị họ thở dài, thấy Ôn Hướng Hoa có vẻ không hiểu gì liền nói tiếp, “Thực ra, em thích ai chị không có quyền can thiệp”. Trở thành một nữ phụ trong đam mỹ quả thực là một lời nguyền ác độc, “Tính hướng của em ra sao chị cũng không thèm để ý. Thế nhưng lần này chị khuyên em, đừng qua lại với người như Tôn Như Hứa.”</w:t>
      </w:r>
    </w:p>
    <w:p>
      <w:pPr>
        <w:pStyle w:val="BodyText"/>
      </w:pPr>
      <w:r>
        <w:t xml:space="preserve">Ôn Hướng Hoa ngỡ ngàng, vẻ ngạc nhiên hiện rõ trên mặt cậu ta. Cậu mở to mắt, “Vì sao chứ?”</w:t>
      </w:r>
    </w:p>
    <w:p>
      <w:pPr>
        <w:pStyle w:val="BodyText"/>
      </w:pPr>
      <w:r>
        <w:t xml:space="preserve">“Chị tìm người điều tra….” Chị họ cẩn thận quan sát nét mặt của Ôn Hướng Hoa, thấy không có gì khác lạ lắm mới nói tiếp, “Chị phát hiện, cậu ta không chỉ làm loạn với người khác ở Hàng Châu mà đến Nam Kinh cũng vẫn thế. Ở công ty đã có bạn gái, xem ra cũng hòa thuận, nhưng sau lưng thì thường hẹn hò, thuê phòng…. Cho nên, em hiểu ý chị chứ?”</w:t>
      </w:r>
    </w:p>
    <w:p>
      <w:pPr>
        <w:pStyle w:val="BodyText"/>
      </w:pPr>
      <w:r>
        <w:t xml:space="preserve">Ôn Hướng Hoa đột nhiên nở nụ cười, “Em không tin”.</w:t>
      </w:r>
    </w:p>
    <w:p>
      <w:pPr>
        <w:pStyle w:val="BodyText"/>
      </w:pPr>
      <w:r>
        <w:t xml:space="preserve">“Chị biết, ai cũng đều có ấn tượng tốt về mối tình đầu của mình, nhưng chị không thể không nói, tình đầu này em chọn sai lầm rồi, nhất định là kiếp trước làm quá nhiều việc xấu mới bị hoa mắt thế vậy”, Chị họ nhíu mày, “Chị đồng ý giúp em mua phòng tại Nam Kinh, nhưng cũng không muốn hại em, nếu không chị áy náy cả đời mất. Nếu em đã nguyện ý thì cả đời không kết hôn cũng chẳng sao, bố em không nuôi thì chị nuôi em, chị đây cũng có tiền… Nhưng mà có một căn bệnh, dù tiền bạc cỡ nào cũng không chữa được, em biết chứ?’</w:t>
      </w:r>
    </w:p>
    <w:p>
      <w:pPr>
        <w:pStyle w:val="BodyText"/>
      </w:pPr>
      <w:r>
        <w:t xml:space="preserve">“… Chị lừa em đúng không?” Một giọng nói gào thét trong lòng, thậm chí ngay lúc Ôn Hướng Hoa không kiểm soát được đã thốt ra khỏi miệng.</w:t>
      </w:r>
    </w:p>
    <w:p>
      <w:pPr>
        <w:pStyle w:val="BodyText"/>
      </w:pPr>
      <w:r>
        <w:t xml:space="preserve">Chị họ bày vẻ vân đạm phong khinh, “Chị thà coi như nói dối em còn hơn.”</w:t>
      </w:r>
    </w:p>
    <w:p>
      <w:pPr>
        <w:pStyle w:val="BodyText"/>
      </w:pPr>
      <w:r>
        <w:t xml:space="preserve">Ôn Hướng Hoa lại im lặng không nói gì, nụ cười trên mặt hơi cứng lại.</w:t>
      </w:r>
    </w:p>
    <w:p>
      <w:pPr>
        <w:pStyle w:val="BodyText"/>
      </w:pPr>
      <w:r>
        <w:t xml:space="preserve">Chị họ đi rồi, lúc đi còn nói nhanh một câu,”Tự mình ngẫm đi em nhé.”</w:t>
      </w:r>
    </w:p>
    <w:p>
      <w:pPr>
        <w:pStyle w:val="BodyText"/>
      </w:pPr>
      <w:r>
        <w:t xml:space="preserve">Khi chị biết Ôn Hướng Hoa vẫn cứ qua lại với Tôn Như Hứa, chị đã gọi điện cho cậu.</w:t>
      </w:r>
    </w:p>
    <w:p>
      <w:pPr>
        <w:pStyle w:val="BodyText"/>
      </w:pPr>
      <w:r>
        <w:t xml:space="preserve">“Em vẫn còn liên hệ với thằng đấy sao?”</w:t>
      </w:r>
    </w:p>
    <w:p>
      <w:pPr>
        <w:pStyle w:val="BodyText"/>
      </w:pPr>
      <w:r>
        <w:t xml:space="preserve">“…. Vâng.”</w:t>
      </w:r>
    </w:p>
    <w:p>
      <w:pPr>
        <w:pStyle w:val="BodyText"/>
      </w:pPr>
      <w:r>
        <w:t xml:space="preserve">“Lên giường với nó chưa?”</w:t>
      </w:r>
    </w:p>
    <w:p>
      <w:pPr>
        <w:pStyle w:val="BodyText"/>
      </w:pPr>
      <w:r>
        <w:t xml:space="preserve">“…. Chưa.”</w:t>
      </w:r>
    </w:p>
    <w:p>
      <w:pPr>
        <w:pStyle w:val="BodyText"/>
      </w:pPr>
      <w:r>
        <w:t xml:space="preserve">“Hôn môi thì sao?’</w:t>
      </w:r>
    </w:p>
    <w:p>
      <w:pPr>
        <w:pStyle w:val="BodyText"/>
      </w:pPr>
      <w:r>
        <w:t xml:space="preserve">“Có rồi.”</w:t>
      </w:r>
    </w:p>
    <w:p>
      <w:pPr>
        <w:pStyle w:val="BodyText"/>
      </w:pPr>
      <w:r>
        <w:t xml:space="preserve">Chị họ quyết định rất nhanh, “Em là tiện công trong tiện công tra thụ sao? Ngày mai theo chị đến bệnh viện kiểm tra mau.”</w:t>
      </w:r>
    </w:p>
    <w:p>
      <w:pPr>
        <w:pStyle w:val="BodyText"/>
      </w:pPr>
      <w:r>
        <w:t xml:space="preserve">“…”</w:t>
      </w:r>
    </w:p>
    <w:p>
      <w:pPr>
        <w:pStyle w:val="BodyText"/>
      </w:pPr>
      <w:r>
        <w:t xml:space="preserve">Có lẽ cảm thấy bản thân hơi gay gắt, chị cố dịu giọng, “Ngày mai chị sẽ tới tìm em… Hy vọng em thật sự không cần phải liên hệ với cậu ta nữa.”</w:t>
      </w:r>
    </w:p>
    <w:p>
      <w:pPr>
        <w:pStyle w:val="BodyText"/>
      </w:pPr>
      <w:r>
        <w:t xml:space="preserve">Ôn Hướng Hoa vẫn không lên tiếng. Ngay lúc chị nghĩ cậu ta còn đang lúc bướng bỉnh, chợt chị nghe thấy tiếng nghẹn ngào, “Nhưng em thích anh ấy.”</w:t>
      </w:r>
    </w:p>
    <w:p>
      <w:pPr>
        <w:pStyle w:val="BodyText"/>
      </w:pPr>
      <w:r>
        <w:t xml:space="preserve">Nháy mắt chị cảm giác có cái gì đó bổ trúng mình… Hình như vật kia có hình dạng ngọn sét.</w:t>
      </w:r>
    </w:p>
    <w:p>
      <w:pPr>
        <w:pStyle w:val="BodyText"/>
      </w:pPr>
      <w:r>
        <w:t xml:space="preserve">Ngày hôm sau, Ôn Hướng Hoa không tình nguyện bị chị họ lôi đi bệnh viện. Kiểm tra xong nhận lấy kết quả, không có bệnh gì lạ. “Bệnh lạ” ở đây ám chỉ bệnh hoa liễu.</w:t>
      </w:r>
    </w:p>
    <w:p>
      <w:pPr>
        <w:pStyle w:val="BodyText"/>
      </w:pPr>
      <w:r>
        <w:t xml:space="preserve">Chị họ thở phào trong lòng. Ôn Hướng Hoa cũng thế.</w:t>
      </w:r>
    </w:p>
    <w:p>
      <w:pPr>
        <w:pStyle w:val="BodyText"/>
      </w:pPr>
      <w:r>
        <w:t xml:space="preserve">Nhưng ngay sau chuyện này, Tôn Như Hứa đã đưa ra đề nghị chia tay.</w:t>
      </w:r>
    </w:p>
    <w:p>
      <w:pPr>
        <w:pStyle w:val="BodyText"/>
      </w:pPr>
      <w:r>
        <w:t xml:space="preserve">Không biết có phải do chị họ làm hay không, nhưng Ôn Hướng Hoa cũng đã lờ mờ nhận ra, bản thân khó có thể tiếp tục loại tình cảm này nữa.</w:t>
      </w:r>
    </w:p>
    <w:p>
      <w:pPr>
        <w:pStyle w:val="BodyText"/>
      </w:pPr>
      <w:r>
        <w:t xml:space="preserve">Không được đáp lại quả thực rất mệt mỏi, đặc biệt người mà bạn toàn tâm toàn ý lại không hề để bạn vào mắt.</w:t>
      </w:r>
    </w:p>
    <w:p>
      <w:pPr>
        <w:pStyle w:val="BodyText"/>
      </w:pPr>
      <w:r>
        <w:t xml:space="preserve">Cho dù như vậy, nhưng khi nghe tin, trái tim vẫn run lên như thể có ai nện vào…. Nhiều năm sau, Ôn Hướng Hoa giải thích đấy là do chẳng qua lời chia tay không phải do mình đề xuất mà thôi. Còn độ tin cậy thì còn cần phải kiểm tra lại, đủ để tự bào chữa là được.</w:t>
      </w:r>
    </w:p>
    <w:p>
      <w:pPr>
        <w:pStyle w:val="BodyText"/>
      </w:pPr>
      <w:r>
        <w:t xml:space="preserve">Đêm hôm đó chính là lần được đọc hai chương* mà bản thân vẫn mong ngóng.</w:t>
      </w:r>
    </w:p>
    <w:p>
      <w:pPr>
        <w:pStyle w:val="BodyText"/>
      </w:pPr>
      <w:r>
        <w:t xml:space="preserve">*Tầm chương 9, 10, 11 của truyện.</w:t>
      </w:r>
    </w:p>
    <w:p>
      <w:pPr>
        <w:pStyle w:val="BodyText"/>
      </w:pPr>
      <w:r>
        <w:t xml:space="preserve">Ôn Hướng Hoa vùi trong chăn, rớt vài giọt nước mắt già mồm cãi láo, sau phát hiện là không thể kìm nén được nữa.</w:t>
      </w:r>
    </w:p>
    <w:p>
      <w:pPr>
        <w:pStyle w:val="BodyText"/>
      </w:pPr>
      <w:r>
        <w:t xml:space="preserve">Đàn ông không dễ khóc, ấy là Ôn Văn dạy cậu từ lâu lắm rồi.</w:t>
      </w:r>
    </w:p>
    <w:p>
      <w:pPr>
        <w:pStyle w:val="BodyText"/>
      </w:pPr>
      <w:r>
        <w:t xml:space="preserve">Trong lòng vẫn bức bối như thế, khó chịu đến mức muốn móc tim ra khỏi lồng ngực.</w:t>
      </w:r>
    </w:p>
    <w:p>
      <w:pPr>
        <w:pStyle w:val="BodyText"/>
      </w:pPr>
      <w:r>
        <w:t xml:space="preserve">Cậu rất muốn đến trước mặt Tôn Như Hứa mà gào, Nam Kinh mà ra hai chương thì chúng ta chia tay!!</w:t>
      </w:r>
    </w:p>
    <w:p>
      <w:pPr>
        <w:pStyle w:val="BodyText"/>
      </w:pPr>
      <w:r>
        <w:t xml:space="preserve">Thế nhưng những lời này đã được định trước là chỉ có thể ngẫm ở trong lòng mà thôi….</w:t>
      </w:r>
    </w:p>
    <w:p>
      <w:pPr>
        <w:pStyle w:val="BodyText"/>
      </w:pPr>
      <w:r>
        <w:t xml:space="preserve">Không dây dưa, không hỏi nhiều, không nghĩ ngợi nữa, sau mới học được cách bình tĩnh lại. Cuối cùng thì người kia cũng trở thành một người qua đường, xa lạ giữa cả thành phố rộng lớn.</w:t>
      </w:r>
    </w:p>
    <w:p>
      <w:pPr>
        <w:pStyle w:val="BodyText"/>
      </w:pPr>
      <w:r>
        <w:t xml:space="preserve">Có lẽ đó là kết cục tốt nhất rồi.</w:t>
      </w:r>
    </w:p>
    <w:p>
      <w:pPr>
        <w:pStyle w:val="BodyText"/>
      </w:pPr>
      <w:r>
        <w:t xml:space="preserve">Chẳng qua trải qua chuyện như vậy, Ôn Hướng Hoa cảm thấy tương lai cuộc đời mình có lẽ sẽ cứ thế mà chết.</w:t>
      </w:r>
    </w:p>
    <w:p>
      <w:pPr>
        <w:pStyle w:val="BodyText"/>
      </w:pPr>
      <w:r>
        <w:t xml:space="preserve">Gặp gỡ Chu Nam Kinh, đúng là việc ngoài ý muốn trong số những việc ngoài ý muốn, quả thực có thể nói là nhân sinh biến chuyển ngang với tốc độ của máy bay chiến đấu vậy.</w:t>
      </w:r>
    </w:p>
    <w:p>
      <w:pPr>
        <w:pStyle w:val="BodyText"/>
      </w:pPr>
      <w:r>
        <w:t xml:space="preserve">Cậu ta ban đầu cũng không biết người nói chuyện phiếm với mình là Chu Nam Kinh. Trong ấn tượng của Ôn Hướng Hoa thì Chu Nam Kinh là một người vô cùng cao ngạo, cho dù là nữ vương công hay ngạo kiều thụ thì cũng không thoát được bốn chữ ”lạnh lùng cao quý”. Là người mà tuyệt đối không ai dám đùa giỡn, đòi bao dưỡng cả.</w:t>
      </w:r>
    </w:p>
    <w:p>
      <w:pPr>
        <w:pStyle w:val="BodyText"/>
      </w:pPr>
      <w:r>
        <w:t xml:space="preserve">Ban đầu thấy anh ta nói “liên hệ Nam Kinh” là cậu đã thấy nghi nghi.. Nhất là khi cậu ta thấy được cái bình luận kia.</w:t>
      </w:r>
    </w:p>
    <w:p>
      <w:pPr>
        <w:pStyle w:val="BodyText"/>
      </w:pPr>
      <w:r>
        <w:t xml:space="preserve">*Tiếp tục nội dung kế tiếp của chương 10.</w:t>
      </w:r>
    </w:p>
    <w:p>
      <w:pPr>
        <w:pStyle w:val="BodyText"/>
      </w:pPr>
      <w:r>
        <w:t xml:space="preserve">Giữa một bạt ngàn trang re-up lại thì không thể không nói, với một kẻ như Chu Nam Kinh mà mò được Lục Giang thì thật không hổ là một hành động vĩ đại!</w:t>
      </w:r>
    </w:p>
    <w:p>
      <w:pPr>
        <w:pStyle w:val="BodyText"/>
      </w:pPr>
      <w:r>
        <w:t xml:space="preserve">Chi Tử Hoàng khóc lóc với cậu: Sở Các Các, tôi bị người ta bắt nạt hu hu QAQ</w:t>
      </w:r>
    </w:p>
    <w:p>
      <w:pPr>
        <w:pStyle w:val="BodyText"/>
      </w:pPr>
      <w:r>
        <w:t xml:space="preserve">Ôn: Xảy ra chuyện gì?</w:t>
      </w:r>
    </w:p>
    <w:p>
      <w:pPr>
        <w:pStyle w:val="BodyText"/>
      </w:pPr>
      <w:r>
        <w:t xml:space="preserve">Chi Tử Hoàng: Hôm qua có một thằng cha thần kinh bắt nạt tôi…. Bắt nạt tôi sẽ chết yểu!!! Tôi cho ông xem này…</w:t>
      </w:r>
    </w:p>
    <w:p>
      <w:pPr>
        <w:pStyle w:val="BodyText"/>
      </w:pPr>
      <w:r>
        <w:t xml:space="preserve">Nói xong cô liền gửi qua một đường link… Nhìn tên người gửi là “Phong hỏa Nam Kinh” cậu liền nháy mắt liên tục.</w:t>
      </w:r>
    </w:p>
    <w:p>
      <w:pPr>
        <w:pStyle w:val="BodyText"/>
      </w:pPr>
      <w:r>
        <w:t xml:space="preserve">Hơn nữa bài đăng chỉ được gửi trong vòng ba tiếng sau khi cậu và Lão sài nói chuyện về “Chi tử hoàng” ngày hôm qua. Mà còn không đăng ký.</w:t>
      </w:r>
    </w:p>
    <w:p>
      <w:pPr>
        <w:pStyle w:val="BodyText"/>
      </w:pPr>
      <w:r>
        <w:t xml:space="preserve">Nghi hoặc mới tạm lắng xuống đột nhiên bùng lên, loại cảm giác này giống như một fan trong suốt đột ngột nhận ra đại đại mình yêu thích lại để lại bình luận ở văn mình. Cũng chẳng phải chuyện gì to tát lắm, cũng không phải là bình văn, nhưng cũng đủ để khiến người ta sinh ra ảo tưởng.</w:t>
      </w:r>
    </w:p>
    <w:p>
      <w:pPr>
        <w:pStyle w:val="BodyText"/>
      </w:pPr>
      <w:r>
        <w:t xml:space="preserve">Ảo tưởng là một chuyện, ảo tưởng trở thành sự thật cũng là một chuyện khác.</w:t>
      </w:r>
    </w:p>
    <w:p>
      <w:pPr>
        <w:pStyle w:val="BodyText"/>
      </w:pPr>
      <w:r>
        <w:t xml:space="preserve">Ôn Hướng Hoa nhịn không tra hỏi, mà tiếp tục tán gẫu như bình thường với Lão sài. Đến một hôm cậu mới ‘‘vô tình’’ nhắc đến cái tên “Phong hỏa Nam Kinh”.</w:t>
      </w:r>
    </w:p>
    <w:p>
      <w:pPr>
        <w:pStyle w:val="BodyText"/>
      </w:pPr>
      <w:r>
        <w:t xml:space="preserve">Đối phương mấy phút không trả lời….</w:t>
      </w:r>
    </w:p>
    <w:p>
      <w:pPr>
        <w:pStyle w:val="BodyText"/>
      </w:pPr>
      <w:r>
        <w:t xml:space="preserve">Là anh ấy phải không? Nhất định là vậy rồi….</w:t>
      </w:r>
    </w:p>
    <w:p>
      <w:pPr>
        <w:pStyle w:val="BodyText"/>
      </w:pPr>
      <w:r>
        <w:t xml:space="preserve">Không không, hay là tại mình nghĩ nhiều? Cái ý nghĩ kì lạ này mà cũng có thể sao, đây cũng đâu phải phim truyền hình.</w:t>
      </w:r>
    </w:p>
    <w:p>
      <w:pPr>
        <w:pStyle w:val="BodyText"/>
      </w:pPr>
      <w:r>
        <w:t xml:space="preserve">Hai giọng nói cùng vang lên trong đầu, khiến Ôn Hướng Hoa vừa rối rắm vừa hưng phấn.</w:t>
      </w:r>
    </w:p>
    <w:p>
      <w:pPr>
        <w:pStyle w:val="BodyText"/>
      </w:pPr>
      <w:r>
        <w:t xml:space="preserve">Chính thức xác nhận, phải kể đến lúc nhìn thấy weibo của “Quả thận”. Là một fan não tàn, đương nhiên cậu ta luôn phải để ý đến tình địch, rất có thể lại tiến hóa từ não tàn sang si hán….</w:t>
      </w:r>
    </w:p>
    <w:p>
      <w:pPr>
        <w:pStyle w:val="BodyText"/>
      </w:pPr>
      <w:r>
        <w:t xml:space="preserve">*Chương 15</w:t>
      </w:r>
    </w:p>
    <w:p>
      <w:pPr>
        <w:pStyle w:val="BodyText"/>
      </w:pPr>
      <w:r>
        <w:t xml:space="preserve">Đương lúc lơ đãng lại bắt gặp cái weibo này, quả thật khiến người ta mừng như điên!</w:t>
      </w:r>
    </w:p>
    <w:p>
      <w:pPr>
        <w:pStyle w:val="BodyText"/>
      </w:pPr>
      <w:r>
        <w:t xml:space="preserve">IP của tài khoản Lục Giang có thể dò được, QQ cũng không vấn đề, chỉ có điều Thất điểm lại hơi phức tạp…. May mắn là, cậu có đóng góp rất nhiều cho quỹ của trang, có thể xin được IP của Nam Kinh.</w:t>
      </w:r>
    </w:p>
    <w:p>
      <w:pPr>
        <w:pStyle w:val="BodyText"/>
      </w:pPr>
      <w:r>
        <w:t xml:space="preserve">Hai địa chỉ là một. Ôn Hướng Hoa nhìn kết quả này, bật cười.</w:t>
      </w:r>
    </w:p>
    <w:p>
      <w:pPr>
        <w:pStyle w:val="BodyText"/>
      </w:pPr>
      <w:r>
        <w:t xml:space="preserve">Đó là cảm giác vui sướng như thể được tiền đập vào mặt…. Được, trong nhà Ôn Hướng Hoa cũng chỉ có tiền, vàng bạc gì cũng chẳng hiếm lạ, mọi người thử tự ngẫm cái cảm giác này đi là biết ngay. Ngay lúc đó cậu ta không suy nghĩ cái gì kiều diễm, chỉ hạnh phúc như thể được bắt tay với thần tượng vậy.</w:t>
      </w:r>
    </w:p>
    <w:p>
      <w:pPr>
        <w:pStyle w:val="BodyText"/>
      </w:pPr>
      <w:r>
        <w:t xml:space="preserve">Tức giận là giả vờ, hờ hững cũng là giả vờ, thực tế, nhiều lúc cậu chỉ muốn lao đến chọc chọc Chu Nam Kinh, sau đó òa lên hỏi hắn, hôm nay ra thêm chương có được không?</w:t>
      </w:r>
    </w:p>
    <w:p>
      <w:pPr>
        <w:pStyle w:val="BodyText"/>
      </w:pPr>
      <w:r>
        <w:t xml:space="preserve">Nhưng nóng vội không ăn được hết đậu hũ, từ bạn bè đến người thân, vẫn còn cả một chặng đường dài.</w:t>
      </w:r>
    </w:p>
    <w:p>
      <w:pPr>
        <w:pStyle w:val="BodyText"/>
      </w:pPr>
      <w:r>
        <w:t xml:space="preserve">Lúc ấy cậu ta những tưởng thành bạn bè của đại thần = chơi đùa vui vẻ cùng đại thần = được đền đáp lại = tu thành chính quả = bạn tốt cả đời.</w:t>
      </w:r>
    </w:p>
    <w:p>
      <w:pPr>
        <w:pStyle w:val="BodyText"/>
      </w:pPr>
      <w:r>
        <w:t xml:space="preserve">Cho nên cậu sẽ không bao giờ nghĩ được, buổi sáng hôm đó Chu Nam Kinh lại tung cho cậu một tin quan trọng đến thế.</w:t>
      </w:r>
    </w:p>
    <w:p>
      <w:pPr>
        <w:pStyle w:val="BodyText"/>
      </w:pPr>
      <w:r>
        <w:t xml:space="preserve">Bán nữ hài lão dâm sài: Tôi nghe xong kịch truyền thanh của cậu rồi.</w:t>
      </w:r>
    </w:p>
    <w:p>
      <w:pPr>
        <w:pStyle w:val="BodyText"/>
      </w:pPr>
      <w:r>
        <w:t xml:space="preserve">Nháy mắt, trong lòng như có thứ gì đó sống lại, nhân sinh như được khai sáng, trở nên muôn màu muôn vẻ… Hình như đã lâu rồi…. Cũng muốn được yêu….</w:t>
      </w:r>
    </w:p>
    <w:p>
      <w:pPr>
        <w:pStyle w:val="BodyText"/>
      </w:pPr>
      <w:r>
        <w:t xml:space="preserve">Thứ tình cảm này khiến cậu ta xấu hổ, nhưng cũng không nhịn được mà suy nghĩ xa vời. Hy vọng đó vừa mãnh liệt lại vừa mỏng manh, mãnh liệt như muốn hóa thành thật ngay trước mắt, mà mỏng manh cũng hệt như một tạp niệm trong phút chốc.</w:t>
      </w:r>
    </w:p>
    <w:p>
      <w:pPr>
        <w:pStyle w:val="BodyText"/>
      </w:pPr>
      <w:r>
        <w:t xml:space="preserve">Cậu ghét nhất bị lừa gạt, mà hết lần này đến lần khác không để ý, bị Chu Nam Kinh lừa lên lừa xuống.</w:t>
      </w:r>
    </w:p>
    <w:p>
      <w:pPr>
        <w:pStyle w:val="BodyText"/>
      </w:pPr>
      <w:r>
        <w:t xml:space="preserve">Cậu lặng lẽ nhìn hình bóng người đàn ông này rõ nét dần trong lòng mình, nhìn bản thân tôn thờ anh ấy, cẩn thận quan sát mỗi lần người đó thay đổi, phỏng đoán tâm trạng anh để chọn một câu đối đáp cho hợp.</w:t>
      </w:r>
    </w:p>
    <w:p>
      <w:pPr>
        <w:pStyle w:val="BodyText"/>
      </w:pPr>
      <w:r>
        <w:t xml:space="preserve">Làm như vậy quả thực mệt chết được, thế nhưng chính cậu ta lại thấy, thích thú làm không biết mệt là gì.</w:t>
      </w:r>
    </w:p>
    <w:p>
      <w:pPr>
        <w:pStyle w:val="BodyText"/>
      </w:pPr>
      <w:r>
        <w:t xml:space="preserve">Rồi có ngày cậu ta phát hiện ra, cuộc sống của mình hoàn toàn vây theo anh mất rồi. Ôn Hướng Hoa biết mình đã ”xong”.</w:t>
      </w:r>
    </w:p>
    <w:p>
      <w:pPr>
        <w:pStyle w:val="BodyText"/>
      </w:pPr>
      <w:r>
        <w:t xml:space="preserve">Thật may mắn, cậu lại có được sự dũng cảm để nói lời yêu.</w:t>
      </w:r>
    </w:p>
    <w:p>
      <w:pPr>
        <w:pStyle w:val="BodyText"/>
      </w:pPr>
      <w:r>
        <w:t xml:space="preserve">Không cần oanh oanh liệt liệt, mục tiêu tấn công cũng theo những nguyên tắc của bản thân.</w:t>
      </w:r>
    </w:p>
    <w:p>
      <w:pPr>
        <w:pStyle w:val="BodyText"/>
      </w:pPr>
      <w:r>
        <w:t xml:space="preserve">Chu Nam Kinh chỉ cần đồng ý bước sang phía cậu một bước thôi, thì còn lại khoảng cách bao nhiêu cậu cũng sẽ bước nốt được.</w:t>
      </w:r>
    </w:p>
    <w:p>
      <w:pPr>
        <w:pStyle w:val="BodyText"/>
      </w:pPr>
      <w:r>
        <w:t xml:space="preserve">Em chỉ muốn anh biết, ba chữ “em yêu anh” không phải do vui đùa mà nói ra.</w:t>
      </w:r>
    </w:p>
    <w:p>
      <w:pPr>
        <w:pStyle w:val="BodyText"/>
      </w:pPr>
      <w:r>
        <w:t xml:space="preserve">Em thích truyện của anh, anh lại khiến nhiều nhân vật sống lại như thế. Nhưng nói thực là em còn thích người đàn ông đã viết ra tác phẩm này hơn, bởi người đó còn hoàn mỹ hơn so với tưởng tượng của em.</w:t>
      </w:r>
    </w:p>
    <w:p>
      <w:pPr>
        <w:pStyle w:val="BodyText"/>
      </w:pPr>
      <w:r>
        <w:t xml:space="preserve">*Không thể không nói, cha Ôn rất biết cách làm người ta tụt mood -_-</w:t>
      </w:r>
    </w:p>
    <w:p>
      <w:pPr>
        <w:pStyle w:val="BodyText"/>
      </w:pPr>
      <w:r>
        <w:t xml:space="preserve">Vài năm sau.</w:t>
      </w:r>
    </w:p>
    <w:p>
      <w:pPr>
        <w:pStyle w:val="BodyText"/>
      </w:pPr>
      <w:r>
        <w:t xml:space="preserve">“Chu Nam Kinh, tối nay anh muốn ăn gì?” Ôn Hướng Hoa xách một chiếc túi to đi dạo quanh siêu thị, gọi điện thoại hỏi, mắt đảo nhìn đám người nhốn nháo xung quanh.</w:t>
      </w:r>
    </w:p>
    <w:p>
      <w:pPr>
        <w:pStyle w:val="BodyText"/>
      </w:pPr>
      <w:r>
        <w:t xml:space="preserve">Giọng nói của Chu Nam Kinh truyền qua điện thoại, “Tối em muốn ăn gì?”.</w:t>
      </w:r>
    </w:p>
    <w:p>
      <w:pPr>
        <w:pStyle w:val="BodyText"/>
      </w:pPr>
      <w:r>
        <w:t xml:space="preserve">“Em đang ở chợ…. Đông quá”, Ôn Hướng Hoa than thở.</w:t>
      </w:r>
    </w:p>
    <w:p>
      <w:pPr>
        <w:pStyle w:val="BodyText"/>
      </w:pPr>
      <w:r>
        <w:t xml:space="preserve">Chu Nam Kinh có vẻ rất ngạc nhiên, giọng nói cũng không giấu nổi cảm xúc, “Em thế mà cũng đi chợ cơ à, thất kính thất kính.”</w:t>
      </w:r>
    </w:p>
    <w:p>
      <w:pPr>
        <w:pStyle w:val="BodyText"/>
      </w:pPr>
      <w:r>
        <w:t xml:space="preserve">Ôn Hướng Hoa trả lời qua loa, “Vừa đi trung tâm mua đồ…. Nhân tiện tạt qua chợ.”</w:t>
      </w:r>
    </w:p>
    <w:p>
      <w:pPr>
        <w:pStyle w:val="BodyText"/>
      </w:pPr>
      <w:r>
        <w:t xml:space="preserve">Chu Nam Kinh “À” một tiếng, nghĩ một lúc mới nói, “Mua rau cần với gan heo đi, tôi nhớ trong siêu thị có bán đấy, em tự chọn nhé, nhớ nhìn ngày đó, chọn cái gì mới mới một chút. Sau đó mua thêm một cây cải thảo với hai khuôn đậu nữa, đừng lấy tào phớ, non quá không ngon.”</w:t>
      </w:r>
    </w:p>
    <w:p>
      <w:pPr>
        <w:pStyle w:val="BodyText"/>
      </w:pPr>
      <w:r>
        <w:t xml:space="preserve">Ôn Hướng Hoa nghe lời, cúp điện thoại, mua đủ đồ ăn về nhà. Sau đó mở TV xem, đợi Chu Nam Kinh tan tầm.</w:t>
      </w:r>
    </w:p>
    <w:p>
      <w:pPr>
        <w:pStyle w:val="BodyText"/>
      </w:pPr>
      <w:r>
        <w:t xml:space="preserve">Ôn Hướng Hoa tìm được việc ở Bắc Kinh, cũng không khác nghề cậu ta thích là mấy, là làm MC đài truyền hình, mỗi tháng tiền lương ba bốn vạn, người nghe rất nhiều, hiệu quả lợi ích đều cao. Ôn Hướng Hoa u oán nghĩ thầm, quả nhiên cả đời này mình chỉ có thể bán giọng ăn cơm người…. Trước đây cậu còn muốn làm người mẫu đó</w:t>
      </w:r>
    </w:p>
    <w:p>
      <w:pPr>
        <w:pStyle w:val="BodyText"/>
      </w:pPr>
      <w:r>
        <w:t xml:space="preserve">~Chu Nam Kinh vẫn làm giáo viên, một tháng cộng thêm trợ cấp cũng được tám nghìn…. Bởi vì trong lớp có nhiều học sinh cá biệt nên gần đây được tăng lên ba nghìn một ngày, tuần sáu buổi.</w:t>
      </w:r>
    </w:p>
    <w:p>
      <w:pPr>
        <w:pStyle w:val="BodyText"/>
      </w:pPr>
      <w:r>
        <w:t xml:space="preserve">Lúc Chu Nam Kinh về đến nhà trời đã sẩm tối, hơn năm giờ rồi.</w:t>
      </w:r>
    </w:p>
    <w:p>
      <w:pPr>
        <w:pStyle w:val="BodyText"/>
      </w:pPr>
      <w:r>
        <w:t xml:space="preserve">Tuy rằng cả hai đều có nhà riêng, lại còn cùng một tòa nhà, nhưng ở chung với nhau cũng đã lâu, ở tại nhà của Ôn Hướng Hoa, còn căn nhà kia của Chu Nam Kinh thì khi nào các cụ lên thì tiếp.</w:t>
      </w:r>
    </w:p>
    <w:p>
      <w:pPr>
        <w:pStyle w:val="BodyText"/>
      </w:pPr>
      <w:r>
        <w:t xml:space="preserve">“Sao hôm nay tan tầm sớm thế?” Chu Nam Kinh thay dép, đặt một chồng giấy tờ lên bàn cơm, lại cởi áo khoác vắt lên giá.</w:t>
      </w:r>
    </w:p>
    <w:p>
      <w:pPr>
        <w:pStyle w:val="BodyText"/>
      </w:pPr>
      <w:r>
        <w:t xml:space="preserve">“Buổi chiều em có việc đặc biệt phải làm…” Ôn Hướng Hoa nói. Cậu ta đứng dậy khỏi ghế salon, đi tới trước mặt Chu Nam Kinh.</w:t>
      </w:r>
    </w:p>
    <w:p>
      <w:pPr>
        <w:pStyle w:val="BodyText"/>
      </w:pPr>
      <w:r>
        <w:t xml:space="preserve">Hắn nhìn người con trai đang đến gần mình này, nghi hoặc hỏi, “Em lại làm chuyện xấu gì à?”</w:t>
      </w:r>
    </w:p>
    <w:p>
      <w:pPr>
        <w:pStyle w:val="BodyText"/>
      </w:pPr>
      <w:r>
        <w:t xml:space="preserve">“Nam Kinh… Tháng trước em tiêu hơn một trăm vạn, anh đoán xem em đã làm gì?”</w:t>
      </w:r>
    </w:p>
    <w:p>
      <w:pPr>
        <w:pStyle w:val="BodyText"/>
      </w:pPr>
      <w:r>
        <w:t xml:space="preserve">Chu Nam Kinh hơi hơi nghiêng đầu nhìn cậu, “Mua phòng?”</w:t>
      </w:r>
    </w:p>
    <w:p>
      <w:pPr>
        <w:pStyle w:val="BodyText"/>
      </w:pPr>
      <w:r>
        <w:t xml:space="preserve">“Không phải.”</w:t>
      </w:r>
    </w:p>
    <w:p>
      <w:pPr>
        <w:pStyle w:val="BodyText"/>
      </w:pPr>
      <w:r>
        <w:t xml:space="preserve">“Chơi cổ phiếu?”</w:t>
      </w:r>
    </w:p>
    <w:p>
      <w:pPr>
        <w:pStyle w:val="BodyText"/>
      </w:pPr>
      <w:r>
        <w:t xml:space="preserve">“Cũng không.”</w:t>
      </w:r>
    </w:p>
    <w:p>
      <w:pPr>
        <w:pStyle w:val="BodyText"/>
      </w:pPr>
      <w:r>
        <w:t xml:space="preserve">“…. Đừng nói em lại lên Thất điểm đánh thưởng đấy nhé!”</w:t>
      </w:r>
    </w:p>
    <w:p>
      <w:pPr>
        <w:pStyle w:val="BodyText"/>
      </w:pPr>
      <w:r>
        <w:t xml:space="preserve">“…. Đương nhiên là không!”</w:t>
      </w:r>
    </w:p>
    <w:p>
      <w:pPr>
        <w:pStyle w:val="BodyText"/>
      </w:pPr>
      <w:r>
        <w:t xml:space="preserve">Chu Nam Kinh thật sự không nghĩ ra đáp án nào nữa, nên đành hỏi, “Thế em làm gì?”</w:t>
      </w:r>
    </w:p>
    <w:p>
      <w:pPr>
        <w:pStyle w:val="BodyText"/>
      </w:pPr>
      <w:r>
        <w:t xml:space="preserve">Ôn Hướng Hoa rút từ trong túi ra thứ đồ cậu ta nói là ”trên một trăm vạn”.</w:t>
      </w:r>
    </w:p>
    <w:p>
      <w:pPr>
        <w:pStyle w:val="BodyText"/>
      </w:pPr>
      <w:r>
        <w:t xml:space="preserve">Đợi đến khi thứ đó được đặt vào tay mình, Chu Nam Kinh mới nhận ra đây là cái gì.</w:t>
      </w:r>
    </w:p>
    <w:p>
      <w:pPr>
        <w:pStyle w:val="BodyText"/>
      </w:pPr>
      <w:r>
        <w:t xml:space="preserve">Là nhẫn kim cương, hơn nữa còn khảm tận bốn viên.</w:t>
      </w:r>
    </w:p>
    <w:p>
      <w:pPr>
        <w:pStyle w:val="BodyText"/>
      </w:pPr>
      <w:r>
        <w:t xml:space="preserve">Ôn Hướng Hoa có vẻ rất đắc ý, “Nam Kinh, đây là nhẫn cho chính em đặc biệt thiết kế đó, màu F*, bốn viên 5 cara, viên nào cũng có giấy chứng nhận quốc tế GIA, độ tinh khiết 13EX…. Là tiền lương tích góp ba năm của em mới mua được đấy!”</w:t>
      </w:r>
    </w:p>
    <w:p>
      <w:pPr>
        <w:pStyle w:val="BodyText"/>
      </w:pPr>
      <w:r>
        <w:t xml:space="preserve">*Đây là cách lên màu khi nung kim cương với một số kim loại màu khác ở nhiệt độ và áp suất cao, sau đó hạ nhiệt độ đột ngột. Ví dụ như Natri sẽ tạo màu vàng, Kali màu tím…</w:t>
      </w:r>
    </w:p>
    <w:p>
      <w:pPr>
        <w:pStyle w:val="BodyText"/>
      </w:pPr>
      <w:r>
        <w:t xml:space="preserve">… Đừng tưởng nói thế là có thể che giấu sự thật đây là một chiếc nhẫn nữ!!</w:t>
      </w:r>
    </w:p>
    <w:p>
      <w:pPr>
        <w:pStyle w:val="BodyText"/>
      </w:pPr>
      <w:r>
        <w:t xml:space="preserve">Ôn Hướng Hoa nhìn sắc mặt của Chu Nam Kinh. Vẻ mặt hắn không nhìn ra nổi vui buồn.</w:t>
      </w:r>
    </w:p>
    <w:p>
      <w:pPr>
        <w:pStyle w:val="BodyText"/>
      </w:pPr>
      <w:r>
        <w:t xml:space="preserve">Cậu ta lại lên tiếng, “Nam Kinh, em đeo lên cho anh nhé?”</w:t>
      </w:r>
    </w:p>
    <w:p>
      <w:pPr>
        <w:pStyle w:val="BodyText"/>
      </w:pPr>
      <w:r>
        <w:t xml:space="preserve">Nói xong liền nắm lấy tay hắn. Cậu cảm giác tay đối phương run lên, có lẽ muốn rút lại, cũng có thể là lý do khác.</w:t>
      </w:r>
    </w:p>
    <w:p>
      <w:pPr>
        <w:pStyle w:val="BodyText"/>
      </w:pPr>
      <w:r>
        <w:t xml:space="preserve">May mắn là ngoại trừ lúc đầu hơi run run ra thì Chu Nam Kinh cũng không từ chối. Ôn Hướng Hoa đeo nhẫn cho hắn, là ngón áp út.</w:t>
      </w:r>
    </w:p>
    <w:p>
      <w:pPr>
        <w:pStyle w:val="BodyText"/>
      </w:pPr>
      <w:r>
        <w:t xml:space="preserve">Câu mà đã được cậu nói trăm nghìn lần rồi lần nữa được thốt lên, “Em yêu anh.”</w:t>
      </w:r>
    </w:p>
    <w:p>
      <w:pPr>
        <w:pStyle w:val="BodyText"/>
      </w:pPr>
      <w:r>
        <w:t xml:space="preserve">Khó có được một hôm Chu Nam Kinh không quay đầu, mà là nhìn sâu vào mắt Ôn Hướng Hoa, nói một cách nghiêm túc, “Hôm nào tôi cũng sẽ đưa em một chiếc nhẫn.”</w:t>
      </w:r>
    </w:p>
    <w:p>
      <w:pPr>
        <w:pStyle w:val="BodyText"/>
      </w:pPr>
      <w:r>
        <w:t xml:space="preserve">“Được”, Ôn Hướng Hoa nở nụ cười.</w:t>
      </w:r>
    </w:p>
    <w:p>
      <w:pPr>
        <w:pStyle w:val="BodyText"/>
      </w:pPr>
      <w:r>
        <w:t xml:space="preserve">Bởi vì sợ anh không biết, cho nên lần nào cũng muốn nói ra.</w:t>
      </w:r>
    </w:p>
    <w:p>
      <w:pPr>
        <w:pStyle w:val="BodyText"/>
      </w:pPr>
      <w:r>
        <w:t xml:space="preserve">Anh chính là mặt trời của em, tỏa sáng vĩnh viễn không bao giờ tắt.</w:t>
      </w:r>
    </w:p>
    <w:p>
      <w:pPr>
        <w:pStyle w:val="BodyText"/>
      </w:pPr>
      <w:r>
        <w:t xml:space="preserve">==============</w:t>
      </w:r>
    </w:p>
    <w:p>
      <w:pPr>
        <w:pStyle w:val="BodyText"/>
      </w:pPr>
      <w:r>
        <w:t xml:space="preserve">Suy nghĩ tác giả: Thực ra ban đầu tui tưởng tượng thế này nè, Ôn Hướng Hoa là một thanh niên tốt, vừa bá đạo lại trẻ con, thích cười, xấu hổ nhè nhẹ, tuy nhiên lại khá hào phóng, đủ trở thành ”con nhà người ta” khiến lớp người trên vừa thấy đã thích.</w:t>
      </w:r>
    </w:p>
    <w:p>
      <w:pPr>
        <w:pStyle w:val="BodyText"/>
      </w:pPr>
      <w:r>
        <w:t xml:space="preserve">=_= Kết quả… viết thành: Hâm, hâm, hâm….</w:t>
      </w:r>
    </w:p>
    <w:p>
      <w:pPr>
        <w:pStyle w:val="BodyText"/>
      </w:pPr>
      <w:r>
        <w:t xml:space="preserve">==============</w:t>
      </w:r>
    </w:p>
    <w:p>
      <w:pPr>
        <w:pStyle w:val="Compact"/>
      </w:pPr>
      <w:r>
        <w:t xml:space="preserve">Suy nghĩ của tui: Cả truyện hai thằng như bị dớ, bà 7 thỉnh thoảng tương mấy câu sến súa đọc mà rởn cả da gà =_=</w:t>
      </w:r>
      <w:r>
        <w:br w:type="textWrapping"/>
      </w:r>
      <w:r>
        <w:br w:type="textWrapping"/>
      </w:r>
    </w:p>
    <w:p>
      <w:pPr>
        <w:pStyle w:val="Heading2"/>
      </w:pPr>
      <w:bookmarkStart w:id="89" w:name="chương-67-phiên-ngoại-cuối-cùng"/>
      <w:bookmarkEnd w:id="89"/>
      <w:r>
        <w:t xml:space="preserve">67. Chương 67: Phiên Ngoại Cuối Cùng</w:t>
      </w:r>
    </w:p>
    <w:p>
      <w:pPr>
        <w:pStyle w:val="Compact"/>
      </w:pPr>
      <w:r>
        <w:br w:type="textWrapping"/>
      </w:r>
      <w:r>
        <w:br w:type="textWrapping"/>
      </w:r>
      <w:r>
        <w:t xml:space="preserve">Tui tên Lý Hiên.</w:t>
      </w:r>
    </w:p>
    <w:p>
      <w:pPr>
        <w:pStyle w:val="BodyText"/>
      </w:pPr>
      <w:r>
        <w:t xml:space="preserve">Cái câu mở đầu này đã được nói ba lần rồi, hy vọng hôm nay chính là lần cuối cùng!</w:t>
      </w:r>
    </w:p>
    <w:p>
      <w:pPr>
        <w:pStyle w:val="BodyText"/>
      </w:pPr>
      <w:r>
        <w:t xml:space="preserve">Mỗi lần tui nghiêm trang chững chạc nói “Tui là Lý Hiên” đều khiến người nghe đau khổ. Đặc biệt là thuộc tính của tui còn bị người ta định nghĩa thành một thằng ngốc phổ thông không có tôn nghiêm.</w:t>
      </w:r>
    </w:p>
    <w:p>
      <w:pPr>
        <w:pStyle w:val="BodyText"/>
      </w:pPr>
      <w:r>
        <w:t xml:space="preserve">Nhưng thực tế, ngốc cũng có cái tôn nghiêm của ngốc…</w:t>
      </w:r>
    </w:p>
    <w:p>
      <w:pPr>
        <w:pStyle w:val="BodyText"/>
      </w:pPr>
      <w:r>
        <w:t xml:space="preserve">Vào năm hai nghìn không trăm mấy mấy, Tết âm lịch vừa qua chưa lâu, tui —— diễn thành công xuất sắc một vai nam phụ giúp vào một cảnh có diễn biến đặc biệt phát triển!</w:t>
      </w:r>
    </w:p>
    <w:p>
      <w:pPr>
        <w:pStyle w:val="BodyText"/>
      </w:pPr>
      <w:r>
        <w:t xml:space="preserve">Ấy là…. Tui cứ nghĩ là tui không cẩn thận mà ”cho” Triệu Tinh Hoa! Cuối cùng mới hiểu ra… thực ra là ảnh ”cho” tui.</w:t>
      </w:r>
    </w:p>
    <w:p>
      <w:pPr>
        <w:pStyle w:val="BodyText"/>
      </w:pPr>
      <w:r>
        <w:t xml:space="preserve">Cháo trắng thịt nạc ăn kèm trứng bắc thảo thật sự rất ngon….</w:t>
      </w:r>
    </w:p>
    <w:p>
      <w:pPr>
        <w:pStyle w:val="BodyText"/>
      </w:pPr>
      <w:r>
        <w:t xml:space="preserve">Lý Hiên một mực yên lặng nhìn chằm chằm vào bát mình. Cháo nêm nếm vừa phải, trứng cũng rất ngon, cậu ta thực sự không hiểu sao người nước ngoài lại xếp trứng muối vào danh sách mười món khó ăn nhất thế giới.</w:t>
      </w:r>
    </w:p>
    <w:p>
      <w:pPr>
        <w:pStyle w:val="BodyText"/>
      </w:pPr>
      <w:r>
        <w:t xml:space="preserve">Nhưng quả thực đúng là có người không thích món này, Triệu Tinh Hoa không hề giấu giếm mình ghét nó. Anh ta còn ra vẻ vị kì dị của trứng muối khiến anh ta cả đời này quên không nổi. Cuối cùng dẫn đến kết quả Lý Qua Qua húp cháo với món ăn kèm, nghĩ đi nghĩ lại xem lúc về mình đi kiểu gì.</w:t>
      </w:r>
    </w:p>
    <w:p>
      <w:pPr>
        <w:pStyle w:val="BodyText"/>
      </w:pPr>
      <w:r>
        <w:t xml:space="preserve">Triệu Tinh Hoa đứng dậy tính tiền, Lý Qua Qua rút ví ra định trả, bị hai câu của Triệu Tinh Hoa làm cho nghẹn họng, “Em có xe à? Không phải còn đang phải vay trả góp hay sao?”</w:t>
      </w:r>
    </w:p>
    <w:p>
      <w:pPr>
        <w:pStyle w:val="BodyText"/>
      </w:pPr>
      <w:r>
        <w:t xml:space="preserve">… Đúng thế, tui không phải biên tập giỏi giang như Triệu Tinh Hoa, trong tay có biết bao nhiêu cây bút hái ra tiền, còn có cả cổ phần công ty nữa.</w:t>
      </w:r>
    </w:p>
    <w:p>
      <w:pPr>
        <w:pStyle w:val="BodyText"/>
      </w:pPr>
      <w:r>
        <w:t xml:space="preserve">Lý Qua Qua liền sống liều chết làm lụng suốt tháng, tiền lương mới có bảy nghìn, trừ phí sinh hoạt điện nước, trả tiền vay phòng, tiền dư còn phải trả phí môi giới nữa!!</w:t>
      </w:r>
    </w:p>
    <w:p>
      <w:pPr>
        <w:pStyle w:val="BodyText"/>
      </w:pPr>
      <w:r>
        <w:t xml:space="preserve">Suy nghĩ xong, Lý Qua Qua quyết đoán liếc xuống ví của mình, nó khô quắt gầy còm còn đáng thương hơn cả chủ nhân…</w:t>
      </w:r>
    </w:p>
    <w:p>
      <w:pPr>
        <w:pStyle w:val="BodyText"/>
      </w:pPr>
      <w:r>
        <w:t xml:space="preserve">Tuy nhiên, xấu hổ quá… Lý Qua Qua cúi đầu yên lặng, đi theo sau chân Triệu Tinh Hoa.</w:t>
      </w:r>
    </w:p>
    <w:p>
      <w:pPr>
        <w:pStyle w:val="BodyText"/>
      </w:pPr>
      <w:r>
        <w:t xml:space="preserve">Triệu Tinh Hoa cao hơn nhiều, Lý Qua Qua lại một mực cúi đầu, càng không có cảm giác tồn tại. Anh ta thanh toán xong liền quay sang nhìn Lý Qua Qua đang đứng một bên không biết nghĩ cái gì, “Còn đứng ngẩn ra đây làm gì? Không đi à?”</w:t>
      </w:r>
    </w:p>
    <w:p>
      <w:pPr>
        <w:pStyle w:val="BodyText"/>
      </w:pPr>
      <w:r>
        <w:t xml:space="preserve">Lý Qua Qua lúc này mới chậm rề rề đuổi theo. Bên ngoài gió rất lạnh, Lý Hiên cũng tỉnh cả người, Triệu Tinh Hoa đang quay xe, vẻ như muốn chở cậu về.</w:t>
      </w:r>
    </w:p>
    <w:p>
      <w:pPr>
        <w:pStyle w:val="BodyText"/>
      </w:pPr>
      <w:r>
        <w:t xml:space="preserve">Nói đến đây cũng phải đề cập qua một tí, nhà Lý Qua Qua ở phía nam Bắc Kinh, Triệu Tinh Hoa lại sống ở phía bắc…..</w:t>
      </w:r>
    </w:p>
    <w:p>
      <w:pPr>
        <w:pStyle w:val="BodyText"/>
      </w:pPr>
      <w:r>
        <w:t xml:space="preserve">Lý Hiên đi sang, vỗ vỗ cửa sổ xe Triệu Tinh Hoa, qua lớp cửa kính không thể nhìn rõ mặt.</w:t>
      </w:r>
    </w:p>
    <w:p>
      <w:pPr>
        <w:pStyle w:val="BodyText"/>
      </w:pPr>
      <w:r>
        <w:t xml:space="preserve">Triệu Tinh Hoa hạ kính xe xuống, nhẹ giọng hỏi, “Sao?”</w:t>
      </w:r>
    </w:p>
    <w:p>
      <w:pPr>
        <w:pStyle w:val="BodyText"/>
      </w:pPr>
      <w:r>
        <w:t xml:space="preserve">Lý Hiên hít một hơi thật sâu, lúc này mới nói, “Triệu Tinh Hoa à, chỗ này không thiếu xe buýt đâu, em tự về nhà được không?…. Mấy cả, cảm ơn anh vì tối nay.” Nói xong còn mỉm cười, lộ ra hai lúm đồng tiền xinh xinh nhìn ngọt ngọt.</w:t>
      </w:r>
    </w:p>
    <w:p>
      <w:pPr>
        <w:pStyle w:val="BodyText"/>
      </w:pPr>
      <w:r>
        <w:t xml:space="preserve">Triệu Tinh Hoa nhìn cậu, nói đúng hai chữ, “Lên xe”.</w:t>
      </w:r>
    </w:p>
    <w:p>
      <w:pPr>
        <w:pStyle w:val="BodyText"/>
      </w:pPr>
      <w:r>
        <w:t xml:space="preserve">“Ề, thật sự không cần mà…” Lý Hiên hơi xấu hổ, “Cứ là lạ sao ấy.”</w:t>
      </w:r>
    </w:p>
    <w:p>
      <w:pPr>
        <w:pStyle w:val="BodyText"/>
      </w:pPr>
      <w:r>
        <w:t xml:space="preserve">“Còn khách sáo với tôi làm gì?” Triệu Tinh Hoa hơi nheo mắt lại, một nụ cười nở rộ trên mặt. Đúng là mỉm cười thật. Nếu không phải Lý Hiên quá hồi hộp mà nhìn kỹ thì sẽ không thấy rõ nụ cười thoáng rất nhanh kia. Kể cả như vậy thì nét cười đó vẫn hệt như ảo giác.</w:t>
      </w:r>
    </w:p>
    <w:p>
      <w:pPr>
        <w:pStyle w:val="BodyText"/>
      </w:pPr>
      <w:r>
        <w:t xml:space="preserve">Kiểu cười này không thể nào tồn tại trên người Triệu Tinh Hoa được, ngay từ lần đầu gặp mặt, người anh ta đã tỏa ra ý: Tôi rất nghiêm túc đó, nếu nói vô nghĩa thì đợi chết rồi hẵng thưa, tôi không có thời gian nghe di ngôn.</w:t>
      </w:r>
    </w:p>
    <w:p>
      <w:pPr>
        <w:pStyle w:val="BodyText"/>
      </w:pPr>
      <w:r>
        <w:t xml:space="preserve">Lý Qua Qua chối hai lần, Triệu Tinh Hoa vẫn chỉ trả lời ngắn gọn, “Lên xe.”</w:t>
      </w:r>
    </w:p>
    <w:p>
      <w:pPr>
        <w:pStyle w:val="BodyText"/>
      </w:pPr>
      <w:r>
        <w:t xml:space="preserve">Lý Hiên dần mới thấy bản thân từ chối không nổi nữa. Người đàn ông này vẫn cường thế như vậy, như thể nhân định, không cho phép ai dám chối từ. Nếu đặt vào trong hoàn cảnh chiến tranh, nhất định sẽ thành một tên phát xít!</w:t>
      </w:r>
    </w:p>
    <w:p>
      <w:pPr>
        <w:pStyle w:val="BodyText"/>
      </w:pPr>
      <w:r>
        <w:t xml:space="preserve">Lý Hiên buông giáp đầu hàng, ngoan ngoãn mở cửa xe, ngồi xuống ghế phó lái.</w:t>
      </w:r>
    </w:p>
    <w:p>
      <w:pPr>
        <w:pStyle w:val="BodyText"/>
      </w:pPr>
      <w:r>
        <w:t xml:space="preserve">Triệu Tinh Hoa lái xe, ngón trỏ xát nhẹ lên nhẫn, “Địa chỉ?”</w:t>
      </w:r>
    </w:p>
    <w:p>
      <w:pPr>
        <w:pStyle w:val="BodyText"/>
      </w:pPr>
      <w:r>
        <w:t xml:space="preserve">“Phòng 18 tầng ba, tòa nhà thứ nhất phố 10 khu Hải Điến…”</w:t>
      </w:r>
    </w:p>
    <w:p>
      <w:pPr>
        <w:pStyle w:val="BodyText"/>
      </w:pPr>
      <w:r>
        <w:t xml:space="preserve">“Phòng 18 tầng ba, tòa nhà thứ nhất phố 10 khu Hải Điến…”</w:t>
      </w:r>
    </w:p>
    <w:p>
      <w:pPr>
        <w:pStyle w:val="BodyText"/>
      </w:pPr>
      <w:r>
        <w:t xml:space="preserve">Gần như là cùng lúc, một người nói ra miệng, một người nghĩ thầm trong đầu.</w:t>
      </w:r>
    </w:p>
    <w:p>
      <w:pPr>
        <w:pStyle w:val="BodyText"/>
      </w:pPr>
      <w:r>
        <w:t xml:space="preserve">Lần trước Lý Hiên uống rượu cũng đã khai ra địa chỉ này. Từ nhỏ Triệu Tinh Hoa đã có trí nhớ tốt, ngay cả đồ vật tưởng tượng cũng có thể nhớ rất lâu (ví dụ như tư liệu lịch sử chẳng hạn), huống chi lại là thứ đồ vật mình luôn tưởng nhớ.</w:t>
      </w:r>
    </w:p>
    <w:p>
      <w:pPr>
        <w:pStyle w:val="BodyText"/>
      </w:pPr>
      <w:r>
        <w:t xml:space="preserve">Có đôi khi, tình cảm là một loại ”đồ vật” kì diệu.</w:t>
      </w:r>
    </w:p>
    <w:p>
      <w:pPr>
        <w:pStyle w:val="BodyText"/>
      </w:pPr>
      <w:r>
        <w:t xml:space="preserve">Vì sao bản thân lại chú ý đến Lý Hiên, quả thực là vấn đề mà Triệu Tinh Hoa bấy lâu nay tự hỏi. Đáng tiếc là tới giờ vẫn không có đáp án, có thể là do cậu ta cười rộ lên sẽ lộ hai chiếc lúm đồng tiền, cũng có thể là vẻ ngoài khiến người khác nhìn vào là muốn bắt nạt….</w:t>
      </w:r>
    </w:p>
    <w:p>
      <w:pPr>
        <w:pStyle w:val="BodyText"/>
      </w:pPr>
      <w:r>
        <w:t xml:space="preserve">Ban đầu chỉ thấy cậu ta rất bình thường… Nhưng sao ở chung lâu dần, lại cảm giác thằng nhóc này rất đáng yêu chứ?</w:t>
      </w:r>
    </w:p>
    <w:p>
      <w:pPr>
        <w:pStyle w:val="BodyText"/>
      </w:pPr>
      <w:r>
        <w:t xml:space="preserve">Có lẽ bản thân bị linh hồn của ai đó xuyên vào rồi, chứ không sao lại nghĩ ra cái ý tưởng điên rồ đến thế?</w:t>
      </w:r>
    </w:p>
    <w:p>
      <w:pPr>
        <w:pStyle w:val="BodyText"/>
      </w:pPr>
      <w:r>
        <w:t xml:space="preserve">—— Đặc biệt là lúc nghĩ đến chuyện đáng sợ ấy, mặt mình vẫn không hề đổi sắc!!!</w:t>
      </w:r>
    </w:p>
    <w:p>
      <w:pPr>
        <w:pStyle w:val="BodyText"/>
      </w:pPr>
      <w:r>
        <w:t xml:space="preserve">Anh đuổi Lý Hiên về nhà, chúc ngủ ngon rồi quay xe đi luôn.</w:t>
      </w:r>
    </w:p>
    <w:p>
      <w:pPr>
        <w:pStyle w:val="BodyText"/>
      </w:pPr>
      <w:r>
        <w:t xml:space="preserve">Chỉ có điều sự thật đáng buồn là, vừa mới đi hết hai con đường, anh phát hiện, xe sắp hết xăng.</w:t>
      </w:r>
    </w:p>
    <w:p>
      <w:pPr>
        <w:pStyle w:val="BodyText"/>
      </w:pPr>
      <w:r>
        <w:t xml:space="preserve">Xăng còn lại cũng không nhiều, có thể đủ để về đến nhà, có thể giữa đường thì OVER, có thể ở đường cái mà OVER, mà có khi lại bị chú cảnh sát vịn vào ghi vé phạt thì chỉ còn nước nhờ người ta đẩy hộ xe về…</w:t>
      </w:r>
    </w:p>
    <w:p>
      <w:pPr>
        <w:pStyle w:val="BodyText"/>
      </w:pPr>
      <w:r>
        <w:t xml:space="preserve">Triệu Tinh Hoa lướt lướt điện thoại, gần đây có một trạm xăng, nhưng mà…</w:t>
      </w:r>
    </w:p>
    <w:p>
      <w:pPr>
        <w:pStyle w:val="BodyText"/>
      </w:pPr>
      <w:r>
        <w:t xml:space="preserve">Anh mở danh bạ ra, gọi cho một số, “Alô, là Lý Hiên đấy à?”</w:t>
      </w:r>
    </w:p>
    <w:p>
      <w:pPr>
        <w:pStyle w:val="BodyText"/>
      </w:pPr>
      <w:r>
        <w:t xml:space="preserve">“A a a… Đúng thế, Trường Kiếm anh tìm em có chuyện gì?”</w:t>
      </w:r>
    </w:p>
    <w:p>
      <w:pPr>
        <w:pStyle w:val="BodyText"/>
      </w:pPr>
      <w:r>
        <w:t xml:space="preserve">Triệu Tinh Hoa liếc nhìn kim chỉ lượng xăng, “Xe tôi hết xăng rồi, hôm nay có thể qua đêm ở nhà em không?”</w:t>
      </w:r>
    </w:p>
    <w:p>
      <w:pPr>
        <w:pStyle w:val="BodyText"/>
      </w:pPr>
      <w:r>
        <w:t xml:space="preserve">Bên kia hình như hơi ngạc nhiên, “A, hở?! Có thể… Em xuống nhà đón anh nhé?”</w:t>
      </w:r>
    </w:p>
    <w:p>
      <w:pPr>
        <w:pStyle w:val="BodyText"/>
      </w:pPr>
      <w:r>
        <w:t xml:space="preserve">“Làm phiền rồi.”</w:t>
      </w:r>
    </w:p>
    <w:p>
      <w:pPr>
        <w:pStyle w:val="BodyText"/>
      </w:pPr>
      <w:r>
        <w:t xml:space="preserve">“Không sao, không sao!” Lý Hiên vội vàng.</w:t>
      </w:r>
    </w:p>
    <w:p>
      <w:pPr>
        <w:pStyle w:val="BodyText"/>
      </w:pPr>
      <w:r>
        <w:t xml:space="preserve">Cậu ta khoác áo ngủ, loẹt quẹt dép lê đi xuống dưới nhà, mấy phút sau là thấy xe của Triệu Tinh Hoa đi vào bãi đỗ.</w:t>
      </w:r>
    </w:p>
    <w:p>
      <w:pPr>
        <w:pStyle w:val="BodyText"/>
      </w:pPr>
      <w:r>
        <w:t xml:space="preserve">Triệu Tinh Hoa đi đến trước cửa tòa nhà, thấy một bóng dáng nho nhỏ dúm dó trong gió lạnh….</w:t>
      </w:r>
    </w:p>
    <w:p>
      <w:pPr>
        <w:pStyle w:val="BodyText"/>
      </w:pPr>
      <w:r>
        <w:t xml:space="preserve">Lý Hiên dẫn người ta lên tầng mười tám, tự dưng sững người lại….</w:t>
      </w:r>
    </w:p>
    <w:p>
      <w:pPr>
        <w:pStyle w:val="BodyText"/>
      </w:pPr>
      <w:r>
        <w:t xml:space="preserve">Vẻ mặt cậu ta rất quái dị, cả người cứng đờ, một lúc lâu mới cứng ngắc quay đầu lại, nói nốt câu với Triệu Tinh Hoa không hiểu gì đang đứng bên, “Xin lỗi… Vừa rồi em đi vội quá, quên lấy chìa khóa mất rồi!!” Cái vẻ mặt kia như muốn phun ra bốn chữ: Xin, đừng, giết, em!</w:t>
      </w:r>
    </w:p>
    <w:p>
      <w:pPr>
        <w:pStyle w:val="BodyText"/>
      </w:pPr>
      <w:r>
        <w:t xml:space="preserve">Trong chốc lát, Triệu Tinh Hoa không biết nên nói cái chết tiệt gì cho phải….</w:t>
      </w:r>
    </w:p>
    <w:p>
      <w:pPr>
        <w:pStyle w:val="BodyText"/>
      </w:pPr>
      <w:r>
        <w:t xml:space="preserve">Anh ta hỏi Lý Qua Qua, “Chỗ cậu có ban quản lý nhà ở không?”</w:t>
      </w:r>
    </w:p>
    <w:p>
      <w:pPr>
        <w:pStyle w:val="BodyText"/>
      </w:pPr>
      <w:r>
        <w:t xml:space="preserve">Lý Qua Qua khóc không ra nước mắt, “Nghỉ lâu rồi… Họ nghỉ làm còn sớm hơn cả giáo viên tiểu học kia!”</w:t>
      </w:r>
    </w:p>
    <w:p>
      <w:pPr>
        <w:pStyle w:val="BodyText"/>
      </w:pPr>
      <w:r>
        <w:t xml:space="preserve">#Giáo viên tiểu học nằm cũng trúng đạn#</w:t>
      </w:r>
    </w:p>
    <w:p>
      <w:pPr>
        <w:pStyle w:val="BodyText"/>
      </w:pPr>
      <w:r>
        <w:t xml:space="preserve">Triệu Tinh Hoa mặt không đổi sắc nói, “Chúng ta đi thuê phòng khách sạn đi!”</w:t>
      </w:r>
    </w:p>
    <w:p>
      <w:pPr>
        <w:pStyle w:val="BodyText"/>
      </w:pPr>
      <w:r>
        <w:t xml:space="preserve">Lý Qua Qua cảm giác câu này rất đáng khinh, nhưng không hiểu sao qua miệng Trường Kiếm lại trở nên vô cùng chính khí! Khiến người ta phục tùng! Lệ trào hốc mắt!!</w:t>
      </w:r>
    </w:p>
    <w:p>
      <w:pPr>
        <w:pStyle w:val="BodyText"/>
      </w:pPr>
      <w:r>
        <w:t xml:space="preserve">Lý Hiên kích động đáp, “Được!”</w:t>
      </w:r>
    </w:p>
    <w:p>
      <w:pPr>
        <w:pStyle w:val="BodyText"/>
      </w:pPr>
      <w:r>
        <w:t xml:space="preserve">…. Sau đó có chuyện gì xảy ra ư, rất tiếc đã bị Triệu Tinh Hoa làm cho tụt hứng! Ảnh nói, thực ra lúc đó rất thuần khiết, anh ta và Lý Hiên ở hai phòng đơn. Để tránh lãng phí tình cảm của độc giả, thôi thì không nhiều lời nữa!</w:t>
      </w:r>
    </w:p>
    <w:p>
      <w:pPr>
        <w:pStyle w:val="BodyText"/>
      </w:pPr>
      <w:r>
        <w:t xml:space="preserve">Mặc kệ mấy người có tin hay không, tui tin là được rồi….</w:t>
      </w:r>
    </w:p>
    <w:p>
      <w:pPr>
        <w:pStyle w:val="BodyText"/>
      </w:pPr>
      <w:r>
        <w:t xml:space="preserve">Ngày mười bốn tháng hai là lễ tình nhân, Lý Hiên vẫn cứ cô đơn một mình. Đương lúc đang ngồi ”cô độc tịch mịch” bên bàn máy tính, cậu ta chợt nghĩ đến Triệu Tinh Hoa….</w:t>
      </w:r>
    </w:p>
    <w:p>
      <w:pPr>
        <w:pStyle w:val="BodyText"/>
      </w:pPr>
      <w:r>
        <w:t xml:space="preserve">Cậu ta mở khung chat trên QQ ra, gõ: Anh có bạn gái không?</w:t>
      </w:r>
    </w:p>
    <w:p>
      <w:pPr>
        <w:pStyle w:val="BodyText"/>
      </w:pPr>
      <w:r>
        <w:t xml:space="preserve">Cửa sổ đột ngột nhảy ra làm Triệu Tinh Hoa giật mình.</w:t>
      </w:r>
    </w:p>
    <w:p>
      <w:pPr>
        <w:pStyle w:val="BodyText"/>
      </w:pPr>
      <w:r>
        <w:t xml:space="preserve">Trường Kiếm: Không. Em muốn làm bạn gái tôi à?</w:t>
      </w:r>
    </w:p>
    <w:p>
      <w:pPr>
        <w:pStyle w:val="BodyText"/>
      </w:pPr>
      <w:r>
        <w:t xml:space="preserve">Lý Qua Qua: Vớ vẩn!!!! Lễ tình nhân!! Tịch mịch quá!! Chúng ta ra ngoài đi ăn đồ nướng đi!!! Em đói TUT</w:t>
      </w:r>
    </w:p>
    <w:p>
      <w:pPr>
        <w:pStyle w:val="BodyText"/>
      </w:pPr>
      <w:r>
        <w:t xml:space="preserve">Trường Kiếm: Tan làm đợi tôi ở cổng công ty.</w:t>
      </w:r>
    </w:p>
    <w:p>
      <w:pPr>
        <w:pStyle w:val="BodyText"/>
      </w:pPr>
      <w:r>
        <w:t xml:space="preserve">Lý Qua Qua: Nhớ đổ đầy xăng xe đấy!!</w:t>
      </w:r>
    </w:p>
    <w:p>
      <w:pPr>
        <w:pStyle w:val="BodyText"/>
      </w:pPr>
      <w:r>
        <w:t xml:space="preserve">Trường Kiếm: …. Được.</w:t>
      </w:r>
    </w:p>
    <w:p>
      <w:pPr>
        <w:pStyle w:val="BodyText"/>
      </w:pPr>
      <w:r>
        <w:t xml:space="preserve">Lý Qua Qua: Lần này em mời!!</w:t>
      </w:r>
    </w:p>
    <w:p>
      <w:pPr>
        <w:pStyle w:val="BodyText"/>
      </w:pPr>
      <w:r>
        <w:t xml:space="preserve">Trường Kiếm: Ừ.</w:t>
      </w:r>
    </w:p>
    <w:p>
      <w:pPr>
        <w:pStyle w:val="BodyText"/>
      </w:pPr>
      <w:r>
        <w:t xml:space="preserve">Lý Qua Qua: Trường Kiếm!! Anh đúng là người tốt!!</w:t>
      </w:r>
    </w:p>
    <w:p>
      <w:pPr>
        <w:pStyle w:val="BodyText"/>
      </w:pPr>
      <w:r>
        <w:t xml:space="preserve">Trường Kiếm: Không có gì.</w:t>
      </w:r>
    </w:p>
    <w:p>
      <w:pPr>
        <w:pStyle w:val="BodyText"/>
      </w:pPr>
      <w:r>
        <w:t xml:space="preserve">Lý Hiên vui vẻ chờ hết giờ làm, chờ chờ đến đói mốc meo, lại chờ tiếp, đến tận tan tầm vẫn không thấy bóng dáng Triệu Tinh Hoa đâu. Anh ta nhắn qua di động: Tôi có việc, không đi được.</w:t>
      </w:r>
    </w:p>
    <w:p>
      <w:pPr>
        <w:pStyle w:val="BodyText"/>
      </w:pPr>
      <w:r>
        <w:t xml:space="preserve">Anh giỏi lắm!! Giờ lại muốn chạy làng cơ đấy!! Muốn giỡn tui phải không?!!</w:t>
      </w:r>
    </w:p>
    <w:p>
      <w:pPr>
        <w:pStyle w:val="BodyText"/>
      </w:pPr>
      <w:r>
        <w:t xml:space="preserve">Lý Hiên cắn khăn tay khóc hu hu, nhắn tin: Chuyện gì thế?</w:t>
      </w:r>
    </w:p>
    <w:p>
      <w:pPr>
        <w:pStyle w:val="BodyText"/>
      </w:pPr>
      <w:r>
        <w:t xml:space="preserve">Triệu Tinh Hoa trả lời: Tôi không làm chủ biên nữa, đang thảo luận với tổng giám đốc ai sẽ lên kế nhiệm.</w:t>
      </w:r>
    </w:p>
    <w:p>
      <w:pPr>
        <w:pStyle w:val="BodyText"/>
      </w:pPr>
      <w:r>
        <w:t xml:space="preserve">Lý Qua Qua: Sặc Thật hay giả vậy?</w:t>
      </w:r>
    </w:p>
    <w:p>
      <w:pPr>
        <w:pStyle w:val="BodyText"/>
      </w:pPr>
      <w:r>
        <w:t xml:space="preserve">Trường Kiếm: Đương nhiên là thật rồi.</w:t>
      </w:r>
    </w:p>
    <w:p>
      <w:pPr>
        <w:pStyle w:val="BodyText"/>
      </w:pPr>
      <w:r>
        <w:t xml:space="preserve">Lý Qua Qua: Vì sao?!! QAQ</w:t>
      </w:r>
    </w:p>
    <w:p>
      <w:pPr>
        <w:pStyle w:val="BodyText"/>
      </w:pPr>
      <w:r>
        <w:t xml:space="preserve">Trường Kiếm: Chuẩn bị đi du lịch thế giới.</w:t>
      </w:r>
    </w:p>
    <w:p>
      <w:pPr>
        <w:pStyle w:val="BodyText"/>
      </w:pPr>
      <w:r>
        <w:t xml:space="preserve">Thật là một thanh niên lý tưởng cao vời vợi! Anh có lý tưởng như vậy, cấp dưới anh có biết không?!!</w:t>
      </w:r>
    </w:p>
    <w:p>
      <w:pPr>
        <w:pStyle w:val="BodyText"/>
      </w:pPr>
      <w:r>
        <w:t xml:space="preserve">Trường Kiếm: Em có muốn đi cùng tôi không? Tôi sẽ lo mọi khoản phí.</w:t>
      </w:r>
    </w:p>
    <w:p>
      <w:pPr>
        <w:pStyle w:val="BodyText"/>
      </w:pPr>
      <w:r>
        <w:t xml:space="preserve">…. Thiệt mê người hết sức!</w:t>
      </w:r>
    </w:p>
    <w:p>
      <w:pPr>
        <w:pStyle w:val="BodyText"/>
      </w:pPr>
      <w:r>
        <w:t xml:space="preserve">Lý Hiên tim đập ầm ầm, thế nhưng lý trí của cậu ta lại muốn từ chối.</w:t>
      </w:r>
    </w:p>
    <w:p>
      <w:pPr>
        <w:pStyle w:val="BodyText"/>
      </w:pPr>
      <w:r>
        <w:t xml:space="preserve">Lý Qua Qua: Em là người có tiết tháo! Sẽ không để cho người khác bao dưỡng mình!</w:t>
      </w:r>
    </w:p>
    <w:p>
      <w:pPr>
        <w:pStyle w:val="BodyText"/>
      </w:pPr>
      <w:r>
        <w:t xml:space="preserve">Trường Kiếm: Không hối hận chứ?</w:t>
      </w:r>
    </w:p>
    <w:p>
      <w:pPr>
        <w:pStyle w:val="BodyText"/>
      </w:pPr>
      <w:r>
        <w:t xml:space="preserve">Lý Qua Qua: Không!!!</w:t>
      </w:r>
    </w:p>
    <w:p>
      <w:pPr>
        <w:pStyle w:val="BodyText"/>
      </w:pPr>
      <w:r>
        <w:t xml:space="preserve">Thực ra hối hận muốn chết hà…</w:t>
      </w:r>
    </w:p>
    <w:p>
      <w:pPr>
        <w:pStyle w:val="BodyText"/>
      </w:pPr>
      <w:r>
        <w:t xml:space="preserve">Trường Kiếm: Vậy được. Tôi ra ngay đây…</w:t>
      </w:r>
    </w:p>
    <w:p>
      <w:pPr>
        <w:pStyle w:val="BodyText"/>
      </w:pPr>
      <w:r>
        <w:t xml:space="preserve">Kết quả, lần đi ăn đồ nướng này vẫn là Triệu Tinh Hoa trả tiền.</w:t>
      </w:r>
    </w:p>
    <w:p>
      <w:pPr>
        <w:pStyle w:val="BodyText"/>
      </w:pPr>
      <w:r>
        <w:t xml:space="preserve">Lý Hiên nốc rượu rồi lại nốc rượu tiếp… Lần này còn say hơn cả lần trước, úp mặt vào WC mà ói.</w:t>
      </w:r>
    </w:p>
    <w:p>
      <w:pPr>
        <w:pStyle w:val="BodyText"/>
      </w:pPr>
      <w:r>
        <w:t xml:space="preserve">Triệu Tinh Hoa cầm bàn chải đánh răng cho cậu ta, kết quả bị nguyên một bàn tay của Lý Hiên ụp vào mặt, “Tên người sao Hỏa kia ở đâu ra đây?! Siêu nhân vĩ đại ta đây sẽ không để mi xâm chiếm địa cầu đâu!!”</w:t>
      </w:r>
    </w:p>
    <w:p>
      <w:pPr>
        <w:pStyle w:val="BodyText"/>
      </w:pPr>
      <w:r>
        <w:t xml:space="preserve">Triệu Tinh Hoa, “…”</w:t>
      </w:r>
    </w:p>
    <w:p>
      <w:pPr>
        <w:pStyle w:val="BodyText"/>
      </w:pPr>
      <w:r>
        <w:t xml:space="preserve">Sau này, Lý Hiên hỏi Trường Kiếm, Ủa sao anh nói sẽ đi du lịch thế giới cơ mà? Sao giờ còn đây?</w:t>
      </w:r>
    </w:p>
    <w:p>
      <w:pPr>
        <w:pStyle w:val="BodyText"/>
      </w:pPr>
      <w:r>
        <w:t xml:space="preserve">Triệu Tinh Hoa nói, đi một mình không có ý nghĩa, tôi chờ em đi cùng tôi.</w:t>
      </w:r>
    </w:p>
    <w:p>
      <w:pPr>
        <w:pStyle w:val="BodyText"/>
      </w:pPr>
      <w:r>
        <w:t xml:space="preserve">Dần dần hai người gần gũi với nhau càng nhiều. Toàn bộ công ty giờ đã biết, tổng biên siêu S của họ đang có quan hệ cực tốt mới một biên tập M!!!</w:t>
      </w:r>
    </w:p>
    <w:p>
      <w:pPr>
        <w:pStyle w:val="BodyText"/>
      </w:pPr>
      <w:r>
        <w:t xml:space="preserve">—— Tốt đến nỗi tối nào cũng đi ăn cùng nhau!!</w:t>
      </w:r>
    </w:p>
    <w:p>
      <w:pPr>
        <w:pStyle w:val="BodyText"/>
      </w:pPr>
      <w:r>
        <w:t xml:space="preserve">Ngày Cá tháng tư, Triệu Tinh Hoa nói trên QQ, Anh thích em.</w:t>
      </w:r>
    </w:p>
    <w:p>
      <w:pPr>
        <w:pStyle w:val="BodyText"/>
      </w:pPr>
      <w:r>
        <w:t xml:space="preserve">Lý Hiên nói, Em cũng thích anh.</w:t>
      </w:r>
    </w:p>
    <w:p>
      <w:pPr>
        <w:pStyle w:val="BodyText"/>
      </w:pPr>
      <w:r>
        <w:t xml:space="preserve">Triệu Tinh Hoa trả lời, Anh nghiêm túc đấy, sau hôm nay anh vẫn thích em.</w:t>
      </w:r>
    </w:p>
    <w:p>
      <w:pPr>
        <w:pStyle w:val="BodyText"/>
      </w:pPr>
      <w:r>
        <w:t xml:space="preserve">Lý Hiên nói, em cũng nghiêm túc…</w:t>
      </w:r>
    </w:p>
    <w:p>
      <w:pPr>
        <w:pStyle w:val="BodyText"/>
      </w:pPr>
      <w:r>
        <w:t xml:space="preserve">Ngày hôm sau.</w:t>
      </w:r>
    </w:p>
    <w:p>
      <w:pPr>
        <w:pStyle w:val="BodyText"/>
      </w:pPr>
      <w:r>
        <w:t xml:space="preserve">Trường Kiếm: Hôm nào chúng ta đi hẹn hò nhé?</w:t>
      </w:r>
    </w:p>
    <w:p>
      <w:pPr>
        <w:pStyle w:val="BodyText"/>
      </w:pPr>
      <w:r>
        <w:t xml:space="preserve">Lý Qua Qua: Hở? Ý anh là đi ăn cái gì á?</w:t>
      </w:r>
    </w:p>
    <w:p>
      <w:pPr>
        <w:pStyle w:val="BodyText"/>
      </w:pPr>
      <w:r>
        <w:t xml:space="preserve">Trường Kiếm: Đúng vậy.</w:t>
      </w:r>
    </w:p>
    <w:p>
      <w:pPr>
        <w:pStyle w:val="BodyText"/>
      </w:pPr>
      <w:r>
        <w:t xml:space="preserve">Lý Qua Qua: Được!! Chờ em tan tầm!!</w:t>
      </w:r>
    </w:p>
    <w:p>
      <w:pPr>
        <w:pStyle w:val="BodyText"/>
      </w:pPr>
      <w:r>
        <w:t xml:space="preserve">Trường Kiếm: Ừ.</w:t>
      </w:r>
    </w:p>
    <w:p>
      <w:pPr>
        <w:pStyle w:val="BodyText"/>
      </w:pPr>
      <w:r>
        <w:t xml:space="preserve">Lý Qua Qua: Trường Kiếm, anh đúng là người tốt!!</w:t>
      </w:r>
    </w:p>
    <w:p>
      <w:pPr>
        <w:pStyle w:val="BodyText"/>
      </w:pPr>
      <w:r>
        <w:t xml:space="preserve">Tối hôm ấy, Lý Hiên bị Triệu Tinh Hoa hôn.</w:t>
      </w:r>
    </w:p>
    <w:p>
      <w:pPr>
        <w:pStyle w:val="BodyText"/>
      </w:pPr>
      <w:r>
        <w:t xml:space="preserve">Cậu ta cho rằng đối phương say, nhưng từ đầu đến cuối hai người không uống một giọt rượu.</w:t>
      </w:r>
    </w:p>
    <w:p>
      <w:pPr>
        <w:pStyle w:val="BodyText"/>
      </w:pPr>
      <w:r>
        <w:t xml:space="preserve">Lý Qua Qua nhìn Trường Kiếm, mắt mở thật to, cuối cùng không nhịn được gào lên, “Hóa ra anh nói thật đấy à?!!”</w:t>
      </w:r>
    </w:p>
    <w:p>
      <w:pPr>
        <w:pStyle w:val="BodyText"/>
      </w:pPr>
      <w:r>
        <w:t xml:space="preserve">HOÀN PHIÊN NGOẠI</w:t>
      </w:r>
    </w:p>
    <w:p>
      <w:pPr>
        <w:pStyle w:val="BodyText"/>
      </w:pPr>
      <w:r>
        <w:t xml:space="preserve">Lời tác giả: Hết rồi đấy chả còn gì nữa đâu……Kết thúc chính văn thấy thương tâm, lúc xong phiên ngoại rồi chỉ có một ý nghĩ: Đã lấp thêm được một cái hố!!!!!</w:t>
      </w:r>
    </w:p>
    <w:p>
      <w:pPr>
        <w:pStyle w:val="BodyText"/>
      </w:pPr>
      <w:r>
        <w:t xml:space="preserve">Ờ, vừa rồi đọc bình luận thấy có người kêu Chu Nam Kinh chưa từng nói yêu Ôn Hướng Hoa, thật vô lý…</w:t>
      </w:r>
    </w:p>
    <w:p>
      <w:pPr>
        <w:pStyle w:val="BodyText"/>
      </w:pPr>
      <w:r>
        <w:t xml:space="preserve">Vậy thì đây….</w:t>
      </w:r>
    </w:p>
    <w:p>
      <w:pPr>
        <w:pStyle w:val="BodyText"/>
      </w:pPr>
      <w:r>
        <w:t xml:space="preserve">==== Kịch trường ====</w:t>
      </w:r>
    </w:p>
    <w:p>
      <w:pPr>
        <w:pStyle w:val="BodyText"/>
      </w:pPr>
      <w:r>
        <w:t xml:space="preserve">Chu Nam Kinh: Độc giả đang cầu tôi đăng ảnh chụp của bà xã, làm sao bây giờ?</w:t>
      </w:r>
    </w:p>
    <w:p>
      <w:pPr>
        <w:pStyle w:val="BodyText"/>
      </w:pPr>
      <w:r>
        <w:t xml:space="preserve">Ôn: Anh dán mặt mình vào một mỹ nữ bích-búp rồi cho họ xem, bảo “Tôi và bà xã rất hạnh phúc”!</w:t>
      </w:r>
    </w:p>
    <w:p>
      <w:pPr>
        <w:pStyle w:val="BodyText"/>
      </w:pPr>
      <w:r>
        <w:t xml:space="preserve">Chu Nam Kinh: Em thật đáng yêu =L=</w:t>
      </w:r>
    </w:p>
    <w:p>
      <w:pPr>
        <w:pStyle w:val="BodyText"/>
      </w:pPr>
      <w:r>
        <w:t xml:space="preserve">Ôn: Hông phải khách sáo!!!</w:t>
      </w:r>
    </w:p>
    <w:p>
      <w:pPr>
        <w:pStyle w:val="BodyText"/>
      </w:pPr>
      <w:r>
        <w:t xml:space="preserve">Mấy phút sau.</w:t>
      </w:r>
    </w:p>
    <w:p>
      <w:pPr>
        <w:pStyle w:val="BodyText"/>
      </w:pPr>
      <w:r>
        <w:t xml:space="preserve">Chu Nam Kinh: Dán xong mặt em vào mỹ nữ ngực bự rồi. Chuẩn bị đăng lên đây, em có muốn nói gì không?</w:t>
      </w:r>
    </w:p>
    <w:p>
      <w:pPr>
        <w:pStyle w:val="BodyText"/>
      </w:pPr>
      <w:r>
        <w:t xml:space="preserve">Ôn: Cái đệt!!! Em bo xì anh!!!!! hẹn gặp lại</w:t>
      </w:r>
    </w:p>
    <w:p>
      <w:pPr>
        <w:pStyle w:val="BodyText"/>
      </w:pPr>
      <w:r>
        <w:t xml:space="preserve">Chu Nam Kinh: Ờ vậy thôi tôi không đăng nữa…</w:t>
      </w:r>
    </w:p>
    <w:p>
      <w:pPr>
        <w:pStyle w:val="BodyText"/>
      </w:pPr>
      <w:r>
        <w:t xml:space="preserve">Ôn: — Tui rằng thấy không hợp cho lắm, nhưng vẫn muốn nói với anh một câu, em (anh) yêu (đáng) anh (ghét).</w:t>
      </w:r>
    </w:p>
    <w:p>
      <w:pPr>
        <w:pStyle w:val="BodyText"/>
      </w:pPr>
      <w:r>
        <w:t xml:space="preserve">Chu Nam Kinh: Ừ, tôi cũng yêu em.</w:t>
      </w:r>
    </w:p>
    <w:p>
      <w:pPr>
        <w:pStyle w:val="BodyText"/>
      </w:pPr>
      <w:r>
        <w:t xml:space="preserve">======================</w:t>
      </w:r>
    </w:p>
    <w:p>
      <w:pPr>
        <w:pStyle w:val="BodyText"/>
      </w:pPr>
      <w:r>
        <w:t xml:space="preserve">Tâm sự của tác giả (sau khi hoàn chính văn)</w:t>
      </w:r>
    </w:p>
    <w:p>
      <w:pPr>
        <w:pStyle w:val="BodyText"/>
      </w:pPr>
      <w:r>
        <w:t xml:space="preserve">Học tập Nam Kinh đại đại cao ngạo, tui cũng viết vài chữ cảm nghĩ vậy:</w:t>
      </w:r>
    </w:p>
    <w:p>
      <w:pPr>
        <w:pStyle w:val="BodyText"/>
      </w:pPr>
      <w:r>
        <w:t xml:space="preserve">Nếu không có Nam Kinh sẽ không có “Trong cơn say khêu đèn xem tiện”, không có “Trong cơn say khêu đèn xem tiện” sẽ không có “Mộng hồi thổi giác liên ***”.</w:t>
      </w:r>
    </w:p>
    <w:p>
      <w:pPr>
        <w:pStyle w:val="BodyText"/>
      </w:pPr>
      <w:r>
        <w:t xml:space="preserve">Không có bọn họ sẽ không có cuốn sách này đâu.</w:t>
      </w:r>
    </w:p>
    <w:p>
      <w:pPr>
        <w:pStyle w:val="BodyText"/>
      </w:pPr>
      <w:r>
        <w:t xml:space="preserve">Lúc gõ xuống những dòng chữ cuối cùng, tui thực sự rất đau lòng đó!</w:t>
      </w:r>
    </w:p>
    <w:p>
      <w:pPr>
        <w:pStyle w:val="BodyText"/>
      </w:pPr>
      <w:r>
        <w:t xml:space="preserve">Ai có thể lý giải được nội tâm cô độc tịch mịch lạnh lẽo của tui chứ [Mấy người ca khúc khải hoàn]……</w:t>
      </w:r>
    </w:p>
    <w:p>
      <w:pPr>
        <w:pStyle w:val="BodyText"/>
      </w:pPr>
      <w:r>
        <w:t xml:space="preserve">Truyện hoàn rồi không còn phải đối mặt với hai tên quỷ kia nữa. Tuy rằng hai người đó tra tấn tôi rất nhiều, nhưng cũng đem lại không ít niềm vui.</w:t>
      </w:r>
    </w:p>
    <w:p>
      <w:pPr>
        <w:pStyle w:val="BodyText"/>
      </w:pPr>
      <w:r>
        <w:t xml:space="preserve">Mở đầu bằng “Đàm Mặc Thiên”, vậy hãy kết thúc bằng “Đàm Mặc Thiên” nhé [Ê ê!]</w:t>
      </w:r>
    </w:p>
    <w:p>
      <w:pPr>
        <w:pStyle w:val="BodyText"/>
      </w:pPr>
      <w:r>
        <w:t xml:space="preserve">Có giỏi bắt đầu bằng viết đồng nhân, vậy có giỏi thì chấm dứt bằng đồng nhân đi!</w:t>
      </w:r>
    </w:p>
    <w:p>
      <w:pPr>
        <w:pStyle w:val="BodyText"/>
      </w:pPr>
      <w:r>
        <w:t xml:space="preserve">Người đầu tiên sáng tác đồng nhân là Ôn Hướng Hoa, người thứ hai là Chu Nam Kinh, lâu dần tạo thành một cốt truyện thông suốt.</w:t>
      </w:r>
    </w:p>
    <w:p>
      <w:pPr>
        <w:pStyle w:val="BodyText"/>
      </w:pPr>
      <w:r>
        <w:t xml:space="preserve">Hy vọng Chu Nam Kinh và Ôn Hướng Hoa sẽ nằm mãi trong cuộc đời tui không hề phai nhạt, cùng tui trải qua bao năm tháng nữa…</w:t>
      </w:r>
    </w:p>
    <w:p>
      <w:pPr>
        <w:pStyle w:val="BodyText"/>
      </w:pPr>
      <w:r>
        <w:t xml:space="preserve">== Ờ phải rồi! thực ra lúc viết H, mặt tui tự dưng cứ đỏ bừng lên á hu hu QAQ Cho nên không dám viết tiếp nữa [:з」∠]</w:t>
      </w:r>
    </w:p>
    <w:p>
      <w:pPr>
        <w:pStyle w:val="BodyText"/>
      </w:pPr>
      <w:r>
        <w:t xml:space="preserve">Cám ơn tất cả những ai đã từng để lại bình luận nha Tui yêu tất cả mọi người</w:t>
      </w:r>
    </w:p>
    <w:p>
      <w:pPr>
        <w:pStyle w:val="BodyText"/>
      </w:pPr>
      <w:r>
        <w:t xml:space="preserve">=================</w:t>
      </w:r>
    </w:p>
    <w:p>
      <w:pPr>
        <w:pStyle w:val="BodyText"/>
      </w:pPr>
      <w:r>
        <w:t xml:space="preserve">Vậy là tạm biệt thực sự với Nam Kinh đại đại rồi, 10 tháng ăn ngủ cùng truyện thực sự rất luyến tiếc Đây là một trong những bộ truyện mình rất yêu thích và thực sự tâm đắc, mong mọi người cũng thích nó như mình.</w:t>
      </w:r>
    </w:p>
    <w:p>
      <w:pPr>
        <w:pStyle w:val="BodyText"/>
      </w:pPr>
      <w:r>
        <w:t xml:space="preserve">Bye bye Nam Kinh đại đại, Sở Các đại đại</w:t>
      </w:r>
    </w:p>
    <w:p>
      <w:pPr>
        <w:pStyle w:val="Compact"/>
      </w:pPr>
      <w:r>
        <w:t xml:space="preserve">== TOÀN VĂN HOÀN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o-gan-viet-dong-nhan-thi-co-gan-mo-cua-d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1d3e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ó Gan Viết Đồng Nhân Thì Có Gan Mở Cửa Đi!</dc:title>
  <dc:creator/>
</cp:coreProperties>
</file>